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F25B9" w14:textId="2037B77B"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t xml:space="preserve">2020-2024 Extra Class Pool Errata </w:t>
      </w:r>
      <w:r>
        <w:rPr>
          <w:rFonts w:ascii="Courier New" w:hAnsi="Courier New" w:cs="Courier New"/>
          <w:b/>
          <w:sz w:val="20"/>
        </w:rPr>
        <w:t xml:space="preserve">issued </w:t>
      </w:r>
      <w:r w:rsidRPr="00137C5E">
        <w:rPr>
          <w:rFonts w:ascii="Courier New" w:hAnsi="Courier New" w:cs="Courier New"/>
          <w:b/>
          <w:sz w:val="20"/>
        </w:rPr>
        <w:t xml:space="preserve">February </w:t>
      </w:r>
      <w:r w:rsidR="009D4C4E">
        <w:rPr>
          <w:rFonts w:ascii="Courier New" w:hAnsi="Courier New" w:cs="Courier New"/>
          <w:b/>
          <w:sz w:val="20"/>
        </w:rPr>
        <w:t>2</w:t>
      </w:r>
      <w:r w:rsidR="005219DC">
        <w:rPr>
          <w:rFonts w:ascii="Courier New" w:hAnsi="Courier New" w:cs="Courier New"/>
          <w:b/>
          <w:sz w:val="20"/>
        </w:rPr>
        <w:t>4</w:t>
      </w:r>
      <w:r w:rsidRPr="00137C5E">
        <w:rPr>
          <w:rFonts w:ascii="Courier New" w:hAnsi="Courier New" w:cs="Courier New"/>
          <w:b/>
          <w:sz w:val="20"/>
        </w:rPr>
        <w:t>, 2020</w:t>
      </w:r>
    </w:p>
    <w:p w14:paraId="2F56FD61" w14:textId="77777777" w:rsidR="001353EC" w:rsidRDefault="001353EC" w:rsidP="001353EC">
      <w:pPr>
        <w:pStyle w:val="NoSpacing"/>
        <w:jc w:val="center"/>
        <w:rPr>
          <w:rFonts w:ascii="Courier New" w:hAnsi="Courier New" w:cs="Courier New"/>
          <w:b/>
          <w:sz w:val="20"/>
        </w:rPr>
      </w:pPr>
    </w:p>
    <w:p w14:paraId="37433D8B" w14:textId="77777777"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t>The following changes have been made to the posted</w:t>
      </w:r>
    </w:p>
    <w:p w14:paraId="299CC607" w14:textId="77777777"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t>2020-2024 Extra Class Question Pool released January 22, 2020</w:t>
      </w:r>
    </w:p>
    <w:p w14:paraId="7E65CDC9" w14:textId="77777777" w:rsidR="001353EC" w:rsidRDefault="001353EC" w:rsidP="001353EC">
      <w:pPr>
        <w:pStyle w:val="NoSpacing"/>
        <w:rPr>
          <w:rFonts w:ascii="Courier New" w:hAnsi="Courier New" w:cs="Courier New"/>
          <w:b/>
          <w:sz w:val="20"/>
        </w:rPr>
      </w:pPr>
      <w:bookmarkStart w:id="0" w:name="_GoBack"/>
      <w:bookmarkEnd w:id="0"/>
    </w:p>
    <w:p w14:paraId="229490A8" w14:textId="77777777" w:rsidR="001353EC" w:rsidRPr="00137C5E" w:rsidRDefault="001353EC" w:rsidP="001353EC">
      <w:pPr>
        <w:pStyle w:val="NoSpacing"/>
        <w:rPr>
          <w:rFonts w:ascii="Courier New" w:hAnsi="Courier New" w:cs="Courier New"/>
          <w:b/>
          <w:sz w:val="20"/>
        </w:rPr>
      </w:pPr>
    </w:p>
    <w:p w14:paraId="387E4197" w14:textId="77777777" w:rsidR="001353EC" w:rsidRPr="00137C5E" w:rsidRDefault="001353EC" w:rsidP="001353EC">
      <w:pPr>
        <w:pStyle w:val="NoSpacing"/>
        <w:rPr>
          <w:rFonts w:ascii="Courier New" w:hAnsi="Courier New" w:cs="Courier New"/>
          <w:sz w:val="20"/>
        </w:rPr>
      </w:pPr>
      <w:r w:rsidRPr="00137C5E">
        <w:rPr>
          <w:rFonts w:ascii="Courier New" w:hAnsi="Courier New" w:cs="Courier New"/>
          <w:sz w:val="20"/>
          <w:u w:val="single"/>
        </w:rPr>
        <w:t>In the syllabus at the top of the pool:</w:t>
      </w:r>
    </w:p>
    <w:p w14:paraId="5EA71F69" w14:textId="77777777" w:rsidR="001353EC" w:rsidRDefault="001353EC" w:rsidP="001353EC">
      <w:pPr>
        <w:pStyle w:val="NoSpacing"/>
        <w:rPr>
          <w:rFonts w:ascii="Courier New" w:hAnsi="Courier New" w:cs="Courier New"/>
          <w:sz w:val="20"/>
        </w:rPr>
      </w:pPr>
    </w:p>
    <w:p w14:paraId="4C6CEC04" w14:textId="77777777" w:rsidR="001353EC" w:rsidRDefault="001353EC" w:rsidP="001353E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1C – Changed “bandwith” to “bandwidth”</w:t>
      </w:r>
    </w:p>
    <w:p w14:paraId="6D5E06F6" w14:textId="77777777" w:rsidR="001353EC" w:rsidRDefault="001353EC" w:rsidP="001353E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9D - Changed “feedpoint” to “feed point”</w:t>
      </w:r>
    </w:p>
    <w:p w14:paraId="4B3DEC06" w14:textId="77777777" w:rsidR="001353EC" w:rsidRDefault="001353EC" w:rsidP="001353EC">
      <w:pPr>
        <w:pStyle w:val="NoSpacing"/>
        <w:rPr>
          <w:rFonts w:ascii="Courier New" w:hAnsi="Courier New" w:cs="Courier New"/>
          <w:sz w:val="20"/>
        </w:rPr>
      </w:pPr>
    </w:p>
    <w:p w14:paraId="2194884F" w14:textId="77777777" w:rsidR="001353EC" w:rsidRPr="00137C5E" w:rsidRDefault="001353EC" w:rsidP="001353EC">
      <w:pPr>
        <w:pStyle w:val="NoSpacing"/>
        <w:rPr>
          <w:rFonts w:ascii="Courier New" w:hAnsi="Courier New" w:cs="Courier New"/>
          <w:sz w:val="20"/>
        </w:rPr>
      </w:pPr>
    </w:p>
    <w:p w14:paraId="5A3E0847" w14:textId="77777777" w:rsidR="001353EC" w:rsidRPr="00137C5E" w:rsidRDefault="001353EC" w:rsidP="001353EC">
      <w:pPr>
        <w:pStyle w:val="NoSpacing"/>
        <w:rPr>
          <w:rFonts w:ascii="Courier New" w:hAnsi="Courier New" w:cs="Courier New"/>
          <w:sz w:val="20"/>
          <w:u w:val="single"/>
        </w:rPr>
      </w:pPr>
      <w:r w:rsidRPr="00137C5E">
        <w:rPr>
          <w:rFonts w:ascii="Courier New" w:hAnsi="Courier New" w:cs="Courier New"/>
          <w:sz w:val="20"/>
          <w:u w:val="single"/>
        </w:rPr>
        <w:t>In the pool itself:</w:t>
      </w:r>
    </w:p>
    <w:p w14:paraId="18D073DF" w14:textId="77777777" w:rsidR="001353EC" w:rsidRPr="003E769E" w:rsidRDefault="001353EC" w:rsidP="001353EC">
      <w:pPr>
        <w:pStyle w:val="NoSpacing"/>
        <w:rPr>
          <w:rFonts w:ascii="Courier New" w:hAnsi="Courier New" w:cs="Courier New"/>
          <w:sz w:val="20"/>
        </w:rPr>
      </w:pPr>
    </w:p>
    <w:p w14:paraId="408A5C10" w14:textId="77777777" w:rsidR="00E21FEC" w:rsidRDefault="00E21FEC" w:rsidP="00E21FEC">
      <w:pPr>
        <w:pStyle w:val="NoSpacing"/>
        <w:rPr>
          <w:rFonts w:ascii="Courier New" w:hAnsi="Courier New" w:cs="Courier New"/>
          <w:sz w:val="20"/>
        </w:rPr>
      </w:pPr>
      <w:bookmarkStart w:id="1" w:name="_Hlk33008342"/>
      <w:r w:rsidRPr="003E769E">
        <w:rPr>
          <w:rFonts w:ascii="Courier New" w:hAnsi="Courier New" w:cs="Courier New"/>
          <w:sz w:val="20"/>
        </w:rPr>
        <w:t>E1C13</w:t>
      </w:r>
      <w:r>
        <w:rPr>
          <w:rFonts w:ascii="Courier New" w:hAnsi="Courier New" w:cs="Courier New"/>
          <w:sz w:val="20"/>
        </w:rPr>
        <w:t xml:space="preserve"> – in answer C changed “</w:t>
      </w:r>
      <w:r w:rsidRPr="0017004B">
        <w:rPr>
          <w:rFonts w:ascii="Courier New" w:eastAsia="Times New Roman" w:hAnsi="Courier New" w:cs="Courier New"/>
          <w:sz w:val="20"/>
          <w:szCs w:val="20"/>
        </w:rPr>
        <w:t xml:space="preserve">Utilities </w:t>
      </w:r>
      <w:r w:rsidRPr="00FD0E4B">
        <w:rPr>
          <w:rFonts w:ascii="Courier New" w:hAnsi="Courier New" w:cs="Courier New"/>
          <w:sz w:val="20"/>
        </w:rPr>
        <w:t>Telecom</w:t>
      </w:r>
      <w:r w:rsidRPr="0017004B">
        <w:rPr>
          <w:rFonts w:ascii="Courier New" w:eastAsia="Times New Roman" w:hAnsi="Courier New" w:cs="Courier New"/>
          <w:sz w:val="20"/>
          <w:szCs w:val="20"/>
        </w:rPr>
        <w:t xml:space="preserve"> Council</w:t>
      </w:r>
      <w:r>
        <w:rPr>
          <w:rFonts w:ascii="Courier New" w:hAnsi="Courier New" w:cs="Courier New"/>
          <w:sz w:val="20"/>
        </w:rPr>
        <w:t xml:space="preserve">” to </w:t>
      </w:r>
    </w:p>
    <w:p w14:paraId="16FAA7AF" w14:textId="77777777" w:rsidR="00E21FEC" w:rsidRDefault="00E21FEC" w:rsidP="00E21FEC">
      <w:pPr>
        <w:pStyle w:val="NoSpacing"/>
        <w:rPr>
          <w:rFonts w:ascii="Courier New" w:hAnsi="Courier New" w:cs="Courier New"/>
          <w:sz w:val="20"/>
        </w:rPr>
      </w:pPr>
      <w:r>
        <w:rPr>
          <w:rFonts w:ascii="Courier New" w:hAnsi="Courier New" w:cs="Courier New"/>
          <w:sz w:val="20"/>
        </w:rPr>
        <w:t xml:space="preserve">     “</w:t>
      </w:r>
      <w:bookmarkStart w:id="2" w:name="_Hlk33181524"/>
      <w:r w:rsidRPr="0017004B">
        <w:rPr>
          <w:rFonts w:ascii="Courier New" w:eastAsia="Times New Roman" w:hAnsi="Courier New" w:cs="Courier New"/>
          <w:sz w:val="20"/>
          <w:szCs w:val="20"/>
        </w:rPr>
        <w:t xml:space="preserve">Utilities </w:t>
      </w:r>
      <w:r w:rsidRPr="003E769E">
        <w:rPr>
          <w:rFonts w:ascii="Courier New" w:hAnsi="Courier New" w:cs="Courier New"/>
          <w:sz w:val="20"/>
        </w:rPr>
        <w:t>Technology</w:t>
      </w:r>
      <w:r w:rsidRPr="0017004B">
        <w:rPr>
          <w:rFonts w:ascii="Courier New" w:eastAsia="Times New Roman" w:hAnsi="Courier New" w:cs="Courier New"/>
          <w:sz w:val="20"/>
          <w:szCs w:val="20"/>
        </w:rPr>
        <w:t xml:space="preserve"> Council</w:t>
      </w:r>
      <w:r>
        <w:rPr>
          <w:rFonts w:ascii="Courier New" w:eastAsia="Times New Roman" w:hAnsi="Courier New" w:cs="Courier New"/>
          <w:sz w:val="20"/>
          <w:szCs w:val="20"/>
        </w:rPr>
        <w:t xml:space="preserve"> (UTC)</w:t>
      </w:r>
      <w:bookmarkEnd w:id="2"/>
      <w:r>
        <w:rPr>
          <w:rFonts w:ascii="Courier New" w:hAnsi="Courier New" w:cs="Courier New"/>
          <w:sz w:val="20"/>
        </w:rPr>
        <w:t>”</w:t>
      </w:r>
    </w:p>
    <w:p w14:paraId="28FF9E32" w14:textId="77777777" w:rsidR="00E21FEC" w:rsidRDefault="00E21FEC" w:rsidP="00E21FEC">
      <w:pPr>
        <w:pStyle w:val="NoSpacing"/>
        <w:rPr>
          <w:rFonts w:ascii="Courier New" w:hAnsi="Courier New" w:cs="Courier New"/>
          <w:sz w:val="20"/>
        </w:rPr>
      </w:pPr>
      <w:r w:rsidRPr="003E769E">
        <w:rPr>
          <w:rFonts w:ascii="Courier New" w:hAnsi="Courier New" w:cs="Courier New"/>
          <w:sz w:val="20"/>
        </w:rPr>
        <w:t>E1C14</w:t>
      </w:r>
      <w:r>
        <w:rPr>
          <w:rFonts w:ascii="Courier New" w:hAnsi="Courier New" w:cs="Courier New"/>
          <w:sz w:val="20"/>
        </w:rPr>
        <w:t xml:space="preserve"> – in question changed  “</w:t>
      </w:r>
      <w:r w:rsidRPr="0017004B">
        <w:rPr>
          <w:rFonts w:ascii="Courier New" w:eastAsia="Times New Roman" w:hAnsi="Courier New" w:cs="Courier New"/>
          <w:sz w:val="20"/>
          <w:szCs w:val="20"/>
        </w:rPr>
        <w:t xml:space="preserve">Utilities </w:t>
      </w:r>
      <w:r w:rsidRPr="00FD0E4B">
        <w:rPr>
          <w:rFonts w:ascii="Courier New" w:hAnsi="Courier New" w:cs="Courier New"/>
          <w:sz w:val="20"/>
        </w:rPr>
        <w:t>Telecom</w:t>
      </w:r>
      <w:r>
        <w:rPr>
          <w:rFonts w:ascii="Courier New" w:hAnsi="Courier New" w:cs="Courier New"/>
          <w:sz w:val="20"/>
        </w:rPr>
        <w:t xml:space="preserve"> Commission” to </w:t>
      </w:r>
    </w:p>
    <w:p w14:paraId="7164B1C9" w14:textId="77777777" w:rsidR="00E21FEC" w:rsidRDefault="00E21FEC" w:rsidP="00E21FEC">
      <w:pPr>
        <w:pStyle w:val="NoSpacing"/>
        <w:rPr>
          <w:rFonts w:ascii="Courier New" w:hAnsi="Courier New" w:cs="Courier New"/>
          <w:sz w:val="20"/>
        </w:rPr>
      </w:pPr>
      <w:r>
        <w:rPr>
          <w:rFonts w:ascii="Courier New" w:hAnsi="Courier New" w:cs="Courier New"/>
          <w:sz w:val="20"/>
        </w:rPr>
        <w:t xml:space="preserve">     “</w:t>
      </w:r>
      <w:r w:rsidRPr="0017004B">
        <w:rPr>
          <w:rFonts w:ascii="Courier New" w:eastAsia="Times New Roman" w:hAnsi="Courier New" w:cs="Courier New"/>
          <w:sz w:val="20"/>
          <w:szCs w:val="20"/>
        </w:rPr>
        <w:t xml:space="preserve">Utilities </w:t>
      </w:r>
      <w:r w:rsidRPr="003E769E">
        <w:rPr>
          <w:rFonts w:ascii="Courier New" w:hAnsi="Courier New" w:cs="Courier New"/>
          <w:sz w:val="20"/>
        </w:rPr>
        <w:t>Technology</w:t>
      </w:r>
      <w:r w:rsidRPr="0017004B">
        <w:rPr>
          <w:rFonts w:ascii="Courier New" w:eastAsia="Times New Roman" w:hAnsi="Courier New" w:cs="Courier New"/>
          <w:sz w:val="20"/>
          <w:szCs w:val="20"/>
        </w:rPr>
        <w:t xml:space="preserve"> Council</w:t>
      </w:r>
      <w:r>
        <w:rPr>
          <w:rFonts w:ascii="Courier New" w:eastAsia="Times New Roman" w:hAnsi="Courier New" w:cs="Courier New"/>
          <w:sz w:val="20"/>
          <w:szCs w:val="20"/>
        </w:rPr>
        <w:t xml:space="preserve"> (UTC)</w:t>
      </w:r>
      <w:r>
        <w:rPr>
          <w:rFonts w:ascii="Courier New" w:hAnsi="Courier New" w:cs="Courier New"/>
          <w:sz w:val="20"/>
        </w:rPr>
        <w:t>”</w:t>
      </w:r>
      <w:r w:rsidRPr="003E769E">
        <w:rPr>
          <w:rFonts w:ascii="Courier New" w:hAnsi="Courier New" w:cs="Courier New"/>
          <w:sz w:val="20"/>
        </w:rPr>
        <w:t xml:space="preserve"> </w:t>
      </w:r>
    </w:p>
    <w:p w14:paraId="2D558382"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1D03</w:t>
      </w:r>
      <w:r>
        <w:rPr>
          <w:rFonts w:ascii="Courier New" w:hAnsi="Courier New" w:cs="Courier New"/>
          <w:sz w:val="20"/>
        </w:rPr>
        <w:t xml:space="preserve"> – in answer choices C and D, changed “earth” to “Earth”</w:t>
      </w:r>
    </w:p>
    <w:p w14:paraId="44A2DE34"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2A02</w:t>
      </w:r>
      <w:r>
        <w:rPr>
          <w:rFonts w:ascii="Courier New" w:hAnsi="Courier New" w:cs="Courier New"/>
          <w:sz w:val="20"/>
        </w:rPr>
        <w:t xml:space="preserve"> – in question changed “</w:t>
      </w:r>
      <w:r w:rsidRPr="00AC6973">
        <w:rPr>
          <w:rFonts w:ascii="Courier New" w:hAnsi="Courier New" w:cs="Courier New"/>
          <w:sz w:val="20"/>
        </w:rPr>
        <w:t>inverted</w:t>
      </w:r>
      <w:r>
        <w:rPr>
          <w:rFonts w:ascii="Courier New" w:hAnsi="Courier New" w:cs="Courier New"/>
          <w:sz w:val="20"/>
        </w:rPr>
        <w:t>” to “inverting”</w:t>
      </w:r>
    </w:p>
    <w:p w14:paraId="373351C6" w14:textId="77777777" w:rsidR="007537FC" w:rsidRDefault="007537FC" w:rsidP="007537FC">
      <w:pPr>
        <w:pStyle w:val="NoSpacing"/>
        <w:rPr>
          <w:rFonts w:ascii="Courier New" w:hAnsi="Courier New" w:cs="Courier New"/>
          <w:sz w:val="20"/>
        </w:rPr>
      </w:pPr>
      <w:r w:rsidRPr="00AC6973">
        <w:rPr>
          <w:rFonts w:ascii="Courier New" w:hAnsi="Courier New" w:cs="Courier New"/>
          <w:sz w:val="20"/>
        </w:rPr>
        <w:t>E2B08 and E2B09</w:t>
      </w:r>
      <w:r>
        <w:rPr>
          <w:rFonts w:ascii="Courier New" w:hAnsi="Courier New" w:cs="Courier New"/>
          <w:sz w:val="20"/>
        </w:rPr>
        <w:t xml:space="preserve"> - b</w:t>
      </w:r>
      <w:r w:rsidRPr="00AC6973">
        <w:rPr>
          <w:rFonts w:ascii="Courier New" w:hAnsi="Courier New" w:cs="Courier New"/>
          <w:sz w:val="20"/>
        </w:rPr>
        <w:t xml:space="preserve">etween </w:t>
      </w:r>
      <w:r>
        <w:rPr>
          <w:rFonts w:ascii="Courier New" w:hAnsi="Courier New" w:cs="Courier New"/>
          <w:sz w:val="20"/>
        </w:rPr>
        <w:t xml:space="preserve">the </w:t>
      </w:r>
      <w:r w:rsidRPr="00AC6973">
        <w:rPr>
          <w:rFonts w:ascii="Courier New" w:hAnsi="Courier New" w:cs="Courier New"/>
          <w:sz w:val="20"/>
        </w:rPr>
        <w:t>questions, delete</w:t>
      </w:r>
      <w:r>
        <w:rPr>
          <w:rFonts w:ascii="Courier New" w:hAnsi="Courier New" w:cs="Courier New"/>
          <w:sz w:val="20"/>
        </w:rPr>
        <w:t>d</w:t>
      </w:r>
      <w:r w:rsidRPr="00AC6973">
        <w:rPr>
          <w:rFonts w:ascii="Courier New" w:hAnsi="Courier New" w:cs="Courier New"/>
          <w:sz w:val="20"/>
        </w:rPr>
        <w:t xml:space="preserve"> the </w:t>
      </w:r>
      <w:r>
        <w:rPr>
          <w:rFonts w:ascii="Courier New" w:hAnsi="Courier New" w:cs="Courier New"/>
          <w:sz w:val="20"/>
        </w:rPr>
        <w:t>c</w:t>
      </w:r>
      <w:r w:rsidRPr="00AC6973">
        <w:rPr>
          <w:rFonts w:ascii="Courier New" w:hAnsi="Courier New" w:cs="Courier New"/>
          <w:sz w:val="20"/>
        </w:rPr>
        <w:t xml:space="preserve">arriage </w:t>
      </w:r>
    </w:p>
    <w:p w14:paraId="46D4ED73" w14:textId="77777777" w:rsidR="007537FC" w:rsidRDefault="007537FC" w:rsidP="007537FC">
      <w:pPr>
        <w:pStyle w:val="NoSpacing"/>
        <w:rPr>
          <w:rFonts w:ascii="Courier New" w:hAnsi="Courier New" w:cs="Courier New"/>
          <w:sz w:val="20"/>
        </w:rPr>
      </w:pPr>
      <w:r>
        <w:rPr>
          <w:rFonts w:ascii="Courier New" w:hAnsi="Courier New" w:cs="Courier New"/>
          <w:sz w:val="20"/>
        </w:rPr>
        <w:t xml:space="preserve">     </w:t>
      </w:r>
      <w:r w:rsidRPr="00AC6973">
        <w:rPr>
          <w:rFonts w:ascii="Courier New" w:hAnsi="Courier New" w:cs="Courier New"/>
          <w:sz w:val="20"/>
        </w:rPr>
        <w:t xml:space="preserve">return before ~~ and </w:t>
      </w:r>
      <w:r>
        <w:rPr>
          <w:rFonts w:ascii="Courier New" w:hAnsi="Courier New" w:cs="Courier New"/>
          <w:sz w:val="20"/>
        </w:rPr>
        <w:t>a</w:t>
      </w:r>
      <w:r w:rsidRPr="00AC6973">
        <w:rPr>
          <w:rFonts w:ascii="Courier New" w:hAnsi="Courier New" w:cs="Courier New"/>
          <w:sz w:val="20"/>
        </w:rPr>
        <w:t>dd</w:t>
      </w:r>
      <w:r>
        <w:rPr>
          <w:rFonts w:ascii="Courier New" w:hAnsi="Courier New" w:cs="Courier New"/>
          <w:sz w:val="20"/>
        </w:rPr>
        <w:t>ed</w:t>
      </w:r>
      <w:r w:rsidRPr="00AC6973">
        <w:rPr>
          <w:rFonts w:ascii="Courier New" w:hAnsi="Courier New" w:cs="Courier New"/>
          <w:sz w:val="20"/>
        </w:rPr>
        <w:t xml:space="preserve"> a </w:t>
      </w:r>
      <w:r>
        <w:rPr>
          <w:rFonts w:ascii="Courier New" w:hAnsi="Courier New" w:cs="Courier New"/>
          <w:sz w:val="20"/>
        </w:rPr>
        <w:t>c</w:t>
      </w:r>
      <w:r w:rsidRPr="00AC6973">
        <w:rPr>
          <w:rFonts w:ascii="Courier New" w:hAnsi="Courier New" w:cs="Courier New"/>
          <w:sz w:val="20"/>
        </w:rPr>
        <w:t xml:space="preserve">arriage return after ~~ </w:t>
      </w:r>
    </w:p>
    <w:p w14:paraId="71A62A6B" w14:textId="5AB1BA95" w:rsidR="007537FC" w:rsidRDefault="007537FC" w:rsidP="007537FC">
      <w:pPr>
        <w:pStyle w:val="NoSpacing"/>
        <w:rPr>
          <w:rFonts w:ascii="Courier New" w:hAnsi="Courier New" w:cs="Courier New"/>
          <w:sz w:val="20"/>
        </w:rPr>
      </w:pPr>
      <w:r w:rsidRPr="00AC6973">
        <w:rPr>
          <w:rFonts w:ascii="Courier New" w:hAnsi="Courier New" w:cs="Courier New"/>
          <w:sz w:val="20"/>
        </w:rPr>
        <w:t>E5B04</w:t>
      </w:r>
      <w:r>
        <w:rPr>
          <w:rFonts w:ascii="Courier New" w:hAnsi="Courier New" w:cs="Courier New"/>
          <w:sz w:val="20"/>
        </w:rPr>
        <w:t xml:space="preserve"> – in question changed “</w:t>
      </w:r>
      <w:r w:rsidRPr="00AC6973">
        <w:rPr>
          <w:rFonts w:ascii="Courier New" w:hAnsi="Courier New" w:cs="Courier New"/>
          <w:sz w:val="20"/>
        </w:rPr>
        <w:t>220</w:t>
      </w:r>
      <w:r>
        <w:rPr>
          <w:rFonts w:ascii="Courier New" w:hAnsi="Courier New" w:cs="Courier New"/>
          <w:sz w:val="20"/>
        </w:rPr>
        <w:t xml:space="preserve"> </w:t>
      </w:r>
      <w:r w:rsidR="005677F3" w:rsidRPr="00AC6973">
        <w:rPr>
          <w:rFonts w:ascii="Courier New" w:hAnsi="Courier New" w:cs="Courier New"/>
          <w:sz w:val="20"/>
        </w:rPr>
        <w:t>microfarad</w:t>
      </w:r>
      <w:r>
        <w:rPr>
          <w:rFonts w:ascii="Courier New" w:hAnsi="Courier New" w:cs="Courier New"/>
          <w:sz w:val="20"/>
        </w:rPr>
        <w:t>”</w:t>
      </w:r>
      <w:r w:rsidRPr="00AC6973">
        <w:rPr>
          <w:rFonts w:ascii="Courier New" w:hAnsi="Courier New" w:cs="Courier New"/>
          <w:sz w:val="20"/>
        </w:rPr>
        <w:t xml:space="preserve"> and </w:t>
      </w:r>
      <w:r>
        <w:rPr>
          <w:rFonts w:ascii="Courier New" w:hAnsi="Courier New" w:cs="Courier New"/>
          <w:sz w:val="20"/>
        </w:rPr>
        <w:t>“</w:t>
      </w:r>
      <w:r w:rsidRPr="00AC6973">
        <w:rPr>
          <w:rFonts w:ascii="Courier New" w:hAnsi="Courier New" w:cs="Courier New"/>
          <w:sz w:val="20"/>
        </w:rPr>
        <w:t>1</w:t>
      </w:r>
      <w:r>
        <w:rPr>
          <w:rFonts w:ascii="Courier New" w:hAnsi="Courier New" w:cs="Courier New"/>
          <w:sz w:val="20"/>
        </w:rPr>
        <w:t xml:space="preserve"> </w:t>
      </w:r>
      <w:r w:rsidRPr="00AC6973">
        <w:rPr>
          <w:rFonts w:ascii="Courier New" w:hAnsi="Courier New" w:cs="Courier New"/>
          <w:sz w:val="20"/>
        </w:rPr>
        <w:t>megohm</w:t>
      </w:r>
      <w:r>
        <w:rPr>
          <w:rFonts w:ascii="Courier New" w:hAnsi="Courier New" w:cs="Courier New"/>
          <w:sz w:val="20"/>
        </w:rPr>
        <w:t xml:space="preserve">” to </w:t>
      </w:r>
    </w:p>
    <w:p w14:paraId="0EB63C51" w14:textId="57DF6B73" w:rsidR="007537FC" w:rsidRDefault="007537FC" w:rsidP="007537FC">
      <w:pPr>
        <w:pStyle w:val="NoSpacing"/>
        <w:rPr>
          <w:rFonts w:ascii="Courier New" w:hAnsi="Courier New" w:cs="Courier New"/>
          <w:sz w:val="20"/>
          <w:u w:val="single"/>
        </w:rPr>
      </w:pPr>
      <w:r>
        <w:rPr>
          <w:rFonts w:ascii="Courier New" w:hAnsi="Courier New" w:cs="Courier New"/>
          <w:sz w:val="20"/>
        </w:rPr>
        <w:t xml:space="preserve">     “</w:t>
      </w:r>
      <w:r w:rsidRPr="00AC6973">
        <w:rPr>
          <w:rFonts w:ascii="Courier New" w:hAnsi="Courier New" w:cs="Courier New"/>
          <w:sz w:val="20"/>
        </w:rPr>
        <w:t>220-microfarad</w:t>
      </w:r>
      <w:r>
        <w:rPr>
          <w:rFonts w:ascii="Courier New" w:hAnsi="Courier New" w:cs="Courier New"/>
          <w:sz w:val="20"/>
        </w:rPr>
        <w:t>”</w:t>
      </w:r>
      <w:r w:rsidRPr="00AC6973">
        <w:rPr>
          <w:rFonts w:ascii="Courier New" w:hAnsi="Courier New" w:cs="Courier New"/>
          <w:sz w:val="20"/>
        </w:rPr>
        <w:t xml:space="preserve"> and </w:t>
      </w:r>
      <w:r>
        <w:rPr>
          <w:rFonts w:ascii="Courier New" w:hAnsi="Courier New" w:cs="Courier New"/>
          <w:sz w:val="20"/>
        </w:rPr>
        <w:t>“</w:t>
      </w:r>
      <w:r w:rsidRPr="00AC6973">
        <w:rPr>
          <w:rFonts w:ascii="Courier New" w:hAnsi="Courier New" w:cs="Courier New"/>
          <w:sz w:val="20"/>
        </w:rPr>
        <w:t>1-megohm</w:t>
      </w:r>
      <w:r>
        <w:rPr>
          <w:rFonts w:ascii="Courier New" w:hAnsi="Courier New" w:cs="Courier New"/>
          <w:sz w:val="20"/>
        </w:rPr>
        <w:t>”</w:t>
      </w:r>
    </w:p>
    <w:p w14:paraId="0034A335"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7C09</w:t>
      </w:r>
      <w:r>
        <w:rPr>
          <w:rFonts w:ascii="Courier New" w:hAnsi="Courier New" w:cs="Courier New"/>
          <w:sz w:val="20"/>
        </w:rPr>
        <w:t xml:space="preserve"> – in answer B added a space between “1” and “kHz”</w:t>
      </w:r>
    </w:p>
    <w:p w14:paraId="7E65C912" w14:textId="77777777" w:rsidR="007537FC" w:rsidRDefault="007537FC" w:rsidP="007537FC">
      <w:pPr>
        <w:pStyle w:val="gmail-msonospacing"/>
        <w:spacing w:before="0" w:beforeAutospacing="0" w:after="0" w:afterAutospacing="0"/>
        <w:rPr>
          <w:rFonts w:ascii="Courier New" w:hAnsi="Courier New" w:cs="Courier New"/>
          <w:sz w:val="20"/>
          <w:szCs w:val="20"/>
        </w:rPr>
      </w:pPr>
      <w:r w:rsidRPr="00E05688">
        <w:rPr>
          <w:rFonts w:ascii="Courier New" w:hAnsi="Courier New" w:cs="Courier New"/>
          <w:sz w:val="20"/>
          <w:szCs w:val="20"/>
        </w:rPr>
        <w:t xml:space="preserve">E8C10 </w:t>
      </w:r>
      <w:r>
        <w:rPr>
          <w:rFonts w:ascii="Courier New" w:hAnsi="Courier New" w:cs="Courier New"/>
          <w:sz w:val="20"/>
          <w:szCs w:val="20"/>
        </w:rPr>
        <w:t>– in question changed “</w:t>
      </w:r>
      <w:r w:rsidRPr="00E05688">
        <w:rPr>
          <w:rFonts w:ascii="Courier New" w:eastAsia="MS Mincho" w:hAnsi="Courier New" w:cs="Courier New"/>
          <w:sz w:val="20"/>
          <w:szCs w:val="20"/>
        </w:rPr>
        <w:t>symbol</w:t>
      </w:r>
      <w:r>
        <w:rPr>
          <w:rFonts w:ascii="Courier New" w:eastAsia="MS Mincho" w:hAnsi="Courier New" w:cs="Courier New"/>
          <w:sz w:val="20"/>
          <w:szCs w:val="20"/>
        </w:rPr>
        <w:t>” to “data”</w:t>
      </w:r>
    </w:p>
    <w:p w14:paraId="21DFA6D0" w14:textId="77777777" w:rsidR="007537FC" w:rsidRDefault="007537FC" w:rsidP="007537F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9D – in subelement heading changed “feedpoint” to “feed point”</w:t>
      </w:r>
    </w:p>
    <w:p w14:paraId="1C0F3163" w14:textId="77777777" w:rsidR="007537FC" w:rsidRPr="00AC6973" w:rsidRDefault="007537FC" w:rsidP="007537FC">
      <w:pPr>
        <w:pStyle w:val="NoSpacing"/>
        <w:rPr>
          <w:rFonts w:ascii="Courier New" w:hAnsi="Courier New" w:cs="Courier New"/>
          <w:sz w:val="20"/>
        </w:rPr>
      </w:pPr>
      <w:r w:rsidRPr="00AC6973">
        <w:rPr>
          <w:rFonts w:ascii="Courier New" w:hAnsi="Courier New" w:cs="Courier New"/>
          <w:sz w:val="20"/>
        </w:rPr>
        <w:t xml:space="preserve">E9E09 </w:t>
      </w:r>
      <w:r>
        <w:rPr>
          <w:rFonts w:ascii="Courier New" w:hAnsi="Courier New" w:cs="Courier New"/>
          <w:sz w:val="20"/>
        </w:rPr>
        <w:t>- r</w:t>
      </w:r>
      <w:r w:rsidRPr="00AC6973">
        <w:rPr>
          <w:rFonts w:ascii="Courier New" w:hAnsi="Courier New" w:cs="Courier New"/>
          <w:sz w:val="20"/>
        </w:rPr>
        <w:t>emove</w:t>
      </w:r>
      <w:r>
        <w:rPr>
          <w:rFonts w:ascii="Courier New" w:hAnsi="Courier New" w:cs="Courier New"/>
          <w:sz w:val="20"/>
        </w:rPr>
        <w:t>d</w:t>
      </w:r>
      <w:r w:rsidRPr="00AC6973">
        <w:rPr>
          <w:rFonts w:ascii="Courier New" w:hAnsi="Courier New" w:cs="Courier New"/>
          <w:sz w:val="20"/>
        </w:rPr>
        <w:t xml:space="preserve"> brackets after answer (C)</w:t>
      </w:r>
    </w:p>
    <w:bookmarkEnd w:id="1"/>
    <w:p w14:paraId="08FDDF6E" w14:textId="0E712999" w:rsidR="001353EC" w:rsidRDefault="001353EC" w:rsidP="001353EC">
      <w:pPr>
        <w:pStyle w:val="NoSpacing"/>
        <w:rPr>
          <w:rFonts w:ascii="Courier New" w:hAnsi="Courier New" w:cs="Courier New"/>
          <w:sz w:val="20"/>
        </w:rPr>
      </w:pPr>
    </w:p>
    <w:p w14:paraId="2655939F" w14:textId="3C0D07B7" w:rsidR="001353EC" w:rsidRDefault="001353EC" w:rsidP="001353EC">
      <w:pPr>
        <w:pStyle w:val="NoSpacing"/>
        <w:rPr>
          <w:rFonts w:ascii="Courier New" w:hAnsi="Courier New" w:cs="Courier New"/>
          <w:sz w:val="20"/>
        </w:rPr>
      </w:pPr>
    </w:p>
    <w:p w14:paraId="5AEDBFDC" w14:textId="467B62F5" w:rsidR="001353EC" w:rsidRDefault="001353EC">
      <w:pPr>
        <w:rPr>
          <w:rFonts w:ascii="Courier New" w:hAnsi="Courier New" w:cs="Courier New"/>
          <w:sz w:val="20"/>
        </w:rPr>
      </w:pPr>
      <w:r>
        <w:rPr>
          <w:rFonts w:ascii="Courier New" w:hAnsi="Courier New" w:cs="Courier New"/>
          <w:sz w:val="20"/>
        </w:rPr>
        <w:br w:type="page"/>
      </w:r>
    </w:p>
    <w:p w14:paraId="42609DE9"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lastRenderedPageBreak/>
        <w:t xml:space="preserve">2020-2024 </w:t>
      </w:r>
      <w:r>
        <w:rPr>
          <w:rFonts w:ascii="Courier New" w:hAnsi="Courier New" w:cs="Courier New"/>
          <w:b/>
          <w:sz w:val="20"/>
          <w:szCs w:val="20"/>
        </w:rPr>
        <w:t>Extra Class</w:t>
      </w:r>
    </w:p>
    <w:p w14:paraId="0F96C8EB"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t>FCC Element 4 Question Pool Syllabus</w:t>
      </w:r>
    </w:p>
    <w:p w14:paraId="26A6879C" w14:textId="77777777" w:rsidR="00214F9A" w:rsidRPr="00CC33A5" w:rsidRDefault="00214F9A" w:rsidP="00214F9A">
      <w:pPr>
        <w:pStyle w:val="NoSpacing"/>
        <w:jc w:val="center"/>
        <w:rPr>
          <w:rFonts w:ascii="Courier New" w:hAnsi="Courier New" w:cs="Courier New"/>
          <w:b/>
          <w:sz w:val="20"/>
          <w:szCs w:val="20"/>
        </w:rPr>
      </w:pPr>
      <w:r>
        <w:rPr>
          <w:rFonts w:ascii="Courier New" w:hAnsi="Courier New" w:cs="Courier New"/>
          <w:b/>
          <w:sz w:val="20"/>
          <w:szCs w:val="20"/>
        </w:rPr>
        <w:t>Effective July 1, 2020</w:t>
      </w:r>
    </w:p>
    <w:p w14:paraId="5DAD33E7" w14:textId="77777777" w:rsidR="00214F9A" w:rsidRPr="00CC33A5" w:rsidRDefault="00214F9A" w:rsidP="00214F9A">
      <w:pPr>
        <w:pStyle w:val="NoSpacing"/>
        <w:rPr>
          <w:rFonts w:ascii="Courier New" w:hAnsi="Courier New" w:cs="Courier New"/>
          <w:sz w:val="20"/>
          <w:szCs w:val="20"/>
        </w:rPr>
      </w:pPr>
    </w:p>
    <w:p w14:paraId="58AD02A7" w14:textId="77777777" w:rsidR="00214F9A" w:rsidRPr="00BD32A4" w:rsidRDefault="00214F9A" w:rsidP="00214F9A">
      <w:pPr>
        <w:pStyle w:val="NoSpacing"/>
        <w:rPr>
          <w:rFonts w:ascii="Courier New" w:hAnsi="Courier New" w:cs="Courier New"/>
          <w:sz w:val="20"/>
          <w:szCs w:val="20"/>
        </w:rPr>
      </w:pPr>
    </w:p>
    <w:p w14:paraId="004BA36D" w14:textId="381FCBB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1 — COMMISSION RULES [6 Exam Questions — 6 Groups]</w:t>
      </w:r>
      <w:r>
        <w:rPr>
          <w:rFonts w:ascii="Courier New" w:hAnsi="Courier New" w:cs="Courier New"/>
          <w:sz w:val="20"/>
          <w:szCs w:val="20"/>
        </w:rPr>
        <w:t xml:space="preserve"> </w:t>
      </w:r>
      <w:r w:rsidRPr="006720C4">
        <w:rPr>
          <w:rFonts w:ascii="Courier New" w:hAnsi="Courier New" w:cs="Courier New"/>
          <w:sz w:val="20"/>
          <w:szCs w:val="20"/>
        </w:rPr>
        <w:t>75 Questions</w:t>
      </w:r>
    </w:p>
    <w:p w14:paraId="70C94F82" w14:textId="77777777" w:rsidR="00214F9A" w:rsidRPr="00BD32A4" w:rsidRDefault="00214F9A" w:rsidP="00214F9A">
      <w:pPr>
        <w:pStyle w:val="NoSpacing"/>
        <w:rPr>
          <w:rFonts w:ascii="Courier New" w:hAnsi="Courier New" w:cs="Courier New"/>
          <w:sz w:val="20"/>
          <w:szCs w:val="20"/>
        </w:rPr>
      </w:pPr>
    </w:p>
    <w:p w14:paraId="75FC0FEE" w14:textId="73CF726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A</w:t>
      </w:r>
      <w:r>
        <w:rPr>
          <w:rFonts w:ascii="Courier New" w:hAnsi="Courier New" w:cs="Courier New"/>
          <w:sz w:val="20"/>
          <w:szCs w:val="20"/>
        </w:rPr>
        <w:t xml:space="preserve"> </w:t>
      </w:r>
      <w:r w:rsidRPr="00C77EA0">
        <w:rPr>
          <w:rFonts w:ascii="Courier New" w:hAnsi="Courier New" w:cs="Courier New"/>
          <w:sz w:val="20"/>
          <w:szCs w:val="20"/>
        </w:rPr>
        <w:t xml:space="preserve">Operating Standards: frequency privileges; automatic message forwarding; stations aboard ships or aircraft; power restriction on </w:t>
      </w:r>
      <w:proofErr w:type="gramStart"/>
      <w:r w:rsidRPr="00C77EA0">
        <w:rPr>
          <w:rFonts w:ascii="Courier New" w:hAnsi="Courier New" w:cs="Courier New"/>
          <w:sz w:val="20"/>
          <w:szCs w:val="20"/>
        </w:rPr>
        <w:t>630 and 2200 meter</w:t>
      </w:r>
      <w:proofErr w:type="gramEnd"/>
      <w:r w:rsidRPr="00C77EA0">
        <w:rPr>
          <w:rFonts w:ascii="Courier New" w:hAnsi="Courier New" w:cs="Courier New"/>
          <w:sz w:val="20"/>
          <w:szCs w:val="20"/>
        </w:rPr>
        <w:t xml:space="preserve"> bands</w:t>
      </w:r>
    </w:p>
    <w:p w14:paraId="61FC26A7" w14:textId="7863E28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B</w:t>
      </w:r>
      <w:r>
        <w:rPr>
          <w:rFonts w:ascii="Courier New" w:hAnsi="Courier New" w:cs="Courier New"/>
          <w:sz w:val="20"/>
          <w:szCs w:val="20"/>
        </w:rPr>
        <w:t xml:space="preserve"> </w:t>
      </w:r>
      <w:r w:rsidRPr="00C77EA0">
        <w:rPr>
          <w:rFonts w:ascii="Courier New" w:hAnsi="Courier New" w:cs="Courier New"/>
          <w:sz w:val="20"/>
          <w:szCs w:val="20"/>
        </w:rPr>
        <w:t>Station restrictions and special operations: restrictions on station location; general operating restrictions</w:t>
      </w:r>
      <w:r w:rsidRPr="00D446E8">
        <w:rPr>
          <w:rFonts w:ascii="Courier New" w:hAnsi="Courier New" w:cs="Courier New"/>
          <w:sz w:val="20"/>
          <w:szCs w:val="20"/>
        </w:rPr>
        <w:t>;</w:t>
      </w:r>
      <w:r w:rsidRPr="00C77EA0">
        <w:rPr>
          <w:rFonts w:ascii="Courier New" w:hAnsi="Courier New" w:cs="Courier New"/>
          <w:sz w:val="20"/>
          <w:szCs w:val="20"/>
        </w:rPr>
        <w:t xml:space="preserve"> spurious emissions; antenna structure restrictions; RACES operations</w:t>
      </w:r>
    </w:p>
    <w:p w14:paraId="2163C4FD" w14:textId="0A449555"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C</w:t>
      </w:r>
      <w:r>
        <w:rPr>
          <w:rFonts w:ascii="Courier New" w:hAnsi="Courier New" w:cs="Courier New"/>
          <w:sz w:val="20"/>
          <w:szCs w:val="20"/>
        </w:rPr>
        <w:t xml:space="preserve"> </w:t>
      </w:r>
      <w:r w:rsidRPr="00C77EA0">
        <w:rPr>
          <w:rFonts w:ascii="Courier New" w:hAnsi="Courier New" w:cs="Courier New"/>
          <w:sz w:val="20"/>
          <w:szCs w:val="20"/>
        </w:rPr>
        <w:t xml:space="preserve">Definitions and restrictions pertaining to local, automatic and </w:t>
      </w:r>
      <w:proofErr w:type="gramStart"/>
      <w:r w:rsidRPr="00C77EA0">
        <w:rPr>
          <w:rFonts w:ascii="Courier New" w:hAnsi="Courier New" w:cs="Courier New"/>
          <w:sz w:val="20"/>
          <w:szCs w:val="20"/>
        </w:rPr>
        <w:t>remote control</w:t>
      </w:r>
      <w:proofErr w:type="gramEnd"/>
      <w:r w:rsidRPr="00C77EA0">
        <w:rPr>
          <w:rFonts w:ascii="Courier New" w:hAnsi="Courier New" w:cs="Courier New"/>
          <w:sz w:val="20"/>
          <w:szCs w:val="20"/>
        </w:rPr>
        <w:t xml:space="preserve"> operation; IARP and CEPT licenses; emission </w:t>
      </w:r>
      <w:r>
        <w:rPr>
          <w:rFonts w:ascii="Courier New" w:hAnsi="Courier New" w:cs="Courier New"/>
          <w:sz w:val="20"/>
          <w:szCs w:val="20"/>
        </w:rPr>
        <w:t>and bandwi</w:t>
      </w:r>
      <w:r w:rsidR="006029B0">
        <w:rPr>
          <w:rFonts w:ascii="Courier New" w:hAnsi="Courier New" w:cs="Courier New"/>
          <w:sz w:val="20"/>
          <w:szCs w:val="20"/>
        </w:rPr>
        <w:t>d</w:t>
      </w:r>
      <w:r>
        <w:rPr>
          <w:rFonts w:ascii="Courier New" w:hAnsi="Courier New" w:cs="Courier New"/>
          <w:sz w:val="20"/>
          <w:szCs w:val="20"/>
        </w:rPr>
        <w:t xml:space="preserve">th </w:t>
      </w:r>
      <w:r w:rsidRPr="00C77EA0">
        <w:rPr>
          <w:rFonts w:ascii="Courier New" w:hAnsi="Courier New" w:cs="Courier New"/>
          <w:sz w:val="20"/>
          <w:szCs w:val="20"/>
        </w:rPr>
        <w:t>standards</w:t>
      </w:r>
    </w:p>
    <w:p w14:paraId="0B88DC1B" w14:textId="24EC2E57" w:rsidR="00214F9A" w:rsidRPr="0084536B" w:rsidRDefault="00214F9A" w:rsidP="00214F9A">
      <w:pPr>
        <w:pStyle w:val="NoSpacing"/>
        <w:rPr>
          <w:rFonts w:ascii="Courier New" w:hAnsi="Courier New" w:cs="Courier New"/>
          <w:sz w:val="20"/>
          <w:szCs w:val="20"/>
        </w:rPr>
      </w:pPr>
      <w:r w:rsidRPr="0084536B">
        <w:rPr>
          <w:rFonts w:ascii="Courier New" w:hAnsi="Courier New" w:cs="Courier New"/>
          <w:sz w:val="20"/>
          <w:szCs w:val="20"/>
        </w:rPr>
        <w:t xml:space="preserve">E1D </w:t>
      </w:r>
      <w:r>
        <w:rPr>
          <w:rFonts w:ascii="Courier New" w:hAnsi="Courier New" w:cs="Courier New"/>
          <w:sz w:val="20"/>
          <w:szCs w:val="20"/>
        </w:rPr>
        <w:t>Amateur space and Earth stations; telemetry and telecommand rules; identification of balloon transmissions; one-way communications</w:t>
      </w:r>
    </w:p>
    <w:p w14:paraId="1C70A225"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1E Volunteer examiner program: definitions; qualifications; preparation and administration of exams; accreditation; question pools; documentation requirements</w:t>
      </w:r>
    </w:p>
    <w:p w14:paraId="280930F9" w14:textId="13BA73E9"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1F Miscellaneous rules: external RF power amplifiers; </w:t>
      </w:r>
      <w:r>
        <w:rPr>
          <w:rFonts w:ascii="Courier New" w:hAnsi="Courier New" w:cs="Courier New"/>
          <w:sz w:val="20"/>
          <w:szCs w:val="20"/>
        </w:rPr>
        <w:t>prohibited</w:t>
      </w:r>
      <w:r w:rsidRPr="00247BD3">
        <w:rPr>
          <w:rFonts w:ascii="Courier New" w:hAnsi="Courier New" w:cs="Courier New"/>
          <w:sz w:val="20"/>
          <w:szCs w:val="20"/>
        </w:rPr>
        <w:t xml:space="preserve"> communications; spread spectrum; auxiliary stations; </w:t>
      </w:r>
      <w:r w:rsidRPr="005A5AA5">
        <w:rPr>
          <w:rFonts w:ascii="Courier New" w:hAnsi="Courier New" w:cs="Courier New"/>
          <w:sz w:val="20"/>
          <w:szCs w:val="20"/>
        </w:rPr>
        <w:t>Canadian amateurs operating in the U.S.</w:t>
      </w:r>
      <w:r w:rsidRPr="00247BD3">
        <w:rPr>
          <w:rFonts w:ascii="Courier New" w:hAnsi="Courier New" w:cs="Courier New"/>
          <w:sz w:val="20"/>
          <w:szCs w:val="20"/>
        </w:rPr>
        <w:t>; special temporary authority</w:t>
      </w:r>
      <w:r>
        <w:rPr>
          <w:rFonts w:ascii="Courier New" w:hAnsi="Courier New" w:cs="Courier New"/>
          <w:sz w:val="20"/>
          <w:szCs w:val="20"/>
        </w:rPr>
        <w:t>; control operator of an auxiliary station</w:t>
      </w:r>
    </w:p>
    <w:p w14:paraId="03A87789" w14:textId="77777777" w:rsidR="00214F9A" w:rsidRDefault="00214F9A" w:rsidP="00214F9A">
      <w:pPr>
        <w:pStyle w:val="NoSpacing"/>
        <w:rPr>
          <w:rFonts w:ascii="Courier New" w:eastAsia="MS Mincho" w:hAnsi="Courier New" w:cs="Courier New"/>
          <w:sz w:val="20"/>
          <w:szCs w:val="20"/>
        </w:rPr>
      </w:pPr>
    </w:p>
    <w:p w14:paraId="70FE6349" w14:textId="77777777" w:rsidR="00214F9A" w:rsidRPr="00BD32A4" w:rsidRDefault="00214F9A" w:rsidP="00214F9A">
      <w:pPr>
        <w:pStyle w:val="NoSpacing"/>
        <w:rPr>
          <w:rFonts w:ascii="Courier New" w:eastAsia="MS Mincho" w:hAnsi="Courier New" w:cs="Courier New"/>
          <w:sz w:val="20"/>
          <w:szCs w:val="20"/>
        </w:rPr>
      </w:pPr>
    </w:p>
    <w:p w14:paraId="6A33E147"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2 - OPERATING PROCEDURES [5 Exam Questions - 5 Groups]</w:t>
      </w:r>
      <w:r>
        <w:rPr>
          <w:rFonts w:ascii="Courier New" w:eastAsia="MS Mincho" w:hAnsi="Courier New" w:cs="Courier New"/>
          <w:sz w:val="20"/>
          <w:szCs w:val="20"/>
        </w:rPr>
        <w:t xml:space="preserve"> </w:t>
      </w:r>
      <w:r>
        <w:rPr>
          <w:rFonts w:ascii="Courier New" w:hAnsi="Courier New" w:cs="Courier New"/>
          <w:sz w:val="20"/>
          <w:szCs w:val="20"/>
        </w:rPr>
        <w:t>61</w:t>
      </w:r>
      <w:r w:rsidRPr="006720C4">
        <w:rPr>
          <w:rFonts w:ascii="Courier New" w:hAnsi="Courier New" w:cs="Courier New"/>
          <w:sz w:val="20"/>
          <w:szCs w:val="20"/>
        </w:rPr>
        <w:t xml:space="preserve"> Questions</w:t>
      </w:r>
    </w:p>
    <w:p w14:paraId="63564113" w14:textId="77777777" w:rsidR="00214F9A" w:rsidRDefault="00214F9A" w:rsidP="00214F9A">
      <w:pPr>
        <w:pStyle w:val="NoSpacing"/>
        <w:rPr>
          <w:rFonts w:ascii="Courier New" w:hAnsi="Courier New" w:cs="Courier New"/>
          <w:sz w:val="20"/>
          <w:szCs w:val="20"/>
        </w:rPr>
      </w:pPr>
    </w:p>
    <w:p w14:paraId="7F0B5F66" w14:textId="72FD5CE0"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A Amateur radio in space: amateur satellites; orbital mechanics; frequencies and modes; satellite hardware; satellite operations</w:t>
      </w:r>
    </w:p>
    <w:p w14:paraId="7257C2AA"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B Television practices: fast scan television standards and techniques; slow scan television standards and techniques</w:t>
      </w:r>
    </w:p>
    <w:p w14:paraId="2BD3E247" w14:textId="77777777"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C Operating methods: contest and DX operating; remote operation techniques; Cabrillo format; </w:t>
      </w:r>
      <w:proofErr w:type="spellStart"/>
      <w:r w:rsidRPr="00247BD3">
        <w:rPr>
          <w:rFonts w:ascii="Courier New" w:eastAsia="MS Mincho" w:hAnsi="Courier New" w:cs="Courier New"/>
          <w:sz w:val="20"/>
          <w:szCs w:val="20"/>
        </w:rPr>
        <w:t>QSLing</w:t>
      </w:r>
      <w:proofErr w:type="spellEnd"/>
      <w:r w:rsidRPr="00247BD3">
        <w:rPr>
          <w:rFonts w:ascii="Courier New" w:eastAsia="MS Mincho" w:hAnsi="Courier New" w:cs="Courier New"/>
          <w:sz w:val="20"/>
          <w:szCs w:val="20"/>
        </w:rPr>
        <w:t>; RF network connected systems</w:t>
      </w:r>
    </w:p>
    <w:p w14:paraId="7A9C94A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D Operating methods: VHF and UHF digital modes and procedures; APRS; EME procedures</w:t>
      </w:r>
      <w:r>
        <w:rPr>
          <w:rFonts w:ascii="Courier New" w:eastAsia="MS Mincho" w:hAnsi="Courier New" w:cs="Courier New"/>
          <w:sz w:val="20"/>
          <w:szCs w:val="20"/>
        </w:rPr>
        <w:t>;</w:t>
      </w:r>
      <w:r w:rsidRPr="00BD32A4">
        <w:rPr>
          <w:rFonts w:ascii="Courier New" w:eastAsia="MS Mincho" w:hAnsi="Courier New" w:cs="Courier New"/>
          <w:sz w:val="20"/>
          <w:szCs w:val="20"/>
        </w:rPr>
        <w:t xml:space="preserve"> meteor scatter procedures</w:t>
      </w:r>
    </w:p>
    <w:p w14:paraId="63FEF8B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E Operating methods: operating HF digital modes</w:t>
      </w:r>
    </w:p>
    <w:p w14:paraId="4797A998" w14:textId="77777777" w:rsidR="00214F9A" w:rsidRDefault="00214F9A" w:rsidP="00214F9A">
      <w:pPr>
        <w:pStyle w:val="NoSpacing"/>
        <w:rPr>
          <w:rFonts w:ascii="Courier New" w:eastAsia="MS Mincho" w:hAnsi="Courier New" w:cs="Courier New"/>
          <w:sz w:val="20"/>
          <w:szCs w:val="20"/>
        </w:rPr>
      </w:pPr>
    </w:p>
    <w:p w14:paraId="2051F966" w14:textId="77777777" w:rsidR="00214F9A" w:rsidRPr="00BD32A4" w:rsidRDefault="00214F9A" w:rsidP="00214F9A">
      <w:pPr>
        <w:pStyle w:val="NoSpacing"/>
        <w:rPr>
          <w:rFonts w:ascii="Courier New" w:eastAsia="MS Mincho" w:hAnsi="Courier New" w:cs="Courier New"/>
          <w:sz w:val="20"/>
          <w:szCs w:val="20"/>
        </w:rPr>
      </w:pPr>
    </w:p>
    <w:p w14:paraId="03D974FB"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3 - RADIO WAVE PROPAGATION [3 Exam Questions - 3 Groups]</w:t>
      </w:r>
      <w:r>
        <w:rPr>
          <w:rFonts w:ascii="Courier New" w:eastAsia="MS Mincho" w:hAnsi="Courier New" w:cs="Courier New"/>
          <w:sz w:val="20"/>
          <w:szCs w:val="20"/>
        </w:rPr>
        <w:t xml:space="preserve"> </w:t>
      </w:r>
      <w:r>
        <w:rPr>
          <w:rFonts w:ascii="Courier New" w:hAnsi="Courier New" w:cs="Courier New"/>
          <w:sz w:val="20"/>
          <w:szCs w:val="20"/>
        </w:rPr>
        <w:t>41</w:t>
      </w:r>
      <w:r w:rsidRPr="006720C4">
        <w:rPr>
          <w:rFonts w:ascii="Courier New" w:hAnsi="Courier New" w:cs="Courier New"/>
          <w:sz w:val="20"/>
          <w:szCs w:val="20"/>
        </w:rPr>
        <w:t xml:space="preserve"> Questions</w:t>
      </w:r>
    </w:p>
    <w:p w14:paraId="48697A21" w14:textId="77777777" w:rsidR="00214F9A" w:rsidRDefault="00214F9A" w:rsidP="00214F9A">
      <w:pPr>
        <w:pStyle w:val="NoSpacing"/>
        <w:rPr>
          <w:rFonts w:ascii="Courier New" w:eastAsia="MS Mincho" w:hAnsi="Courier New" w:cs="Courier New"/>
          <w:sz w:val="20"/>
          <w:szCs w:val="20"/>
        </w:rPr>
      </w:pPr>
    </w:p>
    <w:p w14:paraId="117F1FA1" w14:textId="7CE0F628"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 Electromagnetic waves; Earth-Moon-Earth communications; meteor scatter; microwave tropospheric and scatter propagation; aurora propagation; ionospheric propagation changes over the day</w:t>
      </w:r>
      <w:r>
        <w:rPr>
          <w:rFonts w:ascii="Courier New" w:eastAsia="MS Mincho" w:hAnsi="Courier New" w:cs="Courier New"/>
          <w:sz w:val="20"/>
          <w:szCs w:val="20"/>
        </w:rPr>
        <w:t>; circular polarization</w:t>
      </w:r>
    </w:p>
    <w:p w14:paraId="54ED1C95" w14:textId="5D50553D"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B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 long</w:t>
      </w:r>
      <w:r>
        <w:rPr>
          <w:rFonts w:ascii="Courier New" w:eastAsia="MS Mincho" w:hAnsi="Courier New" w:cs="Courier New"/>
          <w:sz w:val="20"/>
          <w:szCs w:val="20"/>
        </w:rPr>
        <w:t>-</w:t>
      </w:r>
      <w:r w:rsidRPr="00247BD3">
        <w:rPr>
          <w:rFonts w:ascii="Courier New" w:eastAsia="MS Mincho" w:hAnsi="Courier New" w:cs="Courier New"/>
          <w:sz w:val="20"/>
          <w:szCs w:val="20"/>
        </w:rPr>
        <w:t xml:space="preserve">path; </w:t>
      </w:r>
      <w:proofErr w:type="spellStart"/>
      <w:r w:rsidRPr="00247BD3">
        <w:rPr>
          <w:rFonts w:ascii="Courier New" w:eastAsia="MS Mincho" w:hAnsi="Courier New" w:cs="Courier New"/>
          <w:sz w:val="20"/>
          <w:szCs w:val="20"/>
        </w:rPr>
        <w:t>grayline</w:t>
      </w:r>
      <w:proofErr w:type="spellEnd"/>
      <w:r w:rsidRPr="00247BD3">
        <w:rPr>
          <w:rFonts w:ascii="Courier New" w:eastAsia="MS Mincho" w:hAnsi="Courier New" w:cs="Courier New"/>
          <w:sz w:val="20"/>
          <w:szCs w:val="20"/>
        </w:rPr>
        <w:t>; ordinary and extraordinary waves; chordal hop</w:t>
      </w:r>
      <w:r>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276E69B4" w14:textId="6DE2F6F9"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Pr>
          <w:rFonts w:ascii="Courier New" w:hAnsi="Courier New" w:cs="Courier New"/>
          <w:sz w:val="20"/>
          <w:szCs w:val="20"/>
        </w:rPr>
        <w:t>effects of space weather parameters on propagation</w:t>
      </w:r>
    </w:p>
    <w:p w14:paraId="51D9F59B" w14:textId="77777777" w:rsidR="00214F9A" w:rsidRDefault="00214F9A" w:rsidP="00214F9A">
      <w:pPr>
        <w:pStyle w:val="NoSpacing"/>
        <w:rPr>
          <w:rFonts w:ascii="Courier New" w:eastAsia="MS Mincho" w:hAnsi="Courier New" w:cs="Courier New"/>
          <w:sz w:val="20"/>
          <w:szCs w:val="20"/>
        </w:rPr>
      </w:pPr>
    </w:p>
    <w:p w14:paraId="31B025A2" w14:textId="77777777" w:rsidR="00214F9A" w:rsidRPr="00BD32A4" w:rsidRDefault="00214F9A" w:rsidP="00214F9A">
      <w:pPr>
        <w:pStyle w:val="NoSpacing"/>
        <w:rPr>
          <w:rFonts w:ascii="Courier New" w:eastAsia="MS Mincho" w:hAnsi="Courier New" w:cs="Courier New"/>
          <w:sz w:val="20"/>
          <w:szCs w:val="20"/>
        </w:rPr>
      </w:pPr>
    </w:p>
    <w:p w14:paraId="4DA0880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4 - AMATEUR PRACTICES [5 Exam Questions - 5 Groups]</w:t>
      </w:r>
      <w:r>
        <w:rPr>
          <w:rFonts w:ascii="Courier New" w:hAnsi="Courier New" w:cs="Courier New"/>
          <w:sz w:val="20"/>
          <w:szCs w:val="20"/>
        </w:rPr>
        <w:t xml:space="preserve"> 60</w:t>
      </w:r>
      <w:r w:rsidRPr="006720C4">
        <w:rPr>
          <w:rFonts w:ascii="Courier New" w:hAnsi="Courier New" w:cs="Courier New"/>
          <w:sz w:val="20"/>
          <w:szCs w:val="20"/>
        </w:rPr>
        <w:t xml:space="preserve"> Questions</w:t>
      </w:r>
    </w:p>
    <w:p w14:paraId="228F35A8" w14:textId="77777777" w:rsidR="00214F9A" w:rsidRDefault="00214F9A" w:rsidP="00214F9A">
      <w:pPr>
        <w:pStyle w:val="NoSpacing"/>
        <w:rPr>
          <w:rFonts w:ascii="Courier New" w:hAnsi="Courier New" w:cs="Courier New"/>
          <w:sz w:val="20"/>
          <w:szCs w:val="20"/>
        </w:rPr>
      </w:pPr>
    </w:p>
    <w:p w14:paraId="6B0A41F3" w14:textId="3729AB4A"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A</w:t>
      </w:r>
      <w:r>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Pr>
          <w:rFonts w:ascii="Courier New" w:hAnsi="Courier New" w:cs="Courier New"/>
          <w:sz w:val="20"/>
          <w:szCs w:val="20"/>
        </w:rPr>
        <w:t>-</w:t>
      </w:r>
      <w:r w:rsidRPr="00247BD3">
        <w:rPr>
          <w:rFonts w:ascii="Courier New" w:hAnsi="Courier New" w:cs="Courier New"/>
          <w:sz w:val="20"/>
          <w:szCs w:val="20"/>
        </w:rPr>
        <w:t>aided measurements</w:t>
      </w:r>
    </w:p>
    <w:p w14:paraId="0390F1E8"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lastRenderedPageBreak/>
        <w:t>E4B Measurement technique and limitations: instrument accuracy and performance limitations; probes; techniques to minimize errors; measurement of Q; instrument calibration; S parameters; vector network analyzers</w:t>
      </w:r>
    </w:p>
    <w:p w14:paraId="6A9CF0AD" w14:textId="549D010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Pr>
          <w:rFonts w:ascii="Courier New" w:hAnsi="Courier New" w:cs="Courier New"/>
          <w:sz w:val="20"/>
          <w:szCs w:val="20"/>
        </w:rPr>
        <w:t xml:space="preserve"> </w:t>
      </w:r>
      <w:r w:rsidRPr="00247BD3">
        <w:rPr>
          <w:rFonts w:ascii="Courier New" w:hAnsi="Courier New" w:cs="Courier New"/>
          <w:sz w:val="20"/>
          <w:szCs w:val="20"/>
        </w:rPr>
        <w:t>ratio</w:t>
      </w:r>
      <w:r>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Pr>
          <w:rFonts w:ascii="Courier New" w:hAnsi="Courier New" w:cs="Courier New"/>
          <w:sz w:val="20"/>
          <w:szCs w:val="20"/>
        </w:rPr>
        <w:t>; use of attenuators at low frequencies</w:t>
      </w:r>
    </w:p>
    <w:p w14:paraId="21C9FACF"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4D Receiver performance characteristics: blocking dynamic range; intermodulation and cross-modulation interference; </w:t>
      </w:r>
      <w:r>
        <w:rPr>
          <w:rFonts w:ascii="Courier New" w:hAnsi="Courier New" w:cs="Courier New"/>
          <w:sz w:val="20"/>
          <w:szCs w:val="20"/>
        </w:rPr>
        <w:t>third-</w:t>
      </w:r>
      <w:r w:rsidRPr="00247BD3">
        <w:rPr>
          <w:rFonts w:ascii="Courier New" w:hAnsi="Courier New" w:cs="Courier New"/>
          <w:sz w:val="20"/>
          <w:szCs w:val="20"/>
        </w:rPr>
        <w:t xml:space="preserve">order intercept; desensitization; </w:t>
      </w:r>
      <w:proofErr w:type="spellStart"/>
      <w:r w:rsidRPr="00247BD3">
        <w:rPr>
          <w:rFonts w:ascii="Courier New" w:hAnsi="Courier New" w:cs="Courier New"/>
          <w:sz w:val="20"/>
          <w:szCs w:val="20"/>
        </w:rPr>
        <w:t>preselector</w:t>
      </w:r>
      <w:proofErr w:type="spellEnd"/>
    </w:p>
    <w:p w14:paraId="5CA7A87F" w14:textId="263D973B"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E Noise suppression</w:t>
      </w:r>
      <w:r>
        <w:rPr>
          <w:rFonts w:ascii="Courier New" w:hAnsi="Courier New" w:cs="Courier New"/>
          <w:sz w:val="20"/>
          <w:szCs w:val="20"/>
        </w:rPr>
        <w:t xml:space="preserve"> and interference</w:t>
      </w:r>
      <w:r w:rsidRPr="00247BD3">
        <w:rPr>
          <w:rFonts w:ascii="Courier New" w:hAnsi="Courier New" w:cs="Courier New"/>
          <w:sz w:val="20"/>
          <w:szCs w:val="20"/>
        </w:rPr>
        <w:t xml:space="preserve">: system noise; electrical appliance noise; line noise; locating noise sources; DSP noise reduction; noise </w:t>
      </w:r>
      <w:proofErr w:type="spellStart"/>
      <w:r w:rsidRPr="00247BD3">
        <w:rPr>
          <w:rFonts w:ascii="Courier New" w:hAnsi="Courier New" w:cs="Courier New"/>
          <w:sz w:val="20"/>
          <w:szCs w:val="20"/>
        </w:rPr>
        <w:t>blankers</w:t>
      </w:r>
      <w:proofErr w:type="spellEnd"/>
      <w:r w:rsidRPr="00247BD3">
        <w:rPr>
          <w:rFonts w:ascii="Courier New" w:hAnsi="Courier New" w:cs="Courier New"/>
          <w:sz w:val="20"/>
          <w:szCs w:val="20"/>
        </w:rPr>
        <w:t>; grounding for signals</w:t>
      </w:r>
      <w:r>
        <w:rPr>
          <w:rFonts w:ascii="Courier New" w:hAnsi="Courier New" w:cs="Courier New"/>
          <w:sz w:val="20"/>
          <w:szCs w:val="20"/>
        </w:rPr>
        <w:t>; common mode currents</w:t>
      </w:r>
    </w:p>
    <w:p w14:paraId="26F7ED0D" w14:textId="77777777" w:rsidR="00214F9A" w:rsidRDefault="00214F9A" w:rsidP="00214F9A">
      <w:pPr>
        <w:pStyle w:val="NoSpacing"/>
        <w:rPr>
          <w:rFonts w:ascii="Courier New" w:hAnsi="Courier New" w:cs="Courier New"/>
          <w:sz w:val="20"/>
          <w:szCs w:val="20"/>
        </w:rPr>
      </w:pPr>
    </w:p>
    <w:p w14:paraId="104DC831" w14:textId="77777777" w:rsidR="00214F9A" w:rsidRPr="00BD32A4" w:rsidRDefault="00214F9A" w:rsidP="00214F9A">
      <w:pPr>
        <w:pStyle w:val="NoSpacing"/>
        <w:rPr>
          <w:rFonts w:ascii="Courier New" w:hAnsi="Courier New" w:cs="Courier New"/>
          <w:sz w:val="20"/>
          <w:szCs w:val="20"/>
        </w:rPr>
      </w:pPr>
    </w:p>
    <w:p w14:paraId="1305C9A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5 - ELECTRICAL PRINCIPLES [4 Exam Questions - 4 Groups]</w:t>
      </w:r>
      <w:r w:rsidRPr="006720C4">
        <w:rPr>
          <w:rFonts w:ascii="Courier New" w:hAnsi="Courier New" w:cs="Courier New"/>
          <w:sz w:val="20"/>
          <w:szCs w:val="20"/>
        </w:rPr>
        <w:t xml:space="preserve"> </w:t>
      </w:r>
      <w:r>
        <w:rPr>
          <w:rFonts w:ascii="Courier New" w:hAnsi="Courier New" w:cs="Courier New"/>
          <w:sz w:val="20"/>
          <w:szCs w:val="20"/>
        </w:rPr>
        <w:t>55</w:t>
      </w:r>
      <w:r w:rsidRPr="006720C4">
        <w:rPr>
          <w:rFonts w:ascii="Courier New" w:hAnsi="Courier New" w:cs="Courier New"/>
          <w:sz w:val="20"/>
          <w:szCs w:val="20"/>
        </w:rPr>
        <w:t xml:space="preserve"> Questions</w:t>
      </w:r>
    </w:p>
    <w:p w14:paraId="6016F5CB" w14:textId="77777777" w:rsidR="00214F9A" w:rsidRDefault="00214F9A" w:rsidP="00214F9A">
      <w:pPr>
        <w:pStyle w:val="NoSpacing"/>
        <w:rPr>
          <w:rFonts w:ascii="Courier New" w:hAnsi="Courier New" w:cs="Courier New"/>
          <w:sz w:val="20"/>
          <w:szCs w:val="20"/>
        </w:rPr>
      </w:pPr>
    </w:p>
    <w:p w14:paraId="6BE067ED"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p w14:paraId="1AFFE09E" w14:textId="23DF678F" w:rsidR="00214F9A" w:rsidRPr="00C34476" w:rsidRDefault="00214F9A" w:rsidP="00214F9A">
      <w:pPr>
        <w:pStyle w:val="NoSpacing"/>
        <w:rPr>
          <w:rFonts w:ascii="Courier New" w:hAnsi="Courier New" w:cs="Courier New"/>
          <w:sz w:val="20"/>
          <w:szCs w:val="20"/>
        </w:rPr>
      </w:pPr>
      <w:r w:rsidRPr="00C34476">
        <w:rPr>
          <w:rFonts w:ascii="Courier New" w:hAnsi="Courier New" w:cs="Courier New"/>
          <w:sz w:val="20"/>
          <w:szCs w:val="20"/>
        </w:rPr>
        <w:t xml:space="preserve">E5B Time constants and phase relationships: RL and RC time constants; phase angle in reactive circuits and components; admittance and </w:t>
      </w:r>
      <w:proofErr w:type="spellStart"/>
      <w:r w:rsidRPr="00C34476">
        <w:rPr>
          <w:rFonts w:ascii="Courier New" w:hAnsi="Courier New" w:cs="Courier New"/>
          <w:sz w:val="20"/>
          <w:szCs w:val="20"/>
        </w:rPr>
        <w:t>susceptance</w:t>
      </w:r>
      <w:proofErr w:type="spellEnd"/>
    </w:p>
    <w:p w14:paraId="6558C811"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C Coordinate systems and phasors in electronics: Rectangular Coordinates; Polar Coordinates; Phasors</w:t>
      </w:r>
    </w:p>
    <w:p w14:paraId="1A0016A2" w14:textId="4C94AA7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Pr>
          <w:rFonts w:ascii="Courier New" w:hAnsi="Courier New" w:cs="Courier New"/>
          <w:sz w:val="20"/>
          <w:szCs w:val="20"/>
        </w:rPr>
        <w:t>; microstrip</w:t>
      </w:r>
    </w:p>
    <w:p w14:paraId="10711241" w14:textId="77777777" w:rsidR="00214F9A" w:rsidRDefault="00214F9A" w:rsidP="00214F9A">
      <w:pPr>
        <w:pStyle w:val="NoSpacing"/>
        <w:rPr>
          <w:rFonts w:ascii="Courier New" w:eastAsia="MS Mincho" w:hAnsi="Courier New" w:cs="Courier New"/>
          <w:sz w:val="20"/>
          <w:szCs w:val="20"/>
        </w:rPr>
      </w:pPr>
    </w:p>
    <w:p w14:paraId="5CD61370" w14:textId="77777777" w:rsidR="00214F9A" w:rsidRPr="00BD32A4" w:rsidRDefault="00214F9A" w:rsidP="00214F9A">
      <w:pPr>
        <w:pStyle w:val="NoSpacing"/>
        <w:rPr>
          <w:rFonts w:ascii="Courier New" w:eastAsia="MS Mincho" w:hAnsi="Courier New" w:cs="Courier New"/>
          <w:sz w:val="20"/>
          <w:szCs w:val="20"/>
        </w:rPr>
      </w:pPr>
    </w:p>
    <w:p w14:paraId="1BB4A900"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6 - CIRCUIT COMPONENTS [6 Exam Questions - 6 Groups]</w:t>
      </w:r>
      <w:r>
        <w:rPr>
          <w:rFonts w:ascii="Courier New" w:eastAsia="MS Mincho" w:hAnsi="Courier New" w:cs="Courier New"/>
          <w:sz w:val="20"/>
          <w:szCs w:val="20"/>
        </w:rPr>
        <w:t xml:space="preserve"> </w:t>
      </w:r>
      <w:r w:rsidRPr="006720C4">
        <w:rPr>
          <w:rFonts w:ascii="Courier New" w:hAnsi="Courier New" w:cs="Courier New"/>
          <w:sz w:val="20"/>
          <w:szCs w:val="20"/>
        </w:rPr>
        <w:t>7</w:t>
      </w:r>
      <w:r>
        <w:rPr>
          <w:rFonts w:ascii="Courier New" w:hAnsi="Courier New" w:cs="Courier New"/>
          <w:sz w:val="20"/>
          <w:szCs w:val="20"/>
        </w:rPr>
        <w:t>0</w:t>
      </w:r>
      <w:r w:rsidRPr="006720C4">
        <w:rPr>
          <w:rFonts w:ascii="Courier New" w:hAnsi="Courier New" w:cs="Courier New"/>
          <w:sz w:val="20"/>
          <w:szCs w:val="20"/>
        </w:rPr>
        <w:t xml:space="preserve"> Questions</w:t>
      </w:r>
    </w:p>
    <w:p w14:paraId="7CC41B65" w14:textId="77777777" w:rsidR="00214F9A" w:rsidRDefault="00214F9A" w:rsidP="00214F9A">
      <w:pPr>
        <w:pStyle w:val="NoSpacing"/>
        <w:rPr>
          <w:rFonts w:ascii="Courier New" w:eastAsia="MS Mincho" w:hAnsi="Courier New" w:cs="Courier New"/>
          <w:sz w:val="20"/>
          <w:szCs w:val="20"/>
        </w:rPr>
      </w:pPr>
    </w:p>
    <w:p w14:paraId="0A5BECF4"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p w14:paraId="039DF87A"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E6B Diodes</w:t>
      </w:r>
    </w:p>
    <w:p w14:paraId="5E521DC3"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C Digital ICs: Families of digital ICs; gates; Programmable Logic Devices (PLDs)</w:t>
      </w:r>
    </w:p>
    <w:p w14:paraId="0F4C9996"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 xml:space="preserve">E6D Toroidal and Solenoidal Inductors: permeability, core material, selecting, winding; transformers; </w:t>
      </w:r>
      <w:r>
        <w:rPr>
          <w:rFonts w:ascii="Courier New" w:eastAsia="MS Mincho" w:hAnsi="Courier New" w:cs="Courier New"/>
          <w:sz w:val="20"/>
          <w:szCs w:val="20"/>
        </w:rPr>
        <w:t>p</w:t>
      </w:r>
      <w:r w:rsidRPr="00BD32A4">
        <w:rPr>
          <w:rFonts w:ascii="Courier New" w:eastAsia="MS Mincho" w:hAnsi="Courier New" w:cs="Courier New"/>
          <w:sz w:val="20"/>
          <w:szCs w:val="20"/>
        </w:rPr>
        <w:t>iezoelectric devices</w:t>
      </w:r>
    </w:p>
    <w:p w14:paraId="08ACB782" w14:textId="7E5CAF68" w:rsidR="00214F9A" w:rsidRDefault="00214F9A" w:rsidP="00214F9A">
      <w:pPr>
        <w:pStyle w:val="NoSpacing"/>
        <w:rPr>
          <w:rFonts w:ascii="Courier New" w:hAnsi="Courier New" w:cs="Courier New"/>
          <w:sz w:val="20"/>
          <w:szCs w:val="20"/>
        </w:rPr>
      </w:pPr>
      <w:r w:rsidRPr="00C915F6">
        <w:rPr>
          <w:rFonts w:ascii="Courier New" w:hAnsi="Courier New" w:cs="Courier New"/>
          <w:sz w:val="20"/>
          <w:szCs w:val="20"/>
        </w:rPr>
        <w:t>E6E Analog ICs: MMICs</w:t>
      </w:r>
      <w:r>
        <w:rPr>
          <w:rFonts w:ascii="Courier New" w:hAnsi="Courier New" w:cs="Courier New"/>
          <w:sz w:val="20"/>
          <w:szCs w:val="20"/>
        </w:rPr>
        <w:t>,</w:t>
      </w:r>
      <w:r w:rsidRPr="00C915F6">
        <w:rPr>
          <w:rFonts w:ascii="Courier New" w:hAnsi="Courier New" w:cs="Courier New"/>
          <w:sz w:val="20"/>
          <w:szCs w:val="20"/>
        </w:rPr>
        <w:t xml:space="preserve"> IC packaging characteristics</w:t>
      </w:r>
    </w:p>
    <w:p w14:paraId="6508A98D" w14:textId="44C2259D"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F</w:t>
      </w:r>
      <w:r>
        <w:rPr>
          <w:rFonts w:ascii="Courier New" w:hAnsi="Courier New" w:cs="Courier New"/>
          <w:sz w:val="20"/>
          <w:szCs w:val="20"/>
        </w:rPr>
        <w:t xml:space="preserve"> Electro-o</w:t>
      </w:r>
      <w:r w:rsidRPr="00247BD3">
        <w:rPr>
          <w:rFonts w:ascii="Courier New" w:hAnsi="Courier New" w:cs="Courier New"/>
          <w:sz w:val="20"/>
          <w:szCs w:val="20"/>
        </w:rPr>
        <w:t xml:space="preserve">ptical </w:t>
      </w:r>
      <w:r>
        <w:rPr>
          <w:rFonts w:ascii="Courier New" w:hAnsi="Courier New" w:cs="Courier New"/>
          <w:sz w:val="20"/>
          <w:szCs w:val="20"/>
        </w:rPr>
        <w:t>technology</w:t>
      </w:r>
      <w:r w:rsidRPr="00247BD3">
        <w:rPr>
          <w:rFonts w:ascii="Courier New" w:hAnsi="Courier New" w:cs="Courier New"/>
          <w:sz w:val="20"/>
          <w:szCs w:val="20"/>
        </w:rPr>
        <w:t>: photoconductiv</w:t>
      </w:r>
      <w:r>
        <w:rPr>
          <w:rFonts w:ascii="Courier New" w:hAnsi="Courier New" w:cs="Courier New"/>
          <w:sz w:val="20"/>
          <w:szCs w:val="20"/>
        </w:rPr>
        <w:t>ity;</w:t>
      </w:r>
      <w:r w:rsidRPr="00247BD3">
        <w:rPr>
          <w:rFonts w:ascii="Courier New" w:hAnsi="Courier New" w:cs="Courier New"/>
          <w:sz w:val="20"/>
          <w:szCs w:val="20"/>
        </w:rPr>
        <w:t xml:space="preserve"> photovoltaic </w:t>
      </w:r>
      <w:r>
        <w:rPr>
          <w:rFonts w:ascii="Courier New" w:hAnsi="Courier New" w:cs="Courier New"/>
          <w:sz w:val="20"/>
          <w:szCs w:val="20"/>
        </w:rPr>
        <w:t>devices;</w:t>
      </w:r>
      <w:r w:rsidRPr="00247BD3">
        <w:rPr>
          <w:rFonts w:ascii="Courier New" w:hAnsi="Courier New" w:cs="Courier New"/>
          <w:sz w:val="20"/>
          <w:szCs w:val="20"/>
        </w:rPr>
        <w:t xml:space="preserve"> optical</w:t>
      </w:r>
      <w:r>
        <w:rPr>
          <w:rFonts w:ascii="Courier New" w:hAnsi="Courier New" w:cs="Courier New"/>
          <w:sz w:val="20"/>
          <w:szCs w:val="20"/>
        </w:rPr>
        <w:t xml:space="preserve"> sensors and encoders; </w:t>
      </w:r>
      <w:r w:rsidRPr="00247BD3">
        <w:rPr>
          <w:rFonts w:ascii="Courier New" w:hAnsi="Courier New" w:cs="Courier New"/>
          <w:sz w:val="20"/>
          <w:szCs w:val="20"/>
        </w:rPr>
        <w:t>opt</w:t>
      </w:r>
      <w:r>
        <w:rPr>
          <w:rFonts w:ascii="Courier New" w:hAnsi="Courier New" w:cs="Courier New"/>
          <w:sz w:val="20"/>
          <w:szCs w:val="20"/>
        </w:rPr>
        <w:t>ical isolation</w:t>
      </w:r>
    </w:p>
    <w:p w14:paraId="185D7053" w14:textId="77777777" w:rsidR="00214F9A" w:rsidRDefault="00214F9A" w:rsidP="00214F9A">
      <w:pPr>
        <w:pStyle w:val="NoSpacing"/>
        <w:rPr>
          <w:rFonts w:ascii="Courier New" w:hAnsi="Courier New" w:cs="Courier New"/>
          <w:sz w:val="20"/>
          <w:szCs w:val="20"/>
        </w:rPr>
      </w:pPr>
    </w:p>
    <w:p w14:paraId="53AADB6B" w14:textId="77777777" w:rsidR="00214F9A" w:rsidRPr="00BD32A4" w:rsidRDefault="00214F9A" w:rsidP="00214F9A">
      <w:pPr>
        <w:pStyle w:val="NoSpacing"/>
        <w:rPr>
          <w:rFonts w:ascii="Courier New" w:hAnsi="Courier New" w:cs="Courier New"/>
          <w:sz w:val="20"/>
          <w:szCs w:val="20"/>
        </w:rPr>
      </w:pPr>
    </w:p>
    <w:p w14:paraId="5CB08BB5"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7 - PRACTICAL CIRCUITS [8 Exam Questions - 8 Groups]</w:t>
      </w:r>
      <w:r>
        <w:rPr>
          <w:rFonts w:ascii="Courier New" w:hAnsi="Courier New" w:cs="Courier New"/>
          <w:sz w:val="20"/>
          <w:szCs w:val="20"/>
        </w:rPr>
        <w:t xml:space="preserve"> 108</w:t>
      </w:r>
      <w:r w:rsidRPr="006720C4">
        <w:rPr>
          <w:rFonts w:ascii="Courier New" w:hAnsi="Courier New" w:cs="Courier New"/>
          <w:sz w:val="20"/>
          <w:szCs w:val="20"/>
        </w:rPr>
        <w:t xml:space="preserve"> Questions</w:t>
      </w:r>
    </w:p>
    <w:p w14:paraId="7BEC97E9" w14:textId="77777777" w:rsidR="00214F9A" w:rsidRDefault="00214F9A" w:rsidP="00214F9A">
      <w:pPr>
        <w:pStyle w:val="NoSpacing"/>
        <w:rPr>
          <w:rFonts w:ascii="Courier New" w:hAnsi="Courier New" w:cs="Courier New"/>
          <w:sz w:val="20"/>
          <w:szCs w:val="20"/>
        </w:rPr>
      </w:pPr>
    </w:p>
    <w:p w14:paraId="3E8CBAD5"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A Digital circuits: digital circuit principles and logic circuits</w:t>
      </w:r>
      <w:r>
        <w:rPr>
          <w:rFonts w:ascii="Courier New" w:hAnsi="Courier New" w:cs="Courier New"/>
          <w:sz w:val="20"/>
          <w:szCs w:val="20"/>
        </w:rPr>
        <w:t>;</w:t>
      </w:r>
      <w:r w:rsidRPr="00B1522F">
        <w:rPr>
          <w:rFonts w:ascii="Courier New" w:hAnsi="Courier New" w:cs="Courier New"/>
          <w:sz w:val="20"/>
          <w:szCs w:val="20"/>
        </w:rPr>
        <w:t xml:space="preserve"> classes of logic elements; positive and negative logic; frequency dividers; truth tables</w:t>
      </w:r>
    </w:p>
    <w:p w14:paraId="37E85A84"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B Amplifiers: Class of operation; vacuum tube and solid-state circuits; distortion and intermodulation; spurious and parasitic suppression; microwave amplifiers; switching-type amplifiers</w:t>
      </w:r>
    </w:p>
    <w:p w14:paraId="67E54B53"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lastRenderedPageBreak/>
        <w:t>E7C Filters and matching networks: types of networks; types of filters; filter applications; filter characteristics; impedance matching; DSP filtering</w:t>
      </w:r>
    </w:p>
    <w:p w14:paraId="62879308" w14:textId="77777777" w:rsidR="00214F9A" w:rsidRPr="00BD32A4" w:rsidRDefault="00214F9A" w:rsidP="00214F9A">
      <w:pPr>
        <w:pStyle w:val="NoSpacing"/>
        <w:rPr>
          <w:rFonts w:ascii="Courier New" w:eastAsia="MS Mincho" w:hAnsi="Courier New" w:cs="Courier New"/>
          <w:sz w:val="20"/>
          <w:szCs w:val="20"/>
        </w:rPr>
      </w:pPr>
      <w:r w:rsidRPr="00B1522F">
        <w:rPr>
          <w:rFonts w:ascii="Courier New" w:hAnsi="Courier New" w:cs="Courier New"/>
          <w:sz w:val="20"/>
          <w:szCs w:val="20"/>
        </w:rPr>
        <w:t>E7D Power supplies and voltage regulators; Solar array charge controllers</w:t>
      </w:r>
    </w:p>
    <w:p w14:paraId="0620789F"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7E Modulation and demodulation: reactance, phase and balanced modulators; detectors; mixer stages</w:t>
      </w:r>
    </w:p>
    <w:p w14:paraId="26C00FA7"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7F DSP filtering and other operations; </w:t>
      </w:r>
      <w:r>
        <w:rPr>
          <w:rFonts w:ascii="Courier New" w:hAnsi="Courier New" w:cs="Courier New"/>
          <w:sz w:val="20"/>
          <w:szCs w:val="20"/>
        </w:rPr>
        <w:t>s</w:t>
      </w:r>
      <w:r w:rsidRPr="00383F2B">
        <w:rPr>
          <w:rFonts w:ascii="Courier New" w:hAnsi="Courier New" w:cs="Courier New"/>
          <w:sz w:val="20"/>
          <w:szCs w:val="20"/>
        </w:rPr>
        <w:t xml:space="preserve">oftware </w:t>
      </w:r>
      <w:r>
        <w:rPr>
          <w:rFonts w:ascii="Courier New" w:hAnsi="Courier New" w:cs="Courier New"/>
          <w:sz w:val="20"/>
          <w:szCs w:val="20"/>
        </w:rPr>
        <w:t>d</w:t>
      </w:r>
      <w:r w:rsidRPr="00383F2B">
        <w:rPr>
          <w:rFonts w:ascii="Courier New" w:hAnsi="Courier New" w:cs="Courier New"/>
          <w:sz w:val="20"/>
          <w:szCs w:val="20"/>
        </w:rPr>
        <w:t xml:space="preserve">efined </w:t>
      </w:r>
      <w:r>
        <w:rPr>
          <w:rFonts w:ascii="Courier New" w:hAnsi="Courier New" w:cs="Courier New"/>
          <w:sz w:val="20"/>
          <w:szCs w:val="20"/>
        </w:rPr>
        <w:t>r</w:t>
      </w:r>
      <w:r w:rsidRPr="00383F2B">
        <w:rPr>
          <w:rFonts w:ascii="Courier New" w:hAnsi="Courier New" w:cs="Courier New"/>
          <w:sz w:val="20"/>
          <w:szCs w:val="20"/>
        </w:rPr>
        <w:t xml:space="preserve">adio </w:t>
      </w:r>
      <w:r>
        <w:rPr>
          <w:rFonts w:ascii="Courier New" w:hAnsi="Courier New" w:cs="Courier New"/>
          <w:sz w:val="20"/>
          <w:szCs w:val="20"/>
        </w:rPr>
        <w:t>f</w:t>
      </w:r>
      <w:r w:rsidRPr="00383F2B">
        <w:rPr>
          <w:rFonts w:ascii="Courier New" w:hAnsi="Courier New" w:cs="Courier New"/>
          <w:sz w:val="20"/>
          <w:szCs w:val="20"/>
        </w:rPr>
        <w:t>undamentals; DSP modulation and demodulation</w:t>
      </w:r>
    </w:p>
    <w:p w14:paraId="312553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 Active filters and op-amp circuits: active audio filters; characteristics; basic circuit design; operational amplifiers</w:t>
      </w:r>
    </w:p>
    <w:p w14:paraId="000A1384"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p w14:paraId="1D9B559E" w14:textId="77777777" w:rsidR="00214F9A" w:rsidRDefault="00214F9A" w:rsidP="00214F9A">
      <w:pPr>
        <w:pStyle w:val="NoSpacing"/>
        <w:rPr>
          <w:rFonts w:ascii="Courier New" w:eastAsia="MS Mincho" w:hAnsi="Courier New" w:cs="Courier New"/>
          <w:sz w:val="20"/>
          <w:szCs w:val="20"/>
        </w:rPr>
      </w:pPr>
    </w:p>
    <w:p w14:paraId="6B305DBF" w14:textId="77777777" w:rsidR="00214F9A" w:rsidRPr="00BD32A4" w:rsidRDefault="00214F9A" w:rsidP="00214F9A">
      <w:pPr>
        <w:pStyle w:val="NoSpacing"/>
        <w:rPr>
          <w:rFonts w:ascii="Courier New" w:eastAsia="MS Mincho" w:hAnsi="Courier New" w:cs="Courier New"/>
          <w:sz w:val="20"/>
          <w:szCs w:val="20"/>
        </w:rPr>
      </w:pPr>
    </w:p>
    <w:p w14:paraId="39895D93"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8 - SIGNALS AND EMISSIONS [4 Exam Questions - 4 Groups]</w:t>
      </w:r>
      <w:r>
        <w:rPr>
          <w:rFonts w:ascii="Courier New" w:eastAsia="MS Mincho" w:hAnsi="Courier New" w:cs="Courier New"/>
          <w:sz w:val="20"/>
          <w:szCs w:val="20"/>
        </w:rPr>
        <w:t xml:space="preserve"> </w:t>
      </w:r>
      <w:r>
        <w:rPr>
          <w:rFonts w:ascii="Courier New" w:hAnsi="Courier New" w:cs="Courier New"/>
          <w:sz w:val="20"/>
          <w:szCs w:val="20"/>
        </w:rPr>
        <w:t>4</w:t>
      </w:r>
      <w:r w:rsidRPr="006720C4">
        <w:rPr>
          <w:rFonts w:ascii="Courier New" w:hAnsi="Courier New" w:cs="Courier New"/>
          <w:sz w:val="20"/>
          <w:szCs w:val="20"/>
        </w:rPr>
        <w:t>5 Questions</w:t>
      </w:r>
    </w:p>
    <w:p w14:paraId="65D7AD89" w14:textId="77777777" w:rsidR="00214F9A" w:rsidRDefault="00214F9A" w:rsidP="00214F9A">
      <w:pPr>
        <w:pStyle w:val="NoSpacing"/>
        <w:rPr>
          <w:rFonts w:ascii="Courier New" w:hAnsi="Courier New" w:cs="Courier New"/>
          <w:sz w:val="20"/>
          <w:szCs w:val="20"/>
        </w:rPr>
      </w:pPr>
    </w:p>
    <w:p w14:paraId="1E295882" w14:textId="6729C33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8A AC waveforms: sine, square, and irregular waveforms; AC measurements; average </w:t>
      </w:r>
      <w:r>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Pr>
          <w:rFonts w:ascii="Courier New" w:hAnsi="Courier New" w:cs="Courier New"/>
          <w:sz w:val="20"/>
          <w:szCs w:val="20"/>
        </w:rPr>
        <w:t>a</w:t>
      </w:r>
      <w:r w:rsidRPr="00383F2B">
        <w:rPr>
          <w:rFonts w:ascii="Courier New" w:hAnsi="Courier New" w:cs="Courier New"/>
          <w:sz w:val="20"/>
          <w:szCs w:val="20"/>
        </w:rPr>
        <w:t xml:space="preserve">nalog to digital conversion: </w:t>
      </w:r>
      <w:r>
        <w:rPr>
          <w:rFonts w:ascii="Courier New" w:hAnsi="Courier New" w:cs="Courier New"/>
          <w:sz w:val="20"/>
          <w:szCs w:val="20"/>
        </w:rPr>
        <w:t>d</w:t>
      </w:r>
      <w:r w:rsidRPr="00383F2B">
        <w:rPr>
          <w:rFonts w:ascii="Courier New" w:hAnsi="Courier New" w:cs="Courier New"/>
          <w:sz w:val="20"/>
          <w:szCs w:val="20"/>
        </w:rPr>
        <w:t xml:space="preserve">igital to </w:t>
      </w:r>
      <w:r>
        <w:rPr>
          <w:rFonts w:ascii="Courier New" w:hAnsi="Courier New" w:cs="Courier New"/>
          <w:sz w:val="20"/>
          <w:szCs w:val="20"/>
        </w:rPr>
        <w:t>a</w:t>
      </w:r>
      <w:r w:rsidRPr="00383F2B">
        <w:rPr>
          <w:rFonts w:ascii="Courier New" w:hAnsi="Courier New" w:cs="Courier New"/>
          <w:sz w:val="20"/>
          <w:szCs w:val="20"/>
        </w:rPr>
        <w:t>nalog conversion</w:t>
      </w:r>
      <w:r>
        <w:rPr>
          <w:rFonts w:ascii="Courier New" w:hAnsi="Courier New" w:cs="Courier New"/>
          <w:sz w:val="20"/>
          <w:szCs w:val="20"/>
        </w:rPr>
        <w:t>; advantages of digital communications</w:t>
      </w:r>
    </w:p>
    <w:p w14:paraId="333530BE"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B Modulation and demodulation: modulation methods; modulation index and deviation ratio; frequency and time division multiplexing; Orthogonal Frequency Division Multiplexing</w:t>
      </w:r>
    </w:p>
    <w:p w14:paraId="1A9BC7BC"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C Digital signals: digital communication modes; information rate vs</w:t>
      </w:r>
      <w:r>
        <w:rPr>
          <w:rFonts w:ascii="Courier New" w:hAnsi="Courier New" w:cs="Courier New"/>
          <w:sz w:val="20"/>
          <w:szCs w:val="20"/>
        </w:rPr>
        <w:t>.</w:t>
      </w:r>
      <w:r w:rsidRPr="00383F2B">
        <w:rPr>
          <w:rFonts w:ascii="Courier New" w:hAnsi="Courier New" w:cs="Courier New"/>
          <w:sz w:val="20"/>
          <w:szCs w:val="20"/>
        </w:rPr>
        <w:t xml:space="preserve"> bandwidth; error correction</w:t>
      </w:r>
    </w:p>
    <w:p w14:paraId="654A418D"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D Keying defects and overmodulation of digital signals; digital codes; spread spectrum</w:t>
      </w:r>
    </w:p>
    <w:p w14:paraId="6CC19849" w14:textId="77777777" w:rsidR="00214F9A" w:rsidRDefault="00214F9A" w:rsidP="00214F9A">
      <w:pPr>
        <w:pStyle w:val="NoSpacing"/>
        <w:rPr>
          <w:rFonts w:ascii="Courier New" w:eastAsia="MS Mincho" w:hAnsi="Courier New" w:cs="Courier New"/>
          <w:sz w:val="20"/>
          <w:szCs w:val="20"/>
        </w:rPr>
      </w:pPr>
    </w:p>
    <w:p w14:paraId="59FC0F18" w14:textId="77777777" w:rsidR="00214F9A" w:rsidRPr="00BD32A4" w:rsidRDefault="00214F9A" w:rsidP="00214F9A">
      <w:pPr>
        <w:pStyle w:val="NoSpacing"/>
        <w:rPr>
          <w:rFonts w:ascii="Courier New" w:eastAsia="MS Mincho" w:hAnsi="Courier New" w:cs="Courier New"/>
          <w:sz w:val="20"/>
          <w:szCs w:val="20"/>
        </w:rPr>
      </w:pPr>
    </w:p>
    <w:p w14:paraId="35DBFF2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 xml:space="preserve">E9 - ANTENNAS </w:t>
      </w:r>
      <w:r>
        <w:rPr>
          <w:rFonts w:ascii="Courier New" w:eastAsia="MS Mincho" w:hAnsi="Courier New" w:cs="Courier New"/>
          <w:sz w:val="20"/>
          <w:szCs w:val="20"/>
        </w:rPr>
        <w:t>AND</w:t>
      </w:r>
      <w:r w:rsidRPr="00BD32A4">
        <w:rPr>
          <w:rFonts w:ascii="Courier New" w:eastAsia="MS Mincho" w:hAnsi="Courier New" w:cs="Courier New"/>
          <w:sz w:val="20"/>
          <w:szCs w:val="20"/>
        </w:rPr>
        <w:t xml:space="preserve"> TRANSMISSION LINES [8 Exam Questions - 8 Groups]</w:t>
      </w:r>
      <w:r>
        <w:rPr>
          <w:rFonts w:ascii="Courier New" w:eastAsia="MS Mincho" w:hAnsi="Courier New" w:cs="Courier New"/>
          <w:sz w:val="20"/>
          <w:szCs w:val="20"/>
        </w:rPr>
        <w:t xml:space="preserve"> 96</w:t>
      </w:r>
      <w:r w:rsidRPr="006720C4">
        <w:rPr>
          <w:rFonts w:ascii="Courier New" w:hAnsi="Courier New" w:cs="Courier New"/>
          <w:sz w:val="20"/>
          <w:szCs w:val="20"/>
        </w:rPr>
        <w:t xml:space="preserve"> Questions</w:t>
      </w:r>
    </w:p>
    <w:p w14:paraId="53D98464" w14:textId="77777777" w:rsidR="00214F9A" w:rsidRDefault="00214F9A" w:rsidP="00214F9A">
      <w:pPr>
        <w:pStyle w:val="NoSpacing"/>
        <w:rPr>
          <w:rFonts w:ascii="Courier New" w:eastAsia="MS Mincho" w:hAnsi="Courier New" w:cs="Courier New"/>
          <w:sz w:val="20"/>
          <w:szCs w:val="20"/>
        </w:rPr>
      </w:pPr>
    </w:p>
    <w:p w14:paraId="5AB8D3C2" w14:textId="4831E965"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 Basic Antenna parameters: radiation resistance, gain,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efficiency; effective radiated power</w:t>
      </w:r>
    </w:p>
    <w:p w14:paraId="7FA094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 Antenna patterns</w:t>
      </w:r>
      <w:r>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Pr>
          <w:rFonts w:ascii="Courier New" w:eastAsia="MS Mincho" w:hAnsi="Courier New" w:cs="Courier New"/>
          <w:sz w:val="20"/>
          <w:szCs w:val="20"/>
        </w:rPr>
        <w:t>modeling</w:t>
      </w:r>
    </w:p>
    <w:p w14:paraId="4E76F9A4" w14:textId="3DD3A32E"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C </w:t>
      </w:r>
      <w:r w:rsidRPr="00242AAC">
        <w:rPr>
          <w:rFonts w:ascii="Courier New" w:eastAsia="MS Mincho" w:hAnsi="Courier New" w:cs="Courier New"/>
          <w:sz w:val="20"/>
          <w:szCs w:val="20"/>
        </w:rPr>
        <w:t>Practical wire antennas; folded dipoles; phased arrays; effects of ground near antennas</w:t>
      </w:r>
    </w:p>
    <w:p w14:paraId="4553E078" w14:textId="042186DE"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D </w:t>
      </w:r>
      <w:r w:rsidRPr="00242AAC">
        <w:rPr>
          <w:rFonts w:ascii="Courier New" w:hAnsi="Courier New" w:cs="Courier New"/>
          <w:sz w:val="20"/>
          <w:szCs w:val="20"/>
        </w:rPr>
        <w:t>Yagi antennas; parabolic reflectors; circular polarization; loading coils; top loading; feed</w:t>
      </w:r>
      <w:r w:rsidR="006029B0">
        <w:rPr>
          <w:rFonts w:ascii="Courier New" w:hAnsi="Courier New" w:cs="Courier New"/>
          <w:sz w:val="20"/>
          <w:szCs w:val="20"/>
        </w:rPr>
        <w:t xml:space="preserve"> </w:t>
      </w:r>
      <w:r w:rsidRPr="00242AAC">
        <w:rPr>
          <w:rFonts w:ascii="Courier New" w:hAnsi="Courier New" w:cs="Courier New"/>
          <w:sz w:val="20"/>
          <w:szCs w:val="20"/>
        </w:rPr>
        <w:t>point impedance of electrically short antennas; antenna Q; RF grounding</w:t>
      </w:r>
    </w:p>
    <w:p w14:paraId="3DD737E8"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E Matching: matching antennas to feed lines; phasing lines; power dividers</w:t>
      </w:r>
    </w:p>
    <w:p w14:paraId="048890BB" w14:textId="45C4E24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F Transmission lines: characteristics of open and shorted feed lines; coax versus open-wire; velocity factor; electrical length; coaxial cable dielectrics</w:t>
      </w:r>
    </w:p>
    <w:p w14:paraId="06251A6C" w14:textId="4221CF55"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 xml:space="preserve">E9G The Smith </w:t>
      </w:r>
      <w:r w:rsidR="006029B0">
        <w:rPr>
          <w:rFonts w:ascii="Courier New" w:eastAsia="MS Mincho" w:hAnsi="Courier New" w:cs="Courier New"/>
          <w:sz w:val="20"/>
          <w:szCs w:val="20"/>
        </w:rPr>
        <w:t>c</w:t>
      </w:r>
      <w:r w:rsidRPr="00BD32A4">
        <w:rPr>
          <w:rFonts w:ascii="Courier New" w:eastAsia="MS Mincho" w:hAnsi="Courier New" w:cs="Courier New"/>
          <w:sz w:val="20"/>
          <w:szCs w:val="20"/>
        </w:rPr>
        <w:t>hart</w:t>
      </w:r>
    </w:p>
    <w:p w14:paraId="58735575"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H Receiving Antennas: radio direction finding antennas; Beverage </w:t>
      </w:r>
      <w:r>
        <w:rPr>
          <w:rFonts w:ascii="Courier New" w:hAnsi="Courier New" w:cs="Courier New"/>
          <w:sz w:val="20"/>
          <w:szCs w:val="20"/>
        </w:rPr>
        <w:t>a</w:t>
      </w:r>
      <w:r w:rsidRPr="00383F2B">
        <w:rPr>
          <w:rFonts w:ascii="Courier New" w:hAnsi="Courier New" w:cs="Courier New"/>
          <w:sz w:val="20"/>
          <w:szCs w:val="20"/>
        </w:rPr>
        <w:t>ntennas; specialized receiving antennas; long</w:t>
      </w:r>
      <w:r>
        <w:rPr>
          <w:rFonts w:ascii="Courier New" w:hAnsi="Courier New" w:cs="Courier New"/>
          <w:sz w:val="20"/>
          <w:szCs w:val="20"/>
        </w:rPr>
        <w:t>-</w:t>
      </w:r>
      <w:r w:rsidRPr="00383F2B">
        <w:rPr>
          <w:rFonts w:ascii="Courier New" w:hAnsi="Courier New" w:cs="Courier New"/>
          <w:sz w:val="20"/>
          <w:szCs w:val="20"/>
        </w:rPr>
        <w:t>wire receiving antennas</w:t>
      </w:r>
    </w:p>
    <w:p w14:paraId="5BA25A7F" w14:textId="77777777" w:rsidR="00214F9A" w:rsidRDefault="00214F9A" w:rsidP="00214F9A">
      <w:pPr>
        <w:pStyle w:val="NoSpacing"/>
        <w:rPr>
          <w:rFonts w:ascii="Courier New" w:eastAsia="MS Mincho" w:hAnsi="Courier New" w:cs="Courier New"/>
          <w:sz w:val="20"/>
          <w:szCs w:val="20"/>
        </w:rPr>
      </w:pPr>
    </w:p>
    <w:p w14:paraId="7E7690AD" w14:textId="77777777" w:rsidR="00214F9A" w:rsidRPr="00BD32A4" w:rsidRDefault="00214F9A" w:rsidP="00214F9A">
      <w:pPr>
        <w:pStyle w:val="NoSpacing"/>
        <w:rPr>
          <w:rFonts w:ascii="Courier New" w:eastAsia="MS Mincho" w:hAnsi="Courier New" w:cs="Courier New"/>
          <w:sz w:val="20"/>
          <w:szCs w:val="20"/>
        </w:rPr>
      </w:pPr>
    </w:p>
    <w:p w14:paraId="2599352F"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 xml:space="preserve">SUBELEMENT E0 – SAFETY [1 exam question </w:t>
      </w:r>
      <w:r w:rsidRPr="00832483">
        <w:rPr>
          <w:rFonts w:ascii="Courier New" w:hAnsi="Courier New" w:cs="Courier New"/>
          <w:sz w:val="20"/>
          <w:szCs w:val="20"/>
        </w:rPr>
        <w:t>–</w:t>
      </w:r>
      <w:r w:rsidRPr="00BD32A4">
        <w:rPr>
          <w:rFonts w:ascii="Courier New" w:hAnsi="Courier New" w:cs="Courier New"/>
          <w:sz w:val="20"/>
          <w:szCs w:val="20"/>
        </w:rPr>
        <w:t xml:space="preserve"> 1 group]</w:t>
      </w:r>
      <w:r>
        <w:rPr>
          <w:rFonts w:ascii="Courier New" w:hAnsi="Courier New" w:cs="Courier New"/>
          <w:sz w:val="20"/>
          <w:szCs w:val="20"/>
        </w:rPr>
        <w:t xml:space="preserve"> 11</w:t>
      </w:r>
      <w:r w:rsidRPr="006720C4">
        <w:rPr>
          <w:rFonts w:ascii="Courier New" w:hAnsi="Courier New" w:cs="Courier New"/>
          <w:sz w:val="20"/>
          <w:szCs w:val="20"/>
        </w:rPr>
        <w:t xml:space="preserve"> Questions</w:t>
      </w:r>
    </w:p>
    <w:p w14:paraId="019A1B21" w14:textId="77777777" w:rsidR="00214F9A" w:rsidRDefault="00214F9A" w:rsidP="00214F9A">
      <w:pPr>
        <w:pStyle w:val="NoSpacing"/>
        <w:rPr>
          <w:rFonts w:ascii="Courier New" w:hAnsi="Courier New" w:cs="Courier New"/>
          <w:sz w:val="20"/>
          <w:szCs w:val="20"/>
        </w:rPr>
      </w:pPr>
    </w:p>
    <w:p w14:paraId="100F664E" w14:textId="2D2887CB"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0A Safety: RF radiation hazards; hazardous materials; grounding </w:t>
      </w:r>
    </w:p>
    <w:p w14:paraId="39D48359" w14:textId="77777777" w:rsidR="00214F9A" w:rsidRPr="00BD32A4" w:rsidRDefault="00214F9A" w:rsidP="00214F9A">
      <w:pPr>
        <w:pStyle w:val="NoSpacing"/>
        <w:rPr>
          <w:rFonts w:ascii="Courier New" w:hAnsi="Courier New" w:cs="Courier New"/>
          <w:sz w:val="20"/>
          <w:szCs w:val="20"/>
        </w:rPr>
      </w:pPr>
    </w:p>
    <w:p w14:paraId="28BFB77A" w14:textId="77777777" w:rsidR="00214F9A" w:rsidRPr="00BD32A4" w:rsidRDefault="00214F9A" w:rsidP="00214F9A">
      <w:pPr>
        <w:pStyle w:val="NoSpacing"/>
        <w:rPr>
          <w:rFonts w:ascii="Courier New" w:hAnsi="Courier New" w:cs="Courier New"/>
          <w:sz w:val="20"/>
          <w:szCs w:val="20"/>
        </w:rPr>
      </w:pPr>
    </w:p>
    <w:p w14:paraId="5DEE7FB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lastRenderedPageBreak/>
        <w:t>~~end of question pool syllabus~~</w:t>
      </w:r>
    </w:p>
    <w:p w14:paraId="21A65265" w14:textId="77777777" w:rsidR="00214F9A" w:rsidRPr="00BD32A4" w:rsidRDefault="00214F9A" w:rsidP="00214F9A">
      <w:pPr>
        <w:pStyle w:val="NoSpacing"/>
        <w:rPr>
          <w:rFonts w:ascii="Courier New" w:hAnsi="Courier New" w:cs="Courier New"/>
          <w:sz w:val="20"/>
          <w:szCs w:val="20"/>
        </w:rPr>
      </w:pPr>
    </w:p>
    <w:p w14:paraId="04B3A80A" w14:textId="0A7F7FB2" w:rsidR="00214F9A" w:rsidRDefault="00214F9A">
      <w:pPr>
        <w:rPr>
          <w:rFonts w:ascii="Courier New" w:hAnsi="Courier New" w:cs="Courier New"/>
          <w:sz w:val="20"/>
          <w:szCs w:val="20"/>
        </w:rPr>
      </w:pPr>
      <w:r>
        <w:rPr>
          <w:rFonts w:ascii="Courier New" w:hAnsi="Courier New" w:cs="Courier New"/>
          <w:sz w:val="20"/>
          <w:szCs w:val="20"/>
        </w:rPr>
        <w:br w:type="page"/>
      </w:r>
    </w:p>
    <w:p w14:paraId="449D067C" w14:textId="7A382A35" w:rsidR="00B453AC"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lastRenderedPageBreak/>
        <w:t xml:space="preserve">2020-2024 </w:t>
      </w:r>
      <w:r w:rsidR="00B453AC" w:rsidRPr="00214F9A">
        <w:rPr>
          <w:rFonts w:ascii="Courier New" w:hAnsi="Courier New" w:cs="Courier New"/>
          <w:b/>
          <w:sz w:val="20"/>
          <w:szCs w:val="20"/>
        </w:rPr>
        <w:t>Extra Class</w:t>
      </w:r>
    </w:p>
    <w:p w14:paraId="63FFAFEF" w14:textId="649D398B"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FCC Element 4 Question Pool</w:t>
      </w:r>
    </w:p>
    <w:p w14:paraId="12BABE1E" w14:textId="5A425859"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Effective</w:t>
      </w:r>
      <w:r w:rsidR="00B453AC" w:rsidRPr="00214F9A">
        <w:rPr>
          <w:rFonts w:ascii="Courier New" w:hAnsi="Courier New" w:cs="Courier New"/>
          <w:b/>
          <w:sz w:val="20"/>
          <w:szCs w:val="20"/>
        </w:rPr>
        <w:t xml:space="preserve"> </w:t>
      </w:r>
      <w:r w:rsidRPr="00214F9A">
        <w:rPr>
          <w:rFonts w:ascii="Courier New" w:hAnsi="Courier New" w:cs="Courier New"/>
          <w:b/>
          <w:sz w:val="20"/>
          <w:szCs w:val="20"/>
        </w:rPr>
        <w:t>July 1, 2020</w:t>
      </w:r>
    </w:p>
    <w:p w14:paraId="664C216A" w14:textId="77777777" w:rsidR="001877F7" w:rsidRDefault="001877F7" w:rsidP="00C77EA0">
      <w:pPr>
        <w:pStyle w:val="NoSpacing"/>
        <w:rPr>
          <w:rFonts w:ascii="Courier New" w:hAnsi="Courier New" w:cs="Courier New"/>
          <w:sz w:val="20"/>
          <w:szCs w:val="20"/>
        </w:rPr>
      </w:pPr>
    </w:p>
    <w:p w14:paraId="13D83015" w14:textId="77777777" w:rsidR="00BF5832" w:rsidRDefault="00BF5832" w:rsidP="00C77EA0">
      <w:pPr>
        <w:pStyle w:val="NoSpacing"/>
        <w:rPr>
          <w:rFonts w:ascii="Courier New" w:hAnsi="Courier New" w:cs="Courier New"/>
          <w:sz w:val="20"/>
          <w:szCs w:val="20"/>
        </w:rPr>
      </w:pPr>
    </w:p>
    <w:p w14:paraId="1DBB5543" w14:textId="44D9426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SUBELEMENT E1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 xml:space="preserve">COMMISSION RULES [6 Exam Questions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6 Groups]</w:t>
      </w:r>
    </w:p>
    <w:p w14:paraId="36C29B25" w14:textId="77777777" w:rsidR="008371B1" w:rsidRPr="00C77EA0" w:rsidRDefault="008371B1" w:rsidP="00C77EA0">
      <w:pPr>
        <w:pStyle w:val="NoSpacing"/>
        <w:rPr>
          <w:rFonts w:ascii="Courier New" w:hAnsi="Courier New" w:cs="Courier New"/>
          <w:sz w:val="20"/>
          <w:szCs w:val="20"/>
        </w:rPr>
      </w:pPr>
    </w:p>
    <w:p w14:paraId="62C6AFEF" w14:textId="77777777" w:rsidR="008371B1" w:rsidRPr="00C77EA0" w:rsidRDefault="008371B1" w:rsidP="00C77EA0">
      <w:pPr>
        <w:pStyle w:val="NoSpacing"/>
        <w:rPr>
          <w:rFonts w:ascii="Courier New" w:hAnsi="Courier New" w:cs="Courier New"/>
          <w:sz w:val="20"/>
          <w:szCs w:val="20"/>
        </w:rPr>
      </w:pPr>
    </w:p>
    <w:p w14:paraId="7B584753" w14:textId="06EE48B9"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w:t>
      </w:r>
      <w:r w:rsidR="00B91FE5">
        <w:rPr>
          <w:rFonts w:ascii="Courier New" w:hAnsi="Courier New" w:cs="Courier New"/>
          <w:sz w:val="20"/>
          <w:szCs w:val="20"/>
        </w:rPr>
        <w:t xml:space="preserve"> </w:t>
      </w:r>
      <w:r w:rsidRPr="00C77EA0">
        <w:rPr>
          <w:rFonts w:ascii="Courier New" w:hAnsi="Courier New" w:cs="Courier New"/>
          <w:sz w:val="20"/>
          <w:szCs w:val="20"/>
        </w:rPr>
        <w:t>Operating Standards: frequency privileges;</w:t>
      </w:r>
      <w:r w:rsidR="00604710" w:rsidRPr="00C77EA0">
        <w:rPr>
          <w:rFonts w:ascii="Courier New" w:hAnsi="Courier New" w:cs="Courier New"/>
          <w:sz w:val="20"/>
          <w:szCs w:val="20"/>
        </w:rPr>
        <w:t xml:space="preserve"> </w:t>
      </w:r>
      <w:r w:rsidRPr="00C77EA0">
        <w:rPr>
          <w:rFonts w:ascii="Courier New" w:hAnsi="Courier New" w:cs="Courier New"/>
          <w:sz w:val="20"/>
          <w:szCs w:val="20"/>
        </w:rPr>
        <w:t>automatic message forwarding;</w:t>
      </w:r>
      <w:r w:rsidR="00604710" w:rsidRPr="00C77EA0">
        <w:rPr>
          <w:rFonts w:ascii="Courier New" w:hAnsi="Courier New" w:cs="Courier New"/>
          <w:sz w:val="20"/>
          <w:szCs w:val="20"/>
        </w:rPr>
        <w:t xml:space="preserve"> </w:t>
      </w:r>
      <w:r w:rsidRPr="00C77EA0">
        <w:rPr>
          <w:rFonts w:ascii="Courier New" w:hAnsi="Courier New" w:cs="Courier New"/>
          <w:sz w:val="20"/>
          <w:szCs w:val="20"/>
        </w:rPr>
        <w:t xml:space="preserve">stations aboard ships or aircraft; power restriction on </w:t>
      </w:r>
      <w:proofErr w:type="gramStart"/>
      <w:r w:rsidRPr="00C77EA0">
        <w:rPr>
          <w:rFonts w:ascii="Courier New" w:hAnsi="Courier New" w:cs="Courier New"/>
          <w:sz w:val="20"/>
          <w:szCs w:val="20"/>
        </w:rPr>
        <w:t>630 and 2200 meter</w:t>
      </w:r>
      <w:proofErr w:type="gramEnd"/>
      <w:r w:rsidRPr="00C77EA0">
        <w:rPr>
          <w:rFonts w:ascii="Courier New" w:hAnsi="Courier New" w:cs="Courier New"/>
          <w:sz w:val="20"/>
          <w:szCs w:val="20"/>
        </w:rPr>
        <w:t xml:space="preserve"> bands</w:t>
      </w:r>
    </w:p>
    <w:p w14:paraId="1D17A79D" w14:textId="77777777" w:rsidR="00604710" w:rsidRPr="00C77EA0" w:rsidRDefault="00604710" w:rsidP="00C77EA0">
      <w:pPr>
        <w:pStyle w:val="NoSpacing"/>
        <w:rPr>
          <w:rFonts w:ascii="Courier New" w:hAnsi="Courier New" w:cs="Courier New"/>
          <w:sz w:val="20"/>
          <w:szCs w:val="20"/>
        </w:rPr>
      </w:pPr>
    </w:p>
    <w:p w14:paraId="56FF28A2" w14:textId="6D260128"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1</w:t>
      </w:r>
      <w:r w:rsidR="004A7B70" w:rsidRPr="00B97B90">
        <w:rPr>
          <w:rFonts w:ascii="Courier New" w:hAnsi="Courier New" w:cs="Courier New"/>
          <w:sz w:val="20"/>
          <w:szCs w:val="20"/>
        </w:rPr>
        <w:t xml:space="preserve"> (A)</w:t>
      </w:r>
      <w:r w:rsidR="00503A84"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503A84" w:rsidRPr="00B97B90">
        <w:rPr>
          <w:rFonts w:ascii="Courier New" w:hAnsi="Courier New" w:cs="Courier New"/>
          <w:sz w:val="20"/>
          <w:szCs w:val="20"/>
        </w:rPr>
        <w:t>97.30</w:t>
      </w:r>
      <w:r w:rsidR="0043020F">
        <w:rPr>
          <w:rFonts w:ascii="Courier New" w:hAnsi="Courier New" w:cs="Courier New"/>
          <w:sz w:val="20"/>
          <w:szCs w:val="20"/>
        </w:rPr>
        <w:t>7(b)</w:t>
      </w:r>
      <w:r w:rsidR="00503A84" w:rsidRPr="00B97B90">
        <w:rPr>
          <w:rFonts w:ascii="Courier New" w:hAnsi="Courier New" w:cs="Courier New"/>
          <w:sz w:val="20"/>
          <w:szCs w:val="20"/>
        </w:rPr>
        <w:t>]</w:t>
      </w:r>
    </w:p>
    <w:p w14:paraId="161BF5FB" w14:textId="764CB2C4"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Which of the following carrier frequencies is illegal for LSB AFSK emissions on the </w:t>
      </w:r>
      <w:proofErr w:type="gramStart"/>
      <w:r w:rsidRPr="004A7B70">
        <w:rPr>
          <w:rFonts w:ascii="Courier New" w:hAnsi="Courier New" w:cs="Courier New"/>
          <w:sz w:val="20"/>
          <w:szCs w:val="20"/>
        </w:rPr>
        <w:t>17 meter</w:t>
      </w:r>
      <w:proofErr w:type="gramEnd"/>
      <w:r w:rsidRPr="004A7B70">
        <w:rPr>
          <w:rFonts w:ascii="Courier New" w:hAnsi="Courier New" w:cs="Courier New"/>
          <w:sz w:val="20"/>
          <w:szCs w:val="20"/>
        </w:rPr>
        <w:t xml:space="preserve"> band RTTY and data segment of 18.068 </w:t>
      </w:r>
      <w:r>
        <w:rPr>
          <w:rFonts w:ascii="Courier New" w:hAnsi="Courier New" w:cs="Courier New"/>
          <w:sz w:val="20"/>
          <w:szCs w:val="20"/>
        </w:rPr>
        <w:t>to</w:t>
      </w:r>
      <w:r w:rsidRPr="004A7B70">
        <w:rPr>
          <w:rFonts w:ascii="Courier New" w:hAnsi="Courier New" w:cs="Courier New"/>
          <w:sz w:val="20"/>
          <w:szCs w:val="20"/>
        </w:rPr>
        <w:t xml:space="preserve"> 18.110 MHz?</w:t>
      </w:r>
    </w:p>
    <w:p w14:paraId="2186D15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8.068 MHz</w:t>
      </w:r>
    </w:p>
    <w:p w14:paraId="5C717BF5"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8.100 MHz</w:t>
      </w:r>
    </w:p>
    <w:p w14:paraId="015C2EBB"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8.107 MHz</w:t>
      </w:r>
    </w:p>
    <w:p w14:paraId="5D811869" w14:textId="742732A9" w:rsidR="008371B1"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8.110 MHz</w:t>
      </w:r>
    </w:p>
    <w:p w14:paraId="3C92685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7BA60B2" w14:textId="77777777" w:rsidR="008371B1" w:rsidRPr="00C77EA0" w:rsidRDefault="008371B1" w:rsidP="00C77EA0">
      <w:pPr>
        <w:pStyle w:val="NoSpacing"/>
        <w:rPr>
          <w:rFonts w:ascii="Courier New" w:hAnsi="Courier New" w:cs="Courier New"/>
          <w:sz w:val="20"/>
          <w:szCs w:val="20"/>
        </w:rPr>
      </w:pPr>
    </w:p>
    <w:p w14:paraId="241C6D4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2 (D) [97.301, 97.305]</w:t>
      </w:r>
    </w:p>
    <w:p w14:paraId="7197E8E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using a transceiver that displays the carrier frequency of phone signals, which of the following displayed frequencies represents the lowest frequency at which a properly adjusted LSB emission will be totally within the band?</w:t>
      </w:r>
    </w:p>
    <w:p w14:paraId="6BCE7F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exact lower band edge</w:t>
      </w:r>
    </w:p>
    <w:p w14:paraId="6BF7367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00 Hz above the lower band edge</w:t>
      </w:r>
    </w:p>
    <w:p w14:paraId="05F07C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1 kHz above the lower band edge</w:t>
      </w:r>
    </w:p>
    <w:p w14:paraId="75D865D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3 kHz above the lower band edge</w:t>
      </w:r>
    </w:p>
    <w:p w14:paraId="09C802B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91CC1AE" w14:textId="77777777" w:rsidR="008371B1" w:rsidRPr="00C77EA0" w:rsidRDefault="008371B1" w:rsidP="00C77EA0">
      <w:pPr>
        <w:pStyle w:val="NoSpacing"/>
        <w:rPr>
          <w:rFonts w:ascii="Courier New" w:hAnsi="Courier New" w:cs="Courier New"/>
          <w:sz w:val="20"/>
          <w:szCs w:val="20"/>
        </w:rPr>
      </w:pPr>
    </w:p>
    <w:p w14:paraId="3F64AAC5" w14:textId="6607446E"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3</w:t>
      </w:r>
      <w:r w:rsidR="004A7B70" w:rsidRPr="00B97B90">
        <w:rPr>
          <w:rFonts w:ascii="Courier New" w:hAnsi="Courier New" w:cs="Courier New"/>
          <w:sz w:val="20"/>
          <w:szCs w:val="20"/>
        </w:rPr>
        <w:t xml:space="preserve"> (C)</w:t>
      </w:r>
      <w:r w:rsidR="0027080B"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27080B" w:rsidRPr="00B97B90">
        <w:rPr>
          <w:rFonts w:ascii="Courier New" w:hAnsi="Courier New" w:cs="Courier New"/>
          <w:sz w:val="20"/>
          <w:szCs w:val="20"/>
        </w:rPr>
        <w:t>97.30</w:t>
      </w:r>
      <w:r w:rsidR="0043020F">
        <w:rPr>
          <w:rFonts w:ascii="Courier New" w:hAnsi="Courier New" w:cs="Courier New"/>
          <w:sz w:val="20"/>
          <w:szCs w:val="20"/>
        </w:rPr>
        <w:t>7(b)</w:t>
      </w:r>
      <w:r w:rsidR="0027080B" w:rsidRPr="00B97B90">
        <w:rPr>
          <w:rFonts w:ascii="Courier New" w:hAnsi="Courier New" w:cs="Courier New"/>
          <w:sz w:val="20"/>
          <w:szCs w:val="20"/>
        </w:rPr>
        <w:t>]</w:t>
      </w:r>
    </w:p>
    <w:p w14:paraId="3703E3B4" w14:textId="13F81FE9"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What is the maximum legal carrier frequency on the </w:t>
      </w:r>
      <w:proofErr w:type="gramStart"/>
      <w:r w:rsidRPr="004A7B70">
        <w:rPr>
          <w:rFonts w:ascii="Courier New" w:hAnsi="Courier New" w:cs="Courier New"/>
          <w:sz w:val="20"/>
          <w:szCs w:val="20"/>
        </w:rPr>
        <w:t>20 meter</w:t>
      </w:r>
      <w:proofErr w:type="gramEnd"/>
      <w:r w:rsidRPr="004A7B70">
        <w:rPr>
          <w:rFonts w:ascii="Courier New" w:hAnsi="Courier New" w:cs="Courier New"/>
          <w:sz w:val="20"/>
          <w:szCs w:val="20"/>
        </w:rPr>
        <w:t xml:space="preserve"> band for transmitting USB AFSK digital signals having a 1 kHz bandwidth?</w:t>
      </w:r>
    </w:p>
    <w:p w14:paraId="43C72C6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4.070 MHz</w:t>
      </w:r>
    </w:p>
    <w:p w14:paraId="69265378"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4.100 MHz</w:t>
      </w:r>
    </w:p>
    <w:p w14:paraId="47CC6173"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4.149 MHz</w:t>
      </w:r>
    </w:p>
    <w:p w14:paraId="084F2BB3" w14:textId="110B4921"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4.34</w:t>
      </w:r>
      <w:r>
        <w:rPr>
          <w:rFonts w:ascii="Courier New" w:hAnsi="Courier New" w:cs="Courier New"/>
          <w:sz w:val="20"/>
          <w:szCs w:val="20"/>
        </w:rPr>
        <w:t>9</w:t>
      </w:r>
      <w:r w:rsidRPr="004A7B70">
        <w:rPr>
          <w:rFonts w:ascii="Courier New" w:hAnsi="Courier New" w:cs="Courier New"/>
          <w:sz w:val="20"/>
          <w:szCs w:val="20"/>
        </w:rPr>
        <w:t xml:space="preserve"> MHz</w:t>
      </w:r>
    </w:p>
    <w:p w14:paraId="4839CE6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CB0B903" w14:textId="77777777" w:rsidR="008371B1" w:rsidRPr="00C77EA0" w:rsidRDefault="008371B1" w:rsidP="00C77EA0">
      <w:pPr>
        <w:pStyle w:val="NoSpacing"/>
        <w:rPr>
          <w:rFonts w:ascii="Courier New" w:hAnsi="Courier New" w:cs="Courier New"/>
          <w:sz w:val="20"/>
          <w:szCs w:val="20"/>
        </w:rPr>
      </w:pPr>
    </w:p>
    <w:p w14:paraId="52B686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E1A04 (C) [97.301, 97.305] </w:t>
      </w:r>
    </w:p>
    <w:p w14:paraId="3F4A11B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ith your transceiver displaying the carrier frequency of phone signals, you hear a DX station calling CQ on 3.601 MHz LSB. Is it legal to return the call using lower sideband on the same frequency?</w:t>
      </w:r>
    </w:p>
    <w:p w14:paraId="179624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Yes, because the DX station initiated the contact</w:t>
      </w:r>
    </w:p>
    <w:p w14:paraId="75FA4A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B. Yes, because the displayed frequency is within the </w:t>
      </w:r>
      <w:proofErr w:type="gramStart"/>
      <w:r w:rsidRPr="00C77EA0">
        <w:rPr>
          <w:rFonts w:ascii="Courier New" w:hAnsi="Courier New" w:cs="Courier New"/>
          <w:sz w:val="20"/>
          <w:szCs w:val="20"/>
        </w:rPr>
        <w:t>75 meter</w:t>
      </w:r>
      <w:proofErr w:type="gramEnd"/>
      <w:r w:rsidRPr="00C77EA0">
        <w:rPr>
          <w:rFonts w:ascii="Courier New" w:hAnsi="Courier New" w:cs="Courier New"/>
          <w:sz w:val="20"/>
          <w:szCs w:val="20"/>
        </w:rPr>
        <w:t xml:space="preserve"> phone band segment</w:t>
      </w:r>
    </w:p>
    <w:p w14:paraId="1E183F9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 the sideband will extend beyond the edge of the phone band segment</w:t>
      </w:r>
    </w:p>
    <w:p w14:paraId="234D066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No, U.S. stations are not permitted to use phone emissions below 3.610 MHz</w:t>
      </w:r>
    </w:p>
    <w:p w14:paraId="5CFCA41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3300967" w14:textId="77777777" w:rsidR="008371B1" w:rsidRPr="00C77EA0" w:rsidRDefault="008371B1" w:rsidP="00C77EA0">
      <w:pPr>
        <w:pStyle w:val="NoSpacing"/>
        <w:rPr>
          <w:rFonts w:ascii="Courier New" w:hAnsi="Courier New" w:cs="Courier New"/>
          <w:sz w:val="20"/>
          <w:szCs w:val="20"/>
        </w:rPr>
      </w:pPr>
    </w:p>
    <w:p w14:paraId="44E5A8B5" w14:textId="4B8E40A3"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5 (C) [97.313]</w:t>
      </w:r>
    </w:p>
    <w:p w14:paraId="3985FDF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What is the maximum power output permitted on the </w:t>
      </w:r>
      <w:proofErr w:type="gramStart"/>
      <w:r w:rsidRPr="00C77EA0">
        <w:rPr>
          <w:rFonts w:ascii="Courier New" w:hAnsi="Courier New" w:cs="Courier New"/>
          <w:sz w:val="20"/>
          <w:szCs w:val="20"/>
        </w:rPr>
        <w:t>60 meter</w:t>
      </w:r>
      <w:proofErr w:type="gramEnd"/>
      <w:r w:rsidRPr="00C77EA0">
        <w:rPr>
          <w:rFonts w:ascii="Courier New" w:hAnsi="Courier New" w:cs="Courier New"/>
          <w:sz w:val="20"/>
          <w:szCs w:val="20"/>
        </w:rPr>
        <w:t xml:space="preserve"> band?</w:t>
      </w:r>
    </w:p>
    <w:p w14:paraId="646DFC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50 watts PEP effective radiated power relative to an isotropic radiator</w:t>
      </w:r>
    </w:p>
    <w:p w14:paraId="6A6D2A7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50 watts PEP effective radiated power relative to a dipole</w:t>
      </w:r>
    </w:p>
    <w:p w14:paraId="7902F9D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C. 100 watts PEP effective radiated power relative to the gain of a half-wave dipole</w:t>
      </w:r>
    </w:p>
    <w:p w14:paraId="0237621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0 watts PEP effective radiated power relative to an isotropic radiator</w:t>
      </w:r>
    </w:p>
    <w:p w14:paraId="21BA83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B4B888D" w14:textId="77777777" w:rsidR="008371B1" w:rsidRPr="00C77EA0" w:rsidRDefault="008371B1" w:rsidP="00C77EA0">
      <w:pPr>
        <w:pStyle w:val="NoSpacing"/>
        <w:rPr>
          <w:rFonts w:ascii="Courier New" w:hAnsi="Courier New" w:cs="Courier New"/>
          <w:sz w:val="20"/>
          <w:szCs w:val="20"/>
        </w:rPr>
      </w:pPr>
    </w:p>
    <w:p w14:paraId="6BC24B75" w14:textId="092A6918" w:rsidR="008371B1" w:rsidRPr="00C77EA0" w:rsidRDefault="008371B1" w:rsidP="00C77EA0">
      <w:pPr>
        <w:pStyle w:val="NoSpacing"/>
        <w:rPr>
          <w:rFonts w:ascii="Courier New" w:hAnsi="Courier New" w:cs="Courier New"/>
          <w:sz w:val="20"/>
          <w:szCs w:val="20"/>
        </w:rPr>
      </w:pPr>
      <w:bookmarkStart w:id="3" w:name="_Hlk28948067"/>
      <w:r w:rsidRPr="00C77EA0">
        <w:rPr>
          <w:rFonts w:ascii="Courier New" w:hAnsi="Courier New" w:cs="Courier New"/>
          <w:sz w:val="20"/>
          <w:szCs w:val="20"/>
        </w:rPr>
        <w:t>E1A06 (B) [</w:t>
      </w:r>
      <w:r w:rsidR="006055C7" w:rsidRPr="006055C7">
        <w:rPr>
          <w:rFonts w:ascii="Courier New" w:hAnsi="Courier New" w:cs="Courier New"/>
          <w:sz w:val="20"/>
          <w:szCs w:val="20"/>
        </w:rPr>
        <w:t>97.303(h)(1)</w:t>
      </w:r>
      <w:r w:rsidRPr="00C77EA0">
        <w:rPr>
          <w:rFonts w:ascii="Courier New" w:hAnsi="Courier New" w:cs="Courier New"/>
          <w:sz w:val="20"/>
          <w:szCs w:val="20"/>
        </w:rPr>
        <w:t>]</w:t>
      </w:r>
    </w:p>
    <w:bookmarkEnd w:id="3"/>
    <w:p w14:paraId="17D5B73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Where must the carrier frequency of a CW signal be set to comply with FCC rules for </w:t>
      </w:r>
      <w:proofErr w:type="gramStart"/>
      <w:r w:rsidRPr="00C77EA0">
        <w:rPr>
          <w:rFonts w:ascii="Courier New" w:hAnsi="Courier New" w:cs="Courier New"/>
          <w:sz w:val="20"/>
          <w:szCs w:val="20"/>
        </w:rPr>
        <w:t>60 meter</w:t>
      </w:r>
      <w:proofErr w:type="gramEnd"/>
      <w:r w:rsidRPr="00C77EA0">
        <w:rPr>
          <w:rFonts w:ascii="Courier New" w:hAnsi="Courier New" w:cs="Courier New"/>
          <w:sz w:val="20"/>
          <w:szCs w:val="20"/>
        </w:rPr>
        <w:t xml:space="preserve"> operation?</w:t>
      </w:r>
    </w:p>
    <w:p w14:paraId="7CE2D8F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t the lowest frequency of the channel</w:t>
      </w:r>
    </w:p>
    <w:p w14:paraId="25A9DAE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t the center frequency of the channel</w:t>
      </w:r>
    </w:p>
    <w:p w14:paraId="0040079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t the highest frequency of the channel</w:t>
      </w:r>
    </w:p>
    <w:p w14:paraId="336F27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On any frequency where the signal’s sidebands are within the channel</w:t>
      </w:r>
    </w:p>
    <w:p w14:paraId="4A40EF4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D6ACCC" w14:textId="77777777" w:rsidR="008371B1" w:rsidRPr="00C77EA0" w:rsidRDefault="008371B1" w:rsidP="00C77EA0">
      <w:pPr>
        <w:pStyle w:val="NoSpacing"/>
        <w:rPr>
          <w:rFonts w:ascii="Courier New" w:hAnsi="Courier New" w:cs="Courier New"/>
          <w:sz w:val="20"/>
          <w:szCs w:val="20"/>
        </w:rPr>
      </w:pPr>
    </w:p>
    <w:p w14:paraId="6864CCDA" w14:textId="3FD91530" w:rsidR="00604710" w:rsidRPr="00C77EA0" w:rsidRDefault="00604710" w:rsidP="00C77EA0">
      <w:pPr>
        <w:pStyle w:val="NoSpacing"/>
        <w:rPr>
          <w:rFonts w:ascii="Courier New" w:hAnsi="Courier New" w:cs="Courier New"/>
          <w:sz w:val="20"/>
          <w:szCs w:val="20"/>
        </w:rPr>
      </w:pPr>
      <w:bookmarkStart w:id="4" w:name="_Hlk17551115"/>
      <w:r w:rsidRPr="00C77EA0">
        <w:rPr>
          <w:rFonts w:ascii="Courier New" w:hAnsi="Courier New" w:cs="Courier New"/>
          <w:sz w:val="20"/>
          <w:szCs w:val="20"/>
        </w:rPr>
        <w:t xml:space="preserve">E1A07 (C) </w:t>
      </w:r>
      <w:r w:rsidR="008A202B" w:rsidRPr="00C77EA0">
        <w:rPr>
          <w:rFonts w:ascii="Courier New" w:eastAsia="Calibri" w:hAnsi="Courier New" w:cs="Courier New"/>
          <w:sz w:val="20"/>
          <w:szCs w:val="20"/>
        </w:rPr>
        <w:t>[97.313(k)]</w:t>
      </w:r>
      <w:r w:rsidRPr="00C77EA0">
        <w:rPr>
          <w:rFonts w:ascii="Courier New" w:hAnsi="Courier New" w:cs="Courier New"/>
          <w:sz w:val="20"/>
          <w:szCs w:val="20"/>
        </w:rPr>
        <w:t xml:space="preserve"> </w:t>
      </w:r>
    </w:p>
    <w:p w14:paraId="7E13B09E" w14:textId="52BBEC6B"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 xml:space="preserve">What is the maximum power permitted on the </w:t>
      </w:r>
      <w:proofErr w:type="gramStart"/>
      <w:r w:rsidRPr="00C77EA0">
        <w:rPr>
          <w:rFonts w:ascii="Courier New" w:hAnsi="Courier New" w:cs="Courier New"/>
          <w:sz w:val="20"/>
          <w:szCs w:val="20"/>
        </w:rPr>
        <w:t>2200 meter</w:t>
      </w:r>
      <w:proofErr w:type="gramEnd"/>
      <w:r w:rsidRPr="00C77EA0">
        <w:rPr>
          <w:rFonts w:ascii="Courier New" w:hAnsi="Courier New" w:cs="Courier New"/>
          <w:sz w:val="20"/>
          <w:szCs w:val="20"/>
        </w:rPr>
        <w:t xml:space="preserve"> band?</w:t>
      </w:r>
    </w:p>
    <w:p w14:paraId="546B8D0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3D0EAB59"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76D052B1"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 xml:space="preserve">C. </w:t>
      </w:r>
      <w:proofErr w:type="gramStart"/>
      <w:r w:rsidRPr="00C77EA0">
        <w:rPr>
          <w:rFonts w:ascii="Courier New" w:hAnsi="Courier New" w:cs="Courier New"/>
          <w:sz w:val="20"/>
          <w:szCs w:val="20"/>
        </w:rPr>
        <w:t>1 watt</w:t>
      </w:r>
      <w:proofErr w:type="gramEnd"/>
      <w:r w:rsidRPr="00C77EA0">
        <w:rPr>
          <w:rFonts w:ascii="Courier New" w:hAnsi="Courier New" w:cs="Courier New"/>
          <w:sz w:val="20"/>
          <w:szCs w:val="20"/>
        </w:rPr>
        <w:t xml:space="preserve"> EIRP (Equivalent isotropic radiated power)</w:t>
      </w:r>
    </w:p>
    <w:p w14:paraId="31013694"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D. 5 watts EIRP (Equivalent isotropic radiated power)</w:t>
      </w:r>
    </w:p>
    <w:p w14:paraId="4F53195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4"/>
    <w:p w14:paraId="23E28730" w14:textId="77777777" w:rsidR="00604710" w:rsidRPr="00C77EA0" w:rsidRDefault="00604710" w:rsidP="00C77EA0">
      <w:pPr>
        <w:pStyle w:val="NoSpacing"/>
        <w:rPr>
          <w:rFonts w:ascii="Courier New" w:hAnsi="Courier New" w:cs="Courier New"/>
          <w:sz w:val="20"/>
          <w:szCs w:val="20"/>
        </w:rPr>
      </w:pPr>
    </w:p>
    <w:p w14:paraId="7FAFC062" w14:textId="420062FE"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8 (B) [97.219]</w:t>
      </w:r>
    </w:p>
    <w:p w14:paraId="14746B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 station in a message forwarding system inadvertently forwards a message that is in violation of FCC rules, who is primarily accountable for the rules violation?</w:t>
      </w:r>
    </w:p>
    <w:p w14:paraId="5142AB8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control operator of the packet bulletin board station</w:t>
      </w:r>
    </w:p>
    <w:p w14:paraId="05BBF00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control operator of the originating station</w:t>
      </w:r>
    </w:p>
    <w:p w14:paraId="15F4120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control operators of all the stations in the system</w:t>
      </w:r>
    </w:p>
    <w:p w14:paraId="4F64C6C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control operators of all the stations in the system not authenticating the source from which they accept communications</w:t>
      </w:r>
    </w:p>
    <w:p w14:paraId="682A7C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0EA0FC1" w14:textId="77777777" w:rsidR="008371B1" w:rsidRPr="00C77EA0" w:rsidRDefault="008371B1" w:rsidP="00C77EA0">
      <w:pPr>
        <w:pStyle w:val="NoSpacing"/>
        <w:rPr>
          <w:rFonts w:ascii="Courier New" w:hAnsi="Courier New" w:cs="Courier New"/>
          <w:sz w:val="20"/>
          <w:szCs w:val="20"/>
        </w:rPr>
      </w:pPr>
    </w:p>
    <w:p w14:paraId="6E6B374D" w14:textId="7E6889BD"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9 (A) [97.219]</w:t>
      </w:r>
    </w:p>
    <w:p w14:paraId="22357D29" w14:textId="7B2846E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What action </w:t>
      </w:r>
      <w:r w:rsidR="00EA2014">
        <w:rPr>
          <w:rFonts w:ascii="Courier New" w:hAnsi="Courier New" w:cs="Courier New"/>
          <w:sz w:val="20"/>
          <w:szCs w:val="20"/>
        </w:rPr>
        <w:t xml:space="preserve">or actions </w:t>
      </w:r>
      <w:r w:rsidRPr="00C77EA0">
        <w:rPr>
          <w:rFonts w:ascii="Courier New" w:hAnsi="Courier New" w:cs="Courier New"/>
          <w:sz w:val="20"/>
          <w:szCs w:val="20"/>
        </w:rPr>
        <w:t xml:space="preserve">should </w:t>
      </w:r>
      <w:r w:rsidR="00EA2014">
        <w:rPr>
          <w:rFonts w:ascii="Courier New" w:hAnsi="Courier New" w:cs="Courier New"/>
          <w:sz w:val="20"/>
          <w:szCs w:val="20"/>
        </w:rPr>
        <w:t xml:space="preserve">you </w:t>
      </w:r>
      <w:r w:rsidRPr="00C77EA0">
        <w:rPr>
          <w:rFonts w:ascii="Courier New" w:hAnsi="Courier New" w:cs="Courier New"/>
          <w:sz w:val="20"/>
          <w:szCs w:val="20"/>
        </w:rPr>
        <w:t>take if your digital message forwarding station inadvertently forwards a communication that violates FCC rules?</w:t>
      </w:r>
    </w:p>
    <w:p w14:paraId="790F4E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Discontinue forwarding the communication as soon as you become aware of it</w:t>
      </w:r>
    </w:p>
    <w:p w14:paraId="5B5113E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Notify the originating station that the communication does not comply with FCC rules</w:t>
      </w:r>
    </w:p>
    <w:p w14:paraId="507577E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tify the nearest FCC Field Engineer’s office</w:t>
      </w:r>
    </w:p>
    <w:p w14:paraId="5BFE9ABB" w14:textId="77777777" w:rsidR="00604710"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604710" w:rsidRPr="00C77EA0">
        <w:rPr>
          <w:rFonts w:ascii="Courier New" w:hAnsi="Courier New" w:cs="Courier New"/>
          <w:sz w:val="20"/>
          <w:szCs w:val="20"/>
        </w:rPr>
        <w:t>All these choices are correct</w:t>
      </w:r>
    </w:p>
    <w:p w14:paraId="621A2875" w14:textId="7D8E6D2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208EE985" w14:textId="77777777" w:rsidR="008371B1" w:rsidRPr="00C77EA0" w:rsidRDefault="008371B1" w:rsidP="00C77EA0">
      <w:pPr>
        <w:pStyle w:val="NoSpacing"/>
        <w:rPr>
          <w:rFonts w:ascii="Courier New" w:hAnsi="Courier New" w:cs="Courier New"/>
          <w:sz w:val="20"/>
          <w:szCs w:val="20"/>
        </w:rPr>
      </w:pPr>
    </w:p>
    <w:p w14:paraId="25A1651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0 (A) [97.11]</w:t>
      </w:r>
    </w:p>
    <w:p w14:paraId="3BAEF7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n amateur station is installed aboard a ship or aircraft, what condition must be met before the station is operated?</w:t>
      </w:r>
    </w:p>
    <w:p w14:paraId="424D1D1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Its operation must be approved by the master of the ship or the pilot in command of the aircraft</w:t>
      </w:r>
    </w:p>
    <w:p w14:paraId="2361C77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amateur station operator must agree not to transmit when the main radio of the ship or aircraft is in use</w:t>
      </w:r>
    </w:p>
    <w:p w14:paraId="792EA88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amateur station must have a power supply that is completely independent of the main ship or aircraft power supply</w:t>
      </w:r>
    </w:p>
    <w:p w14:paraId="0E03292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amateur operator must have an FCC Marine or Aircraft endorsement on his or her amateur license</w:t>
      </w:r>
    </w:p>
    <w:p w14:paraId="2A4E209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24645BD" w14:textId="77777777" w:rsidR="008371B1" w:rsidRPr="00C77EA0" w:rsidRDefault="008371B1" w:rsidP="00C77EA0">
      <w:pPr>
        <w:pStyle w:val="NoSpacing"/>
        <w:rPr>
          <w:rFonts w:ascii="Courier New" w:hAnsi="Courier New" w:cs="Courier New"/>
          <w:sz w:val="20"/>
          <w:szCs w:val="20"/>
        </w:rPr>
      </w:pPr>
    </w:p>
    <w:p w14:paraId="2CEE0C33" w14:textId="0B79222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1 (B) [97.5]</w:t>
      </w:r>
    </w:p>
    <w:p w14:paraId="4356BE4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Which of the following describes authorization or licensing required when operating an amateur station aboard a U.S.-registered vessel in international waters?</w:t>
      </w:r>
    </w:p>
    <w:p w14:paraId="71CE2A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y amateur license with an FCC Marine or Aircraft endorsement</w:t>
      </w:r>
    </w:p>
    <w:p w14:paraId="0D3A49A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FCC-issued amateur license</w:t>
      </w:r>
    </w:p>
    <w:p w14:paraId="1029738D" w14:textId="53343886"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C. Only General </w:t>
      </w:r>
      <w:r w:rsidR="00A53B1A">
        <w:rPr>
          <w:rFonts w:ascii="Courier New" w:hAnsi="Courier New" w:cs="Courier New"/>
          <w:sz w:val="20"/>
          <w:szCs w:val="20"/>
        </w:rPr>
        <w:t>C</w:t>
      </w:r>
      <w:r w:rsidRPr="00C77EA0">
        <w:rPr>
          <w:rFonts w:ascii="Courier New" w:hAnsi="Courier New" w:cs="Courier New"/>
          <w:sz w:val="20"/>
          <w:szCs w:val="20"/>
        </w:rPr>
        <w:t>lass or higher amateur licenses</w:t>
      </w:r>
    </w:p>
    <w:p w14:paraId="2142AB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 unrestricted Radiotelephone Operator Permit</w:t>
      </w:r>
    </w:p>
    <w:p w14:paraId="15C5F7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6C3E1E8" w14:textId="77777777" w:rsidR="008371B1" w:rsidRPr="00C77EA0" w:rsidRDefault="008371B1" w:rsidP="00C77EA0">
      <w:pPr>
        <w:pStyle w:val="NoSpacing"/>
        <w:rPr>
          <w:rFonts w:ascii="Courier New" w:hAnsi="Courier New" w:cs="Courier New"/>
          <w:sz w:val="20"/>
          <w:szCs w:val="20"/>
        </w:rPr>
      </w:pPr>
    </w:p>
    <w:p w14:paraId="3B47DE49" w14:textId="60B13FC1" w:rsidR="004A7B70" w:rsidRPr="004A7B70" w:rsidRDefault="008371B1" w:rsidP="004A7B70">
      <w:pPr>
        <w:pStyle w:val="NoSpacing"/>
        <w:rPr>
          <w:rFonts w:ascii="Courier New" w:hAnsi="Courier New" w:cs="Courier New"/>
          <w:sz w:val="20"/>
          <w:szCs w:val="20"/>
        </w:rPr>
      </w:pPr>
      <w:r w:rsidRPr="00C77EA0">
        <w:rPr>
          <w:rFonts w:ascii="Courier New" w:hAnsi="Courier New" w:cs="Courier New"/>
          <w:sz w:val="20"/>
          <w:szCs w:val="20"/>
        </w:rPr>
        <w:t xml:space="preserve">E1A12 </w:t>
      </w:r>
      <w:r w:rsidR="004A7B70">
        <w:rPr>
          <w:rFonts w:ascii="Courier New" w:hAnsi="Courier New" w:cs="Courier New"/>
          <w:sz w:val="20"/>
          <w:szCs w:val="20"/>
        </w:rPr>
        <w:t>(C)</w:t>
      </w:r>
    </w:p>
    <w:p w14:paraId="4F27626C"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hat special operating frequency restrictions are imposed on slow scan TV transmissions?</w:t>
      </w:r>
    </w:p>
    <w:p w14:paraId="34F7A326"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None; they are allowed on all amateur frequencies</w:t>
      </w:r>
    </w:p>
    <w:p w14:paraId="1B3AC173"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They are restricted to 7.245 MHz, 14.245 MHz, 21.345 MHz, and 28.945 MHz</w:t>
      </w:r>
    </w:p>
    <w:p w14:paraId="381C07AF" w14:textId="38A3ABD6"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C. They are restricted to phone band </w:t>
      </w:r>
      <w:r w:rsidR="00A646E1">
        <w:rPr>
          <w:rFonts w:ascii="Courier New" w:hAnsi="Courier New" w:cs="Courier New"/>
          <w:sz w:val="20"/>
          <w:szCs w:val="20"/>
        </w:rPr>
        <w:t>segments</w:t>
      </w:r>
    </w:p>
    <w:p w14:paraId="265F932D"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They are not permitted above 54 MHz</w:t>
      </w:r>
    </w:p>
    <w:p w14:paraId="3B9DED94"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t>
      </w:r>
    </w:p>
    <w:p w14:paraId="7C6E3A76" w14:textId="77777777" w:rsidR="008371B1" w:rsidRPr="00C77EA0" w:rsidRDefault="008371B1" w:rsidP="00C77EA0">
      <w:pPr>
        <w:pStyle w:val="NoSpacing"/>
        <w:rPr>
          <w:rFonts w:ascii="Courier New" w:hAnsi="Courier New" w:cs="Courier New"/>
          <w:sz w:val="20"/>
          <w:szCs w:val="20"/>
        </w:rPr>
      </w:pPr>
    </w:p>
    <w:p w14:paraId="2BC5C8A4" w14:textId="61181D6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3 (B) [97.5]</w:t>
      </w:r>
    </w:p>
    <w:p w14:paraId="5DAEF42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o must be in physical control of the station apparatus of an amateur station aboard any vessel or craft that is documented or registered in the United States?</w:t>
      </w:r>
    </w:p>
    <w:p w14:paraId="1BD934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Only a person with an FCC Marine Radio license grant</w:t>
      </w:r>
    </w:p>
    <w:p w14:paraId="76D1B56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person holding an FCC issued amateur license or who is authorized for alien reciprocal operation</w:t>
      </w:r>
    </w:p>
    <w:p w14:paraId="662A24A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Only a person named in an amateur station license grant</w:t>
      </w:r>
    </w:p>
    <w:p w14:paraId="79CD503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y person named in an amateur station license grant or a person holding an unrestricted Radiotelephone Operator Permit</w:t>
      </w:r>
    </w:p>
    <w:p w14:paraId="548B529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7FECCB43" w14:textId="77777777" w:rsidR="008371B1" w:rsidRPr="00C77EA0" w:rsidRDefault="008371B1" w:rsidP="00C77EA0">
      <w:pPr>
        <w:pStyle w:val="NoSpacing"/>
        <w:rPr>
          <w:rFonts w:ascii="Courier New" w:hAnsi="Courier New" w:cs="Courier New"/>
          <w:sz w:val="20"/>
          <w:szCs w:val="20"/>
        </w:rPr>
      </w:pPr>
    </w:p>
    <w:p w14:paraId="2BD9D6F3" w14:textId="060EBB7E" w:rsidR="008371B1" w:rsidRPr="00C77EA0" w:rsidRDefault="005731EF" w:rsidP="00C77EA0">
      <w:pPr>
        <w:pStyle w:val="NoSpacing"/>
        <w:rPr>
          <w:rFonts w:ascii="Courier New" w:hAnsi="Courier New" w:cs="Courier New"/>
          <w:sz w:val="20"/>
          <w:szCs w:val="20"/>
        </w:rPr>
      </w:pPr>
      <w:bookmarkStart w:id="5" w:name="_Hlk17551146"/>
      <w:r w:rsidRPr="00C77EA0">
        <w:rPr>
          <w:rFonts w:ascii="Courier New" w:hAnsi="Courier New" w:cs="Courier New"/>
          <w:sz w:val="20"/>
          <w:szCs w:val="20"/>
        </w:rPr>
        <w:t>E1A14 (</w:t>
      </w:r>
      <w:r w:rsidR="008371B1" w:rsidRPr="00C77EA0">
        <w:rPr>
          <w:rFonts w:ascii="Courier New" w:hAnsi="Courier New" w:cs="Courier New"/>
          <w:sz w:val="20"/>
          <w:szCs w:val="20"/>
        </w:rPr>
        <w:t>D)</w:t>
      </w:r>
      <w:r w:rsidR="00B90EC6">
        <w:rPr>
          <w:rFonts w:ascii="Courier New" w:hAnsi="Courier New" w:cs="Courier New"/>
          <w:sz w:val="20"/>
          <w:szCs w:val="20"/>
        </w:rPr>
        <w:t xml:space="preserve"> </w:t>
      </w:r>
      <w:r w:rsidRPr="00C77EA0">
        <w:rPr>
          <w:rFonts w:ascii="Courier New" w:hAnsi="Courier New" w:cs="Courier New"/>
          <w:sz w:val="20"/>
          <w:szCs w:val="20"/>
        </w:rPr>
        <w:t>[</w:t>
      </w:r>
      <w:r w:rsidR="000A5E7D" w:rsidRPr="00C77EA0">
        <w:rPr>
          <w:rFonts w:ascii="Courier New" w:hAnsi="Courier New" w:cs="Courier New"/>
          <w:sz w:val="20"/>
          <w:szCs w:val="20"/>
        </w:rPr>
        <w:t>97.313(l)</w:t>
      </w:r>
      <w:r w:rsidR="00CE42A0" w:rsidRPr="00C77EA0">
        <w:rPr>
          <w:rFonts w:ascii="Courier New" w:eastAsia="Calibri" w:hAnsi="Courier New" w:cs="Courier New"/>
          <w:sz w:val="20"/>
          <w:szCs w:val="20"/>
        </w:rPr>
        <w:t>]</w:t>
      </w:r>
    </w:p>
    <w:p w14:paraId="5F17FC32" w14:textId="46E8332B" w:rsidR="008371B1" w:rsidRPr="00C77EA0" w:rsidRDefault="008221F7" w:rsidP="00C77EA0">
      <w:pPr>
        <w:pStyle w:val="NoSpacing"/>
        <w:rPr>
          <w:rFonts w:ascii="Courier New" w:hAnsi="Courier New" w:cs="Courier New"/>
          <w:sz w:val="20"/>
          <w:szCs w:val="20"/>
        </w:rPr>
      </w:pPr>
      <w:r>
        <w:rPr>
          <w:rFonts w:ascii="Courier New" w:hAnsi="Courier New" w:cs="Courier New"/>
          <w:sz w:val="20"/>
          <w:szCs w:val="20"/>
        </w:rPr>
        <w:t>Except in some parts of Alaska,</w:t>
      </w:r>
      <w:r w:rsidR="000026AE">
        <w:rPr>
          <w:rFonts w:ascii="Courier New" w:hAnsi="Courier New" w:cs="Courier New"/>
          <w:sz w:val="20"/>
          <w:szCs w:val="20"/>
        </w:rPr>
        <w:t xml:space="preserve"> </w:t>
      </w:r>
      <w:r>
        <w:rPr>
          <w:rFonts w:ascii="Courier New" w:hAnsi="Courier New" w:cs="Courier New"/>
          <w:sz w:val="20"/>
          <w:szCs w:val="20"/>
        </w:rPr>
        <w:t xml:space="preserve">what is the maximum power permitted on the </w:t>
      </w:r>
      <w:proofErr w:type="gramStart"/>
      <w:r>
        <w:rPr>
          <w:rFonts w:ascii="Courier New" w:hAnsi="Courier New" w:cs="Courier New"/>
          <w:sz w:val="20"/>
          <w:szCs w:val="20"/>
        </w:rPr>
        <w:t>630 meter</w:t>
      </w:r>
      <w:proofErr w:type="gramEnd"/>
      <w:r>
        <w:rPr>
          <w:rFonts w:ascii="Courier New" w:hAnsi="Courier New" w:cs="Courier New"/>
          <w:sz w:val="20"/>
          <w:szCs w:val="20"/>
        </w:rPr>
        <w:t xml:space="preserve"> band?</w:t>
      </w:r>
    </w:p>
    <w:p w14:paraId="72B42520"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04012E12"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3C511C51" w14:textId="54FFD049"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 xml:space="preserve">C. </w:t>
      </w:r>
      <w:proofErr w:type="gramStart"/>
      <w:r w:rsidRPr="00C77EA0">
        <w:rPr>
          <w:rFonts w:ascii="Courier New" w:hAnsi="Courier New" w:cs="Courier New"/>
          <w:sz w:val="20"/>
          <w:szCs w:val="20"/>
        </w:rPr>
        <w:t>1 watt</w:t>
      </w:r>
      <w:proofErr w:type="gramEnd"/>
      <w:r w:rsidRPr="00C77EA0">
        <w:rPr>
          <w:rFonts w:ascii="Courier New" w:hAnsi="Courier New" w:cs="Courier New"/>
          <w:sz w:val="20"/>
          <w:szCs w:val="20"/>
        </w:rPr>
        <w:t xml:space="preserve"> EIRP</w:t>
      </w:r>
    </w:p>
    <w:p w14:paraId="0EB8169C" w14:textId="4721EAB1"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D. 5 watts EIRP</w:t>
      </w:r>
    </w:p>
    <w:p w14:paraId="47482794"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5"/>
    <w:p w14:paraId="5BE5AF11" w14:textId="4A02EFBE" w:rsidR="008371B1" w:rsidRDefault="008371B1" w:rsidP="00C77EA0">
      <w:pPr>
        <w:pStyle w:val="NoSpacing"/>
        <w:rPr>
          <w:rFonts w:ascii="Courier New" w:hAnsi="Courier New" w:cs="Courier New"/>
          <w:sz w:val="20"/>
          <w:szCs w:val="20"/>
        </w:rPr>
      </w:pPr>
    </w:p>
    <w:p w14:paraId="6DB43A51" w14:textId="77777777" w:rsidR="00766652" w:rsidRPr="00C77EA0" w:rsidRDefault="00766652" w:rsidP="00C77EA0">
      <w:pPr>
        <w:pStyle w:val="NoSpacing"/>
        <w:rPr>
          <w:rFonts w:ascii="Courier New" w:hAnsi="Courier New" w:cs="Courier New"/>
          <w:sz w:val="20"/>
          <w:szCs w:val="20"/>
        </w:rPr>
      </w:pPr>
    </w:p>
    <w:p w14:paraId="1579F62C" w14:textId="752D46B1" w:rsidR="008371B1" w:rsidRPr="00C77EA0" w:rsidRDefault="008371B1" w:rsidP="00C77EA0">
      <w:pPr>
        <w:pStyle w:val="NoSpacing"/>
        <w:rPr>
          <w:rFonts w:ascii="Courier New" w:eastAsia="Times New Roman" w:hAnsi="Courier New" w:cs="Courier New"/>
          <w:sz w:val="20"/>
          <w:szCs w:val="20"/>
        </w:rPr>
      </w:pPr>
      <w:bookmarkStart w:id="6" w:name="_Hlk17551269"/>
      <w:r w:rsidRPr="00C77EA0">
        <w:rPr>
          <w:rFonts w:ascii="Courier New" w:eastAsia="Times New Roman" w:hAnsi="Courier New" w:cs="Courier New"/>
          <w:sz w:val="20"/>
          <w:szCs w:val="20"/>
        </w:rPr>
        <w:t>E1B</w:t>
      </w:r>
      <w:r w:rsidR="00E0275F">
        <w:rPr>
          <w:rFonts w:ascii="Courier New" w:eastAsia="Times New Roman" w:hAnsi="Courier New" w:cs="Courier New"/>
          <w:sz w:val="20"/>
          <w:szCs w:val="20"/>
        </w:rPr>
        <w:t xml:space="preserve"> </w:t>
      </w:r>
      <w:r w:rsidRPr="00C77EA0">
        <w:rPr>
          <w:rFonts w:ascii="Courier New" w:eastAsia="Times New Roman" w:hAnsi="Courier New" w:cs="Courier New"/>
          <w:sz w:val="20"/>
          <w:szCs w:val="20"/>
        </w:rPr>
        <w:t>Station restrictions and special operations: restrictions on station location; general operating restrictions</w:t>
      </w:r>
      <w:r w:rsidRPr="00D361E0">
        <w:rPr>
          <w:rFonts w:ascii="Courier New" w:eastAsia="Times New Roman" w:hAnsi="Courier New" w:cs="Courier New"/>
          <w:sz w:val="20"/>
          <w:szCs w:val="20"/>
        </w:rPr>
        <w:t>;</w:t>
      </w:r>
      <w:r w:rsidRPr="00C77EA0">
        <w:rPr>
          <w:rFonts w:ascii="Courier New" w:eastAsia="Times New Roman" w:hAnsi="Courier New" w:cs="Courier New"/>
          <w:sz w:val="20"/>
          <w:szCs w:val="20"/>
        </w:rPr>
        <w:t xml:space="preserve"> spurious emissions; antenna structure restrictions; RACES operations</w:t>
      </w:r>
    </w:p>
    <w:p w14:paraId="02E5A50B" w14:textId="77777777" w:rsidR="008371B1" w:rsidRPr="00C77EA0" w:rsidRDefault="008371B1" w:rsidP="00C77EA0">
      <w:pPr>
        <w:pStyle w:val="NoSpacing"/>
        <w:rPr>
          <w:rFonts w:ascii="Courier New" w:eastAsia="Times New Roman" w:hAnsi="Courier New" w:cs="Courier New"/>
          <w:sz w:val="20"/>
          <w:szCs w:val="20"/>
        </w:rPr>
      </w:pPr>
    </w:p>
    <w:p w14:paraId="37374FBF" w14:textId="64FDF6AD" w:rsidR="005731EF"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1 (D) [97.3]</w:t>
      </w:r>
    </w:p>
    <w:p w14:paraId="7D1250F9" w14:textId="3E755B2B"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constitutes a spurious emission?</w:t>
      </w:r>
    </w:p>
    <w:p w14:paraId="42B955F2" w14:textId="3796AF6F"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mateur station transmission made without the proper call sign identification</w:t>
      </w:r>
    </w:p>
    <w:p w14:paraId="5B22F78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 signal transmitted to prevent its detection by any station other than the intended recipient</w:t>
      </w:r>
    </w:p>
    <w:p w14:paraId="678010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transmitted signal that unintentionally interferes with another licensed radio station</w:t>
      </w:r>
    </w:p>
    <w:p w14:paraId="36FA59E8" w14:textId="076EFBB3"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D. An emission outside </w:t>
      </w:r>
      <w:r w:rsidR="0017004B">
        <w:rPr>
          <w:rFonts w:ascii="Courier New" w:eastAsia="Times New Roman" w:hAnsi="Courier New" w:cs="Courier New"/>
          <w:sz w:val="20"/>
          <w:szCs w:val="20"/>
        </w:rPr>
        <w:t>the signal’s</w:t>
      </w:r>
      <w:r w:rsidRPr="00C77EA0">
        <w:rPr>
          <w:rFonts w:ascii="Courier New" w:eastAsia="Times New Roman" w:hAnsi="Courier New" w:cs="Courier New"/>
          <w:sz w:val="20"/>
          <w:szCs w:val="20"/>
        </w:rPr>
        <w:t xml:space="preserve"> necessary bandwidth that can be reduced or eliminated without affecting the information transmitted</w:t>
      </w:r>
    </w:p>
    <w:p w14:paraId="3D57E9E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70B52DD7" w14:textId="77777777" w:rsidR="008371B1" w:rsidRPr="00C77EA0" w:rsidRDefault="008371B1" w:rsidP="00C77EA0">
      <w:pPr>
        <w:pStyle w:val="NoSpacing"/>
        <w:rPr>
          <w:rFonts w:ascii="Courier New" w:eastAsia="Times New Roman" w:hAnsi="Courier New" w:cs="Courier New"/>
          <w:sz w:val="20"/>
          <w:szCs w:val="20"/>
        </w:rPr>
      </w:pPr>
    </w:p>
    <w:p w14:paraId="376C1CCC" w14:textId="7568DD60"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 xml:space="preserve">E1B02 (A) </w:t>
      </w:r>
      <w:r w:rsidR="002B51DF" w:rsidRPr="00C77EA0">
        <w:rPr>
          <w:rFonts w:ascii="Courier New" w:hAnsi="Courier New" w:cs="Courier New"/>
          <w:sz w:val="20"/>
          <w:szCs w:val="20"/>
        </w:rPr>
        <w:t>[97.307</w:t>
      </w:r>
      <w:r w:rsidR="00B77331" w:rsidRPr="00C77EA0">
        <w:rPr>
          <w:rFonts w:ascii="Courier New" w:hAnsi="Courier New" w:cs="Courier New"/>
          <w:sz w:val="20"/>
          <w:szCs w:val="20"/>
        </w:rPr>
        <w:t>(f)(2)</w:t>
      </w:r>
      <w:r w:rsidR="002B51DF" w:rsidRPr="00C77EA0">
        <w:rPr>
          <w:rFonts w:ascii="Courier New" w:hAnsi="Courier New" w:cs="Courier New"/>
          <w:sz w:val="20"/>
          <w:szCs w:val="20"/>
        </w:rPr>
        <w:t>]</w:t>
      </w:r>
    </w:p>
    <w:p w14:paraId="5CC98B9F" w14:textId="0D920F92"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lastRenderedPageBreak/>
        <w:t xml:space="preserve">Which of the following is an acceptable bandwidth for Digital Radio </w:t>
      </w:r>
      <w:proofErr w:type="spellStart"/>
      <w:r w:rsidRPr="00C77EA0">
        <w:rPr>
          <w:rFonts w:ascii="Courier New" w:hAnsi="Courier New" w:cs="Courier New"/>
          <w:sz w:val="20"/>
          <w:szCs w:val="20"/>
        </w:rPr>
        <w:t>Mondiale</w:t>
      </w:r>
      <w:proofErr w:type="spellEnd"/>
      <w:r w:rsidRPr="00C77EA0">
        <w:rPr>
          <w:rFonts w:ascii="Courier New" w:hAnsi="Courier New" w:cs="Courier New"/>
          <w:sz w:val="20"/>
          <w:szCs w:val="20"/>
        </w:rPr>
        <w:t xml:space="preserve"> (DRM) based voice or SSTV digital transmissions made on the HF amateur bands?</w:t>
      </w:r>
    </w:p>
    <w:p w14:paraId="3AFE3525"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3 kHz</w:t>
      </w:r>
    </w:p>
    <w:p w14:paraId="454992E0"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0 kHz</w:t>
      </w:r>
    </w:p>
    <w:p w14:paraId="32946B53"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C. 15 kHz</w:t>
      </w:r>
    </w:p>
    <w:p w14:paraId="02E621BA" w14:textId="77777777"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D. 20 kHz</w:t>
      </w:r>
    </w:p>
    <w:p w14:paraId="229B40EE"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916B4CA" w14:textId="77777777" w:rsidR="008371B1" w:rsidRPr="00C77EA0" w:rsidRDefault="008371B1" w:rsidP="00C77EA0">
      <w:pPr>
        <w:pStyle w:val="NoSpacing"/>
        <w:rPr>
          <w:rFonts w:ascii="Courier New" w:eastAsia="Times New Roman" w:hAnsi="Courier New" w:cs="Courier New"/>
          <w:sz w:val="20"/>
          <w:szCs w:val="20"/>
        </w:rPr>
      </w:pPr>
    </w:p>
    <w:p w14:paraId="37228A6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3 (A) [97.13]</w:t>
      </w:r>
    </w:p>
    <w:p w14:paraId="4324E6F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ithin what distance must an amateur station protect an FCC monitoring facility from harmful interference?</w:t>
      </w:r>
    </w:p>
    <w:p w14:paraId="79BD5F2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1 mile</w:t>
      </w:r>
    </w:p>
    <w:p w14:paraId="70F7672D"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3 miles</w:t>
      </w:r>
    </w:p>
    <w:p w14:paraId="5E3E22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10 miles</w:t>
      </w:r>
    </w:p>
    <w:p w14:paraId="10C463D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30 miles</w:t>
      </w:r>
    </w:p>
    <w:p w14:paraId="5938178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7EACA97" w14:textId="77777777" w:rsidR="008371B1" w:rsidRPr="00C77EA0" w:rsidRDefault="008371B1" w:rsidP="00C77EA0">
      <w:pPr>
        <w:pStyle w:val="NoSpacing"/>
        <w:rPr>
          <w:rFonts w:ascii="Courier New" w:eastAsia="Times New Roman" w:hAnsi="Courier New" w:cs="Courier New"/>
          <w:sz w:val="20"/>
          <w:szCs w:val="20"/>
        </w:rPr>
      </w:pPr>
    </w:p>
    <w:p w14:paraId="656AE010" w14:textId="7DED26C8"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4 (C) [97.13, 1.1305-1.1319]</w:t>
      </w:r>
    </w:p>
    <w:p w14:paraId="5022C484" w14:textId="0E69AE00"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must be done before placing an amateur station within an officially designated wilderness area or wildlife preserve, or an area listed in the National Register of Historic Places?</w:t>
      </w:r>
    </w:p>
    <w:p w14:paraId="60D9DBB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 proposal must be submitted to the National Park Service</w:t>
      </w:r>
    </w:p>
    <w:p w14:paraId="20CEB434" w14:textId="34287AFC"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 letter of intent must be filed with </w:t>
      </w:r>
      <w:r w:rsidR="003B4B7C" w:rsidRPr="00C77EA0">
        <w:rPr>
          <w:rFonts w:ascii="Courier New" w:eastAsia="Times New Roman" w:hAnsi="Courier New" w:cs="Courier New"/>
          <w:sz w:val="20"/>
          <w:szCs w:val="20"/>
        </w:rPr>
        <w:t>the Environmental Protection Agency</w:t>
      </w:r>
    </w:p>
    <w:p w14:paraId="34E3F5A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Environmental Assessment must be submitted to the FCC</w:t>
      </w:r>
    </w:p>
    <w:p w14:paraId="2852C09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 form FSD-15 must be submitted to the Department of the Interior</w:t>
      </w:r>
    </w:p>
    <w:p w14:paraId="09B2FC95" w14:textId="19CB9CC4"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2909B8C" w14:textId="77777777" w:rsidR="008371B1" w:rsidRPr="00C77EA0" w:rsidRDefault="008371B1" w:rsidP="00C77EA0">
      <w:pPr>
        <w:pStyle w:val="NoSpacing"/>
        <w:rPr>
          <w:rFonts w:ascii="Courier New" w:eastAsia="Times New Roman" w:hAnsi="Courier New" w:cs="Courier New"/>
          <w:sz w:val="20"/>
          <w:szCs w:val="20"/>
        </w:rPr>
      </w:pPr>
    </w:p>
    <w:p w14:paraId="70AC254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5 (C) [97.3]</w:t>
      </w:r>
    </w:p>
    <w:p w14:paraId="171EB8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is the National Radio Quiet Zone?</w:t>
      </w:r>
    </w:p>
    <w:p w14:paraId="10AB6B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rea in Puerto Rico surrounding the Arecibo Radio Telescope</w:t>
      </w:r>
    </w:p>
    <w:p w14:paraId="1B3C3A3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n area in New Mexico surrounding the White Sands Test Area</w:t>
      </w:r>
    </w:p>
    <w:p w14:paraId="70928D7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area surrounding the National Radio Astronomy Observatory</w:t>
      </w:r>
    </w:p>
    <w:p w14:paraId="414A42F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 area in Florida surrounding Cape Canaveral</w:t>
      </w:r>
    </w:p>
    <w:p w14:paraId="58F78F5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2C42CA62" w14:textId="77777777" w:rsidR="008371B1" w:rsidRPr="00C77EA0" w:rsidRDefault="008371B1" w:rsidP="00C77EA0">
      <w:pPr>
        <w:pStyle w:val="NoSpacing"/>
        <w:rPr>
          <w:rFonts w:ascii="Courier New" w:eastAsia="Times New Roman" w:hAnsi="Courier New" w:cs="Courier New"/>
          <w:sz w:val="20"/>
          <w:szCs w:val="20"/>
        </w:rPr>
      </w:pPr>
    </w:p>
    <w:p w14:paraId="195AD9E9" w14:textId="0DF5C1FE"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6 (A) [97.15]</w:t>
      </w:r>
    </w:p>
    <w:p w14:paraId="4D667D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additional rules apply if you are installing an amateur station antenna at a site at or near a public use airport?</w:t>
      </w:r>
    </w:p>
    <w:p w14:paraId="6FFC0B2E" w14:textId="0A4E774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You may have to notify the Federal Aviation Administration and register it with the FCC as required by Part 17 of </w:t>
      </w:r>
      <w:r w:rsidR="005B5821">
        <w:rPr>
          <w:rFonts w:ascii="Courier New" w:eastAsia="Times New Roman" w:hAnsi="Courier New" w:cs="Courier New"/>
          <w:sz w:val="20"/>
          <w:szCs w:val="20"/>
        </w:rPr>
        <w:t xml:space="preserve">the </w:t>
      </w:r>
      <w:r w:rsidRPr="00C77EA0">
        <w:rPr>
          <w:rFonts w:ascii="Courier New" w:eastAsia="Times New Roman" w:hAnsi="Courier New" w:cs="Courier New"/>
          <w:sz w:val="20"/>
          <w:szCs w:val="20"/>
        </w:rPr>
        <w:t>FCC rules</w:t>
      </w:r>
    </w:p>
    <w:p w14:paraId="3345CD5C" w14:textId="4F10BEE7" w:rsidR="008371B1" w:rsidRPr="00C77EA0" w:rsidRDefault="003B4B7C"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You must submit engineering drawings to the FAA</w:t>
      </w:r>
    </w:p>
    <w:p w14:paraId="17E420C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You must file an Environmental Impact Statement with the EPA before construction begins</w:t>
      </w:r>
    </w:p>
    <w:p w14:paraId="25C9804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You must obtain a construction permit from the airport zoning authority</w:t>
      </w:r>
    </w:p>
    <w:p w14:paraId="3E4A05EB" w14:textId="16E64869"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8D1ED13" w14:textId="77777777" w:rsidR="008371B1" w:rsidRPr="00004182" w:rsidRDefault="008371B1" w:rsidP="00A76C80">
      <w:pPr>
        <w:pStyle w:val="NoSpacing"/>
        <w:rPr>
          <w:rFonts w:ascii="Courier New" w:hAnsi="Courier New" w:cs="Courier New"/>
          <w:sz w:val="20"/>
        </w:rPr>
      </w:pPr>
    </w:p>
    <w:p w14:paraId="4EB40C58" w14:textId="7E3B7735" w:rsidR="004A7B70" w:rsidRPr="00004182" w:rsidRDefault="004A7B70" w:rsidP="00004182">
      <w:pPr>
        <w:pStyle w:val="NoSpacing"/>
        <w:rPr>
          <w:rFonts w:ascii="Courier New" w:hAnsi="Courier New" w:cs="Courier New"/>
          <w:sz w:val="20"/>
        </w:rPr>
      </w:pPr>
      <w:bookmarkStart w:id="7" w:name="_Hlk18499519"/>
      <w:r w:rsidRPr="00004182">
        <w:rPr>
          <w:rFonts w:ascii="Courier New" w:hAnsi="Courier New" w:cs="Courier New"/>
          <w:sz w:val="20"/>
        </w:rPr>
        <w:t>E1B07 (C) [97.15]</w:t>
      </w:r>
    </w:p>
    <w:p w14:paraId="6C4A722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To what type of regulations does PRB-1 apply?</w:t>
      </w:r>
    </w:p>
    <w:p w14:paraId="7F0AD28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A. Homeowners associations</w:t>
      </w:r>
    </w:p>
    <w:p w14:paraId="5D3B8F6F"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B. FAA tower height limits</w:t>
      </w:r>
    </w:p>
    <w:p w14:paraId="50FA820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C. State and local zoning</w:t>
      </w:r>
    </w:p>
    <w:p w14:paraId="355BCF5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D. Use of wireless devices in vehicles</w:t>
      </w:r>
    </w:p>
    <w:bookmarkEnd w:id="7"/>
    <w:p w14:paraId="1E2E134D"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w:t>
      </w:r>
    </w:p>
    <w:p w14:paraId="7016F6F9" w14:textId="77777777" w:rsidR="004A7B70" w:rsidRPr="00004182" w:rsidRDefault="004A7B70" w:rsidP="00A76C80">
      <w:pPr>
        <w:pStyle w:val="NoSpacing"/>
        <w:rPr>
          <w:rFonts w:ascii="Courier New" w:hAnsi="Courier New" w:cs="Courier New"/>
          <w:sz w:val="20"/>
        </w:rPr>
      </w:pPr>
    </w:p>
    <w:p w14:paraId="413AA9F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8 (D) [97.121]</w:t>
      </w:r>
    </w:p>
    <w:p w14:paraId="0297BEE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lastRenderedPageBreak/>
        <w:t xml:space="preserve">What limitations may the FCC place on an amateur station if its signal causes interference to domestic broadcast reception, </w:t>
      </w:r>
      <w:proofErr w:type="gramStart"/>
      <w:r w:rsidRPr="00C77EA0">
        <w:rPr>
          <w:rFonts w:ascii="Courier New" w:eastAsia="Times New Roman" w:hAnsi="Courier New" w:cs="Courier New"/>
          <w:sz w:val="20"/>
          <w:szCs w:val="20"/>
        </w:rPr>
        <w:t>assuming that</w:t>
      </w:r>
      <w:proofErr w:type="gramEnd"/>
      <w:r w:rsidRPr="00C77EA0">
        <w:rPr>
          <w:rFonts w:ascii="Courier New" w:eastAsia="Times New Roman" w:hAnsi="Courier New" w:cs="Courier New"/>
          <w:sz w:val="20"/>
          <w:szCs w:val="20"/>
        </w:rPr>
        <w:t xml:space="preserve"> the receivers involved are of good engineering design?</w:t>
      </w:r>
    </w:p>
    <w:p w14:paraId="1282762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The amateur station must cease operation</w:t>
      </w:r>
    </w:p>
    <w:p w14:paraId="31FBD4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The amateur station must cease operation on all frequencies below 30 MHz</w:t>
      </w:r>
    </w:p>
    <w:p w14:paraId="25056FD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The amateur station must cease operation on all frequencies above 30 MHz</w:t>
      </w:r>
    </w:p>
    <w:p w14:paraId="5CA08F5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The amateur station must avoid transmitting during certain hours on frequencies that cause the interference</w:t>
      </w:r>
    </w:p>
    <w:p w14:paraId="16A86064"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48696FF" w14:textId="77777777" w:rsidR="008371B1" w:rsidRPr="00C77EA0" w:rsidRDefault="008371B1" w:rsidP="00C77EA0">
      <w:pPr>
        <w:pStyle w:val="NoSpacing"/>
        <w:rPr>
          <w:rFonts w:ascii="Courier New" w:eastAsia="Times New Roman" w:hAnsi="Courier New" w:cs="Courier New"/>
          <w:sz w:val="20"/>
          <w:szCs w:val="20"/>
        </w:rPr>
      </w:pPr>
    </w:p>
    <w:p w14:paraId="4A5B971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9 (C) [97.407]</w:t>
      </w:r>
    </w:p>
    <w:p w14:paraId="36C041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amateur stations may be operated under RACES rules?</w:t>
      </w:r>
    </w:p>
    <w:p w14:paraId="088F0E18" w14:textId="7B35720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Only those club stations licensed to Amateur Extra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 operators</w:t>
      </w:r>
    </w:p>
    <w:p w14:paraId="731C5B4C" w14:textId="4C64355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ny FCC-licensed amateur station except a Technician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w:t>
      </w:r>
    </w:p>
    <w:p w14:paraId="21E775B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FCC-licensed amateur station certified by the responsible civil defense organization for the area served</w:t>
      </w:r>
    </w:p>
    <w:p w14:paraId="479C825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y FCC-licensed amateur station participating in the Military Auxiliary Radio System (MARS)</w:t>
      </w:r>
    </w:p>
    <w:p w14:paraId="5A4123A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1002055B" w14:textId="77777777" w:rsidR="008371B1" w:rsidRPr="00C77EA0" w:rsidRDefault="008371B1" w:rsidP="00C77EA0">
      <w:pPr>
        <w:pStyle w:val="NoSpacing"/>
        <w:rPr>
          <w:rFonts w:ascii="Courier New" w:eastAsia="Times New Roman" w:hAnsi="Courier New" w:cs="Courier New"/>
          <w:sz w:val="20"/>
          <w:szCs w:val="20"/>
        </w:rPr>
      </w:pPr>
    </w:p>
    <w:p w14:paraId="38942A4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10 (A) [97.407]</w:t>
      </w:r>
    </w:p>
    <w:p w14:paraId="2727DF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frequencies are authorized to an amateur station operating under RACES rules?</w:t>
      </w:r>
    </w:p>
    <w:p w14:paraId="3FBC0A6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ll amateur service frequencies authorized to the control operator</w:t>
      </w:r>
    </w:p>
    <w:p w14:paraId="2BE7A0C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Specific segments in the amateur service MF, HF, VHF and UHF bands</w:t>
      </w:r>
    </w:p>
    <w:p w14:paraId="700FD53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Specific local government channels</w:t>
      </w:r>
    </w:p>
    <w:p w14:paraId="2A72D66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Military Auxiliary Radio System (MARS) channels</w:t>
      </w:r>
    </w:p>
    <w:p w14:paraId="1296FA6B"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451190AB" w14:textId="77777777" w:rsidR="008371B1" w:rsidRPr="00C77EA0" w:rsidRDefault="008371B1" w:rsidP="00C77EA0">
      <w:pPr>
        <w:pStyle w:val="NoSpacing"/>
        <w:rPr>
          <w:rFonts w:ascii="Courier New" w:eastAsia="Times New Roman" w:hAnsi="Courier New" w:cs="Courier New"/>
          <w:sz w:val="20"/>
          <w:szCs w:val="20"/>
        </w:rPr>
      </w:pPr>
    </w:p>
    <w:p w14:paraId="66BD9D3B" w14:textId="4A59336D" w:rsidR="0017004B" w:rsidRPr="0017004B" w:rsidRDefault="0017004B" w:rsidP="0017004B">
      <w:pPr>
        <w:pStyle w:val="NoSpacing"/>
        <w:rPr>
          <w:rFonts w:ascii="Courier New" w:eastAsia="Times New Roman" w:hAnsi="Courier New" w:cs="Courier New"/>
          <w:sz w:val="20"/>
          <w:szCs w:val="20"/>
        </w:rPr>
      </w:pPr>
      <w:bookmarkStart w:id="8" w:name="_Hlk18499573"/>
      <w:r w:rsidRPr="0017004B">
        <w:rPr>
          <w:rFonts w:ascii="Courier New" w:eastAsia="Times New Roman" w:hAnsi="Courier New" w:cs="Courier New"/>
          <w:sz w:val="20"/>
          <w:szCs w:val="20"/>
        </w:rPr>
        <w:t>E1B11 (B) [97.15]</w:t>
      </w:r>
    </w:p>
    <w:p w14:paraId="1345C89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hat does PRB-1 require of regulations affecting amateur radio?</w:t>
      </w:r>
    </w:p>
    <w:p w14:paraId="772CE86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A. No limitations may be placed on antenna size or placement</w:t>
      </w:r>
    </w:p>
    <w:p w14:paraId="10DC7CF4"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B. Reasonable accommodations of amateur radio must be made</w:t>
      </w:r>
    </w:p>
    <w:p w14:paraId="6C4AF76C" w14:textId="3662427D" w:rsidR="003E52CE" w:rsidRPr="006E1052" w:rsidRDefault="0017004B" w:rsidP="0017004B">
      <w:pPr>
        <w:pStyle w:val="NoSpacing"/>
        <w:rPr>
          <w:rFonts w:ascii="Courier New" w:eastAsia="Times New Roman" w:hAnsi="Courier New" w:cs="Courier New"/>
          <w:sz w:val="20"/>
          <w:szCs w:val="20"/>
        </w:rPr>
      </w:pPr>
      <w:r w:rsidRPr="006E1052">
        <w:rPr>
          <w:rFonts w:ascii="Courier New" w:eastAsia="Times New Roman" w:hAnsi="Courier New" w:cs="Courier New"/>
          <w:sz w:val="20"/>
          <w:szCs w:val="20"/>
        </w:rPr>
        <w:t>C. Amateur radio operations must be permitted in any private residence</w:t>
      </w:r>
    </w:p>
    <w:p w14:paraId="75B265B1" w14:textId="196C56CF"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D. Use of wireless devices in a vehicle is exempt from regulation</w:t>
      </w:r>
    </w:p>
    <w:p w14:paraId="57F43B53"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t>
      </w:r>
    </w:p>
    <w:bookmarkEnd w:id="8"/>
    <w:p w14:paraId="0307D604" w14:textId="77777777" w:rsidR="0017004B" w:rsidRDefault="0017004B" w:rsidP="00C77EA0">
      <w:pPr>
        <w:pStyle w:val="NoSpacing"/>
        <w:rPr>
          <w:rFonts w:ascii="Courier New" w:eastAsia="Times New Roman" w:hAnsi="Courier New" w:cs="Courier New"/>
          <w:sz w:val="20"/>
          <w:szCs w:val="20"/>
        </w:rPr>
      </w:pPr>
    </w:p>
    <w:bookmarkEnd w:id="6"/>
    <w:p w14:paraId="36D15F1C" w14:textId="5B16AA26" w:rsidR="00D93DE6" w:rsidRPr="00D93DE6"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E1B12 (A) [97.303(b)]</w:t>
      </w:r>
    </w:p>
    <w:p w14:paraId="6FA1169C" w14:textId="729D8488" w:rsidR="003E52CE"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What must the control </w:t>
      </w:r>
      <w:r w:rsidR="00A646E1">
        <w:rPr>
          <w:rFonts w:ascii="Courier New" w:eastAsia="Times New Roman" w:hAnsi="Courier New" w:cs="Courier New"/>
          <w:sz w:val="20"/>
          <w:szCs w:val="20"/>
        </w:rPr>
        <w:t xml:space="preserve">operator </w:t>
      </w:r>
      <w:r w:rsidRPr="00D93DE6">
        <w:rPr>
          <w:rFonts w:ascii="Courier New" w:eastAsia="Times New Roman" w:hAnsi="Courier New" w:cs="Courier New"/>
          <w:sz w:val="20"/>
          <w:szCs w:val="20"/>
        </w:rPr>
        <w:t>of a repeater operating in the 70 cm band do if a radiolocation system experiences interference from that repeater?</w:t>
      </w:r>
    </w:p>
    <w:p w14:paraId="592FB6C6" w14:textId="1FF24E6B" w:rsidR="003E52CE" w:rsidRDefault="00D93DE6" w:rsidP="00E85029">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A. Cease operation or make changes to the repeater to mitigate the interference</w:t>
      </w:r>
    </w:p>
    <w:p w14:paraId="56CF0477" w14:textId="654D1AB9" w:rsidR="003E52CE" w:rsidRDefault="00D93DE6" w:rsidP="00804DF0">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B. File an FAA NOTAM (Notice to Airmen) with the repeater system's ERP, call sign, and </w:t>
      </w:r>
      <w:r w:rsidR="005928E7">
        <w:rPr>
          <w:rFonts w:ascii="Courier New" w:eastAsia="Times New Roman" w:hAnsi="Courier New" w:cs="Courier New"/>
          <w:sz w:val="20"/>
          <w:szCs w:val="20"/>
        </w:rPr>
        <w:t>six</w:t>
      </w:r>
      <w:r w:rsidRPr="00D93DE6">
        <w:rPr>
          <w:rFonts w:ascii="Courier New" w:eastAsia="Times New Roman" w:hAnsi="Courier New" w:cs="Courier New"/>
          <w:sz w:val="20"/>
          <w:szCs w:val="20"/>
        </w:rPr>
        <w:t>-character grid locator</w:t>
      </w:r>
    </w:p>
    <w:p w14:paraId="7F5987F0" w14:textId="5A071E12" w:rsidR="003E52CE"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C. Reduce the repeater antenna HAAT (Height Above Average Terrain)</w:t>
      </w:r>
    </w:p>
    <w:p w14:paraId="193A97B5" w14:textId="5EEB2E3B" w:rsidR="00D93DE6" w:rsidRPr="00D93DE6"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D. All these choices are correct</w:t>
      </w:r>
    </w:p>
    <w:p w14:paraId="6DFD8EA9" w14:textId="041DE80D" w:rsidR="00602086" w:rsidRDefault="00D93DE6">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0A5BEA88" w14:textId="362E2B4A" w:rsidR="00D93DE6" w:rsidRDefault="00D93DE6" w:rsidP="00C77EA0">
      <w:pPr>
        <w:pStyle w:val="NoSpacing"/>
        <w:rPr>
          <w:rFonts w:ascii="Courier New" w:eastAsia="Times New Roman" w:hAnsi="Courier New" w:cs="Courier New"/>
          <w:sz w:val="20"/>
          <w:szCs w:val="20"/>
        </w:rPr>
      </w:pPr>
    </w:p>
    <w:p w14:paraId="243F8516" w14:textId="77777777" w:rsidR="00766652" w:rsidRPr="00C77EA0" w:rsidRDefault="00766652" w:rsidP="00C77EA0">
      <w:pPr>
        <w:pStyle w:val="NoSpacing"/>
        <w:rPr>
          <w:rFonts w:ascii="Courier New" w:eastAsia="Times New Roman" w:hAnsi="Courier New" w:cs="Courier New"/>
          <w:sz w:val="20"/>
          <w:szCs w:val="20"/>
        </w:rPr>
      </w:pPr>
    </w:p>
    <w:p w14:paraId="5719D863" w14:textId="0D85EC3D" w:rsidR="000C3938" w:rsidRDefault="000C3938" w:rsidP="000C3938">
      <w:pPr>
        <w:pStyle w:val="NoSpacing"/>
        <w:rPr>
          <w:rFonts w:ascii="Courier New" w:hAnsi="Courier New" w:cs="Courier New"/>
          <w:sz w:val="20"/>
          <w:szCs w:val="20"/>
        </w:rPr>
      </w:pPr>
      <w:r>
        <w:rPr>
          <w:rFonts w:ascii="Courier New" w:hAnsi="Courier New" w:cs="Courier New"/>
          <w:sz w:val="20"/>
          <w:szCs w:val="20"/>
        </w:rPr>
        <w:t>E1C</w:t>
      </w:r>
      <w:r w:rsidR="008B22A4">
        <w:rPr>
          <w:rFonts w:ascii="Courier New" w:hAnsi="Courier New" w:cs="Courier New"/>
          <w:sz w:val="20"/>
          <w:szCs w:val="20"/>
        </w:rPr>
        <w:t xml:space="preserve"> </w:t>
      </w:r>
      <w:r>
        <w:rPr>
          <w:rFonts w:ascii="Courier New" w:hAnsi="Courier New" w:cs="Courier New"/>
          <w:sz w:val="20"/>
          <w:szCs w:val="20"/>
        </w:rPr>
        <w:t>Rules pertaining to automatic and remote control; band-specific regulations; operating in, and communicating with foreign countries; spurious emission standards; HF modulation index limit; bandwidth definition</w:t>
      </w:r>
    </w:p>
    <w:p w14:paraId="4FF8C424" w14:textId="77777777" w:rsidR="008371B1" w:rsidRPr="00C77EA0" w:rsidRDefault="008371B1" w:rsidP="00C77EA0">
      <w:pPr>
        <w:pStyle w:val="NoSpacing"/>
        <w:rPr>
          <w:rFonts w:ascii="Courier New" w:hAnsi="Courier New" w:cs="Courier New"/>
          <w:sz w:val="20"/>
          <w:szCs w:val="20"/>
        </w:rPr>
      </w:pPr>
    </w:p>
    <w:p w14:paraId="03D121AA" w14:textId="5301B584"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E1C01 (D) [97.303]</w:t>
      </w:r>
    </w:p>
    <w:p w14:paraId="0905230B" w14:textId="77777777"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What is the maximum bandwidth for a data emission on 60 meters?</w:t>
      </w:r>
    </w:p>
    <w:p w14:paraId="251E1DE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60 Hz</w:t>
      </w:r>
    </w:p>
    <w:p w14:paraId="0F6D4C7C"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70 Hz</w:t>
      </w:r>
    </w:p>
    <w:p w14:paraId="6F1BDB4E"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lastRenderedPageBreak/>
        <w:t>C. 1.5 kHz</w:t>
      </w:r>
    </w:p>
    <w:p w14:paraId="1AB92A4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D. 2.8 kHz</w:t>
      </w:r>
    </w:p>
    <w:p w14:paraId="2CD61B70" w14:textId="689E42EB"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10CC0E2" w14:textId="77777777" w:rsidR="007A01A4" w:rsidRPr="00C77EA0" w:rsidRDefault="007A01A4" w:rsidP="00C77EA0">
      <w:pPr>
        <w:pStyle w:val="NoSpacing"/>
        <w:rPr>
          <w:rFonts w:ascii="Courier New" w:hAnsi="Courier New" w:cs="Courier New"/>
          <w:sz w:val="20"/>
          <w:szCs w:val="20"/>
        </w:rPr>
      </w:pPr>
    </w:p>
    <w:p w14:paraId="33BA6AF4" w14:textId="039D7CB9"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2 (C) [97.117]</w:t>
      </w:r>
    </w:p>
    <w:p w14:paraId="11A5EE5B"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types of communications may be transmitted to amateur stations in foreign countries?</w:t>
      </w:r>
    </w:p>
    <w:p w14:paraId="25B5D920"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Business-related messages for non-profit organizations</w:t>
      </w:r>
    </w:p>
    <w:p w14:paraId="4C575FB7" w14:textId="166BB8EE"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Messages intended for users of the maritime satellite service</w:t>
      </w:r>
    </w:p>
    <w:p w14:paraId="4EFFC712"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Communications incidental to the purpose of the amateur service and remarks of a personal nature</w:t>
      </w:r>
    </w:p>
    <w:p w14:paraId="4584E457"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All these choices are correct</w:t>
      </w:r>
    </w:p>
    <w:p w14:paraId="1638BF8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1092DD78" w14:textId="77777777" w:rsidR="008371B1" w:rsidRPr="00C77EA0" w:rsidRDefault="008371B1" w:rsidP="00C77EA0">
      <w:pPr>
        <w:pStyle w:val="NoSpacing"/>
        <w:rPr>
          <w:rFonts w:ascii="Courier New" w:hAnsi="Courier New" w:cs="Courier New"/>
          <w:sz w:val="20"/>
          <w:szCs w:val="20"/>
        </w:rPr>
      </w:pPr>
    </w:p>
    <w:p w14:paraId="56832941" w14:textId="77777777" w:rsidR="006055C7" w:rsidRDefault="006055C7" w:rsidP="00C77EA0">
      <w:pPr>
        <w:pStyle w:val="NoSpacing"/>
        <w:rPr>
          <w:rFonts w:ascii="Courier New" w:hAnsi="Courier New" w:cs="Courier New"/>
          <w:sz w:val="20"/>
          <w:szCs w:val="20"/>
        </w:rPr>
      </w:pPr>
      <w:r w:rsidRPr="006055C7">
        <w:rPr>
          <w:rFonts w:ascii="Courier New" w:hAnsi="Courier New" w:cs="Courier New"/>
          <w:sz w:val="20"/>
          <w:szCs w:val="20"/>
        </w:rPr>
        <w:t>E1C03 (B) [97.109(d)]</w:t>
      </w:r>
    </w:p>
    <w:p w14:paraId="5670FEAB" w14:textId="4010907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How do the control operator responsibilities of a station under automatic control differ from one under local control?</w:t>
      </w:r>
    </w:p>
    <w:p w14:paraId="47E6C1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Under local control there is no control operator</w:t>
      </w:r>
    </w:p>
    <w:p w14:paraId="7A8D0F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Under automatic control the control operator is not required to be present at the control point</w:t>
      </w:r>
    </w:p>
    <w:p w14:paraId="10AA814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Under automatic control there is no control operator</w:t>
      </w:r>
    </w:p>
    <w:p w14:paraId="782E2EB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Under local control a control operator is not required to be present at a control point</w:t>
      </w:r>
    </w:p>
    <w:p w14:paraId="1EC3565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6D2EC24" w14:textId="77777777" w:rsidR="008371B1" w:rsidRPr="00C77EA0" w:rsidRDefault="008371B1" w:rsidP="00C77EA0">
      <w:pPr>
        <w:pStyle w:val="NoSpacing"/>
        <w:rPr>
          <w:rFonts w:ascii="Courier New" w:hAnsi="Courier New" w:cs="Courier New"/>
          <w:sz w:val="20"/>
          <w:szCs w:val="20"/>
        </w:rPr>
      </w:pPr>
    </w:p>
    <w:p w14:paraId="24B9F9F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4 (A)</w:t>
      </w:r>
    </w:p>
    <w:p w14:paraId="0DB67CB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meant by IARP?</w:t>
      </w:r>
    </w:p>
    <w:p w14:paraId="2CDBAD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 international amateur radio permit that allows U.S. amateurs to operate in certain countries of the Americas</w:t>
      </w:r>
    </w:p>
    <w:p w14:paraId="02A7A78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internal amateur radio practices policy of the FCC</w:t>
      </w:r>
    </w:p>
    <w:p w14:paraId="74D3C5C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n indication of increased antenna reflected power</w:t>
      </w:r>
    </w:p>
    <w:p w14:paraId="7B566EC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 forecast of intermittent aurora radio propagation</w:t>
      </w:r>
    </w:p>
    <w:p w14:paraId="3DE4CE3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C6F80F" w14:textId="77777777" w:rsidR="008371B1" w:rsidRPr="00C77EA0" w:rsidRDefault="008371B1" w:rsidP="00C77EA0">
      <w:pPr>
        <w:pStyle w:val="NoSpacing"/>
        <w:rPr>
          <w:rFonts w:ascii="Courier New" w:hAnsi="Courier New" w:cs="Courier New"/>
          <w:sz w:val="20"/>
          <w:szCs w:val="20"/>
        </w:rPr>
      </w:pPr>
    </w:p>
    <w:p w14:paraId="25270B27" w14:textId="1491F0B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5 (A) [97.221(c)(1),</w:t>
      </w:r>
      <w:r w:rsidR="00847BCA" w:rsidRPr="00C77EA0">
        <w:rPr>
          <w:rFonts w:ascii="Courier New" w:hAnsi="Courier New" w:cs="Courier New"/>
          <w:sz w:val="20"/>
          <w:szCs w:val="20"/>
        </w:rPr>
        <w:t xml:space="preserve"> </w:t>
      </w:r>
      <w:r w:rsidRPr="00C77EA0">
        <w:rPr>
          <w:rFonts w:ascii="Courier New" w:hAnsi="Courier New" w:cs="Courier New"/>
          <w:sz w:val="20"/>
          <w:szCs w:val="20"/>
        </w:rPr>
        <w:t>97.115(c)]</w:t>
      </w:r>
    </w:p>
    <w:p w14:paraId="65E3976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may an automatically controlled station originate third party communications?</w:t>
      </w:r>
    </w:p>
    <w:p w14:paraId="673357A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Never</w:t>
      </w:r>
    </w:p>
    <w:p w14:paraId="37B58AD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Only when transmitting RTTY or data emissions</w:t>
      </w:r>
    </w:p>
    <w:p w14:paraId="4A9C1B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When agreed upon by the sending or receiving station</w:t>
      </w:r>
    </w:p>
    <w:p w14:paraId="61CFE72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When approved by the National Telecommunication and Information Administration</w:t>
      </w:r>
    </w:p>
    <w:p w14:paraId="7FE2E9D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F323C9E" w14:textId="77777777" w:rsidR="008371B1" w:rsidRPr="00C77EA0" w:rsidRDefault="008371B1" w:rsidP="00C77EA0">
      <w:pPr>
        <w:pStyle w:val="NoSpacing"/>
        <w:rPr>
          <w:rFonts w:ascii="Courier New" w:hAnsi="Courier New" w:cs="Courier New"/>
          <w:sz w:val="20"/>
          <w:szCs w:val="20"/>
        </w:rPr>
      </w:pPr>
    </w:p>
    <w:p w14:paraId="6B2FC0A3" w14:textId="4BC66AAC"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6 (C)</w:t>
      </w:r>
    </w:p>
    <w:p w14:paraId="21FE18A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is required in order to operate in accordance with CEPT rules in foreign countries where permitted?</w:t>
      </w:r>
    </w:p>
    <w:p w14:paraId="2C04F785"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You must identify in the official language of the country in which you are operating</w:t>
      </w:r>
    </w:p>
    <w:p w14:paraId="559860E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The U.S. embassy must approve of your operation</w:t>
      </w:r>
    </w:p>
    <w:p w14:paraId="51CAC24E" w14:textId="15C209EB"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You must bring a copy of FCC Public Notice DA 1</w:t>
      </w:r>
      <w:r w:rsidR="00EA2014">
        <w:rPr>
          <w:rFonts w:ascii="Courier New" w:hAnsi="Courier New" w:cs="Courier New"/>
          <w:sz w:val="20"/>
          <w:szCs w:val="20"/>
        </w:rPr>
        <w:t>6</w:t>
      </w:r>
      <w:r w:rsidRPr="00C77EA0">
        <w:rPr>
          <w:rFonts w:ascii="Courier New" w:hAnsi="Courier New" w:cs="Courier New"/>
          <w:sz w:val="20"/>
          <w:szCs w:val="20"/>
        </w:rPr>
        <w:t>-</w:t>
      </w:r>
      <w:r w:rsidR="00EA2014">
        <w:rPr>
          <w:rFonts w:ascii="Courier New" w:hAnsi="Courier New" w:cs="Courier New"/>
          <w:sz w:val="20"/>
          <w:szCs w:val="20"/>
        </w:rPr>
        <w:t>1048</w:t>
      </w:r>
    </w:p>
    <w:p w14:paraId="6A8D073F" w14:textId="6306E8E5"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You must append "/CEPT" to your call sign</w:t>
      </w:r>
    </w:p>
    <w:p w14:paraId="3F5BDEB8"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52A18D36" w14:textId="77777777" w:rsidR="007A01A4" w:rsidRPr="00C77EA0" w:rsidRDefault="007A01A4" w:rsidP="00C77EA0">
      <w:pPr>
        <w:pStyle w:val="NoSpacing"/>
        <w:rPr>
          <w:rFonts w:ascii="Courier New" w:hAnsi="Courier New" w:cs="Courier New"/>
          <w:sz w:val="20"/>
          <w:szCs w:val="20"/>
        </w:rPr>
      </w:pPr>
    </w:p>
    <w:p w14:paraId="0028DF82" w14:textId="0F8A4D92" w:rsidR="0017004B" w:rsidRPr="0092671A" w:rsidRDefault="0017004B" w:rsidP="0092671A">
      <w:pPr>
        <w:pStyle w:val="NoSpacing"/>
        <w:rPr>
          <w:rFonts w:ascii="Courier New" w:hAnsi="Courier New" w:cs="Courier New"/>
          <w:sz w:val="20"/>
        </w:rPr>
      </w:pPr>
      <w:bookmarkStart w:id="9" w:name="_Hlk17995548"/>
      <w:r w:rsidRPr="0092671A">
        <w:rPr>
          <w:rFonts w:ascii="Courier New" w:hAnsi="Courier New" w:cs="Courier New"/>
          <w:sz w:val="20"/>
        </w:rPr>
        <w:t>E1C07 (D) [97.3(a)(8)]</w:t>
      </w:r>
    </w:p>
    <w:p w14:paraId="3B133D9E" w14:textId="123B8AB8"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At what level below a signal's mean power level is its bandwidth determined according to FCC rules?</w:t>
      </w:r>
    </w:p>
    <w:p w14:paraId="6C2FA380"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lastRenderedPageBreak/>
        <w:t>A. 3 dB</w:t>
      </w:r>
    </w:p>
    <w:p w14:paraId="7AA04A33"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B. 6 dB</w:t>
      </w:r>
    </w:p>
    <w:p w14:paraId="724B8B8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C. 23 dB</w:t>
      </w:r>
    </w:p>
    <w:p w14:paraId="57347D67"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D. 26 dB</w:t>
      </w:r>
    </w:p>
    <w:p w14:paraId="13BBBDA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w:t>
      </w:r>
    </w:p>
    <w:bookmarkEnd w:id="9"/>
    <w:p w14:paraId="2E6F1FEF" w14:textId="77777777" w:rsidR="008371B1" w:rsidRPr="00C77EA0" w:rsidRDefault="008371B1" w:rsidP="00C77EA0">
      <w:pPr>
        <w:pStyle w:val="NoSpacing"/>
        <w:rPr>
          <w:rFonts w:ascii="Courier New" w:hAnsi="Courier New" w:cs="Courier New"/>
          <w:sz w:val="20"/>
          <w:szCs w:val="20"/>
        </w:rPr>
      </w:pPr>
    </w:p>
    <w:p w14:paraId="7828D5FC" w14:textId="50A5B3C7" w:rsidR="008371B1" w:rsidRPr="00C77EA0" w:rsidRDefault="00250104" w:rsidP="00C77EA0">
      <w:pPr>
        <w:pStyle w:val="NoSpacing"/>
        <w:rPr>
          <w:rFonts w:ascii="Courier New" w:hAnsi="Courier New" w:cs="Courier New"/>
          <w:sz w:val="20"/>
          <w:szCs w:val="20"/>
        </w:rPr>
      </w:pPr>
      <w:r w:rsidRPr="00C77EA0">
        <w:rPr>
          <w:rFonts w:ascii="Courier New" w:hAnsi="Courier New" w:cs="Courier New"/>
          <w:sz w:val="20"/>
          <w:szCs w:val="20"/>
        </w:rPr>
        <w:t>E1</w:t>
      </w:r>
      <w:r>
        <w:rPr>
          <w:rFonts w:ascii="Courier New" w:hAnsi="Courier New" w:cs="Courier New"/>
          <w:sz w:val="20"/>
          <w:szCs w:val="20"/>
        </w:rPr>
        <w:t>C</w:t>
      </w:r>
      <w:r w:rsidRPr="00C77EA0">
        <w:rPr>
          <w:rFonts w:ascii="Courier New" w:hAnsi="Courier New" w:cs="Courier New"/>
          <w:sz w:val="20"/>
          <w:szCs w:val="20"/>
        </w:rPr>
        <w:t xml:space="preserve">08 </w:t>
      </w:r>
      <w:r w:rsidR="008371B1" w:rsidRPr="00C77EA0">
        <w:rPr>
          <w:rFonts w:ascii="Courier New" w:hAnsi="Courier New" w:cs="Courier New"/>
          <w:sz w:val="20"/>
          <w:szCs w:val="20"/>
        </w:rPr>
        <w:t>(B) [97.213]</w:t>
      </w:r>
    </w:p>
    <w:p w14:paraId="51A60D4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the maximum permissible duration of a remotely controlled station’s transmissions if its control link malfunctions?</w:t>
      </w:r>
    </w:p>
    <w:p w14:paraId="6A58F40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30 seconds</w:t>
      </w:r>
    </w:p>
    <w:p w14:paraId="71976F9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 minutes</w:t>
      </w:r>
    </w:p>
    <w:p w14:paraId="59A0B7A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5 minutes</w:t>
      </w:r>
    </w:p>
    <w:p w14:paraId="05B2DD7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 minutes</w:t>
      </w:r>
    </w:p>
    <w:p w14:paraId="39E5BBA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D5C9E5B" w14:textId="77777777" w:rsidR="008371B1" w:rsidRPr="00C77EA0" w:rsidRDefault="008371B1" w:rsidP="00C77EA0">
      <w:pPr>
        <w:pStyle w:val="NoSpacing"/>
        <w:rPr>
          <w:rFonts w:ascii="Courier New" w:hAnsi="Courier New" w:cs="Courier New"/>
          <w:sz w:val="20"/>
          <w:szCs w:val="20"/>
        </w:rPr>
      </w:pPr>
    </w:p>
    <w:p w14:paraId="23F42F8F" w14:textId="15F71B6F" w:rsidR="0017004B" w:rsidRPr="00D52DF8" w:rsidRDefault="008371B1" w:rsidP="0017004B">
      <w:pPr>
        <w:pStyle w:val="NoSpacing"/>
        <w:rPr>
          <w:rFonts w:ascii="Courier New" w:hAnsi="Courier New" w:cs="Courier New"/>
          <w:sz w:val="20"/>
          <w:szCs w:val="20"/>
        </w:rPr>
      </w:pPr>
      <w:r w:rsidRPr="0017004B">
        <w:rPr>
          <w:rFonts w:ascii="Courier New" w:hAnsi="Courier New" w:cs="Courier New"/>
          <w:sz w:val="20"/>
          <w:szCs w:val="20"/>
        </w:rPr>
        <w:t xml:space="preserve">E1C09 </w:t>
      </w:r>
      <w:r w:rsidR="0017004B" w:rsidRPr="00D52DF8">
        <w:rPr>
          <w:rFonts w:ascii="Courier New" w:hAnsi="Courier New" w:cs="Courier New"/>
          <w:sz w:val="20"/>
          <w:szCs w:val="20"/>
        </w:rPr>
        <w:t>(B) [97.307]</w:t>
      </w:r>
    </w:p>
    <w:p w14:paraId="69D13CD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highest modulation index permitted at the highest modulation frequency for angle modulation below 29.0 MHz?</w:t>
      </w:r>
    </w:p>
    <w:p w14:paraId="1B16FCCA"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0.5</w:t>
      </w:r>
    </w:p>
    <w:p w14:paraId="5BEC8335"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1.0</w:t>
      </w:r>
    </w:p>
    <w:p w14:paraId="1B72807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2.0</w:t>
      </w:r>
    </w:p>
    <w:p w14:paraId="12B63004"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3.0</w:t>
      </w:r>
    </w:p>
    <w:p w14:paraId="725CCF6F"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t>
      </w:r>
    </w:p>
    <w:p w14:paraId="2530ED97" w14:textId="77777777" w:rsidR="008371B1" w:rsidRPr="00C77EA0" w:rsidRDefault="008371B1" w:rsidP="00C77EA0">
      <w:pPr>
        <w:pStyle w:val="NoSpacing"/>
        <w:rPr>
          <w:rFonts w:ascii="Courier New" w:hAnsi="Courier New" w:cs="Courier New"/>
          <w:sz w:val="20"/>
          <w:szCs w:val="20"/>
        </w:rPr>
      </w:pPr>
    </w:p>
    <w:p w14:paraId="6CD5457A" w14:textId="43E427B9" w:rsidR="0017004B" w:rsidRPr="0017004B" w:rsidRDefault="0017004B" w:rsidP="0017004B">
      <w:pPr>
        <w:pStyle w:val="NoSpacing"/>
        <w:rPr>
          <w:rFonts w:ascii="Courier New" w:hAnsi="Courier New" w:cs="Courier New"/>
          <w:sz w:val="20"/>
          <w:szCs w:val="20"/>
        </w:rPr>
      </w:pPr>
      <w:r>
        <w:rPr>
          <w:rFonts w:ascii="Courier New" w:hAnsi="Courier New" w:cs="Courier New"/>
          <w:sz w:val="20"/>
          <w:szCs w:val="20"/>
        </w:rPr>
        <w:t xml:space="preserve">E1C10 </w:t>
      </w:r>
      <w:r w:rsidRPr="0017004B">
        <w:rPr>
          <w:rFonts w:ascii="Courier New" w:hAnsi="Courier New" w:cs="Courier New"/>
          <w:sz w:val="20"/>
          <w:szCs w:val="20"/>
        </w:rPr>
        <w:t>(A) [97.307]</w:t>
      </w:r>
    </w:p>
    <w:p w14:paraId="4CD742E5" w14:textId="10A68B01"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permitted mean power of any spurious emission relative to the mean power of the fundamental emission from a station transmitter or external RF amplifier installed after January 1, 2003 and transmitting on a frequency below 30 MH</w:t>
      </w:r>
      <w:r w:rsidR="00F9119E">
        <w:rPr>
          <w:rFonts w:ascii="Courier New" w:hAnsi="Courier New" w:cs="Courier New"/>
          <w:sz w:val="20"/>
          <w:szCs w:val="20"/>
        </w:rPr>
        <w:t>z</w:t>
      </w:r>
      <w:r w:rsidRPr="0017004B">
        <w:rPr>
          <w:rFonts w:ascii="Courier New" w:hAnsi="Courier New" w:cs="Courier New"/>
          <w:sz w:val="20"/>
          <w:szCs w:val="20"/>
        </w:rPr>
        <w:t>?</w:t>
      </w:r>
    </w:p>
    <w:p w14:paraId="792E227B"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At least 43 dB below</w:t>
      </w:r>
    </w:p>
    <w:p w14:paraId="79EDB9F9"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At least 53 dB below</w:t>
      </w:r>
    </w:p>
    <w:p w14:paraId="300477E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At least 63 dB below</w:t>
      </w:r>
    </w:p>
    <w:p w14:paraId="36778DF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At least 73 dB below</w:t>
      </w:r>
    </w:p>
    <w:p w14:paraId="3A2C4A0B" w14:textId="77777777" w:rsidR="00A9302E" w:rsidRPr="00C77EA0" w:rsidRDefault="00A9302E" w:rsidP="00A9302E">
      <w:pPr>
        <w:pStyle w:val="NoSpacing"/>
        <w:rPr>
          <w:rFonts w:ascii="Courier New" w:hAnsi="Courier New" w:cs="Courier New"/>
          <w:sz w:val="20"/>
          <w:szCs w:val="20"/>
        </w:rPr>
      </w:pPr>
      <w:r w:rsidRPr="00C77EA0">
        <w:rPr>
          <w:rFonts w:ascii="Courier New" w:hAnsi="Courier New" w:cs="Courier New"/>
          <w:sz w:val="20"/>
          <w:szCs w:val="20"/>
        </w:rPr>
        <w:t>~~</w:t>
      </w:r>
    </w:p>
    <w:p w14:paraId="291CBE69" w14:textId="77777777" w:rsidR="008371B1" w:rsidRPr="00C77EA0" w:rsidRDefault="008371B1" w:rsidP="00C77EA0">
      <w:pPr>
        <w:pStyle w:val="NoSpacing"/>
        <w:rPr>
          <w:rFonts w:ascii="Courier New" w:hAnsi="Courier New" w:cs="Courier New"/>
          <w:sz w:val="20"/>
          <w:szCs w:val="20"/>
        </w:rPr>
      </w:pPr>
    </w:p>
    <w:p w14:paraId="4EC1953D"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11 (A) [97.5]</w:t>
      </w:r>
    </w:p>
    <w:p w14:paraId="73872F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ich of the following operating arrangements allows an FCC-licensed U.S. citizen to operate in many European countries, and alien amateurs from many European countries to operate in the U.S.?</w:t>
      </w:r>
    </w:p>
    <w:p w14:paraId="2443D79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CEPT agreement</w:t>
      </w:r>
    </w:p>
    <w:p w14:paraId="59B1F55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IARP agreement</w:t>
      </w:r>
    </w:p>
    <w:p w14:paraId="1B1E34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ITU reciprocal license</w:t>
      </w:r>
    </w:p>
    <w:p w14:paraId="70C1519C" w14:textId="20116C0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CC7BAB" w:rsidRPr="00C77EA0">
        <w:rPr>
          <w:rFonts w:ascii="Courier New" w:hAnsi="Courier New" w:cs="Courier New"/>
          <w:sz w:val="20"/>
          <w:szCs w:val="20"/>
        </w:rPr>
        <w:t>All these</w:t>
      </w:r>
      <w:r w:rsidRPr="00C77EA0">
        <w:rPr>
          <w:rFonts w:ascii="Courier New" w:hAnsi="Courier New" w:cs="Courier New"/>
          <w:sz w:val="20"/>
          <w:szCs w:val="20"/>
        </w:rPr>
        <w:t xml:space="preserve"> choices are correct</w:t>
      </w:r>
    </w:p>
    <w:p w14:paraId="4364C62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C12C95F" w14:textId="77777777" w:rsidR="008371B1" w:rsidRPr="00C77EA0" w:rsidRDefault="008371B1" w:rsidP="00C77EA0">
      <w:pPr>
        <w:pStyle w:val="NoSpacing"/>
        <w:rPr>
          <w:rFonts w:ascii="Courier New" w:hAnsi="Courier New" w:cs="Courier New"/>
          <w:sz w:val="20"/>
          <w:szCs w:val="20"/>
        </w:rPr>
      </w:pPr>
    </w:p>
    <w:p w14:paraId="1BC1CCA3" w14:textId="47CEA4BE"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bookmarkStart w:id="10" w:name="_Hlk17552335"/>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2</w:t>
      </w:r>
      <w:r w:rsidRPr="0017004B">
        <w:rPr>
          <w:rFonts w:ascii="Courier New" w:eastAsia="Times New Roman" w:hAnsi="Courier New" w:cs="Courier New"/>
          <w:sz w:val="20"/>
          <w:szCs w:val="20"/>
        </w:rPr>
        <w:t xml:space="preserve"> (D) [97</w:t>
      </w:r>
      <w:r w:rsidR="00BA260E" w:rsidRPr="0017004B">
        <w:rPr>
          <w:rFonts w:ascii="Courier New" w:eastAsia="Times New Roman" w:hAnsi="Courier New" w:cs="Courier New"/>
          <w:sz w:val="20"/>
          <w:szCs w:val="20"/>
        </w:rPr>
        <w:t>.</w:t>
      </w:r>
      <w:r w:rsidRPr="0017004B">
        <w:rPr>
          <w:rFonts w:ascii="Courier New" w:eastAsia="Times New Roman" w:hAnsi="Courier New" w:cs="Courier New"/>
          <w:sz w:val="20"/>
          <w:szCs w:val="20"/>
        </w:rPr>
        <w:t>3</w:t>
      </w:r>
      <w:r w:rsidR="00A646E1">
        <w:rPr>
          <w:rFonts w:ascii="Courier New" w:eastAsia="Times New Roman" w:hAnsi="Courier New" w:cs="Courier New"/>
          <w:sz w:val="20"/>
          <w:szCs w:val="20"/>
        </w:rPr>
        <w:t>0</w:t>
      </w:r>
      <w:r w:rsidRPr="0017004B">
        <w:rPr>
          <w:rFonts w:ascii="Courier New" w:eastAsia="Times New Roman" w:hAnsi="Courier New" w:cs="Courier New"/>
          <w:sz w:val="20"/>
          <w:szCs w:val="20"/>
        </w:rPr>
        <w:t>5(c)]</w:t>
      </w:r>
    </w:p>
    <w:p w14:paraId="5BB10489" w14:textId="1197AA3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On what portion of the </w:t>
      </w:r>
      <w:proofErr w:type="gramStart"/>
      <w:r w:rsidRPr="0017004B">
        <w:rPr>
          <w:rFonts w:ascii="Courier New" w:eastAsia="Times New Roman" w:hAnsi="Courier New" w:cs="Courier New"/>
          <w:sz w:val="20"/>
          <w:szCs w:val="20"/>
        </w:rPr>
        <w:t>630</w:t>
      </w:r>
      <w:r w:rsidR="005928E7">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w:t>
      </w:r>
      <w:proofErr w:type="gramEnd"/>
      <w:r w:rsidRPr="0017004B">
        <w:rPr>
          <w:rFonts w:ascii="Courier New" w:eastAsia="Times New Roman" w:hAnsi="Courier New" w:cs="Courier New"/>
          <w:sz w:val="20"/>
          <w:szCs w:val="20"/>
        </w:rPr>
        <w:t xml:space="preserve"> band are phone emissions permitted?</w:t>
      </w:r>
    </w:p>
    <w:p w14:paraId="36723237" w14:textId="4C6DBB16"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w:t>
      </w:r>
      <w:r w:rsidR="00A646E1">
        <w:rPr>
          <w:rFonts w:ascii="Courier New" w:eastAsia="Times New Roman" w:hAnsi="Courier New" w:cs="Courier New"/>
          <w:sz w:val="20"/>
          <w:szCs w:val="20"/>
        </w:rPr>
        <w:t>None</w:t>
      </w:r>
    </w:p>
    <w:p w14:paraId="3DE39661" w14:textId="026943D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nly the top 3 kH</w:t>
      </w:r>
      <w:r w:rsidR="00A646E1">
        <w:rPr>
          <w:rFonts w:ascii="Courier New" w:eastAsia="Times New Roman" w:hAnsi="Courier New" w:cs="Courier New"/>
          <w:sz w:val="20"/>
          <w:szCs w:val="20"/>
        </w:rPr>
        <w:t>z</w:t>
      </w:r>
    </w:p>
    <w:p w14:paraId="09649350" w14:textId="5A6EC04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C. Only the bottom 3 kHz</w:t>
      </w:r>
    </w:p>
    <w:p w14:paraId="354ADAC7" w14:textId="74D44EAC"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The entire band</w:t>
      </w:r>
    </w:p>
    <w:p w14:paraId="0FDB04F0" w14:textId="65D4366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937942A" w14:textId="043BD013"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p>
    <w:p w14:paraId="05AA20F4" w14:textId="5D92EA88"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3</w:t>
      </w:r>
      <w:r w:rsidRPr="0017004B">
        <w:rPr>
          <w:rFonts w:ascii="Courier New" w:eastAsia="Times New Roman" w:hAnsi="Courier New" w:cs="Courier New"/>
          <w:sz w:val="20"/>
          <w:szCs w:val="20"/>
        </w:rPr>
        <w:t xml:space="preserve"> </w:t>
      </w:r>
      <w:r w:rsidR="0099332E" w:rsidRPr="0017004B">
        <w:rPr>
          <w:rFonts w:ascii="Courier New" w:eastAsia="Times New Roman" w:hAnsi="Courier New" w:cs="Courier New"/>
          <w:sz w:val="20"/>
          <w:szCs w:val="20"/>
        </w:rPr>
        <w:t xml:space="preserve">(C) </w:t>
      </w:r>
      <w:r w:rsidRPr="0017004B">
        <w:rPr>
          <w:rFonts w:ascii="Courier New" w:eastAsia="Times New Roman" w:hAnsi="Courier New" w:cs="Courier New"/>
          <w:sz w:val="20"/>
          <w:szCs w:val="20"/>
        </w:rPr>
        <w:t>[97.303(g)]</w:t>
      </w:r>
    </w:p>
    <w:p w14:paraId="079ED7F6" w14:textId="1BC683A7"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hat notifications must be given before transmitting on the 63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 xml:space="preserve">meter or </w:t>
      </w:r>
      <w:proofErr w:type="gramStart"/>
      <w:r w:rsidRPr="0017004B">
        <w:rPr>
          <w:rFonts w:ascii="Courier New" w:eastAsia="Times New Roman" w:hAnsi="Courier New" w:cs="Courier New"/>
          <w:sz w:val="20"/>
          <w:szCs w:val="20"/>
        </w:rPr>
        <w:t>220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w:t>
      </w:r>
      <w:proofErr w:type="gramEnd"/>
      <w:r w:rsidRPr="0017004B">
        <w:rPr>
          <w:rFonts w:ascii="Courier New" w:eastAsia="Times New Roman" w:hAnsi="Courier New" w:cs="Courier New"/>
          <w:sz w:val="20"/>
          <w:szCs w:val="20"/>
        </w:rPr>
        <w:t xml:space="preserve"> bands?</w:t>
      </w:r>
    </w:p>
    <w:p w14:paraId="4E5B2990" w14:textId="08D2D5B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A special endorsement must be </w:t>
      </w:r>
      <w:r w:rsidR="0099332E" w:rsidRPr="0017004B">
        <w:rPr>
          <w:rFonts w:ascii="Courier New" w:eastAsia="Times New Roman" w:hAnsi="Courier New" w:cs="Courier New"/>
          <w:sz w:val="20"/>
          <w:szCs w:val="20"/>
        </w:rPr>
        <w:t>requested</w:t>
      </w:r>
      <w:r w:rsidRPr="0017004B">
        <w:rPr>
          <w:rFonts w:ascii="Courier New" w:eastAsia="Times New Roman" w:hAnsi="Courier New" w:cs="Courier New"/>
          <w:sz w:val="20"/>
          <w:szCs w:val="20"/>
        </w:rPr>
        <w:t xml:space="preserve"> from the FCC</w:t>
      </w:r>
    </w:p>
    <w:p w14:paraId="7B4EA2F6" w14:textId="67C0932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lastRenderedPageBreak/>
        <w:t>B. An environmental impact statement must be filed with the Department of the Interior</w:t>
      </w:r>
    </w:p>
    <w:p w14:paraId="41BA3AB2" w14:textId="7AA389AE" w:rsidR="00FF3159"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FF3159" w:rsidRPr="0017004B">
        <w:rPr>
          <w:rFonts w:ascii="Courier New" w:eastAsia="Times New Roman" w:hAnsi="Courier New" w:cs="Courier New"/>
          <w:sz w:val="20"/>
          <w:szCs w:val="20"/>
        </w:rPr>
        <w:t xml:space="preserve">Operators must inform the </w:t>
      </w:r>
      <w:r w:rsidR="00E21FEC" w:rsidRPr="0017004B">
        <w:rPr>
          <w:rFonts w:ascii="Courier New" w:eastAsia="Times New Roman" w:hAnsi="Courier New" w:cs="Courier New"/>
          <w:sz w:val="20"/>
          <w:szCs w:val="20"/>
        </w:rPr>
        <w:t xml:space="preserve">Utilities </w:t>
      </w:r>
      <w:r w:rsidR="00E21FEC" w:rsidRPr="003E769E">
        <w:rPr>
          <w:rFonts w:ascii="Courier New" w:hAnsi="Courier New" w:cs="Courier New"/>
          <w:sz w:val="20"/>
        </w:rPr>
        <w:t>Technology</w:t>
      </w:r>
      <w:r w:rsidR="00E21FEC" w:rsidRPr="0017004B">
        <w:rPr>
          <w:rFonts w:ascii="Courier New" w:eastAsia="Times New Roman" w:hAnsi="Courier New" w:cs="Courier New"/>
          <w:sz w:val="20"/>
          <w:szCs w:val="20"/>
        </w:rPr>
        <w:t xml:space="preserve"> Council</w:t>
      </w:r>
      <w:r w:rsidR="00E21FEC">
        <w:rPr>
          <w:rFonts w:ascii="Courier New" w:eastAsia="Times New Roman" w:hAnsi="Courier New" w:cs="Courier New"/>
          <w:sz w:val="20"/>
          <w:szCs w:val="20"/>
        </w:rPr>
        <w:t xml:space="preserve"> (UTC)</w:t>
      </w:r>
      <w:r w:rsidR="00FF3159" w:rsidRPr="0017004B">
        <w:rPr>
          <w:rFonts w:ascii="Courier New" w:eastAsia="Times New Roman" w:hAnsi="Courier New" w:cs="Courier New"/>
          <w:sz w:val="20"/>
          <w:szCs w:val="20"/>
        </w:rPr>
        <w:t xml:space="preserve"> of their call sign and coordinates of the station</w:t>
      </w:r>
    </w:p>
    <w:p w14:paraId="7672B8EC" w14:textId="7777777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Operators must inform the FAA of their intent to operate, giving their call sign and distance to the nearest runway</w:t>
      </w:r>
    </w:p>
    <w:p w14:paraId="2463DF63" w14:textId="0ED50C8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E4E4F9E" w14:textId="3D511932"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p>
    <w:p w14:paraId="6B4060DD" w14:textId="683C579E"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4</w:t>
      </w:r>
      <w:r w:rsidR="0099332E" w:rsidRPr="0017004B">
        <w:rPr>
          <w:rFonts w:ascii="Courier New" w:eastAsia="Times New Roman" w:hAnsi="Courier New" w:cs="Courier New"/>
          <w:sz w:val="20"/>
          <w:szCs w:val="20"/>
        </w:rPr>
        <w:t xml:space="preserve"> (B) [97.303(g)]</w:t>
      </w:r>
    </w:p>
    <w:p w14:paraId="31710005" w14:textId="7F875076"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How long must an operator wait after filing a notification with the </w:t>
      </w:r>
      <w:r w:rsidR="00E21FEC" w:rsidRPr="0017004B">
        <w:rPr>
          <w:rFonts w:ascii="Courier New" w:eastAsia="Times New Roman" w:hAnsi="Courier New" w:cs="Courier New"/>
          <w:sz w:val="20"/>
          <w:szCs w:val="20"/>
        </w:rPr>
        <w:t xml:space="preserve">Utilities </w:t>
      </w:r>
      <w:r w:rsidR="00E21FEC" w:rsidRPr="003E769E">
        <w:rPr>
          <w:rFonts w:ascii="Courier New" w:hAnsi="Courier New" w:cs="Courier New"/>
          <w:sz w:val="20"/>
        </w:rPr>
        <w:t>Technology</w:t>
      </w:r>
      <w:r w:rsidR="00E21FEC" w:rsidRPr="0017004B">
        <w:rPr>
          <w:rFonts w:ascii="Courier New" w:eastAsia="Times New Roman" w:hAnsi="Courier New" w:cs="Courier New"/>
          <w:sz w:val="20"/>
          <w:szCs w:val="20"/>
        </w:rPr>
        <w:t xml:space="preserve"> Council</w:t>
      </w:r>
      <w:r w:rsidR="00E21FEC">
        <w:rPr>
          <w:rFonts w:ascii="Courier New" w:eastAsia="Times New Roman" w:hAnsi="Courier New" w:cs="Courier New"/>
          <w:sz w:val="20"/>
          <w:szCs w:val="20"/>
        </w:rPr>
        <w:t xml:space="preserve"> (UTC)</w:t>
      </w:r>
      <w:r w:rsidRPr="0017004B">
        <w:rPr>
          <w:rFonts w:ascii="Courier New" w:eastAsia="Times New Roman" w:hAnsi="Courier New" w:cs="Courier New"/>
          <w:sz w:val="20"/>
          <w:szCs w:val="20"/>
        </w:rPr>
        <w:t xml:space="preserve"> before operating</w:t>
      </w:r>
      <w:r w:rsidR="00981357" w:rsidRPr="0017004B">
        <w:rPr>
          <w:rFonts w:ascii="Courier New" w:eastAsia="Times New Roman" w:hAnsi="Courier New" w:cs="Courier New"/>
          <w:sz w:val="20"/>
          <w:szCs w:val="20"/>
        </w:rPr>
        <w:t xml:space="preserve"> on the 220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 xml:space="preserve">meter or </w:t>
      </w:r>
      <w:proofErr w:type="gramStart"/>
      <w:r w:rsidR="00981357" w:rsidRPr="0017004B">
        <w:rPr>
          <w:rFonts w:ascii="Courier New" w:eastAsia="Times New Roman" w:hAnsi="Courier New" w:cs="Courier New"/>
          <w:sz w:val="20"/>
          <w:szCs w:val="20"/>
        </w:rPr>
        <w:t>6</w:t>
      </w:r>
      <w:r w:rsidR="0099332E" w:rsidRPr="0017004B">
        <w:rPr>
          <w:rFonts w:ascii="Courier New" w:eastAsia="Times New Roman" w:hAnsi="Courier New" w:cs="Courier New"/>
          <w:sz w:val="20"/>
          <w:szCs w:val="20"/>
        </w:rPr>
        <w:t>3</w:t>
      </w:r>
      <w:r w:rsidR="00981357" w:rsidRPr="0017004B">
        <w:rPr>
          <w:rFonts w:ascii="Courier New" w:eastAsia="Times New Roman" w:hAnsi="Courier New" w:cs="Courier New"/>
          <w:sz w:val="20"/>
          <w:szCs w:val="20"/>
        </w:rPr>
        <w:t>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meter</w:t>
      </w:r>
      <w:proofErr w:type="gramEnd"/>
      <w:r w:rsidR="00981357" w:rsidRPr="0017004B">
        <w:rPr>
          <w:rFonts w:ascii="Courier New" w:eastAsia="Times New Roman" w:hAnsi="Courier New" w:cs="Courier New"/>
          <w:sz w:val="20"/>
          <w:szCs w:val="20"/>
        </w:rPr>
        <w:t xml:space="preserve"> band</w:t>
      </w:r>
      <w:r w:rsidRPr="0017004B">
        <w:rPr>
          <w:rFonts w:ascii="Courier New" w:eastAsia="Times New Roman" w:hAnsi="Courier New" w:cs="Courier New"/>
          <w:sz w:val="20"/>
          <w:szCs w:val="20"/>
        </w:rPr>
        <w:t>?</w:t>
      </w:r>
    </w:p>
    <w:p w14:paraId="478115BA" w14:textId="549CCE63"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A. Operators must not operate until approval is received</w:t>
      </w:r>
    </w:p>
    <w:p w14:paraId="1EA684D5" w14:textId="0F44DC5D"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perators may operate after 30 days, providing they have not been told that their station is within 1 km of PLC systems using those frequencies</w:t>
      </w:r>
    </w:p>
    <w:p w14:paraId="74964699" w14:textId="369B23D5"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407B91" w:rsidRPr="0017004B">
        <w:rPr>
          <w:rFonts w:ascii="Courier New" w:eastAsia="Times New Roman" w:hAnsi="Courier New" w:cs="Courier New"/>
          <w:sz w:val="20"/>
          <w:szCs w:val="20"/>
        </w:rPr>
        <w:t>Operators may not operate until a test signal has been transmitted in coordination with the local power company</w:t>
      </w:r>
    </w:p>
    <w:p w14:paraId="0BE8C12C" w14:textId="2FD4888F"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D. </w:t>
      </w:r>
      <w:r w:rsidR="00407B91" w:rsidRPr="0017004B">
        <w:rPr>
          <w:rFonts w:ascii="Courier New" w:eastAsia="Times New Roman" w:hAnsi="Courier New" w:cs="Courier New"/>
          <w:sz w:val="20"/>
          <w:szCs w:val="20"/>
        </w:rPr>
        <w:t>Operations may commence immediately, and may continue unless interference is reported by the UTC</w:t>
      </w:r>
    </w:p>
    <w:p w14:paraId="0787B184" w14:textId="2482AF36" w:rsidR="00407B91" w:rsidRPr="0017004B" w:rsidRDefault="00407B91"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4488722C" w14:textId="00DA156D" w:rsidR="00407B91" w:rsidRDefault="00407B91" w:rsidP="00B13A20">
      <w:pPr>
        <w:tabs>
          <w:tab w:val="left" w:pos="6240"/>
          <w:tab w:val="left" w:pos="6480"/>
        </w:tabs>
        <w:spacing w:after="0" w:line="240" w:lineRule="auto"/>
        <w:rPr>
          <w:rFonts w:ascii="Courier New" w:eastAsia="Times New Roman" w:hAnsi="Courier New" w:cs="Courier New"/>
          <w:sz w:val="20"/>
          <w:szCs w:val="20"/>
        </w:rPr>
      </w:pPr>
    </w:p>
    <w:p w14:paraId="49749D56" w14:textId="77777777" w:rsidR="00766652" w:rsidRPr="0017004B" w:rsidRDefault="00766652" w:rsidP="00B13A20">
      <w:pPr>
        <w:tabs>
          <w:tab w:val="left" w:pos="6240"/>
          <w:tab w:val="left" w:pos="6480"/>
        </w:tabs>
        <w:spacing w:after="0" w:line="240" w:lineRule="auto"/>
        <w:rPr>
          <w:rFonts w:ascii="Courier New" w:eastAsia="Times New Roman" w:hAnsi="Courier New" w:cs="Courier New"/>
          <w:sz w:val="20"/>
          <w:szCs w:val="20"/>
        </w:rPr>
      </w:pPr>
    </w:p>
    <w:p w14:paraId="5DAA986E" w14:textId="2B39EF81" w:rsidR="006417E8" w:rsidRPr="0084536B" w:rsidRDefault="006417E8" w:rsidP="0084536B">
      <w:pPr>
        <w:pStyle w:val="NoSpacing"/>
        <w:rPr>
          <w:rFonts w:ascii="Courier New" w:hAnsi="Courier New" w:cs="Courier New"/>
          <w:sz w:val="20"/>
          <w:szCs w:val="20"/>
        </w:rPr>
      </w:pPr>
      <w:bookmarkStart w:id="11" w:name="_Hlk17553121"/>
      <w:r w:rsidRPr="0084536B">
        <w:rPr>
          <w:rFonts w:ascii="Courier New" w:hAnsi="Courier New" w:cs="Courier New"/>
          <w:sz w:val="20"/>
          <w:szCs w:val="20"/>
        </w:rPr>
        <w:t xml:space="preserve">E1D </w:t>
      </w:r>
      <w:bookmarkEnd w:id="10"/>
      <w:r w:rsidR="00E26876">
        <w:rPr>
          <w:rFonts w:ascii="Courier New" w:hAnsi="Courier New" w:cs="Courier New"/>
          <w:sz w:val="20"/>
          <w:szCs w:val="20"/>
        </w:rPr>
        <w:t>Amateur space and Earth stations; telemetry and telecommand rules; identification of balloon transmissions; one-way communications</w:t>
      </w:r>
    </w:p>
    <w:p w14:paraId="74A68DF2" w14:textId="77777777" w:rsidR="006417E8" w:rsidRPr="0084536B" w:rsidRDefault="006417E8" w:rsidP="0084536B">
      <w:pPr>
        <w:pStyle w:val="NoSpacing"/>
        <w:rPr>
          <w:rFonts w:ascii="Courier New" w:hAnsi="Courier New" w:cs="Courier New"/>
          <w:sz w:val="20"/>
          <w:szCs w:val="20"/>
        </w:rPr>
      </w:pPr>
    </w:p>
    <w:p w14:paraId="34A082E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E1D01 (A) [97.3]</w:t>
      </w:r>
    </w:p>
    <w:p w14:paraId="0CCA0F9E" w14:textId="2C0FFBCB"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hat is the definition of telemetry?</w:t>
      </w:r>
    </w:p>
    <w:p w14:paraId="3EC5C90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A. One-way transmission of measurements at a distance from the measuring instrument</w:t>
      </w:r>
    </w:p>
    <w:p w14:paraId="44BD3CCD" w14:textId="71651A95"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B. Two-way transmissions in excess of 1000 feet</w:t>
      </w:r>
    </w:p>
    <w:p w14:paraId="2AD24D9B" w14:textId="3B01EF06"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C. Two-way transmissions of data</w:t>
      </w:r>
    </w:p>
    <w:p w14:paraId="60F7F19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D. One-way transmission that initiates, modifies, or terminates the functions of a device at a distance</w:t>
      </w:r>
    </w:p>
    <w:p w14:paraId="22FB6C12"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t>
      </w:r>
    </w:p>
    <w:p w14:paraId="226DB5F3" w14:textId="77777777" w:rsidR="006417E8" w:rsidRPr="0084536B" w:rsidRDefault="006417E8" w:rsidP="0084536B">
      <w:pPr>
        <w:pStyle w:val="NoSpacing"/>
        <w:rPr>
          <w:rFonts w:ascii="Courier New" w:hAnsi="Courier New" w:cs="Courier New"/>
          <w:sz w:val="20"/>
          <w:szCs w:val="20"/>
        </w:rPr>
      </w:pPr>
    </w:p>
    <w:p w14:paraId="215AD2F6" w14:textId="6DFA3E09"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2</w:t>
      </w:r>
      <w:r w:rsidRPr="00247BD3">
        <w:rPr>
          <w:rFonts w:ascii="Courier New" w:eastAsia="Times New Roman" w:hAnsi="Courier New" w:cs="Courier New"/>
          <w:sz w:val="20"/>
          <w:szCs w:val="20"/>
        </w:rPr>
        <w:t xml:space="preserve"> (A)</w:t>
      </w:r>
      <w:r w:rsidR="008F434F">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w:t>
      </w:r>
      <w:r w:rsidR="00EB5027">
        <w:rPr>
          <w:rFonts w:ascii="Courier New" w:eastAsia="Times New Roman" w:hAnsi="Courier New" w:cs="Courier New"/>
          <w:sz w:val="20"/>
          <w:szCs w:val="20"/>
        </w:rPr>
        <w:t>9</w:t>
      </w:r>
      <w:r w:rsidRPr="00247BD3">
        <w:rPr>
          <w:rFonts w:ascii="Courier New" w:eastAsia="Times New Roman" w:hAnsi="Courier New" w:cs="Courier New"/>
          <w:sz w:val="20"/>
          <w:szCs w:val="20"/>
        </w:rPr>
        <w:t>7.21</w:t>
      </w:r>
      <w:r w:rsidR="00385DA1">
        <w:rPr>
          <w:rFonts w:ascii="Courier New" w:eastAsia="Times New Roman" w:hAnsi="Courier New" w:cs="Courier New"/>
          <w:sz w:val="20"/>
          <w:szCs w:val="20"/>
        </w:rPr>
        <w:t>1</w:t>
      </w:r>
      <w:r w:rsidRPr="00247BD3">
        <w:rPr>
          <w:rFonts w:ascii="Courier New" w:eastAsia="Times New Roman" w:hAnsi="Courier New" w:cs="Courier New"/>
          <w:sz w:val="20"/>
          <w:szCs w:val="20"/>
        </w:rPr>
        <w:t>(</w:t>
      </w:r>
      <w:r w:rsidR="00EA2014">
        <w:rPr>
          <w:rFonts w:ascii="Courier New" w:eastAsia="Times New Roman" w:hAnsi="Courier New" w:cs="Courier New"/>
          <w:sz w:val="20"/>
          <w:szCs w:val="20"/>
        </w:rPr>
        <w:t>b</w:t>
      </w:r>
      <w:r w:rsidRPr="00247BD3">
        <w:rPr>
          <w:rFonts w:ascii="Courier New" w:eastAsia="Times New Roman" w:hAnsi="Courier New" w:cs="Courier New"/>
          <w:sz w:val="20"/>
          <w:szCs w:val="20"/>
        </w:rPr>
        <w:t>)</w:t>
      </w:r>
      <w:r w:rsidR="000E0FA4">
        <w:rPr>
          <w:rFonts w:ascii="Courier New" w:eastAsia="Times New Roman" w:hAnsi="Courier New" w:cs="Courier New"/>
          <w:sz w:val="20"/>
          <w:szCs w:val="20"/>
        </w:rPr>
        <w:t>]</w:t>
      </w:r>
    </w:p>
    <w:p w14:paraId="1C826259" w14:textId="77777777" w:rsidR="00AC24E0" w:rsidRDefault="00AC24E0" w:rsidP="00C50F10">
      <w:pPr>
        <w:pStyle w:val="NoSpacing"/>
        <w:rPr>
          <w:rFonts w:ascii="Courier New" w:eastAsia="Times New Roman" w:hAnsi="Courier New" w:cs="Courier New"/>
          <w:sz w:val="20"/>
          <w:szCs w:val="20"/>
        </w:rPr>
      </w:pPr>
      <w:r w:rsidRPr="00AC24E0">
        <w:rPr>
          <w:rFonts w:ascii="Courier New" w:eastAsia="Times New Roman" w:hAnsi="Courier New" w:cs="Courier New"/>
          <w:sz w:val="20"/>
          <w:szCs w:val="20"/>
        </w:rPr>
        <w:t>Which of the following may transmit special codes intended to obscure the meaning of messages?</w:t>
      </w:r>
    </w:p>
    <w:p w14:paraId="45B04211" w14:textId="7B984B01"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385DA1" w:rsidRPr="00385DA1">
        <w:rPr>
          <w:rFonts w:ascii="Courier New" w:eastAsia="Times New Roman" w:hAnsi="Courier New" w:cs="Courier New"/>
          <w:sz w:val="20"/>
          <w:szCs w:val="20"/>
        </w:rPr>
        <w:t>Telecommand signals from a space telecommand station</w:t>
      </w:r>
    </w:p>
    <w:p w14:paraId="15E36D5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Data containing personal information </w:t>
      </w:r>
    </w:p>
    <w:p w14:paraId="50E6F41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uxiliary relay links carrying repeater audio </w:t>
      </w:r>
    </w:p>
    <w:p w14:paraId="472F848D"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inary control characters</w:t>
      </w:r>
    </w:p>
    <w:p w14:paraId="04FCFFC6" w14:textId="05E22DF3" w:rsidR="00C50F10"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1097268" w14:textId="77777777" w:rsidR="00C50F10" w:rsidRPr="00247BD3" w:rsidRDefault="00C50F10" w:rsidP="00C50F10">
      <w:pPr>
        <w:pStyle w:val="NoSpacing"/>
        <w:rPr>
          <w:rFonts w:ascii="Courier New" w:eastAsia="Times New Roman" w:hAnsi="Courier New" w:cs="Courier New"/>
          <w:sz w:val="20"/>
          <w:szCs w:val="20"/>
        </w:rPr>
      </w:pPr>
    </w:p>
    <w:p w14:paraId="282BF558" w14:textId="68A5F9E8" w:rsidR="00C35341" w:rsidRDefault="00C35341" w:rsidP="004D753D">
      <w:pPr>
        <w:pStyle w:val="NoSpacing"/>
        <w:rPr>
          <w:rFonts w:ascii="Courier New" w:hAnsi="Courier New" w:cs="Courier New"/>
          <w:bCs/>
          <w:sz w:val="20"/>
          <w:szCs w:val="20"/>
        </w:rPr>
      </w:pPr>
      <w:r w:rsidRPr="00C35341">
        <w:rPr>
          <w:rFonts w:ascii="Courier New" w:hAnsi="Courier New" w:cs="Courier New"/>
          <w:bCs/>
          <w:sz w:val="20"/>
          <w:szCs w:val="20"/>
        </w:rPr>
        <w:t>E1D03 (B) [97.3(a)(45)]</w:t>
      </w:r>
    </w:p>
    <w:p w14:paraId="10649680" w14:textId="714CBE43"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What is a </w:t>
      </w:r>
      <w:r w:rsidRPr="00C50F10">
        <w:rPr>
          <w:rFonts w:ascii="Courier New" w:hAnsi="Courier New" w:cs="Courier New"/>
          <w:bCs/>
          <w:sz w:val="20"/>
          <w:szCs w:val="20"/>
        </w:rPr>
        <w:t>space telecommand</w:t>
      </w:r>
      <w:r w:rsidRPr="004D753D">
        <w:rPr>
          <w:rFonts w:ascii="Courier New" w:hAnsi="Courier New" w:cs="Courier New"/>
          <w:sz w:val="20"/>
          <w:szCs w:val="20"/>
        </w:rPr>
        <w:t xml:space="preserve"> station?</w:t>
      </w:r>
    </w:p>
    <w:p w14:paraId="7DEE5B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A. An amateur station located on the surface of the Earth for communication with other Earth stations by means of Earth satellites</w:t>
      </w:r>
    </w:p>
    <w:p w14:paraId="3C2714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B. An amateur station that transmits communications to initiate, modify or terminate functions of a space station</w:t>
      </w:r>
    </w:p>
    <w:p w14:paraId="42382D61" w14:textId="1FB874E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C. An amateur station located in a satellite or a balloon more than 50 kilometers above the surface of the </w:t>
      </w:r>
      <w:r w:rsidR="00BB6DC6">
        <w:rPr>
          <w:rFonts w:ascii="Courier New" w:hAnsi="Courier New" w:cs="Courier New"/>
          <w:sz w:val="20"/>
          <w:szCs w:val="20"/>
        </w:rPr>
        <w:t>E</w:t>
      </w:r>
      <w:r w:rsidRPr="004D753D">
        <w:rPr>
          <w:rFonts w:ascii="Courier New" w:hAnsi="Courier New" w:cs="Courier New"/>
          <w:sz w:val="20"/>
          <w:szCs w:val="20"/>
        </w:rPr>
        <w:t>arth</w:t>
      </w:r>
    </w:p>
    <w:p w14:paraId="0031BE1B" w14:textId="23B80AA2"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D. An amateur station that receives telemetry from a satellite or balloon more than 50 kilometers above the surface of the </w:t>
      </w:r>
      <w:r w:rsidR="00BB6DC6">
        <w:rPr>
          <w:rFonts w:ascii="Courier New" w:hAnsi="Courier New" w:cs="Courier New"/>
          <w:sz w:val="20"/>
          <w:szCs w:val="20"/>
        </w:rPr>
        <w:t>E</w:t>
      </w:r>
      <w:r w:rsidRPr="004D753D">
        <w:rPr>
          <w:rFonts w:ascii="Courier New" w:hAnsi="Courier New" w:cs="Courier New"/>
          <w:sz w:val="20"/>
          <w:szCs w:val="20"/>
        </w:rPr>
        <w:t>arth</w:t>
      </w:r>
    </w:p>
    <w:p w14:paraId="0F56B973"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w:t>
      </w:r>
    </w:p>
    <w:p w14:paraId="781FFEBA" w14:textId="77777777" w:rsidR="00063009" w:rsidRPr="00247BD3" w:rsidRDefault="00063009" w:rsidP="00063009">
      <w:pPr>
        <w:pStyle w:val="NoSpacing"/>
        <w:rPr>
          <w:rFonts w:ascii="Courier New" w:eastAsia="Times New Roman" w:hAnsi="Courier New" w:cs="Courier New"/>
          <w:sz w:val="20"/>
          <w:szCs w:val="20"/>
        </w:rPr>
      </w:pPr>
    </w:p>
    <w:p w14:paraId="7E7C0BB2" w14:textId="342ABFDA" w:rsidR="00063009" w:rsidRPr="00247BD3" w:rsidRDefault="00063009" w:rsidP="00063009">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4</w:t>
      </w:r>
      <w:r w:rsidRPr="00247BD3">
        <w:rPr>
          <w:rFonts w:ascii="Courier New" w:eastAsia="Times New Roman" w:hAnsi="Courier New" w:cs="Courier New"/>
          <w:sz w:val="20"/>
          <w:szCs w:val="20"/>
        </w:rPr>
        <w:t xml:space="preserve"> (A)</w:t>
      </w:r>
      <w:r w:rsidR="007558F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97.119(a)]</w:t>
      </w:r>
    </w:p>
    <w:p w14:paraId="58DCF59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lastRenderedPageBreak/>
        <w:t>Which of the following is required in the identification transmissions from a balloon-borne telemetry station?</w:t>
      </w:r>
    </w:p>
    <w:p w14:paraId="2FC5C95E" w14:textId="5AEF778C"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A. </w:t>
      </w:r>
      <w:r>
        <w:rPr>
          <w:rFonts w:ascii="Courier New" w:eastAsia="Times New Roman" w:hAnsi="Courier New" w:cs="Courier New"/>
          <w:sz w:val="20"/>
          <w:szCs w:val="20"/>
        </w:rPr>
        <w:t>C</w:t>
      </w:r>
      <w:r w:rsidRPr="00C36DA5">
        <w:rPr>
          <w:rFonts w:ascii="Courier New" w:eastAsia="Times New Roman" w:hAnsi="Courier New" w:cs="Courier New"/>
          <w:sz w:val="20"/>
          <w:szCs w:val="20"/>
        </w:rPr>
        <w:t>all sign</w:t>
      </w:r>
    </w:p>
    <w:p w14:paraId="51CAF822" w14:textId="4CEDD1EB"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B. </w:t>
      </w:r>
      <w:r w:rsidR="008945EB" w:rsidRPr="008945EB">
        <w:rPr>
          <w:rFonts w:ascii="Courier New" w:eastAsia="Times New Roman" w:hAnsi="Courier New" w:cs="Courier New"/>
          <w:sz w:val="20"/>
          <w:szCs w:val="20"/>
        </w:rPr>
        <w:t>The output power of the balloon transmitte</w:t>
      </w:r>
      <w:r w:rsidR="008945EB">
        <w:rPr>
          <w:rFonts w:ascii="Courier New" w:eastAsia="Times New Roman" w:hAnsi="Courier New" w:cs="Courier New"/>
          <w:sz w:val="20"/>
          <w:szCs w:val="20"/>
        </w:rPr>
        <w:t>r</w:t>
      </w:r>
    </w:p>
    <w:p w14:paraId="729E1A26" w14:textId="5B0F37A9"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C. </w:t>
      </w:r>
      <w:r>
        <w:rPr>
          <w:rFonts w:ascii="Courier New" w:eastAsia="Times New Roman" w:hAnsi="Courier New" w:cs="Courier New"/>
          <w:sz w:val="20"/>
          <w:szCs w:val="20"/>
        </w:rPr>
        <w:t>The</w:t>
      </w:r>
      <w:r w:rsidRPr="00C36DA5">
        <w:rPr>
          <w:rFonts w:ascii="Courier New" w:eastAsia="Times New Roman" w:hAnsi="Courier New" w:cs="Courier New"/>
          <w:sz w:val="20"/>
          <w:szCs w:val="20"/>
        </w:rPr>
        <w:t xml:space="preserve"> station's six-character Maidenhead grid locator</w:t>
      </w:r>
    </w:p>
    <w:p w14:paraId="365E0FED"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D. All these choices are correct</w:t>
      </w:r>
    </w:p>
    <w:p w14:paraId="5195D52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w:t>
      </w:r>
    </w:p>
    <w:p w14:paraId="4B7020CE" w14:textId="77777777" w:rsidR="00C36DA5" w:rsidRDefault="00C36DA5" w:rsidP="00063009">
      <w:pPr>
        <w:pStyle w:val="NoSpacing"/>
        <w:rPr>
          <w:rFonts w:ascii="Courier New" w:hAnsi="Courier New" w:cs="Courier New"/>
          <w:sz w:val="20"/>
        </w:rPr>
      </w:pPr>
    </w:p>
    <w:p w14:paraId="68702754" w14:textId="670EED4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5</w:t>
      </w:r>
      <w:r w:rsidRPr="00063009">
        <w:rPr>
          <w:rFonts w:ascii="Courier New" w:hAnsi="Courier New" w:cs="Courier New"/>
          <w:sz w:val="20"/>
        </w:rPr>
        <w:t xml:space="preserve"> (D) [97.213</w:t>
      </w:r>
      <w:r w:rsidR="00180B1D">
        <w:rPr>
          <w:rFonts w:ascii="Courier New" w:hAnsi="Courier New" w:cs="Courier New"/>
          <w:sz w:val="20"/>
        </w:rPr>
        <w:t>(d)</w:t>
      </w:r>
      <w:r w:rsidRPr="00063009">
        <w:rPr>
          <w:rFonts w:ascii="Courier New" w:hAnsi="Courier New" w:cs="Courier New"/>
          <w:sz w:val="20"/>
        </w:rPr>
        <w:t>]</w:t>
      </w:r>
    </w:p>
    <w:p w14:paraId="31A1A792" w14:textId="574771F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must be posted at the station location of a station </w:t>
      </w:r>
      <w:r w:rsidR="004A48EE">
        <w:rPr>
          <w:rFonts w:ascii="Courier New" w:hAnsi="Courier New" w:cs="Courier New"/>
          <w:sz w:val="20"/>
        </w:rPr>
        <w:t xml:space="preserve">being operated by </w:t>
      </w:r>
      <w:r w:rsidRPr="00063009">
        <w:rPr>
          <w:rFonts w:ascii="Courier New" w:hAnsi="Courier New" w:cs="Courier New"/>
          <w:sz w:val="20"/>
        </w:rPr>
        <w:t>telecommand</w:t>
      </w:r>
      <w:r w:rsidR="00705D9E">
        <w:rPr>
          <w:rFonts w:ascii="Courier New" w:hAnsi="Courier New" w:cs="Courier New"/>
          <w:sz w:val="20"/>
        </w:rPr>
        <w:t xml:space="preserve"> on or within 50 km of the earth’s surface</w:t>
      </w:r>
      <w:r w:rsidRPr="00063009">
        <w:rPr>
          <w:rFonts w:ascii="Courier New" w:hAnsi="Courier New" w:cs="Courier New"/>
          <w:sz w:val="20"/>
        </w:rPr>
        <w:t>?</w:t>
      </w:r>
    </w:p>
    <w:p w14:paraId="21A64EA7"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A photocopy of the station license</w:t>
      </w:r>
    </w:p>
    <w:p w14:paraId="04242281" w14:textId="4B1856E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A label with the name, address</w:t>
      </w:r>
      <w:r w:rsidR="004A48EE">
        <w:rPr>
          <w:rFonts w:ascii="Courier New" w:hAnsi="Courier New" w:cs="Courier New"/>
          <w:sz w:val="20"/>
        </w:rPr>
        <w:t>,</w:t>
      </w:r>
      <w:r w:rsidRPr="00063009">
        <w:rPr>
          <w:rFonts w:ascii="Courier New" w:hAnsi="Courier New" w:cs="Courier New"/>
          <w:sz w:val="20"/>
        </w:rPr>
        <w:t xml:space="preserve"> and telephone number of the station licensee</w:t>
      </w:r>
    </w:p>
    <w:p w14:paraId="794C6D6D" w14:textId="57B63F82"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A label with the name</w:t>
      </w:r>
      <w:r w:rsidR="004A48EE">
        <w:rPr>
          <w:rFonts w:ascii="Courier New" w:hAnsi="Courier New" w:cs="Courier New"/>
          <w:sz w:val="20"/>
        </w:rPr>
        <w:t>,</w:t>
      </w:r>
      <w:r w:rsidRPr="00063009">
        <w:rPr>
          <w:rFonts w:ascii="Courier New" w:hAnsi="Courier New" w:cs="Courier New"/>
          <w:sz w:val="20"/>
        </w:rPr>
        <w:t xml:space="preserve"> address</w:t>
      </w:r>
      <w:r w:rsidR="004A48EE">
        <w:rPr>
          <w:rFonts w:ascii="Courier New" w:hAnsi="Courier New" w:cs="Courier New"/>
          <w:sz w:val="20"/>
        </w:rPr>
        <w:t>,</w:t>
      </w:r>
      <w:r w:rsidRPr="00063009">
        <w:rPr>
          <w:rFonts w:ascii="Courier New" w:hAnsi="Courier New" w:cs="Courier New"/>
          <w:sz w:val="20"/>
        </w:rPr>
        <w:t xml:space="preserve"> and telephone number of the control operator</w:t>
      </w:r>
    </w:p>
    <w:p w14:paraId="040EE224" w14:textId="5951EBB3"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All these choices are correct</w:t>
      </w:r>
    </w:p>
    <w:p w14:paraId="4A06362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059D5C00" w14:textId="77777777" w:rsidR="00063009" w:rsidRDefault="00063009" w:rsidP="00063009">
      <w:pPr>
        <w:pStyle w:val="NoSpacing"/>
        <w:rPr>
          <w:rFonts w:ascii="Courier New" w:hAnsi="Courier New" w:cs="Courier New"/>
          <w:sz w:val="20"/>
        </w:rPr>
      </w:pPr>
    </w:p>
    <w:p w14:paraId="6B583D0C" w14:textId="42B1A9E4"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6</w:t>
      </w:r>
      <w:r w:rsidRPr="00063009">
        <w:rPr>
          <w:rFonts w:ascii="Courier New" w:hAnsi="Courier New" w:cs="Courier New"/>
          <w:sz w:val="20"/>
        </w:rPr>
        <w:t xml:space="preserve"> (A) [97.215(</w:t>
      </w:r>
      <w:r w:rsidR="00705D9E">
        <w:rPr>
          <w:rFonts w:ascii="Courier New" w:hAnsi="Courier New" w:cs="Courier New"/>
          <w:sz w:val="20"/>
        </w:rPr>
        <w:t>c</w:t>
      </w:r>
      <w:r w:rsidRPr="00063009">
        <w:rPr>
          <w:rFonts w:ascii="Courier New" w:hAnsi="Courier New" w:cs="Courier New"/>
          <w:sz w:val="20"/>
        </w:rPr>
        <w:t>)]</w:t>
      </w:r>
    </w:p>
    <w:p w14:paraId="332AEF1E" w14:textId="5468CDBD"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is the maximum </w:t>
      </w:r>
      <w:r w:rsidR="004A48EE">
        <w:rPr>
          <w:rFonts w:ascii="Courier New" w:hAnsi="Courier New" w:cs="Courier New"/>
          <w:sz w:val="20"/>
        </w:rPr>
        <w:t xml:space="preserve">permitted </w:t>
      </w:r>
      <w:r w:rsidRPr="00063009">
        <w:rPr>
          <w:rFonts w:ascii="Courier New" w:hAnsi="Courier New" w:cs="Courier New"/>
          <w:sz w:val="20"/>
        </w:rPr>
        <w:t>transmitter output power when</w:t>
      </w:r>
      <w:r w:rsidR="004A48EE">
        <w:rPr>
          <w:rFonts w:ascii="Courier New" w:hAnsi="Courier New" w:cs="Courier New"/>
          <w:sz w:val="20"/>
        </w:rPr>
        <w:t xml:space="preserve"> operating</w:t>
      </w:r>
      <w:r w:rsidRPr="00063009">
        <w:rPr>
          <w:rFonts w:ascii="Courier New" w:hAnsi="Courier New" w:cs="Courier New"/>
          <w:sz w:val="20"/>
        </w:rPr>
        <w:t xml:space="preserve"> a model craft</w:t>
      </w:r>
      <w:r w:rsidR="00A40A5F">
        <w:rPr>
          <w:rFonts w:ascii="Courier New" w:hAnsi="Courier New" w:cs="Courier New"/>
          <w:sz w:val="20"/>
        </w:rPr>
        <w:t xml:space="preserve"> by telecommand</w:t>
      </w:r>
      <w:r w:rsidRPr="00063009">
        <w:rPr>
          <w:rFonts w:ascii="Courier New" w:hAnsi="Courier New" w:cs="Courier New"/>
          <w:sz w:val="20"/>
        </w:rPr>
        <w:t>?</w:t>
      </w:r>
    </w:p>
    <w:p w14:paraId="1124322F"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1 watt</w:t>
      </w:r>
    </w:p>
    <w:p w14:paraId="34A5F83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2 watts</w:t>
      </w:r>
    </w:p>
    <w:p w14:paraId="5E2FFFDD"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5 watts</w:t>
      </w:r>
    </w:p>
    <w:p w14:paraId="7277AFBA"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100 watts</w:t>
      </w:r>
    </w:p>
    <w:p w14:paraId="749D68BB"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1017617C" w14:textId="77777777" w:rsidR="006417E8" w:rsidRPr="00191C1E" w:rsidRDefault="006417E8" w:rsidP="00191C1E">
      <w:pPr>
        <w:pStyle w:val="NoSpacing"/>
        <w:rPr>
          <w:rFonts w:ascii="Courier New" w:hAnsi="Courier New" w:cs="Courier New"/>
          <w:sz w:val="20"/>
        </w:rPr>
      </w:pPr>
    </w:p>
    <w:p w14:paraId="293554AE" w14:textId="42713583"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7 (A) [97.207]</w:t>
      </w:r>
    </w:p>
    <w:p w14:paraId="7DFE54F3" w14:textId="7A712ED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w:t>
      </w:r>
      <w:r w:rsidR="004D753D">
        <w:rPr>
          <w:rFonts w:ascii="Courier New" w:eastAsia="Times New Roman" w:hAnsi="Courier New" w:cs="Courier New"/>
          <w:sz w:val="20"/>
          <w:szCs w:val="20"/>
        </w:rPr>
        <w:t xml:space="preserve">HF </w:t>
      </w:r>
      <w:r w:rsidRPr="00191C1E">
        <w:rPr>
          <w:rFonts w:ascii="Courier New" w:eastAsia="Times New Roman" w:hAnsi="Courier New" w:cs="Courier New"/>
          <w:sz w:val="20"/>
          <w:szCs w:val="20"/>
        </w:rPr>
        <w:t>amateur bands have frequencies authorized for space stations?</w:t>
      </w:r>
    </w:p>
    <w:p w14:paraId="210DE1E5" w14:textId="10089F0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Only the 40, 20, 17,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w:t>
      </w:r>
      <w:proofErr w:type="gramStart"/>
      <w:r w:rsidRPr="00191C1E">
        <w:rPr>
          <w:rFonts w:ascii="Courier New" w:eastAsia="Times New Roman" w:hAnsi="Courier New" w:cs="Courier New"/>
          <w:sz w:val="20"/>
          <w:szCs w:val="20"/>
        </w:rPr>
        <w:t>10 m</w:t>
      </w:r>
      <w:r w:rsidR="005928E7">
        <w:rPr>
          <w:rFonts w:ascii="Courier New" w:eastAsia="Times New Roman" w:hAnsi="Courier New" w:cs="Courier New"/>
          <w:sz w:val="20"/>
          <w:szCs w:val="20"/>
        </w:rPr>
        <w:t>eter</w:t>
      </w:r>
      <w:proofErr w:type="gramEnd"/>
      <w:r w:rsidRPr="00191C1E">
        <w:rPr>
          <w:rFonts w:ascii="Courier New" w:eastAsia="Times New Roman" w:hAnsi="Courier New" w:cs="Courier New"/>
          <w:sz w:val="20"/>
          <w:szCs w:val="20"/>
        </w:rPr>
        <w:t xml:space="preserve"> bands</w:t>
      </w:r>
    </w:p>
    <w:p w14:paraId="2C9FCC29" w14:textId="72505CE5"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Only the 40, 20, 17, 15</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w:t>
      </w:r>
      <w:proofErr w:type="gramStart"/>
      <w:r w:rsidRPr="00191C1E">
        <w:rPr>
          <w:rFonts w:ascii="Courier New" w:eastAsia="Times New Roman" w:hAnsi="Courier New" w:cs="Courier New"/>
          <w:sz w:val="20"/>
          <w:szCs w:val="20"/>
        </w:rPr>
        <w:t>10 m</w:t>
      </w:r>
      <w:r w:rsidR="005928E7">
        <w:rPr>
          <w:rFonts w:ascii="Courier New" w:eastAsia="Times New Roman" w:hAnsi="Courier New" w:cs="Courier New"/>
          <w:sz w:val="20"/>
          <w:szCs w:val="20"/>
        </w:rPr>
        <w:t>eter</w:t>
      </w:r>
      <w:proofErr w:type="gramEnd"/>
      <w:r w:rsidRPr="00191C1E">
        <w:rPr>
          <w:rFonts w:ascii="Courier New" w:eastAsia="Times New Roman" w:hAnsi="Courier New" w:cs="Courier New"/>
          <w:sz w:val="20"/>
          <w:szCs w:val="20"/>
        </w:rPr>
        <w:t xml:space="preserve"> bands</w:t>
      </w:r>
    </w:p>
    <w:p w14:paraId="0967FCB1" w14:textId="3070CC0A"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Only the 40, 30, 20,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w:t>
      </w:r>
      <w:proofErr w:type="gramStart"/>
      <w:r w:rsidRPr="00191C1E">
        <w:rPr>
          <w:rFonts w:ascii="Courier New" w:eastAsia="Times New Roman" w:hAnsi="Courier New" w:cs="Courier New"/>
          <w:sz w:val="20"/>
          <w:szCs w:val="20"/>
        </w:rPr>
        <w:t>10 m</w:t>
      </w:r>
      <w:r w:rsidR="005928E7">
        <w:rPr>
          <w:rFonts w:ascii="Courier New" w:eastAsia="Times New Roman" w:hAnsi="Courier New" w:cs="Courier New"/>
          <w:sz w:val="20"/>
          <w:szCs w:val="20"/>
        </w:rPr>
        <w:t>eter</w:t>
      </w:r>
      <w:proofErr w:type="gramEnd"/>
      <w:r w:rsidRPr="00191C1E">
        <w:rPr>
          <w:rFonts w:ascii="Courier New" w:eastAsia="Times New Roman" w:hAnsi="Courier New" w:cs="Courier New"/>
          <w:sz w:val="20"/>
          <w:szCs w:val="20"/>
        </w:rPr>
        <w:t xml:space="preserve"> bands</w:t>
      </w:r>
    </w:p>
    <w:p w14:paraId="7555C3D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All HF bands</w:t>
      </w:r>
    </w:p>
    <w:p w14:paraId="7646785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0882FFF7" w14:textId="77777777" w:rsidR="006417E8" w:rsidRPr="00191C1E" w:rsidRDefault="006417E8" w:rsidP="00191C1E">
      <w:pPr>
        <w:pStyle w:val="NoSpacing"/>
        <w:rPr>
          <w:rFonts w:ascii="Courier New" w:eastAsia="Times New Roman" w:hAnsi="Courier New" w:cs="Courier New"/>
          <w:sz w:val="20"/>
          <w:szCs w:val="20"/>
        </w:rPr>
      </w:pPr>
    </w:p>
    <w:p w14:paraId="24A26B4B" w14:textId="0C1EC294"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8 (D) [97.207]</w:t>
      </w:r>
    </w:p>
    <w:p w14:paraId="05FAD771" w14:textId="6864469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VHF amateur bands have frequencies </w:t>
      </w:r>
      <w:r w:rsidR="000A0712" w:rsidRPr="000A0712">
        <w:rPr>
          <w:rFonts w:ascii="Courier New" w:eastAsia="Times New Roman" w:hAnsi="Courier New" w:cs="Courier New"/>
          <w:sz w:val="20"/>
          <w:szCs w:val="20"/>
        </w:rPr>
        <w:t xml:space="preserve">authorized </w:t>
      </w:r>
      <w:r w:rsidRPr="00191C1E">
        <w:rPr>
          <w:rFonts w:ascii="Courier New" w:eastAsia="Times New Roman" w:hAnsi="Courier New" w:cs="Courier New"/>
          <w:sz w:val="20"/>
          <w:szCs w:val="20"/>
        </w:rPr>
        <w:t>for space stations?</w:t>
      </w:r>
    </w:p>
    <w:p w14:paraId="0327D09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6 meters and 2 meters</w:t>
      </w:r>
    </w:p>
    <w:p w14:paraId="2978D4D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6 meters, 2 meters, and 1.25 meters</w:t>
      </w:r>
    </w:p>
    <w:p w14:paraId="1B8B171A"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2 meters and 1.25 meters</w:t>
      </w:r>
    </w:p>
    <w:p w14:paraId="420211B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2 meters</w:t>
      </w:r>
    </w:p>
    <w:p w14:paraId="646F82EF"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24FEEDA8" w14:textId="77777777" w:rsidR="006417E8" w:rsidRPr="00191C1E" w:rsidRDefault="006417E8" w:rsidP="00191C1E">
      <w:pPr>
        <w:pStyle w:val="NoSpacing"/>
        <w:rPr>
          <w:rFonts w:ascii="Courier New" w:eastAsia="Times New Roman" w:hAnsi="Courier New" w:cs="Courier New"/>
          <w:sz w:val="20"/>
          <w:szCs w:val="20"/>
        </w:rPr>
      </w:pPr>
    </w:p>
    <w:p w14:paraId="62F00FE9" w14:textId="131B4F08"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9 (B) [97.207]</w:t>
      </w:r>
    </w:p>
    <w:p w14:paraId="2E9F3B3B" w14:textId="10091BB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UHF amateur </w:t>
      </w:r>
      <w:r w:rsidR="00C50F10">
        <w:rPr>
          <w:rFonts w:ascii="Courier New" w:eastAsia="Times New Roman" w:hAnsi="Courier New" w:cs="Courier New"/>
          <w:sz w:val="20"/>
          <w:szCs w:val="20"/>
        </w:rPr>
        <w:t>ba</w:t>
      </w:r>
      <w:r w:rsidRPr="00191C1E">
        <w:rPr>
          <w:rFonts w:ascii="Courier New" w:eastAsia="Times New Roman" w:hAnsi="Courier New" w:cs="Courier New"/>
          <w:sz w:val="20"/>
          <w:szCs w:val="20"/>
        </w:rPr>
        <w:t xml:space="preserve">nds have frequencies </w:t>
      </w:r>
      <w:bookmarkStart w:id="12" w:name="_Hlk27477506"/>
      <w:r w:rsidR="000A0712" w:rsidRPr="000A0712">
        <w:rPr>
          <w:rFonts w:ascii="Courier New" w:eastAsia="Times New Roman" w:hAnsi="Courier New" w:cs="Courier New"/>
          <w:sz w:val="20"/>
          <w:szCs w:val="20"/>
        </w:rPr>
        <w:t xml:space="preserve">authorized </w:t>
      </w:r>
      <w:bookmarkEnd w:id="12"/>
      <w:r w:rsidRPr="00191C1E">
        <w:rPr>
          <w:rFonts w:ascii="Courier New" w:eastAsia="Times New Roman" w:hAnsi="Courier New" w:cs="Courier New"/>
          <w:sz w:val="20"/>
          <w:szCs w:val="20"/>
        </w:rPr>
        <w:t>for space station</w:t>
      </w:r>
      <w:r w:rsidR="00705D9E">
        <w:rPr>
          <w:rFonts w:ascii="Courier New" w:eastAsia="Times New Roman" w:hAnsi="Courier New" w:cs="Courier New"/>
          <w:sz w:val="20"/>
          <w:szCs w:val="20"/>
        </w:rPr>
        <w:t>s</w:t>
      </w:r>
      <w:r w:rsidRPr="00191C1E">
        <w:rPr>
          <w:rFonts w:ascii="Courier New" w:eastAsia="Times New Roman" w:hAnsi="Courier New" w:cs="Courier New"/>
          <w:sz w:val="20"/>
          <w:szCs w:val="20"/>
        </w:rPr>
        <w:t>?</w:t>
      </w:r>
    </w:p>
    <w:p w14:paraId="2DB01B4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70 cm only</w:t>
      </w:r>
    </w:p>
    <w:p w14:paraId="581257C4"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70 cm and 13 cm</w:t>
      </w:r>
    </w:p>
    <w:p w14:paraId="52BDDB29"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70 cm and 33 cm</w:t>
      </w:r>
    </w:p>
    <w:p w14:paraId="588D8F6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33 cm and 13 cm</w:t>
      </w:r>
    </w:p>
    <w:p w14:paraId="49C2742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43EDBB14" w14:textId="77777777" w:rsidR="006417E8" w:rsidRPr="00191C1E" w:rsidRDefault="006417E8" w:rsidP="00191C1E">
      <w:pPr>
        <w:pStyle w:val="NoSpacing"/>
        <w:rPr>
          <w:rFonts w:ascii="Courier New" w:eastAsia="Times New Roman" w:hAnsi="Courier New" w:cs="Courier New"/>
          <w:sz w:val="20"/>
          <w:szCs w:val="20"/>
        </w:rPr>
      </w:pPr>
    </w:p>
    <w:p w14:paraId="1874783B" w14:textId="19B3A04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E1D10 (B) [97.211]</w:t>
      </w:r>
    </w:p>
    <w:p w14:paraId="4735266E" w14:textId="2DFE08D9"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hich amateur stations are eligible to be telecommand stations of space stations (subject to the privileges of the class of operator license held by the control operator of the station)?</w:t>
      </w:r>
    </w:p>
    <w:p w14:paraId="5D10303D"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A. Any amateur station designated by NASA</w:t>
      </w:r>
    </w:p>
    <w:p w14:paraId="51176BAD" w14:textId="5B19FF7B"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lastRenderedPageBreak/>
        <w:t>B. Any amateur station so designated by the space station licensee</w:t>
      </w:r>
    </w:p>
    <w:p w14:paraId="0A8AABAF"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C. Any amateur station so designated by the ITU</w:t>
      </w:r>
    </w:p>
    <w:p w14:paraId="04E91844"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D. All these choices are correct</w:t>
      </w:r>
    </w:p>
    <w:p w14:paraId="7D54AB50"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t>
      </w:r>
    </w:p>
    <w:p w14:paraId="16E8222D" w14:textId="77777777" w:rsidR="004D753D" w:rsidRDefault="004D753D" w:rsidP="00247BD3">
      <w:pPr>
        <w:pStyle w:val="NoSpacing"/>
        <w:rPr>
          <w:rFonts w:ascii="Courier New" w:eastAsia="Times New Roman" w:hAnsi="Courier New" w:cs="Courier New"/>
          <w:sz w:val="20"/>
          <w:szCs w:val="20"/>
        </w:rPr>
      </w:pPr>
    </w:p>
    <w:p w14:paraId="645C0080" w14:textId="0F6AFFE8"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11 (D) [97.209]</w:t>
      </w:r>
    </w:p>
    <w:p w14:paraId="388C20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amateur stations are eligible to operate as Earth stations?</w:t>
      </w:r>
    </w:p>
    <w:p w14:paraId="72CC195F" w14:textId="2EFEF9C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amateur station whose licensee has filed a pre-space notification with the FCC</w:t>
      </w:r>
      <w:r w:rsidR="00510C64" w:rsidRPr="00C77EA0">
        <w:rPr>
          <w:rFonts w:ascii="Courier New" w:hAnsi="Courier New" w:cs="Courier New"/>
          <w:sz w:val="20"/>
          <w:szCs w:val="20"/>
        </w:rPr>
        <w:t>’s</w:t>
      </w:r>
      <w:r w:rsidRPr="00247BD3">
        <w:rPr>
          <w:rFonts w:ascii="Courier New" w:eastAsia="Times New Roman" w:hAnsi="Courier New" w:cs="Courier New"/>
          <w:sz w:val="20"/>
          <w:szCs w:val="20"/>
        </w:rPr>
        <w:t xml:space="preserve"> International Bureau</w:t>
      </w:r>
    </w:p>
    <w:p w14:paraId="1AF658C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hose of General, Advanced or Amateur Extra Class operators</w:t>
      </w:r>
    </w:p>
    <w:p w14:paraId="77B7DF1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those of Amateur Extra Class operators</w:t>
      </w:r>
    </w:p>
    <w:p w14:paraId="63F5922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ny amateur station, subject to the privileges of the class of operator license held by the control operator</w:t>
      </w:r>
    </w:p>
    <w:p w14:paraId="5EF4A9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B090AFC" w14:textId="77777777" w:rsidR="006417E8" w:rsidRPr="00247BD3" w:rsidRDefault="006417E8" w:rsidP="00247BD3">
      <w:pPr>
        <w:pStyle w:val="NoSpacing"/>
        <w:rPr>
          <w:rFonts w:ascii="Courier New" w:eastAsia="Times New Roman" w:hAnsi="Courier New" w:cs="Courier New"/>
          <w:sz w:val="20"/>
          <w:szCs w:val="20"/>
        </w:rPr>
      </w:pPr>
    </w:p>
    <w:bookmarkEnd w:id="11"/>
    <w:p w14:paraId="7ECDD6B8" w14:textId="34CF554A"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E1D1</w:t>
      </w:r>
      <w:r>
        <w:rPr>
          <w:rFonts w:ascii="Courier New" w:eastAsia="Times New Roman" w:hAnsi="Courier New" w:cs="Courier New"/>
          <w:sz w:val="20"/>
          <w:szCs w:val="20"/>
        </w:rPr>
        <w:t>2</w:t>
      </w:r>
      <w:r w:rsidRPr="00063009">
        <w:rPr>
          <w:rFonts w:ascii="Courier New" w:eastAsia="Times New Roman" w:hAnsi="Courier New" w:cs="Courier New"/>
          <w:sz w:val="20"/>
          <w:szCs w:val="20"/>
        </w:rPr>
        <w:t xml:space="preserve"> (A) </w:t>
      </w:r>
      <w:r w:rsidR="000E0FA4">
        <w:rPr>
          <w:rFonts w:ascii="Courier New" w:eastAsia="Times New Roman" w:hAnsi="Courier New" w:cs="Courier New"/>
          <w:sz w:val="20"/>
          <w:szCs w:val="20"/>
        </w:rPr>
        <w:t>[</w:t>
      </w:r>
      <w:r w:rsidRPr="00063009">
        <w:rPr>
          <w:rFonts w:ascii="Courier New" w:eastAsia="Times New Roman" w:hAnsi="Courier New" w:cs="Courier New"/>
          <w:sz w:val="20"/>
          <w:szCs w:val="20"/>
        </w:rPr>
        <w:t>97.207(e),</w:t>
      </w:r>
      <w:r w:rsidR="00510C64">
        <w:rPr>
          <w:rFonts w:ascii="Courier New" w:eastAsia="Times New Roman" w:hAnsi="Courier New" w:cs="Courier New"/>
          <w:sz w:val="20"/>
          <w:szCs w:val="20"/>
        </w:rPr>
        <w:t xml:space="preserve"> </w:t>
      </w:r>
      <w:r w:rsidRPr="00063009">
        <w:rPr>
          <w:rFonts w:ascii="Courier New" w:eastAsia="Times New Roman" w:hAnsi="Courier New" w:cs="Courier New"/>
          <w:sz w:val="20"/>
          <w:szCs w:val="20"/>
        </w:rPr>
        <w:t>97.203(g)</w:t>
      </w:r>
      <w:r w:rsidR="000E0FA4">
        <w:rPr>
          <w:rFonts w:ascii="Courier New" w:eastAsia="Times New Roman" w:hAnsi="Courier New" w:cs="Courier New"/>
          <w:sz w:val="20"/>
          <w:szCs w:val="20"/>
        </w:rPr>
        <w:t>]</w:t>
      </w:r>
    </w:p>
    <w:p w14:paraId="39B35B3D"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Which of the following amateur stations may transmit one-way communications?</w:t>
      </w:r>
    </w:p>
    <w:p w14:paraId="30BFF985"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A. A space station, beacon station, or telecommand station</w:t>
      </w:r>
    </w:p>
    <w:p w14:paraId="4FD42C4C" w14:textId="77777777" w:rsidR="00063009" w:rsidRPr="00063009" w:rsidRDefault="00063009" w:rsidP="00063009">
      <w:pPr>
        <w:pStyle w:val="NoSpacing"/>
        <w:rPr>
          <w:rFonts w:ascii="Courier New" w:eastAsia="Times New Roman" w:hAnsi="Courier New" w:cs="Courier New"/>
          <w:sz w:val="20"/>
          <w:szCs w:val="20"/>
        </w:rPr>
      </w:pPr>
      <w:r w:rsidRPr="001173DB">
        <w:rPr>
          <w:rFonts w:ascii="Courier New" w:eastAsia="Times New Roman" w:hAnsi="Courier New" w:cs="Courier New"/>
          <w:sz w:val="20"/>
          <w:szCs w:val="20"/>
        </w:rPr>
        <w:t>B</w:t>
      </w:r>
      <w:r w:rsidRPr="004A48EE">
        <w:rPr>
          <w:rFonts w:ascii="Courier New" w:eastAsia="Times New Roman" w:hAnsi="Courier New" w:cs="Courier New"/>
          <w:sz w:val="20"/>
          <w:szCs w:val="20"/>
        </w:rPr>
        <w:t>.</w:t>
      </w:r>
      <w:r w:rsidRPr="00063009">
        <w:rPr>
          <w:rFonts w:ascii="Courier New" w:eastAsia="Times New Roman" w:hAnsi="Courier New" w:cs="Courier New"/>
          <w:sz w:val="20"/>
          <w:szCs w:val="20"/>
        </w:rPr>
        <w:t xml:space="preserve"> A local repeater or linked repeater station</w:t>
      </w:r>
    </w:p>
    <w:p w14:paraId="19B4364E"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C. A message forwarding station or automatically controlled digital station</w:t>
      </w:r>
    </w:p>
    <w:p w14:paraId="319407E2"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 xml:space="preserve">D. All these choices are correct </w:t>
      </w:r>
    </w:p>
    <w:p w14:paraId="16FF2FC3" w14:textId="77777777" w:rsidR="00063009" w:rsidRPr="00063009" w:rsidRDefault="00063009" w:rsidP="00063009">
      <w:pPr>
        <w:pStyle w:val="NoSpacing"/>
        <w:rPr>
          <w:rFonts w:ascii="Courier New" w:eastAsia="Times New Roman" w:hAnsi="Courier New" w:cs="Courier New"/>
          <w:sz w:val="20"/>
          <w:szCs w:val="20"/>
        </w:rPr>
      </w:pPr>
    </w:p>
    <w:p w14:paraId="5ACFA2A5" w14:textId="77777777" w:rsidR="00063009" w:rsidRDefault="00063009" w:rsidP="00247BD3">
      <w:pPr>
        <w:pStyle w:val="NoSpacing"/>
        <w:rPr>
          <w:rFonts w:ascii="Courier New" w:eastAsia="Times New Roman" w:hAnsi="Courier New" w:cs="Courier New"/>
          <w:sz w:val="20"/>
          <w:szCs w:val="20"/>
        </w:rPr>
      </w:pPr>
    </w:p>
    <w:p w14:paraId="3FA8183D" w14:textId="5CF269BF" w:rsidR="006417E8" w:rsidRPr="00247BD3" w:rsidRDefault="006417E8" w:rsidP="00247BD3">
      <w:pPr>
        <w:pStyle w:val="NoSpacing"/>
        <w:rPr>
          <w:rFonts w:ascii="Courier New" w:eastAsia="Times New Roman" w:hAnsi="Courier New" w:cs="Courier New"/>
          <w:sz w:val="20"/>
          <w:szCs w:val="20"/>
        </w:rPr>
      </w:pPr>
      <w:bookmarkStart w:id="13" w:name="_Hlk26374598"/>
      <w:r w:rsidRPr="00247BD3">
        <w:rPr>
          <w:rFonts w:ascii="Courier New" w:eastAsia="Times New Roman" w:hAnsi="Courier New" w:cs="Courier New"/>
          <w:sz w:val="20"/>
          <w:szCs w:val="20"/>
        </w:rPr>
        <w:t>E1E Volunteer examiner program: definitions; qualifications; preparation and administration of exams; accreditation; question pools; documentation requirements</w:t>
      </w:r>
    </w:p>
    <w:bookmarkEnd w:id="13"/>
    <w:p w14:paraId="2EB6BA92" w14:textId="77777777" w:rsidR="006417E8" w:rsidRPr="00247BD3" w:rsidRDefault="006417E8" w:rsidP="00247BD3">
      <w:pPr>
        <w:pStyle w:val="NoSpacing"/>
        <w:rPr>
          <w:rFonts w:ascii="Courier New" w:eastAsia="Times New Roman" w:hAnsi="Courier New" w:cs="Courier New"/>
          <w:sz w:val="20"/>
          <w:szCs w:val="20"/>
        </w:rPr>
      </w:pPr>
    </w:p>
    <w:p w14:paraId="2AA44182" w14:textId="22D4B91A"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1 (A) [97.527]</w:t>
      </w:r>
    </w:p>
    <w:p w14:paraId="7A71EB8B" w14:textId="03A6EBD6"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For which types of out-of-pocket expenses do the Part 97 rules state that</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and VECs may be reimbursed?</w:t>
      </w:r>
    </w:p>
    <w:p w14:paraId="7F663318" w14:textId="60A15B7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reparing, processing, administering</w:t>
      </w:r>
      <w:r w:rsidR="007757F9">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coordinating an examination for an amateur radio </w:t>
      </w:r>
      <w:r w:rsidR="005A5AA5">
        <w:rPr>
          <w:rFonts w:ascii="Courier New" w:eastAsia="Times New Roman" w:hAnsi="Courier New" w:cs="Courier New"/>
          <w:sz w:val="20"/>
          <w:szCs w:val="20"/>
        </w:rPr>
        <w:t xml:space="preserve">operator </w:t>
      </w:r>
      <w:r w:rsidRPr="00247BD3">
        <w:rPr>
          <w:rFonts w:ascii="Courier New" w:eastAsia="Times New Roman" w:hAnsi="Courier New" w:cs="Courier New"/>
          <w:sz w:val="20"/>
          <w:szCs w:val="20"/>
        </w:rPr>
        <w:t>license</w:t>
      </w:r>
    </w:p>
    <w:p w14:paraId="0EC32CD0"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eaching an amateur operator license examination preparation course</w:t>
      </w:r>
    </w:p>
    <w:p w14:paraId="709ADC3C"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o expenses are authorized for reimbursement</w:t>
      </w:r>
    </w:p>
    <w:p w14:paraId="7FFFDE3B"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viding amateur operator license examination preparation training materials</w:t>
      </w:r>
    </w:p>
    <w:p w14:paraId="15FD8821"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46D39D" w14:textId="77777777" w:rsidR="006417E8" w:rsidRPr="00247BD3" w:rsidRDefault="006417E8" w:rsidP="00247BD3">
      <w:pPr>
        <w:pStyle w:val="NoSpacing"/>
        <w:rPr>
          <w:rFonts w:ascii="Courier New" w:eastAsia="Times New Roman" w:hAnsi="Courier New" w:cs="Courier New"/>
          <w:sz w:val="20"/>
          <w:szCs w:val="20"/>
        </w:rPr>
      </w:pPr>
    </w:p>
    <w:p w14:paraId="1F30EE67" w14:textId="4DB85BA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2 (C) [97.523]</w:t>
      </w:r>
    </w:p>
    <w:p w14:paraId="33369A05" w14:textId="49284C3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w:t>
      </w:r>
      <w:r w:rsidR="00A61520">
        <w:rPr>
          <w:rFonts w:ascii="Courier New" w:eastAsia="Times New Roman" w:hAnsi="Courier New" w:cs="Courier New"/>
          <w:sz w:val="20"/>
          <w:szCs w:val="20"/>
        </w:rPr>
        <w:t xml:space="preserve">ho does Part 97 task </w:t>
      </w:r>
      <w:r w:rsidR="0086226E">
        <w:rPr>
          <w:rFonts w:ascii="Courier New" w:eastAsia="Times New Roman" w:hAnsi="Courier New" w:cs="Courier New"/>
          <w:sz w:val="20"/>
          <w:szCs w:val="20"/>
        </w:rPr>
        <w:t xml:space="preserve">with </w:t>
      </w:r>
      <w:r w:rsidR="00A61520">
        <w:rPr>
          <w:rFonts w:ascii="Courier New" w:eastAsia="Times New Roman" w:hAnsi="Courier New" w:cs="Courier New"/>
          <w:sz w:val="20"/>
          <w:szCs w:val="20"/>
        </w:rPr>
        <w:t>maintain</w:t>
      </w:r>
      <w:r w:rsidR="0086226E">
        <w:rPr>
          <w:rFonts w:ascii="Courier New" w:eastAsia="Times New Roman" w:hAnsi="Courier New" w:cs="Courier New"/>
          <w:sz w:val="20"/>
          <w:szCs w:val="20"/>
        </w:rPr>
        <w:t>ing</w:t>
      </w:r>
      <w:r w:rsidR="00A61520">
        <w:rPr>
          <w:rFonts w:ascii="Courier New" w:eastAsia="Times New Roman" w:hAnsi="Courier New" w:cs="Courier New"/>
          <w:sz w:val="20"/>
          <w:szCs w:val="20"/>
        </w:rPr>
        <w:t xml:space="preserve"> the pools of q</w:t>
      </w:r>
      <w:r w:rsidRPr="00247BD3">
        <w:rPr>
          <w:rFonts w:ascii="Courier New" w:eastAsia="Times New Roman" w:hAnsi="Courier New" w:cs="Courier New"/>
          <w:sz w:val="20"/>
          <w:szCs w:val="20"/>
        </w:rPr>
        <w:t>uestions for all U.S. amateur license examinations?</w:t>
      </w:r>
    </w:p>
    <w:p w14:paraId="50BF78EC" w14:textId="0E74C66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A61520">
        <w:rPr>
          <w:rFonts w:ascii="Courier New" w:eastAsia="Times New Roman" w:hAnsi="Courier New" w:cs="Courier New"/>
          <w:sz w:val="20"/>
          <w:szCs w:val="20"/>
        </w:rPr>
        <w:t>The</w:t>
      </w:r>
      <w:r w:rsidR="00E0275F">
        <w:rPr>
          <w:rFonts w:ascii="Courier New" w:eastAsia="Times New Roman" w:hAnsi="Courier New" w:cs="Courier New"/>
          <w:sz w:val="20"/>
          <w:szCs w:val="20"/>
        </w:rPr>
        <w:t xml:space="preserve"> </w:t>
      </w:r>
      <w:r w:rsidR="00A61520">
        <w:rPr>
          <w:rFonts w:ascii="Courier New" w:eastAsia="Times New Roman" w:hAnsi="Courier New" w:cs="Courier New"/>
          <w:sz w:val="20"/>
          <w:szCs w:val="20"/>
        </w:rPr>
        <w:t>VEs</w:t>
      </w:r>
    </w:p>
    <w:p w14:paraId="5C8EDE08" w14:textId="671908BA"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w:t>
      </w:r>
      <w:r w:rsidR="00A61520">
        <w:rPr>
          <w:rFonts w:ascii="Courier New" w:eastAsia="Times New Roman" w:hAnsi="Courier New" w:cs="Courier New"/>
          <w:sz w:val="20"/>
          <w:szCs w:val="20"/>
        </w:rPr>
        <w:t>The FCC</w:t>
      </w:r>
    </w:p>
    <w:p w14:paraId="6FE8D31D" w14:textId="2B3D2CC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w:t>
      </w:r>
      <w:r w:rsidR="00A61520">
        <w:rPr>
          <w:rFonts w:ascii="Courier New" w:eastAsia="Times New Roman" w:hAnsi="Courier New" w:cs="Courier New"/>
          <w:sz w:val="20"/>
          <w:szCs w:val="20"/>
        </w:rPr>
        <w:t xml:space="preserve">The </w:t>
      </w:r>
      <w:r w:rsidRPr="00247BD3">
        <w:rPr>
          <w:rFonts w:ascii="Courier New" w:eastAsia="Times New Roman" w:hAnsi="Courier New" w:cs="Courier New"/>
          <w:sz w:val="20"/>
          <w:szCs w:val="20"/>
        </w:rPr>
        <w:t>V</w:t>
      </w:r>
      <w:r w:rsidR="00A61520">
        <w:rPr>
          <w:rFonts w:ascii="Courier New" w:eastAsia="Times New Roman" w:hAnsi="Courier New" w:cs="Courier New"/>
          <w:sz w:val="20"/>
          <w:szCs w:val="20"/>
        </w:rPr>
        <w:t>ECs</w:t>
      </w:r>
    </w:p>
    <w:p w14:paraId="51F7E330" w14:textId="316D91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A61520">
        <w:rPr>
          <w:rFonts w:ascii="Courier New" w:eastAsia="Times New Roman" w:hAnsi="Courier New" w:cs="Courier New"/>
          <w:sz w:val="20"/>
          <w:szCs w:val="20"/>
        </w:rPr>
        <w:t>The ARRL</w:t>
      </w:r>
    </w:p>
    <w:p w14:paraId="2DD398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99808AB" w14:textId="77777777" w:rsidR="006417E8" w:rsidRPr="00247BD3" w:rsidRDefault="006417E8" w:rsidP="00247BD3">
      <w:pPr>
        <w:pStyle w:val="NoSpacing"/>
        <w:rPr>
          <w:rFonts w:ascii="Courier New" w:eastAsia="Times New Roman" w:hAnsi="Courier New" w:cs="Courier New"/>
          <w:sz w:val="20"/>
          <w:szCs w:val="20"/>
        </w:rPr>
      </w:pPr>
    </w:p>
    <w:p w14:paraId="489158D2" w14:textId="34A0F82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3 (C) [97.521]</w:t>
      </w:r>
    </w:p>
    <w:p w14:paraId="0B093B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Volunteer Examiner Coordinator?</w:t>
      </w:r>
    </w:p>
    <w:p w14:paraId="7C489E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person who has volunteered to administer amateur operator license examinations</w:t>
      </w:r>
    </w:p>
    <w:p w14:paraId="08F01CA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person who has volunteered to prepare amateur operator license examinations</w:t>
      </w:r>
    </w:p>
    <w:p w14:paraId="7E889FAA" w14:textId="17F7B49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n organization that has entered into an agreement with the FCC to coordinate</w:t>
      </w:r>
      <w:r w:rsidR="002916ED" w:rsidRPr="00247BD3">
        <w:rPr>
          <w:rFonts w:ascii="Courier New" w:eastAsia="Times New Roman" w:hAnsi="Courier New" w:cs="Courier New"/>
          <w:sz w:val="20"/>
          <w:szCs w:val="20"/>
        </w:rPr>
        <w:t xml:space="preserve">, prepare, and administer </w:t>
      </w:r>
      <w:r w:rsidRPr="00247BD3">
        <w:rPr>
          <w:rFonts w:ascii="Courier New" w:eastAsia="Times New Roman" w:hAnsi="Courier New" w:cs="Courier New"/>
          <w:sz w:val="20"/>
          <w:szCs w:val="20"/>
        </w:rPr>
        <w:t>amateur operator license examinations</w:t>
      </w:r>
    </w:p>
    <w:p w14:paraId="5A622AE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person who has entered into an agreement with the FCC to be the VE session manager</w:t>
      </w:r>
    </w:p>
    <w:p w14:paraId="0314BA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w:t>
      </w:r>
    </w:p>
    <w:p w14:paraId="4D3E181D" w14:textId="77777777" w:rsidR="006417E8" w:rsidRPr="00247BD3" w:rsidRDefault="006417E8" w:rsidP="00247BD3">
      <w:pPr>
        <w:pStyle w:val="NoSpacing"/>
        <w:rPr>
          <w:rFonts w:ascii="Courier New" w:eastAsia="Times New Roman" w:hAnsi="Courier New" w:cs="Courier New"/>
          <w:sz w:val="20"/>
          <w:szCs w:val="20"/>
        </w:rPr>
      </w:pPr>
    </w:p>
    <w:p w14:paraId="622FEF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4 (D) [97.509, 97.525]</w:t>
      </w:r>
    </w:p>
    <w:p w14:paraId="63FD05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the Volunteer Examiner accreditation process?</w:t>
      </w:r>
    </w:p>
    <w:p w14:paraId="7CB63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ach General, Advanced and Amateur Extra Class operator is automatically accredited as a VE when the license is granted</w:t>
      </w:r>
    </w:p>
    <w:p w14:paraId="7575794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amateur operator applying must pass a VE examination administered by the FCC Enforcement Bureau</w:t>
      </w:r>
    </w:p>
    <w:p w14:paraId="36BAFBC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rospective VE obtains accreditation from the FCC</w:t>
      </w:r>
    </w:p>
    <w:p w14:paraId="3E58D5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procedure by which a VEC confirms that the VE applicant meets FCC requirements to serve as an examiner</w:t>
      </w:r>
    </w:p>
    <w:p w14:paraId="7113FBD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6B1C5B8" w14:textId="77777777" w:rsidR="006417E8" w:rsidRPr="00247BD3" w:rsidRDefault="006417E8" w:rsidP="00247BD3">
      <w:pPr>
        <w:pStyle w:val="NoSpacing"/>
        <w:rPr>
          <w:rFonts w:ascii="Courier New" w:eastAsia="Times New Roman" w:hAnsi="Courier New" w:cs="Courier New"/>
          <w:sz w:val="20"/>
          <w:szCs w:val="20"/>
        </w:rPr>
      </w:pPr>
    </w:p>
    <w:p w14:paraId="0CFAF080" w14:textId="1E5BB1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5 (B) [97.503]</w:t>
      </w:r>
    </w:p>
    <w:p w14:paraId="11E90B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minimum passing score on all</w:t>
      </w:r>
      <w:r w:rsidRPr="00247BD3">
        <w:rPr>
          <w:rFonts w:ascii="Courier New" w:eastAsia="Times New Roman" w:hAnsi="Courier New" w:cs="Courier New"/>
          <w:color w:val="FF0000"/>
          <w:sz w:val="20"/>
          <w:szCs w:val="20"/>
        </w:rPr>
        <w:t xml:space="preserve"> </w:t>
      </w:r>
      <w:r w:rsidRPr="00247BD3">
        <w:rPr>
          <w:rFonts w:ascii="Courier New" w:eastAsia="Times New Roman" w:hAnsi="Courier New" w:cs="Courier New"/>
          <w:sz w:val="20"/>
          <w:szCs w:val="20"/>
        </w:rPr>
        <w:t>amateur operator license examinations?</w:t>
      </w:r>
    </w:p>
    <w:p w14:paraId="3458218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inimum passing score of 70%</w:t>
      </w:r>
    </w:p>
    <w:p w14:paraId="340AC45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inimum passing score of 74%</w:t>
      </w:r>
    </w:p>
    <w:p w14:paraId="1C1AC2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inimum passing score of 80%</w:t>
      </w:r>
    </w:p>
    <w:p w14:paraId="49A9547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inimum passing score of 77%</w:t>
      </w:r>
    </w:p>
    <w:p w14:paraId="001AE32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2891B4C" w14:textId="77777777" w:rsidR="006417E8" w:rsidRPr="00247BD3" w:rsidRDefault="006417E8" w:rsidP="00247BD3">
      <w:pPr>
        <w:pStyle w:val="NoSpacing"/>
        <w:rPr>
          <w:rFonts w:ascii="Courier New" w:eastAsia="Times New Roman" w:hAnsi="Courier New" w:cs="Courier New"/>
          <w:sz w:val="20"/>
          <w:szCs w:val="20"/>
        </w:rPr>
      </w:pPr>
    </w:p>
    <w:p w14:paraId="00E8FB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6 (C) [97.509]</w:t>
      </w:r>
    </w:p>
    <w:p w14:paraId="04F495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is responsible for the proper conduct and necessary supervision during an amateur operator license examination session?</w:t>
      </w:r>
    </w:p>
    <w:p w14:paraId="36252A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C coordinating the session</w:t>
      </w:r>
    </w:p>
    <w:p w14:paraId="4AE4194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FCC</w:t>
      </w:r>
    </w:p>
    <w:p w14:paraId="2BABC51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ach administering VE</w:t>
      </w:r>
    </w:p>
    <w:p w14:paraId="77B4D19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VE session manager</w:t>
      </w:r>
    </w:p>
    <w:p w14:paraId="6ED90CE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7D00628" w14:textId="77777777" w:rsidR="006417E8" w:rsidRPr="00247BD3" w:rsidRDefault="006417E8" w:rsidP="00247BD3">
      <w:pPr>
        <w:pStyle w:val="NoSpacing"/>
        <w:rPr>
          <w:rFonts w:ascii="Courier New" w:eastAsia="Times New Roman" w:hAnsi="Courier New" w:cs="Courier New"/>
          <w:sz w:val="20"/>
          <w:szCs w:val="20"/>
        </w:rPr>
      </w:pPr>
    </w:p>
    <w:p w14:paraId="2288EE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7 (B) [97.509]</w:t>
      </w:r>
    </w:p>
    <w:p w14:paraId="7A22E6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should a VE do if a candidate fails to comply with the examiner’s instructions during an amateur operator license examination?</w:t>
      </w:r>
    </w:p>
    <w:p w14:paraId="27E1ABE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arn the candidate that continued failure to comply will result in termination of the examination</w:t>
      </w:r>
    </w:p>
    <w:p w14:paraId="178C11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mmediately terminate the candidate’s examination</w:t>
      </w:r>
    </w:p>
    <w:p w14:paraId="7395079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llow the candidate to complete the examination, but invalidate the results</w:t>
      </w:r>
    </w:p>
    <w:p w14:paraId="37505B2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mmediately terminate everyone’s examination and close the session</w:t>
      </w:r>
    </w:p>
    <w:p w14:paraId="20C5F5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571E05A" w14:textId="77777777" w:rsidR="006417E8" w:rsidRPr="00247BD3" w:rsidRDefault="006417E8" w:rsidP="00247BD3">
      <w:pPr>
        <w:pStyle w:val="NoSpacing"/>
        <w:rPr>
          <w:rFonts w:ascii="Courier New" w:eastAsia="Times New Roman" w:hAnsi="Courier New" w:cs="Courier New"/>
          <w:sz w:val="20"/>
          <w:szCs w:val="20"/>
        </w:rPr>
      </w:pPr>
    </w:p>
    <w:p w14:paraId="5CB8C47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8 (C) [97.509]</w:t>
      </w:r>
    </w:p>
    <w:p w14:paraId="37561F6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To which of the following examinees may a VE not administer an examination?</w:t>
      </w:r>
    </w:p>
    <w:p w14:paraId="7DFEF3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mployees of the VE</w:t>
      </w:r>
    </w:p>
    <w:p w14:paraId="38C119F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Friends of the VE</w:t>
      </w:r>
    </w:p>
    <w:p w14:paraId="630EEE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elatives of the VE as listed in the FCC rules</w:t>
      </w:r>
    </w:p>
    <w:p w14:paraId="4ED9EA2D" w14:textId="473EC8D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8F99C2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AE7B1BF" w14:textId="77777777" w:rsidR="006417E8" w:rsidRPr="00247BD3" w:rsidRDefault="006417E8" w:rsidP="00247BD3">
      <w:pPr>
        <w:pStyle w:val="NoSpacing"/>
        <w:rPr>
          <w:rFonts w:ascii="Courier New" w:eastAsia="Times New Roman" w:hAnsi="Courier New" w:cs="Courier New"/>
          <w:sz w:val="20"/>
          <w:szCs w:val="20"/>
        </w:rPr>
      </w:pPr>
    </w:p>
    <w:p w14:paraId="659ACDB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9 (A) [97.509]</w:t>
      </w:r>
    </w:p>
    <w:p w14:paraId="7ED2E3C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ay be the penalty for a VE who fraudulently administers or certifies an examination?</w:t>
      </w:r>
    </w:p>
    <w:p w14:paraId="7B7A5F7A" w14:textId="739D733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Revocat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station license grant and the suspens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operator license grant</w:t>
      </w:r>
    </w:p>
    <w:p w14:paraId="20ADBF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fine of up to $1000 per occurrence</w:t>
      </w:r>
    </w:p>
    <w:p w14:paraId="44887AE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C. A sentence of up to one year in prison</w:t>
      </w:r>
    </w:p>
    <w:p w14:paraId="42DF7D1B" w14:textId="17326621"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2CF4D7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5DB0A0C" w14:textId="77777777" w:rsidR="006417E8" w:rsidRPr="00247BD3" w:rsidRDefault="006417E8" w:rsidP="00247BD3">
      <w:pPr>
        <w:pStyle w:val="NoSpacing"/>
        <w:rPr>
          <w:rFonts w:ascii="Courier New" w:eastAsia="Times New Roman" w:hAnsi="Courier New" w:cs="Courier New"/>
          <w:sz w:val="20"/>
          <w:szCs w:val="20"/>
        </w:rPr>
      </w:pPr>
    </w:p>
    <w:p w14:paraId="2F1D3CF6" w14:textId="1B41A70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0 (C) [97.509</w:t>
      </w:r>
      <w:r w:rsidR="002916ED" w:rsidRPr="00247BD3">
        <w:rPr>
          <w:rFonts w:ascii="Courier New" w:eastAsia="Times New Roman" w:hAnsi="Courier New" w:cs="Courier New"/>
          <w:sz w:val="20"/>
          <w:szCs w:val="20"/>
        </w:rPr>
        <w:t>(h)</w:t>
      </w:r>
      <w:r w:rsidRPr="00247BD3">
        <w:rPr>
          <w:rFonts w:ascii="Courier New" w:eastAsia="Times New Roman" w:hAnsi="Courier New" w:cs="Courier New"/>
          <w:sz w:val="20"/>
          <w:szCs w:val="20"/>
        </w:rPr>
        <w:t>]</w:t>
      </w:r>
    </w:p>
    <w:p w14:paraId="0FB8719A" w14:textId="657476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administering</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do after the administration of a successful examination for an amateur operator license?</w:t>
      </w:r>
    </w:p>
    <w:p w14:paraId="31EAD8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y must collect and send the documents to the NCVEC for grading</w:t>
      </w:r>
    </w:p>
    <w:p w14:paraId="19797E2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y must collect and submit the documents to the coordinating VEC for grading</w:t>
      </w:r>
    </w:p>
    <w:p w14:paraId="64EA93F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y must submit the application document to the coordinating VEC according to the coordinating VEC instructions</w:t>
      </w:r>
    </w:p>
    <w:p w14:paraId="163C0C4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y must collect and send the documents to the FCC according to instructions</w:t>
      </w:r>
    </w:p>
    <w:p w14:paraId="18AEEE0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9EF8421" w14:textId="77777777" w:rsidR="006417E8" w:rsidRPr="00247BD3" w:rsidRDefault="006417E8" w:rsidP="00247BD3">
      <w:pPr>
        <w:pStyle w:val="NoSpacing"/>
        <w:rPr>
          <w:rFonts w:ascii="Courier New" w:eastAsia="Times New Roman" w:hAnsi="Courier New" w:cs="Courier New"/>
          <w:sz w:val="20"/>
          <w:szCs w:val="20"/>
        </w:rPr>
      </w:pPr>
    </w:p>
    <w:p w14:paraId="44AC8ED3" w14:textId="7A2518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1 (B) [97.509</w:t>
      </w:r>
      <w:r w:rsidR="002916ED" w:rsidRPr="00247BD3">
        <w:rPr>
          <w:rFonts w:ascii="Courier New" w:eastAsia="Times New Roman" w:hAnsi="Courier New" w:cs="Courier New"/>
          <w:sz w:val="20"/>
          <w:szCs w:val="20"/>
        </w:rPr>
        <w:t>(m)</w:t>
      </w:r>
      <w:r w:rsidRPr="00247BD3">
        <w:rPr>
          <w:rFonts w:ascii="Courier New" w:eastAsia="Times New Roman" w:hAnsi="Courier New" w:cs="Courier New"/>
          <w:sz w:val="20"/>
          <w:szCs w:val="20"/>
        </w:rPr>
        <w:t>]</w:t>
      </w:r>
    </w:p>
    <w:p w14:paraId="2AF00E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if an examinee scores a passing grade on all examination elements needed for an upgrade or new license?</w:t>
      </w:r>
    </w:p>
    <w:p w14:paraId="566029D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hotocopy all examination documents and forward them to the FCC for processing</w:t>
      </w:r>
    </w:p>
    <w:p w14:paraId="4231B622" w14:textId="271FEE3B"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ree</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must certify that the examinee is qualified for the license grant and that they have complied with the administering VE requirements</w:t>
      </w:r>
    </w:p>
    <w:p w14:paraId="0825037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ssue the examinee the new or upgrade license</w:t>
      </w:r>
    </w:p>
    <w:p w14:paraId="0F024F7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66AF1E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7429216" w14:textId="77777777" w:rsidR="006417E8" w:rsidRPr="00247BD3" w:rsidRDefault="006417E8" w:rsidP="00247BD3">
      <w:pPr>
        <w:pStyle w:val="NoSpacing"/>
        <w:rPr>
          <w:rFonts w:ascii="Courier New" w:eastAsia="Times New Roman" w:hAnsi="Courier New" w:cs="Courier New"/>
          <w:sz w:val="20"/>
          <w:szCs w:val="20"/>
        </w:rPr>
      </w:pPr>
    </w:p>
    <w:p w14:paraId="7FEB38F8" w14:textId="21CCFC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2 (A) [97.509</w:t>
      </w:r>
      <w:r w:rsidR="002916ED" w:rsidRPr="00247BD3">
        <w:rPr>
          <w:rFonts w:ascii="Courier New" w:eastAsia="Times New Roman" w:hAnsi="Courier New" w:cs="Courier New"/>
          <w:sz w:val="20"/>
          <w:szCs w:val="20"/>
        </w:rPr>
        <w:t>(j)</w:t>
      </w:r>
      <w:r w:rsidRPr="00247BD3">
        <w:rPr>
          <w:rFonts w:ascii="Courier New" w:eastAsia="Times New Roman" w:hAnsi="Courier New" w:cs="Courier New"/>
          <w:sz w:val="20"/>
          <w:szCs w:val="20"/>
        </w:rPr>
        <w:t>]</w:t>
      </w:r>
    </w:p>
    <w:p w14:paraId="7DF580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with the application form if the examinee does not pass the exam?</w:t>
      </w:r>
    </w:p>
    <w:p w14:paraId="4E46D2C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Return the application document to the examinee</w:t>
      </w:r>
    </w:p>
    <w:p w14:paraId="0E10CB93" w14:textId="375994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intain the application form with the VEC</w:t>
      </w:r>
      <w:r w:rsidR="001E695A">
        <w:rPr>
          <w:rFonts w:ascii="Courier New" w:eastAsia="Times New Roman" w:hAnsi="Courier New" w:cs="Courier New"/>
          <w:sz w:val="20"/>
          <w:szCs w:val="20"/>
        </w:rPr>
        <w:t>’</w:t>
      </w:r>
      <w:r w:rsidRPr="00247BD3">
        <w:rPr>
          <w:rFonts w:ascii="Courier New" w:eastAsia="Times New Roman" w:hAnsi="Courier New" w:cs="Courier New"/>
          <w:sz w:val="20"/>
          <w:szCs w:val="20"/>
        </w:rPr>
        <w:t>s records</w:t>
      </w:r>
    </w:p>
    <w:p w14:paraId="355E917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Send the application form to the FCC and inform the FCC of the grade</w:t>
      </w:r>
    </w:p>
    <w:p w14:paraId="07FFF5A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Destroy the application form</w:t>
      </w:r>
    </w:p>
    <w:p w14:paraId="0180A71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F9714DE" w14:textId="4D06EFB7" w:rsidR="006417E8" w:rsidRDefault="006417E8" w:rsidP="00247BD3">
      <w:pPr>
        <w:pStyle w:val="NoSpacing"/>
        <w:rPr>
          <w:rFonts w:ascii="Courier New" w:eastAsia="Times New Roman" w:hAnsi="Courier New" w:cs="Courier New"/>
          <w:sz w:val="20"/>
          <w:szCs w:val="20"/>
        </w:rPr>
      </w:pPr>
    </w:p>
    <w:p w14:paraId="1E2711C1" w14:textId="77777777" w:rsidR="00766652" w:rsidRPr="00247BD3" w:rsidRDefault="00766652" w:rsidP="00247BD3">
      <w:pPr>
        <w:pStyle w:val="NoSpacing"/>
        <w:rPr>
          <w:rFonts w:ascii="Courier New" w:eastAsia="Times New Roman" w:hAnsi="Courier New" w:cs="Courier New"/>
          <w:sz w:val="20"/>
          <w:szCs w:val="20"/>
        </w:rPr>
      </w:pPr>
    </w:p>
    <w:p w14:paraId="3AEE2F7F" w14:textId="3EA325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E1F Miscellaneous rules: external RF power amplifiers; </w:t>
      </w:r>
      <w:r w:rsidR="002871CC">
        <w:rPr>
          <w:rFonts w:ascii="Courier New" w:eastAsia="Times New Roman" w:hAnsi="Courier New" w:cs="Courier New"/>
          <w:sz w:val="20"/>
          <w:szCs w:val="20"/>
        </w:rPr>
        <w:t>prohibited</w:t>
      </w:r>
      <w:r w:rsidRPr="00247BD3">
        <w:rPr>
          <w:rFonts w:ascii="Courier New" w:eastAsia="Times New Roman" w:hAnsi="Courier New" w:cs="Courier New"/>
          <w:sz w:val="20"/>
          <w:szCs w:val="20"/>
        </w:rPr>
        <w:t xml:space="preserve"> communications; spread spectrum; auxiliary stations; </w:t>
      </w:r>
      <w:r w:rsidR="005A5AA5" w:rsidRPr="005A5AA5">
        <w:rPr>
          <w:rFonts w:ascii="Courier New" w:eastAsia="Times New Roman" w:hAnsi="Courier New" w:cs="Courier New"/>
          <w:sz w:val="20"/>
          <w:szCs w:val="20"/>
        </w:rPr>
        <w:t>Canadian amateurs operating in the U.S.</w:t>
      </w:r>
      <w:r w:rsidRPr="00247BD3">
        <w:rPr>
          <w:rFonts w:ascii="Courier New" w:eastAsia="Times New Roman" w:hAnsi="Courier New" w:cs="Courier New"/>
          <w:sz w:val="20"/>
          <w:szCs w:val="20"/>
        </w:rPr>
        <w:t>; special temporary authority</w:t>
      </w:r>
      <w:r w:rsidR="00E26876">
        <w:rPr>
          <w:rFonts w:ascii="Courier New" w:eastAsia="Times New Roman" w:hAnsi="Courier New" w:cs="Courier New"/>
          <w:sz w:val="20"/>
          <w:szCs w:val="20"/>
        </w:rPr>
        <w:t xml:space="preserve">; </w:t>
      </w:r>
      <w:r w:rsidR="00E26876">
        <w:rPr>
          <w:rFonts w:ascii="Courier New" w:hAnsi="Courier New" w:cs="Courier New"/>
          <w:sz w:val="20"/>
          <w:szCs w:val="20"/>
        </w:rPr>
        <w:t>control operator of an auxiliary station</w:t>
      </w:r>
    </w:p>
    <w:p w14:paraId="5EA0F7AC" w14:textId="77777777" w:rsidR="006417E8" w:rsidRPr="00247BD3" w:rsidRDefault="006417E8" w:rsidP="00247BD3">
      <w:pPr>
        <w:pStyle w:val="NoSpacing"/>
        <w:rPr>
          <w:rFonts w:ascii="Courier New" w:eastAsia="Times New Roman" w:hAnsi="Courier New" w:cs="Courier New"/>
          <w:sz w:val="20"/>
          <w:szCs w:val="20"/>
        </w:rPr>
      </w:pPr>
    </w:p>
    <w:p w14:paraId="604A67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1 (B) [97.305]</w:t>
      </w:r>
    </w:p>
    <w:p w14:paraId="217E5B3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On what frequencies are spread spectrum transmissions permitted?</w:t>
      </w:r>
    </w:p>
    <w:p w14:paraId="077E9BC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Only on amateur frequencies above 50 MHz</w:t>
      </w:r>
    </w:p>
    <w:p w14:paraId="1F2B2E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on amateur frequencies above 222 MHz</w:t>
      </w:r>
    </w:p>
    <w:p w14:paraId="5693C1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on amateur frequencies above 420 MHz</w:t>
      </w:r>
    </w:p>
    <w:p w14:paraId="7D631A3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on amateur frequencies above 144 MHz</w:t>
      </w:r>
    </w:p>
    <w:p w14:paraId="5DF1BD2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DF21660" w14:textId="77777777" w:rsidR="006417E8" w:rsidRPr="00247BD3" w:rsidRDefault="006417E8" w:rsidP="00247BD3">
      <w:pPr>
        <w:pStyle w:val="NoSpacing"/>
        <w:rPr>
          <w:rFonts w:ascii="Courier New" w:eastAsia="Times New Roman" w:hAnsi="Courier New" w:cs="Courier New"/>
          <w:sz w:val="20"/>
          <w:szCs w:val="20"/>
        </w:rPr>
      </w:pPr>
    </w:p>
    <w:p w14:paraId="6B5123D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1F02 (C) [97.107]</w:t>
      </w:r>
    </w:p>
    <w:p w14:paraId="22D99799" w14:textId="64A70E63"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privileges are authorized in the U.S. to persons holding an amateur service license granted by the </w:t>
      </w:r>
      <w:r w:rsidR="00D13EAD">
        <w:rPr>
          <w:rFonts w:ascii="Courier New" w:eastAsia="MS Mincho" w:hAnsi="Courier New" w:cs="Courier New"/>
          <w:sz w:val="20"/>
          <w:szCs w:val="20"/>
        </w:rPr>
        <w:t>g</w:t>
      </w:r>
      <w:r w:rsidRPr="00247BD3">
        <w:rPr>
          <w:rFonts w:ascii="Courier New" w:eastAsia="MS Mincho" w:hAnsi="Courier New" w:cs="Courier New"/>
          <w:sz w:val="20"/>
          <w:szCs w:val="20"/>
        </w:rPr>
        <w:t>overnment of Canada?</w:t>
      </w:r>
    </w:p>
    <w:p w14:paraId="109998F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None, they must obtain a U.S. license</w:t>
      </w:r>
    </w:p>
    <w:p w14:paraId="6F8EAB33" w14:textId="03D632BD"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All privileges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lass license</w:t>
      </w:r>
    </w:p>
    <w:p w14:paraId="4F4AB172" w14:textId="4E13001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The operating terms and conditions of the Canadian amateur service license, not to exceed U.S. </w:t>
      </w:r>
      <w:r w:rsidR="000D0B04">
        <w:rPr>
          <w:rFonts w:ascii="Courier New" w:eastAsia="Times New Roman" w:hAnsi="Courier New" w:cs="Courier New"/>
          <w:sz w:val="20"/>
          <w:szCs w:val="20"/>
        </w:rPr>
        <w:t xml:space="preserve">Amateur </w:t>
      </w:r>
      <w:r w:rsidRPr="00247BD3">
        <w:rPr>
          <w:rFonts w:ascii="Courier New" w:eastAsia="Times New Roman" w:hAnsi="Courier New" w:cs="Courier New"/>
          <w:sz w:val="20"/>
          <w:szCs w:val="20"/>
        </w:rPr>
        <w:t xml:space="preserve">Extra </w:t>
      </w:r>
      <w:r w:rsidR="000D0B04">
        <w:rPr>
          <w:rFonts w:ascii="Courier New" w:eastAsia="Times New Roman" w:hAnsi="Courier New" w:cs="Courier New"/>
          <w:sz w:val="20"/>
          <w:szCs w:val="20"/>
        </w:rPr>
        <w:t>C</w:t>
      </w:r>
      <w:r w:rsidRPr="00247BD3">
        <w:rPr>
          <w:rFonts w:ascii="Courier New" w:eastAsia="Times New Roman" w:hAnsi="Courier New" w:cs="Courier New"/>
          <w:sz w:val="20"/>
          <w:szCs w:val="20"/>
        </w:rPr>
        <w:t xml:space="preserve">lass </w:t>
      </w:r>
      <w:r w:rsidR="000D0B04">
        <w:rPr>
          <w:rFonts w:ascii="Courier New" w:eastAsia="Times New Roman" w:hAnsi="Courier New" w:cs="Courier New"/>
          <w:sz w:val="20"/>
          <w:szCs w:val="20"/>
        </w:rPr>
        <w:t xml:space="preserve">license </w:t>
      </w:r>
      <w:r w:rsidRPr="00247BD3">
        <w:rPr>
          <w:rFonts w:ascii="Courier New" w:eastAsia="Times New Roman" w:hAnsi="Courier New" w:cs="Courier New"/>
          <w:sz w:val="20"/>
          <w:szCs w:val="20"/>
        </w:rPr>
        <w:t>privileges</w:t>
      </w:r>
    </w:p>
    <w:p w14:paraId="7F864E3B" w14:textId="23FC163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lastRenderedPageBreak/>
        <w:t xml:space="preserve">D. Full privileges, up to and including those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 xml:space="preserve">lass </w:t>
      </w:r>
      <w:r w:rsidR="00804DF0">
        <w:rPr>
          <w:rFonts w:ascii="Courier New" w:eastAsia="MS Mincho" w:hAnsi="Courier New" w:cs="Courier New"/>
          <w:sz w:val="20"/>
          <w:szCs w:val="20"/>
        </w:rPr>
        <w:t>l</w:t>
      </w:r>
      <w:r w:rsidR="00804DF0" w:rsidRPr="00247BD3">
        <w:rPr>
          <w:rFonts w:ascii="Courier New" w:eastAsia="MS Mincho" w:hAnsi="Courier New" w:cs="Courier New"/>
          <w:sz w:val="20"/>
          <w:szCs w:val="20"/>
        </w:rPr>
        <w:t>icense</w:t>
      </w:r>
      <w:r w:rsidRPr="00247BD3">
        <w:rPr>
          <w:rFonts w:ascii="Courier New" w:eastAsia="MS Mincho" w:hAnsi="Courier New" w:cs="Courier New"/>
          <w:sz w:val="20"/>
          <w:szCs w:val="20"/>
        </w:rPr>
        <w:t xml:space="preserve">, on the 80, 40, 20, 15, and </w:t>
      </w:r>
      <w:proofErr w:type="gramStart"/>
      <w:r w:rsidRPr="00247BD3">
        <w:rPr>
          <w:rFonts w:ascii="Courier New" w:eastAsia="MS Mincho" w:hAnsi="Courier New" w:cs="Courier New"/>
          <w:sz w:val="20"/>
          <w:szCs w:val="20"/>
        </w:rPr>
        <w:t>10 meter</w:t>
      </w:r>
      <w:proofErr w:type="gramEnd"/>
      <w:r w:rsidRPr="00247BD3">
        <w:rPr>
          <w:rFonts w:ascii="Courier New" w:eastAsia="MS Mincho" w:hAnsi="Courier New" w:cs="Courier New"/>
          <w:sz w:val="20"/>
          <w:szCs w:val="20"/>
        </w:rPr>
        <w:t xml:space="preserve"> bands</w:t>
      </w:r>
    </w:p>
    <w:p w14:paraId="5E743C3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C381ED2" w14:textId="77777777" w:rsidR="006417E8" w:rsidRPr="00247BD3" w:rsidRDefault="006417E8" w:rsidP="00247BD3">
      <w:pPr>
        <w:pStyle w:val="NoSpacing"/>
        <w:rPr>
          <w:rFonts w:ascii="Courier New" w:eastAsia="Times New Roman" w:hAnsi="Courier New" w:cs="Courier New"/>
          <w:sz w:val="20"/>
          <w:szCs w:val="20"/>
        </w:rPr>
      </w:pPr>
    </w:p>
    <w:p w14:paraId="00032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3 (A) [97.315]</w:t>
      </w:r>
    </w:p>
    <w:p w14:paraId="1320631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ay a dealer sell an external RF power amplifier capable of operation below 144 MHz if it has not been granted FCC certification?</w:t>
      </w:r>
    </w:p>
    <w:p w14:paraId="5C86D322" w14:textId="49F68B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was purchased in used condition from an amateur operator and is sold to another amateur operator for use at that operator</w:t>
      </w:r>
      <w:r w:rsidR="00804DF0">
        <w:rPr>
          <w:rFonts w:ascii="Courier New" w:eastAsia="Times New Roman" w:hAnsi="Courier New" w:cs="Courier New"/>
          <w:sz w:val="20"/>
          <w:szCs w:val="20"/>
        </w:rPr>
        <w:t>’</w:t>
      </w:r>
      <w:r w:rsidRPr="00247BD3">
        <w:rPr>
          <w:rFonts w:ascii="Courier New" w:eastAsia="Times New Roman" w:hAnsi="Courier New" w:cs="Courier New"/>
          <w:sz w:val="20"/>
          <w:szCs w:val="20"/>
        </w:rPr>
        <w:t>s station</w:t>
      </w:r>
    </w:p>
    <w:p w14:paraId="3B5E9C3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equipment dealer assembled it from a kit</w:t>
      </w:r>
    </w:p>
    <w:p w14:paraId="379C293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was imported from a manufacturer in a country that does not require certification of RF power amplifiers</w:t>
      </w:r>
    </w:p>
    <w:p w14:paraId="7CE551F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was imported from a manufacturer in another country and was certificated by that country’s government</w:t>
      </w:r>
    </w:p>
    <w:p w14:paraId="0486FCD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99E0132" w14:textId="77777777" w:rsidR="006417E8" w:rsidRPr="00247BD3" w:rsidRDefault="006417E8" w:rsidP="00247BD3">
      <w:pPr>
        <w:pStyle w:val="NoSpacing"/>
        <w:rPr>
          <w:rFonts w:ascii="Courier New" w:eastAsia="Times New Roman" w:hAnsi="Courier New" w:cs="Courier New"/>
          <w:sz w:val="20"/>
          <w:szCs w:val="20"/>
        </w:rPr>
      </w:pPr>
    </w:p>
    <w:p w14:paraId="4DA0AD23" w14:textId="13DD807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4 (A) [97.3]</w:t>
      </w:r>
    </w:p>
    <w:p w14:paraId="281EE6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geographic descriptions approximately describes "Line A"?</w:t>
      </w:r>
    </w:p>
    <w:p w14:paraId="4481F924" w14:textId="2E8DBA6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A line roughly parallel to and south of the </w:t>
      </w:r>
      <w:r w:rsidR="004A20A6">
        <w:rPr>
          <w:rFonts w:ascii="Courier New" w:eastAsia="Times New Roman" w:hAnsi="Courier New" w:cs="Courier New"/>
          <w:sz w:val="20"/>
          <w:szCs w:val="20"/>
        </w:rPr>
        <w:t xml:space="preserve">border between th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Canada</w:t>
      </w:r>
    </w:p>
    <w:p w14:paraId="493FA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line roughly parallel to and west of the U.S. Atlantic coastline</w:t>
      </w:r>
    </w:p>
    <w:p w14:paraId="2A0325C5" w14:textId="6E17BF9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 line roughly parallel to and north of the </w:t>
      </w:r>
      <w:r w:rsidR="004A20A6">
        <w:rPr>
          <w:rFonts w:ascii="Courier New" w:eastAsia="Times New Roman" w:hAnsi="Courier New" w:cs="Courier New"/>
          <w:sz w:val="20"/>
          <w:szCs w:val="20"/>
        </w:rPr>
        <w:t>border between</w:t>
      </w:r>
      <w:r w:rsidR="009C59D9">
        <w:rPr>
          <w:rFonts w:ascii="Courier New" w:eastAsia="Times New Roman" w:hAnsi="Courier New" w:cs="Courier New"/>
          <w:sz w:val="20"/>
          <w:szCs w:val="20"/>
        </w:rPr>
        <w:t xml:space="preserve"> the</w:t>
      </w:r>
      <w:r w:rsidR="004A20A6">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Mexic</w:t>
      </w:r>
      <w:r w:rsidR="004A20A6">
        <w:rPr>
          <w:rFonts w:ascii="Courier New" w:eastAsia="Times New Roman" w:hAnsi="Courier New" w:cs="Courier New"/>
          <w:sz w:val="20"/>
          <w:szCs w:val="20"/>
        </w:rPr>
        <w:t>o</w:t>
      </w:r>
    </w:p>
    <w:p w14:paraId="55CCD1C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line roughly parallel to and east of the U.S. Pacific coastline</w:t>
      </w:r>
    </w:p>
    <w:p w14:paraId="2D97B5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00C6890" w14:textId="77777777" w:rsidR="006417E8" w:rsidRPr="00247BD3" w:rsidRDefault="006417E8" w:rsidP="00247BD3">
      <w:pPr>
        <w:pStyle w:val="NoSpacing"/>
        <w:rPr>
          <w:rFonts w:ascii="Courier New" w:eastAsia="Times New Roman" w:hAnsi="Courier New" w:cs="Courier New"/>
          <w:sz w:val="20"/>
          <w:szCs w:val="20"/>
        </w:rPr>
      </w:pPr>
    </w:p>
    <w:p w14:paraId="67143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5 (D) [97.303]</w:t>
      </w:r>
    </w:p>
    <w:p w14:paraId="0CB3704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mateur stations may not transmit in which of the following frequency segments if they </w:t>
      </w:r>
      <w:proofErr w:type="gramStart"/>
      <w:r w:rsidRPr="00247BD3">
        <w:rPr>
          <w:rFonts w:ascii="Courier New" w:eastAsia="Times New Roman" w:hAnsi="Courier New" w:cs="Courier New"/>
          <w:sz w:val="20"/>
          <w:szCs w:val="20"/>
        </w:rPr>
        <w:t>are located in</w:t>
      </w:r>
      <w:proofErr w:type="gramEnd"/>
      <w:r w:rsidRPr="00247BD3">
        <w:rPr>
          <w:rFonts w:ascii="Courier New" w:eastAsia="Times New Roman" w:hAnsi="Courier New" w:cs="Courier New"/>
          <w:sz w:val="20"/>
          <w:szCs w:val="20"/>
        </w:rPr>
        <w:t xml:space="preserve"> the contiguous 48 states and north of Line A?</w:t>
      </w:r>
    </w:p>
    <w:p w14:paraId="5AE5F99A"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440 MHz - 450 MHz</w:t>
      </w:r>
    </w:p>
    <w:p w14:paraId="43A5652F"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53 MHz - 54 MHz</w:t>
      </w:r>
    </w:p>
    <w:p w14:paraId="3B27868E"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222 MHz - 223 MHz</w:t>
      </w:r>
    </w:p>
    <w:p w14:paraId="7661BE3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420 MHz - 430 MHz</w:t>
      </w:r>
    </w:p>
    <w:p w14:paraId="1ECA380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ED3BF9A" w14:textId="77777777" w:rsidR="006417E8" w:rsidRPr="00247BD3" w:rsidRDefault="006417E8" w:rsidP="00247BD3">
      <w:pPr>
        <w:pStyle w:val="NoSpacing"/>
        <w:rPr>
          <w:rFonts w:ascii="Courier New" w:eastAsia="Times New Roman" w:hAnsi="Courier New" w:cs="Courier New"/>
          <w:sz w:val="20"/>
          <w:szCs w:val="20"/>
        </w:rPr>
      </w:pPr>
    </w:p>
    <w:p w14:paraId="2C6A62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6 (A) [1.931]</w:t>
      </w:r>
    </w:p>
    <w:p w14:paraId="084202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ight the FCC issue a Special Temporary Authority (STA) to an amateur station?</w:t>
      </w:r>
    </w:p>
    <w:p w14:paraId="6772EC6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ovide for experimental amateur communications</w:t>
      </w:r>
    </w:p>
    <w:p w14:paraId="3EE5365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llow regular operation on Land Mobile channels</w:t>
      </w:r>
    </w:p>
    <w:p w14:paraId="7A63780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ovide additional spectrum for personal use</w:t>
      </w:r>
    </w:p>
    <w:p w14:paraId="5500BA7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provide temporary operation while awaiting normal licensing</w:t>
      </w:r>
    </w:p>
    <w:p w14:paraId="17FE9FA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3EBE01" w14:textId="77777777" w:rsidR="006417E8" w:rsidRPr="00247BD3" w:rsidRDefault="006417E8" w:rsidP="00247BD3">
      <w:pPr>
        <w:pStyle w:val="NoSpacing"/>
        <w:rPr>
          <w:rFonts w:ascii="Courier New" w:eastAsia="Times New Roman" w:hAnsi="Courier New" w:cs="Courier New"/>
          <w:sz w:val="20"/>
          <w:szCs w:val="20"/>
        </w:rPr>
      </w:pPr>
    </w:p>
    <w:p w14:paraId="680BF00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7 (D) [97.113]</w:t>
      </w:r>
    </w:p>
    <w:p w14:paraId="2D03F0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en may an amateur station send a message to a business?</w:t>
      </w:r>
    </w:p>
    <w:p w14:paraId="0B3B60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hen the total money involved does not exceed $25</w:t>
      </w:r>
    </w:p>
    <w:p w14:paraId="7FE13E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When the control operator is employed by the FCC or another government agency</w:t>
      </w:r>
    </w:p>
    <w:p w14:paraId="7F2B45E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When transmitting international third-party communications</w:t>
      </w:r>
    </w:p>
    <w:p w14:paraId="3A2686E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n neither the amateur nor his or her employer has a pecuniary interest in the communications</w:t>
      </w:r>
    </w:p>
    <w:p w14:paraId="7312958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B001432" w14:textId="77777777" w:rsidR="006417E8" w:rsidRPr="00247BD3" w:rsidRDefault="006417E8" w:rsidP="00247BD3">
      <w:pPr>
        <w:pStyle w:val="NoSpacing"/>
        <w:rPr>
          <w:rFonts w:ascii="Courier New" w:eastAsia="Times New Roman" w:hAnsi="Courier New" w:cs="Courier New"/>
          <w:sz w:val="20"/>
          <w:szCs w:val="20"/>
        </w:rPr>
      </w:pPr>
    </w:p>
    <w:p w14:paraId="32B6B6A9" w14:textId="1107B9F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8 (A) [97.113</w:t>
      </w:r>
      <w:r w:rsidR="009E2E58" w:rsidRPr="00247BD3">
        <w:rPr>
          <w:rFonts w:ascii="Courier New" w:eastAsia="Times New Roman" w:hAnsi="Courier New" w:cs="Courier New"/>
          <w:sz w:val="20"/>
          <w:szCs w:val="20"/>
        </w:rPr>
        <w:t>(c)</w:t>
      </w:r>
      <w:r w:rsidRPr="00247BD3">
        <w:rPr>
          <w:rFonts w:ascii="Courier New" w:eastAsia="Times New Roman" w:hAnsi="Courier New" w:cs="Courier New"/>
          <w:sz w:val="20"/>
          <w:szCs w:val="20"/>
        </w:rPr>
        <w:t>]</w:t>
      </w:r>
    </w:p>
    <w:p w14:paraId="268A3668" w14:textId="1127D2B7" w:rsidR="006417E8" w:rsidRPr="00247BD3" w:rsidRDefault="007F4882" w:rsidP="00247BD3">
      <w:pPr>
        <w:pStyle w:val="NoSpacing"/>
        <w:rPr>
          <w:rFonts w:ascii="Courier New" w:eastAsia="Times New Roman" w:hAnsi="Courier New" w:cs="Courier New"/>
          <w:sz w:val="20"/>
          <w:szCs w:val="20"/>
        </w:rPr>
      </w:pPr>
      <w:r>
        <w:rPr>
          <w:rFonts w:ascii="Courier New" w:hAnsi="Courier New" w:cs="Courier New"/>
          <w:sz w:val="20"/>
          <w:szCs w:val="20"/>
        </w:rPr>
        <w:lastRenderedPageBreak/>
        <w:t>Which of the following types of amateur station communications are prohibited</w:t>
      </w:r>
      <w:r w:rsidR="006417E8" w:rsidRPr="00247BD3">
        <w:rPr>
          <w:rFonts w:ascii="Courier New" w:eastAsia="Times New Roman" w:hAnsi="Courier New" w:cs="Courier New"/>
          <w:sz w:val="20"/>
          <w:szCs w:val="20"/>
        </w:rPr>
        <w:t>?</w:t>
      </w:r>
    </w:p>
    <w:p w14:paraId="3D6133F8" w14:textId="5DD073D7" w:rsidR="009E2E5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7F4882">
        <w:rPr>
          <w:rFonts w:ascii="Courier New" w:hAnsi="Courier New" w:cs="Courier New"/>
          <w:sz w:val="20"/>
          <w:szCs w:val="20"/>
        </w:rPr>
        <w:t>Communications transmitted for hire or material compensation, except as otherwise provided in the rules</w:t>
      </w:r>
    </w:p>
    <w:p w14:paraId="3F41ED61" w14:textId="1240793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mmunications that have political content, except as allowed by the Fairness Doctrine</w:t>
      </w:r>
    </w:p>
    <w:p w14:paraId="5F3C7B67" w14:textId="4E77F00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mmunications that have religious content</w:t>
      </w:r>
    </w:p>
    <w:p w14:paraId="2E56FE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mmunications in a language other than English</w:t>
      </w:r>
    </w:p>
    <w:p w14:paraId="5A5F038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A18762B" w14:textId="77777777" w:rsidR="006417E8" w:rsidRPr="00247BD3" w:rsidRDefault="006417E8" w:rsidP="00247BD3">
      <w:pPr>
        <w:pStyle w:val="NoSpacing"/>
        <w:rPr>
          <w:rFonts w:ascii="Courier New" w:eastAsia="Times New Roman" w:hAnsi="Courier New" w:cs="Courier New"/>
          <w:sz w:val="20"/>
          <w:szCs w:val="20"/>
        </w:rPr>
      </w:pPr>
    </w:p>
    <w:p w14:paraId="677A14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9 (D) [97.311]</w:t>
      </w:r>
    </w:p>
    <w:p w14:paraId="5179295D" w14:textId="2CC1227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nditions apply when transmitting spread spectrum emission</w:t>
      </w:r>
      <w:r w:rsidR="00635421">
        <w:rPr>
          <w:rFonts w:ascii="Courier New" w:eastAsia="Times New Roman" w:hAnsi="Courier New" w:cs="Courier New"/>
          <w:sz w:val="20"/>
          <w:szCs w:val="20"/>
        </w:rPr>
        <w:t>s</w:t>
      </w:r>
      <w:r w:rsidRPr="00247BD3">
        <w:rPr>
          <w:rFonts w:ascii="Courier New" w:eastAsia="Times New Roman" w:hAnsi="Courier New" w:cs="Courier New"/>
          <w:sz w:val="20"/>
          <w:szCs w:val="20"/>
        </w:rPr>
        <w:t>?</w:t>
      </w:r>
    </w:p>
    <w:p w14:paraId="3034A4C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station transmitting SS emission must not cause harmful interference to other stations employing other authorized emissions</w:t>
      </w:r>
    </w:p>
    <w:p w14:paraId="6EA372B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transmitting station must be in an area regulated by the FCC or in a country that permits SS emissions</w:t>
      </w:r>
    </w:p>
    <w:p w14:paraId="0F7598D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transmission must not be used to obscure the meaning of any communication</w:t>
      </w:r>
    </w:p>
    <w:p w14:paraId="2D749A50" w14:textId="147592F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6D50C9B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57B62B" w14:textId="77777777" w:rsidR="006417E8" w:rsidRPr="00247BD3" w:rsidRDefault="006417E8" w:rsidP="00247BD3">
      <w:pPr>
        <w:pStyle w:val="NoSpacing"/>
        <w:rPr>
          <w:rFonts w:ascii="Courier New" w:eastAsia="Times New Roman" w:hAnsi="Courier New" w:cs="Courier New"/>
          <w:sz w:val="20"/>
          <w:szCs w:val="20"/>
        </w:rPr>
      </w:pPr>
    </w:p>
    <w:p w14:paraId="1C8E818D" w14:textId="55CDEC9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10 (B) [97.201]</w:t>
      </w:r>
    </w:p>
    <w:p w14:paraId="220CCEB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may be the control operator of an auxiliary station?</w:t>
      </w:r>
    </w:p>
    <w:p w14:paraId="60625FA6"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licensed amateur operator</w:t>
      </w:r>
    </w:p>
    <w:p w14:paraId="38FC4D1B" w14:textId="6A3F1DD8"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echnician, General, Advanced or Amateur Extra Class operators</w:t>
      </w:r>
    </w:p>
    <w:p w14:paraId="4226CA91" w14:textId="1268CC40"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General, Advanced or Amateur Extra Class operators</w:t>
      </w:r>
    </w:p>
    <w:p w14:paraId="6535FAA2" w14:textId="5970727D"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Amateur Extra Class operators</w:t>
      </w:r>
    </w:p>
    <w:p w14:paraId="62DD108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880BA0" w14:textId="77777777" w:rsidR="006417E8" w:rsidRPr="00247BD3" w:rsidRDefault="006417E8" w:rsidP="00247BD3">
      <w:pPr>
        <w:pStyle w:val="NoSpacing"/>
        <w:rPr>
          <w:rFonts w:ascii="Courier New" w:eastAsia="Times New Roman" w:hAnsi="Courier New" w:cs="Courier New"/>
          <w:sz w:val="20"/>
          <w:szCs w:val="20"/>
          <w:lang w:val="de-DE"/>
        </w:rPr>
      </w:pPr>
    </w:p>
    <w:p w14:paraId="1332AF73"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1F11 (D) [97.317]</w:t>
      </w:r>
    </w:p>
    <w:p w14:paraId="1A819CB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one of the standards that must be met by an external RF power amplifier if it is to qualify for a grant of FCC certification?</w:t>
      </w:r>
    </w:p>
    <w:p w14:paraId="79657B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must produce full legal output when driven by not more than 5 watts of mean RF input power</w:t>
      </w:r>
    </w:p>
    <w:p w14:paraId="4544D25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must be capable of external RF switching between its input and output networks</w:t>
      </w:r>
    </w:p>
    <w:p w14:paraId="7C4526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must exhibit a gain of 0 dB or less over its full output range</w:t>
      </w:r>
    </w:p>
    <w:p w14:paraId="03E685C4" w14:textId="29018F6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must satisfy the FCC</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spurious emission standards when operated at the lesser of 1500 watts or its full output power</w:t>
      </w:r>
    </w:p>
    <w:p w14:paraId="3DA65D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24DE744" w14:textId="5BE0DD85" w:rsidR="006417E8" w:rsidRDefault="006417E8" w:rsidP="00247BD3">
      <w:pPr>
        <w:pStyle w:val="NoSpacing"/>
        <w:rPr>
          <w:rFonts w:ascii="Courier New" w:eastAsia="Times New Roman" w:hAnsi="Courier New" w:cs="Courier New"/>
          <w:sz w:val="20"/>
          <w:szCs w:val="20"/>
        </w:rPr>
      </w:pPr>
    </w:p>
    <w:p w14:paraId="5C9F314C" w14:textId="77777777" w:rsidR="00766652" w:rsidRPr="00247BD3" w:rsidRDefault="00766652" w:rsidP="00247BD3">
      <w:pPr>
        <w:pStyle w:val="NoSpacing"/>
        <w:rPr>
          <w:rFonts w:ascii="Courier New" w:eastAsia="Times New Roman" w:hAnsi="Courier New" w:cs="Courier New"/>
          <w:sz w:val="20"/>
          <w:szCs w:val="20"/>
        </w:rPr>
      </w:pPr>
    </w:p>
    <w:p w14:paraId="096B5C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2 - OPERATING PROCEDURES [5 Exam Questions - 5 Groups]</w:t>
      </w:r>
    </w:p>
    <w:p w14:paraId="0869A91D" w14:textId="7DCA1CBA" w:rsidR="00D647A8" w:rsidRPr="00247BD3" w:rsidRDefault="00D647A8" w:rsidP="00247BD3">
      <w:pPr>
        <w:pStyle w:val="NoSpacing"/>
        <w:rPr>
          <w:rFonts w:ascii="Courier New" w:eastAsia="Times New Roman" w:hAnsi="Courier New" w:cs="Courier New"/>
          <w:sz w:val="20"/>
          <w:szCs w:val="20"/>
        </w:rPr>
      </w:pPr>
    </w:p>
    <w:p w14:paraId="4DBD00AF" w14:textId="77777777" w:rsidR="00A53CDF" w:rsidRPr="00247BD3" w:rsidRDefault="00A53CDF" w:rsidP="00247BD3">
      <w:pPr>
        <w:pStyle w:val="NoSpacing"/>
        <w:rPr>
          <w:rFonts w:ascii="Courier New" w:eastAsia="Times New Roman" w:hAnsi="Courier New" w:cs="Courier New"/>
          <w:sz w:val="20"/>
          <w:szCs w:val="20"/>
        </w:rPr>
      </w:pPr>
    </w:p>
    <w:p w14:paraId="156731C3" w14:textId="3395E544" w:rsidR="003921A0"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w:t>
      </w:r>
      <w:r w:rsidR="00D647A8"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Amateur radio in space: amateur satellites; orbital mechanics; frequencies and modes; satellite hardware; satellite operations</w:t>
      </w:r>
    </w:p>
    <w:p w14:paraId="5650BFB2" w14:textId="77777777" w:rsidR="0086226E" w:rsidRPr="00247BD3" w:rsidRDefault="0086226E" w:rsidP="00247BD3">
      <w:pPr>
        <w:pStyle w:val="NoSpacing"/>
        <w:rPr>
          <w:rFonts w:ascii="Courier New" w:eastAsia="Times New Roman" w:hAnsi="Courier New" w:cs="Courier New"/>
          <w:sz w:val="20"/>
          <w:szCs w:val="20"/>
        </w:rPr>
      </w:pPr>
    </w:p>
    <w:p w14:paraId="32ECC50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01 (C)</w:t>
      </w:r>
    </w:p>
    <w:p w14:paraId="404E95E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rection of an ascending pass for an amateur satellite?</w:t>
      </w:r>
    </w:p>
    <w:p w14:paraId="21DA61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rom west to east</w:t>
      </w:r>
    </w:p>
    <w:p w14:paraId="51D801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rom east to west</w:t>
      </w:r>
    </w:p>
    <w:p w14:paraId="66CA6E6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rom south to north</w:t>
      </w:r>
    </w:p>
    <w:p w14:paraId="7EF9C66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rom north to south</w:t>
      </w:r>
    </w:p>
    <w:p w14:paraId="4F3D0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398C020" w14:textId="77777777" w:rsidR="003921A0" w:rsidRPr="00247BD3" w:rsidRDefault="003921A0" w:rsidP="00247BD3">
      <w:pPr>
        <w:pStyle w:val="NoSpacing"/>
        <w:rPr>
          <w:rFonts w:ascii="Courier New" w:eastAsia="Times New Roman" w:hAnsi="Courier New" w:cs="Courier New"/>
          <w:sz w:val="20"/>
          <w:szCs w:val="20"/>
        </w:rPr>
      </w:pPr>
    </w:p>
    <w:p w14:paraId="460F90B3" w14:textId="707640DF" w:rsidR="003921A0" w:rsidRPr="000B2DE5" w:rsidRDefault="003921A0" w:rsidP="00247BD3">
      <w:pPr>
        <w:pStyle w:val="NoSpacing"/>
        <w:rPr>
          <w:rFonts w:ascii="Courier New" w:eastAsia="MS Mincho" w:hAnsi="Courier New" w:cs="Courier New"/>
          <w:sz w:val="20"/>
          <w:szCs w:val="20"/>
        </w:rPr>
      </w:pPr>
      <w:r w:rsidRPr="000B2DE5">
        <w:rPr>
          <w:rFonts w:ascii="Courier New" w:eastAsia="MS Mincho" w:hAnsi="Courier New" w:cs="Courier New"/>
          <w:sz w:val="20"/>
          <w:szCs w:val="20"/>
        </w:rPr>
        <w:t>E2A02 (</w:t>
      </w:r>
      <w:r w:rsidR="00D647A8" w:rsidRPr="000B2DE5">
        <w:rPr>
          <w:rFonts w:ascii="Courier New" w:eastAsia="MS Mincho" w:hAnsi="Courier New" w:cs="Courier New"/>
          <w:sz w:val="20"/>
          <w:szCs w:val="20"/>
        </w:rPr>
        <w:t>D</w:t>
      </w:r>
      <w:r w:rsidRPr="000B2DE5">
        <w:rPr>
          <w:rFonts w:ascii="Courier New" w:eastAsia="MS Mincho" w:hAnsi="Courier New" w:cs="Courier New"/>
          <w:sz w:val="20"/>
          <w:szCs w:val="20"/>
        </w:rPr>
        <w:t>)</w:t>
      </w:r>
    </w:p>
    <w:p w14:paraId="20AD9727" w14:textId="61DF9C15"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Which of the following occurs when a satellite is using an invert</w:t>
      </w:r>
      <w:r w:rsidR="00BB6DC6">
        <w:rPr>
          <w:rFonts w:ascii="Courier New" w:eastAsia="Times New Roman" w:hAnsi="Courier New" w:cs="Courier New"/>
          <w:sz w:val="20"/>
          <w:szCs w:val="20"/>
        </w:rPr>
        <w:t>ing</w:t>
      </w:r>
      <w:r w:rsidRPr="000B2DE5">
        <w:rPr>
          <w:rFonts w:ascii="Courier New" w:eastAsia="Times New Roman" w:hAnsi="Courier New" w:cs="Courier New"/>
          <w:sz w:val="20"/>
          <w:szCs w:val="20"/>
        </w:rPr>
        <w:t xml:space="preserve"> linear transponder?</w:t>
      </w:r>
    </w:p>
    <w:p w14:paraId="3E8C83DE" w14:textId="0633A5F9"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 xml:space="preserve">A. Doppler shift is reduced </w:t>
      </w:r>
      <w:r w:rsidR="00483244" w:rsidRPr="000B2DE5">
        <w:rPr>
          <w:rFonts w:ascii="Courier New" w:eastAsia="Times New Roman" w:hAnsi="Courier New" w:cs="Courier New"/>
          <w:sz w:val="20"/>
          <w:szCs w:val="20"/>
        </w:rPr>
        <w:t xml:space="preserve">because </w:t>
      </w:r>
      <w:r w:rsidRPr="000B2DE5">
        <w:rPr>
          <w:rFonts w:ascii="Courier New" w:eastAsia="Times New Roman" w:hAnsi="Courier New" w:cs="Courier New"/>
          <w:sz w:val="20"/>
          <w:szCs w:val="20"/>
        </w:rPr>
        <w:t>the uplink and downlink shifts are in opposite directions</w:t>
      </w:r>
    </w:p>
    <w:p w14:paraId="2FABA72D" w14:textId="77777777"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B. Signal position in the band is reversed</w:t>
      </w:r>
    </w:p>
    <w:p w14:paraId="673946C8" w14:textId="0672EAE5"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C. Upper sideband</w:t>
      </w:r>
      <w:r w:rsidR="00483244" w:rsidRPr="000B2DE5">
        <w:rPr>
          <w:rFonts w:ascii="Courier New" w:eastAsia="Times New Roman" w:hAnsi="Courier New" w:cs="Courier New"/>
          <w:sz w:val="20"/>
          <w:szCs w:val="20"/>
        </w:rPr>
        <w:t xml:space="preserve"> on the</w:t>
      </w:r>
      <w:r w:rsidRPr="000B2DE5">
        <w:rPr>
          <w:rFonts w:ascii="Courier New" w:eastAsia="Times New Roman" w:hAnsi="Courier New" w:cs="Courier New"/>
          <w:sz w:val="20"/>
          <w:szCs w:val="20"/>
        </w:rPr>
        <w:t xml:space="preserve"> uplink becomes lower sideband on the downlink, and vice versa</w:t>
      </w:r>
    </w:p>
    <w:p w14:paraId="1B5D53E7" w14:textId="1F79921E"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D. All these choices are correct</w:t>
      </w:r>
    </w:p>
    <w:p w14:paraId="5257F9CC" w14:textId="77777777" w:rsidR="003921A0" w:rsidRPr="00DD76C8"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416EDB0" w14:textId="77777777" w:rsidR="003921A0" w:rsidRPr="00DD76C8" w:rsidRDefault="003921A0" w:rsidP="00247BD3">
      <w:pPr>
        <w:pStyle w:val="NoSpacing"/>
        <w:rPr>
          <w:rFonts w:ascii="Courier New" w:eastAsia="Times New Roman" w:hAnsi="Courier New" w:cs="Courier New"/>
          <w:sz w:val="20"/>
          <w:szCs w:val="20"/>
        </w:rPr>
      </w:pPr>
    </w:p>
    <w:p w14:paraId="4EA945F7" w14:textId="03A3ACCB" w:rsidR="003921A0" w:rsidRPr="00DD76C8" w:rsidRDefault="003921A0" w:rsidP="00247BD3">
      <w:pPr>
        <w:pStyle w:val="NoSpacing"/>
        <w:rPr>
          <w:rFonts w:ascii="Courier New" w:eastAsia="MS Mincho" w:hAnsi="Courier New" w:cs="Courier New"/>
          <w:sz w:val="20"/>
          <w:szCs w:val="20"/>
        </w:rPr>
      </w:pPr>
      <w:r w:rsidRPr="00DD76C8">
        <w:rPr>
          <w:rFonts w:ascii="Courier New" w:eastAsia="MS Mincho" w:hAnsi="Courier New" w:cs="Courier New"/>
          <w:sz w:val="20"/>
          <w:szCs w:val="20"/>
        </w:rPr>
        <w:t>E2A03 (</w:t>
      </w:r>
      <w:r w:rsidR="00CE5D9D" w:rsidRPr="00DD76C8">
        <w:rPr>
          <w:rFonts w:ascii="Courier New" w:eastAsia="MS Mincho" w:hAnsi="Courier New" w:cs="Courier New"/>
          <w:sz w:val="20"/>
          <w:szCs w:val="20"/>
        </w:rPr>
        <w:t>D</w:t>
      </w:r>
      <w:r w:rsidRPr="00DD76C8">
        <w:rPr>
          <w:rFonts w:ascii="Courier New" w:eastAsia="MS Mincho" w:hAnsi="Courier New" w:cs="Courier New"/>
          <w:sz w:val="20"/>
          <w:szCs w:val="20"/>
        </w:rPr>
        <w:t>)</w:t>
      </w:r>
    </w:p>
    <w:p w14:paraId="7FF14E3B" w14:textId="49FDEE86"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How is the signal inverted by an invert</w:t>
      </w:r>
      <w:r w:rsidR="00412190">
        <w:rPr>
          <w:rFonts w:ascii="Courier New" w:eastAsia="Times New Roman" w:hAnsi="Courier New" w:cs="Courier New"/>
          <w:sz w:val="20"/>
          <w:szCs w:val="20"/>
        </w:rPr>
        <w:t>ing</w:t>
      </w:r>
      <w:r w:rsidRPr="00DD76C8">
        <w:rPr>
          <w:rFonts w:ascii="Courier New" w:eastAsia="Times New Roman" w:hAnsi="Courier New" w:cs="Courier New"/>
          <w:sz w:val="20"/>
          <w:szCs w:val="20"/>
        </w:rPr>
        <w:t xml:space="preserve"> linear transponder?</w:t>
      </w:r>
    </w:p>
    <w:p w14:paraId="6753294A"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 xml:space="preserve">A. The signal is detected and </w:t>
      </w:r>
      <w:proofErr w:type="spellStart"/>
      <w:r w:rsidRPr="00DD76C8">
        <w:rPr>
          <w:rFonts w:ascii="Courier New" w:eastAsia="Times New Roman" w:hAnsi="Courier New" w:cs="Courier New"/>
          <w:sz w:val="20"/>
          <w:szCs w:val="20"/>
        </w:rPr>
        <w:t>remodulated</w:t>
      </w:r>
      <w:proofErr w:type="spellEnd"/>
      <w:r w:rsidRPr="00DD76C8">
        <w:rPr>
          <w:rFonts w:ascii="Courier New" w:eastAsia="Times New Roman" w:hAnsi="Courier New" w:cs="Courier New"/>
          <w:sz w:val="20"/>
          <w:szCs w:val="20"/>
        </w:rPr>
        <w:t xml:space="preserve"> on the reverse sideband</w:t>
      </w:r>
    </w:p>
    <w:p w14:paraId="7C63DF76"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B. The signal is passed through a non-linear filter</w:t>
      </w:r>
    </w:p>
    <w:p w14:paraId="1E809B12"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C. The signal is reduced to I and Q components and the Q component is filtered out</w:t>
      </w:r>
    </w:p>
    <w:p w14:paraId="46C9B5EA" w14:textId="5768C0A0"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D. The signal is passed through a mixer and the difference rather than the sum is transmitted</w:t>
      </w:r>
    </w:p>
    <w:p w14:paraId="30D95741" w14:textId="77777777" w:rsidR="003921A0" w:rsidRPr="00247BD3"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CF51874" w14:textId="77777777" w:rsidR="003921A0" w:rsidRPr="00247BD3" w:rsidRDefault="003921A0" w:rsidP="00247BD3">
      <w:pPr>
        <w:pStyle w:val="NoSpacing"/>
        <w:rPr>
          <w:rFonts w:ascii="Courier New" w:eastAsia="Times New Roman" w:hAnsi="Courier New" w:cs="Courier New"/>
          <w:sz w:val="20"/>
          <w:szCs w:val="20"/>
        </w:rPr>
      </w:pPr>
    </w:p>
    <w:p w14:paraId="01B7EAB1" w14:textId="1889369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4 (B)</w:t>
      </w:r>
    </w:p>
    <w:p w14:paraId="07B345E5" w14:textId="70F571C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is meant by the term </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mod</w:t>
      </w:r>
      <w:r w:rsidR="00A61AA7">
        <w:rPr>
          <w:rFonts w:ascii="Courier New" w:eastAsia="Times New Roman" w:hAnsi="Courier New" w:cs="Courier New"/>
          <w:sz w:val="20"/>
          <w:szCs w:val="20"/>
        </w:rPr>
        <w:t>e</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s applied to an amateur radio satellite?</w:t>
      </w:r>
    </w:p>
    <w:p w14:paraId="038D2183" w14:textId="47F9EF8F"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E82BC7" w:rsidRPr="00E82BC7">
        <w:rPr>
          <w:rFonts w:ascii="Courier New" w:eastAsia="Times New Roman" w:hAnsi="Courier New" w:cs="Courier New"/>
          <w:sz w:val="20"/>
          <w:szCs w:val="20"/>
        </w:rPr>
        <w:t>Whether the satellite is in a low earth or geostationary orbit</w:t>
      </w:r>
    </w:p>
    <w:p w14:paraId="584B555A" w14:textId="51B9420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uplink and downlink frequency bands</w:t>
      </w:r>
    </w:p>
    <w:p w14:paraId="5D16462C" w14:textId="4F38BCA6"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orientation with respect to the Earth</w:t>
      </w:r>
    </w:p>
    <w:p w14:paraId="3A8EEF2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ther the satellite is in a polar or equatorial orbit</w:t>
      </w:r>
    </w:p>
    <w:p w14:paraId="187AB8D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710DC21" w14:textId="77777777" w:rsidR="003921A0" w:rsidRPr="00247BD3" w:rsidRDefault="003921A0" w:rsidP="00247BD3">
      <w:pPr>
        <w:pStyle w:val="NoSpacing"/>
        <w:rPr>
          <w:rFonts w:ascii="Courier New" w:eastAsia="Times New Roman" w:hAnsi="Courier New" w:cs="Courier New"/>
          <w:sz w:val="20"/>
          <w:szCs w:val="20"/>
        </w:rPr>
      </w:pPr>
    </w:p>
    <w:p w14:paraId="1CD9AC4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5 (D)</w:t>
      </w:r>
    </w:p>
    <w:p w14:paraId="65B3659A" w14:textId="4B27C18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do the letters in a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mode designator specify?</w:t>
      </w:r>
    </w:p>
    <w:p w14:paraId="2E4DB32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ower limits for uplink and downlink transmissions</w:t>
      </w:r>
    </w:p>
    <w:p w14:paraId="75DF338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location of the ground control station</w:t>
      </w:r>
    </w:p>
    <w:p w14:paraId="0EC81FF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olarization of uplink and downlink signals</w:t>
      </w:r>
    </w:p>
    <w:p w14:paraId="2E7E94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uplink and downlink frequency ranges</w:t>
      </w:r>
    </w:p>
    <w:p w14:paraId="491D840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C5F1188" w14:textId="77777777" w:rsidR="003921A0" w:rsidRPr="00247BD3" w:rsidRDefault="003921A0" w:rsidP="00247BD3">
      <w:pPr>
        <w:pStyle w:val="NoSpacing"/>
        <w:rPr>
          <w:rFonts w:ascii="Courier New" w:eastAsia="Times New Roman" w:hAnsi="Courier New" w:cs="Courier New"/>
          <w:sz w:val="20"/>
          <w:szCs w:val="20"/>
        </w:rPr>
      </w:pPr>
    </w:p>
    <w:p w14:paraId="36305417" w14:textId="39288BF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6 (A)</w:t>
      </w:r>
    </w:p>
    <w:p w14:paraId="7A0C8DC3" w14:textId="4EAA0D4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are Keplerian </w:t>
      </w:r>
      <w:r w:rsidR="00662880">
        <w:rPr>
          <w:rFonts w:ascii="Courier New" w:eastAsia="Times New Roman" w:hAnsi="Courier New" w:cs="Courier New"/>
          <w:sz w:val="20"/>
          <w:szCs w:val="20"/>
        </w:rPr>
        <w:t>e</w:t>
      </w:r>
      <w:r w:rsidRPr="00247BD3">
        <w:rPr>
          <w:rFonts w:ascii="Courier New" w:eastAsia="Times New Roman" w:hAnsi="Courier New" w:cs="Courier New"/>
          <w:sz w:val="20"/>
          <w:szCs w:val="20"/>
        </w:rPr>
        <w:t>lements?</w:t>
      </w:r>
    </w:p>
    <w:p w14:paraId="4EA775F0" w14:textId="776DB395"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rameters tha</w:t>
      </w:r>
      <w:r w:rsidR="00483244">
        <w:rPr>
          <w:rFonts w:ascii="Courier New" w:eastAsia="Times New Roman" w:hAnsi="Courier New" w:cs="Courier New"/>
          <w:sz w:val="20"/>
          <w:szCs w:val="20"/>
        </w:rPr>
        <w:t>t</w:t>
      </w:r>
      <w:r w:rsidRPr="00247BD3">
        <w:rPr>
          <w:rFonts w:ascii="Courier New" w:eastAsia="Times New Roman" w:hAnsi="Courier New" w:cs="Courier New"/>
          <w:sz w:val="20"/>
          <w:szCs w:val="20"/>
        </w:rPr>
        <w:t xml:space="preserve"> define the orbit of a satellite</w:t>
      </w:r>
    </w:p>
    <w:p w14:paraId="09645B06" w14:textId="468F5CE8"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Phase reversing elements in a </w:t>
      </w:r>
      <w:r w:rsidR="00662880">
        <w:rPr>
          <w:rFonts w:ascii="Courier New" w:eastAsia="Times New Roman" w:hAnsi="Courier New" w:cs="Courier New"/>
          <w:sz w:val="20"/>
          <w:szCs w:val="20"/>
        </w:rPr>
        <w:t>Y</w:t>
      </w:r>
      <w:r w:rsidRPr="00247BD3">
        <w:rPr>
          <w:rFonts w:ascii="Courier New" w:eastAsia="Times New Roman" w:hAnsi="Courier New" w:cs="Courier New"/>
          <w:sz w:val="20"/>
          <w:szCs w:val="20"/>
        </w:rPr>
        <w:t>agi antenna</w:t>
      </w:r>
    </w:p>
    <w:p w14:paraId="6A0498B2" w14:textId="04EBFAD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igh</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emission heater filaments used in magnetron tubes</w:t>
      </w:r>
    </w:p>
    <w:p w14:paraId="4D62C240" w14:textId="70AC197B"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Encrypting codes use</w:t>
      </w:r>
      <w:r w:rsidR="00662880">
        <w:rPr>
          <w:rFonts w:ascii="Courier New" w:eastAsia="Times New Roman" w:hAnsi="Courier New" w:cs="Courier New"/>
          <w:sz w:val="20"/>
          <w:szCs w:val="20"/>
        </w:rPr>
        <w:t>d</w:t>
      </w:r>
      <w:r w:rsidRPr="00247BD3">
        <w:rPr>
          <w:rFonts w:ascii="Courier New" w:eastAsia="Times New Roman" w:hAnsi="Courier New" w:cs="Courier New"/>
          <w:sz w:val="20"/>
          <w:szCs w:val="20"/>
        </w:rPr>
        <w:t xml:space="preserve"> for spread spectrum modulation</w:t>
      </w:r>
    </w:p>
    <w:p w14:paraId="532D7CEC" w14:textId="61A0474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1E5722" w14:textId="77777777" w:rsidR="003921A0" w:rsidRPr="00247BD3" w:rsidRDefault="003921A0" w:rsidP="00247BD3">
      <w:pPr>
        <w:pStyle w:val="NoSpacing"/>
        <w:rPr>
          <w:rFonts w:ascii="Courier New" w:eastAsia="Times New Roman" w:hAnsi="Courier New" w:cs="Courier New"/>
          <w:sz w:val="20"/>
          <w:szCs w:val="20"/>
        </w:rPr>
      </w:pPr>
    </w:p>
    <w:p w14:paraId="0E016E5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7 (D)</w:t>
      </w:r>
    </w:p>
    <w:p w14:paraId="67F217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types of signals can be relayed through a linear transponder?</w:t>
      </w:r>
    </w:p>
    <w:p w14:paraId="4D862A6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FM and CW</w:t>
      </w:r>
    </w:p>
    <w:p w14:paraId="2F15320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SSB and SSTV</w:t>
      </w:r>
    </w:p>
    <w:p w14:paraId="5B2CAEAD" w14:textId="5A98FC8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PSK and </w:t>
      </w:r>
      <w:r w:rsidR="00483244">
        <w:rPr>
          <w:rFonts w:ascii="Courier New" w:eastAsia="Times New Roman" w:hAnsi="Courier New" w:cs="Courier New"/>
          <w:sz w:val="20"/>
          <w:szCs w:val="20"/>
        </w:rPr>
        <w:t>p</w:t>
      </w:r>
      <w:r w:rsidR="00483244" w:rsidRPr="00247BD3">
        <w:rPr>
          <w:rFonts w:ascii="Courier New" w:eastAsia="Times New Roman" w:hAnsi="Courier New" w:cs="Courier New"/>
          <w:sz w:val="20"/>
          <w:szCs w:val="20"/>
        </w:rPr>
        <w:t>acket</w:t>
      </w:r>
    </w:p>
    <w:p w14:paraId="5C35F9EA" w14:textId="126E7D0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DC16266"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E8951C" w14:textId="77777777" w:rsidR="003921A0" w:rsidRPr="00247BD3" w:rsidRDefault="003921A0" w:rsidP="00247BD3">
      <w:pPr>
        <w:pStyle w:val="NoSpacing"/>
        <w:rPr>
          <w:rFonts w:ascii="Courier New" w:eastAsia="Times New Roman" w:hAnsi="Courier New" w:cs="Courier New"/>
          <w:sz w:val="20"/>
          <w:szCs w:val="20"/>
        </w:rPr>
      </w:pPr>
    </w:p>
    <w:p w14:paraId="5BAD1389" w14:textId="406576B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8 (B)</w:t>
      </w:r>
    </w:p>
    <w:p w14:paraId="19D349BC" w14:textId="6CCB9ED3"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 xml:space="preserve">Why should effective radiated power to a satellite </w:t>
      </w:r>
      <w:r w:rsidR="00483244">
        <w:rPr>
          <w:rFonts w:ascii="Courier New" w:eastAsia="Times New Roman" w:hAnsi="Courier New" w:cs="Courier New"/>
          <w:sz w:val="20"/>
          <w:szCs w:val="20"/>
        </w:rPr>
        <w:t>that</w:t>
      </w:r>
      <w:r w:rsidR="00483244"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es a linear transponder be limited?</w:t>
      </w:r>
    </w:p>
    <w:p w14:paraId="59C0786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event creating errors in the satellite telemetry</w:t>
      </w:r>
    </w:p>
    <w:p w14:paraId="47D7EFB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void reducing the downlink power to all other users</w:t>
      </w:r>
    </w:p>
    <w:p w14:paraId="421439B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event the satellite from emitting out-of-band signals</w:t>
      </w:r>
    </w:p>
    <w:p w14:paraId="1CF5F89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avoid interfering with terrestrial QSOs</w:t>
      </w:r>
    </w:p>
    <w:p w14:paraId="234EA906" w14:textId="19C732A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B721CD" w14:textId="77777777" w:rsidR="003921A0" w:rsidRPr="00247BD3" w:rsidRDefault="003921A0" w:rsidP="00247BD3">
      <w:pPr>
        <w:pStyle w:val="NoSpacing"/>
        <w:rPr>
          <w:rFonts w:ascii="Courier New" w:eastAsia="Times New Roman" w:hAnsi="Courier New" w:cs="Courier New"/>
          <w:sz w:val="20"/>
          <w:szCs w:val="20"/>
        </w:rPr>
      </w:pPr>
    </w:p>
    <w:p w14:paraId="5B98680C" w14:textId="63005DB4"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9 (A)</w:t>
      </w:r>
    </w:p>
    <w:p w14:paraId="00DC8581" w14:textId="196282B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do the terms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L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specify regarding satellite communications?</w:t>
      </w:r>
    </w:p>
    <w:p w14:paraId="26FA63FB" w14:textId="54A7A08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2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 xml:space="preserve">centimeter and </w:t>
      </w:r>
      <w:proofErr w:type="gramStart"/>
      <w:r w:rsidRPr="00247BD3">
        <w:rPr>
          <w:rFonts w:ascii="Courier New" w:eastAsia="Times New Roman" w:hAnsi="Courier New" w:cs="Courier New"/>
          <w:sz w:val="20"/>
          <w:szCs w:val="20"/>
        </w:rPr>
        <w:t>1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w:t>
      </w:r>
      <w:proofErr w:type="gramEnd"/>
      <w:r w:rsidRPr="00247BD3">
        <w:rPr>
          <w:rFonts w:ascii="Courier New" w:eastAsia="Times New Roman" w:hAnsi="Courier New" w:cs="Courier New"/>
          <w:sz w:val="20"/>
          <w:szCs w:val="20"/>
        </w:rPr>
        <w:t xml:space="preserve"> bands</w:t>
      </w:r>
    </w:p>
    <w:p w14:paraId="6EDA5DE9" w14:textId="0897139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2</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 xml:space="preserve">meter and </w:t>
      </w:r>
      <w:proofErr w:type="gramStart"/>
      <w:r w:rsidRPr="00247BD3">
        <w:rPr>
          <w:rFonts w:ascii="Courier New" w:eastAsia="Times New Roman" w:hAnsi="Courier New" w:cs="Courier New"/>
          <w:sz w:val="20"/>
          <w:szCs w:val="20"/>
        </w:rPr>
        <w:t>70</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w:t>
      </w:r>
      <w:proofErr w:type="gramEnd"/>
      <w:r w:rsidRPr="00247BD3">
        <w:rPr>
          <w:rFonts w:ascii="Courier New" w:eastAsia="Times New Roman" w:hAnsi="Courier New" w:cs="Courier New"/>
          <w:sz w:val="20"/>
          <w:szCs w:val="20"/>
        </w:rPr>
        <w:t xml:space="preserve"> bands</w:t>
      </w:r>
    </w:p>
    <w:p w14:paraId="4A51B52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FM and Digital Store-and-Forward systems</w:t>
      </w:r>
    </w:p>
    <w:p w14:paraId="3B9FAB5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ich sideband to use</w:t>
      </w:r>
    </w:p>
    <w:p w14:paraId="777D842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543613A" w14:textId="77777777" w:rsidR="003921A0" w:rsidRPr="00247BD3" w:rsidRDefault="003921A0" w:rsidP="00247BD3">
      <w:pPr>
        <w:pStyle w:val="NoSpacing"/>
        <w:rPr>
          <w:rFonts w:ascii="Courier New" w:eastAsia="Times New Roman" w:hAnsi="Courier New" w:cs="Courier New"/>
          <w:sz w:val="20"/>
          <w:szCs w:val="20"/>
        </w:rPr>
      </w:pPr>
    </w:p>
    <w:p w14:paraId="78B3E1F2" w14:textId="57F9538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10 (B)</w:t>
      </w:r>
    </w:p>
    <w:p w14:paraId="27EFFAAD"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type of satellite appears to stay in one position in the sky?</w:t>
      </w:r>
    </w:p>
    <w:p w14:paraId="3C7078C5"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EO</w:t>
      </w:r>
    </w:p>
    <w:p w14:paraId="41D5E0B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Geostationary</w:t>
      </w:r>
    </w:p>
    <w:p w14:paraId="451A29A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Geomagnetic</w:t>
      </w:r>
    </w:p>
    <w:p w14:paraId="17BC40A9"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LEO</w:t>
      </w:r>
    </w:p>
    <w:p w14:paraId="2C096332"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C7D0FCF" w14:textId="77777777" w:rsidR="003921A0" w:rsidRPr="00247BD3" w:rsidRDefault="003921A0" w:rsidP="00247BD3">
      <w:pPr>
        <w:pStyle w:val="NoSpacing"/>
        <w:rPr>
          <w:rFonts w:ascii="Courier New" w:eastAsia="Times New Roman" w:hAnsi="Courier New" w:cs="Courier New"/>
          <w:sz w:val="20"/>
          <w:szCs w:val="20"/>
        </w:rPr>
      </w:pPr>
    </w:p>
    <w:p w14:paraId="74D4673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A11 (B)</w:t>
      </w:r>
    </w:p>
    <w:p w14:paraId="138996B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antenna can be used to minimize the effects of spin modulation and Faraday rotation?</w:t>
      </w:r>
    </w:p>
    <w:p w14:paraId="206767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linearly polarized antenna</w:t>
      </w:r>
    </w:p>
    <w:p w14:paraId="3A082F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circularly polarized antenna</w:t>
      </w:r>
    </w:p>
    <w:p w14:paraId="6701C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isotropic antenna</w:t>
      </w:r>
    </w:p>
    <w:p w14:paraId="4B4F86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log-periodic dipole array</w:t>
      </w:r>
    </w:p>
    <w:p w14:paraId="44FA6E4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6666A5F" w14:textId="77777777" w:rsidR="003921A0" w:rsidRPr="00247BD3" w:rsidRDefault="003921A0" w:rsidP="00247BD3">
      <w:pPr>
        <w:pStyle w:val="NoSpacing"/>
        <w:rPr>
          <w:rFonts w:ascii="Courier New" w:eastAsia="Times New Roman" w:hAnsi="Courier New" w:cs="Courier New"/>
          <w:sz w:val="20"/>
          <w:szCs w:val="20"/>
        </w:rPr>
      </w:pPr>
    </w:p>
    <w:p w14:paraId="45C53D76" w14:textId="1305A474"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2 (C)</w:t>
      </w:r>
    </w:p>
    <w:p w14:paraId="66C61EA9" w14:textId="047E207E"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purpose of digital store-and-forward functions on an </w:t>
      </w:r>
      <w:r w:rsidR="00483244">
        <w:rPr>
          <w:rFonts w:ascii="Courier New" w:eastAsia="MS Mincho" w:hAnsi="Courier New" w:cs="Courier New"/>
          <w:sz w:val="20"/>
          <w:szCs w:val="20"/>
        </w:rPr>
        <w:t>a</w:t>
      </w:r>
      <w:r w:rsidR="00483244" w:rsidRPr="00247BD3">
        <w:rPr>
          <w:rFonts w:ascii="Courier New" w:eastAsia="MS Mincho" w:hAnsi="Courier New" w:cs="Courier New"/>
          <w:sz w:val="20"/>
          <w:szCs w:val="20"/>
        </w:rPr>
        <w:t xml:space="preserve">mateur </w:t>
      </w:r>
      <w:r w:rsidR="00483244">
        <w:rPr>
          <w:rFonts w:ascii="Courier New" w:eastAsia="MS Mincho" w:hAnsi="Courier New" w:cs="Courier New"/>
          <w:sz w:val="20"/>
          <w:szCs w:val="20"/>
        </w:rPr>
        <w:t>r</w:t>
      </w:r>
      <w:r w:rsidR="00483244" w:rsidRPr="00247BD3">
        <w:rPr>
          <w:rFonts w:ascii="Courier New" w:eastAsia="MS Mincho" w:hAnsi="Courier New" w:cs="Courier New"/>
          <w:sz w:val="20"/>
          <w:szCs w:val="20"/>
        </w:rPr>
        <w:t xml:space="preserve">adio </w:t>
      </w:r>
      <w:r w:rsidRPr="00247BD3">
        <w:rPr>
          <w:rFonts w:ascii="Courier New" w:eastAsia="MS Mincho" w:hAnsi="Courier New" w:cs="Courier New"/>
          <w:sz w:val="20"/>
          <w:szCs w:val="20"/>
        </w:rPr>
        <w:t>satellite?</w:t>
      </w:r>
    </w:p>
    <w:p w14:paraId="5993199A"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upload operational software for the transponder</w:t>
      </w:r>
    </w:p>
    <w:p w14:paraId="7B4A0B7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delay download of telemetry between satellites</w:t>
      </w:r>
    </w:p>
    <w:p w14:paraId="62A71BB0"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store digital messages in the satellite for later download by other stations</w:t>
      </w:r>
    </w:p>
    <w:p w14:paraId="3FDE1D28"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relay messages between satellites</w:t>
      </w:r>
    </w:p>
    <w:p w14:paraId="471168CA"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1EDDE62" w14:textId="77777777" w:rsidR="002353AC" w:rsidRPr="00247BD3" w:rsidRDefault="002353AC" w:rsidP="00247BD3">
      <w:pPr>
        <w:pStyle w:val="NoSpacing"/>
        <w:rPr>
          <w:rFonts w:ascii="Courier New" w:eastAsia="Times New Roman" w:hAnsi="Courier New" w:cs="Courier New"/>
          <w:sz w:val="20"/>
          <w:szCs w:val="20"/>
        </w:rPr>
      </w:pPr>
    </w:p>
    <w:p w14:paraId="46DC73DF" w14:textId="65AB7649"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3 (B)</w:t>
      </w:r>
    </w:p>
    <w:p w14:paraId="49665E88" w14:textId="09B6DA2C"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techniques is normally used by low Earth orbiting digital satellites to relay messages around the world?</w:t>
      </w:r>
    </w:p>
    <w:p w14:paraId="774566C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proofErr w:type="spellStart"/>
      <w:r w:rsidRPr="00247BD3">
        <w:rPr>
          <w:rFonts w:ascii="Courier New" w:eastAsia="MS Mincho" w:hAnsi="Courier New" w:cs="Courier New"/>
          <w:sz w:val="20"/>
          <w:szCs w:val="20"/>
        </w:rPr>
        <w:t>Digipeating</w:t>
      </w:r>
      <w:proofErr w:type="spellEnd"/>
    </w:p>
    <w:p w14:paraId="3C8535FD"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e-and-forward</w:t>
      </w:r>
    </w:p>
    <w:p w14:paraId="5D75063F"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ulti-satellite relaying</w:t>
      </w:r>
    </w:p>
    <w:p w14:paraId="6D7D88D5"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de hopping</w:t>
      </w:r>
    </w:p>
    <w:p w14:paraId="03F74D71"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7872145" w14:textId="11C655E7" w:rsidR="003921A0" w:rsidRDefault="003921A0" w:rsidP="00247BD3">
      <w:pPr>
        <w:pStyle w:val="NoSpacing"/>
        <w:rPr>
          <w:rFonts w:ascii="Courier New" w:eastAsia="Times New Roman" w:hAnsi="Courier New" w:cs="Courier New"/>
          <w:sz w:val="20"/>
          <w:szCs w:val="20"/>
        </w:rPr>
      </w:pPr>
    </w:p>
    <w:p w14:paraId="00DA376B" w14:textId="77777777" w:rsidR="008952A0" w:rsidRPr="00247BD3" w:rsidRDefault="008952A0" w:rsidP="00247BD3">
      <w:pPr>
        <w:pStyle w:val="NoSpacing"/>
        <w:rPr>
          <w:rFonts w:ascii="Courier New" w:eastAsia="Times New Roman" w:hAnsi="Courier New" w:cs="Courier New"/>
          <w:sz w:val="20"/>
          <w:szCs w:val="20"/>
        </w:rPr>
      </w:pPr>
    </w:p>
    <w:p w14:paraId="5614285C" w14:textId="77777777" w:rsidR="003921A0" w:rsidRPr="00247BD3" w:rsidRDefault="003921A0" w:rsidP="00247BD3">
      <w:pPr>
        <w:pStyle w:val="NoSpacing"/>
        <w:rPr>
          <w:rFonts w:ascii="Courier New" w:eastAsia="Times New Roman" w:hAnsi="Courier New" w:cs="Courier New"/>
          <w:sz w:val="20"/>
          <w:szCs w:val="20"/>
        </w:rPr>
      </w:pPr>
      <w:bookmarkStart w:id="14" w:name="_Hlk26374624"/>
      <w:r w:rsidRPr="00247BD3">
        <w:rPr>
          <w:rFonts w:ascii="Courier New" w:eastAsia="Times New Roman" w:hAnsi="Courier New" w:cs="Courier New"/>
          <w:sz w:val="20"/>
          <w:szCs w:val="20"/>
        </w:rPr>
        <w:t>E2B Television practices: fast scan television standards and techniques; slow scan television standards and techniques</w:t>
      </w:r>
    </w:p>
    <w:bookmarkEnd w:id="14"/>
    <w:p w14:paraId="0BC7DFCD" w14:textId="77777777" w:rsidR="003921A0" w:rsidRPr="00247BD3" w:rsidRDefault="003921A0" w:rsidP="00247BD3">
      <w:pPr>
        <w:pStyle w:val="NoSpacing"/>
        <w:rPr>
          <w:rFonts w:ascii="Courier New" w:eastAsia="MS Mincho" w:hAnsi="Courier New" w:cs="Courier New"/>
          <w:sz w:val="20"/>
          <w:szCs w:val="20"/>
        </w:rPr>
      </w:pPr>
    </w:p>
    <w:p w14:paraId="0DE17DB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B01 (A)</w:t>
      </w:r>
    </w:p>
    <w:p w14:paraId="1EA0787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times per second is a new frame transmitted in a fast-scan (NTSC) television system?</w:t>
      </w:r>
    </w:p>
    <w:p w14:paraId="0D3A8D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A44F6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62A963C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90</w:t>
      </w:r>
    </w:p>
    <w:p w14:paraId="17659C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20</w:t>
      </w:r>
    </w:p>
    <w:p w14:paraId="30332C6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63B5631" w14:textId="77777777" w:rsidR="003921A0" w:rsidRPr="00247BD3" w:rsidRDefault="003921A0" w:rsidP="00247BD3">
      <w:pPr>
        <w:pStyle w:val="NoSpacing"/>
        <w:rPr>
          <w:rFonts w:ascii="Courier New" w:eastAsia="Times New Roman" w:hAnsi="Courier New" w:cs="Courier New"/>
          <w:sz w:val="20"/>
          <w:szCs w:val="20"/>
        </w:rPr>
      </w:pPr>
    </w:p>
    <w:p w14:paraId="1D6669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2 (C)</w:t>
      </w:r>
    </w:p>
    <w:p w14:paraId="7CE722F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horizontal lines make up a fast-scan (NTSC) television frame?</w:t>
      </w:r>
    </w:p>
    <w:p w14:paraId="4A35F3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2D3892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58405BB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25</w:t>
      </w:r>
    </w:p>
    <w:p w14:paraId="380AE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080</w:t>
      </w:r>
    </w:p>
    <w:p w14:paraId="149B82D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2CF78FFB" w14:textId="77777777" w:rsidR="003921A0" w:rsidRPr="00247BD3" w:rsidRDefault="003921A0" w:rsidP="00247BD3">
      <w:pPr>
        <w:pStyle w:val="NoSpacing"/>
        <w:rPr>
          <w:rFonts w:ascii="Courier New" w:eastAsia="Times New Roman" w:hAnsi="Courier New" w:cs="Courier New"/>
          <w:sz w:val="20"/>
          <w:szCs w:val="20"/>
        </w:rPr>
      </w:pPr>
    </w:p>
    <w:p w14:paraId="305B5F29" w14:textId="651826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B03 </w:t>
      </w:r>
      <w:r w:rsidR="00F24E68">
        <w:rPr>
          <w:rFonts w:ascii="Courier New" w:eastAsia="MS Mincho" w:hAnsi="Courier New" w:cs="Courier New"/>
          <w:sz w:val="20"/>
          <w:szCs w:val="20"/>
        </w:rPr>
        <w:t>(</w:t>
      </w:r>
      <w:r w:rsidRPr="00247BD3">
        <w:rPr>
          <w:rFonts w:ascii="Courier New" w:eastAsia="MS Mincho" w:hAnsi="Courier New" w:cs="Courier New"/>
          <w:sz w:val="20"/>
          <w:szCs w:val="20"/>
        </w:rPr>
        <w:t>D)</w:t>
      </w:r>
    </w:p>
    <w:p w14:paraId="3C5E6C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an interlaced scanning pattern generated in a fast-scan (NTSC) television system?</w:t>
      </w:r>
    </w:p>
    <w:p w14:paraId="0D793F7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scanning two fields simultaneously</w:t>
      </w:r>
    </w:p>
    <w:p w14:paraId="7F839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scanning each field from bottom to top</w:t>
      </w:r>
    </w:p>
    <w:p w14:paraId="75444B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scanning lines from left to right in one field and right to left in the next</w:t>
      </w:r>
    </w:p>
    <w:p w14:paraId="58019F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scanning odd numbered lines in one field and even numbered lines in the next</w:t>
      </w:r>
    </w:p>
    <w:p w14:paraId="51482C4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8D67BB3" w14:textId="77777777" w:rsidR="003921A0" w:rsidRPr="00247BD3" w:rsidRDefault="003921A0" w:rsidP="00247BD3">
      <w:pPr>
        <w:pStyle w:val="NoSpacing"/>
        <w:rPr>
          <w:rFonts w:ascii="Courier New" w:eastAsia="Times New Roman" w:hAnsi="Courier New" w:cs="Courier New"/>
          <w:sz w:val="20"/>
          <w:szCs w:val="20"/>
        </w:rPr>
      </w:pPr>
    </w:p>
    <w:p w14:paraId="32E5FDBE" w14:textId="638D45C2" w:rsidR="000254A8"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4 (</w:t>
      </w:r>
      <w:r w:rsidR="000254A8"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91AAE94" w14:textId="3B22479E"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How is color information sent in </w:t>
      </w:r>
      <w:r w:rsidR="009C75BD">
        <w:rPr>
          <w:rFonts w:ascii="Courier New" w:eastAsia="Times New Roman" w:hAnsi="Courier New" w:cs="Courier New"/>
          <w:sz w:val="20"/>
          <w:szCs w:val="20"/>
        </w:rPr>
        <w:t xml:space="preserve">analog </w:t>
      </w:r>
      <w:r w:rsidRPr="00247BD3">
        <w:rPr>
          <w:rFonts w:ascii="Courier New" w:eastAsia="Times New Roman" w:hAnsi="Courier New" w:cs="Courier New"/>
          <w:sz w:val="20"/>
          <w:szCs w:val="20"/>
        </w:rPr>
        <w:t>SSTV?</w:t>
      </w:r>
    </w:p>
    <w:p w14:paraId="4FA845C5" w14:textId="7534CC16"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Color lines are sent sequentially</w:t>
      </w:r>
    </w:p>
    <w:p w14:paraId="058986E3"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lor information is sent on a 2.8 kHz subcarrier</w:t>
      </w:r>
    </w:p>
    <w:p w14:paraId="080870A9"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lor is sent in a color burst at the end of each line</w:t>
      </w:r>
    </w:p>
    <w:p w14:paraId="46D6ADBB"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lor is amplitude modulated on the frequency modulated intensity signal</w:t>
      </w:r>
    </w:p>
    <w:p w14:paraId="7DB2D276" w14:textId="7BF7D10C" w:rsidR="003921A0"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D1BB13E" w14:textId="77777777" w:rsidR="00F67C38" w:rsidRPr="00247BD3" w:rsidRDefault="00F67C38" w:rsidP="00247BD3">
      <w:pPr>
        <w:pStyle w:val="NoSpacing"/>
        <w:rPr>
          <w:rFonts w:ascii="Courier New" w:eastAsia="Times New Roman" w:hAnsi="Courier New" w:cs="Courier New"/>
          <w:sz w:val="20"/>
          <w:szCs w:val="20"/>
        </w:rPr>
      </w:pPr>
    </w:p>
    <w:p w14:paraId="5041019C" w14:textId="20179F3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5 (C</w:t>
      </w:r>
      <w:r w:rsidR="001E52AD">
        <w:rPr>
          <w:rFonts w:ascii="Courier New" w:eastAsia="MS Mincho" w:hAnsi="Courier New" w:cs="Courier New"/>
          <w:sz w:val="20"/>
          <w:szCs w:val="20"/>
        </w:rPr>
        <w:t>)</w:t>
      </w:r>
    </w:p>
    <w:p w14:paraId="68E7AA8A" w14:textId="0D95AB79" w:rsidR="003921A0" w:rsidRPr="00247BD3" w:rsidRDefault="00CC7BAB"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scribes the use of vestigial sideband in analog fast-scan TV transmissions</w:t>
      </w:r>
      <w:r w:rsidR="003921A0" w:rsidRPr="00247BD3">
        <w:rPr>
          <w:rFonts w:ascii="Courier New" w:eastAsia="Times New Roman" w:hAnsi="Courier New" w:cs="Courier New"/>
          <w:sz w:val="20"/>
          <w:szCs w:val="20"/>
        </w:rPr>
        <w:t>?</w:t>
      </w:r>
    </w:p>
    <w:p w14:paraId="1A866D6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stigial sideband carries the audio information</w:t>
      </w:r>
    </w:p>
    <w:p w14:paraId="322049F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vestigial sideband contains chroma information</w:t>
      </w:r>
    </w:p>
    <w:p w14:paraId="1BC21CA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Vestigial sideband reduces bandwidth while allowing for simple video detector circuitry</w:t>
      </w:r>
    </w:p>
    <w:p w14:paraId="00D2656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Vestigial sideband provides high frequency emphasis to sharpen the picture</w:t>
      </w:r>
    </w:p>
    <w:p w14:paraId="2287CF85" w14:textId="10B6C0D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30EB45" w14:textId="77777777" w:rsidR="003921A0" w:rsidRPr="00247BD3" w:rsidRDefault="003921A0" w:rsidP="00247BD3">
      <w:pPr>
        <w:pStyle w:val="NoSpacing"/>
        <w:rPr>
          <w:rFonts w:ascii="Courier New" w:eastAsia="Times New Roman" w:hAnsi="Courier New" w:cs="Courier New"/>
          <w:sz w:val="20"/>
          <w:szCs w:val="20"/>
        </w:rPr>
      </w:pPr>
    </w:p>
    <w:p w14:paraId="22BEA62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6 (A)</w:t>
      </w:r>
    </w:p>
    <w:p w14:paraId="06F7D29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vestigial sideband modulation?</w:t>
      </w:r>
    </w:p>
    <w:p w14:paraId="6C5606A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mplitude modulation in which one complete sideband and a portion of the other are transmitted</w:t>
      </w:r>
    </w:p>
    <w:p w14:paraId="3B4AFA4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type of modulation in which one sideband is inverted</w:t>
      </w:r>
    </w:p>
    <w:p w14:paraId="46716C0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arrow-band FM modulation achieved by filtering one sideband from the audio before frequency modulating the carrier</w:t>
      </w:r>
    </w:p>
    <w:p w14:paraId="084B609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pread spectrum modulation achieved by applying FM modulation following single sideband amplitude modulation</w:t>
      </w:r>
    </w:p>
    <w:p w14:paraId="4EC5D60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6B09B78" w14:textId="77777777" w:rsidR="003921A0" w:rsidRPr="00247BD3" w:rsidRDefault="003921A0" w:rsidP="00247BD3">
      <w:pPr>
        <w:pStyle w:val="NoSpacing"/>
        <w:rPr>
          <w:rFonts w:ascii="Courier New" w:eastAsia="MS Mincho" w:hAnsi="Courier New" w:cs="Courier New"/>
          <w:sz w:val="20"/>
          <w:szCs w:val="20"/>
        </w:rPr>
      </w:pPr>
    </w:p>
    <w:p w14:paraId="104904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B07 (B)</w:t>
      </w:r>
    </w:p>
    <w:p w14:paraId="5C44BED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name of the signal component that carries color information in NTSC video?</w:t>
      </w:r>
    </w:p>
    <w:p w14:paraId="5459B962"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uminance</w:t>
      </w:r>
    </w:p>
    <w:p w14:paraId="1129D3CC"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hroma</w:t>
      </w:r>
    </w:p>
    <w:p w14:paraId="0CAF01D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ue</w:t>
      </w:r>
    </w:p>
    <w:p w14:paraId="30E76370" w14:textId="40DB15C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Spectral </w:t>
      </w:r>
      <w:r w:rsidR="00483244">
        <w:rPr>
          <w:rFonts w:ascii="Courier New" w:eastAsia="Times New Roman" w:hAnsi="Courier New" w:cs="Courier New"/>
          <w:sz w:val="20"/>
          <w:szCs w:val="20"/>
        </w:rPr>
        <w:t>i</w:t>
      </w:r>
      <w:r w:rsidR="00483244" w:rsidRPr="00247BD3">
        <w:rPr>
          <w:rFonts w:ascii="Courier New" w:eastAsia="Times New Roman" w:hAnsi="Courier New" w:cs="Courier New"/>
          <w:sz w:val="20"/>
          <w:szCs w:val="20"/>
        </w:rPr>
        <w:t>ntensity</w:t>
      </w:r>
    </w:p>
    <w:p w14:paraId="37DE8599"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EB8041D" w14:textId="77777777" w:rsidR="003921A0" w:rsidRPr="00247BD3" w:rsidRDefault="003921A0" w:rsidP="00247BD3">
      <w:pPr>
        <w:pStyle w:val="NoSpacing"/>
        <w:rPr>
          <w:rFonts w:ascii="Courier New" w:eastAsia="Times New Roman" w:hAnsi="Courier New" w:cs="Courier New"/>
          <w:sz w:val="20"/>
          <w:szCs w:val="20"/>
        </w:rPr>
      </w:pPr>
    </w:p>
    <w:p w14:paraId="2482BBF5" w14:textId="3DBA1F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8 (</w:t>
      </w:r>
      <w:r w:rsidR="00CC7BAB"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64DFD5F" w14:textId="6E9142A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echnique allows commercial analog TV receivers to be used for fast-scan TV operations on the 70 cm band?</w:t>
      </w:r>
    </w:p>
    <w:p w14:paraId="68FDF60F" w14:textId="55B6FF39"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ransmitting on channels shared with cable TV</w:t>
      </w:r>
    </w:p>
    <w:p w14:paraId="71D58167" w14:textId="6869FF9A"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sing converted satellite TV dishes</w:t>
      </w:r>
    </w:p>
    <w:p w14:paraId="26D23219" w14:textId="457FA53D"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ransmitting on the abandoned TV channel 2</w:t>
      </w:r>
    </w:p>
    <w:p w14:paraId="68D8AF4A" w14:textId="7777777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sing USB and demodulating the signal with a computer sound card</w:t>
      </w:r>
    </w:p>
    <w:p w14:paraId="1361B717" w14:textId="0C1722BE" w:rsidR="003921A0"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E9C9542" w14:textId="77777777" w:rsidR="007537FC" w:rsidRPr="00247BD3" w:rsidRDefault="007537FC" w:rsidP="00247BD3">
      <w:pPr>
        <w:pStyle w:val="NoSpacing"/>
        <w:rPr>
          <w:rFonts w:ascii="Courier New" w:eastAsia="Times New Roman" w:hAnsi="Courier New" w:cs="Courier New"/>
          <w:sz w:val="20"/>
          <w:szCs w:val="20"/>
        </w:rPr>
      </w:pPr>
    </w:p>
    <w:p w14:paraId="138577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9 (D)</w:t>
      </w:r>
    </w:p>
    <w:p w14:paraId="025105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hardware, other than a receiver with SSB capability and a suitable computer, is needed to decode SSTV using Digital Radio </w:t>
      </w:r>
      <w:proofErr w:type="spellStart"/>
      <w:r w:rsidRPr="00247BD3">
        <w:rPr>
          <w:rFonts w:ascii="Courier New" w:eastAsia="MS Mincho" w:hAnsi="Courier New" w:cs="Courier New"/>
          <w:sz w:val="20"/>
          <w:szCs w:val="20"/>
        </w:rPr>
        <w:t>Mondiale</w:t>
      </w:r>
      <w:proofErr w:type="spellEnd"/>
      <w:r w:rsidRPr="00247BD3">
        <w:rPr>
          <w:rFonts w:ascii="Courier New" w:eastAsia="MS Mincho" w:hAnsi="Courier New" w:cs="Courier New"/>
          <w:sz w:val="20"/>
          <w:szCs w:val="20"/>
        </w:rPr>
        <w:t xml:space="preserve"> (DRM)?</w:t>
      </w:r>
    </w:p>
    <w:p w14:paraId="794C00A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pecial IF converter</w:t>
      </w:r>
    </w:p>
    <w:p w14:paraId="73C1A6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pecial front end limiter</w:t>
      </w:r>
    </w:p>
    <w:p w14:paraId="67154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special notch filter to remove synchronization pulses</w:t>
      </w:r>
    </w:p>
    <w:p w14:paraId="3689C0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other hardware is needed</w:t>
      </w:r>
    </w:p>
    <w:p w14:paraId="5D9D06C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6C1A2176" w14:textId="77777777" w:rsidR="003921A0" w:rsidRPr="00247BD3" w:rsidRDefault="003921A0" w:rsidP="00247BD3">
      <w:pPr>
        <w:pStyle w:val="NoSpacing"/>
        <w:rPr>
          <w:rFonts w:ascii="Courier New" w:eastAsia="Times New Roman" w:hAnsi="Courier New" w:cs="Courier New"/>
          <w:sz w:val="20"/>
          <w:szCs w:val="20"/>
        </w:rPr>
      </w:pPr>
    </w:p>
    <w:p w14:paraId="6601E4F6" w14:textId="7DE5CD38" w:rsidR="007E274A" w:rsidRPr="00247BD3" w:rsidRDefault="007E274A"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0 (A)</w:t>
      </w:r>
    </w:p>
    <w:p w14:paraId="71B9B05E" w14:textId="05D842AE"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aspect of an a</w:t>
      </w:r>
      <w:r w:rsidR="00D1065E">
        <w:rPr>
          <w:rFonts w:ascii="Courier New" w:eastAsia="MS Mincho" w:hAnsi="Courier New" w:cs="Courier New"/>
          <w:sz w:val="20"/>
          <w:szCs w:val="20"/>
        </w:rPr>
        <w:t>nalog</w:t>
      </w:r>
      <w:r w:rsidRPr="00247BD3">
        <w:rPr>
          <w:rFonts w:ascii="Courier New" w:eastAsia="MS Mincho" w:hAnsi="Courier New" w:cs="Courier New"/>
          <w:sz w:val="20"/>
          <w:szCs w:val="20"/>
        </w:rPr>
        <w:t xml:space="preserve"> slow-scan television signal encodes the brightness of the picture?</w:t>
      </w:r>
    </w:p>
    <w:p w14:paraId="7BB001C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ne frequency</w:t>
      </w:r>
    </w:p>
    <w:p w14:paraId="2A412468"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ne amplitude</w:t>
      </w:r>
    </w:p>
    <w:p w14:paraId="201E800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ync amplitude</w:t>
      </w:r>
    </w:p>
    <w:p w14:paraId="4D2242A4"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ync frequency</w:t>
      </w:r>
    </w:p>
    <w:p w14:paraId="3DCBB3A6" w14:textId="5E660FB4" w:rsidR="003921A0" w:rsidRDefault="007E274A"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r w:rsidR="00EB5C68">
        <w:rPr>
          <w:rFonts w:ascii="Courier New" w:eastAsia="Times New Roman" w:hAnsi="Courier New" w:cs="Courier New"/>
          <w:sz w:val="20"/>
          <w:szCs w:val="20"/>
        </w:rPr>
        <w:t>~</w:t>
      </w:r>
    </w:p>
    <w:p w14:paraId="0C7558F7" w14:textId="77777777" w:rsidR="00EB5C68" w:rsidRPr="00247BD3" w:rsidRDefault="00EB5C68" w:rsidP="00247BD3">
      <w:pPr>
        <w:pStyle w:val="NoSpacing"/>
        <w:rPr>
          <w:rFonts w:ascii="Courier New" w:eastAsia="Times New Roman" w:hAnsi="Courier New" w:cs="Courier New"/>
          <w:sz w:val="20"/>
          <w:szCs w:val="20"/>
        </w:rPr>
      </w:pPr>
    </w:p>
    <w:p w14:paraId="4AB7C5B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1 (B)</w:t>
      </w:r>
    </w:p>
    <w:p w14:paraId="0728D23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function of the Vertical Interval Signaling (VIS) code sent as part of an SSTV transmission?</w:t>
      </w:r>
    </w:p>
    <w:p w14:paraId="4415BF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lock the color burst oscillator in color SSTV images</w:t>
      </w:r>
    </w:p>
    <w:p w14:paraId="115705B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identify the SSTV mode being used</w:t>
      </w:r>
    </w:p>
    <w:p w14:paraId="528232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provide vertical synchronization</w:t>
      </w:r>
    </w:p>
    <w:p w14:paraId="67D4E1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identify the call sign of the station transmitting</w:t>
      </w:r>
    </w:p>
    <w:p w14:paraId="6CDDBE4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1D9A4C1" w14:textId="77777777" w:rsidR="003921A0" w:rsidRPr="00247BD3" w:rsidRDefault="003921A0" w:rsidP="00247BD3">
      <w:pPr>
        <w:pStyle w:val="NoSpacing"/>
        <w:rPr>
          <w:rFonts w:ascii="Courier New" w:eastAsia="Times New Roman" w:hAnsi="Courier New" w:cs="Courier New"/>
          <w:sz w:val="20"/>
          <w:szCs w:val="20"/>
        </w:rPr>
      </w:pPr>
    </w:p>
    <w:p w14:paraId="3FBD1A80" w14:textId="14692B78" w:rsidR="003921A0" w:rsidRPr="00247BD3" w:rsidRDefault="007E274A" w:rsidP="00247BD3">
      <w:pPr>
        <w:pStyle w:val="NoSpacing"/>
        <w:rPr>
          <w:rFonts w:ascii="Courier New" w:eastAsia="Times New Roman" w:hAnsi="Courier New" w:cs="Courier New"/>
          <w:sz w:val="20"/>
          <w:szCs w:val="20"/>
        </w:rPr>
      </w:pPr>
      <w:bookmarkStart w:id="15" w:name="_Hlk17992148"/>
      <w:r w:rsidRPr="00247BD3">
        <w:rPr>
          <w:rFonts w:ascii="Courier New" w:eastAsia="MS Mincho" w:hAnsi="Courier New" w:cs="Courier New"/>
          <w:sz w:val="20"/>
          <w:szCs w:val="20"/>
        </w:rPr>
        <w:t>E2B12 (A)</w:t>
      </w:r>
    </w:p>
    <w:bookmarkEnd w:id="15"/>
    <w:p w14:paraId="54AE6CA0" w14:textId="3EA290C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signals SSTV receiving software to begin a new picture line?</w:t>
      </w:r>
    </w:p>
    <w:p w14:paraId="428A24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fic tone frequencies</w:t>
      </w:r>
    </w:p>
    <w:p w14:paraId="48B824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Elapsed time</w:t>
      </w:r>
    </w:p>
    <w:p w14:paraId="5B5142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pecific tone amplitudes</w:t>
      </w:r>
    </w:p>
    <w:p w14:paraId="57653C3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wo-tone signal</w:t>
      </w:r>
    </w:p>
    <w:p w14:paraId="61C347A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BA14E7B" w14:textId="77777777" w:rsidR="003921A0" w:rsidRPr="00247BD3" w:rsidRDefault="003921A0" w:rsidP="00247BD3">
      <w:pPr>
        <w:pStyle w:val="NoSpacing"/>
        <w:rPr>
          <w:rFonts w:ascii="Courier New" w:eastAsia="Times New Roman" w:hAnsi="Courier New" w:cs="Courier New"/>
          <w:sz w:val="20"/>
          <w:szCs w:val="20"/>
        </w:rPr>
      </w:pPr>
    </w:p>
    <w:p w14:paraId="6C69B9CB" w14:textId="77777777" w:rsidR="000254A8" w:rsidRPr="00247BD3" w:rsidRDefault="000254A8" w:rsidP="00247BD3">
      <w:pPr>
        <w:pStyle w:val="NoSpacing"/>
        <w:rPr>
          <w:rFonts w:ascii="Courier New" w:eastAsia="MS Mincho" w:hAnsi="Courier New" w:cs="Courier New"/>
          <w:sz w:val="20"/>
          <w:szCs w:val="20"/>
        </w:rPr>
      </w:pPr>
    </w:p>
    <w:p w14:paraId="7260FA56" w14:textId="425C5D07" w:rsidR="003921A0" w:rsidRPr="00247BD3" w:rsidRDefault="003921A0" w:rsidP="00247BD3">
      <w:pPr>
        <w:pStyle w:val="NoSpacing"/>
        <w:rPr>
          <w:rFonts w:ascii="Courier New" w:eastAsia="MS Mincho" w:hAnsi="Courier New" w:cs="Courier New"/>
          <w:sz w:val="20"/>
          <w:szCs w:val="20"/>
        </w:rPr>
      </w:pPr>
      <w:bookmarkStart w:id="16" w:name="_Hlk26374638"/>
      <w:r w:rsidRPr="00247BD3">
        <w:rPr>
          <w:rFonts w:ascii="Courier New" w:eastAsia="MS Mincho" w:hAnsi="Courier New" w:cs="Courier New"/>
          <w:sz w:val="20"/>
          <w:szCs w:val="20"/>
        </w:rPr>
        <w:t xml:space="preserve">E2C Operating methods: contest and DX operating; remote operation techniques; Cabrillo format; </w:t>
      </w:r>
      <w:proofErr w:type="spellStart"/>
      <w:r w:rsidRPr="00247BD3">
        <w:rPr>
          <w:rFonts w:ascii="Courier New" w:eastAsia="MS Mincho" w:hAnsi="Courier New" w:cs="Courier New"/>
          <w:sz w:val="20"/>
          <w:szCs w:val="20"/>
        </w:rPr>
        <w:t>QSLing</w:t>
      </w:r>
      <w:proofErr w:type="spellEnd"/>
      <w:r w:rsidRPr="00247BD3">
        <w:rPr>
          <w:rFonts w:ascii="Courier New" w:eastAsia="MS Mincho" w:hAnsi="Courier New" w:cs="Courier New"/>
          <w:sz w:val="20"/>
          <w:szCs w:val="20"/>
        </w:rPr>
        <w:t>; RF network connected systems</w:t>
      </w:r>
    </w:p>
    <w:bookmarkEnd w:id="16"/>
    <w:p w14:paraId="0D709B99" w14:textId="77777777" w:rsidR="003921A0" w:rsidRPr="00247BD3" w:rsidRDefault="003921A0" w:rsidP="00247BD3">
      <w:pPr>
        <w:pStyle w:val="NoSpacing"/>
        <w:rPr>
          <w:rFonts w:ascii="Courier New" w:eastAsia="MS Mincho" w:hAnsi="Courier New" w:cs="Courier New"/>
          <w:sz w:val="20"/>
          <w:szCs w:val="20"/>
        </w:rPr>
      </w:pPr>
    </w:p>
    <w:p w14:paraId="57D38E2B" w14:textId="42BD6301"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2C</w:t>
      </w:r>
      <w:r>
        <w:rPr>
          <w:rFonts w:ascii="Courier New" w:eastAsia="MS Mincho" w:hAnsi="Courier New" w:cs="Courier New"/>
          <w:sz w:val="20"/>
          <w:szCs w:val="20"/>
        </w:rPr>
        <w:t>01</w:t>
      </w:r>
      <w:r w:rsidRPr="00247BD3">
        <w:rPr>
          <w:rFonts w:ascii="Courier New" w:eastAsia="MS Mincho" w:hAnsi="Courier New" w:cs="Courier New"/>
          <w:sz w:val="20"/>
          <w:szCs w:val="20"/>
        </w:rPr>
        <w:t xml:space="preserve"> (D)</w:t>
      </w:r>
    </w:p>
    <w:p w14:paraId="6A01ECC6" w14:textId="201EBCA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ndicator is required to be used by U.S.-licensed operators when operating a station via remote control </w:t>
      </w:r>
      <w:r w:rsidR="00836182">
        <w:rPr>
          <w:rFonts w:ascii="Courier New" w:eastAsia="MS Mincho" w:hAnsi="Courier New" w:cs="Courier New"/>
          <w:sz w:val="20"/>
          <w:szCs w:val="20"/>
        </w:rPr>
        <w:t>and</w:t>
      </w:r>
      <w:r w:rsidR="00836182"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the </w:t>
      </w:r>
      <w:r w:rsidR="00836182">
        <w:rPr>
          <w:rFonts w:ascii="Courier New" w:eastAsia="MS Mincho" w:hAnsi="Courier New" w:cs="Courier New"/>
          <w:sz w:val="20"/>
          <w:szCs w:val="20"/>
        </w:rPr>
        <w:t xml:space="preserve">remote </w:t>
      </w:r>
      <w:r w:rsidRPr="00247BD3">
        <w:rPr>
          <w:rFonts w:ascii="Courier New" w:eastAsia="MS Mincho" w:hAnsi="Courier New" w:cs="Courier New"/>
          <w:sz w:val="20"/>
          <w:szCs w:val="20"/>
        </w:rPr>
        <w:t xml:space="preserve">transmitter </w:t>
      </w:r>
      <w:proofErr w:type="gramStart"/>
      <w:r w:rsidRPr="00247BD3">
        <w:rPr>
          <w:rFonts w:ascii="Courier New" w:eastAsia="MS Mincho" w:hAnsi="Courier New" w:cs="Courier New"/>
          <w:sz w:val="20"/>
          <w:szCs w:val="20"/>
        </w:rPr>
        <w:t>is located in</w:t>
      </w:r>
      <w:proofErr w:type="gramEnd"/>
      <w:r w:rsidRPr="00247BD3">
        <w:rPr>
          <w:rFonts w:ascii="Courier New" w:eastAsia="MS Mincho" w:hAnsi="Courier New" w:cs="Courier New"/>
          <w:sz w:val="20"/>
          <w:szCs w:val="20"/>
        </w:rPr>
        <w:t xml:space="preserve"> the U.S.?</w:t>
      </w:r>
    </w:p>
    <w:p w14:paraId="66E54A02" w14:textId="744D3FE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 followed by the USPS two</w:t>
      </w:r>
      <w:r w:rsidR="00AC0066">
        <w:rPr>
          <w:rFonts w:ascii="Courier New" w:eastAsia="MS Mincho" w:hAnsi="Courier New" w:cs="Courier New"/>
          <w:sz w:val="20"/>
          <w:szCs w:val="20"/>
        </w:rPr>
        <w:t>-</w:t>
      </w:r>
      <w:r w:rsidRPr="00247BD3">
        <w:rPr>
          <w:rFonts w:ascii="Courier New" w:eastAsia="MS Mincho" w:hAnsi="Courier New" w:cs="Courier New"/>
          <w:sz w:val="20"/>
          <w:szCs w:val="20"/>
        </w:rPr>
        <w:t>letter abbreviation for the state in which the remote station is located</w:t>
      </w:r>
    </w:p>
    <w:p w14:paraId="05552604"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 where # is the district of the remote station</w:t>
      </w:r>
    </w:p>
    <w:p w14:paraId="2EA02186" w14:textId="529AADE2"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 followed by the ARRL </w:t>
      </w:r>
      <w:r w:rsidR="00AC0066">
        <w:rPr>
          <w:rFonts w:ascii="Courier New" w:eastAsia="MS Mincho" w:hAnsi="Courier New" w:cs="Courier New"/>
          <w:sz w:val="20"/>
          <w:szCs w:val="20"/>
        </w:rPr>
        <w:t>S</w:t>
      </w:r>
      <w:r w:rsidRPr="00247BD3">
        <w:rPr>
          <w:rFonts w:ascii="Courier New" w:eastAsia="MS Mincho" w:hAnsi="Courier New" w:cs="Courier New"/>
          <w:sz w:val="20"/>
          <w:szCs w:val="20"/>
        </w:rPr>
        <w:t>ection of the remote station</w:t>
      </w:r>
    </w:p>
    <w:p w14:paraId="5032E2C0"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additional indicator is required</w:t>
      </w:r>
    </w:p>
    <w:p w14:paraId="4B31CE1E"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0BD4417" w14:textId="77777777" w:rsidR="009C75BD" w:rsidRPr="00247BD3" w:rsidRDefault="009C75BD" w:rsidP="009C75BD">
      <w:pPr>
        <w:pStyle w:val="NoSpacing"/>
        <w:rPr>
          <w:rFonts w:ascii="Courier New" w:eastAsia="MS Mincho" w:hAnsi="Courier New" w:cs="Courier New"/>
          <w:sz w:val="20"/>
          <w:szCs w:val="20"/>
        </w:rPr>
      </w:pPr>
    </w:p>
    <w:p w14:paraId="4ACBD8EB" w14:textId="7E4FA20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2 (A)</w:t>
      </w:r>
    </w:p>
    <w:p w14:paraId="094D926E" w14:textId="44A4EEF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best describes the term </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lf-spotting</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in connection with HF contest operating?</w:t>
      </w:r>
    </w:p>
    <w:p w14:paraId="7FF73E61" w14:textId="3960CF3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w:t>
      </w:r>
      <w:r w:rsidR="009C75BD">
        <w:rPr>
          <w:rFonts w:ascii="Courier New" w:eastAsia="MS Mincho" w:hAnsi="Courier New" w:cs="Courier New"/>
          <w:sz w:val="20"/>
          <w:szCs w:val="20"/>
        </w:rPr>
        <w:t>often</w:t>
      </w:r>
      <w:r w:rsidR="00AC0066">
        <w:rPr>
          <w:rFonts w:ascii="Courier New" w:eastAsia="MS Mincho" w:hAnsi="Courier New" w:cs="Courier New"/>
          <w:sz w:val="20"/>
          <w:szCs w:val="20"/>
        </w:rPr>
        <w:t>-</w:t>
      </w:r>
      <w:r w:rsidRPr="00247BD3">
        <w:rPr>
          <w:rFonts w:ascii="Courier New" w:eastAsia="MS Mincho" w:hAnsi="Courier New" w:cs="Courier New"/>
          <w:sz w:val="20"/>
          <w:szCs w:val="20"/>
        </w:rPr>
        <w:t>prohibited practice of posting one’s own call sign and frequency on a spotting network</w:t>
      </w:r>
    </w:p>
    <w:p w14:paraId="4B2106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cceptable practice of manually posting the call signs of stations on a spotting network</w:t>
      </w:r>
    </w:p>
    <w:p w14:paraId="4D0FA2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manual technique for rapidly zero beating or tuning to a station’s frequency before calling that station</w:t>
      </w:r>
    </w:p>
    <w:p w14:paraId="6BDD88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 automatic method for rapidly zero beating or tuning to a station’s frequency before calling that station</w:t>
      </w:r>
    </w:p>
    <w:p w14:paraId="2CBDC97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7E7A199" w14:textId="77777777" w:rsidR="003921A0" w:rsidRPr="00247BD3" w:rsidRDefault="003921A0" w:rsidP="00247BD3">
      <w:pPr>
        <w:pStyle w:val="NoSpacing"/>
        <w:rPr>
          <w:rFonts w:ascii="Courier New" w:eastAsia="Times New Roman" w:hAnsi="Courier New" w:cs="Courier New"/>
          <w:sz w:val="20"/>
          <w:szCs w:val="20"/>
        </w:rPr>
      </w:pPr>
    </w:p>
    <w:p w14:paraId="5C2F0E3F" w14:textId="500905A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C03 (A)</w:t>
      </w:r>
    </w:p>
    <w:p w14:paraId="144272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From which of the following bands is amateur radio contesting generally excluded?</w:t>
      </w:r>
    </w:p>
    <w:p w14:paraId="542BF2B8" w14:textId="16F731E9"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30 m</w:t>
      </w:r>
      <w:r w:rsidR="00AC0066">
        <w:rPr>
          <w:rFonts w:ascii="Courier New" w:eastAsia="MS Mincho" w:hAnsi="Courier New" w:cs="Courier New"/>
          <w:sz w:val="20"/>
          <w:szCs w:val="20"/>
          <w:lang w:val="sv-SE"/>
        </w:rPr>
        <w:t>eters</w:t>
      </w:r>
    </w:p>
    <w:p w14:paraId="350B6F1C" w14:textId="34A7D38D"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6 m</w:t>
      </w:r>
      <w:r w:rsidR="00AC0066">
        <w:rPr>
          <w:rFonts w:ascii="Courier New" w:eastAsia="MS Mincho" w:hAnsi="Courier New" w:cs="Courier New"/>
          <w:sz w:val="20"/>
          <w:szCs w:val="20"/>
          <w:lang w:val="sv-SE"/>
        </w:rPr>
        <w:t>eters</w:t>
      </w:r>
    </w:p>
    <w:p w14:paraId="12B25F17" w14:textId="639AA7D0"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2 m</w:t>
      </w:r>
      <w:r w:rsidR="00AC0066">
        <w:rPr>
          <w:rFonts w:ascii="Courier New" w:eastAsia="MS Mincho" w:hAnsi="Courier New" w:cs="Courier New"/>
          <w:sz w:val="20"/>
          <w:szCs w:val="20"/>
          <w:lang w:val="sv-SE"/>
        </w:rPr>
        <w:t>eters</w:t>
      </w:r>
    </w:p>
    <w:p w14:paraId="5FF6A7A1" w14:textId="51F97E1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33 c</w:t>
      </w:r>
      <w:r w:rsidR="00AC0066">
        <w:rPr>
          <w:rFonts w:ascii="Courier New" w:eastAsia="MS Mincho" w:hAnsi="Courier New" w:cs="Courier New"/>
          <w:sz w:val="20"/>
          <w:szCs w:val="20"/>
        </w:rPr>
        <w:t>entimeters</w:t>
      </w:r>
    </w:p>
    <w:p w14:paraId="1489C71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4A8BEDE" w14:textId="77777777" w:rsidR="003921A0" w:rsidRPr="00247BD3" w:rsidRDefault="003921A0" w:rsidP="00247BD3">
      <w:pPr>
        <w:pStyle w:val="NoSpacing"/>
        <w:rPr>
          <w:rFonts w:ascii="Courier New" w:eastAsia="MS Mincho" w:hAnsi="Courier New" w:cs="Courier New"/>
          <w:sz w:val="20"/>
          <w:szCs w:val="20"/>
        </w:rPr>
      </w:pPr>
    </w:p>
    <w:p w14:paraId="7AA4E014" w14:textId="2867E25A" w:rsidR="004B6427" w:rsidRPr="00247BD3" w:rsidRDefault="003921A0" w:rsidP="00247BD3">
      <w:pPr>
        <w:pStyle w:val="NoSpacing"/>
        <w:rPr>
          <w:rFonts w:ascii="Courier New" w:hAnsi="Courier New" w:cs="Courier New"/>
          <w:sz w:val="20"/>
          <w:szCs w:val="20"/>
        </w:rPr>
      </w:pPr>
      <w:bookmarkStart w:id="17" w:name="_Hlk17815904"/>
      <w:r w:rsidRPr="00247BD3">
        <w:rPr>
          <w:rFonts w:ascii="Courier New" w:hAnsi="Courier New" w:cs="Courier New"/>
          <w:sz w:val="20"/>
          <w:szCs w:val="20"/>
        </w:rPr>
        <w:t>E2C04 (</w:t>
      </w:r>
      <w:r w:rsidR="004B6427" w:rsidRPr="00247BD3">
        <w:rPr>
          <w:rFonts w:ascii="Courier New" w:hAnsi="Courier New" w:cs="Courier New"/>
          <w:sz w:val="20"/>
          <w:szCs w:val="20"/>
        </w:rPr>
        <w:t>B</w:t>
      </w:r>
      <w:r w:rsidRPr="00247BD3">
        <w:rPr>
          <w:rFonts w:ascii="Courier New" w:hAnsi="Courier New" w:cs="Courier New"/>
          <w:sz w:val="20"/>
          <w:szCs w:val="20"/>
        </w:rPr>
        <w:t>)</w:t>
      </w:r>
    </w:p>
    <w:p w14:paraId="365CA40F" w14:textId="271C778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0254A8" w:rsidRPr="00247BD3">
        <w:rPr>
          <w:rFonts w:ascii="Courier New" w:hAnsi="Courier New" w:cs="Courier New"/>
          <w:sz w:val="20"/>
          <w:szCs w:val="20"/>
        </w:rPr>
        <w:t>ich of the following</w:t>
      </w:r>
      <w:r w:rsidRPr="00247BD3">
        <w:rPr>
          <w:rFonts w:ascii="Courier New" w:hAnsi="Courier New" w:cs="Courier New"/>
          <w:sz w:val="20"/>
          <w:szCs w:val="20"/>
        </w:rPr>
        <w:t xml:space="preserve"> frequencies are </w:t>
      </w:r>
      <w:r w:rsidR="009A2EAE">
        <w:rPr>
          <w:rFonts w:ascii="Courier New" w:hAnsi="Courier New" w:cs="Courier New"/>
          <w:sz w:val="20"/>
          <w:szCs w:val="20"/>
        </w:rPr>
        <w:t>sometimes</w:t>
      </w:r>
      <w:r w:rsidRPr="00247BD3">
        <w:rPr>
          <w:rFonts w:ascii="Courier New" w:hAnsi="Courier New" w:cs="Courier New"/>
          <w:sz w:val="20"/>
          <w:szCs w:val="20"/>
        </w:rPr>
        <w:t xml:space="preserve"> used for </w:t>
      </w:r>
      <w:r w:rsidR="00697531">
        <w:rPr>
          <w:rFonts w:ascii="Courier New" w:hAnsi="Courier New" w:cs="Courier New"/>
          <w:sz w:val="20"/>
          <w:szCs w:val="20"/>
        </w:rPr>
        <w:t xml:space="preserve">amateur </w:t>
      </w:r>
      <w:r w:rsidR="006F568F">
        <w:rPr>
          <w:rFonts w:ascii="Courier New" w:hAnsi="Courier New" w:cs="Courier New"/>
          <w:sz w:val="20"/>
          <w:szCs w:val="20"/>
        </w:rPr>
        <w:t xml:space="preserve">radio </w:t>
      </w:r>
      <w:r w:rsidRPr="00247BD3">
        <w:rPr>
          <w:rFonts w:ascii="Courier New" w:hAnsi="Courier New" w:cs="Courier New"/>
          <w:sz w:val="20"/>
          <w:szCs w:val="20"/>
        </w:rPr>
        <w:t>mesh networks?</w:t>
      </w:r>
    </w:p>
    <w:p w14:paraId="1B0EB695" w14:textId="6E53E21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HF frequenc</w:t>
      </w:r>
      <w:r w:rsidR="00393068">
        <w:rPr>
          <w:rFonts w:ascii="Courier New" w:hAnsi="Courier New" w:cs="Courier New"/>
          <w:sz w:val="20"/>
          <w:szCs w:val="20"/>
        </w:rPr>
        <w:t>ies</w:t>
      </w:r>
      <w:r w:rsidRPr="00247BD3">
        <w:rPr>
          <w:rFonts w:ascii="Courier New" w:hAnsi="Courier New" w:cs="Courier New"/>
          <w:sz w:val="20"/>
          <w:szCs w:val="20"/>
        </w:rPr>
        <w:t xml:space="preserve"> where digital communications </w:t>
      </w:r>
      <w:r w:rsidR="00497C62">
        <w:rPr>
          <w:rFonts w:ascii="Courier New" w:hAnsi="Courier New" w:cs="Courier New"/>
          <w:sz w:val="20"/>
          <w:szCs w:val="20"/>
        </w:rPr>
        <w:t>are</w:t>
      </w:r>
      <w:r w:rsidR="00497C62" w:rsidRPr="00247BD3">
        <w:rPr>
          <w:rFonts w:ascii="Courier New" w:hAnsi="Courier New" w:cs="Courier New"/>
          <w:sz w:val="20"/>
          <w:szCs w:val="20"/>
        </w:rPr>
        <w:t xml:space="preserve"> </w:t>
      </w:r>
      <w:r w:rsidRPr="00247BD3">
        <w:rPr>
          <w:rFonts w:ascii="Courier New" w:hAnsi="Courier New" w:cs="Courier New"/>
          <w:sz w:val="20"/>
          <w:szCs w:val="20"/>
        </w:rPr>
        <w:t>permitted</w:t>
      </w:r>
    </w:p>
    <w:p w14:paraId="1E7F3185" w14:textId="3B6ACF0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009A2EAE" w:rsidRPr="009A2EAE">
        <w:rPr>
          <w:rFonts w:ascii="Courier New" w:hAnsi="Courier New" w:cs="Courier New"/>
          <w:sz w:val="20"/>
          <w:szCs w:val="20"/>
        </w:rPr>
        <w:t xml:space="preserve">Frequencies shared with various unlicensed </w:t>
      </w:r>
      <w:r w:rsidR="005E7985" w:rsidRPr="005E7985">
        <w:rPr>
          <w:rFonts w:ascii="Courier New" w:hAnsi="Courier New" w:cs="Courier New"/>
          <w:sz w:val="20"/>
          <w:szCs w:val="20"/>
        </w:rPr>
        <w:t>wireless data services</w:t>
      </w:r>
    </w:p>
    <w:p w14:paraId="109B886C" w14:textId="70BE777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662880" w:rsidRPr="00247BD3">
        <w:rPr>
          <w:rFonts w:ascii="Courier New" w:hAnsi="Courier New" w:cs="Courier New"/>
          <w:sz w:val="20"/>
          <w:szCs w:val="20"/>
        </w:rPr>
        <w:t xml:space="preserve">Cable </w:t>
      </w:r>
      <w:r w:rsidRPr="00247BD3">
        <w:rPr>
          <w:rFonts w:ascii="Courier New" w:hAnsi="Courier New" w:cs="Courier New"/>
          <w:sz w:val="20"/>
          <w:szCs w:val="20"/>
        </w:rPr>
        <w:t>TV channels 41 through 43</w:t>
      </w:r>
    </w:p>
    <w:p w14:paraId="39CD4730" w14:textId="55F8F65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The </w:t>
      </w:r>
      <w:proofErr w:type="gramStart"/>
      <w:r w:rsidRPr="00247BD3">
        <w:rPr>
          <w:rFonts w:ascii="Courier New" w:hAnsi="Courier New" w:cs="Courier New"/>
          <w:sz w:val="20"/>
          <w:szCs w:val="20"/>
        </w:rPr>
        <w:t>60 meter</w:t>
      </w:r>
      <w:proofErr w:type="gramEnd"/>
      <w:r w:rsidRPr="00247BD3">
        <w:rPr>
          <w:rFonts w:ascii="Courier New" w:hAnsi="Courier New" w:cs="Courier New"/>
          <w:sz w:val="20"/>
          <w:szCs w:val="20"/>
        </w:rPr>
        <w:t xml:space="preserve"> band channel</w:t>
      </w:r>
      <w:r w:rsidR="00662880">
        <w:rPr>
          <w:rFonts w:ascii="Courier New" w:hAnsi="Courier New" w:cs="Courier New"/>
          <w:sz w:val="20"/>
          <w:szCs w:val="20"/>
        </w:rPr>
        <w:t xml:space="preserve"> centered </w:t>
      </w:r>
      <w:r w:rsidR="002F66FB">
        <w:rPr>
          <w:rFonts w:ascii="Courier New" w:hAnsi="Courier New" w:cs="Courier New"/>
          <w:sz w:val="20"/>
          <w:szCs w:val="20"/>
        </w:rPr>
        <w:t xml:space="preserve">on </w:t>
      </w:r>
      <w:r w:rsidR="002F66FB" w:rsidRPr="00247BD3">
        <w:rPr>
          <w:rFonts w:ascii="Courier New" w:hAnsi="Courier New" w:cs="Courier New"/>
          <w:sz w:val="20"/>
          <w:szCs w:val="20"/>
        </w:rPr>
        <w:t>5373 kHz</w:t>
      </w:r>
    </w:p>
    <w:p w14:paraId="1330DFDF" w14:textId="12E18902" w:rsidR="003921A0" w:rsidRPr="00247BD3" w:rsidRDefault="000254A8" w:rsidP="00247BD3">
      <w:pPr>
        <w:pStyle w:val="NoSpacing"/>
        <w:rPr>
          <w:rFonts w:ascii="Courier New" w:hAnsi="Courier New" w:cs="Courier New"/>
          <w:sz w:val="20"/>
          <w:szCs w:val="20"/>
        </w:rPr>
      </w:pPr>
      <w:r w:rsidRPr="00247BD3">
        <w:rPr>
          <w:rFonts w:ascii="Courier New" w:hAnsi="Courier New" w:cs="Courier New"/>
          <w:sz w:val="20"/>
          <w:szCs w:val="20"/>
        </w:rPr>
        <w:t>~~</w:t>
      </w:r>
    </w:p>
    <w:p w14:paraId="7151D53C" w14:textId="77777777" w:rsidR="000254A8" w:rsidRPr="00247BD3" w:rsidRDefault="000254A8" w:rsidP="00247BD3">
      <w:pPr>
        <w:pStyle w:val="NoSpacing"/>
        <w:rPr>
          <w:rFonts w:ascii="Courier New" w:hAnsi="Courier New" w:cs="Courier New"/>
          <w:sz w:val="20"/>
          <w:szCs w:val="20"/>
        </w:rPr>
      </w:pPr>
    </w:p>
    <w:bookmarkEnd w:id="17"/>
    <w:p w14:paraId="550922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5 (B)</w:t>
      </w:r>
    </w:p>
    <w:p w14:paraId="5A8D27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a DX QSL Manager?</w:t>
      </w:r>
    </w:p>
    <w:p w14:paraId="7435FC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To allocate frequencies for </w:t>
      </w:r>
      <w:proofErr w:type="spellStart"/>
      <w:r w:rsidRPr="00247BD3">
        <w:rPr>
          <w:rFonts w:ascii="Courier New" w:hAnsi="Courier New" w:cs="Courier New"/>
          <w:sz w:val="20"/>
          <w:szCs w:val="20"/>
        </w:rPr>
        <w:t>DXpeditions</w:t>
      </w:r>
      <w:proofErr w:type="spellEnd"/>
    </w:p>
    <w:p w14:paraId="56357E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handle the receiving and sending of confirmation cards for a DX station</w:t>
      </w:r>
    </w:p>
    <w:p w14:paraId="5D51EC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run a net to allow many stations to contact a rare DX station</w:t>
      </w:r>
    </w:p>
    <w:p w14:paraId="2AF798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relay calls to and from a DX station</w:t>
      </w:r>
    </w:p>
    <w:p w14:paraId="77AE8A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DFBA566" w14:textId="77777777" w:rsidR="003921A0" w:rsidRPr="00247BD3" w:rsidRDefault="003921A0" w:rsidP="00247BD3">
      <w:pPr>
        <w:pStyle w:val="NoSpacing"/>
        <w:rPr>
          <w:rFonts w:ascii="Courier New" w:eastAsia="MS Mincho" w:hAnsi="Courier New" w:cs="Courier New"/>
          <w:sz w:val="20"/>
          <w:szCs w:val="20"/>
        </w:rPr>
      </w:pPr>
    </w:p>
    <w:p w14:paraId="3A053191" w14:textId="052A6FE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6 (C)</w:t>
      </w:r>
    </w:p>
    <w:p w14:paraId="744B56B9" w14:textId="1190D0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uring a VHF/UHF contest, in which band segment would you expect to find the highest level of</w:t>
      </w:r>
      <w:r w:rsidR="009C75BD">
        <w:rPr>
          <w:rFonts w:ascii="Courier New" w:eastAsia="MS Mincho" w:hAnsi="Courier New" w:cs="Courier New"/>
          <w:sz w:val="20"/>
          <w:szCs w:val="20"/>
        </w:rPr>
        <w:t xml:space="preserve"> SSB or </w:t>
      </w:r>
      <w:r w:rsidR="002F66FB">
        <w:rPr>
          <w:rFonts w:ascii="Courier New" w:eastAsia="MS Mincho" w:hAnsi="Courier New" w:cs="Courier New"/>
          <w:sz w:val="20"/>
          <w:szCs w:val="20"/>
        </w:rPr>
        <w:t>CW</w:t>
      </w:r>
      <w:r w:rsidR="002F66FB"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activity?</w:t>
      </w:r>
    </w:p>
    <w:p w14:paraId="094AE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t the top of each band, usually in a segment reserved for contests</w:t>
      </w:r>
    </w:p>
    <w:p w14:paraId="19E301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the middle of each band, usually on the national calling frequency</w:t>
      </w:r>
    </w:p>
    <w:p w14:paraId="34B9E5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the weak signal segment of the band, with most of the activity near the calling frequency</w:t>
      </w:r>
    </w:p>
    <w:p w14:paraId="5AAEB6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In the middle of the band, usually 25 kHz above the national calling frequency</w:t>
      </w:r>
    </w:p>
    <w:p w14:paraId="7B8D2A1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719466A1" w14:textId="77777777" w:rsidR="003921A0" w:rsidRPr="00247BD3" w:rsidRDefault="003921A0" w:rsidP="00247BD3">
      <w:pPr>
        <w:pStyle w:val="NoSpacing"/>
        <w:rPr>
          <w:rFonts w:ascii="Courier New" w:hAnsi="Courier New" w:cs="Courier New"/>
          <w:sz w:val="20"/>
          <w:szCs w:val="20"/>
        </w:rPr>
      </w:pPr>
    </w:p>
    <w:p w14:paraId="65322A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7 (A)</w:t>
      </w:r>
    </w:p>
    <w:p w14:paraId="508995C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brillo format?</w:t>
      </w:r>
    </w:p>
    <w:p w14:paraId="4944F14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tandard for submission of electronic contest logs</w:t>
      </w:r>
    </w:p>
    <w:p w14:paraId="74E90A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method of exchanging information during a contest QSO</w:t>
      </w:r>
    </w:p>
    <w:p w14:paraId="2B4F7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most common set of contest rules</w:t>
      </w:r>
    </w:p>
    <w:p w14:paraId="231253D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ules of order for meetings between contest sponsors</w:t>
      </w:r>
    </w:p>
    <w:p w14:paraId="1127A12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85ED9B2" w14:textId="77777777" w:rsidR="003921A0" w:rsidRPr="00247BD3" w:rsidRDefault="003921A0" w:rsidP="00247BD3">
      <w:pPr>
        <w:pStyle w:val="NoSpacing"/>
        <w:rPr>
          <w:rFonts w:ascii="Courier New" w:hAnsi="Courier New" w:cs="Courier New"/>
          <w:sz w:val="20"/>
          <w:szCs w:val="20"/>
        </w:rPr>
      </w:pPr>
    </w:p>
    <w:p w14:paraId="29D24A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8 (B)</w:t>
      </w:r>
    </w:p>
    <w:p w14:paraId="038C3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contacts may be confirmed through the U.S. QSL bureau system?</w:t>
      </w:r>
    </w:p>
    <w:p w14:paraId="34756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al event contacts between stations in the U.S.</w:t>
      </w:r>
    </w:p>
    <w:p w14:paraId="169EEFE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ontacts between a U.S. station and a non-U.S. station</w:t>
      </w:r>
    </w:p>
    <w:p w14:paraId="6A664EB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peater contacts between U.S. club members</w:t>
      </w:r>
    </w:p>
    <w:p w14:paraId="71E71F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tacts using tactical call signs</w:t>
      </w:r>
    </w:p>
    <w:p w14:paraId="4AA8656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46DC49" w14:textId="77777777" w:rsidR="003921A0" w:rsidRPr="00247BD3" w:rsidRDefault="003921A0" w:rsidP="00247BD3">
      <w:pPr>
        <w:pStyle w:val="NoSpacing"/>
        <w:rPr>
          <w:rFonts w:ascii="Courier New" w:eastAsia="MS Mincho" w:hAnsi="Courier New" w:cs="Courier New"/>
          <w:sz w:val="20"/>
          <w:szCs w:val="20"/>
        </w:rPr>
      </w:pPr>
    </w:p>
    <w:p w14:paraId="6E7DBB60" w14:textId="48128B3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9 (C</w:t>
      </w:r>
      <w:bookmarkStart w:id="18" w:name="_Hlk25752905"/>
      <w:r w:rsidRPr="00247BD3">
        <w:rPr>
          <w:rFonts w:ascii="Courier New" w:eastAsia="MS Mincho" w:hAnsi="Courier New" w:cs="Courier New"/>
          <w:sz w:val="20"/>
          <w:szCs w:val="20"/>
        </w:rPr>
        <w:t>)</w:t>
      </w:r>
      <w:bookmarkEnd w:id="18"/>
    </w:p>
    <w:p w14:paraId="688A506D" w14:textId="7538DBF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equipment is commonly used to implement a</w:t>
      </w:r>
      <w:r w:rsidR="002F66FB">
        <w:rPr>
          <w:rFonts w:ascii="Courier New" w:eastAsia="MS Mincho" w:hAnsi="Courier New" w:cs="Courier New"/>
          <w:sz w:val="20"/>
          <w:szCs w:val="20"/>
        </w:rPr>
        <w:t>n amateur</w:t>
      </w:r>
      <w:r w:rsidRPr="00247BD3">
        <w:rPr>
          <w:rFonts w:ascii="Courier New" w:eastAsia="MS Mincho" w:hAnsi="Courier New" w:cs="Courier New"/>
          <w:sz w:val="20"/>
          <w:szCs w:val="20"/>
        </w:rPr>
        <w:t xml:space="preserve"> radio mesh network?</w:t>
      </w:r>
    </w:p>
    <w:p w14:paraId="1D3C5D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A </w:t>
      </w:r>
      <w:proofErr w:type="gramStart"/>
      <w:r w:rsidRPr="00247BD3">
        <w:rPr>
          <w:rFonts w:ascii="Courier New" w:eastAsia="MS Mincho" w:hAnsi="Courier New" w:cs="Courier New"/>
          <w:sz w:val="20"/>
          <w:szCs w:val="20"/>
        </w:rPr>
        <w:t>2 meter</w:t>
      </w:r>
      <w:proofErr w:type="gramEnd"/>
      <w:r w:rsidRPr="00247BD3">
        <w:rPr>
          <w:rFonts w:ascii="Courier New" w:eastAsia="MS Mincho" w:hAnsi="Courier New" w:cs="Courier New"/>
          <w:sz w:val="20"/>
          <w:szCs w:val="20"/>
        </w:rPr>
        <w:t xml:space="preserve"> VHF transceiver with a 1200 baud modem</w:t>
      </w:r>
    </w:p>
    <w:p w14:paraId="2FE988D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optical cable connection between the USB ports of 2 separate computers</w:t>
      </w:r>
    </w:p>
    <w:p w14:paraId="2D33FB6C" w14:textId="21517C0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wireless router running custom </w:t>
      </w:r>
      <w:r w:rsidR="004A5637">
        <w:rPr>
          <w:rFonts w:ascii="Courier New" w:eastAsia="MS Mincho" w:hAnsi="Courier New" w:cs="Courier New"/>
          <w:sz w:val="20"/>
          <w:szCs w:val="20"/>
        </w:rPr>
        <w:t>firm</w:t>
      </w:r>
      <w:r w:rsidRPr="00247BD3">
        <w:rPr>
          <w:rFonts w:ascii="Courier New" w:eastAsia="MS Mincho" w:hAnsi="Courier New" w:cs="Courier New"/>
          <w:sz w:val="20"/>
          <w:szCs w:val="20"/>
        </w:rPr>
        <w:t>ware</w:t>
      </w:r>
    </w:p>
    <w:p w14:paraId="3E412B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440 MHz transceiver with a 9600 baud modem</w:t>
      </w:r>
    </w:p>
    <w:p w14:paraId="651FB8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D070BB6" w14:textId="77777777" w:rsidR="003921A0" w:rsidRPr="00247BD3" w:rsidRDefault="003921A0" w:rsidP="00247BD3">
      <w:pPr>
        <w:pStyle w:val="NoSpacing"/>
        <w:rPr>
          <w:rFonts w:ascii="Courier New" w:hAnsi="Courier New" w:cs="Courier New"/>
          <w:sz w:val="20"/>
          <w:szCs w:val="20"/>
        </w:rPr>
      </w:pPr>
    </w:p>
    <w:p w14:paraId="6258F8E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0 (D)</w:t>
      </w:r>
    </w:p>
    <w:p w14:paraId="0A51306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might a DX station state that they are listening on another frequency?</w:t>
      </w:r>
    </w:p>
    <w:p w14:paraId="67B99B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ecause the DX station may be transmitting on a frequency that is prohibited to some responding stations</w:t>
      </w:r>
    </w:p>
    <w:p w14:paraId="569A17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separate the calling stations from the DX station</w:t>
      </w:r>
    </w:p>
    <w:p w14:paraId="707FC8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improve operating efficiency by reducing interference</w:t>
      </w:r>
    </w:p>
    <w:p w14:paraId="7132C559" w14:textId="7415194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43C9C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037ED62" w14:textId="77777777" w:rsidR="003921A0" w:rsidRPr="00247BD3" w:rsidRDefault="003921A0" w:rsidP="00247BD3">
      <w:pPr>
        <w:pStyle w:val="NoSpacing"/>
        <w:rPr>
          <w:rFonts w:ascii="Courier New" w:hAnsi="Courier New" w:cs="Courier New"/>
          <w:sz w:val="20"/>
          <w:szCs w:val="20"/>
        </w:rPr>
      </w:pPr>
    </w:p>
    <w:p w14:paraId="6C9AA6DC" w14:textId="66F1C41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1 (A)</w:t>
      </w:r>
    </w:p>
    <w:p w14:paraId="0400331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should you generally identify your station when attempting to contact a DX station during a contest or in a pileup?</w:t>
      </w:r>
    </w:p>
    <w:p w14:paraId="16B4EC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nd your full call sign once or twice</w:t>
      </w:r>
    </w:p>
    <w:p w14:paraId="35D70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end only the last two letters of your call sign until you make contact</w:t>
      </w:r>
    </w:p>
    <w:p w14:paraId="15E67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end your full call sign and grid square</w:t>
      </w:r>
    </w:p>
    <w:p w14:paraId="447B0F4D" w14:textId="7D5272B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Send the call sign of the DX station three times, the words </w:t>
      </w:r>
      <w:r w:rsidR="00AC0066">
        <w:rPr>
          <w:rFonts w:ascii="Courier New" w:eastAsia="MS Mincho" w:hAnsi="Courier New" w:cs="Courier New"/>
          <w:sz w:val="20"/>
          <w:szCs w:val="20"/>
        </w:rPr>
        <w:t>“</w:t>
      </w:r>
      <w:r w:rsidRPr="00247BD3">
        <w:rPr>
          <w:rFonts w:ascii="Courier New" w:eastAsia="MS Mincho" w:hAnsi="Courier New" w:cs="Courier New"/>
          <w:sz w:val="20"/>
          <w:szCs w:val="20"/>
        </w:rPr>
        <w:t>this is,</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then your call sign three times</w:t>
      </w:r>
    </w:p>
    <w:p w14:paraId="4006D5C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61437D0B" w14:textId="77777777" w:rsidR="003921A0" w:rsidRPr="00247BD3" w:rsidRDefault="003921A0" w:rsidP="00247BD3">
      <w:pPr>
        <w:pStyle w:val="NoSpacing"/>
        <w:rPr>
          <w:rFonts w:ascii="Courier New" w:hAnsi="Courier New" w:cs="Courier New"/>
          <w:sz w:val="20"/>
          <w:szCs w:val="20"/>
        </w:rPr>
      </w:pPr>
    </w:p>
    <w:p w14:paraId="2E621F1D" w14:textId="346357F5" w:rsidR="004A5637" w:rsidRDefault="004A5637" w:rsidP="004A5637">
      <w:pPr>
        <w:pStyle w:val="NoSpacing"/>
        <w:rPr>
          <w:rFonts w:ascii="Courier New" w:eastAsia="MS Mincho" w:hAnsi="Courier New" w:cs="Courier New"/>
          <w:sz w:val="20"/>
          <w:szCs w:val="20"/>
        </w:rPr>
      </w:pPr>
      <w:r>
        <w:rPr>
          <w:rFonts w:ascii="Courier New" w:eastAsia="MS Mincho" w:hAnsi="Courier New" w:cs="Courier New"/>
          <w:sz w:val="20"/>
          <w:szCs w:val="20"/>
        </w:rPr>
        <w:t xml:space="preserve">E2C12 </w:t>
      </w:r>
      <w:r w:rsidRPr="004A5637">
        <w:rPr>
          <w:rFonts w:ascii="Courier New" w:eastAsia="MS Mincho" w:hAnsi="Courier New" w:cs="Courier New"/>
          <w:sz w:val="20"/>
          <w:szCs w:val="20"/>
        </w:rPr>
        <w:t>(C)</w:t>
      </w:r>
    </w:p>
    <w:p w14:paraId="622C4360" w14:textId="055065CB"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What technique do individual nodes use to form a mesh network?</w:t>
      </w:r>
    </w:p>
    <w:p w14:paraId="5721AD90" w14:textId="13F922C3"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 xml:space="preserve">A. </w:t>
      </w:r>
      <w:r>
        <w:rPr>
          <w:rFonts w:ascii="Courier New" w:eastAsia="MS Mincho" w:hAnsi="Courier New" w:cs="Courier New"/>
          <w:sz w:val="20"/>
          <w:szCs w:val="20"/>
        </w:rPr>
        <w:t>F</w:t>
      </w:r>
      <w:r w:rsidRPr="004A5637">
        <w:rPr>
          <w:rFonts w:ascii="Courier New" w:eastAsia="MS Mincho" w:hAnsi="Courier New" w:cs="Courier New"/>
          <w:sz w:val="20"/>
          <w:szCs w:val="20"/>
        </w:rPr>
        <w:t>orward error correction and Viterbi codes</w:t>
      </w:r>
    </w:p>
    <w:p w14:paraId="420C5889"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B. Acting as store-and-forward digipeaters</w:t>
      </w:r>
    </w:p>
    <w:p w14:paraId="6EAD56D5"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C. Discovery and link establishment protocols</w:t>
      </w:r>
    </w:p>
    <w:p w14:paraId="0AE92C22"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 xml:space="preserve">D. Custom code plugs for the local </w:t>
      </w:r>
      <w:proofErr w:type="spellStart"/>
      <w:r w:rsidRPr="004A5637">
        <w:rPr>
          <w:rFonts w:ascii="Courier New" w:eastAsia="MS Mincho" w:hAnsi="Courier New" w:cs="Courier New"/>
          <w:sz w:val="20"/>
          <w:szCs w:val="20"/>
        </w:rPr>
        <w:t>trunking</w:t>
      </w:r>
      <w:proofErr w:type="spellEnd"/>
      <w:r w:rsidRPr="004A5637">
        <w:rPr>
          <w:rFonts w:ascii="Courier New" w:eastAsia="MS Mincho" w:hAnsi="Courier New" w:cs="Courier New"/>
          <w:sz w:val="20"/>
          <w:szCs w:val="20"/>
        </w:rPr>
        <w:t xml:space="preserve"> systems</w:t>
      </w:r>
    </w:p>
    <w:p w14:paraId="2E4EC67B" w14:textId="60D70489" w:rsidR="004A5637" w:rsidRDefault="00AA653F" w:rsidP="004A5637">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33D5F1A2" w14:textId="77777777" w:rsidR="00AA653F" w:rsidRPr="004A5637" w:rsidRDefault="00AA653F" w:rsidP="004A5637">
      <w:pPr>
        <w:pStyle w:val="NoSpacing"/>
        <w:rPr>
          <w:rFonts w:ascii="Courier New" w:eastAsia="MS Mincho" w:hAnsi="Courier New" w:cs="Courier New"/>
          <w:sz w:val="20"/>
          <w:szCs w:val="20"/>
        </w:rPr>
      </w:pPr>
    </w:p>
    <w:p w14:paraId="57989519" w14:textId="77777777" w:rsidR="003921A0" w:rsidRPr="00247BD3" w:rsidRDefault="003921A0" w:rsidP="00247BD3">
      <w:pPr>
        <w:pStyle w:val="NoSpacing"/>
        <w:rPr>
          <w:rFonts w:ascii="Courier New" w:eastAsia="MS Mincho" w:hAnsi="Courier New" w:cs="Courier New"/>
          <w:sz w:val="20"/>
          <w:szCs w:val="20"/>
        </w:rPr>
      </w:pPr>
    </w:p>
    <w:p w14:paraId="139CCA2F" w14:textId="2316656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 Operating methods: VHF and UHF digital modes and procedures; APRS; EME procedures</w:t>
      </w:r>
      <w:r w:rsidR="00E26876">
        <w:rPr>
          <w:rFonts w:ascii="Courier New" w:eastAsia="MS Mincho" w:hAnsi="Courier New" w:cs="Courier New"/>
          <w:sz w:val="20"/>
          <w:szCs w:val="20"/>
        </w:rPr>
        <w:t>;</w:t>
      </w:r>
      <w:r w:rsidRPr="00247BD3">
        <w:rPr>
          <w:rFonts w:ascii="Courier New" w:eastAsia="MS Mincho" w:hAnsi="Courier New" w:cs="Courier New"/>
          <w:sz w:val="20"/>
          <w:szCs w:val="20"/>
        </w:rPr>
        <w:t xml:space="preserve"> meteor scatter procedures</w:t>
      </w:r>
    </w:p>
    <w:p w14:paraId="01052859" w14:textId="77777777" w:rsidR="003921A0" w:rsidRPr="00247BD3" w:rsidRDefault="003921A0" w:rsidP="00247BD3">
      <w:pPr>
        <w:pStyle w:val="NoSpacing"/>
        <w:rPr>
          <w:rFonts w:ascii="Courier New" w:hAnsi="Courier New" w:cs="Courier New"/>
          <w:sz w:val="20"/>
          <w:szCs w:val="20"/>
        </w:rPr>
      </w:pPr>
    </w:p>
    <w:p w14:paraId="3DE98572" w14:textId="0A728DB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1 (B)</w:t>
      </w:r>
    </w:p>
    <w:p w14:paraId="42B13936" w14:textId="134C9F5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digital modes is designed for meteor scatter </w:t>
      </w:r>
      <w:r w:rsidR="00CA2D60">
        <w:rPr>
          <w:rFonts w:ascii="Courier New" w:hAnsi="Courier New" w:cs="Courier New"/>
          <w:sz w:val="20"/>
          <w:szCs w:val="20"/>
        </w:rPr>
        <w:t>communications</w:t>
      </w:r>
      <w:r w:rsidRPr="00247BD3">
        <w:rPr>
          <w:rFonts w:ascii="Courier New" w:hAnsi="Courier New" w:cs="Courier New"/>
          <w:sz w:val="20"/>
          <w:szCs w:val="20"/>
        </w:rPr>
        <w:t>?</w:t>
      </w:r>
    </w:p>
    <w:p w14:paraId="23ECA6E8"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A. WSPR</w:t>
      </w:r>
    </w:p>
    <w:p w14:paraId="48CBE766" w14:textId="63FDB4F9" w:rsidR="003921A0" w:rsidRPr="00247BD3" w:rsidRDefault="003921A0" w:rsidP="00247BD3">
      <w:pPr>
        <w:pStyle w:val="NoSpacing"/>
        <w:rPr>
          <w:rFonts w:ascii="Courier New" w:hAnsi="Courier New" w:cs="Courier New"/>
          <w:sz w:val="20"/>
          <w:szCs w:val="20"/>
          <w:lang w:val="de-DE"/>
        </w:rPr>
      </w:pPr>
      <w:r w:rsidRPr="00B609CC">
        <w:rPr>
          <w:rFonts w:ascii="Courier New" w:hAnsi="Courier New" w:cs="Courier New"/>
          <w:sz w:val="20"/>
          <w:szCs w:val="20"/>
          <w:lang w:val="de-DE"/>
        </w:rPr>
        <w:t xml:space="preserve">B. </w:t>
      </w:r>
      <w:r w:rsidR="004A5637" w:rsidRPr="00B609CC">
        <w:rPr>
          <w:rFonts w:ascii="Courier New" w:hAnsi="Courier New" w:cs="Courier New"/>
          <w:sz w:val="20"/>
          <w:szCs w:val="20"/>
          <w:lang w:val="de-DE"/>
        </w:rPr>
        <w:t>M</w:t>
      </w:r>
      <w:r w:rsidRPr="00B609CC">
        <w:rPr>
          <w:rFonts w:ascii="Courier New" w:hAnsi="Courier New" w:cs="Courier New"/>
          <w:sz w:val="20"/>
          <w:szCs w:val="20"/>
          <w:lang w:val="de-DE"/>
        </w:rPr>
        <w:t>SK</w:t>
      </w:r>
      <w:r w:rsidR="00920CFD" w:rsidRPr="00B609CC">
        <w:rPr>
          <w:rFonts w:ascii="Courier New" w:hAnsi="Courier New" w:cs="Courier New"/>
          <w:sz w:val="20"/>
          <w:szCs w:val="20"/>
          <w:lang w:val="de-DE"/>
        </w:rPr>
        <w:t>144</w:t>
      </w:r>
    </w:p>
    <w:p w14:paraId="51791B15"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Hellschreiber</w:t>
      </w:r>
    </w:p>
    <w:p w14:paraId="2E10C5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PRS</w:t>
      </w:r>
    </w:p>
    <w:p w14:paraId="54665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9B8CC2" w14:textId="77777777" w:rsidR="003921A0" w:rsidRPr="00247BD3" w:rsidRDefault="003921A0" w:rsidP="00247BD3">
      <w:pPr>
        <w:pStyle w:val="NoSpacing"/>
        <w:rPr>
          <w:rFonts w:ascii="Courier New" w:eastAsia="MS Mincho" w:hAnsi="Courier New" w:cs="Courier New"/>
          <w:sz w:val="20"/>
          <w:szCs w:val="20"/>
        </w:rPr>
      </w:pPr>
    </w:p>
    <w:p w14:paraId="0E73DA9A" w14:textId="67B3D184"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2D02 (D</w:t>
      </w:r>
      <w:r w:rsidR="003E36CB">
        <w:rPr>
          <w:rFonts w:ascii="Courier New" w:hAnsi="Courier New" w:cs="Courier New"/>
          <w:sz w:val="20"/>
          <w:szCs w:val="20"/>
        </w:rPr>
        <w:t>)</w:t>
      </w:r>
    </w:p>
    <w:p w14:paraId="0D95FD9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good technique for making meteor scatter contacts?</w:t>
      </w:r>
    </w:p>
    <w:p w14:paraId="4E2F6EAA" w14:textId="17149A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5</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cond timed transmission sequences with stations alternating based on location</w:t>
      </w:r>
    </w:p>
    <w:p w14:paraId="0CB5488D" w14:textId="1D07F6B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Use of </w:t>
      </w:r>
      <w:r w:rsidR="003E36CB">
        <w:rPr>
          <w:rFonts w:ascii="Courier New" w:eastAsia="MS Mincho" w:hAnsi="Courier New" w:cs="Courier New"/>
          <w:sz w:val="20"/>
          <w:szCs w:val="20"/>
        </w:rPr>
        <w:t>special</w:t>
      </w:r>
      <w:r w:rsidRPr="00247BD3">
        <w:rPr>
          <w:rFonts w:ascii="Courier New" w:eastAsia="MS Mincho" w:hAnsi="Courier New" w:cs="Courier New"/>
          <w:sz w:val="20"/>
          <w:szCs w:val="20"/>
        </w:rPr>
        <w:t xml:space="preserve"> digital modes</w:t>
      </w:r>
    </w:p>
    <w:p w14:paraId="21AD0611" w14:textId="5336414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hort transmission</w:t>
      </w:r>
      <w:r w:rsidR="00D214C6">
        <w:rPr>
          <w:rFonts w:ascii="Courier New" w:eastAsia="MS Mincho" w:hAnsi="Courier New" w:cs="Courier New"/>
          <w:sz w:val="20"/>
          <w:szCs w:val="20"/>
        </w:rPr>
        <w:t>s</w:t>
      </w:r>
      <w:r w:rsidRPr="00247BD3">
        <w:rPr>
          <w:rFonts w:ascii="Courier New" w:eastAsia="MS Mincho" w:hAnsi="Courier New" w:cs="Courier New"/>
          <w:sz w:val="20"/>
          <w:szCs w:val="20"/>
        </w:rPr>
        <w:t xml:space="preserve"> with rapidly repeated call signs and signal reports</w:t>
      </w:r>
    </w:p>
    <w:p w14:paraId="05CE808A" w14:textId="45BB64A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5E25D0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C62C71" w14:textId="77777777" w:rsidR="003921A0" w:rsidRPr="00247BD3" w:rsidRDefault="003921A0" w:rsidP="00247BD3">
      <w:pPr>
        <w:pStyle w:val="NoSpacing"/>
        <w:rPr>
          <w:rFonts w:ascii="Courier New" w:hAnsi="Courier New" w:cs="Courier New"/>
          <w:sz w:val="20"/>
          <w:szCs w:val="20"/>
        </w:rPr>
      </w:pPr>
    </w:p>
    <w:p w14:paraId="2CA3CAF6" w14:textId="7879909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3 (D)</w:t>
      </w:r>
    </w:p>
    <w:p w14:paraId="22AE06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igital modes is especially useful for EME communications?</w:t>
      </w:r>
    </w:p>
    <w:p w14:paraId="0929F909" w14:textId="0C86B58F" w:rsidR="003921A0" w:rsidRPr="00247BD3" w:rsidRDefault="003921A0" w:rsidP="00247BD3">
      <w:pPr>
        <w:pStyle w:val="NoSpacing"/>
        <w:rPr>
          <w:rFonts w:ascii="Courier New" w:hAnsi="Courier New" w:cs="Courier New"/>
          <w:sz w:val="20"/>
          <w:szCs w:val="20"/>
          <w:lang w:val="sv-SE"/>
        </w:rPr>
      </w:pPr>
      <w:r w:rsidRPr="00B609CC">
        <w:rPr>
          <w:rFonts w:ascii="Courier New" w:hAnsi="Courier New" w:cs="Courier New"/>
          <w:sz w:val="20"/>
          <w:szCs w:val="20"/>
          <w:lang w:val="sv-SE"/>
        </w:rPr>
        <w:t xml:space="preserve">A. </w:t>
      </w:r>
      <w:r w:rsidR="004A5637" w:rsidRPr="00B609CC">
        <w:rPr>
          <w:rFonts w:ascii="Courier New" w:hAnsi="Courier New" w:cs="Courier New"/>
          <w:sz w:val="20"/>
          <w:szCs w:val="20"/>
          <w:lang w:val="sv-SE"/>
        </w:rPr>
        <w:t>M</w:t>
      </w:r>
      <w:r w:rsidRPr="00B609CC">
        <w:rPr>
          <w:rFonts w:ascii="Courier New" w:hAnsi="Courier New" w:cs="Courier New"/>
          <w:sz w:val="20"/>
          <w:szCs w:val="20"/>
          <w:lang w:val="sv-SE"/>
        </w:rPr>
        <w:t>SK</w:t>
      </w:r>
      <w:r w:rsidR="003E382F" w:rsidRPr="00B609CC">
        <w:rPr>
          <w:rFonts w:ascii="Courier New" w:hAnsi="Courier New" w:cs="Courier New"/>
          <w:sz w:val="20"/>
          <w:szCs w:val="20"/>
          <w:lang w:val="sv-SE"/>
        </w:rPr>
        <w:t>144</w:t>
      </w:r>
    </w:p>
    <w:p w14:paraId="2A43947B"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PACTOR III</w:t>
      </w:r>
    </w:p>
    <w:p w14:paraId="7DA3EDB9"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C. Olivia</w:t>
      </w:r>
    </w:p>
    <w:p w14:paraId="14E3D782"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D. JT65</w:t>
      </w:r>
    </w:p>
    <w:p w14:paraId="03CF4F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1A46C0" w14:textId="1255FA19" w:rsidR="003921A0" w:rsidRPr="00247BD3" w:rsidRDefault="003921A0" w:rsidP="00247BD3">
      <w:pPr>
        <w:pStyle w:val="NoSpacing"/>
        <w:rPr>
          <w:rFonts w:ascii="Courier New" w:hAnsi="Courier New" w:cs="Courier New"/>
          <w:sz w:val="20"/>
          <w:szCs w:val="20"/>
        </w:rPr>
      </w:pPr>
    </w:p>
    <w:p w14:paraId="0550118B" w14:textId="74468429"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E2D04 (C)</w:t>
      </w:r>
    </w:p>
    <w:p w14:paraId="6BBDB30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hat technology is used to track, in real time, balloons carrying amateur radio transmitters?</w:t>
      </w:r>
    </w:p>
    <w:p w14:paraId="6789C97D" w14:textId="266A64BD" w:rsidR="002353AC" w:rsidRPr="00247BD3" w:rsidRDefault="002353AC" w:rsidP="00247BD3">
      <w:pPr>
        <w:pStyle w:val="NoSpacing"/>
        <w:rPr>
          <w:rFonts w:ascii="Courier New" w:hAnsi="Courier New" w:cs="Courier New"/>
          <w:sz w:val="20"/>
          <w:szCs w:val="20"/>
        </w:rPr>
      </w:pPr>
      <w:r w:rsidRPr="00D35C42">
        <w:rPr>
          <w:rFonts w:ascii="Courier New" w:hAnsi="Courier New" w:cs="Courier New"/>
          <w:sz w:val="20"/>
          <w:szCs w:val="20"/>
        </w:rPr>
        <w:t xml:space="preserve">A. </w:t>
      </w:r>
      <w:bookmarkStart w:id="19" w:name="_Hlk21682664"/>
      <w:r w:rsidR="00F1320B" w:rsidRPr="00D35C42">
        <w:rPr>
          <w:rFonts w:ascii="Courier New" w:hAnsi="Courier New" w:cs="Courier New"/>
          <w:sz w:val="20"/>
          <w:szCs w:val="20"/>
        </w:rPr>
        <w:t>Ultrasonics</w:t>
      </w:r>
      <w:bookmarkEnd w:id="19"/>
    </w:p>
    <w:p w14:paraId="2C03B839"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B. Bandwidth compressed LORAN</w:t>
      </w:r>
    </w:p>
    <w:p w14:paraId="25BF2732"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C. APRS</w:t>
      </w:r>
    </w:p>
    <w:p w14:paraId="314F5D64"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D. Doppler shift of beacon signals</w:t>
      </w:r>
    </w:p>
    <w:p w14:paraId="4CBE8FF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t>
      </w:r>
    </w:p>
    <w:p w14:paraId="7537D454" w14:textId="143B9FC4" w:rsidR="002353AC" w:rsidRPr="00247BD3" w:rsidRDefault="002353AC" w:rsidP="00247BD3">
      <w:pPr>
        <w:pStyle w:val="NoSpacing"/>
        <w:rPr>
          <w:rFonts w:ascii="Courier New" w:hAnsi="Courier New" w:cs="Courier New"/>
          <w:sz w:val="20"/>
          <w:szCs w:val="20"/>
        </w:rPr>
      </w:pPr>
    </w:p>
    <w:p w14:paraId="7AFA949B" w14:textId="4ED74E8B"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5 (B)</w:t>
      </w:r>
    </w:p>
    <w:p w14:paraId="7A23ED0D" w14:textId="25BCDD7F"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one advantage of </w:t>
      </w:r>
      <w:r w:rsidR="00727502">
        <w:rPr>
          <w:rFonts w:ascii="Courier New" w:eastAsia="MS Mincho" w:hAnsi="Courier New" w:cs="Courier New"/>
          <w:sz w:val="20"/>
          <w:szCs w:val="20"/>
        </w:rPr>
        <w:t>the</w:t>
      </w:r>
      <w:r w:rsidRPr="00247BD3">
        <w:rPr>
          <w:rFonts w:ascii="Courier New" w:eastAsia="MS Mincho" w:hAnsi="Courier New" w:cs="Courier New"/>
          <w:sz w:val="20"/>
          <w:szCs w:val="20"/>
        </w:rPr>
        <w:t xml:space="preserve"> JT65 </w:t>
      </w:r>
      <w:r w:rsidR="00727502">
        <w:rPr>
          <w:rFonts w:ascii="Courier New" w:eastAsia="MS Mincho" w:hAnsi="Courier New" w:cs="Courier New"/>
          <w:sz w:val="20"/>
          <w:szCs w:val="20"/>
        </w:rPr>
        <w:t>mode</w:t>
      </w:r>
      <w:r w:rsidRPr="00247BD3">
        <w:rPr>
          <w:rFonts w:ascii="Courier New" w:eastAsia="MS Mincho" w:hAnsi="Courier New" w:cs="Courier New"/>
          <w:sz w:val="20"/>
          <w:szCs w:val="20"/>
        </w:rPr>
        <w:t>?</w:t>
      </w:r>
    </w:p>
    <w:p w14:paraId="4F49F78B"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ses only a 65 Hz bandwidth</w:t>
      </w:r>
    </w:p>
    <w:p w14:paraId="63AA7805" w14:textId="7A1945F6"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bility to decode signals which have a very low signal</w:t>
      </w:r>
      <w:r w:rsidR="00AC0066">
        <w:rPr>
          <w:rFonts w:ascii="Courier New" w:eastAsia="MS Mincho" w:hAnsi="Courier New" w:cs="Courier New"/>
          <w:sz w:val="20"/>
          <w:szCs w:val="20"/>
        </w:rPr>
        <w:t>-</w:t>
      </w:r>
      <w:r w:rsidRPr="00247BD3">
        <w:rPr>
          <w:rFonts w:ascii="Courier New" w:eastAsia="MS Mincho" w:hAnsi="Courier New" w:cs="Courier New"/>
          <w:sz w:val="20"/>
          <w:szCs w:val="20"/>
        </w:rPr>
        <w:t>to</w:t>
      </w:r>
      <w:r w:rsidR="00AC0066">
        <w:rPr>
          <w:rFonts w:ascii="Courier New" w:eastAsia="MS Mincho" w:hAnsi="Courier New" w:cs="Courier New"/>
          <w:sz w:val="20"/>
          <w:szCs w:val="20"/>
        </w:rPr>
        <w:t>-</w:t>
      </w:r>
      <w:r w:rsidRPr="00247BD3">
        <w:rPr>
          <w:rFonts w:ascii="Courier New" w:eastAsia="MS Mincho" w:hAnsi="Courier New" w:cs="Courier New"/>
          <w:sz w:val="20"/>
          <w:szCs w:val="20"/>
        </w:rPr>
        <w:t>noise ratio</w:t>
      </w:r>
    </w:p>
    <w:p w14:paraId="1DCB4092"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ily copied by ear if necessary</w:t>
      </w:r>
    </w:p>
    <w:p w14:paraId="1978D1F8"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ermits fast-scan TV transmissions over narrow bandwidth</w:t>
      </w:r>
    </w:p>
    <w:p w14:paraId="4B1BE206"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F0DD370" w14:textId="77777777" w:rsidR="003921A0" w:rsidRPr="00247BD3" w:rsidRDefault="003921A0" w:rsidP="00247BD3">
      <w:pPr>
        <w:pStyle w:val="NoSpacing"/>
        <w:rPr>
          <w:rFonts w:ascii="Courier New" w:hAnsi="Courier New" w:cs="Courier New"/>
          <w:sz w:val="20"/>
          <w:szCs w:val="20"/>
        </w:rPr>
      </w:pPr>
    </w:p>
    <w:p w14:paraId="70753B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6 (A)</w:t>
      </w:r>
    </w:p>
    <w:p w14:paraId="5C706A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bes a method of establishing EME contacts?</w:t>
      </w:r>
    </w:p>
    <w:p w14:paraId="5FAA5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ime synchronous transmissions alternately from each station</w:t>
      </w:r>
    </w:p>
    <w:p w14:paraId="258A9C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ing and forwarding digital messages</w:t>
      </w:r>
    </w:p>
    <w:p w14:paraId="51AACECD" w14:textId="369DD6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Judging optimum transmission times by monitoring beacons reflected from the </w:t>
      </w:r>
      <w:r w:rsidR="00AC0066">
        <w:rPr>
          <w:rFonts w:ascii="Courier New" w:eastAsia="MS Mincho" w:hAnsi="Courier New" w:cs="Courier New"/>
          <w:sz w:val="20"/>
          <w:szCs w:val="20"/>
        </w:rPr>
        <w:t>m</w:t>
      </w:r>
      <w:r w:rsidRPr="00247BD3">
        <w:rPr>
          <w:rFonts w:ascii="Courier New" w:eastAsia="MS Mincho" w:hAnsi="Courier New" w:cs="Courier New"/>
          <w:sz w:val="20"/>
          <w:szCs w:val="20"/>
        </w:rPr>
        <w:t>oon</w:t>
      </w:r>
    </w:p>
    <w:p w14:paraId="20CC82C3" w14:textId="6046F1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w:t>
      </w:r>
      <w:r w:rsidR="00AC0066">
        <w:rPr>
          <w:rFonts w:ascii="Courier New" w:eastAsia="MS Mincho" w:hAnsi="Courier New" w:cs="Courier New"/>
          <w:sz w:val="20"/>
          <w:szCs w:val="20"/>
        </w:rPr>
        <w:t>-</w:t>
      </w:r>
      <w:r w:rsidRPr="00247BD3">
        <w:rPr>
          <w:rFonts w:ascii="Courier New" w:eastAsia="MS Mincho" w:hAnsi="Courier New" w:cs="Courier New"/>
          <w:sz w:val="20"/>
          <w:szCs w:val="20"/>
        </w:rPr>
        <w:t>speed CW identification to avoid fading</w:t>
      </w:r>
    </w:p>
    <w:p w14:paraId="60C1491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21D8716" w14:textId="77777777" w:rsidR="003921A0" w:rsidRPr="00247BD3" w:rsidRDefault="003921A0" w:rsidP="00247BD3">
      <w:pPr>
        <w:pStyle w:val="NoSpacing"/>
        <w:rPr>
          <w:rFonts w:ascii="Courier New" w:hAnsi="Courier New" w:cs="Courier New"/>
          <w:sz w:val="20"/>
          <w:szCs w:val="20"/>
        </w:rPr>
      </w:pPr>
    </w:p>
    <w:p w14:paraId="71D45C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7 (C)</w:t>
      </w:r>
    </w:p>
    <w:p w14:paraId="7AF6A1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igital protocol is used by APRS?</w:t>
      </w:r>
    </w:p>
    <w:p w14:paraId="629868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ACTOR</w:t>
      </w:r>
    </w:p>
    <w:p w14:paraId="0C0078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2.11</w:t>
      </w:r>
    </w:p>
    <w:p w14:paraId="091877C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X.25</w:t>
      </w:r>
    </w:p>
    <w:p w14:paraId="0AB84E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5BB52209"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EE7993F" w14:textId="77777777" w:rsidR="003921A0" w:rsidRPr="00247BD3" w:rsidRDefault="003921A0" w:rsidP="00247BD3">
      <w:pPr>
        <w:pStyle w:val="NoSpacing"/>
        <w:rPr>
          <w:rFonts w:ascii="Courier New" w:hAnsi="Courier New" w:cs="Courier New"/>
          <w:sz w:val="20"/>
          <w:szCs w:val="20"/>
        </w:rPr>
      </w:pPr>
    </w:p>
    <w:p w14:paraId="25EEE7E5" w14:textId="0C5F37F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8</w:t>
      </w:r>
      <w:r w:rsidR="00F24E68">
        <w:rPr>
          <w:rFonts w:ascii="Courier New" w:eastAsia="MS Mincho" w:hAnsi="Courier New" w:cs="Courier New"/>
          <w:sz w:val="20"/>
          <w:szCs w:val="20"/>
        </w:rPr>
        <w:t xml:space="preserve"> </w:t>
      </w:r>
      <w:r w:rsidRPr="00247BD3">
        <w:rPr>
          <w:rFonts w:ascii="Courier New" w:eastAsia="MS Mincho" w:hAnsi="Courier New" w:cs="Courier New"/>
          <w:sz w:val="20"/>
          <w:szCs w:val="20"/>
        </w:rPr>
        <w:t>(A)</w:t>
      </w:r>
    </w:p>
    <w:p w14:paraId="594306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acket frame is used to transmit APRS beacon data?</w:t>
      </w:r>
    </w:p>
    <w:p w14:paraId="7B4F9DFE" w14:textId="189E5F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nnumbered Information</w:t>
      </w:r>
    </w:p>
    <w:p w14:paraId="386D10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sconnect</w:t>
      </w:r>
    </w:p>
    <w:p w14:paraId="4B187ED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cknowledgement</w:t>
      </w:r>
    </w:p>
    <w:p w14:paraId="05C708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nect</w:t>
      </w:r>
    </w:p>
    <w:p w14:paraId="3FAC3C2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D8BDE7C" w14:textId="77777777" w:rsidR="003921A0" w:rsidRPr="00247BD3" w:rsidRDefault="003921A0" w:rsidP="00247BD3">
      <w:pPr>
        <w:pStyle w:val="NoSpacing"/>
        <w:rPr>
          <w:rFonts w:ascii="Courier New" w:eastAsia="MS Mincho" w:hAnsi="Courier New" w:cs="Courier New"/>
          <w:sz w:val="20"/>
          <w:szCs w:val="20"/>
        </w:rPr>
      </w:pPr>
    </w:p>
    <w:p w14:paraId="0C8DED85" w14:textId="34469FBC" w:rsidR="00382A68" w:rsidRPr="00247BD3" w:rsidRDefault="00382A68" w:rsidP="00382A68">
      <w:pPr>
        <w:pStyle w:val="NoSpacing"/>
        <w:rPr>
          <w:rFonts w:ascii="Courier New" w:eastAsia="MS Mincho" w:hAnsi="Courier New" w:cs="Courier New"/>
          <w:sz w:val="20"/>
          <w:szCs w:val="20"/>
        </w:rPr>
      </w:pPr>
      <w:r w:rsidRPr="00247BD3">
        <w:rPr>
          <w:rFonts w:ascii="Courier New" w:hAnsi="Courier New" w:cs="Courier New"/>
          <w:sz w:val="20"/>
          <w:szCs w:val="20"/>
        </w:rPr>
        <w:t>E2D</w:t>
      </w:r>
      <w:r>
        <w:rPr>
          <w:rFonts w:ascii="Courier New" w:hAnsi="Courier New" w:cs="Courier New"/>
          <w:sz w:val="20"/>
          <w:szCs w:val="20"/>
        </w:rPr>
        <w:t>09</w:t>
      </w:r>
      <w:r w:rsidRPr="00247BD3">
        <w:rPr>
          <w:rFonts w:ascii="Courier New" w:hAnsi="Courier New" w:cs="Courier New"/>
          <w:sz w:val="20"/>
          <w:szCs w:val="20"/>
        </w:rPr>
        <w:t xml:space="preserve"> </w:t>
      </w:r>
      <w:r w:rsidRPr="00247BD3">
        <w:rPr>
          <w:rFonts w:ascii="Courier New" w:eastAsia="MS Mincho" w:hAnsi="Courier New" w:cs="Courier New"/>
          <w:sz w:val="20"/>
          <w:szCs w:val="20"/>
        </w:rPr>
        <w:t>(A)</w:t>
      </w:r>
    </w:p>
    <w:p w14:paraId="3BDDD192"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modulation is used for JT65 contacts?</w:t>
      </w:r>
    </w:p>
    <w:p w14:paraId="47BDA81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ulti-tone AFSK</w:t>
      </w:r>
    </w:p>
    <w:p w14:paraId="51E6D40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SK</w:t>
      </w:r>
    </w:p>
    <w:p w14:paraId="1F60B73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TTY</w:t>
      </w:r>
    </w:p>
    <w:p w14:paraId="5C613B9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EEE 802.11</w:t>
      </w:r>
    </w:p>
    <w:p w14:paraId="19386A80"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DD69C1B" w14:textId="77777777" w:rsidR="003921A0" w:rsidRPr="00247BD3" w:rsidRDefault="003921A0" w:rsidP="00247BD3">
      <w:pPr>
        <w:pStyle w:val="NoSpacing"/>
        <w:rPr>
          <w:rFonts w:ascii="Courier New" w:hAnsi="Courier New" w:cs="Courier New"/>
          <w:sz w:val="20"/>
          <w:szCs w:val="20"/>
          <w:lang w:val="sv-SE"/>
        </w:rPr>
      </w:pPr>
    </w:p>
    <w:p w14:paraId="1D2F8B82"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D10 (C)</w:t>
      </w:r>
    </w:p>
    <w:p w14:paraId="4407A9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an APRS station be used to help support a public service communications activity?</w:t>
      </w:r>
    </w:p>
    <w:p w14:paraId="75018B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APRS station with an emergency medical technician can automatically transmit medical data to the nearest hospital</w:t>
      </w:r>
    </w:p>
    <w:p w14:paraId="574513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RS stations with General Personnel Scanners can automatically relay the participant numbers and time as they pass the check points</w:t>
      </w:r>
    </w:p>
    <w:p w14:paraId="0FFF051E" w14:textId="78AE1B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APRS station with a Global Positioning System unit can automatically transmit information to show a mobile station</w:t>
      </w:r>
      <w:r w:rsidR="00AC0066">
        <w:rPr>
          <w:rFonts w:ascii="Courier New" w:eastAsia="MS Mincho" w:hAnsi="Courier New" w:cs="Courier New"/>
          <w:sz w:val="20"/>
          <w:szCs w:val="20"/>
        </w:rPr>
        <w:t>’</w:t>
      </w:r>
      <w:r w:rsidRPr="00247BD3">
        <w:rPr>
          <w:rFonts w:ascii="Courier New" w:eastAsia="MS Mincho" w:hAnsi="Courier New" w:cs="Courier New"/>
          <w:sz w:val="20"/>
          <w:szCs w:val="20"/>
        </w:rPr>
        <w:t>s position during the event</w:t>
      </w:r>
    </w:p>
    <w:p w14:paraId="45740519" w14:textId="7755DED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0EF4689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15C96BC" w14:textId="77777777" w:rsidR="003921A0" w:rsidRPr="00247BD3" w:rsidRDefault="003921A0" w:rsidP="00247BD3">
      <w:pPr>
        <w:pStyle w:val="NoSpacing"/>
        <w:rPr>
          <w:rFonts w:ascii="Courier New" w:hAnsi="Courier New" w:cs="Courier New"/>
          <w:sz w:val="20"/>
          <w:szCs w:val="20"/>
        </w:rPr>
      </w:pPr>
    </w:p>
    <w:p w14:paraId="680F8123" w14:textId="02C076C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11 (D)</w:t>
      </w:r>
    </w:p>
    <w:p w14:paraId="35DA0990" w14:textId="1DD7FE1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data are used by the APRS network to communicate </w:t>
      </w:r>
      <w:r w:rsidR="003E36CB">
        <w:rPr>
          <w:rFonts w:ascii="Courier New" w:eastAsia="MS Mincho" w:hAnsi="Courier New" w:cs="Courier New"/>
          <w:sz w:val="20"/>
          <w:szCs w:val="20"/>
        </w:rPr>
        <w:t>station</w:t>
      </w:r>
      <w:r w:rsidRPr="00247BD3">
        <w:rPr>
          <w:rFonts w:ascii="Courier New" w:eastAsia="MS Mincho" w:hAnsi="Courier New" w:cs="Courier New"/>
          <w:sz w:val="20"/>
          <w:szCs w:val="20"/>
        </w:rPr>
        <w:t xml:space="preserve"> location?</w:t>
      </w:r>
    </w:p>
    <w:p w14:paraId="08AD9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olar coordinates</w:t>
      </w:r>
    </w:p>
    <w:p w14:paraId="06A2A0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ime and frequency</w:t>
      </w:r>
    </w:p>
    <w:p w14:paraId="27E79D8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adio direction finding spectrum analysis</w:t>
      </w:r>
    </w:p>
    <w:p w14:paraId="7B9289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itude and longitude</w:t>
      </w:r>
    </w:p>
    <w:p w14:paraId="3FA4597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F09CC6E" w14:textId="77777777" w:rsidR="003921A0" w:rsidRPr="00247BD3" w:rsidRDefault="003921A0" w:rsidP="00247BD3">
      <w:pPr>
        <w:pStyle w:val="NoSpacing"/>
        <w:rPr>
          <w:rFonts w:ascii="Courier New" w:hAnsi="Courier New" w:cs="Courier New"/>
          <w:sz w:val="20"/>
          <w:szCs w:val="20"/>
        </w:rPr>
      </w:pPr>
    </w:p>
    <w:p w14:paraId="254A2FFC" w14:textId="77777777" w:rsidR="00CE5D9D" w:rsidRPr="00247BD3" w:rsidRDefault="00CE5D9D" w:rsidP="00247BD3">
      <w:pPr>
        <w:pStyle w:val="NoSpacing"/>
        <w:rPr>
          <w:rFonts w:ascii="Courier New" w:eastAsia="MS Mincho" w:hAnsi="Courier New" w:cs="Courier New"/>
          <w:sz w:val="20"/>
          <w:szCs w:val="20"/>
        </w:rPr>
      </w:pPr>
    </w:p>
    <w:p w14:paraId="0DCF4845" w14:textId="3399908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 Operating methods: operating HF digital modes</w:t>
      </w:r>
    </w:p>
    <w:p w14:paraId="64142A39" w14:textId="77777777" w:rsidR="003921A0" w:rsidRPr="00247BD3" w:rsidRDefault="003921A0" w:rsidP="00247BD3">
      <w:pPr>
        <w:pStyle w:val="NoSpacing"/>
        <w:rPr>
          <w:rFonts w:ascii="Courier New" w:eastAsia="MS Mincho" w:hAnsi="Courier New" w:cs="Courier New"/>
          <w:sz w:val="20"/>
          <w:szCs w:val="20"/>
        </w:rPr>
      </w:pPr>
    </w:p>
    <w:p w14:paraId="74A4BE8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1 (B)</w:t>
      </w:r>
    </w:p>
    <w:p w14:paraId="6F2DF125" w14:textId="4A8196B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3E36CB">
        <w:rPr>
          <w:rFonts w:ascii="Courier New" w:eastAsia="MS Mincho" w:hAnsi="Courier New" w:cs="Courier New"/>
          <w:sz w:val="20"/>
          <w:szCs w:val="20"/>
        </w:rPr>
        <w:t xml:space="preserve">of the following </w:t>
      </w:r>
      <w:r w:rsidRPr="00247BD3">
        <w:rPr>
          <w:rFonts w:ascii="Courier New" w:eastAsia="MS Mincho" w:hAnsi="Courier New" w:cs="Courier New"/>
          <w:sz w:val="20"/>
          <w:szCs w:val="20"/>
        </w:rPr>
        <w:t>type</w:t>
      </w:r>
      <w:r w:rsidR="003E36CB">
        <w:rPr>
          <w:rFonts w:ascii="Courier New" w:eastAsia="MS Mincho" w:hAnsi="Courier New" w:cs="Courier New"/>
          <w:sz w:val="20"/>
          <w:szCs w:val="20"/>
        </w:rPr>
        <w:t>s</w:t>
      </w:r>
      <w:r w:rsidRPr="00247BD3">
        <w:rPr>
          <w:rFonts w:ascii="Courier New" w:eastAsia="MS Mincho" w:hAnsi="Courier New" w:cs="Courier New"/>
          <w:sz w:val="20"/>
          <w:szCs w:val="20"/>
        </w:rPr>
        <w:t xml:space="preserve"> of modulation is common for data emissions below 30 MHz?</w:t>
      </w:r>
    </w:p>
    <w:p w14:paraId="508909F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DTMF tones modulating an FM signal</w:t>
      </w:r>
    </w:p>
    <w:p w14:paraId="344F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SK</w:t>
      </w:r>
    </w:p>
    <w:p w14:paraId="76DF84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ulse modulation</w:t>
      </w:r>
    </w:p>
    <w:p w14:paraId="77F3A0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ead spectrum</w:t>
      </w:r>
    </w:p>
    <w:p w14:paraId="58733C5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7DF6F69" w14:textId="77777777" w:rsidR="003921A0" w:rsidRPr="00247BD3" w:rsidRDefault="003921A0" w:rsidP="00247BD3">
      <w:pPr>
        <w:pStyle w:val="NoSpacing"/>
        <w:rPr>
          <w:rFonts w:ascii="Courier New" w:hAnsi="Courier New" w:cs="Courier New"/>
          <w:sz w:val="20"/>
          <w:szCs w:val="20"/>
        </w:rPr>
      </w:pPr>
    </w:p>
    <w:p w14:paraId="31C1EEC1"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2 (A)</w:t>
      </w:r>
    </w:p>
    <w:p w14:paraId="77F133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the letters FEC mean as they relate to digital operation?</w:t>
      </w:r>
    </w:p>
    <w:p w14:paraId="7B486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orward Error Correction</w:t>
      </w:r>
    </w:p>
    <w:p w14:paraId="22A3C8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irst Error Correction</w:t>
      </w:r>
    </w:p>
    <w:p w14:paraId="00476FA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atal Error Correction</w:t>
      </w:r>
    </w:p>
    <w:p w14:paraId="4F9389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inal Error Correction</w:t>
      </w:r>
    </w:p>
    <w:p w14:paraId="6A185F0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4031E7C" w14:textId="77777777" w:rsidR="003921A0" w:rsidRPr="00247BD3" w:rsidRDefault="003921A0" w:rsidP="00247BD3">
      <w:pPr>
        <w:pStyle w:val="NoSpacing"/>
        <w:rPr>
          <w:rFonts w:ascii="Courier New" w:hAnsi="Courier New" w:cs="Courier New"/>
          <w:sz w:val="20"/>
          <w:szCs w:val="20"/>
        </w:rPr>
      </w:pPr>
    </w:p>
    <w:p w14:paraId="46B54DB1" w14:textId="2C99E22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3 (C)</w:t>
      </w:r>
    </w:p>
    <w:p w14:paraId="3472668E" w14:textId="7894A29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How is the timing of </w:t>
      </w:r>
      <w:r w:rsidR="003E36CB">
        <w:rPr>
          <w:rFonts w:ascii="Courier New" w:eastAsia="MS Mincho" w:hAnsi="Courier New" w:cs="Courier New"/>
          <w:sz w:val="20"/>
          <w:szCs w:val="20"/>
        </w:rPr>
        <w:t>FT</w:t>
      </w:r>
      <w:r w:rsidR="00E63970">
        <w:rPr>
          <w:rFonts w:ascii="Courier New" w:eastAsia="MS Mincho" w:hAnsi="Courier New" w:cs="Courier New"/>
          <w:sz w:val="20"/>
          <w:szCs w:val="20"/>
        </w:rPr>
        <w:t>4</w:t>
      </w:r>
      <w:r w:rsidRPr="00247BD3">
        <w:rPr>
          <w:rFonts w:ascii="Courier New" w:eastAsia="MS Mincho" w:hAnsi="Courier New" w:cs="Courier New"/>
          <w:sz w:val="20"/>
          <w:szCs w:val="20"/>
        </w:rPr>
        <w:t xml:space="preserve"> contacts organized?</w:t>
      </w:r>
    </w:p>
    <w:p w14:paraId="23D5149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exchanging ACK/NAK packets</w:t>
      </w:r>
    </w:p>
    <w:p w14:paraId="408428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ations take turns on alternate days</w:t>
      </w:r>
    </w:p>
    <w:p w14:paraId="29152D9A" w14:textId="1C29DD9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lternating transmissions at </w:t>
      </w:r>
      <w:r w:rsidR="003E36CB">
        <w:rPr>
          <w:rFonts w:ascii="Courier New" w:eastAsia="MS Mincho" w:hAnsi="Courier New" w:cs="Courier New"/>
          <w:sz w:val="20"/>
          <w:szCs w:val="20"/>
        </w:rPr>
        <w:t>7.5 second</w:t>
      </w:r>
      <w:r w:rsidRPr="00247BD3">
        <w:rPr>
          <w:rFonts w:ascii="Courier New" w:eastAsia="MS Mincho" w:hAnsi="Courier New" w:cs="Courier New"/>
          <w:sz w:val="20"/>
          <w:szCs w:val="20"/>
        </w:rPr>
        <w:t xml:space="preserve"> intervals</w:t>
      </w:r>
    </w:p>
    <w:p w14:paraId="2C8328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epends on the lunar phase</w:t>
      </w:r>
    </w:p>
    <w:p w14:paraId="3EA7B3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A15869" w14:textId="77777777" w:rsidR="003921A0" w:rsidRPr="00247BD3" w:rsidRDefault="003921A0" w:rsidP="00247BD3">
      <w:pPr>
        <w:pStyle w:val="NoSpacing"/>
        <w:rPr>
          <w:rFonts w:ascii="Courier New" w:eastAsia="MS Mincho" w:hAnsi="Courier New" w:cs="Courier New"/>
          <w:sz w:val="20"/>
          <w:szCs w:val="20"/>
        </w:rPr>
      </w:pPr>
    </w:p>
    <w:p w14:paraId="42C98298"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4 (A)</w:t>
      </w:r>
    </w:p>
    <w:p w14:paraId="47A3E1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indicated when one of the ellipses in an FSK crossed-ellipse display suddenly disappears?</w:t>
      </w:r>
    </w:p>
    <w:p w14:paraId="751D34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lective fading has occurred</w:t>
      </w:r>
    </w:p>
    <w:p w14:paraId="7C6E42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of the signal filters is saturated</w:t>
      </w:r>
    </w:p>
    <w:p w14:paraId="2D01BD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receiver has drifted 5 kHz from the desired receive frequency</w:t>
      </w:r>
    </w:p>
    <w:p w14:paraId="36C9BD9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mark and space signal have been inverted</w:t>
      </w:r>
    </w:p>
    <w:p w14:paraId="747B6E3F"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E4154A8" w14:textId="77777777" w:rsidR="003921A0" w:rsidRPr="00247BD3" w:rsidRDefault="003921A0" w:rsidP="00247BD3">
      <w:pPr>
        <w:pStyle w:val="NoSpacing"/>
        <w:rPr>
          <w:rFonts w:ascii="Courier New" w:hAnsi="Courier New" w:cs="Courier New"/>
          <w:sz w:val="20"/>
          <w:szCs w:val="20"/>
        </w:rPr>
      </w:pPr>
    </w:p>
    <w:p w14:paraId="6B598EEA" w14:textId="2686941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5 (A)</w:t>
      </w:r>
    </w:p>
    <w:p w14:paraId="65CC97B3" w14:textId="70F2CAF5"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Which of these digital modes does not support keyboard-to-keyboard operation</w:t>
      </w:r>
      <w:r w:rsidR="003921A0" w:rsidRPr="00247BD3">
        <w:rPr>
          <w:rFonts w:ascii="Courier New" w:eastAsia="MS Mincho" w:hAnsi="Courier New" w:cs="Courier New"/>
          <w:sz w:val="20"/>
          <w:szCs w:val="20"/>
        </w:rPr>
        <w:t>?</w:t>
      </w:r>
    </w:p>
    <w:p w14:paraId="74E48F0E" w14:textId="1DF33DB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F1320B">
        <w:rPr>
          <w:rFonts w:ascii="Courier New" w:eastAsia="MS Mincho" w:hAnsi="Courier New" w:cs="Courier New"/>
          <w:sz w:val="20"/>
          <w:szCs w:val="20"/>
        </w:rPr>
        <w:t>PACTOR</w:t>
      </w:r>
    </w:p>
    <w:p w14:paraId="7F5114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TTY</w:t>
      </w:r>
    </w:p>
    <w:p w14:paraId="649BD5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SK31</w:t>
      </w:r>
    </w:p>
    <w:p w14:paraId="4967263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FSK</w:t>
      </w:r>
    </w:p>
    <w:p w14:paraId="1532040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AD0E6D8" w14:textId="77777777" w:rsidR="003921A0" w:rsidRPr="00247BD3" w:rsidRDefault="003921A0" w:rsidP="00247BD3">
      <w:pPr>
        <w:pStyle w:val="NoSpacing"/>
        <w:rPr>
          <w:rFonts w:ascii="Courier New" w:eastAsia="MS Mincho" w:hAnsi="Courier New" w:cs="Courier New"/>
          <w:sz w:val="20"/>
          <w:szCs w:val="20"/>
        </w:rPr>
      </w:pPr>
    </w:p>
    <w:p w14:paraId="7B34BA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6 (C)</w:t>
      </w:r>
    </w:p>
    <w:p w14:paraId="30EB0A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ost common data rate used for HF packet?</w:t>
      </w:r>
    </w:p>
    <w:p w14:paraId="43FB76E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8 baud</w:t>
      </w:r>
    </w:p>
    <w:p w14:paraId="210E2396"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10 baud</w:t>
      </w:r>
    </w:p>
    <w:p w14:paraId="367801E4"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00 baud</w:t>
      </w:r>
    </w:p>
    <w:p w14:paraId="34ED5DD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1200 baud</w:t>
      </w:r>
    </w:p>
    <w:p w14:paraId="11361564"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eastAsia="MS Mincho" w:hAnsi="Courier New" w:cs="Courier New"/>
          <w:sz w:val="20"/>
          <w:szCs w:val="20"/>
          <w:lang w:val="de-DE"/>
        </w:rPr>
        <w:t>~~</w:t>
      </w:r>
    </w:p>
    <w:p w14:paraId="62DF62B6" w14:textId="77777777" w:rsidR="003921A0" w:rsidRPr="00247BD3" w:rsidRDefault="003921A0" w:rsidP="00247BD3">
      <w:pPr>
        <w:pStyle w:val="NoSpacing"/>
        <w:rPr>
          <w:rFonts w:ascii="Courier New" w:hAnsi="Courier New" w:cs="Courier New"/>
          <w:sz w:val="20"/>
          <w:szCs w:val="20"/>
          <w:lang w:val="de-DE"/>
        </w:rPr>
      </w:pPr>
    </w:p>
    <w:p w14:paraId="76E96C7B" w14:textId="314ABCEE" w:rsidR="0099102B" w:rsidRPr="00247BD3" w:rsidRDefault="003921A0" w:rsidP="00247BD3">
      <w:pPr>
        <w:pStyle w:val="NoSpacing"/>
        <w:rPr>
          <w:rFonts w:ascii="Courier New" w:eastAsia="MS Mincho" w:hAnsi="Courier New" w:cs="Courier New"/>
          <w:sz w:val="20"/>
          <w:szCs w:val="20"/>
        </w:rPr>
      </w:pPr>
      <w:bookmarkStart w:id="20" w:name="_Hlk17989404"/>
      <w:r w:rsidRPr="00247BD3">
        <w:rPr>
          <w:rFonts w:ascii="Courier New" w:eastAsia="MS Mincho" w:hAnsi="Courier New" w:cs="Courier New"/>
          <w:sz w:val="20"/>
          <w:szCs w:val="20"/>
          <w:lang w:val="de-DE"/>
        </w:rPr>
        <w:t xml:space="preserve">E2E07 </w:t>
      </w:r>
      <w:bookmarkEnd w:id="20"/>
      <w:r w:rsidRPr="00247BD3">
        <w:rPr>
          <w:rFonts w:ascii="Courier New" w:eastAsia="MS Mincho" w:hAnsi="Courier New" w:cs="Courier New"/>
          <w:sz w:val="20"/>
          <w:szCs w:val="20"/>
          <w:lang w:val="de-DE"/>
        </w:rPr>
        <w:t>(</w:t>
      </w:r>
      <w:r w:rsidR="0099102B" w:rsidRPr="00247BD3">
        <w:rPr>
          <w:rFonts w:ascii="Courier New" w:eastAsia="MS Mincho" w:hAnsi="Courier New" w:cs="Courier New"/>
          <w:sz w:val="20"/>
          <w:szCs w:val="20"/>
          <w:lang w:val="de-DE"/>
        </w:rPr>
        <w:t>D</w:t>
      </w:r>
      <w:r w:rsidRPr="00247BD3">
        <w:rPr>
          <w:rFonts w:ascii="Courier New" w:eastAsia="MS Mincho" w:hAnsi="Courier New" w:cs="Courier New"/>
          <w:sz w:val="20"/>
          <w:szCs w:val="20"/>
          <w:lang w:val="de-DE"/>
        </w:rPr>
        <w:t>)</w:t>
      </w:r>
    </w:p>
    <w:p w14:paraId="73F3B00E"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possible reason that attempts to initiate contact with a digital station on a clear frequency are unsuccessful?</w:t>
      </w:r>
    </w:p>
    <w:p w14:paraId="66B5EF36"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proofErr w:type="gramStart"/>
      <w:r w:rsidRPr="00247BD3">
        <w:rPr>
          <w:rFonts w:ascii="Courier New" w:eastAsia="MS Mincho" w:hAnsi="Courier New" w:cs="Courier New"/>
          <w:sz w:val="20"/>
          <w:szCs w:val="20"/>
        </w:rPr>
        <w:t>Your</w:t>
      </w:r>
      <w:proofErr w:type="gramEnd"/>
      <w:r w:rsidRPr="00247BD3">
        <w:rPr>
          <w:rFonts w:ascii="Courier New" w:eastAsia="MS Mincho" w:hAnsi="Courier New" w:cs="Courier New"/>
          <w:sz w:val="20"/>
          <w:szCs w:val="20"/>
        </w:rPr>
        <w:t xml:space="preserve"> transmit frequency is incorrect</w:t>
      </w:r>
    </w:p>
    <w:p w14:paraId="6CA6DAA2" w14:textId="698B90DE"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protocol version you are using is not supported by the digital station</w:t>
      </w:r>
    </w:p>
    <w:p w14:paraId="581E67E5"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other station you are unable to hear is using the frequency</w:t>
      </w:r>
    </w:p>
    <w:p w14:paraId="21849D87"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l these choices are correct</w:t>
      </w:r>
    </w:p>
    <w:p w14:paraId="32919E47" w14:textId="05426608"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lang w:val="de-DE"/>
        </w:rPr>
        <w:t>~~</w:t>
      </w:r>
    </w:p>
    <w:p w14:paraId="5102EFA9" w14:textId="77777777" w:rsidR="003921A0" w:rsidRPr="00247BD3" w:rsidRDefault="003921A0" w:rsidP="00247BD3">
      <w:pPr>
        <w:pStyle w:val="NoSpacing"/>
        <w:rPr>
          <w:rFonts w:ascii="Courier New" w:eastAsia="MS Mincho" w:hAnsi="Courier New" w:cs="Courier New"/>
          <w:sz w:val="20"/>
          <w:szCs w:val="20"/>
        </w:rPr>
      </w:pPr>
    </w:p>
    <w:p w14:paraId="78B0FE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8 (B)</w:t>
      </w:r>
    </w:p>
    <w:p w14:paraId="392F1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can be used to transfer binary files?</w:t>
      </w:r>
    </w:p>
    <w:p w14:paraId="5DCA95F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Hellschreiber</w:t>
      </w:r>
    </w:p>
    <w:p w14:paraId="3FE7791F"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PACTOR</w:t>
      </w:r>
    </w:p>
    <w:p w14:paraId="2E1E7F0B"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TTY</w:t>
      </w:r>
    </w:p>
    <w:p w14:paraId="62FC88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0D034B54"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lastRenderedPageBreak/>
        <w:t>~~</w:t>
      </w:r>
    </w:p>
    <w:p w14:paraId="526D8DB6" w14:textId="77777777" w:rsidR="003921A0" w:rsidRPr="00247BD3" w:rsidRDefault="003921A0" w:rsidP="00247BD3">
      <w:pPr>
        <w:pStyle w:val="NoSpacing"/>
        <w:rPr>
          <w:rFonts w:ascii="Courier New" w:eastAsia="MS Mincho" w:hAnsi="Courier New" w:cs="Courier New"/>
          <w:sz w:val="20"/>
          <w:szCs w:val="20"/>
        </w:rPr>
      </w:pPr>
    </w:p>
    <w:p w14:paraId="4FE26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9 (D)</w:t>
      </w:r>
    </w:p>
    <w:p w14:paraId="3ACEB1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uses variable-length coding for bandwidth efficiency?</w:t>
      </w:r>
    </w:p>
    <w:p w14:paraId="267915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TTY</w:t>
      </w:r>
    </w:p>
    <w:p w14:paraId="0E3458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ACTOR</w:t>
      </w:r>
    </w:p>
    <w:p w14:paraId="092CC74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T63</w:t>
      </w:r>
    </w:p>
    <w:p w14:paraId="15E512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SK31</w:t>
      </w:r>
    </w:p>
    <w:p w14:paraId="100E5A67"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1AEC96F" w14:textId="77777777" w:rsidR="003921A0" w:rsidRPr="00247BD3" w:rsidRDefault="003921A0" w:rsidP="00247BD3">
      <w:pPr>
        <w:pStyle w:val="NoSpacing"/>
        <w:rPr>
          <w:rFonts w:ascii="Courier New" w:eastAsia="MS Mincho" w:hAnsi="Courier New" w:cs="Courier New"/>
          <w:sz w:val="20"/>
          <w:szCs w:val="20"/>
        </w:rPr>
      </w:pPr>
    </w:p>
    <w:p w14:paraId="79725AA6" w14:textId="13EB38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0 (C)</w:t>
      </w:r>
    </w:p>
    <w:p w14:paraId="330C7C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se digital modes has the narrowest bandwidth?</w:t>
      </w:r>
    </w:p>
    <w:p w14:paraId="010D5D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FSK16</w:t>
      </w:r>
    </w:p>
    <w:p w14:paraId="78B78932" w14:textId="7E25DF0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w:t>
      </w:r>
      <w:r w:rsidR="00452768">
        <w:rPr>
          <w:rFonts w:ascii="Courier New" w:eastAsia="MS Mincho" w:hAnsi="Courier New" w:cs="Courier New"/>
          <w:sz w:val="20"/>
          <w:szCs w:val="20"/>
        </w:rPr>
        <w:t>-</w:t>
      </w:r>
      <w:r w:rsidRPr="00247BD3">
        <w:rPr>
          <w:rFonts w:ascii="Courier New" w:eastAsia="MS Mincho" w:hAnsi="Courier New" w:cs="Courier New"/>
          <w:sz w:val="20"/>
          <w:szCs w:val="20"/>
        </w:rPr>
        <w:t>baud RTTY</w:t>
      </w:r>
    </w:p>
    <w:p w14:paraId="34173C53"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7A721696"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baud packet</w:t>
      </w:r>
    </w:p>
    <w:p w14:paraId="05D981EA"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w:t>
      </w:r>
    </w:p>
    <w:p w14:paraId="0459A695" w14:textId="77777777" w:rsidR="003921A0" w:rsidRPr="00247BD3" w:rsidRDefault="003921A0" w:rsidP="00247BD3">
      <w:pPr>
        <w:pStyle w:val="NoSpacing"/>
        <w:rPr>
          <w:rFonts w:ascii="Courier New" w:hAnsi="Courier New" w:cs="Courier New"/>
          <w:sz w:val="20"/>
          <w:szCs w:val="20"/>
          <w:lang w:val="sv-SE"/>
        </w:rPr>
      </w:pPr>
    </w:p>
    <w:p w14:paraId="0F90D1C0" w14:textId="41D414D0" w:rsidR="0099102B"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1 (A)</w:t>
      </w:r>
    </w:p>
    <w:p w14:paraId="1EA503CD" w14:textId="6C4AE06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fference between direct FSK and audio FSK?</w:t>
      </w:r>
    </w:p>
    <w:p w14:paraId="3B8F90E3" w14:textId="537D305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Direct FSK applies the data signal to the transmitter VFO, while AFSK transmits tones via </w:t>
      </w:r>
      <w:r w:rsidR="00523A56">
        <w:rPr>
          <w:rFonts w:ascii="Courier New" w:eastAsia="MS Mincho" w:hAnsi="Courier New" w:cs="Courier New"/>
          <w:sz w:val="20"/>
          <w:szCs w:val="20"/>
        </w:rPr>
        <w:t>phone</w:t>
      </w:r>
    </w:p>
    <w:p w14:paraId="0DB61DE6" w14:textId="2368343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rect FSK occupies less bandwidth</w:t>
      </w:r>
    </w:p>
    <w:p w14:paraId="1EA5B455" w14:textId="6306A0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Direct FSK can transmit faster baud rates</w:t>
      </w:r>
    </w:p>
    <w:p w14:paraId="5603E80F" w14:textId="17935A6B"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D. Only </w:t>
      </w:r>
      <w:r w:rsidR="00F1320B">
        <w:rPr>
          <w:rFonts w:ascii="Courier New" w:eastAsia="MS Mincho" w:hAnsi="Courier New" w:cs="Courier New"/>
          <w:sz w:val="20"/>
          <w:szCs w:val="20"/>
        </w:rPr>
        <w:t>d</w:t>
      </w:r>
      <w:r w:rsidR="00F1320B" w:rsidRPr="00247BD3">
        <w:rPr>
          <w:rFonts w:ascii="Courier New" w:eastAsia="MS Mincho" w:hAnsi="Courier New" w:cs="Courier New"/>
          <w:sz w:val="20"/>
          <w:szCs w:val="20"/>
        </w:rPr>
        <w:t xml:space="preserve">irect </w:t>
      </w:r>
      <w:r w:rsidRPr="00247BD3">
        <w:rPr>
          <w:rFonts w:ascii="Courier New" w:eastAsia="MS Mincho" w:hAnsi="Courier New" w:cs="Courier New"/>
          <w:sz w:val="20"/>
          <w:szCs w:val="20"/>
        </w:rPr>
        <w:t>FSK can be decoded by computer</w:t>
      </w:r>
    </w:p>
    <w:p w14:paraId="6EEA76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3D94092" w14:textId="77777777" w:rsidR="003921A0" w:rsidRPr="00247BD3" w:rsidRDefault="003921A0" w:rsidP="00247BD3">
      <w:pPr>
        <w:pStyle w:val="NoSpacing"/>
        <w:rPr>
          <w:rFonts w:ascii="Courier New" w:hAnsi="Courier New" w:cs="Courier New"/>
          <w:sz w:val="20"/>
          <w:szCs w:val="20"/>
        </w:rPr>
      </w:pPr>
    </w:p>
    <w:p w14:paraId="32157907" w14:textId="623233D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E12 </w:t>
      </w:r>
      <w:r w:rsidR="003921A0" w:rsidRPr="00247BD3">
        <w:rPr>
          <w:rFonts w:ascii="Courier New" w:eastAsia="MS Mincho" w:hAnsi="Courier New" w:cs="Courier New"/>
          <w:sz w:val="20"/>
          <w:szCs w:val="20"/>
        </w:rPr>
        <w:t>(A)</w:t>
      </w:r>
    </w:p>
    <w:p w14:paraId="3633ED04" w14:textId="3ADAD1C3"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How do ALE stations establish contact</w:t>
      </w:r>
      <w:r w:rsidR="003921A0" w:rsidRPr="00247BD3">
        <w:rPr>
          <w:rFonts w:ascii="Courier New" w:eastAsia="MS Mincho" w:hAnsi="Courier New" w:cs="Courier New"/>
          <w:sz w:val="20"/>
          <w:szCs w:val="20"/>
        </w:rPr>
        <w:t>?</w:t>
      </w:r>
    </w:p>
    <w:p w14:paraId="01188CE5" w14:textId="61484DD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523A56" w:rsidRPr="00523A56">
        <w:rPr>
          <w:rFonts w:ascii="Courier New" w:eastAsia="MS Mincho" w:hAnsi="Courier New" w:cs="Courier New"/>
          <w:sz w:val="20"/>
          <w:szCs w:val="20"/>
        </w:rPr>
        <w:t>ALE constantly scans a list of frequencies, activating the radio when the designated call sign is received</w:t>
      </w:r>
    </w:p>
    <w:p w14:paraId="25E1E9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LE radios monitor an internet site for the frequency they are being paged on</w:t>
      </w:r>
    </w:p>
    <w:p w14:paraId="66D661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LE radios send a constant tone code to establish a frequency for future use</w:t>
      </w:r>
    </w:p>
    <w:p w14:paraId="49761E30" w14:textId="772BBFA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E radio</w:t>
      </w:r>
      <w:r w:rsidR="00352C8E">
        <w:rPr>
          <w:rFonts w:ascii="Courier New" w:eastAsia="MS Mincho" w:hAnsi="Courier New" w:cs="Courier New"/>
          <w:sz w:val="20"/>
          <w:szCs w:val="20"/>
        </w:rPr>
        <w:t>s</w:t>
      </w:r>
      <w:r w:rsidRPr="00247BD3">
        <w:rPr>
          <w:rFonts w:ascii="Courier New" w:eastAsia="MS Mincho" w:hAnsi="Courier New" w:cs="Courier New"/>
          <w:sz w:val="20"/>
          <w:szCs w:val="20"/>
        </w:rPr>
        <w:t xml:space="preserve"> activate when they hear their signal echoed by back scatter</w:t>
      </w:r>
    </w:p>
    <w:p w14:paraId="5370FBFE" w14:textId="3095C49B" w:rsidR="003921A0"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6FBA163" w14:textId="4DCFEB4B" w:rsidR="00A53CDF" w:rsidRDefault="00A53CDF" w:rsidP="00247BD3">
      <w:pPr>
        <w:pStyle w:val="NoSpacing"/>
        <w:rPr>
          <w:rFonts w:ascii="Courier New" w:eastAsia="MS Mincho" w:hAnsi="Courier New" w:cs="Courier New"/>
          <w:sz w:val="20"/>
          <w:szCs w:val="20"/>
        </w:rPr>
      </w:pPr>
    </w:p>
    <w:p w14:paraId="59A16108" w14:textId="10876B86"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w:t>
      </w:r>
      <w:r>
        <w:rPr>
          <w:rFonts w:ascii="Courier New" w:eastAsia="MS Mincho" w:hAnsi="Courier New" w:cs="Courier New"/>
          <w:sz w:val="20"/>
          <w:szCs w:val="20"/>
        </w:rPr>
        <w:t>3</w:t>
      </w:r>
      <w:r w:rsidRPr="00247BD3">
        <w:rPr>
          <w:rFonts w:ascii="Courier New" w:eastAsia="MS Mincho" w:hAnsi="Courier New" w:cs="Courier New"/>
          <w:sz w:val="20"/>
          <w:szCs w:val="20"/>
        </w:rPr>
        <w:t xml:space="preserve"> (D)</w:t>
      </w:r>
    </w:p>
    <w:p w14:paraId="1F1466AC"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se digital modes has the fastest data throughput under clear communication conditions? </w:t>
      </w:r>
    </w:p>
    <w:p w14:paraId="6CB3842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MTOR</w:t>
      </w:r>
    </w:p>
    <w:p w14:paraId="3DE120A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 baud RTTY</w:t>
      </w:r>
    </w:p>
    <w:p w14:paraId="00ADD2AD"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2777F8F0"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 baud packet</w:t>
      </w:r>
    </w:p>
    <w:p w14:paraId="4095CA9B" w14:textId="77777777" w:rsidR="00382A68" w:rsidRPr="00247BD3" w:rsidRDefault="00382A68" w:rsidP="00382A68">
      <w:pPr>
        <w:pStyle w:val="NoSpacing"/>
        <w:rPr>
          <w:rFonts w:ascii="Courier New" w:hAnsi="Courier New" w:cs="Courier New"/>
          <w:sz w:val="20"/>
          <w:szCs w:val="20"/>
          <w:lang w:val="sv-SE"/>
        </w:rPr>
      </w:pPr>
      <w:r w:rsidRPr="00247BD3">
        <w:rPr>
          <w:rFonts w:ascii="Courier New" w:eastAsia="MS Mincho" w:hAnsi="Courier New" w:cs="Courier New"/>
          <w:sz w:val="20"/>
          <w:szCs w:val="20"/>
          <w:lang w:val="sv-SE"/>
        </w:rPr>
        <w:t>~~</w:t>
      </w:r>
    </w:p>
    <w:p w14:paraId="3C8275A3" w14:textId="77C46DDA" w:rsidR="00E63970" w:rsidRDefault="00E63970" w:rsidP="00247BD3">
      <w:pPr>
        <w:pStyle w:val="NoSpacing"/>
        <w:rPr>
          <w:rFonts w:ascii="Courier New" w:eastAsia="MS Mincho" w:hAnsi="Courier New" w:cs="Courier New"/>
          <w:sz w:val="20"/>
          <w:szCs w:val="20"/>
        </w:rPr>
      </w:pPr>
    </w:p>
    <w:p w14:paraId="45B7314A" w14:textId="77777777" w:rsidR="00382A68" w:rsidRPr="00247BD3" w:rsidRDefault="00382A68" w:rsidP="00247BD3">
      <w:pPr>
        <w:pStyle w:val="NoSpacing"/>
        <w:rPr>
          <w:rFonts w:ascii="Courier New" w:eastAsia="MS Mincho" w:hAnsi="Courier New" w:cs="Courier New"/>
          <w:sz w:val="20"/>
          <w:szCs w:val="20"/>
        </w:rPr>
      </w:pPr>
    </w:p>
    <w:p w14:paraId="699136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3 - RADIO WAVE PROPAGATION [3 Exam Questions - 3 Groups]</w:t>
      </w:r>
    </w:p>
    <w:p w14:paraId="02ED3ACA" w14:textId="77777777" w:rsidR="003921A0" w:rsidRPr="00247BD3" w:rsidRDefault="003921A0" w:rsidP="00247BD3">
      <w:pPr>
        <w:pStyle w:val="NoSpacing"/>
        <w:rPr>
          <w:rFonts w:ascii="Courier New" w:eastAsia="MS Mincho" w:hAnsi="Courier New" w:cs="Courier New"/>
          <w:sz w:val="20"/>
          <w:szCs w:val="20"/>
        </w:rPr>
      </w:pPr>
    </w:p>
    <w:p w14:paraId="61F51A38" w14:textId="77777777" w:rsidR="003921A0" w:rsidRPr="00247BD3" w:rsidRDefault="003921A0" w:rsidP="00247BD3">
      <w:pPr>
        <w:pStyle w:val="NoSpacing"/>
        <w:rPr>
          <w:rFonts w:ascii="Courier New" w:eastAsia="MS Mincho" w:hAnsi="Courier New" w:cs="Courier New"/>
          <w:sz w:val="20"/>
          <w:szCs w:val="20"/>
        </w:rPr>
      </w:pPr>
    </w:p>
    <w:p w14:paraId="12FBB116" w14:textId="002F41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 Electromagnetic waves; Earth-Moon-Earth communications; meteor scatter; microwave tropospheric and scatter propagation; aurora propagation</w:t>
      </w:r>
      <w:r w:rsidR="0099102B" w:rsidRPr="00247BD3">
        <w:rPr>
          <w:rFonts w:ascii="Courier New" w:eastAsia="MS Mincho" w:hAnsi="Courier New" w:cs="Courier New"/>
          <w:sz w:val="20"/>
          <w:szCs w:val="20"/>
        </w:rPr>
        <w:t>; ionospheric propagation changes over the day</w:t>
      </w:r>
      <w:r w:rsidR="005726C9">
        <w:rPr>
          <w:rFonts w:ascii="Courier New" w:eastAsia="MS Mincho" w:hAnsi="Courier New" w:cs="Courier New"/>
          <w:sz w:val="20"/>
          <w:szCs w:val="20"/>
        </w:rPr>
        <w:t>; circular polarization</w:t>
      </w:r>
    </w:p>
    <w:p w14:paraId="5CC56232" w14:textId="77777777" w:rsidR="003921A0" w:rsidRPr="00247BD3" w:rsidRDefault="003921A0" w:rsidP="00247BD3">
      <w:pPr>
        <w:pStyle w:val="NoSpacing"/>
        <w:rPr>
          <w:rFonts w:ascii="Courier New" w:eastAsia="MS Mincho" w:hAnsi="Courier New" w:cs="Courier New"/>
          <w:sz w:val="20"/>
          <w:szCs w:val="20"/>
        </w:rPr>
      </w:pPr>
    </w:p>
    <w:p w14:paraId="1B5503C3" w14:textId="2FEF13C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1 (D)</w:t>
      </w:r>
    </w:p>
    <w:p w14:paraId="277E2363" w14:textId="54C607A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at is the approximate maximum separation measured along the surface of the Earth between two stations communicating by EME</w:t>
      </w:r>
      <w:r w:rsidR="00A53CDF" w:rsidRPr="00247BD3">
        <w:rPr>
          <w:rFonts w:ascii="Courier New" w:eastAsia="MS Mincho" w:hAnsi="Courier New" w:cs="Courier New"/>
          <w:sz w:val="20"/>
          <w:szCs w:val="20"/>
        </w:rPr>
        <w:t>?</w:t>
      </w:r>
    </w:p>
    <w:p w14:paraId="2D2054BF" w14:textId="18361AD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5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4C5FFDAD" w14:textId="450A895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993AAF8" w14:textId="40442D1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5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5112ACC2" w14:textId="1281CA2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1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visible by both stations</w:t>
      </w:r>
    </w:p>
    <w:p w14:paraId="547A5EF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5996D43" w14:textId="77777777" w:rsidR="003921A0" w:rsidRPr="00247BD3" w:rsidRDefault="003921A0" w:rsidP="00247BD3">
      <w:pPr>
        <w:pStyle w:val="NoSpacing"/>
        <w:rPr>
          <w:rFonts w:ascii="Courier New" w:eastAsia="MS Mincho" w:hAnsi="Courier New" w:cs="Courier New"/>
          <w:sz w:val="20"/>
          <w:szCs w:val="20"/>
        </w:rPr>
      </w:pPr>
    </w:p>
    <w:p w14:paraId="1A018D24" w14:textId="4DA81C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2 (B)</w:t>
      </w:r>
    </w:p>
    <w:p w14:paraId="489063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characterizes </w:t>
      </w:r>
      <w:proofErr w:type="spellStart"/>
      <w:r w:rsidRPr="00247BD3">
        <w:rPr>
          <w:rFonts w:ascii="Courier New" w:eastAsia="MS Mincho" w:hAnsi="Courier New" w:cs="Courier New"/>
          <w:sz w:val="20"/>
          <w:szCs w:val="20"/>
        </w:rPr>
        <w:t>libration</w:t>
      </w:r>
      <w:proofErr w:type="spellEnd"/>
      <w:r w:rsidRPr="00247BD3">
        <w:rPr>
          <w:rFonts w:ascii="Courier New" w:eastAsia="MS Mincho" w:hAnsi="Courier New" w:cs="Courier New"/>
          <w:sz w:val="20"/>
          <w:szCs w:val="20"/>
        </w:rPr>
        <w:t xml:space="preserve"> fading of an EME signal?</w:t>
      </w:r>
    </w:p>
    <w:p w14:paraId="6652E6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low change in the pitch of the CW signal</w:t>
      </w:r>
    </w:p>
    <w:p w14:paraId="15695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fluttery irregular fading</w:t>
      </w:r>
    </w:p>
    <w:p w14:paraId="057C34DA" w14:textId="454D279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gradual loss of signal as the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un rises</w:t>
      </w:r>
    </w:p>
    <w:p w14:paraId="09044BAB" w14:textId="50159D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eturning echo is several hertz lower in frequency than the transmitted signal</w:t>
      </w:r>
    </w:p>
    <w:p w14:paraId="04D782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BB84CD" w14:textId="77777777" w:rsidR="003921A0" w:rsidRPr="00247BD3" w:rsidRDefault="003921A0" w:rsidP="00247BD3">
      <w:pPr>
        <w:pStyle w:val="NoSpacing"/>
        <w:rPr>
          <w:rFonts w:ascii="Courier New" w:eastAsia="MS Mincho" w:hAnsi="Courier New" w:cs="Courier New"/>
          <w:sz w:val="20"/>
          <w:szCs w:val="20"/>
        </w:rPr>
      </w:pPr>
    </w:p>
    <w:p w14:paraId="66E281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3 (A)</w:t>
      </w:r>
    </w:p>
    <w:p w14:paraId="1A86E5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scheduling EME contacts, which of these conditions will generally result in the least path loss?</w:t>
      </w:r>
    </w:p>
    <w:p w14:paraId="441B5B03" w14:textId="6EB11CB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687F5D93" w14:textId="1BA7C4E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full</w:t>
      </w:r>
    </w:p>
    <w:p w14:paraId="7935C849" w14:textId="0E39370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F518A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hen the MUF is above 30 MHz</w:t>
      </w:r>
    </w:p>
    <w:p w14:paraId="1634DBC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E07FFF" w14:textId="77777777" w:rsidR="003921A0" w:rsidRPr="00247BD3" w:rsidRDefault="003921A0" w:rsidP="00247BD3">
      <w:pPr>
        <w:pStyle w:val="NoSpacing"/>
        <w:rPr>
          <w:rFonts w:ascii="Courier New" w:eastAsia="MS Mincho" w:hAnsi="Courier New" w:cs="Courier New"/>
          <w:sz w:val="20"/>
          <w:szCs w:val="20"/>
        </w:rPr>
      </w:pPr>
    </w:p>
    <w:p w14:paraId="339B02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4 (D)</w:t>
      </w:r>
    </w:p>
    <w:p w14:paraId="5CAF361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Hepburn maps predict?</w:t>
      </w:r>
    </w:p>
    <w:p w14:paraId="48BADD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oradic E propagation</w:t>
      </w:r>
    </w:p>
    <w:p w14:paraId="43D467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ocations of auroral reflecting zones</w:t>
      </w:r>
    </w:p>
    <w:p w14:paraId="4695DA80" w14:textId="712B9D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ikelihood of rain</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scatter along cold or warm fronts</w:t>
      </w:r>
    </w:p>
    <w:p w14:paraId="7DEC3C8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bability of tropospheric propagation</w:t>
      </w:r>
    </w:p>
    <w:p w14:paraId="6ADA49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439516" w14:textId="77777777" w:rsidR="003921A0" w:rsidRPr="00247BD3" w:rsidRDefault="003921A0" w:rsidP="00247BD3">
      <w:pPr>
        <w:pStyle w:val="NoSpacing"/>
        <w:rPr>
          <w:rFonts w:ascii="Courier New" w:eastAsia="MS Mincho" w:hAnsi="Courier New" w:cs="Courier New"/>
          <w:sz w:val="20"/>
          <w:szCs w:val="20"/>
        </w:rPr>
      </w:pPr>
    </w:p>
    <w:p w14:paraId="62BB4D20" w14:textId="01D7615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5 (C)</w:t>
      </w:r>
    </w:p>
    <w:p w14:paraId="468AA030" w14:textId="07301EA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Tropospheric propagation of microwave signals often occurs in association with what phenomenon?</w:t>
      </w:r>
    </w:p>
    <w:p w14:paraId="4F3029ED" w14:textId="31524B3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proofErr w:type="spellStart"/>
      <w:r w:rsidRPr="00247BD3">
        <w:rPr>
          <w:rFonts w:ascii="Courier New" w:eastAsia="MS Mincho" w:hAnsi="Courier New" w:cs="Courier New"/>
          <w:sz w:val="20"/>
          <w:szCs w:val="20"/>
        </w:rPr>
        <w:t>Grayline</w:t>
      </w:r>
      <w:proofErr w:type="spellEnd"/>
    </w:p>
    <w:p w14:paraId="05C556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ightning discharges</w:t>
      </w:r>
    </w:p>
    <w:p w14:paraId="7E9F80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rm and cold fronts</w:t>
      </w:r>
    </w:p>
    <w:p w14:paraId="4814E8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ites and jets</w:t>
      </w:r>
    </w:p>
    <w:p w14:paraId="652210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6D33529" w14:textId="77777777" w:rsidR="003921A0" w:rsidRPr="00247BD3" w:rsidRDefault="003921A0" w:rsidP="00247BD3">
      <w:pPr>
        <w:pStyle w:val="NoSpacing"/>
        <w:rPr>
          <w:rFonts w:ascii="Courier New" w:eastAsia="MS Mincho" w:hAnsi="Courier New" w:cs="Courier New"/>
          <w:sz w:val="20"/>
          <w:szCs w:val="20"/>
        </w:rPr>
      </w:pPr>
    </w:p>
    <w:p w14:paraId="6BE59B81" w14:textId="1D147A2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6 (B)</w:t>
      </w:r>
    </w:p>
    <w:p w14:paraId="7189C589" w14:textId="7C9E9C78"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might help to restore contact when DX signals become too weak to copy across an entire HF band a few hours after sunset?</w:t>
      </w:r>
    </w:p>
    <w:p w14:paraId="4D6C1FB7"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A. Switch to a higher frequency HF band</w:t>
      </w:r>
    </w:p>
    <w:p w14:paraId="48098E90"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B. Switch to a lower frequency HF band</w:t>
      </w:r>
    </w:p>
    <w:p w14:paraId="31AF1769"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it 90 minutes or so for the signal degradation to pass</w:t>
      </w:r>
    </w:p>
    <w:p w14:paraId="2521DC9B"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it 24 hours before attempting another communication on the band</w:t>
      </w:r>
    </w:p>
    <w:p w14:paraId="1F18E866"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9984C7A" w14:textId="77777777" w:rsidR="0099102B" w:rsidRPr="00247BD3" w:rsidRDefault="0099102B" w:rsidP="00247BD3">
      <w:pPr>
        <w:pStyle w:val="NoSpacing"/>
        <w:rPr>
          <w:rFonts w:ascii="Courier New" w:eastAsia="MS Mincho" w:hAnsi="Courier New" w:cs="Courier New"/>
          <w:sz w:val="20"/>
          <w:szCs w:val="20"/>
        </w:rPr>
      </w:pPr>
    </w:p>
    <w:p w14:paraId="1BF807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7 (C)</w:t>
      </w:r>
    </w:p>
    <w:p w14:paraId="153B918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mospheric ducts capable of propagating microwave signals often form over what geographic feature?</w:t>
      </w:r>
    </w:p>
    <w:p w14:paraId="29498E2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untain ranges</w:t>
      </w:r>
    </w:p>
    <w:p w14:paraId="05DF3FE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orests</w:t>
      </w:r>
    </w:p>
    <w:p w14:paraId="60A3D4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Bodies of water</w:t>
      </w:r>
    </w:p>
    <w:p w14:paraId="0816E4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rban areas</w:t>
      </w:r>
    </w:p>
    <w:p w14:paraId="713F5D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6FC0A7B" w14:textId="77777777" w:rsidR="003921A0" w:rsidRPr="00247BD3" w:rsidRDefault="003921A0" w:rsidP="00247BD3">
      <w:pPr>
        <w:pStyle w:val="NoSpacing"/>
        <w:rPr>
          <w:rFonts w:ascii="Courier New" w:eastAsia="MS Mincho" w:hAnsi="Courier New" w:cs="Courier New"/>
          <w:sz w:val="20"/>
          <w:szCs w:val="20"/>
        </w:rPr>
      </w:pPr>
    </w:p>
    <w:p w14:paraId="2E2A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8 (A)</w:t>
      </w:r>
    </w:p>
    <w:p w14:paraId="3D6E7FA1" w14:textId="3D1D6E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a meteor strikes the Earth</w:t>
      </w:r>
      <w:r w:rsidR="00F72BD7">
        <w:rPr>
          <w:rFonts w:ascii="Courier New" w:eastAsia="MS Mincho" w:hAnsi="Courier New" w:cs="Courier New"/>
          <w:sz w:val="20"/>
          <w:szCs w:val="20"/>
        </w:rPr>
        <w:t>’</w:t>
      </w:r>
      <w:r w:rsidRPr="00247BD3">
        <w:rPr>
          <w:rFonts w:ascii="Courier New" w:eastAsia="MS Mincho" w:hAnsi="Courier New" w:cs="Courier New"/>
          <w:sz w:val="20"/>
          <w:szCs w:val="20"/>
        </w:rPr>
        <w:t>s atmosphere, a cylindrical region of free electrons is formed at what layer of the ionosphere?</w:t>
      </w:r>
    </w:p>
    <w:p w14:paraId="532329C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E layer</w:t>
      </w:r>
    </w:p>
    <w:p w14:paraId="07061B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F1 layer</w:t>
      </w:r>
    </w:p>
    <w:p w14:paraId="10624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2 layer</w:t>
      </w:r>
    </w:p>
    <w:p w14:paraId="247E6F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D layer</w:t>
      </w:r>
    </w:p>
    <w:p w14:paraId="2197B38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CF2E3D" w14:textId="77777777" w:rsidR="003921A0" w:rsidRPr="00247BD3" w:rsidRDefault="003921A0" w:rsidP="00247BD3">
      <w:pPr>
        <w:pStyle w:val="NoSpacing"/>
        <w:rPr>
          <w:rFonts w:ascii="Courier New" w:eastAsia="MS Mincho" w:hAnsi="Courier New" w:cs="Courier New"/>
          <w:sz w:val="20"/>
          <w:szCs w:val="20"/>
        </w:rPr>
      </w:pPr>
    </w:p>
    <w:p w14:paraId="4E2DBF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9 (C)</w:t>
      </w:r>
    </w:p>
    <w:p w14:paraId="4C08A288" w14:textId="64E5FDC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frequency range</w:t>
      </w:r>
      <w:r w:rsidR="0052186A">
        <w:rPr>
          <w:rFonts w:ascii="Courier New" w:eastAsia="MS Mincho" w:hAnsi="Courier New" w:cs="Courier New"/>
          <w:sz w:val="20"/>
          <w:szCs w:val="20"/>
        </w:rPr>
        <w:t>s</w:t>
      </w:r>
      <w:r w:rsidR="00700AE3" w:rsidRPr="00700AE3">
        <w:rPr>
          <w:rFonts w:ascii="Courier New" w:eastAsia="MS Mincho" w:hAnsi="Courier New" w:cs="Courier New"/>
          <w:sz w:val="20"/>
          <w:szCs w:val="20"/>
        </w:rPr>
        <w:t xml:space="preserve"> </w:t>
      </w:r>
      <w:r w:rsidRPr="00247BD3">
        <w:rPr>
          <w:rFonts w:ascii="Courier New" w:eastAsia="MS Mincho" w:hAnsi="Courier New" w:cs="Courier New"/>
          <w:sz w:val="20"/>
          <w:szCs w:val="20"/>
        </w:rPr>
        <w:t>is most suited for meteor scatter communications?</w:t>
      </w:r>
    </w:p>
    <w:p w14:paraId="025018B2"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8 MHz - 1.9 MHz</w:t>
      </w:r>
    </w:p>
    <w:p w14:paraId="55D01D9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0 MHz - 14 MHz</w:t>
      </w:r>
    </w:p>
    <w:p w14:paraId="2C0CC550"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28 MHz - 148 MHz</w:t>
      </w:r>
    </w:p>
    <w:p w14:paraId="00FA5E2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MHz - 450 MHz</w:t>
      </w:r>
    </w:p>
    <w:p w14:paraId="1FFB2B6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BCE677" w14:textId="77777777" w:rsidR="003921A0" w:rsidRPr="00247BD3" w:rsidRDefault="003921A0" w:rsidP="00247BD3">
      <w:pPr>
        <w:pStyle w:val="NoSpacing"/>
        <w:rPr>
          <w:rFonts w:ascii="Courier New" w:eastAsia="MS Mincho" w:hAnsi="Courier New" w:cs="Courier New"/>
          <w:sz w:val="20"/>
          <w:szCs w:val="20"/>
        </w:rPr>
      </w:pPr>
    </w:p>
    <w:p w14:paraId="46E20C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0 (B)</w:t>
      </w:r>
    </w:p>
    <w:p w14:paraId="68FCF1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type of atmospheric structure can create a path for microwave propagation?</w:t>
      </w:r>
    </w:p>
    <w:p w14:paraId="4AC8653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jet stream</w:t>
      </w:r>
    </w:p>
    <w:p w14:paraId="04DF69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emperature inversion</w:t>
      </w:r>
    </w:p>
    <w:p w14:paraId="09D416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ind shear</w:t>
      </w:r>
    </w:p>
    <w:p w14:paraId="288277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Dust devil</w:t>
      </w:r>
    </w:p>
    <w:p w14:paraId="302674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62454E" w14:textId="77777777" w:rsidR="003921A0" w:rsidRPr="00247BD3" w:rsidRDefault="003921A0" w:rsidP="00247BD3">
      <w:pPr>
        <w:pStyle w:val="NoSpacing"/>
        <w:rPr>
          <w:rFonts w:ascii="Courier New" w:eastAsia="MS Mincho" w:hAnsi="Courier New" w:cs="Courier New"/>
          <w:sz w:val="20"/>
          <w:szCs w:val="20"/>
        </w:rPr>
      </w:pPr>
    </w:p>
    <w:p w14:paraId="2B099AC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1 (B)</w:t>
      </w:r>
    </w:p>
    <w:p w14:paraId="2A847F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 typical range for tropospheric propagation of microwave signals?</w:t>
      </w:r>
    </w:p>
    <w:p w14:paraId="38228AC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miles to 50 miles</w:t>
      </w:r>
    </w:p>
    <w:p w14:paraId="2031DA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 miles to 300 miles</w:t>
      </w:r>
    </w:p>
    <w:p w14:paraId="3396E4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200 miles</w:t>
      </w:r>
    </w:p>
    <w:p w14:paraId="3ECC5B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500 miles</w:t>
      </w:r>
    </w:p>
    <w:p w14:paraId="40D0FE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CCE6A7C" w14:textId="77777777" w:rsidR="003921A0" w:rsidRPr="00247BD3" w:rsidRDefault="003921A0" w:rsidP="00247BD3">
      <w:pPr>
        <w:pStyle w:val="NoSpacing"/>
        <w:rPr>
          <w:rFonts w:ascii="Courier New" w:eastAsia="MS Mincho" w:hAnsi="Courier New" w:cs="Courier New"/>
          <w:sz w:val="20"/>
          <w:szCs w:val="20"/>
        </w:rPr>
      </w:pPr>
    </w:p>
    <w:p w14:paraId="05D7D6BD" w14:textId="3EBDFB8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2 (C)</w:t>
      </w:r>
    </w:p>
    <w:p w14:paraId="4455D3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use of auroral activity?</w:t>
      </w:r>
    </w:p>
    <w:p w14:paraId="2B96E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teraction in the F2 layer between the solar wind and the Van Allen belt</w:t>
      </w:r>
    </w:p>
    <w:p w14:paraId="57A5F144" w14:textId="44008CA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extreme low</w:t>
      </w:r>
      <w:r w:rsidR="0052186A">
        <w:rPr>
          <w:rFonts w:ascii="Courier New" w:eastAsia="MS Mincho" w:hAnsi="Courier New" w:cs="Courier New"/>
          <w:sz w:val="20"/>
          <w:szCs w:val="20"/>
        </w:rPr>
        <w:t>-</w:t>
      </w:r>
      <w:r w:rsidRPr="00247BD3">
        <w:rPr>
          <w:rFonts w:ascii="Courier New" w:eastAsia="MS Mincho" w:hAnsi="Courier New" w:cs="Courier New"/>
          <w:sz w:val="20"/>
          <w:szCs w:val="20"/>
        </w:rPr>
        <w:t>pressure area in the polar regions</w:t>
      </w:r>
    </w:p>
    <w:p w14:paraId="1425B13F" w14:textId="67FA56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The interaction in the E layer of charged particles from the </w:t>
      </w:r>
      <w:r w:rsidR="008528C1">
        <w:rPr>
          <w:rFonts w:ascii="Courier New" w:eastAsia="MS Mincho" w:hAnsi="Courier New" w:cs="Courier New"/>
          <w:sz w:val="20"/>
          <w:szCs w:val="20"/>
        </w:rPr>
        <w:t>S</w:t>
      </w:r>
      <w:r w:rsidRPr="00247BD3">
        <w:rPr>
          <w:rFonts w:ascii="Courier New" w:eastAsia="MS Mincho" w:hAnsi="Courier New" w:cs="Courier New"/>
          <w:sz w:val="20"/>
          <w:szCs w:val="20"/>
        </w:rPr>
        <w:t>un with the Earth’s magnetic field</w:t>
      </w:r>
    </w:p>
    <w:p w14:paraId="050D74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eteor showers concentrated in the extreme northern and southern latitudes</w:t>
      </w:r>
    </w:p>
    <w:p w14:paraId="7047088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01E3EDC" w14:textId="77777777" w:rsidR="003921A0" w:rsidRPr="00247BD3" w:rsidRDefault="003921A0" w:rsidP="00247BD3">
      <w:pPr>
        <w:pStyle w:val="NoSpacing"/>
        <w:rPr>
          <w:rFonts w:ascii="Courier New" w:eastAsia="MS Mincho" w:hAnsi="Courier New" w:cs="Courier New"/>
          <w:sz w:val="20"/>
          <w:szCs w:val="20"/>
        </w:rPr>
      </w:pPr>
    </w:p>
    <w:p w14:paraId="535E83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3 (A)</w:t>
      </w:r>
    </w:p>
    <w:p w14:paraId="6BF3D98A" w14:textId="5105951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E82BC7">
        <w:rPr>
          <w:rFonts w:ascii="Courier New" w:eastAsia="MS Mincho" w:hAnsi="Courier New" w:cs="Courier New"/>
          <w:sz w:val="20"/>
          <w:szCs w:val="20"/>
        </w:rPr>
        <w:t>of the</w:t>
      </w:r>
      <w:r w:rsidR="005B24CE">
        <w:rPr>
          <w:rFonts w:ascii="Courier New" w:eastAsia="MS Mincho" w:hAnsi="Courier New" w:cs="Courier New"/>
          <w:sz w:val="20"/>
          <w:szCs w:val="20"/>
        </w:rPr>
        <w:t>se</w:t>
      </w:r>
      <w:r w:rsidR="00E82BC7">
        <w:rPr>
          <w:rFonts w:ascii="Courier New" w:eastAsia="MS Mincho" w:hAnsi="Courier New" w:cs="Courier New"/>
          <w:sz w:val="20"/>
          <w:szCs w:val="20"/>
        </w:rPr>
        <w:t xml:space="preserve"> </w:t>
      </w:r>
      <w:r w:rsidRPr="00247BD3">
        <w:rPr>
          <w:rFonts w:ascii="Courier New" w:eastAsia="MS Mincho" w:hAnsi="Courier New" w:cs="Courier New"/>
          <w:sz w:val="20"/>
          <w:szCs w:val="20"/>
        </w:rPr>
        <w:t>emission mode</w:t>
      </w:r>
      <w:r w:rsidR="00E82BC7">
        <w:rPr>
          <w:rFonts w:ascii="Courier New" w:eastAsia="MS Mincho" w:hAnsi="Courier New" w:cs="Courier New"/>
          <w:sz w:val="20"/>
          <w:szCs w:val="20"/>
        </w:rPr>
        <w:t>s</w:t>
      </w:r>
      <w:r w:rsidRPr="00247BD3">
        <w:rPr>
          <w:rFonts w:ascii="Courier New" w:eastAsia="MS Mincho" w:hAnsi="Courier New" w:cs="Courier New"/>
          <w:sz w:val="20"/>
          <w:szCs w:val="20"/>
        </w:rPr>
        <w:t xml:space="preserve"> is best for aurora</w:t>
      </w:r>
      <w:r w:rsidR="00022360">
        <w:rPr>
          <w:rFonts w:ascii="Courier New" w:eastAsia="MS Mincho" w:hAnsi="Courier New" w:cs="Courier New"/>
          <w:sz w:val="20"/>
          <w:szCs w:val="20"/>
        </w:rPr>
        <w:t>l</w:t>
      </w:r>
      <w:r w:rsidRPr="00247BD3">
        <w:rPr>
          <w:rFonts w:ascii="Courier New" w:eastAsia="MS Mincho" w:hAnsi="Courier New" w:cs="Courier New"/>
          <w:sz w:val="20"/>
          <w:szCs w:val="20"/>
        </w:rPr>
        <w:t xml:space="preserve"> propagation?</w:t>
      </w:r>
    </w:p>
    <w:p w14:paraId="04ED83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W</w:t>
      </w:r>
    </w:p>
    <w:p w14:paraId="26DCEB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SB</w:t>
      </w:r>
    </w:p>
    <w:p w14:paraId="044A26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M</w:t>
      </w:r>
    </w:p>
    <w:p w14:paraId="2BBFC0A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TTY</w:t>
      </w:r>
    </w:p>
    <w:p w14:paraId="764F486B" w14:textId="68139E3D" w:rsidR="003921A0"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AA6978" w14:textId="77777777" w:rsidR="00BE53D7" w:rsidRPr="00247BD3" w:rsidRDefault="00BE53D7" w:rsidP="00247BD3">
      <w:pPr>
        <w:pStyle w:val="NoSpacing"/>
        <w:rPr>
          <w:rFonts w:ascii="Courier New" w:eastAsia="MS Mincho" w:hAnsi="Courier New" w:cs="Courier New"/>
          <w:sz w:val="20"/>
          <w:szCs w:val="20"/>
        </w:rPr>
      </w:pPr>
    </w:p>
    <w:p w14:paraId="4129B6C1" w14:textId="3F3E2C4A" w:rsidR="003921A0"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3A1</w:t>
      </w:r>
      <w:r w:rsidR="00022360">
        <w:rPr>
          <w:rFonts w:ascii="Courier New" w:eastAsia="MS Mincho" w:hAnsi="Courier New" w:cs="Courier New"/>
          <w:sz w:val="20"/>
          <w:szCs w:val="20"/>
        </w:rPr>
        <w:t>4</w:t>
      </w:r>
      <w:r w:rsidRPr="00247BD3">
        <w:rPr>
          <w:rFonts w:ascii="Courier New" w:eastAsia="MS Mincho" w:hAnsi="Courier New" w:cs="Courier New"/>
          <w:sz w:val="20"/>
          <w:szCs w:val="20"/>
        </w:rPr>
        <w:t xml:space="preserve"> (B)</w:t>
      </w:r>
    </w:p>
    <w:p w14:paraId="7854CE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meant by circularly polarized electromagnetic waves?</w:t>
      </w:r>
    </w:p>
    <w:p w14:paraId="68897E0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Waves with an electric field bent into a circular shape</w:t>
      </w:r>
    </w:p>
    <w:p w14:paraId="7DB532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Waves with a rotating electric field</w:t>
      </w:r>
    </w:p>
    <w:p w14:paraId="2B6515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ves that circle the Earth</w:t>
      </w:r>
    </w:p>
    <w:p w14:paraId="5FF77C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ves produced by a loop antenna</w:t>
      </w:r>
    </w:p>
    <w:p w14:paraId="345E549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1E0E1BB" w14:textId="77777777" w:rsidR="003921A0" w:rsidRPr="00247BD3" w:rsidRDefault="003921A0" w:rsidP="00247BD3">
      <w:pPr>
        <w:pStyle w:val="NoSpacing"/>
        <w:rPr>
          <w:rFonts w:ascii="Courier New" w:eastAsia="MS Mincho" w:hAnsi="Courier New" w:cs="Courier New"/>
          <w:sz w:val="20"/>
          <w:szCs w:val="20"/>
        </w:rPr>
      </w:pPr>
    </w:p>
    <w:p w14:paraId="4B407C7A" w14:textId="77777777" w:rsidR="003921A0" w:rsidRPr="00247BD3" w:rsidRDefault="003921A0" w:rsidP="00247BD3">
      <w:pPr>
        <w:pStyle w:val="NoSpacing"/>
        <w:rPr>
          <w:rFonts w:ascii="Courier New" w:eastAsia="MS Mincho" w:hAnsi="Courier New" w:cs="Courier New"/>
          <w:sz w:val="20"/>
          <w:szCs w:val="20"/>
        </w:rPr>
      </w:pPr>
    </w:p>
    <w:p w14:paraId="03F44158" w14:textId="196666D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B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path; </w:t>
      </w:r>
      <w:proofErr w:type="spellStart"/>
      <w:r w:rsidRPr="00247BD3">
        <w:rPr>
          <w:rFonts w:ascii="Courier New" w:eastAsia="MS Mincho" w:hAnsi="Courier New" w:cs="Courier New"/>
          <w:sz w:val="20"/>
          <w:szCs w:val="20"/>
        </w:rPr>
        <w:t>grayline</w:t>
      </w:r>
      <w:proofErr w:type="spellEnd"/>
      <w:r w:rsidRPr="00247BD3">
        <w:rPr>
          <w:rFonts w:ascii="Courier New" w:eastAsia="MS Mincho" w:hAnsi="Courier New" w:cs="Courier New"/>
          <w:sz w:val="20"/>
          <w:szCs w:val="20"/>
        </w:rPr>
        <w:t>; ordinary and extraordinary waves; chordal hop</w:t>
      </w:r>
      <w:r w:rsidR="00AB475F">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4C7B8B75" w14:textId="77777777" w:rsidR="003921A0" w:rsidRPr="00247BD3" w:rsidRDefault="003921A0" w:rsidP="00247BD3">
      <w:pPr>
        <w:pStyle w:val="NoSpacing"/>
        <w:rPr>
          <w:rFonts w:ascii="Courier New" w:eastAsia="MS Mincho" w:hAnsi="Courier New" w:cs="Courier New"/>
          <w:sz w:val="20"/>
          <w:szCs w:val="20"/>
        </w:rPr>
      </w:pPr>
    </w:p>
    <w:p w14:paraId="3AA1F413" w14:textId="08845B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1 (A)</w:t>
      </w:r>
    </w:p>
    <w:p w14:paraId="721D5E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w:t>
      </w:r>
    </w:p>
    <w:p w14:paraId="6BB7DBA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between two mid-latitude points at approximately the same distance north and south of the magnetic equator</w:t>
      </w:r>
    </w:p>
    <w:p w14:paraId="0771B517" w14:textId="72F52DC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ropagation between points located on the magnetic equator</w:t>
      </w:r>
    </w:p>
    <w:p w14:paraId="303CE1BD" w14:textId="50A290B0"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C. Propagation between a point on the equator </w:t>
      </w:r>
      <w:r w:rsidR="00897B06" w:rsidRPr="00247BD3">
        <w:rPr>
          <w:rFonts w:ascii="Courier New" w:eastAsia="MS Mincho" w:hAnsi="Courier New" w:cs="Courier New"/>
          <w:sz w:val="20"/>
          <w:szCs w:val="20"/>
        </w:rPr>
        <w:t xml:space="preserve">and </w:t>
      </w:r>
      <w:r w:rsidRPr="00247BD3">
        <w:rPr>
          <w:rFonts w:ascii="Courier New" w:eastAsia="MS Mincho" w:hAnsi="Courier New" w:cs="Courier New"/>
          <w:sz w:val="20"/>
          <w:szCs w:val="20"/>
        </w:rPr>
        <w:t>its antipodal point</w:t>
      </w:r>
    </w:p>
    <w:p w14:paraId="2AACD3D9" w14:textId="602D654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pagation between points at the same latitude</w:t>
      </w:r>
    </w:p>
    <w:p w14:paraId="4347EA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FDD7F9" w14:textId="77777777" w:rsidR="003921A0" w:rsidRPr="00247BD3" w:rsidRDefault="003921A0" w:rsidP="00247BD3">
      <w:pPr>
        <w:pStyle w:val="NoSpacing"/>
        <w:rPr>
          <w:rFonts w:ascii="Courier New" w:eastAsia="MS Mincho" w:hAnsi="Courier New" w:cs="Courier New"/>
          <w:sz w:val="20"/>
          <w:szCs w:val="20"/>
        </w:rPr>
      </w:pPr>
    </w:p>
    <w:p w14:paraId="7D5340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2 (C)</w:t>
      </w:r>
    </w:p>
    <w:p w14:paraId="7DDE4E8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approximate maximum range for signals using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w:t>
      </w:r>
    </w:p>
    <w:p w14:paraId="54789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00 miles</w:t>
      </w:r>
    </w:p>
    <w:p w14:paraId="3186A8E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2500 miles</w:t>
      </w:r>
    </w:p>
    <w:p w14:paraId="160B51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000 miles</w:t>
      </w:r>
    </w:p>
    <w:p w14:paraId="4B4D3C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500 miles</w:t>
      </w:r>
    </w:p>
    <w:p w14:paraId="6D1C81B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9A972BE" w14:textId="77777777" w:rsidR="003921A0" w:rsidRPr="00247BD3" w:rsidRDefault="003921A0" w:rsidP="00247BD3">
      <w:pPr>
        <w:pStyle w:val="NoSpacing"/>
        <w:rPr>
          <w:rFonts w:ascii="Courier New" w:eastAsia="MS Mincho" w:hAnsi="Courier New" w:cs="Courier New"/>
          <w:sz w:val="20"/>
          <w:szCs w:val="20"/>
        </w:rPr>
      </w:pPr>
    </w:p>
    <w:p w14:paraId="74A3C97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3 (C)</w:t>
      </w:r>
    </w:p>
    <w:p w14:paraId="4A7426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best time of day for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w:t>
      </w:r>
    </w:p>
    <w:p w14:paraId="64EE5C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rning</w:t>
      </w:r>
    </w:p>
    <w:p w14:paraId="27717FB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on</w:t>
      </w:r>
    </w:p>
    <w:p w14:paraId="483E7A3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fternoon or early evening</w:t>
      </w:r>
    </w:p>
    <w:p w14:paraId="1FE32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e at night</w:t>
      </w:r>
    </w:p>
    <w:p w14:paraId="68BA3E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BEB5CAD" w14:textId="77777777" w:rsidR="003921A0" w:rsidRPr="00247BD3" w:rsidRDefault="003921A0" w:rsidP="00247BD3">
      <w:pPr>
        <w:pStyle w:val="NoSpacing"/>
        <w:rPr>
          <w:rFonts w:ascii="Courier New" w:eastAsia="MS Mincho" w:hAnsi="Courier New" w:cs="Courier New"/>
          <w:sz w:val="20"/>
          <w:szCs w:val="20"/>
        </w:rPr>
      </w:pPr>
    </w:p>
    <w:p w14:paraId="1F4F3E8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4 (B)</w:t>
      </w:r>
    </w:p>
    <w:p w14:paraId="3E1E872D" w14:textId="243BA1F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meant by the terms </w:t>
      </w:r>
      <w:r w:rsidR="0052186A">
        <w:rPr>
          <w:rFonts w:ascii="Courier New" w:eastAsia="MS Mincho" w:hAnsi="Courier New" w:cs="Courier New"/>
          <w:sz w:val="20"/>
          <w:szCs w:val="20"/>
        </w:rPr>
        <w:t>“</w:t>
      </w:r>
      <w:r w:rsidRPr="00247BD3">
        <w:rPr>
          <w:rFonts w:ascii="Courier New" w:eastAsia="MS Mincho" w:hAnsi="Courier New" w:cs="Courier New"/>
          <w:sz w:val="20"/>
          <w:szCs w:val="20"/>
        </w:rPr>
        <w:t>extra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and </w:t>
      </w:r>
      <w:r w:rsidR="0052186A">
        <w:rPr>
          <w:rFonts w:ascii="Courier New" w:eastAsia="MS Mincho" w:hAnsi="Courier New" w:cs="Courier New"/>
          <w:sz w:val="20"/>
          <w:szCs w:val="20"/>
        </w:rPr>
        <w:t>“</w:t>
      </w:r>
      <w:r w:rsidRPr="00247BD3">
        <w:rPr>
          <w:rFonts w:ascii="Courier New" w:eastAsia="MS Mincho" w:hAnsi="Courier New" w:cs="Courier New"/>
          <w:sz w:val="20"/>
          <w:szCs w:val="20"/>
        </w:rPr>
        <w:t>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aves?</w:t>
      </w:r>
    </w:p>
    <w:p w14:paraId="3434A3CA" w14:textId="0999EF7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xtraordinary waves describe rare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skip propagation compared to ordinary waves</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hich travel shorter distances</w:t>
      </w:r>
    </w:p>
    <w:p w14:paraId="627C39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dependent waves created in the ionosphere that are elliptically polarized</w:t>
      </w:r>
    </w:p>
    <w:p w14:paraId="52A66CB0" w14:textId="26AC890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and short</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waves</w:t>
      </w:r>
    </w:p>
    <w:p w14:paraId="55A46D2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fracted rays and reflected waves</w:t>
      </w:r>
    </w:p>
    <w:p w14:paraId="1FFC93D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7C05FB2" w14:textId="77777777" w:rsidR="003921A0" w:rsidRPr="00247BD3" w:rsidRDefault="003921A0" w:rsidP="00247BD3">
      <w:pPr>
        <w:pStyle w:val="NoSpacing"/>
        <w:rPr>
          <w:rFonts w:ascii="Courier New" w:eastAsia="MS Mincho" w:hAnsi="Courier New" w:cs="Courier New"/>
          <w:sz w:val="20"/>
          <w:szCs w:val="20"/>
        </w:rPr>
      </w:pPr>
    </w:p>
    <w:p w14:paraId="6A23F92B" w14:textId="58AEF2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5 (C)</w:t>
      </w:r>
    </w:p>
    <w:p w14:paraId="011AC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amateur bands typically support long-path propagation?</w:t>
      </w:r>
    </w:p>
    <w:p w14:paraId="7B6D13FE" w14:textId="4E765BC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160 meters to 40 meters</w:t>
      </w:r>
    </w:p>
    <w:p w14:paraId="22A4E6EB" w14:textId="19F8793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30 meters to 10 meters</w:t>
      </w:r>
    </w:p>
    <w:p w14:paraId="2B3B9D1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60 meters to 10 meters</w:t>
      </w:r>
    </w:p>
    <w:p w14:paraId="29072F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 to 2 meters</w:t>
      </w:r>
    </w:p>
    <w:p w14:paraId="13C5D7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7E2C1FB" w14:textId="77777777" w:rsidR="003921A0" w:rsidRPr="00247BD3" w:rsidRDefault="003921A0" w:rsidP="00247BD3">
      <w:pPr>
        <w:pStyle w:val="NoSpacing"/>
        <w:rPr>
          <w:rFonts w:ascii="Courier New" w:eastAsia="MS Mincho" w:hAnsi="Courier New" w:cs="Courier New"/>
          <w:sz w:val="20"/>
          <w:szCs w:val="20"/>
        </w:rPr>
      </w:pPr>
    </w:p>
    <w:p w14:paraId="4138757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6 (B)</w:t>
      </w:r>
    </w:p>
    <w:p w14:paraId="2DFEB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ich of the following amateur bands most frequently provides long-path propagation?</w:t>
      </w:r>
    </w:p>
    <w:p w14:paraId="1ECA7032"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80 meters</w:t>
      </w:r>
    </w:p>
    <w:p w14:paraId="573EFCFD"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20 meters</w:t>
      </w:r>
    </w:p>
    <w:p w14:paraId="267C530C"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10 meters</w:t>
      </w:r>
    </w:p>
    <w:p w14:paraId="0A8AC4B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w:t>
      </w:r>
    </w:p>
    <w:p w14:paraId="08AA1D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469347" w14:textId="77777777" w:rsidR="003921A0" w:rsidRPr="00247BD3" w:rsidRDefault="003921A0" w:rsidP="00247BD3">
      <w:pPr>
        <w:pStyle w:val="NoSpacing"/>
        <w:rPr>
          <w:rFonts w:ascii="Courier New" w:eastAsia="MS Mincho" w:hAnsi="Courier New" w:cs="Courier New"/>
          <w:sz w:val="20"/>
          <w:szCs w:val="20"/>
        </w:rPr>
      </w:pPr>
    </w:p>
    <w:p w14:paraId="3E71E6A1" w14:textId="31834908"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7</w:t>
      </w:r>
      <w:r w:rsidR="00897B06" w:rsidRPr="00247BD3">
        <w:rPr>
          <w:rFonts w:ascii="Courier New" w:eastAsia="MS Mincho" w:hAnsi="Courier New" w:cs="Courier New"/>
          <w:sz w:val="20"/>
          <w:szCs w:val="20"/>
        </w:rPr>
        <w:t xml:space="preserve"> (C)</w:t>
      </w:r>
    </w:p>
    <w:p w14:paraId="32A977D8"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linearly polarized radio waves that split into ordinary and extraordinary waves in the ionosphere?</w:t>
      </w:r>
    </w:p>
    <w:p w14:paraId="2A676CA4"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y are bent toward the magnetic poles</w:t>
      </w:r>
    </w:p>
    <w:p w14:paraId="5CBF9AE1"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y become depolarized</w:t>
      </w:r>
    </w:p>
    <w:p w14:paraId="3DA598A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y become elliptically polarized</w:t>
      </w:r>
    </w:p>
    <w:p w14:paraId="14DD521A" w14:textId="0F1D2E45"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y become phase</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locked</w:t>
      </w:r>
    </w:p>
    <w:p w14:paraId="2DB6C6F7"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2676C1E" w14:textId="77777777" w:rsidR="00897B06" w:rsidRPr="00247BD3" w:rsidRDefault="00897B06" w:rsidP="00247BD3">
      <w:pPr>
        <w:pStyle w:val="NoSpacing"/>
        <w:rPr>
          <w:rFonts w:ascii="Courier New" w:eastAsia="MS Mincho" w:hAnsi="Courier New" w:cs="Courier New"/>
          <w:sz w:val="20"/>
          <w:szCs w:val="20"/>
        </w:rPr>
      </w:pPr>
    </w:p>
    <w:p w14:paraId="36324FAF" w14:textId="1A450BEC"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E3B08 (D)</w:t>
      </w:r>
    </w:p>
    <w:p w14:paraId="4327ACDD" w14:textId="2AACE227" w:rsidR="003921A0" w:rsidRPr="0064117D" w:rsidRDefault="0011100B" w:rsidP="00247BD3">
      <w:pPr>
        <w:pStyle w:val="NoSpacing"/>
        <w:rPr>
          <w:rFonts w:ascii="Courier New" w:eastAsia="MS Mincho" w:hAnsi="Courier New" w:cs="Courier New"/>
          <w:strike/>
          <w:sz w:val="20"/>
          <w:szCs w:val="20"/>
        </w:rPr>
      </w:pPr>
      <w:r w:rsidRPr="0011100B">
        <w:rPr>
          <w:rFonts w:ascii="Courier New" w:eastAsia="MS Mincho" w:hAnsi="Courier New" w:cs="Courier New"/>
          <w:sz w:val="20"/>
          <w:szCs w:val="20"/>
        </w:rPr>
        <w:t>What is the term for the long path opening that exists between two points on the Earth which are simultaneously near sunrise and sunset?</w:t>
      </w:r>
    </w:p>
    <w:p w14:paraId="641F6E47" w14:textId="77777777"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 xml:space="preserve">A. </w:t>
      </w:r>
      <w:proofErr w:type="spellStart"/>
      <w:r w:rsidRPr="0064117D">
        <w:rPr>
          <w:rFonts w:ascii="Courier New" w:eastAsia="MS Mincho" w:hAnsi="Courier New" w:cs="Courier New"/>
          <w:sz w:val="20"/>
          <w:szCs w:val="20"/>
        </w:rPr>
        <w:t>Transequatorial</w:t>
      </w:r>
      <w:proofErr w:type="spellEnd"/>
    </w:p>
    <w:p w14:paraId="24D68B63" w14:textId="3913B63F"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B. Sporadic</w:t>
      </w:r>
      <w:r w:rsidR="00F638D2" w:rsidRPr="0064117D">
        <w:rPr>
          <w:rFonts w:ascii="Courier New" w:eastAsia="MS Mincho" w:hAnsi="Courier New" w:cs="Courier New"/>
          <w:sz w:val="20"/>
          <w:szCs w:val="20"/>
        </w:rPr>
        <w:t xml:space="preserve"> </w:t>
      </w:r>
      <w:r w:rsidRPr="0064117D">
        <w:rPr>
          <w:rFonts w:ascii="Courier New" w:eastAsia="MS Mincho" w:hAnsi="Courier New" w:cs="Courier New"/>
          <w:sz w:val="20"/>
          <w:szCs w:val="20"/>
        </w:rPr>
        <w:t>E</w:t>
      </w:r>
    </w:p>
    <w:p w14:paraId="55AE1687" w14:textId="77777777" w:rsidR="003921A0" w:rsidRPr="0064117D"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C. Long-path</w:t>
      </w:r>
    </w:p>
    <w:p w14:paraId="12A3106A" w14:textId="09779CFA" w:rsidR="003921A0" w:rsidRPr="00247BD3" w:rsidRDefault="003921A0" w:rsidP="00247BD3">
      <w:pPr>
        <w:pStyle w:val="NoSpacing"/>
        <w:rPr>
          <w:rFonts w:ascii="Courier New" w:eastAsia="MS Mincho" w:hAnsi="Courier New" w:cs="Courier New"/>
          <w:sz w:val="20"/>
          <w:szCs w:val="20"/>
        </w:rPr>
      </w:pPr>
      <w:r w:rsidRPr="0064117D">
        <w:rPr>
          <w:rFonts w:ascii="Courier New" w:eastAsia="MS Mincho" w:hAnsi="Courier New" w:cs="Courier New"/>
          <w:sz w:val="20"/>
          <w:szCs w:val="20"/>
        </w:rPr>
        <w:t xml:space="preserve">D. </w:t>
      </w:r>
      <w:proofErr w:type="spellStart"/>
      <w:r w:rsidRPr="0064117D">
        <w:rPr>
          <w:rFonts w:ascii="Courier New" w:eastAsia="MS Mincho" w:hAnsi="Courier New" w:cs="Courier New"/>
          <w:sz w:val="20"/>
          <w:szCs w:val="20"/>
        </w:rPr>
        <w:t>Grayline</w:t>
      </w:r>
      <w:proofErr w:type="spellEnd"/>
    </w:p>
    <w:p w14:paraId="14B95E0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65993EE" w14:textId="77777777" w:rsidR="003921A0" w:rsidRPr="00247BD3" w:rsidRDefault="003921A0" w:rsidP="00247BD3">
      <w:pPr>
        <w:pStyle w:val="NoSpacing"/>
        <w:rPr>
          <w:rFonts w:ascii="Courier New" w:eastAsia="MS Mincho" w:hAnsi="Courier New" w:cs="Courier New"/>
          <w:sz w:val="20"/>
          <w:szCs w:val="20"/>
        </w:rPr>
      </w:pPr>
    </w:p>
    <w:p w14:paraId="558CD3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9 (A)</w:t>
      </w:r>
    </w:p>
    <w:p w14:paraId="1693E408" w14:textId="342C2F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t what time of year is </w:t>
      </w:r>
      <w:r w:rsidR="0052186A">
        <w:rPr>
          <w:rFonts w:ascii="Courier New" w:eastAsia="MS Mincho" w:hAnsi="Courier New" w:cs="Courier New"/>
          <w:sz w:val="20"/>
          <w:szCs w:val="20"/>
        </w:rPr>
        <w:t>s</w:t>
      </w:r>
      <w:r w:rsidR="0052186A" w:rsidRPr="00247BD3">
        <w:rPr>
          <w:rFonts w:ascii="Courier New" w:eastAsia="MS Mincho" w:hAnsi="Courier New" w:cs="Courier New"/>
          <w:sz w:val="20"/>
          <w:szCs w:val="20"/>
        </w:rPr>
        <w:t xml:space="preserve">poradic </w:t>
      </w:r>
      <w:r w:rsidRPr="00247BD3">
        <w:rPr>
          <w:rFonts w:ascii="Courier New" w:eastAsia="MS Mincho" w:hAnsi="Courier New" w:cs="Courier New"/>
          <w:sz w:val="20"/>
          <w:szCs w:val="20"/>
        </w:rPr>
        <w:t>E propagation most likely to occur?</w:t>
      </w:r>
    </w:p>
    <w:p w14:paraId="429FC8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round the solstices, especially the summer solstice</w:t>
      </w:r>
    </w:p>
    <w:p w14:paraId="06D4BB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round the solstices, especially the winter solstice</w:t>
      </w:r>
    </w:p>
    <w:p w14:paraId="2A1F2D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round the equinoxes, especially the spring equinox</w:t>
      </w:r>
    </w:p>
    <w:p w14:paraId="0920B5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round the equinoxes, especially the fall equinox</w:t>
      </w:r>
    </w:p>
    <w:p w14:paraId="46D561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3041655" w14:textId="77777777" w:rsidR="003921A0" w:rsidRPr="00247BD3" w:rsidRDefault="003921A0" w:rsidP="00247BD3">
      <w:pPr>
        <w:pStyle w:val="NoSpacing"/>
        <w:rPr>
          <w:rFonts w:ascii="Courier New" w:eastAsia="MS Mincho" w:hAnsi="Courier New" w:cs="Courier New"/>
          <w:sz w:val="20"/>
          <w:szCs w:val="20"/>
        </w:rPr>
      </w:pPr>
    </w:p>
    <w:p w14:paraId="54747DA3" w14:textId="5CBAF31A"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B10 </w:t>
      </w:r>
      <w:r w:rsidR="00897B06" w:rsidRPr="00247BD3">
        <w:rPr>
          <w:rFonts w:ascii="Courier New" w:eastAsia="MS Mincho" w:hAnsi="Courier New" w:cs="Courier New"/>
          <w:sz w:val="20"/>
          <w:szCs w:val="20"/>
        </w:rPr>
        <w:t>(A)</w:t>
      </w:r>
    </w:p>
    <w:p w14:paraId="1404B06E"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is chordal hop propagation desirable?</w:t>
      </w:r>
    </w:p>
    <w:p w14:paraId="12F13A1D" w14:textId="741DCCB0" w:rsidR="00897B06" w:rsidRPr="00532F2E" w:rsidRDefault="00897B06" w:rsidP="00247BD3">
      <w:pPr>
        <w:pStyle w:val="NoSpacing"/>
        <w:rPr>
          <w:rFonts w:ascii="Courier New" w:eastAsia="MS Mincho" w:hAnsi="Courier New" w:cs="Courier New"/>
          <w:sz w:val="20"/>
          <w:szCs w:val="20"/>
        </w:rPr>
      </w:pPr>
      <w:r w:rsidRPr="00532F2E">
        <w:rPr>
          <w:rFonts w:ascii="Courier New" w:eastAsia="MS Mincho" w:hAnsi="Courier New" w:cs="Courier New"/>
          <w:sz w:val="20"/>
          <w:szCs w:val="20"/>
        </w:rPr>
        <w:t xml:space="preserve">A. The signal experiences less loss </w:t>
      </w:r>
      <w:r w:rsidR="000A5DC1" w:rsidRPr="00532F2E">
        <w:rPr>
          <w:rFonts w:ascii="Courier New" w:hAnsi="Courier New" w:cs="Courier New"/>
          <w:sz w:val="20"/>
          <w:szCs w:val="20"/>
        </w:rPr>
        <w:t xml:space="preserve">compared to multi-hop using </w:t>
      </w:r>
      <w:r w:rsidR="00D52962" w:rsidRPr="00532F2E">
        <w:rPr>
          <w:rFonts w:ascii="Courier New" w:hAnsi="Courier New" w:cs="Courier New"/>
          <w:sz w:val="20"/>
          <w:szCs w:val="20"/>
        </w:rPr>
        <w:t>E</w:t>
      </w:r>
      <w:r w:rsidR="000A5DC1" w:rsidRPr="00532F2E">
        <w:rPr>
          <w:rFonts w:ascii="Courier New" w:hAnsi="Courier New" w:cs="Courier New"/>
          <w:sz w:val="20"/>
          <w:szCs w:val="20"/>
        </w:rPr>
        <w:t>arth as a reflector</w:t>
      </w:r>
    </w:p>
    <w:p w14:paraId="4B4F2F5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MUF for chordal hop propagation is much lower than for normal skip propagation</w:t>
      </w:r>
    </w:p>
    <w:p w14:paraId="37D72CE3"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tmospheric noise is lower in the direction of chordal hop propagation</w:t>
      </w:r>
    </w:p>
    <w:p w14:paraId="54E1E0F9"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ignals travel faster along ionospheric chords</w:t>
      </w:r>
    </w:p>
    <w:p w14:paraId="7880887F"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EB6AE6" w14:textId="77777777" w:rsidR="00897B06" w:rsidRPr="00247BD3" w:rsidRDefault="00897B06" w:rsidP="00247BD3">
      <w:pPr>
        <w:pStyle w:val="NoSpacing"/>
        <w:rPr>
          <w:rFonts w:ascii="Courier New" w:eastAsia="MS Mincho" w:hAnsi="Courier New" w:cs="Courier New"/>
          <w:sz w:val="20"/>
          <w:szCs w:val="20"/>
        </w:rPr>
      </w:pPr>
    </w:p>
    <w:p w14:paraId="65EF8210" w14:textId="6BFE3DF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1 (D)</w:t>
      </w:r>
    </w:p>
    <w:p w14:paraId="305D8C3C" w14:textId="4965D41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 what time of day</w:t>
      </w:r>
      <w:r w:rsidR="00897B0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can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poradic</w:t>
      </w:r>
      <w:r w:rsidR="009D148E">
        <w:rPr>
          <w:rFonts w:ascii="Courier New" w:eastAsia="MS Mincho" w:hAnsi="Courier New" w:cs="Courier New"/>
          <w:sz w:val="20"/>
          <w:szCs w:val="20"/>
        </w:rPr>
        <w:t xml:space="preserve"> </w:t>
      </w:r>
      <w:r w:rsidRPr="00247BD3">
        <w:rPr>
          <w:rFonts w:ascii="Courier New" w:eastAsia="MS Mincho" w:hAnsi="Courier New" w:cs="Courier New"/>
          <w:sz w:val="20"/>
          <w:szCs w:val="20"/>
        </w:rPr>
        <w:t>E propagation occur?</w:t>
      </w:r>
    </w:p>
    <w:p w14:paraId="0FD9AD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Only around sunset</w:t>
      </w:r>
    </w:p>
    <w:p w14:paraId="2CD8F0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ly around sunset and sunrise</w:t>
      </w:r>
    </w:p>
    <w:p w14:paraId="199DC627" w14:textId="308B2E09"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C. Only in hours of darkness</w:t>
      </w:r>
    </w:p>
    <w:p w14:paraId="54C774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y time</w:t>
      </w:r>
    </w:p>
    <w:p w14:paraId="02CF09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BA8BFDC" w14:textId="77777777" w:rsidR="003921A0" w:rsidRPr="00247BD3" w:rsidRDefault="003921A0" w:rsidP="00247BD3">
      <w:pPr>
        <w:pStyle w:val="NoSpacing"/>
        <w:rPr>
          <w:rFonts w:ascii="Courier New" w:eastAsia="MS Mincho" w:hAnsi="Courier New" w:cs="Courier New"/>
          <w:sz w:val="20"/>
          <w:szCs w:val="20"/>
        </w:rPr>
      </w:pPr>
    </w:p>
    <w:p w14:paraId="73D53609" w14:textId="6287041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2 (B)</w:t>
      </w:r>
    </w:p>
    <w:p w14:paraId="5586E3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rimary characteristic of chordal hop propagation?</w:t>
      </w:r>
    </w:p>
    <w:p w14:paraId="32CB71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away from the great circle bearing between stations</w:t>
      </w:r>
    </w:p>
    <w:p w14:paraId="41D0AB08" w14:textId="516E3A6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uccessive ionospheric ref</w:t>
      </w:r>
      <w:r w:rsidR="00170B26">
        <w:rPr>
          <w:rFonts w:ascii="Courier New" w:eastAsia="MS Mincho" w:hAnsi="Courier New" w:cs="Courier New"/>
          <w:sz w:val="20"/>
          <w:szCs w:val="20"/>
        </w:rPr>
        <w:t xml:space="preserve">ractions </w:t>
      </w:r>
      <w:r w:rsidRPr="00247BD3">
        <w:rPr>
          <w:rFonts w:ascii="Courier New" w:eastAsia="MS Mincho" w:hAnsi="Courier New" w:cs="Courier New"/>
          <w:sz w:val="20"/>
          <w:szCs w:val="20"/>
        </w:rPr>
        <w:t>without an intermediate reflection from the ground</w:t>
      </w:r>
    </w:p>
    <w:p w14:paraId="7D3E263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Propagation across the geomagnetic equator</w:t>
      </w:r>
    </w:p>
    <w:p w14:paraId="544C59A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Signals </w:t>
      </w:r>
      <w:proofErr w:type="gramStart"/>
      <w:r w:rsidRPr="00247BD3">
        <w:rPr>
          <w:rFonts w:ascii="Courier New" w:eastAsia="MS Mincho" w:hAnsi="Courier New" w:cs="Courier New"/>
          <w:sz w:val="20"/>
          <w:szCs w:val="20"/>
        </w:rPr>
        <w:t>reflected back</w:t>
      </w:r>
      <w:proofErr w:type="gramEnd"/>
      <w:r w:rsidRPr="00247BD3">
        <w:rPr>
          <w:rFonts w:ascii="Courier New" w:eastAsia="MS Mincho" w:hAnsi="Courier New" w:cs="Courier New"/>
          <w:sz w:val="20"/>
          <w:szCs w:val="20"/>
        </w:rPr>
        <w:t xml:space="preserve"> toward the transmitting station</w:t>
      </w:r>
    </w:p>
    <w:p w14:paraId="10174C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EDA213" w14:textId="77777777" w:rsidR="003921A0" w:rsidRPr="00247BD3" w:rsidRDefault="003921A0" w:rsidP="00247BD3">
      <w:pPr>
        <w:pStyle w:val="NoSpacing"/>
        <w:rPr>
          <w:rFonts w:ascii="Courier New" w:eastAsia="MS Mincho" w:hAnsi="Courier New" w:cs="Courier New"/>
          <w:sz w:val="20"/>
          <w:szCs w:val="20"/>
        </w:rPr>
      </w:pPr>
    </w:p>
    <w:p w14:paraId="7B6F767C" w14:textId="77777777" w:rsidR="003921A0" w:rsidRPr="00247BD3" w:rsidRDefault="003921A0" w:rsidP="00247BD3">
      <w:pPr>
        <w:pStyle w:val="NoSpacing"/>
        <w:rPr>
          <w:rFonts w:ascii="Courier New" w:eastAsia="MS Mincho" w:hAnsi="Courier New" w:cs="Courier New"/>
          <w:sz w:val="20"/>
          <w:szCs w:val="20"/>
        </w:rPr>
      </w:pPr>
    </w:p>
    <w:p w14:paraId="7E216D1A" w14:textId="139B413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sidR="0018500A">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sidR="0018500A">
        <w:rPr>
          <w:rFonts w:ascii="Courier New" w:hAnsi="Courier New" w:cs="Courier New"/>
          <w:sz w:val="20"/>
          <w:szCs w:val="20"/>
        </w:rPr>
        <w:t>effects of space weather parameters on propagation</w:t>
      </w:r>
    </w:p>
    <w:p w14:paraId="63637A9A" w14:textId="77777777" w:rsidR="003921A0" w:rsidRPr="00247BD3" w:rsidRDefault="003921A0" w:rsidP="00247BD3">
      <w:pPr>
        <w:pStyle w:val="NoSpacing"/>
        <w:rPr>
          <w:rFonts w:ascii="Courier New" w:eastAsia="MS Mincho" w:hAnsi="Courier New" w:cs="Courier New"/>
          <w:sz w:val="20"/>
          <w:szCs w:val="20"/>
        </w:rPr>
      </w:pPr>
    </w:p>
    <w:p w14:paraId="7A633F08" w14:textId="4621756E"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1 (B)</w:t>
      </w:r>
    </w:p>
    <w:p w14:paraId="4C7614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radio communication term “ray tracing” describe?</w:t>
      </w:r>
    </w:p>
    <w:p w14:paraId="690FE3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rocess in which an electronic display presents a pattern</w:t>
      </w:r>
    </w:p>
    <w:p w14:paraId="21A26080" w14:textId="3E4401A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Modeling a radio wave</w:t>
      </w:r>
      <w:r w:rsidR="0052186A">
        <w:rPr>
          <w:rFonts w:ascii="Courier New" w:hAnsi="Courier New" w:cs="Courier New"/>
          <w:sz w:val="20"/>
          <w:szCs w:val="20"/>
        </w:rPr>
        <w:t>’</w:t>
      </w:r>
      <w:r w:rsidRPr="00247BD3">
        <w:rPr>
          <w:rFonts w:ascii="Courier New" w:hAnsi="Courier New" w:cs="Courier New"/>
          <w:sz w:val="20"/>
          <w:szCs w:val="20"/>
        </w:rPr>
        <w:t>s path through the ionosphere</w:t>
      </w:r>
    </w:p>
    <w:p w14:paraId="6D5CD7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termining the radiation pattern from an array of antennas</w:t>
      </w:r>
    </w:p>
    <w:p w14:paraId="1DB50106" w14:textId="0B4702D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Evaluating high voltage sources for </w:t>
      </w:r>
      <w:r w:rsidR="0052186A">
        <w:rPr>
          <w:rFonts w:ascii="Courier New" w:hAnsi="Courier New" w:cs="Courier New"/>
          <w:sz w:val="20"/>
          <w:szCs w:val="20"/>
        </w:rPr>
        <w:t>x</w:t>
      </w:r>
      <w:r w:rsidRPr="00247BD3">
        <w:rPr>
          <w:rFonts w:ascii="Courier New" w:hAnsi="Courier New" w:cs="Courier New"/>
          <w:sz w:val="20"/>
          <w:szCs w:val="20"/>
        </w:rPr>
        <w:t>-</w:t>
      </w:r>
      <w:r w:rsidR="005E1D7A">
        <w:rPr>
          <w:rFonts w:ascii="Courier New" w:hAnsi="Courier New" w:cs="Courier New"/>
          <w:sz w:val="20"/>
          <w:szCs w:val="20"/>
        </w:rPr>
        <w:t>r</w:t>
      </w:r>
      <w:r w:rsidRPr="00247BD3">
        <w:rPr>
          <w:rFonts w:ascii="Courier New" w:hAnsi="Courier New" w:cs="Courier New"/>
          <w:sz w:val="20"/>
          <w:szCs w:val="20"/>
        </w:rPr>
        <w:t>ays</w:t>
      </w:r>
    </w:p>
    <w:p w14:paraId="43F5115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6AEAA" w14:textId="77777777" w:rsidR="003921A0" w:rsidRPr="00247BD3" w:rsidRDefault="003921A0" w:rsidP="00247BD3">
      <w:pPr>
        <w:pStyle w:val="NoSpacing"/>
        <w:rPr>
          <w:rFonts w:ascii="Courier New" w:eastAsia="MS Mincho" w:hAnsi="Courier New" w:cs="Courier New"/>
          <w:sz w:val="20"/>
          <w:szCs w:val="20"/>
        </w:rPr>
      </w:pPr>
    </w:p>
    <w:p w14:paraId="34877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2 (A)</w:t>
      </w:r>
    </w:p>
    <w:p w14:paraId="4D40D5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by a rising A or K index?</w:t>
      </w:r>
    </w:p>
    <w:p w14:paraId="4B3AC5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creasing disruption of the geomagnetic field</w:t>
      </w:r>
    </w:p>
    <w:p w14:paraId="28ACB9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Decreasing disruption of the geomagnetic field</w:t>
      </w:r>
    </w:p>
    <w:p w14:paraId="054AD5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Higher levels of solar UV radiation</w:t>
      </w:r>
    </w:p>
    <w:p w14:paraId="22F2B9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n increase in the critical frequency</w:t>
      </w:r>
    </w:p>
    <w:p w14:paraId="54CF34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C0EDDF4" w14:textId="77777777" w:rsidR="003921A0" w:rsidRPr="00247BD3" w:rsidRDefault="003921A0" w:rsidP="00247BD3">
      <w:pPr>
        <w:pStyle w:val="NoSpacing"/>
        <w:rPr>
          <w:rFonts w:ascii="Courier New" w:eastAsia="MS Mincho" w:hAnsi="Courier New" w:cs="Courier New"/>
          <w:sz w:val="20"/>
          <w:szCs w:val="20"/>
        </w:rPr>
      </w:pPr>
    </w:p>
    <w:p w14:paraId="5165B3EE" w14:textId="0CA2DB60"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3</w:t>
      </w:r>
      <w:r w:rsidRPr="00247BD3">
        <w:rPr>
          <w:rFonts w:ascii="Courier New" w:hAnsi="Courier New" w:cs="Courier New"/>
          <w:sz w:val="20"/>
          <w:szCs w:val="20"/>
        </w:rPr>
        <w:t xml:space="preserve"> (B)</w:t>
      </w:r>
    </w:p>
    <w:p w14:paraId="45B4869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 paths is most likely to experience high levels of absorption when the A index or K index is elevated?</w:t>
      </w:r>
    </w:p>
    <w:p w14:paraId="399BC2CB" w14:textId="2E87D48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w:t>
      </w:r>
      <w:proofErr w:type="spellStart"/>
      <w:r w:rsidRPr="00247BD3">
        <w:rPr>
          <w:rFonts w:ascii="Courier New" w:hAnsi="Courier New" w:cs="Courier New"/>
          <w:sz w:val="20"/>
          <w:szCs w:val="20"/>
        </w:rPr>
        <w:t>Transequatorial</w:t>
      </w:r>
      <w:proofErr w:type="spellEnd"/>
    </w:p>
    <w:p w14:paraId="278CB639" w14:textId="6AB2705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Polar</w:t>
      </w:r>
    </w:p>
    <w:p w14:paraId="5C375F54" w14:textId="7967FD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poradic</w:t>
      </w:r>
      <w:r w:rsidR="00F638D2">
        <w:rPr>
          <w:rFonts w:ascii="Courier New" w:hAnsi="Courier New" w:cs="Courier New"/>
          <w:sz w:val="20"/>
          <w:szCs w:val="20"/>
        </w:rPr>
        <w:t xml:space="preserve"> </w:t>
      </w:r>
      <w:r w:rsidRPr="00247BD3">
        <w:rPr>
          <w:rFonts w:ascii="Courier New" w:hAnsi="Courier New" w:cs="Courier New"/>
          <w:sz w:val="20"/>
          <w:szCs w:val="20"/>
        </w:rPr>
        <w:t>E</w:t>
      </w:r>
    </w:p>
    <w:p w14:paraId="53510350" w14:textId="2645CD5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NVIS</w:t>
      </w:r>
    </w:p>
    <w:p w14:paraId="65F9002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88E909" w14:textId="77777777" w:rsidR="003921A0" w:rsidRPr="00247BD3" w:rsidRDefault="003921A0" w:rsidP="00247BD3">
      <w:pPr>
        <w:pStyle w:val="NoSpacing"/>
        <w:rPr>
          <w:rFonts w:ascii="Courier New" w:eastAsia="MS Mincho" w:hAnsi="Courier New" w:cs="Courier New"/>
          <w:sz w:val="20"/>
          <w:szCs w:val="20"/>
        </w:rPr>
      </w:pPr>
    </w:p>
    <w:p w14:paraId="4B60CF9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3C04 (C)</w:t>
      </w:r>
    </w:p>
    <w:p w14:paraId="5C07CA9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does the value of </w:t>
      </w:r>
      <w:proofErr w:type="spellStart"/>
      <w:r w:rsidRPr="00247BD3">
        <w:rPr>
          <w:rFonts w:ascii="Courier New" w:hAnsi="Courier New" w:cs="Courier New"/>
          <w:sz w:val="20"/>
          <w:szCs w:val="20"/>
        </w:rPr>
        <w:t>Bz</w:t>
      </w:r>
      <w:proofErr w:type="spellEnd"/>
      <w:r w:rsidRPr="00247BD3">
        <w:rPr>
          <w:rFonts w:ascii="Courier New" w:hAnsi="Courier New" w:cs="Courier New"/>
          <w:sz w:val="20"/>
          <w:szCs w:val="20"/>
        </w:rPr>
        <w:t xml:space="preserve"> (B sub Z) represent?</w:t>
      </w:r>
    </w:p>
    <w:p w14:paraId="31F3BF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Geomagnetic field stability</w:t>
      </w:r>
    </w:p>
    <w:p w14:paraId="6EFF9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itical frequency for vertical transmissions</w:t>
      </w:r>
    </w:p>
    <w:p w14:paraId="5F3819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irection and strength of the interplanetary magnetic field</w:t>
      </w:r>
    </w:p>
    <w:p w14:paraId="0636CB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Duration of long-delayed echoes</w:t>
      </w:r>
    </w:p>
    <w:p w14:paraId="7F30313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6DDF45B" w14:textId="77777777" w:rsidR="003921A0" w:rsidRPr="00247BD3" w:rsidRDefault="003921A0" w:rsidP="00247BD3">
      <w:pPr>
        <w:pStyle w:val="NoSpacing"/>
        <w:rPr>
          <w:rFonts w:ascii="Courier New" w:eastAsia="MS Mincho" w:hAnsi="Courier New" w:cs="Courier New"/>
          <w:sz w:val="20"/>
          <w:szCs w:val="20"/>
        </w:rPr>
      </w:pPr>
    </w:p>
    <w:p w14:paraId="3BF4495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5 (A)</w:t>
      </w:r>
    </w:p>
    <w:p w14:paraId="25AF2378" w14:textId="747263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orientation of </w:t>
      </w:r>
      <w:proofErr w:type="spellStart"/>
      <w:r w:rsidRPr="00247BD3">
        <w:rPr>
          <w:rFonts w:ascii="Courier New" w:eastAsia="MS Mincho" w:hAnsi="Courier New" w:cs="Courier New"/>
          <w:sz w:val="20"/>
          <w:szCs w:val="20"/>
        </w:rPr>
        <w:t>Bz</w:t>
      </w:r>
      <w:proofErr w:type="spellEnd"/>
      <w:r w:rsidRPr="00247BD3">
        <w:rPr>
          <w:rFonts w:ascii="Courier New" w:eastAsia="MS Mincho" w:hAnsi="Courier New" w:cs="Courier New"/>
          <w:sz w:val="20"/>
          <w:szCs w:val="20"/>
        </w:rPr>
        <w:t xml:space="preserve"> (B sub z) increases the likelihood that incoming particles from the </w:t>
      </w:r>
      <w:r w:rsidR="00277CB0">
        <w:rPr>
          <w:rFonts w:ascii="Courier New" w:eastAsia="MS Mincho" w:hAnsi="Courier New" w:cs="Courier New"/>
          <w:sz w:val="20"/>
          <w:szCs w:val="20"/>
        </w:rPr>
        <w:t>s</w:t>
      </w:r>
      <w:r w:rsidRPr="00247BD3">
        <w:rPr>
          <w:rFonts w:ascii="Courier New" w:eastAsia="MS Mincho" w:hAnsi="Courier New" w:cs="Courier New"/>
          <w:sz w:val="20"/>
          <w:szCs w:val="20"/>
        </w:rPr>
        <w:t>un will cause disturbed conditions?</w:t>
      </w:r>
    </w:p>
    <w:p w14:paraId="4AF06C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outhward</w:t>
      </w:r>
    </w:p>
    <w:p w14:paraId="047727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rthward</w:t>
      </w:r>
    </w:p>
    <w:p w14:paraId="6A324FE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tward</w:t>
      </w:r>
    </w:p>
    <w:p w14:paraId="27314AC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estward</w:t>
      </w:r>
    </w:p>
    <w:p w14:paraId="290EB50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4435CE8" w14:textId="77777777" w:rsidR="003921A0" w:rsidRPr="00247BD3" w:rsidRDefault="003921A0" w:rsidP="00247BD3">
      <w:pPr>
        <w:pStyle w:val="NoSpacing"/>
        <w:rPr>
          <w:rFonts w:ascii="Courier New" w:eastAsia="MS Mincho" w:hAnsi="Courier New" w:cs="Courier New"/>
          <w:sz w:val="20"/>
          <w:szCs w:val="20"/>
        </w:rPr>
      </w:pPr>
    </w:p>
    <w:p w14:paraId="174FEC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6 (A)</w:t>
      </w:r>
    </w:p>
    <w:p w14:paraId="703D2B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y how much does the VHF/UHF radio horizon distance exceed the geometric horizon?</w:t>
      </w:r>
    </w:p>
    <w:p w14:paraId="75BAA6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approximately 15 percent of the distance</w:t>
      </w:r>
    </w:p>
    <w:p w14:paraId="14A4271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approximately twice the distance</w:t>
      </w:r>
    </w:p>
    <w:p w14:paraId="787BD9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approximately 50 percent of the distance</w:t>
      </w:r>
    </w:p>
    <w:p w14:paraId="42559A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approximately four times the distance</w:t>
      </w:r>
    </w:p>
    <w:p w14:paraId="6925C35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t>
      </w:r>
    </w:p>
    <w:p w14:paraId="68C334B2" w14:textId="77777777" w:rsidR="003921A0" w:rsidRPr="00247BD3" w:rsidRDefault="003921A0" w:rsidP="00247BD3">
      <w:pPr>
        <w:pStyle w:val="NoSpacing"/>
        <w:rPr>
          <w:rFonts w:ascii="Courier New" w:eastAsia="MS Mincho" w:hAnsi="Courier New" w:cs="Courier New"/>
          <w:sz w:val="20"/>
          <w:szCs w:val="20"/>
        </w:rPr>
      </w:pPr>
    </w:p>
    <w:p w14:paraId="23C97F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7 (D)</w:t>
      </w:r>
    </w:p>
    <w:p w14:paraId="043DC3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ptors indicates the greatest solar flare intensity?</w:t>
      </w:r>
    </w:p>
    <w:p w14:paraId="5083B5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lass A</w:t>
      </w:r>
    </w:p>
    <w:p w14:paraId="67E5B2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lass B</w:t>
      </w:r>
    </w:p>
    <w:p w14:paraId="71EEC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lass M</w:t>
      </w:r>
    </w:p>
    <w:p w14:paraId="6FF709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lass X</w:t>
      </w:r>
    </w:p>
    <w:p w14:paraId="733AEB0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656E912" w14:textId="77777777" w:rsidR="003921A0" w:rsidRPr="00247BD3" w:rsidRDefault="003921A0" w:rsidP="00247BD3">
      <w:pPr>
        <w:pStyle w:val="NoSpacing"/>
        <w:rPr>
          <w:rFonts w:ascii="Courier New" w:eastAsia="MS Mincho" w:hAnsi="Courier New" w:cs="Courier New"/>
          <w:sz w:val="20"/>
          <w:szCs w:val="20"/>
        </w:rPr>
      </w:pPr>
    </w:p>
    <w:p w14:paraId="3F383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8 (A)</w:t>
      </w:r>
    </w:p>
    <w:p w14:paraId="69D6A764" w14:textId="2BEFCA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does the space weather term </w:t>
      </w:r>
      <w:r w:rsidR="00277CB0">
        <w:rPr>
          <w:rFonts w:ascii="Courier New" w:eastAsia="MS Mincho" w:hAnsi="Courier New" w:cs="Courier New"/>
          <w:sz w:val="20"/>
          <w:szCs w:val="20"/>
        </w:rPr>
        <w:t>“</w:t>
      </w:r>
      <w:r w:rsidRPr="00247BD3">
        <w:rPr>
          <w:rFonts w:ascii="Courier New" w:eastAsia="MS Mincho" w:hAnsi="Courier New" w:cs="Courier New"/>
          <w:sz w:val="20"/>
          <w:szCs w:val="20"/>
        </w:rPr>
        <w:t>G5</w:t>
      </w:r>
      <w:r w:rsidR="00277CB0">
        <w:rPr>
          <w:rFonts w:ascii="Courier New" w:eastAsia="MS Mincho" w:hAnsi="Courier New" w:cs="Courier New"/>
          <w:sz w:val="20"/>
          <w:szCs w:val="20"/>
        </w:rPr>
        <w:t>”</w:t>
      </w:r>
      <w:r w:rsidRPr="00247BD3">
        <w:rPr>
          <w:rFonts w:ascii="Courier New" w:eastAsia="MS Mincho" w:hAnsi="Courier New" w:cs="Courier New"/>
          <w:sz w:val="20"/>
          <w:szCs w:val="20"/>
        </w:rPr>
        <w:t xml:space="preserve"> mean?</w:t>
      </w:r>
    </w:p>
    <w:p w14:paraId="6AE096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extreme geomagnetic storm</w:t>
      </w:r>
    </w:p>
    <w:p w14:paraId="44FE3B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ery low solar activity</w:t>
      </w:r>
    </w:p>
    <w:p w14:paraId="683603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oderate solar wind</w:t>
      </w:r>
    </w:p>
    <w:p w14:paraId="7B2BF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ning sunspot numbers</w:t>
      </w:r>
    </w:p>
    <w:p w14:paraId="6026AB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687DD21" w14:textId="77777777" w:rsidR="003921A0" w:rsidRPr="00247BD3" w:rsidRDefault="003921A0" w:rsidP="00247BD3">
      <w:pPr>
        <w:pStyle w:val="NoSpacing"/>
        <w:rPr>
          <w:rFonts w:ascii="Courier New" w:eastAsia="MS Mincho" w:hAnsi="Courier New" w:cs="Courier New"/>
          <w:sz w:val="20"/>
          <w:szCs w:val="20"/>
        </w:rPr>
      </w:pPr>
    </w:p>
    <w:p w14:paraId="653B217D" w14:textId="5EC6A041" w:rsidR="003921A0" w:rsidRPr="00BD2367" w:rsidRDefault="003921A0" w:rsidP="00247BD3">
      <w:pPr>
        <w:pStyle w:val="NoSpacing"/>
        <w:rPr>
          <w:rFonts w:ascii="Courier New" w:eastAsia="MS Mincho" w:hAnsi="Courier New" w:cs="Courier New"/>
          <w:sz w:val="20"/>
          <w:szCs w:val="20"/>
        </w:rPr>
      </w:pPr>
      <w:bookmarkStart w:id="21" w:name="_Hlk17969723"/>
      <w:r w:rsidRPr="00BD2367">
        <w:rPr>
          <w:rFonts w:ascii="Courier New" w:eastAsia="MS Mincho" w:hAnsi="Courier New" w:cs="Courier New"/>
          <w:sz w:val="20"/>
          <w:szCs w:val="20"/>
        </w:rPr>
        <w:t>E3C09 (</w:t>
      </w:r>
      <w:r w:rsidR="00BD2367" w:rsidRPr="00BD2367">
        <w:rPr>
          <w:rFonts w:ascii="Courier New" w:eastAsia="MS Mincho" w:hAnsi="Courier New" w:cs="Courier New"/>
          <w:sz w:val="20"/>
          <w:szCs w:val="20"/>
        </w:rPr>
        <w:t>B</w:t>
      </w:r>
      <w:r w:rsidRPr="00BD2367">
        <w:rPr>
          <w:rFonts w:ascii="Courier New" w:eastAsia="MS Mincho" w:hAnsi="Courier New" w:cs="Courier New"/>
          <w:sz w:val="20"/>
          <w:szCs w:val="20"/>
        </w:rPr>
        <w:t>)</w:t>
      </w:r>
    </w:p>
    <w:bookmarkEnd w:id="21"/>
    <w:p w14:paraId="2880A4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does the intensity of an X3 flare compare to that of an X2 flare?</w:t>
      </w:r>
    </w:p>
    <w:p w14:paraId="6A4052D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percent greater</w:t>
      </w:r>
    </w:p>
    <w:p w14:paraId="40B7360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50 percent greater</w:t>
      </w:r>
    </w:p>
    <w:p w14:paraId="4F9FC92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wice as great</w:t>
      </w:r>
    </w:p>
    <w:p w14:paraId="3FF41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our times as great</w:t>
      </w:r>
    </w:p>
    <w:p w14:paraId="125B2B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8F76CD" w14:textId="77777777" w:rsidR="003921A0" w:rsidRPr="00247BD3" w:rsidRDefault="003921A0" w:rsidP="00247BD3">
      <w:pPr>
        <w:pStyle w:val="NoSpacing"/>
        <w:rPr>
          <w:rFonts w:ascii="Courier New" w:hAnsi="Courier New" w:cs="Courier New"/>
          <w:sz w:val="20"/>
          <w:szCs w:val="20"/>
        </w:rPr>
      </w:pPr>
    </w:p>
    <w:p w14:paraId="70CD71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3C10 (B)</w:t>
      </w:r>
    </w:p>
    <w:p w14:paraId="148B5C8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the 304A solar parameter measure?</w:t>
      </w:r>
    </w:p>
    <w:p w14:paraId="4169D3E7" w14:textId="02C4D4B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ratio of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ux to radio flux, correlated to sunspot number</w:t>
      </w:r>
    </w:p>
    <w:p w14:paraId="13F320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V emissions at 304 angstroms, correlated to the solar flux index</w:t>
      </w:r>
    </w:p>
    <w:p w14:paraId="7131E7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solar wind velocity at 304 degrees from the solar equator, correlated to solar activity</w:t>
      </w:r>
    </w:p>
    <w:p w14:paraId="227E70AE" w14:textId="307733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The solar emission at 304 GHz, correlated to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are levels</w:t>
      </w:r>
    </w:p>
    <w:p w14:paraId="67B59A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CE3D291" w14:textId="77777777" w:rsidR="003921A0" w:rsidRPr="00247BD3" w:rsidRDefault="003921A0" w:rsidP="00247BD3">
      <w:pPr>
        <w:pStyle w:val="NoSpacing"/>
        <w:rPr>
          <w:rFonts w:ascii="Courier New" w:eastAsia="MS Mincho" w:hAnsi="Courier New" w:cs="Courier New"/>
          <w:sz w:val="20"/>
          <w:szCs w:val="20"/>
        </w:rPr>
      </w:pPr>
    </w:p>
    <w:p w14:paraId="0B11E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1 (C)</w:t>
      </w:r>
    </w:p>
    <w:p w14:paraId="4935ECB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VOACAP software model?</w:t>
      </w:r>
    </w:p>
    <w:p w14:paraId="34C81A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C voltage and impedance</w:t>
      </w:r>
    </w:p>
    <w:p w14:paraId="7BAF71C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VHF radio propagation</w:t>
      </w:r>
    </w:p>
    <w:p w14:paraId="14ACE85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HF propagation</w:t>
      </w:r>
    </w:p>
    <w:p w14:paraId="485A0D9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D. AC</w:t>
      </w:r>
      <w:r w:rsidRPr="00247BD3">
        <w:rPr>
          <w:rFonts w:ascii="Courier New" w:eastAsia="MS Mincho" w:hAnsi="Courier New" w:cs="Courier New"/>
          <w:sz w:val="20"/>
          <w:szCs w:val="20"/>
        </w:rPr>
        <w:t xml:space="preserve"> current</w:t>
      </w:r>
      <w:r w:rsidRPr="00247BD3">
        <w:rPr>
          <w:rFonts w:ascii="Courier New" w:eastAsia="MS Mincho" w:hAnsi="Courier New" w:cs="Courier New"/>
          <w:sz w:val="20"/>
          <w:szCs w:val="20"/>
          <w:lang w:val="fr-FR"/>
        </w:rPr>
        <w:t xml:space="preserve"> and </w:t>
      </w:r>
      <w:proofErr w:type="spellStart"/>
      <w:r w:rsidRPr="00247BD3">
        <w:rPr>
          <w:rFonts w:ascii="Courier New" w:eastAsia="MS Mincho" w:hAnsi="Courier New" w:cs="Courier New"/>
          <w:sz w:val="20"/>
          <w:szCs w:val="20"/>
          <w:lang w:val="fr-FR"/>
        </w:rPr>
        <w:t>impedance</w:t>
      </w:r>
      <w:proofErr w:type="spellEnd"/>
    </w:p>
    <w:p w14:paraId="41C9798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w:t>
      </w:r>
    </w:p>
    <w:p w14:paraId="694932E5" w14:textId="77777777" w:rsidR="003921A0" w:rsidRPr="00247BD3" w:rsidRDefault="003921A0" w:rsidP="00247BD3">
      <w:pPr>
        <w:pStyle w:val="NoSpacing"/>
        <w:rPr>
          <w:rFonts w:ascii="Courier New" w:eastAsia="MS Mincho" w:hAnsi="Courier New" w:cs="Courier New"/>
          <w:sz w:val="20"/>
          <w:szCs w:val="20"/>
        </w:rPr>
      </w:pPr>
    </w:p>
    <w:p w14:paraId="38327420" w14:textId="728F4E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2 (C)</w:t>
      </w:r>
    </w:p>
    <w:p w14:paraId="029DCFE9" w14:textId="1FA10DE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How does the maximum range of ground-wave propagation change when the signal frequency is increased?</w:t>
      </w:r>
    </w:p>
    <w:p w14:paraId="7B3DE0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stays the same</w:t>
      </w:r>
    </w:p>
    <w:p w14:paraId="0FE528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ncreases</w:t>
      </w:r>
    </w:p>
    <w:p w14:paraId="655F2B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decreases</w:t>
      </w:r>
    </w:p>
    <w:p w14:paraId="0F0F7B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peaks at roughly 14 MHz</w:t>
      </w:r>
    </w:p>
    <w:p w14:paraId="6010528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3C2066" w14:textId="77777777" w:rsidR="003921A0" w:rsidRPr="00247BD3" w:rsidRDefault="003921A0" w:rsidP="00247BD3">
      <w:pPr>
        <w:pStyle w:val="NoSpacing"/>
        <w:rPr>
          <w:rFonts w:ascii="Courier New" w:eastAsia="MS Mincho" w:hAnsi="Courier New" w:cs="Courier New"/>
          <w:sz w:val="20"/>
          <w:szCs w:val="20"/>
        </w:rPr>
      </w:pPr>
    </w:p>
    <w:p w14:paraId="36B3CA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3 (A)</w:t>
      </w:r>
    </w:p>
    <w:p w14:paraId="2A794F3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olarization is best for ground-wave propagation?</w:t>
      </w:r>
    </w:p>
    <w:p w14:paraId="0AE15B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ertical</w:t>
      </w:r>
    </w:p>
    <w:p w14:paraId="029191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Horizontal</w:t>
      </w:r>
    </w:p>
    <w:p w14:paraId="25860B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Circular</w:t>
      </w:r>
    </w:p>
    <w:p w14:paraId="22861A7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Elliptical</w:t>
      </w:r>
    </w:p>
    <w:p w14:paraId="0DB20AE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258A77F" w14:textId="77777777" w:rsidR="003921A0" w:rsidRPr="00247BD3" w:rsidRDefault="003921A0" w:rsidP="00247BD3">
      <w:pPr>
        <w:pStyle w:val="NoSpacing"/>
        <w:rPr>
          <w:rFonts w:ascii="Courier New" w:eastAsia="MS Mincho" w:hAnsi="Courier New" w:cs="Courier New"/>
          <w:sz w:val="20"/>
          <w:szCs w:val="20"/>
        </w:rPr>
      </w:pPr>
    </w:p>
    <w:p w14:paraId="1E1E5E5F" w14:textId="7EB35BB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4 (D)</w:t>
      </w:r>
    </w:p>
    <w:p w14:paraId="0E1734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does the radio-path horizon distance exceed the geometric horizon?</w:t>
      </w:r>
    </w:p>
    <w:p w14:paraId="2B569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region skip</w:t>
      </w:r>
    </w:p>
    <w:p w14:paraId="34FEE6A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region skip</w:t>
      </w:r>
    </w:p>
    <w:p w14:paraId="31E3B1B8" w14:textId="6A70E4F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Due to the </w:t>
      </w:r>
      <w:r w:rsidR="004C5CCA">
        <w:rPr>
          <w:rFonts w:ascii="Courier New" w:eastAsia="MS Mincho" w:hAnsi="Courier New" w:cs="Courier New"/>
          <w:sz w:val="20"/>
          <w:szCs w:val="20"/>
        </w:rPr>
        <w:t>D</w:t>
      </w:r>
      <w:r w:rsidR="004C5CCA" w:rsidRPr="00247BD3">
        <w:rPr>
          <w:rFonts w:ascii="Courier New" w:eastAsia="MS Mincho" w:hAnsi="Courier New" w:cs="Courier New"/>
          <w:sz w:val="20"/>
          <w:szCs w:val="20"/>
        </w:rPr>
        <w:t xml:space="preserve">oppler </w:t>
      </w:r>
      <w:r w:rsidRPr="00247BD3">
        <w:rPr>
          <w:rFonts w:ascii="Courier New" w:eastAsia="MS Mincho" w:hAnsi="Courier New" w:cs="Courier New"/>
          <w:sz w:val="20"/>
          <w:szCs w:val="20"/>
        </w:rPr>
        <w:t>effect</w:t>
      </w:r>
    </w:p>
    <w:p w14:paraId="0725AEE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Pr="00247BD3">
        <w:rPr>
          <w:rFonts w:ascii="Courier New" w:hAnsi="Courier New" w:cs="Courier New"/>
          <w:sz w:val="20"/>
          <w:szCs w:val="20"/>
        </w:rPr>
        <w:t>Downward bending due to density variations in the atmosphere</w:t>
      </w:r>
    </w:p>
    <w:p w14:paraId="4BB352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7EFA05" w14:textId="77777777" w:rsidR="003921A0" w:rsidRPr="00247BD3" w:rsidRDefault="003921A0" w:rsidP="00247BD3">
      <w:pPr>
        <w:pStyle w:val="NoSpacing"/>
        <w:rPr>
          <w:rFonts w:ascii="Courier New" w:eastAsia="MS Mincho" w:hAnsi="Courier New" w:cs="Courier New"/>
          <w:sz w:val="20"/>
          <w:szCs w:val="20"/>
        </w:rPr>
      </w:pPr>
    </w:p>
    <w:p w14:paraId="574A76D2" w14:textId="41D15A9C" w:rsidR="003921A0" w:rsidRPr="00247BD3" w:rsidRDefault="003921A0" w:rsidP="00247BD3">
      <w:pPr>
        <w:pStyle w:val="NoSpacing"/>
        <w:rPr>
          <w:rFonts w:ascii="Courier New" w:eastAsia="MS Mincho" w:hAnsi="Courier New" w:cs="Courier New"/>
          <w:sz w:val="20"/>
          <w:szCs w:val="20"/>
        </w:rPr>
      </w:pPr>
      <w:bookmarkStart w:id="22" w:name="_Hlk26433256"/>
      <w:r w:rsidRPr="00247BD3">
        <w:rPr>
          <w:rFonts w:ascii="Courier New" w:eastAsia="MS Mincho" w:hAnsi="Courier New" w:cs="Courier New"/>
          <w:sz w:val="20"/>
          <w:szCs w:val="20"/>
        </w:rPr>
        <w:t>E3C15 (B)</w:t>
      </w:r>
    </w:p>
    <w:p w14:paraId="5EBD2A6F" w14:textId="18B0415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might </w:t>
      </w:r>
      <w:r w:rsidR="005A1FEF">
        <w:rPr>
          <w:rFonts w:ascii="Courier New" w:eastAsia="MS Mincho" w:hAnsi="Courier New" w:cs="Courier New"/>
          <w:sz w:val="20"/>
          <w:szCs w:val="20"/>
        </w:rPr>
        <w:t xml:space="preserve">be indicated by </w:t>
      </w:r>
      <w:r w:rsidRPr="00247BD3">
        <w:rPr>
          <w:rFonts w:ascii="Courier New" w:eastAsia="MS Mincho" w:hAnsi="Courier New" w:cs="Courier New"/>
          <w:sz w:val="20"/>
          <w:szCs w:val="20"/>
        </w:rPr>
        <w:t>a sudden rise in radio background noise across a large portion of the HF spectrum?</w:t>
      </w:r>
    </w:p>
    <w:p w14:paraId="1A11BD7E" w14:textId="77E2687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A temperature inversion has occurred </w:t>
      </w:r>
    </w:p>
    <w:p w14:paraId="359F441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olar flare has occurred</w:t>
      </w:r>
    </w:p>
    <w:p w14:paraId="3A0424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Increased </w:t>
      </w:r>
      <w:proofErr w:type="spellStart"/>
      <w:r w:rsidRPr="00247BD3">
        <w:rPr>
          <w:rFonts w:ascii="Courier New" w:eastAsia="MS Mincho" w:hAnsi="Courier New" w:cs="Courier New"/>
          <w:sz w:val="20"/>
          <w:szCs w:val="20"/>
        </w:rPr>
        <w:t>transequatorial</w:t>
      </w:r>
      <w:proofErr w:type="spellEnd"/>
      <w:r w:rsidRPr="00247BD3">
        <w:rPr>
          <w:rFonts w:ascii="Courier New" w:eastAsia="MS Mincho" w:hAnsi="Courier New" w:cs="Courier New"/>
          <w:sz w:val="20"/>
          <w:szCs w:val="20"/>
        </w:rPr>
        <w:t xml:space="preserve"> propagation is likely</w:t>
      </w:r>
    </w:p>
    <w:p w14:paraId="66637FBA" w14:textId="3C2C03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ong-path propagation is likely</w:t>
      </w:r>
    </w:p>
    <w:bookmarkEnd w:id="22"/>
    <w:p w14:paraId="0B0573A2" w14:textId="7D49A07D" w:rsidR="00815113" w:rsidRPr="00247BD3" w:rsidRDefault="00815113" w:rsidP="00247BD3">
      <w:pPr>
        <w:pStyle w:val="NoSpacing"/>
        <w:rPr>
          <w:rFonts w:ascii="Courier New" w:hAnsi="Courier New" w:cs="Courier New"/>
          <w:sz w:val="20"/>
          <w:szCs w:val="20"/>
        </w:rPr>
      </w:pPr>
      <w:r w:rsidRPr="00247BD3">
        <w:rPr>
          <w:rFonts w:ascii="Courier New" w:hAnsi="Courier New" w:cs="Courier New"/>
          <w:sz w:val="20"/>
          <w:szCs w:val="20"/>
        </w:rPr>
        <w:t>~~</w:t>
      </w:r>
    </w:p>
    <w:p w14:paraId="0C9EC8BC" w14:textId="5C150D63" w:rsidR="00815113" w:rsidRPr="00247BD3" w:rsidRDefault="00815113" w:rsidP="00247BD3">
      <w:pPr>
        <w:pStyle w:val="NoSpacing"/>
        <w:rPr>
          <w:rFonts w:ascii="Courier New" w:hAnsi="Courier New" w:cs="Courier New"/>
          <w:sz w:val="20"/>
          <w:szCs w:val="20"/>
        </w:rPr>
      </w:pPr>
    </w:p>
    <w:p w14:paraId="2EAF808F" w14:textId="77777777" w:rsidR="00A53CDF" w:rsidRPr="00247BD3" w:rsidRDefault="00A53CDF" w:rsidP="00247BD3">
      <w:pPr>
        <w:pStyle w:val="NoSpacing"/>
        <w:rPr>
          <w:rFonts w:ascii="Courier New" w:hAnsi="Courier New" w:cs="Courier New"/>
          <w:sz w:val="20"/>
          <w:szCs w:val="20"/>
        </w:rPr>
      </w:pPr>
    </w:p>
    <w:p w14:paraId="4557C3E7" w14:textId="5615525C" w:rsidR="003921A0" w:rsidRPr="00247BD3" w:rsidRDefault="003921A0" w:rsidP="00247BD3">
      <w:pPr>
        <w:pStyle w:val="NoSpacing"/>
        <w:rPr>
          <w:rFonts w:ascii="Courier New" w:hAnsi="Courier New" w:cs="Courier New"/>
          <w:sz w:val="20"/>
        </w:rPr>
      </w:pPr>
      <w:r w:rsidRPr="00247BD3">
        <w:rPr>
          <w:rFonts w:ascii="Courier New" w:hAnsi="Courier New" w:cs="Courier New"/>
          <w:sz w:val="20"/>
        </w:rPr>
        <w:t xml:space="preserve">SUBELEMENT E4 - AMATEUR PRACTICES </w:t>
      </w:r>
      <w:bookmarkStart w:id="23" w:name="_Hlk19355469"/>
      <w:r w:rsidRPr="00247BD3">
        <w:rPr>
          <w:rFonts w:ascii="Courier New" w:hAnsi="Courier New" w:cs="Courier New"/>
          <w:sz w:val="20"/>
        </w:rPr>
        <w:t>[5 Exam Questions - 5 Groups]</w:t>
      </w:r>
    </w:p>
    <w:p w14:paraId="530353B4" w14:textId="77777777" w:rsidR="003921A0" w:rsidRPr="00247BD3" w:rsidRDefault="003921A0" w:rsidP="00247BD3">
      <w:pPr>
        <w:pStyle w:val="NoSpacing"/>
        <w:rPr>
          <w:rFonts w:ascii="Courier New" w:hAnsi="Courier New" w:cs="Courier New"/>
          <w:sz w:val="20"/>
          <w:szCs w:val="20"/>
        </w:rPr>
      </w:pPr>
    </w:p>
    <w:bookmarkEnd w:id="23"/>
    <w:p w14:paraId="41AEF19D" w14:textId="77777777" w:rsidR="003921A0" w:rsidRPr="00247BD3" w:rsidRDefault="003921A0" w:rsidP="00247BD3">
      <w:pPr>
        <w:pStyle w:val="NoSpacing"/>
        <w:rPr>
          <w:rFonts w:ascii="Courier New" w:hAnsi="Courier New" w:cs="Courier New"/>
          <w:sz w:val="20"/>
          <w:szCs w:val="20"/>
        </w:rPr>
      </w:pPr>
    </w:p>
    <w:p w14:paraId="6F77E9FA" w14:textId="61AD542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w:t>
      </w:r>
      <w:r w:rsidR="00B30413">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sidR="00B7425D">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sidR="00277CB0">
        <w:rPr>
          <w:rFonts w:ascii="Courier New" w:hAnsi="Courier New" w:cs="Courier New"/>
          <w:sz w:val="20"/>
          <w:szCs w:val="20"/>
        </w:rPr>
        <w:t>-</w:t>
      </w:r>
      <w:r w:rsidRPr="00247BD3">
        <w:rPr>
          <w:rFonts w:ascii="Courier New" w:hAnsi="Courier New" w:cs="Courier New"/>
          <w:sz w:val="20"/>
          <w:szCs w:val="20"/>
        </w:rPr>
        <w:t>aided measurements</w:t>
      </w:r>
    </w:p>
    <w:p w14:paraId="34D25CAB" w14:textId="77777777" w:rsidR="00684F79" w:rsidRPr="00247BD3" w:rsidRDefault="00684F79" w:rsidP="00247BD3">
      <w:pPr>
        <w:pStyle w:val="NoSpacing"/>
        <w:rPr>
          <w:rFonts w:ascii="Courier New" w:hAnsi="Courier New" w:cs="Courier New"/>
          <w:sz w:val="20"/>
          <w:szCs w:val="20"/>
        </w:rPr>
      </w:pPr>
    </w:p>
    <w:p w14:paraId="66414F82" w14:textId="3AFC614E" w:rsidR="00684F79"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1 (A)</w:t>
      </w:r>
    </w:p>
    <w:p w14:paraId="11D3B72B" w14:textId="7974A8E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766652">
        <w:rPr>
          <w:rFonts w:ascii="Courier New" w:hAnsi="Courier New" w:cs="Courier New"/>
          <w:sz w:val="20"/>
          <w:szCs w:val="20"/>
        </w:rPr>
        <w:t xml:space="preserve">ich of the following </w:t>
      </w:r>
      <w:r w:rsidRPr="00247BD3">
        <w:rPr>
          <w:rFonts w:ascii="Courier New" w:hAnsi="Courier New" w:cs="Courier New"/>
          <w:sz w:val="20"/>
          <w:szCs w:val="20"/>
        </w:rPr>
        <w:t xml:space="preserve">limits the highest frequency </w:t>
      </w:r>
      <w:r w:rsidR="00766652">
        <w:rPr>
          <w:rFonts w:ascii="Courier New" w:hAnsi="Courier New" w:cs="Courier New"/>
          <w:sz w:val="20"/>
          <w:szCs w:val="20"/>
        </w:rPr>
        <w:t xml:space="preserve">signal </w:t>
      </w:r>
      <w:r w:rsidRPr="00247BD3">
        <w:rPr>
          <w:rFonts w:ascii="Courier New" w:hAnsi="Courier New" w:cs="Courier New"/>
          <w:sz w:val="20"/>
          <w:szCs w:val="20"/>
        </w:rPr>
        <w:t xml:space="preserve">that can be accurately displayed on a digital oscilloscope? </w:t>
      </w:r>
    </w:p>
    <w:p w14:paraId="0226B6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ampling rate of the analog-to-digital converter</w:t>
      </w:r>
    </w:p>
    <w:p w14:paraId="2239E9D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mount of memory </w:t>
      </w:r>
    </w:p>
    <w:p w14:paraId="22CC36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Q of the circuit</w:t>
      </w:r>
    </w:p>
    <w:p w14:paraId="0F5748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2276C4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7BDC092" w14:textId="77777777" w:rsidR="003921A0" w:rsidRPr="00247BD3" w:rsidRDefault="003921A0" w:rsidP="00247BD3">
      <w:pPr>
        <w:pStyle w:val="NoSpacing"/>
        <w:rPr>
          <w:rFonts w:ascii="Courier New" w:hAnsi="Courier New" w:cs="Courier New"/>
          <w:sz w:val="20"/>
          <w:szCs w:val="20"/>
        </w:rPr>
      </w:pPr>
    </w:p>
    <w:p w14:paraId="659166DF" w14:textId="518384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2 (B)</w:t>
      </w:r>
    </w:p>
    <w:p w14:paraId="16245DF1" w14:textId="0AD9991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parameters does a spectrum analyzer display on the vertical and horizontal axes?</w:t>
      </w:r>
    </w:p>
    <w:p w14:paraId="0C34B3B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F amplitude and time</w:t>
      </w:r>
    </w:p>
    <w:p w14:paraId="5CDFC3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F amplitude and frequency</w:t>
      </w:r>
    </w:p>
    <w:p w14:paraId="0F6987D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WR and frequency</w:t>
      </w:r>
    </w:p>
    <w:p w14:paraId="5E8E2B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WR and time</w:t>
      </w:r>
    </w:p>
    <w:p w14:paraId="0F1F6EF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F15665" w14:textId="77777777" w:rsidR="003921A0" w:rsidRPr="00247BD3" w:rsidRDefault="003921A0" w:rsidP="00247BD3">
      <w:pPr>
        <w:pStyle w:val="NoSpacing"/>
        <w:rPr>
          <w:rFonts w:ascii="Courier New" w:hAnsi="Courier New" w:cs="Courier New"/>
          <w:sz w:val="20"/>
          <w:szCs w:val="20"/>
        </w:rPr>
      </w:pPr>
    </w:p>
    <w:p w14:paraId="1C8C37E9" w14:textId="3D7E7B1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3 (B)</w:t>
      </w:r>
    </w:p>
    <w:p w14:paraId="4A49A99B" w14:textId="57CAFD4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test instruments is used to display spurious signals and/or intermodulation distortion products </w:t>
      </w:r>
      <w:r w:rsidR="004C5CCA">
        <w:rPr>
          <w:rFonts w:ascii="Courier New" w:hAnsi="Courier New" w:cs="Courier New"/>
          <w:sz w:val="20"/>
          <w:szCs w:val="20"/>
        </w:rPr>
        <w:t>generated by</w:t>
      </w:r>
      <w:r w:rsidR="004C5CCA" w:rsidRPr="00247BD3">
        <w:rPr>
          <w:rFonts w:ascii="Courier New" w:hAnsi="Courier New" w:cs="Courier New"/>
          <w:sz w:val="20"/>
          <w:szCs w:val="20"/>
        </w:rPr>
        <w:t xml:space="preserve"> </w:t>
      </w:r>
      <w:r w:rsidRPr="00247BD3">
        <w:rPr>
          <w:rFonts w:ascii="Courier New" w:hAnsi="Courier New" w:cs="Courier New"/>
          <w:sz w:val="20"/>
          <w:szCs w:val="20"/>
        </w:rPr>
        <w:t>an SSB transmitter?</w:t>
      </w:r>
    </w:p>
    <w:p w14:paraId="06FC6F7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wattmeter</w:t>
      </w:r>
    </w:p>
    <w:p w14:paraId="1D4DA9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spectrum analyzer</w:t>
      </w:r>
    </w:p>
    <w:p w14:paraId="475F5D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logic analyzer</w:t>
      </w:r>
    </w:p>
    <w:p w14:paraId="309EDF3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time-domain reflectometer</w:t>
      </w:r>
    </w:p>
    <w:p w14:paraId="59E4FA1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5C4E41" w14:textId="77777777" w:rsidR="003921A0" w:rsidRPr="00247BD3" w:rsidRDefault="003921A0" w:rsidP="00247BD3">
      <w:pPr>
        <w:pStyle w:val="NoSpacing"/>
        <w:rPr>
          <w:rFonts w:ascii="Courier New" w:hAnsi="Courier New" w:cs="Courier New"/>
          <w:sz w:val="20"/>
          <w:szCs w:val="20"/>
        </w:rPr>
      </w:pPr>
    </w:p>
    <w:p w14:paraId="1A3DFDE9" w14:textId="7569768C"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4 (A)</w:t>
      </w:r>
    </w:p>
    <w:p w14:paraId="57429C6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lastRenderedPageBreak/>
        <w:t>How is the compensation of an oscilloscope probe typically adjusted?</w:t>
      </w:r>
    </w:p>
    <w:p w14:paraId="3176DD35"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 xml:space="preserve">A. A square wave is </w:t>
      </w:r>
      <w:proofErr w:type="gramStart"/>
      <w:r w:rsidRPr="00247BD3">
        <w:rPr>
          <w:rFonts w:ascii="Courier New" w:hAnsi="Courier New" w:cs="Courier New"/>
          <w:sz w:val="20"/>
          <w:szCs w:val="20"/>
        </w:rPr>
        <w:t>displayed</w:t>
      </w:r>
      <w:proofErr w:type="gramEnd"/>
      <w:r w:rsidRPr="00247BD3">
        <w:rPr>
          <w:rFonts w:ascii="Courier New" w:hAnsi="Courier New" w:cs="Courier New"/>
          <w:sz w:val="20"/>
          <w:szCs w:val="20"/>
        </w:rPr>
        <w:t xml:space="preserve"> and the probe is adjusted until the horizontal portions of the displayed wave are as nearly flat as possible</w:t>
      </w:r>
    </w:p>
    <w:p w14:paraId="3811002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 xml:space="preserve">B. A high frequency sine wave is </w:t>
      </w:r>
      <w:proofErr w:type="gramStart"/>
      <w:r w:rsidRPr="00247BD3">
        <w:rPr>
          <w:rFonts w:ascii="Courier New" w:hAnsi="Courier New" w:cs="Courier New"/>
          <w:sz w:val="20"/>
          <w:szCs w:val="20"/>
        </w:rPr>
        <w:t>displayed</w:t>
      </w:r>
      <w:proofErr w:type="gramEnd"/>
      <w:r w:rsidRPr="00247BD3">
        <w:rPr>
          <w:rFonts w:ascii="Courier New" w:hAnsi="Courier New" w:cs="Courier New"/>
          <w:sz w:val="20"/>
          <w:szCs w:val="20"/>
        </w:rPr>
        <w:t xml:space="preserve"> and the probe is adjusted for maximum amplitude</w:t>
      </w:r>
    </w:p>
    <w:p w14:paraId="7F4010C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 xml:space="preserve">C. A frequency standard is </w:t>
      </w:r>
      <w:proofErr w:type="gramStart"/>
      <w:r w:rsidRPr="00247BD3">
        <w:rPr>
          <w:rFonts w:ascii="Courier New" w:hAnsi="Courier New" w:cs="Courier New"/>
          <w:sz w:val="20"/>
          <w:szCs w:val="20"/>
        </w:rPr>
        <w:t>displayed</w:t>
      </w:r>
      <w:proofErr w:type="gramEnd"/>
      <w:r w:rsidRPr="00247BD3">
        <w:rPr>
          <w:rFonts w:ascii="Courier New" w:hAnsi="Courier New" w:cs="Courier New"/>
          <w:sz w:val="20"/>
          <w:szCs w:val="20"/>
        </w:rPr>
        <w:t xml:space="preserve"> and the probe is adjusted until the deflection time is accurate</w:t>
      </w:r>
    </w:p>
    <w:p w14:paraId="57D104CD"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 xml:space="preserve">D. A DC voltage standard is </w:t>
      </w:r>
      <w:proofErr w:type="gramStart"/>
      <w:r w:rsidRPr="00247BD3">
        <w:rPr>
          <w:rFonts w:ascii="Courier New" w:hAnsi="Courier New" w:cs="Courier New"/>
          <w:sz w:val="20"/>
          <w:szCs w:val="20"/>
        </w:rPr>
        <w:t>displayed</w:t>
      </w:r>
      <w:proofErr w:type="gramEnd"/>
      <w:r w:rsidRPr="00247BD3">
        <w:rPr>
          <w:rFonts w:ascii="Courier New" w:hAnsi="Courier New" w:cs="Courier New"/>
          <w:sz w:val="20"/>
          <w:szCs w:val="20"/>
        </w:rPr>
        <w:t xml:space="preserve"> and the probe is adjusted until the displayed voltage is accurate</w:t>
      </w:r>
    </w:p>
    <w:p w14:paraId="08B20A3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w:t>
      </w:r>
    </w:p>
    <w:p w14:paraId="4BE77A62" w14:textId="3E66C6B9" w:rsidR="00684F79" w:rsidRPr="00247BD3" w:rsidRDefault="00684F79" w:rsidP="00247BD3">
      <w:pPr>
        <w:pStyle w:val="NoSpacing"/>
        <w:rPr>
          <w:rFonts w:ascii="Courier New" w:hAnsi="Courier New" w:cs="Courier New"/>
          <w:sz w:val="20"/>
          <w:szCs w:val="20"/>
        </w:rPr>
      </w:pPr>
    </w:p>
    <w:p w14:paraId="29CCC751" w14:textId="69F5C521" w:rsidR="00684F79" w:rsidRPr="00247BD3" w:rsidRDefault="00684F79" w:rsidP="00247BD3">
      <w:pPr>
        <w:pStyle w:val="NoSpacing"/>
        <w:rPr>
          <w:rFonts w:ascii="Courier New" w:eastAsia="MS Mincho" w:hAnsi="Courier New" w:cs="Courier New"/>
          <w:sz w:val="20"/>
          <w:szCs w:val="20"/>
        </w:rPr>
      </w:pPr>
      <w:bookmarkStart w:id="24" w:name="_Hlk17993992"/>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5</w:t>
      </w:r>
      <w:bookmarkEnd w:id="24"/>
      <w:r w:rsidRPr="00247BD3">
        <w:rPr>
          <w:rFonts w:ascii="Courier New" w:hAnsi="Courier New" w:cs="Courier New"/>
          <w:sz w:val="20"/>
          <w:szCs w:val="20"/>
        </w:rPr>
        <w:t xml:space="preserve"> </w:t>
      </w:r>
      <w:r w:rsidRPr="00247BD3">
        <w:rPr>
          <w:rFonts w:ascii="Courier New" w:eastAsia="MS Mincho" w:hAnsi="Courier New" w:cs="Courier New"/>
          <w:sz w:val="20"/>
          <w:szCs w:val="20"/>
        </w:rPr>
        <w:t>(D)</w:t>
      </w:r>
    </w:p>
    <w:p w14:paraId="0C0945AA" w14:textId="65D14EE6"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purpose of the </w:t>
      </w:r>
      <w:proofErr w:type="spellStart"/>
      <w:r w:rsidRPr="00247BD3">
        <w:rPr>
          <w:rFonts w:ascii="Courier New" w:eastAsia="MS Mincho" w:hAnsi="Courier New" w:cs="Courier New"/>
          <w:sz w:val="20"/>
          <w:szCs w:val="20"/>
        </w:rPr>
        <w:t>prescaler</w:t>
      </w:r>
      <w:proofErr w:type="spellEnd"/>
      <w:r w:rsidRPr="00247BD3">
        <w:rPr>
          <w:rFonts w:ascii="Courier New" w:eastAsia="MS Mincho" w:hAnsi="Courier New" w:cs="Courier New"/>
          <w:sz w:val="20"/>
          <w:szCs w:val="20"/>
        </w:rPr>
        <w:t xml:space="preserve"> function on a frequency counter?</w:t>
      </w:r>
    </w:p>
    <w:p w14:paraId="5AC23F82" w14:textId="556D1154"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amplifies low</w:t>
      </w:r>
      <w:r w:rsidR="00277CB0">
        <w:rPr>
          <w:rFonts w:ascii="Courier New" w:eastAsia="MS Mincho" w:hAnsi="Courier New" w:cs="Courier New"/>
          <w:sz w:val="20"/>
          <w:szCs w:val="20"/>
        </w:rPr>
        <w:t>-</w:t>
      </w:r>
      <w:r w:rsidRPr="00247BD3">
        <w:rPr>
          <w:rFonts w:ascii="Courier New" w:eastAsia="MS Mincho" w:hAnsi="Courier New" w:cs="Courier New"/>
          <w:sz w:val="20"/>
          <w:szCs w:val="20"/>
        </w:rPr>
        <w:t>level signals for more accurate counting</w:t>
      </w:r>
    </w:p>
    <w:p w14:paraId="690B3345"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multiplies a higher frequency signal so a low-frequency counter can display the operating frequency</w:t>
      </w:r>
    </w:p>
    <w:p w14:paraId="6DBABE1F"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prevents oscillation in a low-frequency counter circuit</w:t>
      </w:r>
    </w:p>
    <w:p w14:paraId="301CA638"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ivides a higher frequency signal so a low-frequency counter can display the input frequency</w:t>
      </w:r>
    </w:p>
    <w:p w14:paraId="56218F07"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2F2F75" w14:textId="77777777" w:rsidR="00684F79" w:rsidRPr="00247BD3" w:rsidRDefault="00684F79" w:rsidP="00247BD3">
      <w:pPr>
        <w:pStyle w:val="NoSpacing"/>
        <w:rPr>
          <w:rFonts w:ascii="Courier New" w:hAnsi="Courier New" w:cs="Courier New"/>
          <w:sz w:val="20"/>
          <w:szCs w:val="20"/>
        </w:rPr>
      </w:pPr>
    </w:p>
    <w:p w14:paraId="5BC288E4" w14:textId="3844E65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6 (A)</w:t>
      </w:r>
    </w:p>
    <w:p w14:paraId="17DDCEF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effect of aliasing on a digital oscilloscope caused by setting the time base too slow?</w:t>
      </w:r>
    </w:p>
    <w:p w14:paraId="3359651F" w14:textId="05718C5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alse, jittery low</w:t>
      </w:r>
      <w:r w:rsidR="00277CB0">
        <w:rPr>
          <w:rFonts w:ascii="Courier New" w:hAnsi="Courier New" w:cs="Courier New"/>
          <w:sz w:val="20"/>
          <w:szCs w:val="20"/>
        </w:rPr>
        <w:t>-</w:t>
      </w:r>
      <w:r w:rsidRPr="00247BD3">
        <w:rPr>
          <w:rFonts w:ascii="Courier New" w:hAnsi="Courier New" w:cs="Courier New"/>
          <w:sz w:val="20"/>
          <w:szCs w:val="20"/>
        </w:rPr>
        <w:t>frequency version of the signal is displayed</w:t>
      </w:r>
    </w:p>
    <w:p w14:paraId="5398AD78"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B. All signals will have a DC offset</w:t>
      </w:r>
    </w:p>
    <w:p w14:paraId="0789211E" w14:textId="32884579" w:rsidR="003921A0"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C. Calibration of the vertical scale is no longer valid</w:t>
      </w:r>
    </w:p>
    <w:p w14:paraId="32C840FC" w14:textId="1711C46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Excessive blanking occurs</w:t>
      </w:r>
      <w:r w:rsidR="00277CB0">
        <w:rPr>
          <w:rFonts w:ascii="Courier New" w:hAnsi="Courier New" w:cs="Courier New"/>
          <w:sz w:val="20"/>
          <w:szCs w:val="20"/>
        </w:rPr>
        <w:t>,</w:t>
      </w:r>
      <w:r w:rsidRPr="00247BD3">
        <w:rPr>
          <w:rFonts w:ascii="Courier New" w:hAnsi="Courier New" w:cs="Courier New"/>
          <w:sz w:val="20"/>
          <w:szCs w:val="20"/>
        </w:rPr>
        <w:t xml:space="preserve"> which prevents display of the signal</w:t>
      </w:r>
    </w:p>
    <w:p w14:paraId="4F1076C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AABD7D" w14:textId="77777777" w:rsidR="003921A0" w:rsidRPr="00247BD3" w:rsidRDefault="003921A0" w:rsidP="00247BD3">
      <w:pPr>
        <w:pStyle w:val="NoSpacing"/>
        <w:rPr>
          <w:rFonts w:ascii="Courier New" w:hAnsi="Courier New" w:cs="Courier New"/>
          <w:sz w:val="20"/>
          <w:szCs w:val="20"/>
        </w:rPr>
      </w:pPr>
    </w:p>
    <w:p w14:paraId="4234398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7 (B)</w:t>
      </w:r>
    </w:p>
    <w:p w14:paraId="688FD7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dvantage of using an antenna analyzer compared to an SWR bridge to measure antenna SWR?</w:t>
      </w:r>
    </w:p>
    <w:p w14:paraId="713A9E0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ntenna analyzers automatically tune your antenna for resonance</w:t>
      </w:r>
    </w:p>
    <w:p w14:paraId="70CCB61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ntenna analyzers do not need an external RF source</w:t>
      </w:r>
    </w:p>
    <w:p w14:paraId="7871E0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ntenna analyzers display a time-varying representation of the modulation envelope</w:t>
      </w:r>
    </w:p>
    <w:p w14:paraId="43C8FF18" w14:textId="6201F0F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10EF1C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291477" w14:textId="77777777" w:rsidR="003921A0" w:rsidRPr="00247BD3" w:rsidRDefault="003921A0" w:rsidP="00247BD3">
      <w:pPr>
        <w:pStyle w:val="NoSpacing"/>
        <w:rPr>
          <w:rFonts w:ascii="Courier New" w:hAnsi="Courier New" w:cs="Courier New"/>
          <w:sz w:val="20"/>
          <w:szCs w:val="20"/>
        </w:rPr>
      </w:pPr>
    </w:p>
    <w:p w14:paraId="0302EEE1" w14:textId="464662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8 (D)</w:t>
      </w:r>
    </w:p>
    <w:p w14:paraId="2292D2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asures SWR?</w:t>
      </w:r>
    </w:p>
    <w:p w14:paraId="75A086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spectrum analyzer</w:t>
      </w:r>
    </w:p>
    <w:p w14:paraId="2A46969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Q meter</w:t>
      </w:r>
    </w:p>
    <w:p w14:paraId="710C5A19"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An ohmmeter</w:t>
      </w:r>
    </w:p>
    <w:p w14:paraId="01E96E37"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An antenna analyzer</w:t>
      </w:r>
    </w:p>
    <w:p w14:paraId="7335F4A4" w14:textId="127C4B69" w:rsidR="003921A0"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65A58E" w14:textId="77777777" w:rsidR="00705B7E" w:rsidRPr="00247BD3" w:rsidRDefault="00705B7E" w:rsidP="00247BD3">
      <w:pPr>
        <w:pStyle w:val="NoSpacing"/>
        <w:rPr>
          <w:rFonts w:ascii="Courier New" w:hAnsi="Courier New" w:cs="Courier New"/>
          <w:sz w:val="20"/>
          <w:szCs w:val="20"/>
        </w:rPr>
      </w:pPr>
    </w:p>
    <w:p w14:paraId="22BA0CDF" w14:textId="77777777" w:rsidR="00212210" w:rsidRDefault="00766652" w:rsidP="00766652">
      <w:pPr>
        <w:pStyle w:val="NoSpacing"/>
        <w:rPr>
          <w:rFonts w:ascii="Courier New" w:hAnsi="Courier New" w:cs="Courier New"/>
          <w:sz w:val="20"/>
          <w:szCs w:val="20"/>
        </w:rPr>
      </w:pPr>
      <w:r>
        <w:rPr>
          <w:rFonts w:ascii="Courier New" w:hAnsi="Courier New" w:cs="Courier New"/>
          <w:sz w:val="20"/>
          <w:szCs w:val="20"/>
        </w:rPr>
        <w:t>E4A09 (</w:t>
      </w:r>
      <w:r w:rsidRPr="00247BD3">
        <w:rPr>
          <w:rFonts w:ascii="Courier New" w:hAnsi="Courier New" w:cs="Courier New"/>
          <w:sz w:val="20"/>
          <w:szCs w:val="20"/>
        </w:rPr>
        <w:t>A)</w:t>
      </w:r>
    </w:p>
    <w:p w14:paraId="00BB1335" w14:textId="36E5A364"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hich of the following is good practice when using an oscilloscope probe?</w:t>
      </w:r>
    </w:p>
    <w:p w14:paraId="23DC8271"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A. Keep the signal ground connection of the probe as short as possible</w:t>
      </w:r>
    </w:p>
    <w:p w14:paraId="5D84E6A4" w14:textId="082B0788"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B. Never use a high</w:t>
      </w:r>
      <w:r w:rsidR="00277CB0">
        <w:rPr>
          <w:rFonts w:ascii="Courier New" w:hAnsi="Courier New" w:cs="Courier New"/>
          <w:sz w:val="20"/>
          <w:szCs w:val="20"/>
        </w:rPr>
        <w:t>-</w:t>
      </w:r>
      <w:r w:rsidRPr="00247BD3">
        <w:rPr>
          <w:rFonts w:ascii="Courier New" w:hAnsi="Courier New" w:cs="Courier New"/>
          <w:sz w:val="20"/>
          <w:szCs w:val="20"/>
        </w:rPr>
        <w:t>impedance probe to measure a low</w:t>
      </w:r>
      <w:r w:rsidR="00277CB0">
        <w:rPr>
          <w:rFonts w:ascii="Courier New" w:hAnsi="Courier New" w:cs="Courier New"/>
          <w:sz w:val="20"/>
          <w:szCs w:val="20"/>
        </w:rPr>
        <w:t>-</w:t>
      </w:r>
      <w:r w:rsidRPr="00247BD3">
        <w:rPr>
          <w:rFonts w:ascii="Courier New" w:hAnsi="Courier New" w:cs="Courier New"/>
          <w:sz w:val="20"/>
          <w:szCs w:val="20"/>
        </w:rPr>
        <w:t>impedance circuit</w:t>
      </w:r>
    </w:p>
    <w:p w14:paraId="4E9112C2"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C. Never use a DC-coupled probe to measure an AC circuit</w:t>
      </w:r>
    </w:p>
    <w:p w14:paraId="2E89714C"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69CC3BC3"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t>
      </w:r>
    </w:p>
    <w:p w14:paraId="115CBDBF" w14:textId="77777777" w:rsidR="00BC163C" w:rsidRPr="00247BD3" w:rsidRDefault="00BC163C" w:rsidP="00247BD3">
      <w:pPr>
        <w:pStyle w:val="NoSpacing"/>
        <w:rPr>
          <w:rFonts w:ascii="Courier New" w:hAnsi="Courier New" w:cs="Courier New"/>
          <w:sz w:val="20"/>
          <w:szCs w:val="20"/>
        </w:rPr>
      </w:pPr>
    </w:p>
    <w:p w14:paraId="78B230F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10 (D)</w:t>
      </w:r>
    </w:p>
    <w:p w14:paraId="670CA08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ich of the following displays multiple digital signal states simultaneously?</w:t>
      </w:r>
    </w:p>
    <w:p w14:paraId="6A7876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Network analyzer</w:t>
      </w:r>
    </w:p>
    <w:p w14:paraId="2A65E8B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it error rate tester</w:t>
      </w:r>
    </w:p>
    <w:p w14:paraId="229D3F0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Modulation monitor</w:t>
      </w:r>
    </w:p>
    <w:p w14:paraId="05887A4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Logic analyzer</w:t>
      </w:r>
    </w:p>
    <w:p w14:paraId="5FC834E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07E5AE" w14:textId="77777777" w:rsidR="00766652" w:rsidRPr="00766652" w:rsidRDefault="00766652" w:rsidP="00247BD3">
      <w:pPr>
        <w:pStyle w:val="NoSpacing"/>
        <w:rPr>
          <w:rFonts w:ascii="Courier New" w:hAnsi="Courier New" w:cs="Courier New"/>
          <w:sz w:val="20"/>
          <w:szCs w:val="20"/>
        </w:rPr>
      </w:pPr>
    </w:p>
    <w:p w14:paraId="1BE47EF4" w14:textId="7DE1FE53" w:rsidR="00B7425D" w:rsidRPr="00247BD3" w:rsidRDefault="00B7425D" w:rsidP="00B7425D">
      <w:pPr>
        <w:pStyle w:val="NoSpacing"/>
        <w:rPr>
          <w:rFonts w:ascii="Courier New" w:hAnsi="Courier New" w:cs="Courier New"/>
          <w:sz w:val="20"/>
          <w:szCs w:val="20"/>
        </w:rPr>
      </w:pPr>
      <w:bookmarkStart w:id="25" w:name="_Hlk19347294"/>
      <w:r w:rsidRPr="00247BD3">
        <w:rPr>
          <w:rFonts w:ascii="Courier New" w:hAnsi="Courier New" w:cs="Courier New"/>
          <w:sz w:val="20"/>
          <w:szCs w:val="20"/>
        </w:rPr>
        <w:t>E4</w:t>
      </w:r>
      <w:r>
        <w:rPr>
          <w:rFonts w:ascii="Courier New" w:hAnsi="Courier New" w:cs="Courier New"/>
          <w:sz w:val="20"/>
          <w:szCs w:val="20"/>
        </w:rPr>
        <w:t>A</w:t>
      </w:r>
      <w:r w:rsidRPr="00247BD3">
        <w:rPr>
          <w:rFonts w:ascii="Courier New" w:hAnsi="Courier New" w:cs="Courier New"/>
          <w:sz w:val="20"/>
          <w:szCs w:val="20"/>
        </w:rPr>
        <w:t>11 (D)</w:t>
      </w:r>
    </w:p>
    <w:p w14:paraId="27E7131C"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How should an antenna analyzer be connected when measuring antenna resonance and feed point impedance?</w:t>
      </w:r>
    </w:p>
    <w:p w14:paraId="66D4E30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A. Loosely couple the analyzer near the antenna base</w:t>
      </w:r>
    </w:p>
    <w:p w14:paraId="10174750"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B. Connect the analyzer via a high-impedance transformer to the antenna</w:t>
      </w:r>
    </w:p>
    <w:p w14:paraId="68177684"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C. Loosely couple the antenna and a dummy load to the analyzer</w:t>
      </w:r>
    </w:p>
    <w:p w14:paraId="672A9778"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D. Connect the antenna feed line directly to the analyzer</w:t>
      </w:r>
      <w:r>
        <w:rPr>
          <w:rFonts w:ascii="Courier New" w:hAnsi="Courier New" w:cs="Courier New"/>
          <w:sz w:val="20"/>
          <w:szCs w:val="20"/>
        </w:rPr>
        <w:t>’</w:t>
      </w:r>
      <w:r w:rsidRPr="00247BD3">
        <w:rPr>
          <w:rFonts w:ascii="Courier New" w:hAnsi="Courier New" w:cs="Courier New"/>
          <w:sz w:val="20"/>
          <w:szCs w:val="20"/>
        </w:rPr>
        <w:t>s connector</w:t>
      </w:r>
    </w:p>
    <w:p w14:paraId="6801B78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w:t>
      </w:r>
    </w:p>
    <w:p w14:paraId="2F40AEAA" w14:textId="707E63FA" w:rsidR="008952A0" w:rsidRDefault="008952A0" w:rsidP="00247BD3">
      <w:pPr>
        <w:pStyle w:val="NoSpacing"/>
        <w:rPr>
          <w:rFonts w:ascii="Courier New" w:hAnsi="Courier New" w:cs="Courier New"/>
          <w:sz w:val="20"/>
          <w:szCs w:val="20"/>
        </w:rPr>
      </w:pPr>
    </w:p>
    <w:p w14:paraId="3BCE4E67" w14:textId="77777777" w:rsidR="007C6145" w:rsidRDefault="007C6145" w:rsidP="00247BD3">
      <w:pPr>
        <w:pStyle w:val="NoSpacing"/>
        <w:rPr>
          <w:rFonts w:ascii="Courier New" w:hAnsi="Courier New" w:cs="Courier New"/>
          <w:sz w:val="20"/>
          <w:szCs w:val="20"/>
        </w:rPr>
      </w:pPr>
    </w:p>
    <w:p w14:paraId="440974ED" w14:textId="46CAEB04" w:rsidR="00D3775D" w:rsidRPr="00247BD3" w:rsidRDefault="003921A0" w:rsidP="00247BD3">
      <w:pPr>
        <w:pStyle w:val="NoSpacing"/>
        <w:rPr>
          <w:rFonts w:ascii="Courier New" w:hAnsi="Courier New" w:cs="Courier New"/>
          <w:sz w:val="20"/>
          <w:szCs w:val="20"/>
        </w:rPr>
      </w:pPr>
      <w:bookmarkStart w:id="26" w:name="_Hlk26374699"/>
      <w:bookmarkEnd w:id="25"/>
      <w:r w:rsidRPr="00247BD3">
        <w:rPr>
          <w:rFonts w:ascii="Courier New" w:hAnsi="Courier New" w:cs="Courier New"/>
          <w:sz w:val="20"/>
          <w:szCs w:val="20"/>
        </w:rPr>
        <w:t>E4B Measurement technique and limitations: instrument accuracy and performance limitations; probes; techniques to minimize errors; measurement of Q; instrument calibration; S parameters; vector network analyzers</w:t>
      </w:r>
    </w:p>
    <w:bookmarkEnd w:id="26"/>
    <w:p w14:paraId="1A3F15C5" w14:textId="77777777" w:rsidR="00D3775D" w:rsidRPr="00247BD3" w:rsidRDefault="00D3775D" w:rsidP="00247BD3">
      <w:pPr>
        <w:pStyle w:val="NoSpacing"/>
        <w:rPr>
          <w:rFonts w:ascii="Courier New" w:hAnsi="Courier New" w:cs="Courier New"/>
          <w:sz w:val="20"/>
          <w:szCs w:val="20"/>
        </w:rPr>
      </w:pPr>
    </w:p>
    <w:p w14:paraId="1AA181CE" w14:textId="39D778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1 (B)</w:t>
      </w:r>
    </w:p>
    <w:p w14:paraId="40FD8D0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factors most affects the accuracy of a frequency counter?</w:t>
      </w:r>
    </w:p>
    <w:p w14:paraId="5A194E6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put attenuator accuracy</w:t>
      </w:r>
    </w:p>
    <w:p w14:paraId="17E1394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ime base accuracy</w:t>
      </w:r>
    </w:p>
    <w:p w14:paraId="365F48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cade divider accuracy</w:t>
      </w:r>
    </w:p>
    <w:p w14:paraId="00735C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emperature coefficient of the logic</w:t>
      </w:r>
    </w:p>
    <w:p w14:paraId="64B083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2C1E460" w14:textId="77777777" w:rsidR="003921A0" w:rsidRPr="00247BD3" w:rsidRDefault="003921A0" w:rsidP="00247BD3">
      <w:pPr>
        <w:pStyle w:val="NoSpacing"/>
        <w:rPr>
          <w:rFonts w:ascii="Courier New" w:hAnsi="Courier New" w:cs="Courier New"/>
          <w:sz w:val="20"/>
          <w:szCs w:val="20"/>
        </w:rPr>
      </w:pPr>
    </w:p>
    <w:p w14:paraId="0116D14F" w14:textId="04359110" w:rsidR="001E718A" w:rsidRPr="00247BD3" w:rsidRDefault="001E718A" w:rsidP="001E718A">
      <w:pPr>
        <w:pStyle w:val="NoSpacing"/>
        <w:rPr>
          <w:rFonts w:ascii="Courier New" w:hAnsi="Courier New" w:cs="Courier New"/>
          <w:sz w:val="20"/>
          <w:szCs w:val="20"/>
        </w:rPr>
      </w:pPr>
      <w:r>
        <w:rPr>
          <w:rFonts w:ascii="Courier New" w:hAnsi="Courier New" w:cs="Courier New"/>
          <w:sz w:val="20"/>
          <w:szCs w:val="20"/>
        </w:rPr>
        <w:t xml:space="preserve">E4B02 </w:t>
      </w:r>
      <w:r w:rsidRPr="00247BD3">
        <w:rPr>
          <w:rFonts w:ascii="Courier New" w:hAnsi="Courier New" w:cs="Courier New"/>
          <w:sz w:val="20"/>
          <w:szCs w:val="20"/>
        </w:rPr>
        <w:t>(A)</w:t>
      </w:r>
    </w:p>
    <w:p w14:paraId="63688782"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hat is the significance of voltmeter sensitivity expressed in ohms per volt?</w:t>
      </w:r>
    </w:p>
    <w:p w14:paraId="3C236ED4"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A. The full scale reading of the voltmeter multiplied by its ohms per volt rating will indicate the input impedance of the voltmeter</w:t>
      </w:r>
    </w:p>
    <w:p w14:paraId="365F8FD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B. When used as a galvanometer, the reading in volts multiplied by the ohms per volt rating will determine the power drawn by the device under test</w:t>
      </w:r>
    </w:p>
    <w:p w14:paraId="0B1DCFE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C. When used as an ohmmeter, the reading in ohms divided by the ohms per volt rating will determine the voltage applied to the circuit</w:t>
      </w:r>
    </w:p>
    <w:p w14:paraId="11BD6527"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D. When used as an ammeter, the full scale reading in amps divided by ohms per volt rating will determine the size of shunt needed</w:t>
      </w:r>
    </w:p>
    <w:p w14:paraId="29DE3E4B"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t>
      </w:r>
    </w:p>
    <w:p w14:paraId="4E0894C4" w14:textId="77777777" w:rsidR="001E718A" w:rsidRPr="00247BD3" w:rsidRDefault="001E718A" w:rsidP="001E718A">
      <w:pPr>
        <w:pStyle w:val="NoSpacing"/>
        <w:rPr>
          <w:rFonts w:ascii="Courier New" w:hAnsi="Courier New" w:cs="Courier New"/>
          <w:sz w:val="20"/>
          <w:szCs w:val="20"/>
        </w:rPr>
      </w:pPr>
    </w:p>
    <w:p w14:paraId="7F6B59F0" w14:textId="5520178F"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3 (C)</w:t>
      </w:r>
    </w:p>
    <w:p w14:paraId="54664A71"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ich S parameter is equivalent to forward gain?</w:t>
      </w:r>
    </w:p>
    <w:p w14:paraId="7342AD6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60047A1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26CD1E2D"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260B58F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S22</w:t>
      </w:r>
    </w:p>
    <w:p w14:paraId="1C60296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493955F4" w14:textId="09F60847" w:rsidR="003921A0" w:rsidRPr="00247BD3" w:rsidRDefault="003921A0" w:rsidP="00247BD3">
      <w:pPr>
        <w:pStyle w:val="NoSpacing"/>
        <w:rPr>
          <w:rFonts w:ascii="Courier New" w:hAnsi="Courier New" w:cs="Courier New"/>
          <w:sz w:val="20"/>
          <w:szCs w:val="20"/>
        </w:rPr>
      </w:pPr>
    </w:p>
    <w:p w14:paraId="47CF14CE" w14:textId="4B34BD8A"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4 (A)</w:t>
      </w:r>
    </w:p>
    <w:p w14:paraId="6E5DF1F5" w14:textId="1D3ACB1D"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 xml:space="preserve">Which S parameter represents </w:t>
      </w:r>
      <w:r w:rsidR="00170B26">
        <w:rPr>
          <w:rFonts w:ascii="Courier New" w:hAnsi="Courier New" w:cs="Courier New"/>
          <w:sz w:val="20"/>
          <w:szCs w:val="20"/>
        </w:rPr>
        <w:t xml:space="preserve">input </w:t>
      </w:r>
      <w:r w:rsidR="00877111">
        <w:rPr>
          <w:rFonts w:ascii="Courier New" w:hAnsi="Courier New" w:cs="Courier New"/>
          <w:sz w:val="20"/>
          <w:szCs w:val="20"/>
        </w:rPr>
        <w:t xml:space="preserve">port </w:t>
      </w:r>
      <w:r w:rsidRPr="00247BD3">
        <w:rPr>
          <w:rFonts w:ascii="Courier New" w:hAnsi="Courier New" w:cs="Courier New"/>
          <w:sz w:val="20"/>
          <w:szCs w:val="20"/>
        </w:rPr>
        <w:t>return loss</w:t>
      </w:r>
      <w:r w:rsidR="00170B26">
        <w:rPr>
          <w:rFonts w:ascii="Courier New" w:hAnsi="Courier New" w:cs="Courier New"/>
          <w:sz w:val="20"/>
          <w:szCs w:val="20"/>
        </w:rPr>
        <w:t xml:space="preserve"> or reflection coefficient (equivalent to</w:t>
      </w:r>
      <w:r w:rsidRPr="00247BD3">
        <w:rPr>
          <w:rFonts w:ascii="Courier New" w:hAnsi="Courier New" w:cs="Courier New"/>
          <w:sz w:val="20"/>
          <w:szCs w:val="20"/>
        </w:rPr>
        <w:t xml:space="preserve"> </w:t>
      </w:r>
      <w:r w:rsidR="00170B26">
        <w:rPr>
          <w:rFonts w:ascii="Courier New" w:hAnsi="Courier New" w:cs="Courier New"/>
          <w:sz w:val="20"/>
          <w:szCs w:val="20"/>
        </w:rPr>
        <w:t>V</w:t>
      </w:r>
      <w:r w:rsidRPr="00247BD3">
        <w:rPr>
          <w:rFonts w:ascii="Courier New" w:hAnsi="Courier New" w:cs="Courier New"/>
          <w:sz w:val="20"/>
          <w:szCs w:val="20"/>
        </w:rPr>
        <w:t>SWR</w:t>
      </w:r>
      <w:r w:rsidR="00170B26">
        <w:rPr>
          <w:rFonts w:ascii="Courier New" w:hAnsi="Courier New" w:cs="Courier New"/>
          <w:sz w:val="20"/>
          <w:szCs w:val="20"/>
        </w:rPr>
        <w:t>)</w:t>
      </w:r>
      <w:r w:rsidRPr="00247BD3">
        <w:rPr>
          <w:rFonts w:ascii="Courier New" w:hAnsi="Courier New" w:cs="Courier New"/>
          <w:sz w:val="20"/>
          <w:szCs w:val="20"/>
        </w:rPr>
        <w:t>?</w:t>
      </w:r>
    </w:p>
    <w:p w14:paraId="25183D04"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2DE9836B"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726365D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6A474F0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D. S22</w:t>
      </w:r>
    </w:p>
    <w:p w14:paraId="4CB0DD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3EA854B3" w14:textId="416AE0CD" w:rsidR="00C3569D" w:rsidRPr="00247BD3" w:rsidRDefault="00C3569D" w:rsidP="00247BD3">
      <w:pPr>
        <w:pStyle w:val="NoSpacing"/>
        <w:rPr>
          <w:rFonts w:ascii="Courier New" w:hAnsi="Courier New" w:cs="Courier New"/>
          <w:sz w:val="20"/>
          <w:szCs w:val="20"/>
        </w:rPr>
      </w:pPr>
    </w:p>
    <w:p w14:paraId="2B4C11EF" w14:textId="77777777" w:rsidR="00212210" w:rsidRDefault="00C3569D" w:rsidP="00247BD3">
      <w:pPr>
        <w:pStyle w:val="NoSpacing"/>
        <w:rPr>
          <w:rFonts w:ascii="Courier New" w:hAnsi="Courier New" w:cs="Courier New"/>
          <w:sz w:val="20"/>
          <w:szCs w:val="20"/>
        </w:rPr>
      </w:pPr>
      <w:bookmarkStart w:id="27" w:name="_Hlk17991954"/>
      <w:r w:rsidRPr="00247BD3">
        <w:rPr>
          <w:rFonts w:ascii="Courier New" w:hAnsi="Courier New" w:cs="Courier New"/>
          <w:sz w:val="20"/>
          <w:szCs w:val="20"/>
        </w:rPr>
        <w:t>E4B05 (B)</w:t>
      </w:r>
      <w:bookmarkEnd w:id="27"/>
    </w:p>
    <w:p w14:paraId="76E812CD" w14:textId="6D3F2A71"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at three test loads are used to calibrate a</w:t>
      </w:r>
      <w:r w:rsidR="00FD6720">
        <w:rPr>
          <w:rFonts w:ascii="Courier New" w:hAnsi="Courier New" w:cs="Courier New"/>
          <w:sz w:val="20"/>
          <w:szCs w:val="20"/>
        </w:rPr>
        <w:t>n</w:t>
      </w:r>
      <w:r w:rsidRPr="00247BD3">
        <w:rPr>
          <w:rFonts w:ascii="Courier New" w:hAnsi="Courier New" w:cs="Courier New"/>
          <w:sz w:val="20"/>
          <w:szCs w:val="20"/>
        </w:rPr>
        <w:t xml:space="preserve"> RF vector network analyzer?</w:t>
      </w:r>
    </w:p>
    <w:p w14:paraId="40264320"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50 ohms, 75 ohms, and 90 ohms</w:t>
      </w:r>
    </w:p>
    <w:p w14:paraId="16E9F7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hort circuit, open circuit, and 50 ohms</w:t>
      </w:r>
    </w:p>
    <w:p w14:paraId="28D4FAEC"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hort circuit, open circuit, and resonant circuit</w:t>
      </w:r>
    </w:p>
    <w:p w14:paraId="0DAAFC17"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50 ohms through 1/8 wavelength, 1/4 wavelength, and 1/2 wavelength of coaxial cable</w:t>
      </w:r>
    </w:p>
    <w:p w14:paraId="7395B55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746EFAC9" w14:textId="77777777" w:rsidR="00C3569D" w:rsidRPr="00247BD3" w:rsidRDefault="00C3569D" w:rsidP="00247BD3">
      <w:pPr>
        <w:pStyle w:val="NoSpacing"/>
        <w:rPr>
          <w:rFonts w:ascii="Courier New" w:hAnsi="Courier New" w:cs="Courier New"/>
          <w:sz w:val="20"/>
          <w:szCs w:val="20"/>
        </w:rPr>
      </w:pPr>
    </w:p>
    <w:p w14:paraId="37A356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6 (D)</w:t>
      </w:r>
    </w:p>
    <w:p w14:paraId="10458B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much power is being absorbed by the load when a directional power meter connected between a transmitter and a terminating load reads 100 watts forward power and 25 watts reflected power?</w:t>
      </w:r>
    </w:p>
    <w:p w14:paraId="571214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00 watts</w:t>
      </w:r>
    </w:p>
    <w:p w14:paraId="6BBA1B9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25 watts</w:t>
      </w:r>
    </w:p>
    <w:p w14:paraId="5DC273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25 watts</w:t>
      </w:r>
    </w:p>
    <w:p w14:paraId="07E2A0E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75 watts</w:t>
      </w:r>
    </w:p>
    <w:p w14:paraId="1C436E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1EC26AA" w14:textId="77777777" w:rsidR="003921A0" w:rsidRPr="00247BD3" w:rsidRDefault="003921A0" w:rsidP="00247BD3">
      <w:pPr>
        <w:pStyle w:val="NoSpacing"/>
        <w:rPr>
          <w:rFonts w:ascii="Courier New" w:hAnsi="Courier New" w:cs="Courier New"/>
          <w:sz w:val="20"/>
          <w:szCs w:val="20"/>
        </w:rPr>
      </w:pPr>
    </w:p>
    <w:p w14:paraId="3B9430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7 (A)</w:t>
      </w:r>
    </w:p>
    <w:p w14:paraId="3F1B824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 the subscripts of S parameters represent?</w:t>
      </w:r>
    </w:p>
    <w:p w14:paraId="1D6107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ort or ports at which measurements are made</w:t>
      </w:r>
    </w:p>
    <w:p w14:paraId="2E57645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lative time between measurements</w:t>
      </w:r>
    </w:p>
    <w:p w14:paraId="69B164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Relative quality of the data</w:t>
      </w:r>
    </w:p>
    <w:p w14:paraId="5573F3D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order of the measurements</w:t>
      </w:r>
    </w:p>
    <w:p w14:paraId="5C5E7F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043EB80" w14:textId="77777777" w:rsidR="003921A0" w:rsidRPr="00247BD3" w:rsidRDefault="003921A0" w:rsidP="00247BD3">
      <w:pPr>
        <w:pStyle w:val="NoSpacing"/>
        <w:rPr>
          <w:rFonts w:ascii="Courier New" w:hAnsi="Courier New" w:cs="Courier New"/>
          <w:sz w:val="20"/>
          <w:szCs w:val="20"/>
        </w:rPr>
      </w:pPr>
    </w:p>
    <w:p w14:paraId="18A42D3E" w14:textId="0A8D2F7C" w:rsidR="00D3775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8</w:t>
      </w:r>
      <w:r w:rsidR="00D3775D" w:rsidRPr="00247BD3">
        <w:rPr>
          <w:rFonts w:ascii="Courier New" w:hAnsi="Courier New" w:cs="Courier New"/>
          <w:sz w:val="20"/>
          <w:szCs w:val="20"/>
        </w:rPr>
        <w:t xml:space="preserve"> (C)</w:t>
      </w:r>
    </w:p>
    <w:p w14:paraId="6D686169" w14:textId="52AC5E8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be used to measure the Q of a series-tuned circuit?</w:t>
      </w:r>
    </w:p>
    <w:p w14:paraId="586DFAB2"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A. The inductance to capacitance ratio</w:t>
      </w:r>
    </w:p>
    <w:p w14:paraId="0E375AC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B. The frequency shift</w:t>
      </w:r>
    </w:p>
    <w:p w14:paraId="7CA15AA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C. The bandwidth of the circuit's frequency response</w:t>
      </w:r>
    </w:p>
    <w:p w14:paraId="551FAFE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D. The resonant frequency of the circuit</w:t>
      </w:r>
    </w:p>
    <w:p w14:paraId="3BAB244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9B93F5" w14:textId="77777777" w:rsidR="00D3775D" w:rsidRPr="00247BD3" w:rsidRDefault="00D3775D" w:rsidP="00247BD3">
      <w:pPr>
        <w:pStyle w:val="NoSpacing"/>
        <w:rPr>
          <w:rFonts w:ascii="Courier New" w:hAnsi="Courier New" w:cs="Courier New"/>
          <w:sz w:val="20"/>
          <w:szCs w:val="20"/>
        </w:rPr>
      </w:pPr>
    </w:p>
    <w:p w14:paraId="15343D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9 (D)</w:t>
      </w:r>
    </w:p>
    <w:p w14:paraId="1027086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if the current reading on an RF ammeter placed in series with the antenna feed line of a transmitter increases as the transmitter is tuned to resonance?</w:t>
      </w:r>
    </w:p>
    <w:p w14:paraId="447A08C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re is possibly a short to ground in the feed line</w:t>
      </w:r>
    </w:p>
    <w:p w14:paraId="18B048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transmitter is not properly neutralized</w:t>
      </w:r>
    </w:p>
    <w:p w14:paraId="3DD996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re is an impedance mismatch between the antenna and feed line</w:t>
      </w:r>
    </w:p>
    <w:p w14:paraId="5F78946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re is more power going into the antenna</w:t>
      </w:r>
    </w:p>
    <w:p w14:paraId="2FE1C8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3CEE5A2" w14:textId="77777777" w:rsidR="003921A0" w:rsidRPr="00247BD3" w:rsidRDefault="003921A0" w:rsidP="00247BD3">
      <w:pPr>
        <w:pStyle w:val="NoSpacing"/>
        <w:rPr>
          <w:rFonts w:ascii="Courier New" w:hAnsi="Courier New" w:cs="Courier New"/>
          <w:sz w:val="20"/>
          <w:szCs w:val="20"/>
        </w:rPr>
      </w:pPr>
    </w:p>
    <w:p w14:paraId="334C2449" w14:textId="6D2F09D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10 (B)</w:t>
      </w:r>
    </w:p>
    <w:p w14:paraId="0B18D359" w14:textId="7DE413F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thods measure</w:t>
      </w:r>
      <w:r w:rsidR="00D3775D" w:rsidRPr="00247BD3">
        <w:rPr>
          <w:rFonts w:ascii="Courier New" w:hAnsi="Courier New" w:cs="Courier New"/>
          <w:sz w:val="20"/>
          <w:szCs w:val="20"/>
        </w:rPr>
        <w:t>s</w:t>
      </w:r>
      <w:r w:rsidRPr="00247BD3">
        <w:rPr>
          <w:rFonts w:ascii="Courier New" w:hAnsi="Courier New" w:cs="Courier New"/>
          <w:sz w:val="20"/>
          <w:szCs w:val="20"/>
        </w:rPr>
        <w:t xml:space="preserve"> intermodulation distortion in an SSB transmitter?</w:t>
      </w:r>
    </w:p>
    <w:p w14:paraId="46E99D69"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A. Modulate the transmitter using two RF signals having non-harmonically related frequencies and observe the RF output with a spectrum analyzer</w:t>
      </w:r>
    </w:p>
    <w:p w14:paraId="0B489373"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B. Modulate the transmitter using two AF signals having non-harmonically related frequencies and observe the RF output with a spectrum analyzer</w:t>
      </w:r>
    </w:p>
    <w:p w14:paraId="7A4D4F22"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lastRenderedPageBreak/>
        <w:t>C. Modulate the transmitter using two AF signals having harmonically related frequencies and observe the RF output with a peak reading wattmeter</w:t>
      </w:r>
    </w:p>
    <w:p w14:paraId="7C3D3090" w14:textId="02E1B993" w:rsidR="003921A0" w:rsidRPr="00247BD3" w:rsidRDefault="006C11F7" w:rsidP="006C11F7">
      <w:pPr>
        <w:pStyle w:val="NoSpacing"/>
        <w:rPr>
          <w:rFonts w:ascii="Courier New" w:hAnsi="Courier New" w:cs="Courier New"/>
          <w:sz w:val="20"/>
          <w:szCs w:val="20"/>
        </w:rPr>
      </w:pPr>
      <w:r w:rsidRPr="006C11F7">
        <w:rPr>
          <w:rFonts w:ascii="Courier New" w:hAnsi="Courier New" w:cs="Courier New"/>
          <w:sz w:val="20"/>
          <w:szCs w:val="20"/>
        </w:rPr>
        <w:t>D. Modulate the transmitter using two RF signals having harmonically related frequencies and observe the RF output with a logic analyzer</w:t>
      </w:r>
    </w:p>
    <w:p w14:paraId="527CF4E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ECD289A" w14:textId="6FF746D9" w:rsidR="003921A0" w:rsidRDefault="003921A0" w:rsidP="00247BD3">
      <w:pPr>
        <w:pStyle w:val="NoSpacing"/>
        <w:rPr>
          <w:rFonts w:ascii="Courier New" w:hAnsi="Courier New" w:cs="Courier New"/>
          <w:sz w:val="20"/>
          <w:szCs w:val="20"/>
        </w:rPr>
      </w:pPr>
    </w:p>
    <w:p w14:paraId="4AC45B76" w14:textId="7F2DB3C4" w:rsidR="00B7425D" w:rsidRDefault="00B7425D" w:rsidP="00B7425D">
      <w:pPr>
        <w:pStyle w:val="NoSpacing"/>
        <w:rPr>
          <w:rFonts w:ascii="Courier New" w:hAnsi="Courier New" w:cs="Courier New"/>
          <w:sz w:val="20"/>
          <w:szCs w:val="20"/>
        </w:rPr>
      </w:pPr>
      <w:r>
        <w:rPr>
          <w:rFonts w:ascii="Courier New" w:hAnsi="Courier New" w:cs="Courier New"/>
          <w:sz w:val="20"/>
          <w:szCs w:val="20"/>
        </w:rPr>
        <w:t>E4B11 (D)</w:t>
      </w:r>
    </w:p>
    <w:p w14:paraId="69F59BFA"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Which of the following can be measured with a vector network analyzer?</w:t>
      </w:r>
    </w:p>
    <w:p w14:paraId="0E6DA50F"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A. Input impedance</w:t>
      </w:r>
    </w:p>
    <w:p w14:paraId="1F61DEC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B. Output impedance</w:t>
      </w:r>
    </w:p>
    <w:p w14:paraId="08AB75B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C. Reflection coefficient</w:t>
      </w:r>
    </w:p>
    <w:p w14:paraId="34CEF080"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D. All these choices are correct</w:t>
      </w:r>
    </w:p>
    <w:p w14:paraId="7C65E1F3" w14:textId="77777777" w:rsidR="00B7425D" w:rsidRPr="00247BD3" w:rsidRDefault="00B7425D" w:rsidP="00247BD3">
      <w:pPr>
        <w:pStyle w:val="NoSpacing"/>
        <w:rPr>
          <w:rFonts w:ascii="Courier New" w:hAnsi="Courier New" w:cs="Courier New"/>
          <w:sz w:val="20"/>
          <w:szCs w:val="20"/>
        </w:rPr>
      </w:pPr>
    </w:p>
    <w:p w14:paraId="21B65B63" w14:textId="77777777" w:rsidR="003921A0" w:rsidRPr="00247BD3" w:rsidRDefault="003921A0" w:rsidP="00247BD3">
      <w:pPr>
        <w:pStyle w:val="NoSpacing"/>
        <w:rPr>
          <w:rFonts w:ascii="Courier New" w:hAnsi="Courier New" w:cs="Courier New"/>
          <w:sz w:val="20"/>
          <w:szCs w:val="20"/>
        </w:rPr>
      </w:pPr>
    </w:p>
    <w:p w14:paraId="6BDCB49C" w14:textId="409870E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sidR="0018500A">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sidR="001B35A4">
        <w:rPr>
          <w:rFonts w:ascii="Courier New" w:hAnsi="Courier New" w:cs="Courier New"/>
          <w:sz w:val="20"/>
          <w:szCs w:val="20"/>
        </w:rPr>
        <w:t xml:space="preserve"> </w:t>
      </w:r>
      <w:r w:rsidRPr="00247BD3">
        <w:rPr>
          <w:rFonts w:ascii="Courier New" w:hAnsi="Courier New" w:cs="Courier New"/>
          <w:sz w:val="20"/>
          <w:szCs w:val="20"/>
        </w:rPr>
        <w:t>ratio</w:t>
      </w:r>
      <w:r w:rsidR="0018500A">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sidR="0018500A">
        <w:rPr>
          <w:rFonts w:ascii="Courier New" w:hAnsi="Courier New" w:cs="Courier New"/>
          <w:sz w:val="20"/>
          <w:szCs w:val="20"/>
        </w:rPr>
        <w:t>; use of attenuators at low frequencies</w:t>
      </w:r>
    </w:p>
    <w:p w14:paraId="71FE29B2" w14:textId="77777777" w:rsidR="00D3775D" w:rsidRPr="00247BD3" w:rsidRDefault="00D3775D" w:rsidP="00247BD3">
      <w:pPr>
        <w:pStyle w:val="NoSpacing"/>
        <w:rPr>
          <w:rFonts w:ascii="Courier New" w:hAnsi="Courier New" w:cs="Courier New"/>
          <w:sz w:val="20"/>
          <w:szCs w:val="20"/>
        </w:rPr>
      </w:pPr>
    </w:p>
    <w:p w14:paraId="4B4E31A3" w14:textId="3330A0B1" w:rsidR="003921A0" w:rsidRPr="00247BD3" w:rsidRDefault="003921A0" w:rsidP="00247BD3">
      <w:pPr>
        <w:pStyle w:val="NoSpacing"/>
        <w:rPr>
          <w:rFonts w:ascii="Courier New" w:hAnsi="Courier New" w:cs="Courier New"/>
          <w:sz w:val="20"/>
          <w:szCs w:val="20"/>
        </w:rPr>
      </w:pPr>
      <w:bookmarkStart w:id="28" w:name="_Hlk19347840"/>
      <w:r w:rsidRPr="00247BD3">
        <w:rPr>
          <w:rFonts w:ascii="Courier New" w:hAnsi="Courier New" w:cs="Courier New"/>
          <w:sz w:val="20"/>
          <w:szCs w:val="20"/>
        </w:rPr>
        <w:t>E4C01 (D)</w:t>
      </w:r>
    </w:p>
    <w:p w14:paraId="11D309CB" w14:textId="02AD9486"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an effect of excessive phase noise in a receiver’s local oscillator?</w:t>
      </w:r>
    </w:p>
    <w:p w14:paraId="682B60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limits the receiver’s ability to receive strong signals</w:t>
      </w:r>
    </w:p>
    <w:p w14:paraId="6320F6D8" w14:textId="04CB2A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It </w:t>
      </w:r>
      <w:r w:rsidR="00026B1E">
        <w:rPr>
          <w:rFonts w:ascii="Courier New" w:hAnsi="Courier New" w:cs="Courier New"/>
          <w:sz w:val="20"/>
          <w:szCs w:val="20"/>
        </w:rPr>
        <w:t>can affect the receiver’s frequency calibration</w:t>
      </w:r>
    </w:p>
    <w:p w14:paraId="02AAA419" w14:textId="23CC4C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decreases receiver third-order inter</w:t>
      </w:r>
      <w:r w:rsidR="00026B1E">
        <w:rPr>
          <w:rFonts w:ascii="Courier New" w:hAnsi="Courier New" w:cs="Courier New"/>
          <w:sz w:val="20"/>
          <w:szCs w:val="20"/>
        </w:rPr>
        <w:t>cept point</w:t>
      </w:r>
    </w:p>
    <w:p w14:paraId="67660E93" w14:textId="026B4CEB" w:rsidR="003921A0" w:rsidRPr="00247BD3" w:rsidRDefault="003921A0" w:rsidP="00247BD3">
      <w:pPr>
        <w:pStyle w:val="NoSpacing"/>
        <w:rPr>
          <w:rFonts w:ascii="Courier New" w:hAnsi="Courier New" w:cs="Courier New"/>
          <w:strike/>
          <w:sz w:val="20"/>
          <w:szCs w:val="20"/>
        </w:rPr>
      </w:pPr>
      <w:bookmarkStart w:id="29" w:name="_Hlk19347817"/>
      <w:r w:rsidRPr="00247BD3">
        <w:rPr>
          <w:rFonts w:ascii="Courier New" w:hAnsi="Courier New" w:cs="Courier New"/>
          <w:sz w:val="20"/>
          <w:szCs w:val="20"/>
        </w:rPr>
        <w:t xml:space="preserve">D. It </w:t>
      </w:r>
      <w:r w:rsidR="00026B1E">
        <w:rPr>
          <w:rFonts w:ascii="Courier New" w:hAnsi="Courier New" w:cs="Courier New"/>
          <w:sz w:val="20"/>
          <w:szCs w:val="20"/>
        </w:rPr>
        <w:t>can combine with</w:t>
      </w:r>
      <w:r w:rsidRPr="00247BD3">
        <w:rPr>
          <w:rFonts w:ascii="Courier New" w:hAnsi="Courier New" w:cs="Courier New"/>
          <w:sz w:val="20"/>
          <w:szCs w:val="20"/>
        </w:rPr>
        <w:t xml:space="preserve"> strong signals on nearby frequencies to generate interference</w:t>
      </w:r>
    </w:p>
    <w:p w14:paraId="5149FFC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bookmarkEnd w:id="28"/>
    <w:bookmarkEnd w:id="29"/>
    <w:p w14:paraId="1EE69F75" w14:textId="77777777" w:rsidR="003921A0" w:rsidRPr="00247BD3" w:rsidRDefault="003921A0" w:rsidP="00247BD3">
      <w:pPr>
        <w:pStyle w:val="NoSpacing"/>
        <w:rPr>
          <w:rFonts w:ascii="Courier New" w:hAnsi="Courier New" w:cs="Courier New"/>
          <w:sz w:val="20"/>
          <w:szCs w:val="20"/>
        </w:rPr>
      </w:pPr>
    </w:p>
    <w:p w14:paraId="10801264" w14:textId="1DF48783" w:rsidR="003921A0" w:rsidRPr="0006750E" w:rsidRDefault="003921A0" w:rsidP="00247BD3">
      <w:pPr>
        <w:pStyle w:val="NoSpacing"/>
        <w:rPr>
          <w:rFonts w:ascii="Courier New" w:hAnsi="Courier New" w:cs="Courier New"/>
          <w:sz w:val="18"/>
          <w:szCs w:val="18"/>
        </w:rPr>
      </w:pPr>
      <w:r w:rsidRPr="00247BD3">
        <w:rPr>
          <w:rFonts w:ascii="Courier New" w:hAnsi="Courier New" w:cs="Courier New"/>
          <w:sz w:val="20"/>
          <w:szCs w:val="20"/>
        </w:rPr>
        <w:t>E4C02 (A)</w:t>
      </w:r>
    </w:p>
    <w:p w14:paraId="1C4E335D" w14:textId="79C41C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ceiver</w:t>
      </w:r>
      <w:r w:rsidR="0006750E">
        <w:rPr>
          <w:rFonts w:ascii="Courier New" w:hAnsi="Courier New" w:cs="Courier New"/>
          <w:sz w:val="20"/>
          <w:szCs w:val="20"/>
        </w:rPr>
        <w:t xml:space="preserve"> circuits</w:t>
      </w:r>
      <w:r w:rsidRPr="00247BD3">
        <w:rPr>
          <w:rFonts w:ascii="Courier New" w:hAnsi="Courier New" w:cs="Courier New"/>
          <w:sz w:val="20"/>
          <w:szCs w:val="20"/>
        </w:rPr>
        <w:t xml:space="preserve"> can be effective in eliminating </w:t>
      </w:r>
      <w:r w:rsidR="0006750E">
        <w:rPr>
          <w:rFonts w:ascii="Courier New" w:hAnsi="Courier New" w:cs="Courier New"/>
          <w:sz w:val="20"/>
          <w:szCs w:val="20"/>
        </w:rPr>
        <w:t>interference from strong out-of-band signals?</w:t>
      </w:r>
    </w:p>
    <w:p w14:paraId="7F1530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ront-end filter or pre-selector</w:t>
      </w:r>
    </w:p>
    <w:p w14:paraId="6AF773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narrow IF filter</w:t>
      </w:r>
    </w:p>
    <w:p w14:paraId="32045B4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notch filter</w:t>
      </w:r>
    </w:p>
    <w:p w14:paraId="6C2DE81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properly adjusted product detector</w:t>
      </w:r>
    </w:p>
    <w:p w14:paraId="382D908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0E3A53" w14:textId="77777777" w:rsidR="003921A0" w:rsidRPr="00247BD3" w:rsidRDefault="003921A0" w:rsidP="00247BD3">
      <w:pPr>
        <w:pStyle w:val="NoSpacing"/>
        <w:rPr>
          <w:rFonts w:ascii="Courier New" w:hAnsi="Courier New" w:cs="Courier New"/>
          <w:sz w:val="20"/>
          <w:szCs w:val="20"/>
        </w:rPr>
      </w:pPr>
    </w:p>
    <w:p w14:paraId="07E04D3C" w14:textId="48FF787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3 (C)</w:t>
      </w:r>
    </w:p>
    <w:p w14:paraId="42FFAA6C" w14:textId="35EDD3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the </w:t>
      </w:r>
      <w:r w:rsidR="0006750E">
        <w:rPr>
          <w:rFonts w:ascii="Courier New" w:hAnsi="Courier New" w:cs="Courier New"/>
          <w:sz w:val="20"/>
          <w:szCs w:val="20"/>
        </w:rPr>
        <w:t xml:space="preserve">suppression in an </w:t>
      </w:r>
      <w:r w:rsidRPr="00247BD3">
        <w:rPr>
          <w:rFonts w:ascii="Courier New" w:hAnsi="Courier New" w:cs="Courier New"/>
          <w:sz w:val="20"/>
          <w:szCs w:val="20"/>
        </w:rPr>
        <w:t xml:space="preserve">FM </w:t>
      </w:r>
      <w:r w:rsidR="0006750E">
        <w:rPr>
          <w:rFonts w:ascii="Courier New" w:hAnsi="Courier New" w:cs="Courier New"/>
          <w:sz w:val="20"/>
          <w:szCs w:val="20"/>
        </w:rPr>
        <w:t>receiver of one signal by another stronger signal</w:t>
      </w:r>
      <w:r w:rsidR="00B30413">
        <w:rPr>
          <w:rFonts w:ascii="Courier New" w:hAnsi="Courier New" w:cs="Courier New"/>
          <w:sz w:val="20"/>
          <w:szCs w:val="20"/>
        </w:rPr>
        <w:t xml:space="preserve"> on the same frequency</w:t>
      </w:r>
      <w:r w:rsidRPr="00247BD3">
        <w:rPr>
          <w:rFonts w:ascii="Courier New" w:hAnsi="Courier New" w:cs="Courier New"/>
          <w:sz w:val="20"/>
          <w:szCs w:val="20"/>
        </w:rPr>
        <w:t>?</w:t>
      </w:r>
    </w:p>
    <w:p w14:paraId="6539D0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760DBF9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oss-modulation interference</w:t>
      </w:r>
    </w:p>
    <w:p w14:paraId="087CDF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apture effect</w:t>
      </w:r>
    </w:p>
    <w:p w14:paraId="39922A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discrimination</w:t>
      </w:r>
    </w:p>
    <w:p w14:paraId="377E45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237DD2D" w14:textId="77777777" w:rsidR="003921A0" w:rsidRPr="00247BD3" w:rsidRDefault="003921A0" w:rsidP="00247BD3">
      <w:pPr>
        <w:pStyle w:val="NoSpacing"/>
        <w:rPr>
          <w:rFonts w:ascii="Courier New" w:eastAsia="MS Mincho" w:hAnsi="Courier New" w:cs="Courier New"/>
          <w:sz w:val="20"/>
          <w:szCs w:val="20"/>
        </w:rPr>
      </w:pPr>
    </w:p>
    <w:p w14:paraId="342CB967" w14:textId="0BBE53B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4 (D)</w:t>
      </w:r>
    </w:p>
    <w:p w14:paraId="32D164C9" w14:textId="3CF0A853"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the noise figure of a receiver?</w:t>
      </w:r>
    </w:p>
    <w:p w14:paraId="26143E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ratio of atmospheric noise to phase noise</w:t>
      </w:r>
    </w:p>
    <w:p w14:paraId="71B33E2A" w14:textId="1437FA2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ratio of the noise bandwidth in </w:t>
      </w:r>
      <w:r w:rsidR="00FD6720">
        <w:rPr>
          <w:rFonts w:ascii="Courier New" w:hAnsi="Courier New" w:cs="Courier New"/>
          <w:sz w:val="20"/>
          <w:szCs w:val="20"/>
        </w:rPr>
        <w:t>h</w:t>
      </w:r>
      <w:r w:rsidRPr="00247BD3">
        <w:rPr>
          <w:rFonts w:ascii="Courier New" w:hAnsi="Courier New" w:cs="Courier New"/>
          <w:sz w:val="20"/>
          <w:szCs w:val="20"/>
        </w:rPr>
        <w:t>ertz to the theoretical bandwidth of a resistive network</w:t>
      </w:r>
    </w:p>
    <w:p w14:paraId="0464BA6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ratio of thermal noise to atmospheric noise</w:t>
      </w:r>
    </w:p>
    <w:p w14:paraId="274F157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atio in dB of the noise generated by the receiver to the theoretical minimum noise</w:t>
      </w:r>
    </w:p>
    <w:p w14:paraId="1FF69A1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2816E58" w14:textId="77777777" w:rsidR="003921A0" w:rsidRPr="00247BD3" w:rsidRDefault="003921A0" w:rsidP="00247BD3">
      <w:pPr>
        <w:pStyle w:val="NoSpacing"/>
        <w:rPr>
          <w:rFonts w:ascii="Courier New" w:hAnsi="Courier New" w:cs="Courier New"/>
          <w:sz w:val="20"/>
          <w:szCs w:val="20"/>
        </w:rPr>
      </w:pPr>
    </w:p>
    <w:p w14:paraId="4A72FC96" w14:textId="1F9D5F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5 (B)</w:t>
      </w:r>
    </w:p>
    <w:p w14:paraId="3850DF6F" w14:textId="089033A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does a receiver noise floor of -174 dBm represent?</w:t>
      </w:r>
    </w:p>
    <w:p w14:paraId="119870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inimum detectable signal as a function of receive frequency</w:t>
      </w:r>
    </w:p>
    <w:p w14:paraId="201179ED" w14:textId="7024D7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theoretical noise </w:t>
      </w:r>
      <w:r w:rsidR="00622C46" w:rsidRPr="00622C46">
        <w:rPr>
          <w:rFonts w:ascii="Courier New" w:hAnsi="Courier New" w:cs="Courier New"/>
          <w:sz w:val="20"/>
          <w:szCs w:val="20"/>
        </w:rPr>
        <w:t xml:space="preserve">in a 1 Hz bandwidth </w:t>
      </w:r>
      <w:r w:rsidRPr="00247BD3">
        <w:rPr>
          <w:rFonts w:ascii="Courier New" w:hAnsi="Courier New" w:cs="Courier New"/>
          <w:sz w:val="20"/>
          <w:szCs w:val="20"/>
        </w:rPr>
        <w:t>at the input of a perfect receiver at room temperature</w:t>
      </w:r>
    </w:p>
    <w:p w14:paraId="597F42D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noise figure of a 1 Hz bandwidth receiver</w:t>
      </w:r>
    </w:p>
    <w:p w14:paraId="02338EA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galactic noise contribution to minimum detectable signal</w:t>
      </w:r>
    </w:p>
    <w:p w14:paraId="0EF4EC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2DFEB1" w14:textId="77777777" w:rsidR="003921A0" w:rsidRPr="00247BD3" w:rsidRDefault="003921A0" w:rsidP="00247BD3">
      <w:pPr>
        <w:pStyle w:val="NoSpacing"/>
        <w:rPr>
          <w:rFonts w:ascii="Courier New" w:hAnsi="Courier New" w:cs="Courier New"/>
          <w:sz w:val="20"/>
          <w:szCs w:val="20"/>
        </w:rPr>
      </w:pPr>
    </w:p>
    <w:p w14:paraId="261C3705"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E4C06 (D)</w:t>
      </w:r>
    </w:p>
    <w:p w14:paraId="23778C0A"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CW receiver with the AGC off has an equivalent input noise power density of -174 dBm/Hz.  What would be the level of an unmodulated carrier input to this receiver that would yield an audio output SNR of 0 dB in a 400 Hz noise bandwidth?</w:t>
      </w:r>
    </w:p>
    <w:p w14:paraId="3C443193"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174 dBm</w:t>
      </w:r>
    </w:p>
    <w:p w14:paraId="1F2EBB5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B. -164 dBm</w:t>
      </w:r>
    </w:p>
    <w:p w14:paraId="5ED65B90"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C. -155 dBm</w:t>
      </w:r>
    </w:p>
    <w:p w14:paraId="6083846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D. -148 dBm</w:t>
      </w:r>
    </w:p>
    <w:p w14:paraId="2C70D29C" w14:textId="1C3EBAE4" w:rsid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w:t>
      </w:r>
    </w:p>
    <w:p w14:paraId="2D948908" w14:textId="77777777" w:rsidR="006F376F" w:rsidRPr="00247BD3" w:rsidRDefault="006F376F" w:rsidP="006F376F">
      <w:pPr>
        <w:pStyle w:val="NoSpacing"/>
        <w:rPr>
          <w:rFonts w:ascii="Courier New" w:hAnsi="Courier New" w:cs="Courier New"/>
          <w:sz w:val="20"/>
          <w:szCs w:val="20"/>
        </w:rPr>
      </w:pPr>
    </w:p>
    <w:p w14:paraId="03CD00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7 (B)</w:t>
      </w:r>
    </w:p>
    <w:p w14:paraId="6A880EA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MDS of a receiver represent?</w:t>
      </w:r>
    </w:p>
    <w:p w14:paraId="00A6CF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eter display sensitivity</w:t>
      </w:r>
    </w:p>
    <w:p w14:paraId="1A834D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minimum discernible signal</w:t>
      </w:r>
    </w:p>
    <w:p w14:paraId="3A410D4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ultiplex distortion stability</w:t>
      </w:r>
    </w:p>
    <w:p w14:paraId="6CA64F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aximum detectable spectrum</w:t>
      </w:r>
    </w:p>
    <w:p w14:paraId="4339D5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D2F8B2" w14:textId="77777777" w:rsidR="003921A0" w:rsidRPr="00247BD3" w:rsidRDefault="003921A0" w:rsidP="00247BD3">
      <w:pPr>
        <w:pStyle w:val="NoSpacing"/>
        <w:rPr>
          <w:rFonts w:ascii="Courier New" w:hAnsi="Courier New" w:cs="Courier New"/>
          <w:sz w:val="20"/>
          <w:szCs w:val="20"/>
        </w:rPr>
      </w:pPr>
    </w:p>
    <w:p w14:paraId="649B7777" w14:textId="4BC180D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8 (</w:t>
      </w:r>
      <w:r w:rsidR="00170B26">
        <w:rPr>
          <w:rFonts w:ascii="Courier New" w:hAnsi="Courier New" w:cs="Courier New"/>
          <w:sz w:val="20"/>
          <w:szCs w:val="20"/>
        </w:rPr>
        <w:t>D</w:t>
      </w:r>
      <w:r w:rsidRPr="00247BD3">
        <w:rPr>
          <w:rFonts w:ascii="Courier New" w:hAnsi="Courier New" w:cs="Courier New"/>
          <w:sz w:val="20"/>
          <w:szCs w:val="20"/>
        </w:rPr>
        <w:t>)</w:t>
      </w:r>
    </w:p>
    <w:p w14:paraId="3B42EFE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n SDR receiver is overloaded when input signals exceed what level?</w:t>
      </w:r>
    </w:p>
    <w:p w14:paraId="11FABC2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One-half the maximum sample rate</w:t>
      </w:r>
    </w:p>
    <w:p w14:paraId="5B0FE2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ne-half the maximum sampling buffer size</w:t>
      </w:r>
    </w:p>
    <w:p w14:paraId="0B704DC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aximum count value of the analog-to-digital converter</w:t>
      </w:r>
    </w:p>
    <w:p w14:paraId="6E64442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eference voltage of the analog-to-digital converter</w:t>
      </w:r>
    </w:p>
    <w:p w14:paraId="179842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37100D" w14:textId="77777777" w:rsidR="003921A0" w:rsidRPr="00247BD3" w:rsidRDefault="003921A0" w:rsidP="00247BD3">
      <w:pPr>
        <w:pStyle w:val="NoSpacing"/>
        <w:rPr>
          <w:rFonts w:ascii="Courier New" w:hAnsi="Courier New" w:cs="Courier New"/>
          <w:sz w:val="20"/>
          <w:szCs w:val="20"/>
        </w:rPr>
      </w:pPr>
    </w:p>
    <w:p w14:paraId="266F9EE3" w14:textId="7368860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9 (C)</w:t>
      </w:r>
    </w:p>
    <w:p w14:paraId="232F2DFA" w14:textId="17335EA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choices is a good reason for selecting a high frequency for the design of the IF in a </w:t>
      </w:r>
      <w:proofErr w:type="spellStart"/>
      <w:r w:rsidR="0006750E">
        <w:rPr>
          <w:rFonts w:ascii="Courier New" w:hAnsi="Courier New" w:cs="Courier New"/>
          <w:sz w:val="20"/>
          <w:szCs w:val="20"/>
        </w:rPr>
        <w:t>superheterodyne</w:t>
      </w:r>
      <w:proofErr w:type="spellEnd"/>
      <w:r w:rsidR="0006750E">
        <w:rPr>
          <w:rFonts w:ascii="Courier New" w:hAnsi="Courier New" w:cs="Courier New"/>
          <w:sz w:val="20"/>
          <w:szCs w:val="20"/>
        </w:rPr>
        <w:t xml:space="preserve"> </w:t>
      </w:r>
      <w:r w:rsidRPr="00247BD3">
        <w:rPr>
          <w:rFonts w:ascii="Courier New" w:hAnsi="Courier New" w:cs="Courier New"/>
          <w:sz w:val="20"/>
          <w:szCs w:val="20"/>
        </w:rPr>
        <w:t>HF or VHF communications receiver?</w:t>
      </w:r>
    </w:p>
    <w:p w14:paraId="64039C8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Fewer components in the receiver</w:t>
      </w:r>
    </w:p>
    <w:p w14:paraId="799980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educed drift</w:t>
      </w:r>
    </w:p>
    <w:p w14:paraId="10EB24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Easier for front-end circuitry to eliminate image responses</w:t>
      </w:r>
    </w:p>
    <w:p w14:paraId="27EBC09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Improved receiver noise figure</w:t>
      </w:r>
    </w:p>
    <w:p w14:paraId="1A4756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DB399E" w14:textId="77777777" w:rsidR="003921A0" w:rsidRPr="00247BD3" w:rsidRDefault="003921A0" w:rsidP="00247BD3">
      <w:pPr>
        <w:pStyle w:val="NoSpacing"/>
        <w:rPr>
          <w:rFonts w:ascii="Courier New" w:hAnsi="Courier New" w:cs="Courier New"/>
          <w:sz w:val="20"/>
          <w:szCs w:val="20"/>
        </w:rPr>
      </w:pPr>
    </w:p>
    <w:p w14:paraId="6D22D61E" w14:textId="17565C8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E4C10 (C</w:t>
      </w:r>
      <w:r w:rsidR="001E52AD">
        <w:rPr>
          <w:rFonts w:ascii="Courier New" w:hAnsi="Courier New" w:cs="Courier New"/>
          <w:sz w:val="20"/>
          <w:szCs w:val="20"/>
        </w:rPr>
        <w:t>)</w:t>
      </w:r>
    </w:p>
    <w:p w14:paraId="448CE4CB" w14:textId="407BF8F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having a variety of receiver IF bandwidths from which to select?</w:t>
      </w:r>
    </w:p>
    <w:p w14:paraId="6C32214D" w14:textId="02F012D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noise figure of the RF amplifier can be adjusted to match the modulation type, thus increasing receiver sensitivity </w:t>
      </w:r>
    </w:p>
    <w:p w14:paraId="5A3473D8" w14:textId="7CA666C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Receiver power consumption can be reduced when wider bandwidth is not required</w:t>
      </w:r>
    </w:p>
    <w:p w14:paraId="294CFC76" w14:textId="4F0F7D13"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eceive bandwidth can be set to match the modulation bandwidth, maximizing signal-to-noise ratio and minimizing interference</w:t>
      </w:r>
    </w:p>
    <w:p w14:paraId="36574152" w14:textId="5E72588A"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w:t>
      </w:r>
      <w:r w:rsidR="00F60519" w:rsidRPr="00247BD3">
        <w:rPr>
          <w:rFonts w:ascii="Courier New" w:hAnsi="Courier New" w:cs="Courier New"/>
          <w:sz w:val="20"/>
          <w:szCs w:val="20"/>
        </w:rPr>
        <w:t xml:space="preserve"> </w:t>
      </w:r>
      <w:r w:rsidRPr="00247BD3">
        <w:rPr>
          <w:rFonts w:ascii="Courier New" w:hAnsi="Courier New" w:cs="Courier New"/>
          <w:sz w:val="20"/>
          <w:szCs w:val="20"/>
        </w:rPr>
        <w:t>Multiple frequencies can be received simultaneously if desired</w:t>
      </w:r>
    </w:p>
    <w:p w14:paraId="50BF501D"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2CB01390" w14:textId="77777777" w:rsidR="00186AF3" w:rsidRPr="00247BD3" w:rsidRDefault="00186AF3" w:rsidP="00247BD3">
      <w:pPr>
        <w:pStyle w:val="NoSpacing"/>
        <w:rPr>
          <w:rFonts w:ascii="Courier New" w:hAnsi="Courier New" w:cs="Courier New"/>
          <w:sz w:val="20"/>
          <w:szCs w:val="20"/>
        </w:rPr>
      </w:pPr>
    </w:p>
    <w:p w14:paraId="0999BBFF" w14:textId="67280699" w:rsidR="00D43A41" w:rsidRPr="00247BD3" w:rsidRDefault="00D43A41" w:rsidP="00247BD3">
      <w:pPr>
        <w:pStyle w:val="NoSpacing"/>
        <w:rPr>
          <w:rFonts w:ascii="Courier New" w:eastAsia="MS Mincho" w:hAnsi="Courier New" w:cs="Courier New"/>
          <w:sz w:val="20"/>
          <w:szCs w:val="20"/>
        </w:rPr>
      </w:pPr>
      <w:r w:rsidRPr="00247BD3">
        <w:rPr>
          <w:rFonts w:ascii="Courier New" w:hAnsi="Courier New" w:cs="Courier New"/>
          <w:sz w:val="20"/>
          <w:szCs w:val="20"/>
        </w:rPr>
        <w:lastRenderedPageBreak/>
        <w:t>E4C11</w:t>
      </w:r>
      <w:r w:rsidRPr="00247BD3">
        <w:rPr>
          <w:rFonts w:ascii="Courier New" w:eastAsia="MS Mincho" w:hAnsi="Courier New" w:cs="Courier New"/>
          <w:sz w:val="20"/>
          <w:szCs w:val="20"/>
        </w:rPr>
        <w:t xml:space="preserve"> (D)</w:t>
      </w:r>
    </w:p>
    <w:p w14:paraId="69CDCB53"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y can an attenuator be used to reduce receiver overload on the lower frequency HF bands with little or no impact on signal-to-noise ratio? </w:t>
      </w:r>
    </w:p>
    <w:p w14:paraId="16FE1701" w14:textId="5CC2FE7D"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attenuator has a low</w:t>
      </w:r>
      <w:r w:rsidR="00B62A3F">
        <w:rPr>
          <w:rFonts w:ascii="Courier New" w:eastAsia="MS Mincho" w:hAnsi="Courier New" w:cs="Courier New"/>
          <w:sz w:val="20"/>
          <w:szCs w:val="20"/>
        </w:rPr>
        <w:t>-</w:t>
      </w:r>
      <w:r w:rsidRPr="00247BD3">
        <w:rPr>
          <w:rFonts w:ascii="Courier New" w:eastAsia="MS Mincho" w:hAnsi="Courier New" w:cs="Courier New"/>
          <w:sz w:val="20"/>
          <w:szCs w:val="20"/>
        </w:rPr>
        <w:t>pass filter to increase the strength of lower frequency signals</w:t>
      </w:r>
    </w:p>
    <w:p w14:paraId="2CC551C3" w14:textId="767A47CF"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The </w:t>
      </w:r>
      <w:r w:rsidR="001C5ECE" w:rsidRPr="00247BD3">
        <w:rPr>
          <w:rFonts w:ascii="Courier New" w:eastAsia="MS Mincho" w:hAnsi="Courier New" w:cs="Courier New"/>
          <w:sz w:val="20"/>
          <w:szCs w:val="20"/>
        </w:rPr>
        <w:t xml:space="preserve">attenuator </w:t>
      </w:r>
      <w:r w:rsidRPr="00247BD3">
        <w:rPr>
          <w:rFonts w:ascii="Courier New" w:eastAsia="MS Mincho" w:hAnsi="Courier New" w:cs="Courier New"/>
          <w:sz w:val="20"/>
          <w:szCs w:val="20"/>
        </w:rPr>
        <w:t>has a noise filter to suppress interferenc</w:t>
      </w:r>
      <w:r w:rsidR="00F60519" w:rsidRPr="00247BD3">
        <w:rPr>
          <w:rFonts w:ascii="Courier New" w:eastAsia="MS Mincho" w:hAnsi="Courier New" w:cs="Courier New"/>
          <w:sz w:val="20"/>
          <w:szCs w:val="20"/>
        </w:rPr>
        <w:t>e</w:t>
      </w:r>
    </w:p>
    <w:p w14:paraId="28DE7BDC"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ignals are attenuated separately from the noise</w:t>
      </w:r>
    </w:p>
    <w:p w14:paraId="7A426E7A" w14:textId="4C21D173"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Atmospheric noise </w:t>
      </w:r>
      <w:r w:rsidR="001C5ECE">
        <w:rPr>
          <w:rFonts w:ascii="Courier New" w:eastAsia="MS Mincho" w:hAnsi="Courier New" w:cs="Courier New"/>
          <w:sz w:val="20"/>
          <w:szCs w:val="20"/>
        </w:rPr>
        <w:t>is generally greater than</w:t>
      </w:r>
      <w:r w:rsidRPr="00247BD3">
        <w:rPr>
          <w:rFonts w:ascii="Courier New" w:eastAsia="MS Mincho" w:hAnsi="Courier New" w:cs="Courier New"/>
          <w:sz w:val="20"/>
          <w:szCs w:val="20"/>
        </w:rPr>
        <w:t xml:space="preserve"> internally generated noise even after attenuation</w:t>
      </w:r>
    </w:p>
    <w:p w14:paraId="61952A11"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187A94" w14:textId="1497C275" w:rsidR="00D43A41" w:rsidRPr="00247BD3" w:rsidRDefault="00D43A41" w:rsidP="00247BD3">
      <w:pPr>
        <w:pStyle w:val="NoSpacing"/>
        <w:rPr>
          <w:rFonts w:ascii="Courier New" w:hAnsi="Courier New" w:cs="Courier New"/>
          <w:sz w:val="20"/>
          <w:szCs w:val="20"/>
        </w:rPr>
      </w:pPr>
    </w:p>
    <w:p w14:paraId="177E1FE4" w14:textId="7B7CE1A1" w:rsidR="00D43A41" w:rsidRPr="00247BD3" w:rsidRDefault="00D43A41" w:rsidP="00247BD3">
      <w:pPr>
        <w:pStyle w:val="NoSpacing"/>
        <w:rPr>
          <w:rFonts w:ascii="Courier New" w:hAnsi="Courier New" w:cs="Courier New"/>
          <w:sz w:val="20"/>
          <w:szCs w:val="20"/>
        </w:rPr>
      </w:pPr>
      <w:bookmarkStart w:id="30" w:name="_Hlk17991880"/>
      <w:r w:rsidRPr="00247BD3">
        <w:rPr>
          <w:rFonts w:ascii="Courier New" w:hAnsi="Courier New" w:cs="Courier New"/>
          <w:sz w:val="20"/>
          <w:szCs w:val="20"/>
        </w:rPr>
        <w:t>E4C12 (D)</w:t>
      </w:r>
      <w:bookmarkEnd w:id="30"/>
    </w:p>
    <w:p w14:paraId="5C9A38AE" w14:textId="5AE6295B"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has the largest effect on an SDR receiver’s dynamic range?</w:t>
      </w:r>
    </w:p>
    <w:p w14:paraId="237D56A9"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A. CPU register width in bits</w:t>
      </w:r>
    </w:p>
    <w:p w14:paraId="1A725701"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Anti-aliasing input filter bandwidth</w:t>
      </w:r>
    </w:p>
    <w:p w14:paraId="2F809163"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AM speed used for data storage</w:t>
      </w:r>
    </w:p>
    <w:p w14:paraId="72565C80"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 Analog-to-digital converter sample width in bits</w:t>
      </w:r>
    </w:p>
    <w:p w14:paraId="70AAA0D7" w14:textId="7E696664"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572F8BD0" w14:textId="77777777" w:rsidR="00D43A41" w:rsidRPr="00247BD3" w:rsidRDefault="00D43A41" w:rsidP="00247BD3">
      <w:pPr>
        <w:pStyle w:val="NoSpacing"/>
        <w:rPr>
          <w:rFonts w:ascii="Courier New" w:hAnsi="Courier New" w:cs="Courier New"/>
          <w:sz w:val="20"/>
          <w:szCs w:val="20"/>
        </w:rPr>
      </w:pPr>
    </w:p>
    <w:p w14:paraId="26F8F047" w14:textId="4922CD6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3 (C)</w:t>
      </w:r>
    </w:p>
    <w:p w14:paraId="372695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does a narrow-band roofing filter affect receiver performance?</w:t>
      </w:r>
    </w:p>
    <w:p w14:paraId="5E4DDAA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improves sensitivity by reducing front end noise</w:t>
      </w:r>
    </w:p>
    <w:p w14:paraId="6BC9F1D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t improves intelligibility by using low Q circuitry to reduce ringing</w:t>
      </w:r>
    </w:p>
    <w:p w14:paraId="3D4F8F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improves dynamic range by attenuating strong signals near the receive frequency</w:t>
      </w:r>
    </w:p>
    <w:p w14:paraId="3038B6C4" w14:textId="1CB530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0AC84F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19DBFBB" w14:textId="77777777" w:rsidR="003921A0" w:rsidRPr="00247BD3" w:rsidRDefault="003921A0" w:rsidP="00247BD3">
      <w:pPr>
        <w:pStyle w:val="NoSpacing"/>
        <w:rPr>
          <w:rFonts w:ascii="Courier New" w:hAnsi="Courier New" w:cs="Courier New"/>
          <w:sz w:val="20"/>
          <w:szCs w:val="20"/>
        </w:rPr>
      </w:pPr>
    </w:p>
    <w:p w14:paraId="5BD13C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4 (D)</w:t>
      </w:r>
    </w:p>
    <w:p w14:paraId="050CE257" w14:textId="486D0F5B"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 xml:space="preserve">What transmit frequency might generate an image response signal in a receiver tuned to 14.300 MHz and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uses a 455 kHz IF frequency?</w:t>
      </w:r>
    </w:p>
    <w:p w14:paraId="5A53D36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3.845 MHz</w:t>
      </w:r>
    </w:p>
    <w:p w14:paraId="5CE238A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4.755 MHz</w:t>
      </w:r>
    </w:p>
    <w:p w14:paraId="6DA3A8B8"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14.445 MHz</w:t>
      </w:r>
    </w:p>
    <w:p w14:paraId="3A8C7D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210 MHz</w:t>
      </w:r>
    </w:p>
    <w:p w14:paraId="3AA720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A390E7" w14:textId="77777777" w:rsidR="003921A0" w:rsidRPr="00247BD3" w:rsidRDefault="003921A0" w:rsidP="00247BD3">
      <w:pPr>
        <w:pStyle w:val="NoSpacing"/>
        <w:rPr>
          <w:rFonts w:ascii="Courier New" w:eastAsia="MS Mincho" w:hAnsi="Courier New" w:cs="Courier New"/>
          <w:sz w:val="20"/>
          <w:szCs w:val="20"/>
        </w:rPr>
      </w:pPr>
    </w:p>
    <w:p w14:paraId="48BF6933" w14:textId="09AC1E68" w:rsidR="009D7A02" w:rsidRDefault="009D7A02" w:rsidP="009D7A02">
      <w:pPr>
        <w:pStyle w:val="NoSpacing"/>
        <w:rPr>
          <w:rFonts w:ascii="Courier New" w:hAnsi="Courier New" w:cs="Courier New"/>
          <w:sz w:val="20"/>
          <w:szCs w:val="20"/>
        </w:rPr>
      </w:pPr>
      <w:bookmarkStart w:id="31" w:name="_Hlk19350042"/>
      <w:r>
        <w:rPr>
          <w:rFonts w:ascii="Courier New" w:hAnsi="Courier New" w:cs="Courier New"/>
          <w:sz w:val="20"/>
          <w:szCs w:val="20"/>
        </w:rPr>
        <w:t>E4C15 (D)</w:t>
      </w:r>
    </w:p>
    <w:p w14:paraId="7233B413"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What is reciprocal mixing?</w:t>
      </w:r>
    </w:p>
    <w:p w14:paraId="449021FB"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A. Two out-of-band signals mixing to generate an in-band spurious signal</w:t>
      </w:r>
    </w:p>
    <w:p w14:paraId="6874755F"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B. In-phase signals cancelling in a mixer resulting in loss of receiver sensitivity</w:t>
      </w:r>
    </w:p>
    <w:p w14:paraId="56C79986" w14:textId="012116F2" w:rsidR="009D7A02" w:rsidRDefault="009D7A02" w:rsidP="009D7A02">
      <w:pPr>
        <w:pStyle w:val="NoSpacing"/>
        <w:rPr>
          <w:rFonts w:ascii="Courier New" w:hAnsi="Courier New" w:cs="Courier New"/>
          <w:sz w:val="20"/>
          <w:szCs w:val="20"/>
        </w:rPr>
      </w:pPr>
      <w:r>
        <w:rPr>
          <w:rFonts w:ascii="Courier New" w:hAnsi="Courier New" w:cs="Courier New"/>
          <w:sz w:val="20"/>
          <w:szCs w:val="20"/>
        </w:rPr>
        <w:t>C. Two digital signals combining from alternate time</w:t>
      </w:r>
      <w:r w:rsidR="00106815">
        <w:rPr>
          <w:rFonts w:ascii="Courier New" w:hAnsi="Courier New" w:cs="Courier New"/>
          <w:sz w:val="20"/>
          <w:szCs w:val="20"/>
        </w:rPr>
        <w:t xml:space="preserve"> </w:t>
      </w:r>
      <w:r>
        <w:rPr>
          <w:rFonts w:ascii="Courier New" w:hAnsi="Courier New" w:cs="Courier New"/>
          <w:sz w:val="20"/>
          <w:szCs w:val="20"/>
        </w:rPr>
        <w:t>slots</w:t>
      </w:r>
    </w:p>
    <w:p w14:paraId="4259859E"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D. Local oscillator phase noise mixing with adjacent strong signals to create interference to desired signals</w:t>
      </w:r>
    </w:p>
    <w:p w14:paraId="7F67D35D" w14:textId="36B5C388" w:rsidR="009D7A02" w:rsidRDefault="009D7A02" w:rsidP="009D7A02">
      <w:pPr>
        <w:pStyle w:val="NoSpacing"/>
        <w:rPr>
          <w:rFonts w:ascii="Courier New" w:hAnsi="Courier New" w:cs="Courier New"/>
          <w:sz w:val="20"/>
          <w:szCs w:val="20"/>
        </w:rPr>
      </w:pPr>
      <w:r>
        <w:rPr>
          <w:rFonts w:ascii="Courier New" w:hAnsi="Courier New" w:cs="Courier New"/>
          <w:sz w:val="20"/>
          <w:szCs w:val="20"/>
        </w:rPr>
        <w:t>~~</w:t>
      </w:r>
    </w:p>
    <w:bookmarkEnd w:id="31"/>
    <w:p w14:paraId="038D5F33" w14:textId="77777777" w:rsidR="00D43A41" w:rsidRPr="00247BD3" w:rsidRDefault="00D43A41" w:rsidP="00247BD3">
      <w:pPr>
        <w:pStyle w:val="NoSpacing"/>
        <w:rPr>
          <w:rFonts w:ascii="Courier New" w:hAnsi="Courier New" w:cs="Courier New"/>
          <w:sz w:val="20"/>
          <w:szCs w:val="20"/>
        </w:rPr>
      </w:pPr>
    </w:p>
    <w:p w14:paraId="6DB02377" w14:textId="77777777" w:rsidR="00AA653F" w:rsidRDefault="00AA653F" w:rsidP="00247BD3">
      <w:pPr>
        <w:pStyle w:val="NoSpacing"/>
        <w:rPr>
          <w:rFonts w:ascii="Courier New" w:hAnsi="Courier New" w:cs="Courier New"/>
          <w:sz w:val="20"/>
          <w:szCs w:val="20"/>
        </w:rPr>
      </w:pPr>
    </w:p>
    <w:p w14:paraId="56C0BB99" w14:textId="1AF2E316" w:rsidR="003921A0" w:rsidRPr="00247BD3" w:rsidRDefault="003921A0" w:rsidP="00247BD3">
      <w:pPr>
        <w:pStyle w:val="NoSpacing"/>
        <w:rPr>
          <w:rFonts w:ascii="Courier New" w:hAnsi="Courier New" w:cs="Courier New"/>
          <w:sz w:val="20"/>
          <w:szCs w:val="20"/>
        </w:rPr>
      </w:pPr>
      <w:bookmarkStart w:id="32" w:name="_Hlk26374728"/>
      <w:r w:rsidRPr="00247BD3">
        <w:rPr>
          <w:rFonts w:ascii="Courier New" w:hAnsi="Courier New" w:cs="Courier New"/>
          <w:sz w:val="20"/>
          <w:szCs w:val="20"/>
        </w:rPr>
        <w:t xml:space="preserve">E4D Receiver performance characteristics: blocking dynamic range; intermodulation and cross-modulation interference; </w:t>
      </w:r>
      <w:r w:rsidR="00106815">
        <w:rPr>
          <w:rFonts w:ascii="Courier New" w:hAnsi="Courier New" w:cs="Courier New"/>
          <w:sz w:val="20"/>
          <w:szCs w:val="20"/>
        </w:rPr>
        <w:t>third-</w:t>
      </w:r>
      <w:r w:rsidRPr="00247BD3">
        <w:rPr>
          <w:rFonts w:ascii="Courier New" w:hAnsi="Courier New" w:cs="Courier New"/>
          <w:sz w:val="20"/>
          <w:szCs w:val="20"/>
        </w:rPr>
        <w:t xml:space="preserve">order intercept; desensitization; </w:t>
      </w:r>
      <w:proofErr w:type="spellStart"/>
      <w:r w:rsidRPr="00247BD3">
        <w:rPr>
          <w:rFonts w:ascii="Courier New" w:hAnsi="Courier New" w:cs="Courier New"/>
          <w:sz w:val="20"/>
          <w:szCs w:val="20"/>
        </w:rPr>
        <w:t>preselector</w:t>
      </w:r>
      <w:proofErr w:type="spellEnd"/>
    </w:p>
    <w:bookmarkEnd w:id="32"/>
    <w:p w14:paraId="341EF25D" w14:textId="77777777" w:rsidR="003921A0" w:rsidRPr="00247BD3" w:rsidRDefault="003921A0" w:rsidP="00247BD3">
      <w:pPr>
        <w:pStyle w:val="NoSpacing"/>
        <w:rPr>
          <w:rFonts w:ascii="Courier New" w:hAnsi="Courier New" w:cs="Courier New"/>
          <w:sz w:val="20"/>
          <w:szCs w:val="20"/>
        </w:rPr>
      </w:pPr>
    </w:p>
    <w:p w14:paraId="2244A3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1 (A)</w:t>
      </w:r>
    </w:p>
    <w:p w14:paraId="3E308F6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meant by the blocking dynamic range of a receiver?</w:t>
      </w:r>
    </w:p>
    <w:p w14:paraId="67F94BA9" w14:textId="71A6C0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The difference in dB between the noise floor and the level of an incoming signal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1 dB of gain compression</w:t>
      </w:r>
    </w:p>
    <w:p w14:paraId="61D880E9" w14:textId="254376E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 xml:space="preserve">B. The minimum difference in dB between the levels of two FM signals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one signal to block the other</w:t>
      </w:r>
    </w:p>
    <w:p w14:paraId="49D667C6" w14:textId="2836124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difference in dB between the noise floor and the third</w:t>
      </w:r>
      <w:r w:rsidR="00106815">
        <w:rPr>
          <w:rFonts w:ascii="Courier New" w:hAnsi="Courier New" w:cs="Courier New"/>
          <w:sz w:val="20"/>
          <w:szCs w:val="20"/>
        </w:rPr>
        <w:t>-</w:t>
      </w:r>
      <w:r w:rsidRPr="00247BD3">
        <w:rPr>
          <w:rFonts w:ascii="Courier New" w:hAnsi="Courier New" w:cs="Courier New"/>
          <w:sz w:val="20"/>
          <w:szCs w:val="20"/>
        </w:rPr>
        <w:t>order intercept point</w:t>
      </w:r>
    </w:p>
    <w:p w14:paraId="4157FDCE" w14:textId="3D67FFC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inimum difference in dB between two signals which produce third</w:t>
      </w:r>
      <w:r w:rsidR="00106815">
        <w:rPr>
          <w:rFonts w:ascii="Courier New" w:hAnsi="Courier New" w:cs="Courier New"/>
          <w:sz w:val="20"/>
          <w:szCs w:val="20"/>
        </w:rPr>
        <w:t>-</w:t>
      </w:r>
      <w:r w:rsidRPr="00247BD3">
        <w:rPr>
          <w:rFonts w:ascii="Courier New" w:hAnsi="Courier New" w:cs="Courier New"/>
          <w:sz w:val="20"/>
          <w:szCs w:val="20"/>
        </w:rPr>
        <w:t>order intermodulation products greater than the noise floor</w:t>
      </w:r>
    </w:p>
    <w:p w14:paraId="67B0B0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790187" w14:textId="77777777" w:rsidR="003921A0" w:rsidRPr="00247BD3" w:rsidRDefault="003921A0" w:rsidP="00247BD3">
      <w:pPr>
        <w:pStyle w:val="NoSpacing"/>
        <w:rPr>
          <w:rFonts w:ascii="Courier New" w:hAnsi="Courier New" w:cs="Courier New"/>
          <w:sz w:val="20"/>
          <w:szCs w:val="20"/>
        </w:rPr>
      </w:pPr>
    </w:p>
    <w:p w14:paraId="359BE954" w14:textId="1ADF6F47" w:rsidR="00F60519" w:rsidRPr="00247BD3" w:rsidRDefault="003921A0" w:rsidP="00247BD3">
      <w:pPr>
        <w:pStyle w:val="NoSpacing"/>
        <w:rPr>
          <w:rFonts w:ascii="Courier New" w:hAnsi="Courier New" w:cs="Courier New"/>
          <w:sz w:val="20"/>
        </w:rPr>
      </w:pPr>
      <w:r w:rsidRPr="00247BD3">
        <w:rPr>
          <w:rFonts w:ascii="Courier New" w:hAnsi="Courier New" w:cs="Courier New"/>
          <w:sz w:val="20"/>
        </w:rPr>
        <w:t>E4D02 (A)</w:t>
      </w:r>
    </w:p>
    <w:p w14:paraId="4F7184BC" w14:textId="7E40DBB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escribes problems caused by poor dynamic range in a receiver?</w:t>
      </w:r>
    </w:p>
    <w:p w14:paraId="50FE0C91" w14:textId="23103E5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w:t>
      </w:r>
      <w:r w:rsidR="00F60519" w:rsidRPr="00247BD3">
        <w:rPr>
          <w:rFonts w:ascii="Courier New" w:hAnsi="Courier New" w:cs="Courier New"/>
          <w:sz w:val="20"/>
          <w:szCs w:val="20"/>
        </w:rPr>
        <w:t xml:space="preserve"> </w:t>
      </w:r>
      <w:r w:rsidRPr="00247BD3">
        <w:rPr>
          <w:rFonts w:ascii="Courier New" w:hAnsi="Courier New" w:cs="Courier New"/>
          <w:sz w:val="20"/>
          <w:szCs w:val="20"/>
        </w:rPr>
        <w:t>Spurious signals caused by cross</w:t>
      </w:r>
      <w:r w:rsidR="00ED6F29">
        <w:rPr>
          <w:rFonts w:ascii="Courier New" w:hAnsi="Courier New" w:cs="Courier New"/>
          <w:sz w:val="20"/>
          <w:szCs w:val="20"/>
        </w:rPr>
        <w:t>-</w:t>
      </w:r>
      <w:r w:rsidRPr="00247BD3">
        <w:rPr>
          <w:rFonts w:ascii="Courier New" w:hAnsi="Courier New" w:cs="Courier New"/>
          <w:sz w:val="20"/>
          <w:szCs w:val="20"/>
        </w:rPr>
        <w:t>modulation and desensitization from strong adjacent signals</w:t>
      </w:r>
    </w:p>
    <w:p w14:paraId="3D35029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scillator instability requiring frequent retuning and loss of ability to recover the opposite sideband</w:t>
      </w:r>
    </w:p>
    <w:p w14:paraId="35B08A75" w14:textId="220BE2A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of the desired signal and insufficient audio power to operate the speaker</w:t>
      </w:r>
    </w:p>
    <w:p w14:paraId="50BC882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Oscillator instability and severe audio distortion of all but the strongest received signals</w:t>
      </w:r>
    </w:p>
    <w:p w14:paraId="6BC08F0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3C8664" w14:textId="77777777" w:rsidR="003921A0" w:rsidRPr="00247BD3" w:rsidRDefault="003921A0" w:rsidP="00247BD3">
      <w:pPr>
        <w:pStyle w:val="NoSpacing"/>
        <w:rPr>
          <w:rFonts w:ascii="Courier New" w:hAnsi="Courier New" w:cs="Courier New"/>
          <w:sz w:val="20"/>
          <w:szCs w:val="20"/>
        </w:rPr>
      </w:pPr>
    </w:p>
    <w:p w14:paraId="0DFC8BA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3 (B)</w:t>
      </w:r>
    </w:p>
    <w:p w14:paraId="2C86AA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intermodulation interference between two repeaters occur?</w:t>
      </w:r>
    </w:p>
    <w:p w14:paraId="45426E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When the repeaters are in </w:t>
      </w:r>
      <w:proofErr w:type="gramStart"/>
      <w:r w:rsidRPr="00247BD3">
        <w:rPr>
          <w:rFonts w:ascii="Courier New" w:hAnsi="Courier New" w:cs="Courier New"/>
          <w:sz w:val="20"/>
          <w:szCs w:val="20"/>
        </w:rPr>
        <w:t>close proximity</w:t>
      </w:r>
      <w:proofErr w:type="gramEnd"/>
      <w:r w:rsidRPr="00247BD3">
        <w:rPr>
          <w:rFonts w:ascii="Courier New" w:hAnsi="Courier New" w:cs="Courier New"/>
          <w:sz w:val="20"/>
          <w:szCs w:val="20"/>
        </w:rPr>
        <w:t xml:space="preserve"> and the signals cause feedback in the final amplifier of one or both transmitters</w:t>
      </w:r>
    </w:p>
    <w:p w14:paraId="209DBCB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When the repeaters are in </w:t>
      </w:r>
      <w:proofErr w:type="gramStart"/>
      <w:r w:rsidRPr="00247BD3">
        <w:rPr>
          <w:rFonts w:ascii="Courier New" w:hAnsi="Courier New" w:cs="Courier New"/>
          <w:sz w:val="20"/>
          <w:szCs w:val="20"/>
        </w:rPr>
        <w:t>close proximity</w:t>
      </w:r>
      <w:proofErr w:type="gramEnd"/>
      <w:r w:rsidRPr="00247BD3">
        <w:rPr>
          <w:rFonts w:ascii="Courier New" w:hAnsi="Courier New" w:cs="Courier New"/>
          <w:sz w:val="20"/>
          <w:szCs w:val="20"/>
        </w:rPr>
        <w:t xml:space="preserve"> and the signals mix in the final amplifier of one or both transmitters</w:t>
      </w:r>
    </w:p>
    <w:p w14:paraId="5E5DA3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When the signals from the transmitters are reflected out of phase from airplanes passing overhead</w:t>
      </w:r>
    </w:p>
    <w:p w14:paraId="495E07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When the signals from the transmitters are reflected in phase from airplanes passing overhead</w:t>
      </w:r>
    </w:p>
    <w:p w14:paraId="3750EFE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70FD63F" w14:textId="77777777" w:rsidR="003921A0" w:rsidRPr="00247BD3" w:rsidRDefault="003921A0" w:rsidP="00247BD3">
      <w:pPr>
        <w:pStyle w:val="NoSpacing"/>
        <w:rPr>
          <w:rFonts w:ascii="Courier New" w:hAnsi="Courier New" w:cs="Courier New"/>
          <w:sz w:val="20"/>
          <w:szCs w:val="20"/>
        </w:rPr>
      </w:pPr>
    </w:p>
    <w:p w14:paraId="74896EF6" w14:textId="08BCB97C"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4 (B)</w:t>
      </w:r>
    </w:p>
    <w:p w14:paraId="53D94536" w14:textId="793B57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may reduce or eliminate intermodulation interference in a repeater caused by another transmitter operating in </w:t>
      </w:r>
      <w:proofErr w:type="gramStart"/>
      <w:r w:rsidRPr="00247BD3">
        <w:rPr>
          <w:rFonts w:ascii="Courier New" w:hAnsi="Courier New" w:cs="Courier New"/>
          <w:sz w:val="20"/>
          <w:szCs w:val="20"/>
        </w:rPr>
        <w:t>close proximity</w:t>
      </w:r>
      <w:proofErr w:type="gramEnd"/>
      <w:r w:rsidRPr="00247BD3">
        <w:rPr>
          <w:rFonts w:ascii="Courier New" w:hAnsi="Courier New" w:cs="Courier New"/>
          <w:sz w:val="20"/>
          <w:szCs w:val="20"/>
        </w:rPr>
        <w:t>?</w:t>
      </w:r>
    </w:p>
    <w:p w14:paraId="5141163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band-pass filter in the feed line between the transmitter and receiver</w:t>
      </w:r>
    </w:p>
    <w:p w14:paraId="48FEF209" w14:textId="2BA367F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 properly terminated circulator at the output of the </w:t>
      </w:r>
      <w:r w:rsidR="00B30413">
        <w:rPr>
          <w:rFonts w:ascii="Courier New" w:hAnsi="Courier New" w:cs="Courier New"/>
          <w:sz w:val="20"/>
          <w:szCs w:val="20"/>
        </w:rPr>
        <w:t xml:space="preserve">repeater’s </w:t>
      </w:r>
      <w:r w:rsidRPr="00247BD3">
        <w:rPr>
          <w:rFonts w:ascii="Courier New" w:hAnsi="Courier New" w:cs="Courier New"/>
          <w:sz w:val="20"/>
          <w:szCs w:val="20"/>
        </w:rPr>
        <w:t>transmitter</w:t>
      </w:r>
    </w:p>
    <w:p w14:paraId="77980ED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Utilizing a Class C final amplifier</w:t>
      </w:r>
    </w:p>
    <w:p w14:paraId="1F7F65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Utilizing a Class D final amplifier</w:t>
      </w:r>
    </w:p>
    <w:p w14:paraId="75627CA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E54269F" w14:textId="77777777" w:rsidR="003921A0" w:rsidRPr="00247BD3" w:rsidRDefault="003921A0" w:rsidP="00247BD3">
      <w:pPr>
        <w:pStyle w:val="NoSpacing"/>
        <w:rPr>
          <w:rFonts w:ascii="Courier New" w:hAnsi="Courier New" w:cs="Courier New"/>
          <w:sz w:val="20"/>
          <w:szCs w:val="20"/>
        </w:rPr>
      </w:pPr>
    </w:p>
    <w:p w14:paraId="5D5A7E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5 (A)</w:t>
      </w:r>
    </w:p>
    <w:p w14:paraId="73B78F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transmitter frequencies would cause an intermodulation-product signal in a receiver tuned to 146.70 MHz when a nearby station transmits on 146.52 MHz?</w:t>
      </w:r>
    </w:p>
    <w:p w14:paraId="6406D66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46.34 MHz and 146.61 MHz</w:t>
      </w:r>
    </w:p>
    <w:p w14:paraId="755C7DC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46.88 MHz and 146.34 MHz</w:t>
      </w:r>
    </w:p>
    <w:p w14:paraId="7852B4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146.10 MHz and 147.30 MHz</w:t>
      </w:r>
    </w:p>
    <w:p w14:paraId="17D258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173.35 MHz and 139.40 MHz</w:t>
      </w:r>
    </w:p>
    <w:p w14:paraId="7BA290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979334" w14:textId="77777777" w:rsidR="003921A0" w:rsidRPr="00247BD3" w:rsidRDefault="003921A0" w:rsidP="00247BD3">
      <w:pPr>
        <w:pStyle w:val="NoSpacing"/>
        <w:rPr>
          <w:rFonts w:ascii="Courier New" w:hAnsi="Courier New" w:cs="Courier New"/>
          <w:sz w:val="20"/>
          <w:szCs w:val="20"/>
        </w:rPr>
      </w:pPr>
    </w:p>
    <w:p w14:paraId="1FF70523" w14:textId="4B2470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6 (D)</w:t>
      </w:r>
    </w:p>
    <w:p w14:paraId="628CE1FC" w14:textId="3E3AD06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w:t>
      </w:r>
      <w:r w:rsidR="0006750E">
        <w:rPr>
          <w:rFonts w:ascii="Courier New" w:hAnsi="Courier New" w:cs="Courier New"/>
          <w:sz w:val="20"/>
          <w:szCs w:val="20"/>
        </w:rPr>
        <w:t xml:space="preserve">spurious </w:t>
      </w:r>
      <w:r w:rsidRPr="00247BD3">
        <w:rPr>
          <w:rFonts w:ascii="Courier New" w:hAnsi="Courier New" w:cs="Courier New"/>
          <w:sz w:val="20"/>
          <w:szCs w:val="20"/>
        </w:rPr>
        <w:t xml:space="preserve">signals generated by the </w:t>
      </w:r>
      <w:r w:rsidR="007B53FF">
        <w:rPr>
          <w:rFonts w:ascii="Courier New" w:hAnsi="Courier New" w:cs="Courier New"/>
          <w:sz w:val="20"/>
          <w:szCs w:val="20"/>
        </w:rPr>
        <w:t xml:space="preserve">combination of two or more </w:t>
      </w:r>
      <w:r w:rsidRPr="00247BD3">
        <w:rPr>
          <w:rFonts w:ascii="Courier New" w:hAnsi="Courier New" w:cs="Courier New"/>
          <w:sz w:val="20"/>
          <w:szCs w:val="20"/>
        </w:rPr>
        <w:t>signals</w:t>
      </w:r>
      <w:r w:rsidR="007B53FF">
        <w:rPr>
          <w:rFonts w:ascii="Courier New" w:hAnsi="Courier New" w:cs="Courier New"/>
          <w:sz w:val="20"/>
          <w:szCs w:val="20"/>
        </w:rPr>
        <w:t xml:space="preserve"> in a non-linear device or circuit</w:t>
      </w:r>
      <w:r w:rsidRPr="00247BD3">
        <w:rPr>
          <w:rFonts w:ascii="Courier New" w:hAnsi="Courier New" w:cs="Courier New"/>
          <w:sz w:val="20"/>
          <w:szCs w:val="20"/>
        </w:rPr>
        <w:t>?</w:t>
      </w:r>
    </w:p>
    <w:p w14:paraId="51C66B5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mplifier desensitization</w:t>
      </w:r>
    </w:p>
    <w:p w14:paraId="440FFC6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Neutralization</w:t>
      </w:r>
    </w:p>
    <w:p w14:paraId="345316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C. Adjacent channel interference</w:t>
      </w:r>
    </w:p>
    <w:p w14:paraId="72A2255B" w14:textId="2CF37A7E" w:rsidR="003921A0" w:rsidRPr="00247BD3" w:rsidRDefault="003921A0" w:rsidP="00247BD3">
      <w:pPr>
        <w:pStyle w:val="NoSpacing"/>
        <w:rPr>
          <w:rFonts w:ascii="Courier New" w:hAnsi="Courier New" w:cs="Courier New"/>
          <w:strike/>
          <w:sz w:val="20"/>
          <w:szCs w:val="20"/>
          <w:lang w:val="de-DE"/>
        </w:rPr>
      </w:pPr>
      <w:r w:rsidRPr="00247BD3">
        <w:rPr>
          <w:rFonts w:ascii="Courier New" w:hAnsi="Courier New" w:cs="Courier New"/>
          <w:sz w:val="20"/>
          <w:szCs w:val="20"/>
          <w:lang w:val="de-DE"/>
        </w:rPr>
        <w:t xml:space="preserve">D. Intermodulation </w:t>
      </w:r>
    </w:p>
    <w:p w14:paraId="51800FEA"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38EF6797" w14:textId="77777777" w:rsidR="003921A0" w:rsidRPr="00247BD3" w:rsidRDefault="003921A0" w:rsidP="00247BD3">
      <w:pPr>
        <w:pStyle w:val="NoSpacing"/>
        <w:rPr>
          <w:rFonts w:ascii="Courier New" w:hAnsi="Courier New" w:cs="Courier New"/>
          <w:sz w:val="20"/>
          <w:szCs w:val="20"/>
          <w:lang w:val="de-DE"/>
        </w:rPr>
      </w:pPr>
    </w:p>
    <w:p w14:paraId="52445D65" w14:textId="00E8CC89"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D07 (A)</w:t>
      </w:r>
    </w:p>
    <w:p w14:paraId="23BFD5B8" w14:textId="4A655536"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duces the likelihood of receiver desensitization?</w:t>
      </w:r>
    </w:p>
    <w:p w14:paraId="1176A826"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A. Decrease the RF bandwidth of the receiver</w:t>
      </w:r>
    </w:p>
    <w:p w14:paraId="101D650B"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B. Raise the receiver IF frequency</w:t>
      </w:r>
    </w:p>
    <w:p w14:paraId="52BA030E"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C. Increase the receiver front end gain</w:t>
      </w:r>
    </w:p>
    <w:p w14:paraId="4514026F"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D. Switch from fast AGC to slow AGC</w:t>
      </w:r>
    </w:p>
    <w:p w14:paraId="2BAE27B4"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t>
      </w:r>
    </w:p>
    <w:p w14:paraId="5C657F75" w14:textId="77777777" w:rsidR="00FB6012" w:rsidRPr="00247BD3" w:rsidRDefault="00FB6012" w:rsidP="00247BD3">
      <w:pPr>
        <w:pStyle w:val="NoSpacing"/>
        <w:rPr>
          <w:rFonts w:ascii="Courier New" w:hAnsi="Courier New" w:cs="Courier New"/>
          <w:sz w:val="20"/>
          <w:szCs w:val="20"/>
        </w:rPr>
      </w:pPr>
    </w:p>
    <w:p w14:paraId="0FDB4D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8 (C)</w:t>
      </w:r>
    </w:p>
    <w:p w14:paraId="6B41F32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causes intermodulation in an electronic circuit?</w:t>
      </w:r>
    </w:p>
    <w:p w14:paraId="5C19C81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o little gain</w:t>
      </w:r>
    </w:p>
    <w:p w14:paraId="641D87F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Lack of neutralization</w:t>
      </w:r>
    </w:p>
    <w:p w14:paraId="5BF72E9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onlinear circuits or devices</w:t>
      </w:r>
    </w:p>
    <w:p w14:paraId="34C2E8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Positive feedback</w:t>
      </w:r>
    </w:p>
    <w:p w14:paraId="344BAB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9F8B0" w14:textId="77777777" w:rsidR="003921A0" w:rsidRPr="00247BD3" w:rsidRDefault="003921A0" w:rsidP="00247BD3">
      <w:pPr>
        <w:pStyle w:val="NoSpacing"/>
        <w:rPr>
          <w:rFonts w:ascii="Courier New" w:hAnsi="Courier New" w:cs="Courier New"/>
          <w:sz w:val="20"/>
          <w:szCs w:val="20"/>
        </w:rPr>
      </w:pPr>
    </w:p>
    <w:p w14:paraId="57965A64" w14:textId="1745101D" w:rsidR="003921A0" w:rsidRPr="00247BD3" w:rsidRDefault="003921A0" w:rsidP="00247BD3">
      <w:pPr>
        <w:pStyle w:val="NoSpacing"/>
        <w:rPr>
          <w:rFonts w:ascii="Courier New" w:hAnsi="Courier New" w:cs="Courier New"/>
          <w:sz w:val="20"/>
          <w:szCs w:val="20"/>
        </w:rPr>
      </w:pPr>
      <w:bookmarkStart w:id="33" w:name="_Hlk26433703"/>
      <w:r w:rsidRPr="00247BD3">
        <w:rPr>
          <w:rFonts w:ascii="Courier New" w:hAnsi="Courier New" w:cs="Courier New"/>
          <w:sz w:val="20"/>
          <w:szCs w:val="20"/>
        </w:rPr>
        <w:t xml:space="preserve">E4D09 </w:t>
      </w:r>
      <w:bookmarkEnd w:id="33"/>
      <w:r w:rsidRPr="00247BD3">
        <w:rPr>
          <w:rFonts w:ascii="Courier New" w:hAnsi="Courier New" w:cs="Courier New"/>
          <w:sz w:val="20"/>
          <w:szCs w:val="20"/>
        </w:rPr>
        <w:t>(C)</w:t>
      </w:r>
    </w:p>
    <w:p w14:paraId="3E16A21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purpose of the </w:t>
      </w:r>
      <w:proofErr w:type="spellStart"/>
      <w:r w:rsidRPr="00247BD3">
        <w:rPr>
          <w:rFonts w:ascii="Courier New" w:hAnsi="Courier New" w:cs="Courier New"/>
          <w:sz w:val="20"/>
          <w:szCs w:val="20"/>
        </w:rPr>
        <w:t>preselector</w:t>
      </w:r>
      <w:proofErr w:type="spellEnd"/>
      <w:r w:rsidRPr="00247BD3">
        <w:rPr>
          <w:rFonts w:ascii="Courier New" w:hAnsi="Courier New" w:cs="Courier New"/>
          <w:sz w:val="20"/>
          <w:szCs w:val="20"/>
        </w:rPr>
        <w:t xml:space="preserve"> in a communications receiver?</w:t>
      </w:r>
    </w:p>
    <w:p w14:paraId="05553E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 store often-used frequencies</w:t>
      </w:r>
    </w:p>
    <w:p w14:paraId="324D53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provide a range of AGC time constants</w:t>
      </w:r>
    </w:p>
    <w:p w14:paraId="5B94E299" w14:textId="33424AA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increase rejection of signals outside the desired band</w:t>
      </w:r>
    </w:p>
    <w:p w14:paraId="79C5DC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allow selection of the optimum RF amplifier device</w:t>
      </w:r>
    </w:p>
    <w:p w14:paraId="36A806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70BF9E3" w14:textId="77777777" w:rsidR="003921A0" w:rsidRPr="00247BD3" w:rsidRDefault="003921A0" w:rsidP="00247BD3">
      <w:pPr>
        <w:pStyle w:val="NoSpacing"/>
        <w:rPr>
          <w:rFonts w:ascii="Courier New" w:hAnsi="Courier New" w:cs="Courier New"/>
          <w:sz w:val="20"/>
          <w:szCs w:val="20"/>
        </w:rPr>
      </w:pPr>
    </w:p>
    <w:p w14:paraId="445C60EC" w14:textId="4F87DBEF"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0 (C)</w:t>
      </w:r>
    </w:p>
    <w:p w14:paraId="769C4583" w14:textId="21513B4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a third-order intercept level of 40 dBm mean with respect to receiver performance?</w:t>
      </w:r>
    </w:p>
    <w:p w14:paraId="6423B6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ignals less than 40 dBm will not generate audible third-order intermodulation products</w:t>
      </w:r>
    </w:p>
    <w:p w14:paraId="491041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ceiver can tolerate signals up to 40 dB above the noise floor without producing third-order intermodulation products</w:t>
      </w:r>
    </w:p>
    <w:p w14:paraId="0FB16A58" w14:textId="12D0784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A pair of 40 dBm </w:t>
      </w:r>
      <w:r w:rsidR="007B53FF">
        <w:rPr>
          <w:rFonts w:ascii="Courier New" w:hAnsi="Courier New" w:cs="Courier New"/>
          <w:sz w:val="20"/>
          <w:szCs w:val="20"/>
        </w:rPr>
        <w:t xml:space="preserve">input </w:t>
      </w:r>
      <w:r w:rsidRPr="00247BD3">
        <w:rPr>
          <w:rFonts w:ascii="Courier New" w:hAnsi="Courier New" w:cs="Courier New"/>
          <w:sz w:val="20"/>
          <w:szCs w:val="20"/>
        </w:rPr>
        <w:t>signals will theoretically generate a third-order intermodulation product</w:t>
      </w:r>
      <w:r w:rsidR="007B53FF">
        <w:rPr>
          <w:rFonts w:ascii="Courier New" w:hAnsi="Courier New" w:cs="Courier New"/>
          <w:sz w:val="20"/>
          <w:szCs w:val="20"/>
        </w:rPr>
        <w:t xml:space="preserve"> that has the</w:t>
      </w:r>
      <w:r w:rsidRPr="00247BD3">
        <w:rPr>
          <w:rFonts w:ascii="Courier New" w:hAnsi="Courier New" w:cs="Courier New"/>
          <w:sz w:val="20"/>
          <w:szCs w:val="20"/>
        </w:rPr>
        <w:t xml:space="preserve"> </w:t>
      </w:r>
      <w:r w:rsidR="007B53FF">
        <w:rPr>
          <w:rFonts w:ascii="Courier New" w:hAnsi="Courier New" w:cs="Courier New"/>
          <w:sz w:val="20"/>
          <w:szCs w:val="20"/>
        </w:rPr>
        <w:t xml:space="preserve">same output </w:t>
      </w:r>
      <w:r w:rsidRPr="00247BD3">
        <w:rPr>
          <w:rFonts w:ascii="Courier New" w:hAnsi="Courier New" w:cs="Courier New"/>
          <w:sz w:val="20"/>
          <w:szCs w:val="20"/>
        </w:rPr>
        <w:t>amplitude</w:t>
      </w:r>
      <w:r w:rsidR="007B53FF">
        <w:rPr>
          <w:rFonts w:ascii="Courier New" w:hAnsi="Courier New" w:cs="Courier New"/>
          <w:sz w:val="20"/>
          <w:szCs w:val="20"/>
        </w:rPr>
        <w:t xml:space="preserve"> as</w:t>
      </w:r>
      <w:r w:rsidRPr="00247BD3">
        <w:rPr>
          <w:rFonts w:ascii="Courier New" w:hAnsi="Courier New" w:cs="Courier New"/>
          <w:sz w:val="20"/>
          <w:szCs w:val="20"/>
        </w:rPr>
        <w:t xml:space="preserve"> either of the input signals</w:t>
      </w:r>
    </w:p>
    <w:p w14:paraId="24496AB1" w14:textId="72FE92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A pair of 1 </w:t>
      </w:r>
      <w:proofErr w:type="spellStart"/>
      <w:r w:rsidRPr="00247BD3">
        <w:rPr>
          <w:rFonts w:ascii="Courier New" w:hAnsi="Courier New" w:cs="Courier New"/>
          <w:sz w:val="20"/>
          <w:szCs w:val="20"/>
        </w:rPr>
        <w:t>mW</w:t>
      </w:r>
      <w:proofErr w:type="spellEnd"/>
      <w:r w:rsidRPr="00247BD3">
        <w:rPr>
          <w:rFonts w:ascii="Courier New" w:hAnsi="Courier New" w:cs="Courier New"/>
          <w:sz w:val="20"/>
          <w:szCs w:val="20"/>
        </w:rPr>
        <w:t xml:space="preserve"> input signals will produce a third-order intermodulation product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is 40 dB stronger than the input signal</w:t>
      </w:r>
    </w:p>
    <w:p w14:paraId="2F8ECF0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4A951BB" w14:textId="77777777" w:rsidR="003921A0" w:rsidRPr="00247BD3" w:rsidRDefault="003921A0" w:rsidP="00247BD3">
      <w:pPr>
        <w:pStyle w:val="NoSpacing"/>
        <w:rPr>
          <w:rFonts w:ascii="Courier New" w:hAnsi="Courier New" w:cs="Courier New"/>
          <w:sz w:val="20"/>
          <w:szCs w:val="20"/>
        </w:rPr>
      </w:pPr>
    </w:p>
    <w:p w14:paraId="3EB13505" w14:textId="2A0D50E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1 (A)</w:t>
      </w:r>
    </w:p>
    <w:p w14:paraId="2F4BE299" w14:textId="713A043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y are </w:t>
      </w:r>
      <w:r w:rsidR="007B53FF">
        <w:rPr>
          <w:rFonts w:ascii="Courier New" w:hAnsi="Courier New" w:cs="Courier New"/>
          <w:sz w:val="20"/>
          <w:szCs w:val="20"/>
        </w:rPr>
        <w:t>odd</w:t>
      </w:r>
      <w:r w:rsidRPr="00247BD3">
        <w:rPr>
          <w:rFonts w:ascii="Courier New" w:hAnsi="Courier New" w:cs="Courier New"/>
          <w:sz w:val="20"/>
          <w:szCs w:val="20"/>
        </w:rPr>
        <w:t xml:space="preserve">-order intermodulation products, created within a receiver, of </w:t>
      </w:r>
      <w:proofErr w:type="gramStart"/>
      <w:r w:rsidRPr="00247BD3">
        <w:rPr>
          <w:rFonts w:ascii="Courier New" w:hAnsi="Courier New" w:cs="Courier New"/>
          <w:sz w:val="20"/>
          <w:szCs w:val="20"/>
        </w:rPr>
        <w:t>particular interest</w:t>
      </w:r>
      <w:proofErr w:type="gramEnd"/>
      <w:r w:rsidRPr="00247BD3">
        <w:rPr>
          <w:rFonts w:ascii="Courier New" w:hAnsi="Courier New" w:cs="Courier New"/>
          <w:sz w:val="20"/>
          <w:szCs w:val="20"/>
        </w:rPr>
        <w:t xml:space="preserve"> compared to other products?</w:t>
      </w:r>
    </w:p>
    <w:p w14:paraId="0D40E2FF" w14:textId="404C61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w:t>
      </w:r>
      <w:r w:rsidR="007B53FF">
        <w:rPr>
          <w:rFonts w:ascii="Courier New" w:hAnsi="Courier New" w:cs="Courier New"/>
          <w:sz w:val="20"/>
          <w:szCs w:val="20"/>
        </w:rPr>
        <w:t>Odd</w:t>
      </w:r>
      <w:r w:rsidRPr="00247BD3">
        <w:rPr>
          <w:rFonts w:ascii="Courier New" w:hAnsi="Courier New" w:cs="Courier New"/>
          <w:sz w:val="20"/>
          <w:szCs w:val="20"/>
        </w:rPr>
        <w:t>-order products of two signals in the band of interest are also likely to be within the band</w:t>
      </w:r>
    </w:p>
    <w:p w14:paraId="0D511B32" w14:textId="35BA389B"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B. </w:t>
      </w:r>
      <w:r w:rsidR="007B53FF">
        <w:rPr>
          <w:rFonts w:ascii="Courier New" w:hAnsi="Courier New" w:cs="Courier New"/>
          <w:sz w:val="20"/>
          <w:szCs w:val="20"/>
        </w:rPr>
        <w:t>Odd-order</w:t>
      </w:r>
      <w:r w:rsidRPr="00247BD3">
        <w:rPr>
          <w:rFonts w:ascii="Courier New" w:hAnsi="Courier New" w:cs="Courier New"/>
          <w:sz w:val="20"/>
          <w:szCs w:val="20"/>
        </w:rPr>
        <w:t xml:space="preserve"> products over</w:t>
      </w:r>
      <w:r w:rsidR="007B53FF">
        <w:rPr>
          <w:rFonts w:ascii="Courier New" w:hAnsi="Courier New" w:cs="Courier New"/>
          <w:sz w:val="20"/>
          <w:szCs w:val="20"/>
        </w:rPr>
        <w:t>load</w:t>
      </w:r>
      <w:r w:rsidRPr="00247BD3">
        <w:rPr>
          <w:rFonts w:ascii="Courier New" w:hAnsi="Courier New" w:cs="Courier New"/>
          <w:sz w:val="20"/>
          <w:szCs w:val="20"/>
        </w:rPr>
        <w:t xml:space="preserve"> the IF filters</w:t>
      </w:r>
    </w:p>
    <w:p w14:paraId="7B8CF65F" w14:textId="6363FA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7B53FF">
        <w:rPr>
          <w:rFonts w:ascii="Courier New" w:hAnsi="Courier New" w:cs="Courier New"/>
          <w:sz w:val="20"/>
          <w:szCs w:val="20"/>
        </w:rPr>
        <w:t xml:space="preserve">Odd-order products are an </w:t>
      </w:r>
      <w:r w:rsidRPr="00247BD3">
        <w:rPr>
          <w:rFonts w:ascii="Courier New" w:hAnsi="Courier New" w:cs="Courier New"/>
          <w:sz w:val="20"/>
          <w:szCs w:val="20"/>
        </w:rPr>
        <w:t>indication of poor image rejection</w:t>
      </w:r>
    </w:p>
    <w:p w14:paraId="69D496F7" w14:textId="14802EE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7B53FF">
        <w:rPr>
          <w:rFonts w:ascii="Courier New" w:hAnsi="Courier New" w:cs="Courier New"/>
          <w:sz w:val="20"/>
          <w:szCs w:val="20"/>
        </w:rPr>
        <w:t>Odd-order</w:t>
      </w:r>
      <w:r w:rsidRPr="00247BD3">
        <w:rPr>
          <w:rFonts w:ascii="Courier New" w:hAnsi="Courier New" w:cs="Courier New"/>
          <w:sz w:val="20"/>
          <w:szCs w:val="20"/>
        </w:rPr>
        <w:t xml:space="preserve"> intermodulation produces three products for every input signal within the band of interest</w:t>
      </w:r>
    </w:p>
    <w:p w14:paraId="1BB076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BC652E5" w14:textId="77777777" w:rsidR="003921A0" w:rsidRPr="00247BD3" w:rsidRDefault="003921A0" w:rsidP="00247BD3">
      <w:pPr>
        <w:pStyle w:val="NoSpacing"/>
        <w:rPr>
          <w:rFonts w:ascii="Courier New" w:hAnsi="Courier New" w:cs="Courier New"/>
          <w:sz w:val="20"/>
          <w:szCs w:val="20"/>
        </w:rPr>
      </w:pPr>
    </w:p>
    <w:p w14:paraId="6266F8E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2 (A)</w:t>
      </w:r>
    </w:p>
    <w:p w14:paraId="23687E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term for the reduction in receiver sensitivity caused by a strong signal near the received frequency?</w:t>
      </w:r>
    </w:p>
    <w:p w14:paraId="7AD75A7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32B68F4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Quieting</w:t>
      </w:r>
    </w:p>
    <w:p w14:paraId="20A451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interference</w:t>
      </w:r>
    </w:p>
    <w:p w14:paraId="5AD4448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quelch gain rollback</w:t>
      </w:r>
    </w:p>
    <w:p w14:paraId="1C567E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2EDF10" w14:textId="77777777" w:rsidR="003921A0" w:rsidRPr="00247BD3" w:rsidRDefault="003921A0" w:rsidP="00247BD3">
      <w:pPr>
        <w:pStyle w:val="NoSpacing"/>
        <w:rPr>
          <w:rFonts w:ascii="Courier New" w:hAnsi="Courier New" w:cs="Courier New"/>
          <w:sz w:val="20"/>
          <w:szCs w:val="20"/>
        </w:rPr>
      </w:pPr>
    </w:p>
    <w:p w14:paraId="3CE6F452" w14:textId="77777777" w:rsidR="009D7A02" w:rsidRPr="00247BD3" w:rsidRDefault="009D7A02" w:rsidP="00247BD3">
      <w:pPr>
        <w:pStyle w:val="NoSpacing"/>
        <w:rPr>
          <w:rFonts w:ascii="Courier New" w:hAnsi="Courier New" w:cs="Courier New"/>
          <w:sz w:val="20"/>
          <w:szCs w:val="20"/>
        </w:rPr>
      </w:pPr>
    </w:p>
    <w:p w14:paraId="6EF107F4" w14:textId="5BE5185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 Noise suppression</w:t>
      </w:r>
      <w:r w:rsidR="000A6912">
        <w:rPr>
          <w:rFonts w:ascii="Courier New" w:hAnsi="Courier New" w:cs="Courier New"/>
          <w:sz w:val="20"/>
          <w:szCs w:val="20"/>
        </w:rPr>
        <w:t xml:space="preserve"> and inter</w:t>
      </w:r>
      <w:r w:rsidR="00796D2C">
        <w:rPr>
          <w:rFonts w:ascii="Courier New" w:hAnsi="Courier New" w:cs="Courier New"/>
          <w:sz w:val="20"/>
          <w:szCs w:val="20"/>
        </w:rPr>
        <w:t>ference</w:t>
      </w:r>
      <w:r w:rsidRPr="00247BD3">
        <w:rPr>
          <w:rFonts w:ascii="Courier New" w:hAnsi="Courier New" w:cs="Courier New"/>
          <w:sz w:val="20"/>
          <w:szCs w:val="20"/>
        </w:rPr>
        <w:t xml:space="preserve">: system noise; electrical appliance noise; line noise; locating noise sources; DSP noise reduction; noise </w:t>
      </w:r>
      <w:proofErr w:type="spellStart"/>
      <w:r w:rsidRPr="00247BD3">
        <w:rPr>
          <w:rFonts w:ascii="Courier New" w:hAnsi="Courier New" w:cs="Courier New"/>
          <w:sz w:val="20"/>
          <w:szCs w:val="20"/>
        </w:rPr>
        <w:t>blankers</w:t>
      </w:r>
      <w:proofErr w:type="spellEnd"/>
      <w:r w:rsidRPr="00247BD3">
        <w:rPr>
          <w:rFonts w:ascii="Courier New" w:hAnsi="Courier New" w:cs="Courier New"/>
          <w:sz w:val="20"/>
          <w:szCs w:val="20"/>
        </w:rPr>
        <w:t>; grounding for signals</w:t>
      </w:r>
      <w:r w:rsidR="00796D2C">
        <w:rPr>
          <w:rFonts w:ascii="Courier New" w:hAnsi="Courier New" w:cs="Courier New"/>
          <w:sz w:val="20"/>
          <w:szCs w:val="20"/>
        </w:rPr>
        <w:t>; common mode currents</w:t>
      </w:r>
    </w:p>
    <w:p w14:paraId="2FCB0AD6" w14:textId="77777777" w:rsidR="003921A0" w:rsidRPr="00247BD3" w:rsidRDefault="003921A0" w:rsidP="00247BD3">
      <w:pPr>
        <w:pStyle w:val="NoSpacing"/>
        <w:rPr>
          <w:rFonts w:ascii="Courier New" w:hAnsi="Courier New" w:cs="Courier New"/>
          <w:sz w:val="20"/>
          <w:szCs w:val="20"/>
        </w:rPr>
      </w:pPr>
    </w:p>
    <w:p w14:paraId="51DD2167" w14:textId="7730B631" w:rsidR="00186AF3" w:rsidRPr="00645A9B" w:rsidRDefault="003921A0" w:rsidP="00247BD3">
      <w:pPr>
        <w:pStyle w:val="NoSpacing"/>
        <w:rPr>
          <w:rFonts w:ascii="Courier New" w:hAnsi="Courier New" w:cs="Courier New"/>
          <w:sz w:val="20"/>
          <w:szCs w:val="20"/>
        </w:rPr>
      </w:pPr>
      <w:r w:rsidRPr="00026AB6">
        <w:rPr>
          <w:rFonts w:ascii="Courier New" w:hAnsi="Courier New" w:cs="Courier New"/>
          <w:sz w:val="20"/>
          <w:szCs w:val="20"/>
        </w:rPr>
        <w:t>E4E01</w:t>
      </w:r>
      <w:r w:rsidR="00186AF3" w:rsidRPr="00645A9B">
        <w:rPr>
          <w:rFonts w:ascii="Courier New" w:hAnsi="Courier New" w:cs="Courier New"/>
          <w:sz w:val="20"/>
          <w:szCs w:val="20"/>
        </w:rPr>
        <w:t xml:space="preserve"> (A)</w:t>
      </w:r>
    </w:p>
    <w:p w14:paraId="2B575EAF" w14:textId="08372166" w:rsidR="00186AF3" w:rsidRPr="00645A9B" w:rsidRDefault="00026AB6" w:rsidP="00247BD3">
      <w:pPr>
        <w:pStyle w:val="NoSpacing"/>
        <w:rPr>
          <w:rFonts w:ascii="Courier New" w:hAnsi="Courier New" w:cs="Courier New"/>
          <w:sz w:val="20"/>
          <w:szCs w:val="20"/>
          <w:highlight w:val="yellow"/>
        </w:rPr>
      </w:pPr>
      <w:r w:rsidRPr="009B45E7">
        <w:rPr>
          <w:rFonts w:ascii="Courier New" w:hAnsi="Courier New" w:cs="Courier New"/>
          <w:sz w:val="20"/>
          <w:szCs w:val="20"/>
        </w:rPr>
        <w:t>What problem can occur when using an automatic notch filter (ANF) to remove interfering carriers while receiving CW signals</w:t>
      </w:r>
      <w:r w:rsidR="00186AF3" w:rsidRPr="00645A9B">
        <w:rPr>
          <w:rFonts w:ascii="Courier New" w:hAnsi="Courier New" w:cs="Courier New"/>
          <w:sz w:val="20"/>
          <w:szCs w:val="20"/>
        </w:rPr>
        <w:t>?</w:t>
      </w:r>
    </w:p>
    <w:p w14:paraId="51D8397D"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A. Removal of the CW signal as well as the interfering carrier</w:t>
      </w:r>
    </w:p>
    <w:p w14:paraId="6F22490C"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B. Any nearby signal passing through the DSP system will overwhelm the desired signal</w:t>
      </w:r>
    </w:p>
    <w:p w14:paraId="11594CFF"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C. Received CW signals will appear to be modulated at the DSP clock frequency</w:t>
      </w:r>
    </w:p>
    <w:p w14:paraId="29EB7B06" w14:textId="77777777" w:rsidR="00186AF3" w:rsidRPr="00247BD3" w:rsidRDefault="00186AF3" w:rsidP="00247BD3">
      <w:pPr>
        <w:pStyle w:val="NoSpacing"/>
        <w:rPr>
          <w:rFonts w:ascii="Courier New" w:hAnsi="Courier New" w:cs="Courier New"/>
          <w:sz w:val="20"/>
          <w:szCs w:val="20"/>
        </w:rPr>
      </w:pPr>
      <w:r w:rsidRPr="00645A9B">
        <w:rPr>
          <w:rFonts w:ascii="Courier New" w:hAnsi="Courier New" w:cs="Courier New"/>
          <w:sz w:val="20"/>
          <w:szCs w:val="20"/>
        </w:rPr>
        <w:t>D. Ringing in the DSP filter will completely remove the spaces between the CW characters</w:t>
      </w:r>
    </w:p>
    <w:p w14:paraId="49DB6B59" w14:textId="77777777" w:rsidR="00186AF3" w:rsidRPr="00247BD3" w:rsidRDefault="00186AF3" w:rsidP="00247BD3">
      <w:pPr>
        <w:pStyle w:val="NoSpacing"/>
        <w:rPr>
          <w:rFonts w:ascii="Courier New" w:hAnsi="Courier New" w:cs="Courier New"/>
          <w:sz w:val="20"/>
          <w:szCs w:val="20"/>
        </w:rPr>
      </w:pPr>
      <w:r w:rsidRPr="00247BD3">
        <w:rPr>
          <w:rFonts w:ascii="Courier New" w:hAnsi="Courier New" w:cs="Courier New"/>
          <w:sz w:val="20"/>
          <w:szCs w:val="20"/>
        </w:rPr>
        <w:t>~~</w:t>
      </w:r>
    </w:p>
    <w:p w14:paraId="17FDC32A" w14:textId="77777777" w:rsidR="003921A0" w:rsidRPr="00247BD3" w:rsidRDefault="003921A0" w:rsidP="00247BD3">
      <w:pPr>
        <w:pStyle w:val="NoSpacing"/>
        <w:rPr>
          <w:rFonts w:ascii="Courier New" w:hAnsi="Courier New" w:cs="Courier New"/>
          <w:sz w:val="20"/>
          <w:szCs w:val="20"/>
        </w:rPr>
      </w:pPr>
    </w:p>
    <w:p w14:paraId="7D34DD39" w14:textId="7B034AC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2 (D)</w:t>
      </w:r>
    </w:p>
    <w:p w14:paraId="7017D209" w14:textId="130272E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types of noise can often be reduced with a digital signal processing noise filter?</w:t>
      </w:r>
    </w:p>
    <w:p w14:paraId="5CE186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roadband white noise</w:t>
      </w:r>
    </w:p>
    <w:p w14:paraId="52F95C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gnition noise</w:t>
      </w:r>
    </w:p>
    <w:p w14:paraId="435945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Power line noise</w:t>
      </w:r>
    </w:p>
    <w:p w14:paraId="52D510FE" w14:textId="5E8468B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52F9B5F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0C7A352" w14:textId="77777777" w:rsidR="003921A0" w:rsidRPr="00247BD3" w:rsidRDefault="003921A0" w:rsidP="00247BD3">
      <w:pPr>
        <w:pStyle w:val="NoSpacing"/>
        <w:rPr>
          <w:rFonts w:ascii="Courier New" w:hAnsi="Courier New" w:cs="Courier New"/>
          <w:sz w:val="20"/>
          <w:szCs w:val="20"/>
        </w:rPr>
      </w:pPr>
    </w:p>
    <w:p w14:paraId="15D156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3 (B)</w:t>
      </w:r>
    </w:p>
    <w:p w14:paraId="1AF64B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s might a receiver noise blanker be able to remove from desired signals?</w:t>
      </w:r>
    </w:p>
    <w:p w14:paraId="75A8A613" w14:textId="7AB22EF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re constant at all IF levels</w:t>
      </w:r>
    </w:p>
    <w:p w14:paraId="61F82DFF" w14:textId="20C0D7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cross a wide bandwidth</w:t>
      </w:r>
    </w:p>
    <w:p w14:paraId="09097CA9" w14:textId="2127A3D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t one IF but not another</w:t>
      </w:r>
    </w:p>
    <w:p w14:paraId="4C001DE2" w14:textId="08C550A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have a sharply peaked frequency distribution</w:t>
      </w:r>
    </w:p>
    <w:p w14:paraId="3B8753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1A1CEE4" w14:textId="77777777" w:rsidR="003921A0" w:rsidRPr="00247BD3" w:rsidRDefault="003921A0" w:rsidP="00247BD3">
      <w:pPr>
        <w:pStyle w:val="NoSpacing"/>
        <w:rPr>
          <w:rFonts w:ascii="Courier New" w:hAnsi="Courier New" w:cs="Courier New"/>
          <w:sz w:val="20"/>
          <w:szCs w:val="20"/>
        </w:rPr>
      </w:pPr>
    </w:p>
    <w:p w14:paraId="478ADFC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4 (D)</w:t>
      </w:r>
    </w:p>
    <w:p w14:paraId="35B71B0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conducted and radiated noise caused by an automobile alternator be suppressed?</w:t>
      </w:r>
    </w:p>
    <w:p w14:paraId="4C939C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y installing filter capacitors in series with the DC power lead and a blocking capacitor in the field lead</w:t>
      </w:r>
    </w:p>
    <w:p w14:paraId="55EF66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noise suppression resistor and a blocking capacitor in both leads</w:t>
      </w:r>
    </w:p>
    <w:p w14:paraId="5C44D665" w14:textId="65C4EA3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high-pass filter in series with the radio</w:t>
      </w:r>
      <w:r w:rsidR="004909E0">
        <w:rPr>
          <w:rFonts w:ascii="Courier New" w:hAnsi="Courier New" w:cs="Courier New"/>
          <w:sz w:val="20"/>
          <w:szCs w:val="20"/>
        </w:rPr>
        <w:t>’</w:t>
      </w:r>
      <w:r w:rsidRPr="00247BD3">
        <w:rPr>
          <w:rFonts w:ascii="Courier New" w:hAnsi="Courier New" w:cs="Courier New"/>
          <w:sz w:val="20"/>
          <w:szCs w:val="20"/>
        </w:rPr>
        <w:t>s power lead and a low-pass filter in parallel with the field lead</w:t>
      </w:r>
    </w:p>
    <w:p w14:paraId="57E1BEF3" w14:textId="053320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By connecting the radio</w:t>
      </w:r>
      <w:r w:rsidR="004909E0">
        <w:rPr>
          <w:rFonts w:ascii="Courier New" w:hAnsi="Courier New" w:cs="Courier New"/>
          <w:sz w:val="20"/>
          <w:szCs w:val="20"/>
        </w:rPr>
        <w:t>’</w:t>
      </w:r>
      <w:r w:rsidRPr="00247BD3">
        <w:rPr>
          <w:rFonts w:ascii="Courier New" w:hAnsi="Courier New" w:cs="Courier New"/>
          <w:sz w:val="20"/>
          <w:szCs w:val="20"/>
        </w:rPr>
        <w:t>s power leads directly to the battery and by installing coaxial capacitors in line with the alternator leads</w:t>
      </w:r>
    </w:p>
    <w:p w14:paraId="0A675D7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A78D134" w14:textId="77777777" w:rsidR="003921A0" w:rsidRPr="00247BD3" w:rsidRDefault="003921A0" w:rsidP="00247BD3">
      <w:pPr>
        <w:pStyle w:val="NoSpacing"/>
        <w:rPr>
          <w:rFonts w:ascii="Courier New" w:hAnsi="Courier New" w:cs="Courier New"/>
          <w:sz w:val="20"/>
          <w:szCs w:val="20"/>
        </w:rPr>
      </w:pPr>
    </w:p>
    <w:p w14:paraId="47FE9C38" w14:textId="485895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5 (B)</w:t>
      </w:r>
    </w:p>
    <w:p w14:paraId="0DBBF281" w14:textId="3F88086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How can radio frequency interference from an </w:t>
      </w:r>
      <w:r w:rsidR="009D7A02">
        <w:rPr>
          <w:rFonts w:ascii="Courier New" w:hAnsi="Courier New" w:cs="Courier New"/>
          <w:sz w:val="20"/>
          <w:szCs w:val="20"/>
        </w:rPr>
        <w:t>AC</w:t>
      </w:r>
      <w:r w:rsidRPr="00247BD3">
        <w:rPr>
          <w:rFonts w:ascii="Courier New" w:hAnsi="Courier New" w:cs="Courier New"/>
          <w:sz w:val="20"/>
          <w:szCs w:val="20"/>
        </w:rPr>
        <w:t xml:space="preserve"> motor be suppressed?</w:t>
      </w:r>
    </w:p>
    <w:p w14:paraId="7E52F063" w14:textId="0B6C2C5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y installing a high</w:t>
      </w:r>
      <w:r w:rsidR="004909E0">
        <w:rPr>
          <w:rFonts w:ascii="Courier New" w:hAnsi="Courier New" w:cs="Courier New"/>
          <w:sz w:val="20"/>
          <w:szCs w:val="20"/>
        </w:rPr>
        <w:t>-</w:t>
      </w:r>
      <w:r w:rsidRPr="00247BD3">
        <w:rPr>
          <w:rFonts w:ascii="Courier New" w:hAnsi="Courier New" w:cs="Courier New"/>
          <w:sz w:val="20"/>
          <w:szCs w:val="20"/>
        </w:rPr>
        <w:t>pass filter in series with the motor’s power leads</w:t>
      </w:r>
    </w:p>
    <w:p w14:paraId="4EDD08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brute-force AC-line filter in series with the motor leads</w:t>
      </w:r>
    </w:p>
    <w:p w14:paraId="10A14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bypass capacitor in series with the motor leads</w:t>
      </w:r>
    </w:p>
    <w:p w14:paraId="1714CA0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D. By using a ground-fault current interrupter in the circuit used to power the motor</w:t>
      </w:r>
    </w:p>
    <w:p w14:paraId="1397492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DD67FB" w14:textId="77777777" w:rsidR="003921A0" w:rsidRPr="00247BD3" w:rsidRDefault="003921A0" w:rsidP="00247BD3">
      <w:pPr>
        <w:pStyle w:val="NoSpacing"/>
        <w:rPr>
          <w:rFonts w:ascii="Courier New" w:hAnsi="Courier New" w:cs="Courier New"/>
          <w:sz w:val="20"/>
          <w:szCs w:val="20"/>
        </w:rPr>
      </w:pPr>
    </w:p>
    <w:p w14:paraId="0F7AB321" w14:textId="22CA603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6 (C)</w:t>
      </w:r>
    </w:p>
    <w:p w14:paraId="7136BFC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is one type of electrical interference that might be caused by a nearby personal computer?</w:t>
      </w:r>
    </w:p>
    <w:p w14:paraId="5C68C1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 loud AC hum in the audio output of your station receiver</w:t>
      </w:r>
    </w:p>
    <w:p w14:paraId="39D5891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clicking noise at intervals of a few seconds</w:t>
      </w:r>
    </w:p>
    <w:p w14:paraId="4FF9663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The appearance of unstable modulated or unmodulated signals at specific frequencies</w:t>
      </w:r>
    </w:p>
    <w:p w14:paraId="2DD40A0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 whining type noise that continually pulses off and on</w:t>
      </w:r>
    </w:p>
    <w:p w14:paraId="3A92710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1F0737B8" w14:textId="77777777" w:rsidR="00541904" w:rsidRPr="00247BD3" w:rsidRDefault="00541904" w:rsidP="00247BD3">
      <w:pPr>
        <w:pStyle w:val="NoSpacing"/>
        <w:rPr>
          <w:rFonts w:ascii="Courier New" w:eastAsia="MS Mincho" w:hAnsi="Courier New" w:cs="Courier New"/>
          <w:sz w:val="20"/>
          <w:szCs w:val="20"/>
        </w:rPr>
      </w:pPr>
    </w:p>
    <w:p w14:paraId="72F15253" w14:textId="4CE43C2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7 (B)</w:t>
      </w:r>
    </w:p>
    <w:p w14:paraId="2EF03B1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cause shielded cables to radiate or receive interference?</w:t>
      </w:r>
    </w:p>
    <w:p w14:paraId="51184583"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Low inductance ground connections at both ends of the shield</w:t>
      </w:r>
    </w:p>
    <w:p w14:paraId="2B2F901A" w14:textId="1C3DD890"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w:t>
      </w:r>
      <w:r w:rsidR="009D7A02">
        <w:rPr>
          <w:rFonts w:ascii="Courier New" w:hAnsi="Courier New" w:cs="Courier New"/>
          <w:sz w:val="20"/>
          <w:szCs w:val="20"/>
        </w:rPr>
        <w:t>-</w:t>
      </w:r>
      <w:r w:rsidRPr="00247BD3">
        <w:rPr>
          <w:rFonts w:ascii="Courier New" w:hAnsi="Courier New" w:cs="Courier New"/>
          <w:sz w:val="20"/>
          <w:szCs w:val="20"/>
        </w:rPr>
        <w:t>mode currents on the shield and conductors</w:t>
      </w:r>
    </w:p>
    <w:p w14:paraId="5AB8034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Use of braided shielding material</w:t>
      </w:r>
    </w:p>
    <w:p w14:paraId="606349E2" w14:textId="75422FD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Tying all ground connections to a common point resulting in differential</w:t>
      </w:r>
      <w:r w:rsidR="003C3127">
        <w:rPr>
          <w:rFonts w:ascii="Courier New" w:hAnsi="Courier New" w:cs="Courier New"/>
          <w:sz w:val="20"/>
          <w:szCs w:val="20"/>
        </w:rPr>
        <w:t>-</w:t>
      </w:r>
      <w:r w:rsidRPr="00247BD3">
        <w:rPr>
          <w:rFonts w:ascii="Courier New" w:hAnsi="Courier New" w:cs="Courier New"/>
          <w:sz w:val="20"/>
          <w:szCs w:val="20"/>
        </w:rPr>
        <w:t>mode currents in the shield</w:t>
      </w:r>
    </w:p>
    <w:p w14:paraId="5C1643A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D2F6F95" w14:textId="77777777" w:rsidR="00541904" w:rsidRPr="00247BD3" w:rsidRDefault="00541904" w:rsidP="00247BD3">
      <w:pPr>
        <w:pStyle w:val="NoSpacing"/>
        <w:rPr>
          <w:rFonts w:ascii="Courier New" w:hAnsi="Courier New" w:cs="Courier New"/>
          <w:sz w:val="20"/>
          <w:szCs w:val="20"/>
        </w:rPr>
      </w:pPr>
    </w:p>
    <w:p w14:paraId="7FD88D41" w14:textId="6AE3E22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8 (B)</w:t>
      </w:r>
    </w:p>
    <w:p w14:paraId="31AFE68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current flows equally on all conductors of an unshielded multi-conductor cable?</w:t>
      </w:r>
    </w:p>
    <w:p w14:paraId="442CBDD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Differential-mode current</w:t>
      </w:r>
    </w:p>
    <w:p w14:paraId="037AA171"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mode current</w:t>
      </w:r>
    </w:p>
    <w:p w14:paraId="12902D77"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Reactive current only</w:t>
      </w:r>
    </w:p>
    <w:p w14:paraId="402CF7A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Return current</w:t>
      </w:r>
    </w:p>
    <w:p w14:paraId="1825E8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6FD6F512" w14:textId="77777777" w:rsidR="00FB6012" w:rsidRPr="00247BD3" w:rsidRDefault="00FB6012" w:rsidP="00247BD3">
      <w:pPr>
        <w:pStyle w:val="NoSpacing"/>
        <w:rPr>
          <w:rFonts w:ascii="Courier New" w:hAnsi="Courier New" w:cs="Courier New"/>
          <w:sz w:val="20"/>
          <w:szCs w:val="20"/>
        </w:rPr>
      </w:pPr>
    </w:p>
    <w:p w14:paraId="223E51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9 (C)</w:t>
      </w:r>
    </w:p>
    <w:p w14:paraId="4BCEBF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undesirable effect can occur when using an IF noise blanker?</w:t>
      </w:r>
    </w:p>
    <w:p w14:paraId="5584DBB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eceived audio in the speech range might have an echo effect</w:t>
      </w:r>
    </w:p>
    <w:p w14:paraId="64EF0F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audio frequency bandwidth of the received signal might be compressed</w:t>
      </w:r>
    </w:p>
    <w:p w14:paraId="423DBDA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earby signals may appear to be excessively wide even if they meet emission standards</w:t>
      </w:r>
    </w:p>
    <w:p w14:paraId="55A29B5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M signals can no longer be demodulated</w:t>
      </w:r>
    </w:p>
    <w:p w14:paraId="5A2F593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7E5451" w14:textId="77777777" w:rsidR="003921A0" w:rsidRPr="00247BD3" w:rsidRDefault="003921A0" w:rsidP="00247BD3">
      <w:pPr>
        <w:pStyle w:val="NoSpacing"/>
        <w:rPr>
          <w:rFonts w:ascii="Courier New" w:hAnsi="Courier New" w:cs="Courier New"/>
          <w:sz w:val="20"/>
          <w:szCs w:val="20"/>
        </w:rPr>
      </w:pPr>
    </w:p>
    <w:p w14:paraId="16B55BA1" w14:textId="77777777" w:rsidR="00212210"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E10</w:t>
      </w:r>
      <w:r w:rsidR="00541904" w:rsidRPr="00247BD3">
        <w:rPr>
          <w:rFonts w:ascii="Courier New" w:hAnsi="Courier New" w:cs="Courier New"/>
          <w:sz w:val="20"/>
          <w:szCs w:val="20"/>
        </w:rPr>
        <w:t xml:space="preserve"> (D)</w:t>
      </w:r>
    </w:p>
    <w:p w14:paraId="43EF9F54" w14:textId="05A49A0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might be the cause of a loud roaring or buzzing AC line interference that comes and goes at intervals?</w:t>
      </w:r>
    </w:p>
    <w:p w14:paraId="5AC042F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rcing contacts in a thermostatically controlled device</w:t>
      </w:r>
    </w:p>
    <w:p w14:paraId="1CD4E0D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defective doorbell or doorbell transformer inside a nearby residence</w:t>
      </w:r>
    </w:p>
    <w:p w14:paraId="2DC2179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A malfunctioning illuminated advertising display</w:t>
      </w:r>
    </w:p>
    <w:p w14:paraId="0A0F7E8E"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0F76D5B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CF2B0CA" w14:textId="77777777" w:rsidR="00541904" w:rsidRPr="00247BD3" w:rsidRDefault="00541904" w:rsidP="00247BD3">
      <w:pPr>
        <w:pStyle w:val="NoSpacing"/>
        <w:rPr>
          <w:rFonts w:ascii="Courier New" w:hAnsi="Courier New" w:cs="Courier New"/>
          <w:sz w:val="20"/>
          <w:szCs w:val="20"/>
        </w:rPr>
      </w:pPr>
    </w:p>
    <w:p w14:paraId="68C9AB68" w14:textId="5AFA2D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11 (B)</w:t>
      </w:r>
    </w:p>
    <w:p w14:paraId="1BC19C42" w14:textId="3F652F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could cause </w:t>
      </w:r>
      <w:r w:rsidR="00541904" w:rsidRPr="00247BD3">
        <w:rPr>
          <w:rFonts w:ascii="Courier New" w:hAnsi="Courier New" w:cs="Courier New"/>
          <w:sz w:val="20"/>
          <w:szCs w:val="20"/>
        </w:rPr>
        <w:t>l</w:t>
      </w:r>
      <w:r w:rsidRPr="00247BD3">
        <w:rPr>
          <w:rFonts w:ascii="Courier New" w:hAnsi="Courier New" w:cs="Courier New"/>
          <w:sz w:val="20"/>
          <w:szCs w:val="20"/>
        </w:rPr>
        <w:t>ocal AM broadcast band signals to combine to generate spurious signals in the MF or HF bands?</w:t>
      </w:r>
    </w:p>
    <w:p w14:paraId="6D9463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One or more of the broadcast stations is transmitting an over-modulated signal</w:t>
      </w:r>
    </w:p>
    <w:p w14:paraId="70C932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Nearby corroded metal joints are mixing and re-radiating the broadcast signals</w:t>
      </w:r>
    </w:p>
    <w:p w14:paraId="71AF41AE" w14:textId="0731F04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You are receiving skywave signals from a distant station</w:t>
      </w:r>
    </w:p>
    <w:p w14:paraId="6B77B4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Your station receiver IF amplifier stage is defective</w:t>
      </w:r>
    </w:p>
    <w:p w14:paraId="6A589D0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48C5BEC" w14:textId="77777777" w:rsidR="003921A0" w:rsidRPr="00247BD3" w:rsidRDefault="003921A0" w:rsidP="00247BD3">
      <w:pPr>
        <w:pStyle w:val="NoSpacing"/>
        <w:rPr>
          <w:rFonts w:ascii="Courier New" w:hAnsi="Courier New" w:cs="Courier New"/>
          <w:sz w:val="20"/>
          <w:szCs w:val="20"/>
        </w:rPr>
      </w:pPr>
    </w:p>
    <w:p w14:paraId="00F328CA" w14:textId="77777777" w:rsidR="00541904" w:rsidRPr="00247BD3" w:rsidRDefault="00541904" w:rsidP="00247BD3">
      <w:pPr>
        <w:pStyle w:val="NoSpacing"/>
        <w:rPr>
          <w:rFonts w:ascii="Courier New" w:hAnsi="Courier New" w:cs="Courier New"/>
          <w:sz w:val="20"/>
          <w:szCs w:val="20"/>
        </w:rPr>
      </w:pPr>
    </w:p>
    <w:p w14:paraId="479F0ADD" w14:textId="17587959" w:rsidR="00AA653F" w:rsidRPr="00AA653F" w:rsidRDefault="00AA653F" w:rsidP="00AA653F">
      <w:pPr>
        <w:pStyle w:val="NoSpacing"/>
        <w:rPr>
          <w:rFonts w:ascii="Courier New" w:hAnsi="Courier New" w:cs="Courier New"/>
          <w:sz w:val="20"/>
          <w:szCs w:val="20"/>
        </w:rPr>
      </w:pPr>
      <w:r>
        <w:rPr>
          <w:rFonts w:ascii="Courier New" w:hAnsi="Courier New" w:cs="Courier New"/>
          <w:sz w:val="20"/>
          <w:szCs w:val="20"/>
        </w:rPr>
        <w:t xml:space="preserve">SUBELEMENT E5 – ELECTRICAL PRINCIPLES </w:t>
      </w:r>
      <w:r w:rsidRPr="00AA653F">
        <w:rPr>
          <w:rFonts w:ascii="Courier New" w:hAnsi="Courier New" w:cs="Courier New"/>
          <w:sz w:val="20"/>
          <w:szCs w:val="20"/>
        </w:rPr>
        <w:t>[</w:t>
      </w:r>
      <w:r>
        <w:rPr>
          <w:rFonts w:ascii="Courier New" w:hAnsi="Courier New" w:cs="Courier New"/>
          <w:sz w:val="20"/>
          <w:szCs w:val="20"/>
        </w:rPr>
        <w:t>4</w:t>
      </w:r>
      <w:r w:rsidRPr="00AA653F">
        <w:rPr>
          <w:rFonts w:ascii="Courier New" w:hAnsi="Courier New" w:cs="Courier New"/>
          <w:sz w:val="20"/>
          <w:szCs w:val="20"/>
        </w:rPr>
        <w:t xml:space="preserve"> Exam Questions - </w:t>
      </w:r>
      <w:r>
        <w:rPr>
          <w:rFonts w:ascii="Courier New" w:hAnsi="Courier New" w:cs="Courier New"/>
          <w:sz w:val="20"/>
          <w:szCs w:val="20"/>
        </w:rPr>
        <w:t>4</w:t>
      </w:r>
      <w:r w:rsidRPr="00AA653F">
        <w:rPr>
          <w:rFonts w:ascii="Courier New" w:hAnsi="Courier New" w:cs="Courier New"/>
          <w:sz w:val="20"/>
          <w:szCs w:val="20"/>
        </w:rPr>
        <w:t xml:space="preserve"> Groups]</w:t>
      </w:r>
    </w:p>
    <w:p w14:paraId="3B70A3B7" w14:textId="77777777" w:rsidR="00AA653F" w:rsidRPr="00AA653F" w:rsidRDefault="00AA653F" w:rsidP="00AA653F">
      <w:pPr>
        <w:pStyle w:val="NoSpacing"/>
        <w:rPr>
          <w:rFonts w:ascii="Courier New" w:hAnsi="Courier New" w:cs="Courier New"/>
          <w:sz w:val="20"/>
          <w:szCs w:val="20"/>
        </w:rPr>
      </w:pPr>
    </w:p>
    <w:p w14:paraId="5F6C292A" w14:textId="77777777" w:rsidR="00AA653F" w:rsidRDefault="00AA653F" w:rsidP="00247BD3">
      <w:pPr>
        <w:pStyle w:val="NoSpacing"/>
        <w:rPr>
          <w:rFonts w:ascii="Courier New" w:hAnsi="Courier New" w:cs="Courier New"/>
          <w:sz w:val="20"/>
          <w:szCs w:val="20"/>
        </w:rPr>
      </w:pPr>
    </w:p>
    <w:p w14:paraId="7ACA381D" w14:textId="2E53C9A9" w:rsidR="00F4746D" w:rsidRPr="00247BD3" w:rsidRDefault="00F4746D" w:rsidP="00247BD3">
      <w:pPr>
        <w:pStyle w:val="NoSpacing"/>
        <w:rPr>
          <w:rFonts w:ascii="Courier New" w:hAnsi="Courier New" w:cs="Courier New"/>
          <w:sz w:val="20"/>
          <w:szCs w:val="20"/>
        </w:rPr>
      </w:pPr>
      <w:bookmarkStart w:id="34" w:name="_Hlk26374764"/>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bookmarkEnd w:id="34"/>
    <w:p w14:paraId="3AD79E28" w14:textId="77777777" w:rsidR="00F4746D" w:rsidRPr="00247BD3" w:rsidRDefault="00F4746D" w:rsidP="00247BD3">
      <w:pPr>
        <w:pStyle w:val="NoSpacing"/>
        <w:rPr>
          <w:rFonts w:ascii="Courier New" w:eastAsia="MS Mincho" w:hAnsi="Courier New" w:cs="Courier New"/>
          <w:sz w:val="20"/>
          <w:szCs w:val="20"/>
        </w:rPr>
      </w:pPr>
    </w:p>
    <w:p w14:paraId="7CDB347A" w14:textId="4AABCEC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1 (A)</w:t>
      </w:r>
    </w:p>
    <w:p w14:paraId="00792542" w14:textId="4F05DB6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can cause the voltage across </w:t>
      </w:r>
      <w:proofErr w:type="spellStart"/>
      <w:r w:rsidRPr="00247BD3">
        <w:rPr>
          <w:rFonts w:ascii="Courier New" w:eastAsia="MS Mincho" w:hAnsi="Courier New" w:cs="Courier New"/>
          <w:sz w:val="20"/>
          <w:szCs w:val="20"/>
        </w:rPr>
        <w:t>reactances</w:t>
      </w:r>
      <w:proofErr w:type="spellEnd"/>
      <w:r w:rsidRPr="00247BD3">
        <w:rPr>
          <w:rFonts w:ascii="Courier New" w:eastAsia="MS Mincho" w:hAnsi="Courier New" w:cs="Courier New"/>
          <w:sz w:val="20"/>
          <w:szCs w:val="20"/>
        </w:rPr>
        <w:t xml:space="preserve"> in </w:t>
      </w:r>
      <w:r w:rsidR="009D7A02">
        <w:rPr>
          <w:rFonts w:ascii="Courier New" w:eastAsia="MS Mincho" w:hAnsi="Courier New" w:cs="Courier New"/>
          <w:sz w:val="20"/>
          <w:szCs w:val="20"/>
        </w:rPr>
        <w:t xml:space="preserve">a </w:t>
      </w:r>
      <w:r w:rsidRPr="00247BD3">
        <w:rPr>
          <w:rFonts w:ascii="Courier New" w:eastAsia="MS Mincho" w:hAnsi="Courier New" w:cs="Courier New"/>
          <w:sz w:val="20"/>
          <w:szCs w:val="20"/>
        </w:rPr>
        <w:t xml:space="preserve">series </w:t>
      </w:r>
      <w:r w:rsidR="009D7A02">
        <w:rPr>
          <w:rFonts w:ascii="Courier New" w:eastAsia="MS Mincho" w:hAnsi="Courier New" w:cs="Courier New"/>
          <w:sz w:val="20"/>
          <w:szCs w:val="20"/>
        </w:rPr>
        <w:t xml:space="preserve">RLC circuit </w:t>
      </w:r>
      <w:r w:rsidRPr="00247BD3">
        <w:rPr>
          <w:rFonts w:ascii="Courier New" w:eastAsia="MS Mincho" w:hAnsi="Courier New" w:cs="Courier New"/>
          <w:sz w:val="20"/>
          <w:szCs w:val="20"/>
        </w:rPr>
        <w:t xml:space="preserve">to be </w:t>
      </w:r>
      <w:r w:rsidR="00CB5863">
        <w:rPr>
          <w:rFonts w:ascii="Courier New" w:eastAsia="MS Mincho" w:hAnsi="Courier New" w:cs="Courier New"/>
          <w:sz w:val="20"/>
          <w:szCs w:val="20"/>
        </w:rPr>
        <w:t>higher</w:t>
      </w:r>
      <w:r w:rsidR="00CB5863"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an the voltage applied to the</w:t>
      </w:r>
      <w:r w:rsidR="009D7A02">
        <w:rPr>
          <w:rFonts w:ascii="Courier New" w:eastAsia="MS Mincho" w:hAnsi="Courier New" w:cs="Courier New"/>
          <w:sz w:val="20"/>
          <w:szCs w:val="20"/>
        </w:rPr>
        <w:t xml:space="preserve"> entire circuit</w:t>
      </w:r>
      <w:r w:rsidRPr="00247BD3">
        <w:rPr>
          <w:rFonts w:ascii="Courier New" w:eastAsia="MS Mincho" w:hAnsi="Courier New" w:cs="Courier New"/>
          <w:sz w:val="20"/>
          <w:szCs w:val="20"/>
        </w:rPr>
        <w:t>?</w:t>
      </w:r>
    </w:p>
    <w:p w14:paraId="42970F0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sonance</w:t>
      </w:r>
    </w:p>
    <w:p w14:paraId="3829106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apacitance</w:t>
      </w:r>
    </w:p>
    <w:p w14:paraId="1A6845C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onductance</w:t>
      </w:r>
    </w:p>
    <w:p w14:paraId="2D4A63E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sistance</w:t>
      </w:r>
    </w:p>
    <w:p w14:paraId="19E8332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BFEE72F" w14:textId="77777777" w:rsidR="00F4746D" w:rsidRPr="00247BD3" w:rsidRDefault="00F4746D" w:rsidP="00247BD3">
      <w:pPr>
        <w:pStyle w:val="NoSpacing"/>
        <w:rPr>
          <w:rFonts w:ascii="Courier New" w:eastAsia="MS Mincho" w:hAnsi="Courier New" w:cs="Courier New"/>
          <w:sz w:val="20"/>
          <w:szCs w:val="20"/>
        </w:rPr>
      </w:pPr>
    </w:p>
    <w:p w14:paraId="7CF7E09E" w14:textId="3C29BC9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2 (C)</w:t>
      </w:r>
    </w:p>
    <w:p w14:paraId="4C7118FD" w14:textId="7692D48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resonance in an </w:t>
      </w:r>
      <w:r w:rsidR="009D7A02">
        <w:rPr>
          <w:rFonts w:ascii="Courier New" w:eastAsia="MS Mincho" w:hAnsi="Courier New" w:cs="Courier New"/>
          <w:sz w:val="20"/>
          <w:szCs w:val="20"/>
        </w:rPr>
        <w:t xml:space="preserve">LC or RLC </w:t>
      </w:r>
      <w:r w:rsidRPr="00247BD3">
        <w:rPr>
          <w:rFonts w:ascii="Courier New" w:eastAsia="MS Mincho" w:hAnsi="Courier New" w:cs="Courier New"/>
          <w:sz w:val="20"/>
          <w:szCs w:val="20"/>
        </w:rPr>
        <w:t>circuit?</w:t>
      </w:r>
    </w:p>
    <w:p w14:paraId="29D88B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highest frequency that will pass current</w:t>
      </w:r>
    </w:p>
    <w:p w14:paraId="735AAC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lowest frequency that will pass current</w:t>
      </w:r>
    </w:p>
    <w:p w14:paraId="7886D8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requency at which the capacitive reactance equals the inductive reactance</w:t>
      </w:r>
    </w:p>
    <w:p w14:paraId="68258FC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frequency at which the reactive impedance equals the resistive impedance</w:t>
      </w:r>
    </w:p>
    <w:p w14:paraId="040A15A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1EE206F" w14:textId="77777777" w:rsidR="00F4746D" w:rsidRPr="00247BD3" w:rsidRDefault="00F4746D" w:rsidP="00247BD3">
      <w:pPr>
        <w:pStyle w:val="NoSpacing"/>
        <w:rPr>
          <w:rFonts w:ascii="Courier New" w:eastAsia="MS Mincho" w:hAnsi="Courier New" w:cs="Courier New"/>
          <w:sz w:val="20"/>
          <w:szCs w:val="20"/>
        </w:rPr>
      </w:pPr>
    </w:p>
    <w:p w14:paraId="775EF79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3 (D)</w:t>
      </w:r>
    </w:p>
    <w:p w14:paraId="114D88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impedance of a series RLC circuit at resonance?</w:t>
      </w:r>
    </w:p>
    <w:p w14:paraId="6668D15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High, as compared to the circuit resistance</w:t>
      </w:r>
    </w:p>
    <w:p w14:paraId="5E34753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capacitive reactance</w:t>
      </w:r>
    </w:p>
    <w:p w14:paraId="1D817AB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pproximately equal to inductive reactance</w:t>
      </w:r>
    </w:p>
    <w:p w14:paraId="0B4CF5F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pproximately equal to circuit resistance</w:t>
      </w:r>
    </w:p>
    <w:p w14:paraId="22844B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595630" w14:textId="77777777" w:rsidR="00F4746D" w:rsidRPr="00247BD3" w:rsidRDefault="00F4746D" w:rsidP="00247BD3">
      <w:pPr>
        <w:pStyle w:val="NoSpacing"/>
        <w:rPr>
          <w:rFonts w:ascii="Courier New" w:eastAsia="MS Mincho" w:hAnsi="Courier New" w:cs="Courier New"/>
          <w:sz w:val="20"/>
          <w:szCs w:val="20"/>
        </w:rPr>
      </w:pPr>
    </w:p>
    <w:p w14:paraId="264C5DCF" w14:textId="2835653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4 (A)</w:t>
      </w:r>
    </w:p>
    <w:p w14:paraId="5AB79707" w14:textId="6BAF821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magnitude of the impedance of a parallel RLC </w:t>
      </w:r>
      <w:r w:rsidR="00CB5863">
        <w:rPr>
          <w:rFonts w:ascii="Courier New" w:eastAsia="MS Mincho" w:hAnsi="Courier New" w:cs="Courier New"/>
          <w:sz w:val="20"/>
          <w:szCs w:val="20"/>
        </w:rPr>
        <w:t xml:space="preserve">circuit </w:t>
      </w:r>
      <w:r w:rsidRPr="00247BD3">
        <w:rPr>
          <w:rFonts w:ascii="Courier New" w:eastAsia="MS Mincho" w:hAnsi="Courier New" w:cs="Courier New"/>
          <w:sz w:val="20"/>
          <w:szCs w:val="20"/>
        </w:rPr>
        <w:t>at resonance?</w:t>
      </w:r>
    </w:p>
    <w:p w14:paraId="5029D6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pproximately equal to circuit resistance</w:t>
      </w:r>
    </w:p>
    <w:p w14:paraId="701CF98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inductive reactance</w:t>
      </w:r>
    </w:p>
    <w:p w14:paraId="229E35C5" w14:textId="73301BE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w</w:t>
      </w:r>
      <w:r w:rsidR="00541904"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mpared to the circuit resistance</w:t>
      </w:r>
    </w:p>
    <w:p w14:paraId="2E8A4DCB" w14:textId="77777777" w:rsidR="00541904"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 compared to the circuit resistance</w:t>
      </w:r>
    </w:p>
    <w:p w14:paraId="46EB6A5F" w14:textId="7BE270AE" w:rsidR="00F4746D" w:rsidRPr="00247BD3"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r w:rsidR="00F4746D" w:rsidRPr="00247BD3">
        <w:rPr>
          <w:rFonts w:ascii="Courier New" w:eastAsia="MS Mincho" w:hAnsi="Courier New" w:cs="Courier New"/>
          <w:sz w:val="20"/>
          <w:szCs w:val="20"/>
        </w:rPr>
        <w:t>~</w:t>
      </w:r>
    </w:p>
    <w:p w14:paraId="5D9428FC" w14:textId="2A1DF7D6" w:rsidR="00F4746D" w:rsidRPr="00247BD3" w:rsidRDefault="00F4746D" w:rsidP="00247BD3">
      <w:pPr>
        <w:pStyle w:val="NoSpacing"/>
        <w:rPr>
          <w:rFonts w:ascii="Courier New" w:eastAsia="MS Mincho" w:hAnsi="Courier New" w:cs="Courier New"/>
          <w:sz w:val="20"/>
          <w:szCs w:val="20"/>
        </w:rPr>
      </w:pPr>
    </w:p>
    <w:p w14:paraId="563763E8" w14:textId="77777777" w:rsidR="00212210"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5</w:t>
      </w:r>
      <w:r w:rsidR="00170531" w:rsidRPr="00247BD3">
        <w:rPr>
          <w:rFonts w:ascii="Courier New" w:eastAsia="MS Mincho" w:hAnsi="Courier New" w:cs="Courier New"/>
          <w:sz w:val="20"/>
          <w:szCs w:val="20"/>
        </w:rPr>
        <w:t xml:space="preserve"> (A)</w:t>
      </w:r>
    </w:p>
    <w:p w14:paraId="3776989B" w14:textId="0E8317D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increasing the Q of an impedance-matching circuit?</w:t>
      </w:r>
    </w:p>
    <w:p w14:paraId="5BC939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tching bandwidth is decreased</w:t>
      </w:r>
    </w:p>
    <w:p w14:paraId="51A6C011"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Matching bandwidth is increased</w:t>
      </w:r>
    </w:p>
    <w:p w14:paraId="052328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atching range is increased</w:t>
      </w:r>
    </w:p>
    <w:p w14:paraId="30CC75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has no effect on impedance matching</w:t>
      </w:r>
    </w:p>
    <w:p w14:paraId="2EBAC2BC"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DCD7FC3" w14:textId="77777777" w:rsidR="00170531" w:rsidRPr="00247BD3" w:rsidRDefault="00170531" w:rsidP="00247BD3">
      <w:pPr>
        <w:pStyle w:val="NoSpacing"/>
        <w:rPr>
          <w:rFonts w:ascii="Courier New" w:eastAsia="MS Mincho" w:hAnsi="Courier New" w:cs="Courier New"/>
          <w:sz w:val="20"/>
          <w:szCs w:val="20"/>
        </w:rPr>
      </w:pPr>
    </w:p>
    <w:p w14:paraId="3659CE1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6 (B)</w:t>
      </w:r>
    </w:p>
    <w:p w14:paraId="2E4414A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irculating current within the components of a parallel LC circuit at resonance?</w:t>
      </w:r>
    </w:p>
    <w:p w14:paraId="04D8613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at a minimum</w:t>
      </w:r>
    </w:p>
    <w:p w14:paraId="7C1771E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at a maximum</w:t>
      </w:r>
    </w:p>
    <w:p w14:paraId="2A7A41E1" w14:textId="4FECE97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It equals 1 divided by the quantity 2 times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the square root of inductance L multiplied by capacitance C</w:t>
      </w:r>
    </w:p>
    <w:p w14:paraId="2F3E11CE" w14:textId="4EC4F2AA"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It equals 2 multiplied by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frequency, multiplied by inductance</w:t>
      </w:r>
    </w:p>
    <w:p w14:paraId="7B3DE71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D78D11" w14:textId="77777777" w:rsidR="00F4746D" w:rsidRPr="00247BD3" w:rsidRDefault="00F4746D" w:rsidP="00247BD3">
      <w:pPr>
        <w:pStyle w:val="NoSpacing"/>
        <w:rPr>
          <w:rFonts w:ascii="Courier New" w:eastAsia="MS Mincho" w:hAnsi="Courier New" w:cs="Courier New"/>
          <w:sz w:val="20"/>
          <w:szCs w:val="20"/>
        </w:rPr>
      </w:pPr>
    </w:p>
    <w:p w14:paraId="384B76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7 (A)</w:t>
      </w:r>
    </w:p>
    <w:p w14:paraId="4215B3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urrent at the input of a parallel RLC circuit at resonance?</w:t>
      </w:r>
    </w:p>
    <w:p w14:paraId="559BD1D6"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Minimum</w:t>
      </w:r>
    </w:p>
    <w:p w14:paraId="55CDE9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Maximum</w:t>
      </w:r>
    </w:p>
    <w:p w14:paraId="5787207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L</w:t>
      </w:r>
    </w:p>
    <w:p w14:paraId="75F4800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R</w:t>
      </w:r>
    </w:p>
    <w:p w14:paraId="3FE0FC8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5450C2E" w14:textId="77777777" w:rsidR="00F4746D" w:rsidRPr="00247BD3" w:rsidRDefault="00F4746D" w:rsidP="00247BD3">
      <w:pPr>
        <w:pStyle w:val="NoSpacing"/>
        <w:rPr>
          <w:rFonts w:ascii="Courier New" w:eastAsia="MS Mincho" w:hAnsi="Courier New" w:cs="Courier New"/>
          <w:sz w:val="20"/>
          <w:szCs w:val="20"/>
        </w:rPr>
      </w:pPr>
    </w:p>
    <w:p w14:paraId="34F1169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8 (C)</w:t>
      </w:r>
    </w:p>
    <w:p w14:paraId="1FFC0BC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relationship between the current through and the voltage across a series resonant circuit at resonance?</w:t>
      </w:r>
    </w:p>
    <w:p w14:paraId="235B926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voltage leads the current by 90 degrees</w:t>
      </w:r>
    </w:p>
    <w:p w14:paraId="0B0B4D9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current leads the voltage by 90 degrees</w:t>
      </w:r>
    </w:p>
    <w:p w14:paraId="4BAD204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voltage and current are in phase</w:t>
      </w:r>
    </w:p>
    <w:p w14:paraId="4BBB3B7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voltage and current are 180 degrees out of phase</w:t>
      </w:r>
    </w:p>
    <w:p w14:paraId="68E667D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A110C" w14:textId="77777777" w:rsidR="00F4746D" w:rsidRPr="00247BD3" w:rsidRDefault="00F4746D" w:rsidP="00247BD3">
      <w:pPr>
        <w:pStyle w:val="NoSpacing"/>
        <w:rPr>
          <w:rFonts w:ascii="Courier New" w:eastAsia="MS Mincho" w:hAnsi="Courier New" w:cs="Courier New"/>
          <w:sz w:val="20"/>
          <w:szCs w:val="20"/>
        </w:rPr>
      </w:pPr>
    </w:p>
    <w:p w14:paraId="6ADCDB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9 (C)</w:t>
      </w:r>
    </w:p>
    <w:p w14:paraId="35E9AE5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parallel resonant circuit calculated?</w:t>
      </w:r>
    </w:p>
    <w:p w14:paraId="60D1986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63D11AC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eactance of either the inductance or capacitance multiplied by the resistance</w:t>
      </w:r>
    </w:p>
    <w:p w14:paraId="67FD69A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7FCB4D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actance of the inductance multiplied by the reactance of the capacitance</w:t>
      </w:r>
    </w:p>
    <w:p w14:paraId="356F415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82B2EBB" w14:textId="77777777" w:rsidR="00F4746D" w:rsidRPr="00247BD3" w:rsidRDefault="00F4746D" w:rsidP="00247BD3">
      <w:pPr>
        <w:pStyle w:val="NoSpacing"/>
        <w:rPr>
          <w:rFonts w:ascii="Courier New" w:eastAsia="MS Mincho" w:hAnsi="Courier New" w:cs="Courier New"/>
          <w:sz w:val="20"/>
          <w:szCs w:val="20"/>
        </w:rPr>
      </w:pPr>
    </w:p>
    <w:p w14:paraId="7BAC7A4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0 (A)</w:t>
      </w:r>
    </w:p>
    <w:p w14:paraId="22DBAE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series resonant circuit calculated?</w:t>
      </w:r>
    </w:p>
    <w:p w14:paraId="60B1858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155CBDED" w14:textId="179705B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Reactance of either the inductance or capaci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sistance</w:t>
      </w:r>
    </w:p>
    <w:p w14:paraId="21EEE8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65666AD9" w14:textId="17C2013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Reactance of the induc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actance of the capacitance</w:t>
      </w:r>
    </w:p>
    <w:p w14:paraId="251DE74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3DECC8" w14:textId="77777777" w:rsidR="00F4746D" w:rsidRPr="00247BD3" w:rsidRDefault="00F4746D" w:rsidP="00247BD3">
      <w:pPr>
        <w:pStyle w:val="NoSpacing"/>
        <w:rPr>
          <w:rFonts w:ascii="Courier New" w:eastAsia="MS Mincho" w:hAnsi="Courier New" w:cs="Courier New"/>
          <w:sz w:val="20"/>
          <w:szCs w:val="20"/>
        </w:rPr>
      </w:pPr>
    </w:p>
    <w:p w14:paraId="6DB1564C" w14:textId="2379DAA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1 (C)</w:t>
      </w:r>
    </w:p>
    <w:p w14:paraId="474890CE" w14:textId="5FC75A0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7.1 MHz and a Q of 150?</w:t>
      </w:r>
    </w:p>
    <w:p w14:paraId="45E7F7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57.8 Hz</w:t>
      </w:r>
    </w:p>
    <w:p w14:paraId="6F12440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315.6 Hz</w:t>
      </w:r>
    </w:p>
    <w:p w14:paraId="2AC7C6A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lastRenderedPageBreak/>
        <w:t>C. 47.3 kHz</w:t>
      </w:r>
    </w:p>
    <w:p w14:paraId="4D1C20D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23.67 kHz</w:t>
      </w:r>
    </w:p>
    <w:p w14:paraId="4B240EA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153DC63" w14:textId="77777777" w:rsidR="00F4746D" w:rsidRPr="00247BD3" w:rsidRDefault="00F4746D" w:rsidP="00247BD3">
      <w:pPr>
        <w:pStyle w:val="NoSpacing"/>
        <w:rPr>
          <w:rFonts w:ascii="Courier New" w:eastAsia="MS Mincho" w:hAnsi="Courier New" w:cs="Courier New"/>
          <w:sz w:val="20"/>
          <w:szCs w:val="20"/>
        </w:rPr>
      </w:pPr>
    </w:p>
    <w:p w14:paraId="493A9E20" w14:textId="14C7394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2 (C)</w:t>
      </w:r>
    </w:p>
    <w:p w14:paraId="68D11B7F" w14:textId="08B1AA9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3.7 MHz and a Q of 118?</w:t>
      </w:r>
    </w:p>
    <w:p w14:paraId="3918CA3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36.6 kHz</w:t>
      </w:r>
    </w:p>
    <w:p w14:paraId="0712ECE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18.3 kHz</w:t>
      </w:r>
    </w:p>
    <w:p w14:paraId="7C17785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1.4 kHz</w:t>
      </w:r>
    </w:p>
    <w:p w14:paraId="2B6F94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7 kHz</w:t>
      </w:r>
    </w:p>
    <w:p w14:paraId="72ACE4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BC57CA" w14:textId="77777777" w:rsidR="00F4746D" w:rsidRPr="00247BD3" w:rsidRDefault="00F4746D" w:rsidP="00247BD3">
      <w:pPr>
        <w:pStyle w:val="NoSpacing"/>
        <w:rPr>
          <w:rFonts w:ascii="Courier New" w:eastAsia="MS Mincho" w:hAnsi="Courier New" w:cs="Courier New"/>
          <w:sz w:val="20"/>
          <w:szCs w:val="20"/>
        </w:rPr>
      </w:pPr>
    </w:p>
    <w:p w14:paraId="6D80CE9A" w14:textId="39ED1A2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3 (C)</w:t>
      </w:r>
    </w:p>
    <w:p w14:paraId="0182CB48" w14:textId="3A032C7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an effect of increasing Q in a </w:t>
      </w:r>
      <w:r w:rsidR="003668B1">
        <w:rPr>
          <w:rFonts w:ascii="Courier New" w:hAnsi="Courier New" w:cs="Courier New"/>
          <w:sz w:val="20"/>
          <w:szCs w:val="20"/>
        </w:rPr>
        <w:t xml:space="preserve">series </w:t>
      </w:r>
      <w:r w:rsidRPr="00247BD3">
        <w:rPr>
          <w:rFonts w:ascii="Courier New" w:hAnsi="Courier New" w:cs="Courier New"/>
          <w:sz w:val="20"/>
          <w:szCs w:val="20"/>
        </w:rPr>
        <w:t>resonant circuit?</w:t>
      </w:r>
    </w:p>
    <w:p w14:paraId="11BD3AD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Fewer components are needed for the same performance</w:t>
      </w:r>
    </w:p>
    <w:p w14:paraId="2386E7A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Parasitic effects are minimized</w:t>
      </w:r>
    </w:p>
    <w:p w14:paraId="001D593B" w14:textId="77777777" w:rsidR="00C04EFC" w:rsidRDefault="00C04EFC" w:rsidP="00247BD3">
      <w:pPr>
        <w:pStyle w:val="NoSpacing"/>
        <w:rPr>
          <w:rFonts w:ascii="Courier New" w:hAnsi="Courier New" w:cs="Courier New"/>
          <w:sz w:val="20"/>
          <w:szCs w:val="20"/>
        </w:rPr>
      </w:pPr>
      <w:r w:rsidRPr="00C04EFC">
        <w:rPr>
          <w:rFonts w:ascii="Courier New" w:hAnsi="Courier New" w:cs="Courier New"/>
          <w:sz w:val="20"/>
          <w:szCs w:val="20"/>
        </w:rPr>
        <w:t>C. Internal voltages increase</w:t>
      </w:r>
    </w:p>
    <w:p w14:paraId="4A55B20C" w14:textId="681EC94C"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Phase shift can become uncontrolled</w:t>
      </w:r>
    </w:p>
    <w:p w14:paraId="549C4A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ADBE064" w14:textId="77777777" w:rsidR="00F4746D" w:rsidRPr="00247BD3" w:rsidRDefault="00F4746D" w:rsidP="00247BD3">
      <w:pPr>
        <w:pStyle w:val="NoSpacing"/>
        <w:rPr>
          <w:rFonts w:ascii="Courier New" w:eastAsia="MS Mincho" w:hAnsi="Courier New" w:cs="Courier New"/>
          <w:sz w:val="20"/>
          <w:szCs w:val="20"/>
        </w:rPr>
      </w:pPr>
    </w:p>
    <w:p w14:paraId="303C2370" w14:textId="58104CD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4 (C)</w:t>
      </w:r>
    </w:p>
    <w:p w14:paraId="0E2841A1" w14:textId="22ECECB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866D1F" w:rsidRPr="00247BD3">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22 ohms, L is 50 microhenr</w:t>
      </w:r>
      <w:r w:rsidR="00063B7E">
        <w:rPr>
          <w:rFonts w:ascii="Courier New" w:eastAsia="MS Mincho" w:hAnsi="Courier New" w:cs="Courier New"/>
          <w:sz w:val="20"/>
          <w:szCs w:val="20"/>
        </w:rPr>
        <w:t>ie</w:t>
      </w:r>
      <w:r w:rsidRPr="00247BD3">
        <w:rPr>
          <w:rFonts w:ascii="Courier New" w:eastAsia="MS Mincho" w:hAnsi="Courier New" w:cs="Courier New"/>
          <w:sz w:val="20"/>
          <w:szCs w:val="20"/>
        </w:rPr>
        <w:t>s and C is 40 picofarads?</w:t>
      </w:r>
    </w:p>
    <w:p w14:paraId="396A6AF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4.72 MHz</w:t>
      </w:r>
    </w:p>
    <w:p w14:paraId="42968FC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2.36 MHz</w:t>
      </w:r>
    </w:p>
    <w:p w14:paraId="2515828E"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56 MHz</w:t>
      </w:r>
    </w:p>
    <w:p w14:paraId="453E58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8 MHz</w:t>
      </w:r>
    </w:p>
    <w:p w14:paraId="03CA9BD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EC90529" w14:textId="77777777" w:rsidR="00F4746D" w:rsidRPr="00247BD3" w:rsidRDefault="00F4746D" w:rsidP="00247BD3">
      <w:pPr>
        <w:pStyle w:val="NoSpacing"/>
        <w:rPr>
          <w:rFonts w:ascii="Courier New" w:eastAsia="MS Mincho" w:hAnsi="Courier New" w:cs="Courier New"/>
          <w:sz w:val="20"/>
          <w:szCs w:val="20"/>
        </w:rPr>
      </w:pPr>
    </w:p>
    <w:p w14:paraId="50D7B402" w14:textId="3BC9278F"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A15</w:t>
      </w:r>
      <w:r w:rsidRPr="00247BD3">
        <w:rPr>
          <w:rFonts w:ascii="Courier New" w:hAnsi="Courier New" w:cs="Courier New"/>
          <w:sz w:val="20"/>
          <w:szCs w:val="20"/>
        </w:rPr>
        <w:t xml:space="preserve"> (A)</w:t>
      </w:r>
    </w:p>
    <w:p w14:paraId="7E21A0D1" w14:textId="20DDF6F3"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ncrease</w:t>
      </w:r>
      <w:r w:rsidR="00971522">
        <w:rPr>
          <w:rFonts w:ascii="Courier New" w:hAnsi="Courier New" w:cs="Courier New"/>
          <w:sz w:val="20"/>
          <w:szCs w:val="20"/>
        </w:rPr>
        <w:t>s</w:t>
      </w:r>
      <w:r w:rsidRPr="00247BD3">
        <w:rPr>
          <w:rFonts w:ascii="Courier New" w:hAnsi="Courier New" w:cs="Courier New"/>
          <w:sz w:val="20"/>
          <w:szCs w:val="20"/>
        </w:rPr>
        <w:t xml:space="preserve"> Q for inductors and capacitors?</w:t>
      </w:r>
    </w:p>
    <w:p w14:paraId="6B2367E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Lower losses</w:t>
      </w:r>
    </w:p>
    <w:p w14:paraId="48573F53"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Lower reactance</w:t>
      </w:r>
    </w:p>
    <w:p w14:paraId="562524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Lower self-resonant frequency</w:t>
      </w:r>
    </w:p>
    <w:p w14:paraId="69F9EC6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Higher self-resonant frequency</w:t>
      </w:r>
    </w:p>
    <w:p w14:paraId="33F0128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1C0475DB" w14:textId="77777777" w:rsidR="00F4746D" w:rsidRPr="00247BD3" w:rsidRDefault="00F4746D" w:rsidP="00247BD3">
      <w:pPr>
        <w:pStyle w:val="NoSpacing"/>
        <w:rPr>
          <w:rFonts w:ascii="Courier New" w:eastAsia="MS Mincho" w:hAnsi="Courier New" w:cs="Courier New"/>
          <w:sz w:val="20"/>
          <w:szCs w:val="20"/>
        </w:rPr>
      </w:pPr>
    </w:p>
    <w:p w14:paraId="722A02BC" w14:textId="2EFF70D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6 (D)</w:t>
      </w:r>
    </w:p>
    <w:p w14:paraId="50B7DEA2" w14:textId="7C93BA4E"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AD3F09">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33 ohms, L is 50 microhenr</w:t>
      </w:r>
      <w:r w:rsidR="00063B7E">
        <w:rPr>
          <w:rFonts w:ascii="Courier New" w:eastAsia="MS Mincho" w:hAnsi="Courier New" w:cs="Courier New"/>
          <w:sz w:val="20"/>
          <w:szCs w:val="20"/>
        </w:rPr>
        <w:t>ies</w:t>
      </w:r>
      <w:r w:rsidRPr="00247BD3">
        <w:rPr>
          <w:rFonts w:ascii="Courier New" w:eastAsia="MS Mincho" w:hAnsi="Courier New" w:cs="Courier New"/>
          <w:sz w:val="20"/>
          <w:szCs w:val="20"/>
        </w:rPr>
        <w:t xml:space="preserve"> and C is 10 picofarads?</w:t>
      </w:r>
    </w:p>
    <w:p w14:paraId="38E4BBE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23.5 MHz</w:t>
      </w:r>
    </w:p>
    <w:p w14:paraId="3A095899"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3.5 kHz</w:t>
      </w:r>
    </w:p>
    <w:p w14:paraId="1398AA9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7.12 kHz</w:t>
      </w:r>
    </w:p>
    <w:p w14:paraId="62D54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12 MHz</w:t>
      </w:r>
    </w:p>
    <w:p w14:paraId="2B3297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BC4359" w14:textId="3616E6B8" w:rsidR="00F4746D" w:rsidRPr="00247BD3" w:rsidRDefault="00F4746D" w:rsidP="00247BD3">
      <w:pPr>
        <w:pStyle w:val="NoSpacing"/>
        <w:rPr>
          <w:rFonts w:ascii="Courier New" w:hAnsi="Courier New" w:cs="Courier New"/>
          <w:sz w:val="20"/>
          <w:szCs w:val="20"/>
        </w:rPr>
      </w:pPr>
    </w:p>
    <w:p w14:paraId="279DF690" w14:textId="77777777" w:rsidR="00170531" w:rsidRPr="00247BD3" w:rsidRDefault="00170531" w:rsidP="00247BD3">
      <w:pPr>
        <w:pStyle w:val="NoSpacing"/>
        <w:rPr>
          <w:rFonts w:ascii="Courier New" w:hAnsi="Courier New" w:cs="Courier New"/>
          <w:sz w:val="20"/>
          <w:szCs w:val="20"/>
        </w:rPr>
      </w:pPr>
    </w:p>
    <w:p w14:paraId="7570A06B" w14:textId="1898C46B" w:rsidR="00F4746D" w:rsidRPr="0085237F" w:rsidRDefault="00577E34" w:rsidP="00247BD3">
      <w:pPr>
        <w:pStyle w:val="NoSpacing"/>
        <w:rPr>
          <w:rFonts w:ascii="Courier New" w:hAnsi="Courier New" w:cs="Courier New"/>
          <w:sz w:val="20"/>
          <w:szCs w:val="20"/>
        </w:rPr>
      </w:pPr>
      <w:r w:rsidRPr="003542E6">
        <w:rPr>
          <w:rFonts w:ascii="Courier New" w:hAnsi="Courier New" w:cs="Courier New"/>
          <w:sz w:val="20"/>
          <w:szCs w:val="20"/>
        </w:rPr>
        <w:t>E5B</w:t>
      </w:r>
      <w:r w:rsidRPr="0085237F">
        <w:rPr>
          <w:rFonts w:ascii="Courier New" w:hAnsi="Courier New" w:cs="Courier New"/>
          <w:sz w:val="20"/>
          <w:szCs w:val="20"/>
        </w:rPr>
        <w:t xml:space="preserve"> </w:t>
      </w:r>
      <w:r w:rsidRPr="003542E6">
        <w:rPr>
          <w:rFonts w:ascii="Courier New" w:hAnsi="Courier New" w:cs="Courier New"/>
          <w:sz w:val="20"/>
          <w:szCs w:val="20"/>
        </w:rPr>
        <w:t xml:space="preserve">Time constants and phase relationships: RL and RC time constants; phase angle in reactive circuits and components; admittance and </w:t>
      </w:r>
      <w:proofErr w:type="spellStart"/>
      <w:r w:rsidRPr="003542E6">
        <w:rPr>
          <w:rFonts w:ascii="Courier New" w:hAnsi="Courier New" w:cs="Courier New"/>
          <w:sz w:val="20"/>
          <w:szCs w:val="20"/>
        </w:rPr>
        <w:t>susceptance</w:t>
      </w:r>
      <w:proofErr w:type="spellEnd"/>
    </w:p>
    <w:p w14:paraId="7CC72912" w14:textId="77777777" w:rsidR="00F4746D" w:rsidRPr="00247BD3" w:rsidRDefault="00F4746D" w:rsidP="00247BD3">
      <w:pPr>
        <w:pStyle w:val="NoSpacing"/>
        <w:rPr>
          <w:rFonts w:ascii="Courier New" w:eastAsia="MS Mincho" w:hAnsi="Courier New" w:cs="Courier New"/>
          <w:sz w:val="20"/>
          <w:szCs w:val="20"/>
        </w:rPr>
      </w:pPr>
    </w:p>
    <w:p w14:paraId="12016E6B" w14:textId="77777777" w:rsidR="00AC3B3E"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1 (B)</w:t>
      </w:r>
    </w:p>
    <w:p w14:paraId="5BB6B3BC" w14:textId="4F69341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erm for the time required for the capacitor in an RC circuit to be charged to 63.2% of the applied voltage or to discharge to 36.8% of its initial voltage?</w:t>
      </w:r>
    </w:p>
    <w:p w14:paraId="0B1A2A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exponential rate of one</w:t>
      </w:r>
    </w:p>
    <w:p w14:paraId="05E9162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time constant</w:t>
      </w:r>
    </w:p>
    <w:p w14:paraId="5A04810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One exponential period</w:t>
      </w:r>
    </w:p>
    <w:p w14:paraId="79D7E59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ime factor of one</w:t>
      </w:r>
    </w:p>
    <w:p w14:paraId="6A8F43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519516F" w14:textId="77777777" w:rsidR="00F4746D" w:rsidRPr="00247BD3" w:rsidRDefault="00F4746D" w:rsidP="00247BD3">
      <w:pPr>
        <w:pStyle w:val="NoSpacing"/>
        <w:rPr>
          <w:rFonts w:ascii="Courier New" w:eastAsia="MS Mincho" w:hAnsi="Courier New" w:cs="Courier New"/>
          <w:sz w:val="20"/>
          <w:szCs w:val="20"/>
        </w:rPr>
      </w:pPr>
    </w:p>
    <w:p w14:paraId="7185C99E" w14:textId="06AD7E7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2 (D)</w:t>
      </w:r>
    </w:p>
    <w:p w14:paraId="3494A0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letter is commonly used to represent </w:t>
      </w:r>
      <w:proofErr w:type="spellStart"/>
      <w:r w:rsidRPr="00247BD3">
        <w:rPr>
          <w:rFonts w:ascii="Courier New" w:eastAsia="MS Mincho" w:hAnsi="Courier New" w:cs="Courier New"/>
          <w:sz w:val="20"/>
          <w:szCs w:val="20"/>
        </w:rPr>
        <w:t>susceptance</w:t>
      </w:r>
      <w:proofErr w:type="spellEnd"/>
      <w:r w:rsidRPr="00247BD3">
        <w:rPr>
          <w:rFonts w:ascii="Courier New" w:eastAsia="MS Mincho" w:hAnsi="Courier New" w:cs="Courier New"/>
          <w:sz w:val="20"/>
          <w:szCs w:val="20"/>
        </w:rPr>
        <w:t>?</w:t>
      </w:r>
    </w:p>
    <w:p w14:paraId="44D44F7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G</w:t>
      </w:r>
    </w:p>
    <w:p w14:paraId="1FF8E25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X</w:t>
      </w:r>
    </w:p>
    <w:p w14:paraId="2A0F1AB7"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Y</w:t>
      </w:r>
    </w:p>
    <w:p w14:paraId="2080976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w:t>
      </w:r>
    </w:p>
    <w:p w14:paraId="003E0C3D"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91EA9D" w14:textId="77777777" w:rsidR="00F4746D" w:rsidRPr="00247BD3" w:rsidRDefault="00F4746D" w:rsidP="00247BD3">
      <w:pPr>
        <w:pStyle w:val="NoSpacing"/>
        <w:rPr>
          <w:rFonts w:ascii="Courier New" w:eastAsia="MS Mincho" w:hAnsi="Courier New" w:cs="Courier New"/>
          <w:sz w:val="20"/>
          <w:szCs w:val="20"/>
        </w:rPr>
      </w:pPr>
    </w:p>
    <w:p w14:paraId="3271C069" w14:textId="059202D6" w:rsidR="007A4D08" w:rsidRPr="007A4D08" w:rsidRDefault="00604D3A"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E</w:t>
      </w:r>
      <w:r>
        <w:rPr>
          <w:rFonts w:ascii="Courier New" w:eastAsia="MS Mincho" w:hAnsi="Courier New" w:cs="Courier New"/>
          <w:sz w:val="20"/>
          <w:szCs w:val="20"/>
        </w:rPr>
        <w:t>5</w:t>
      </w:r>
      <w:r w:rsidRPr="007A4D08">
        <w:rPr>
          <w:rFonts w:ascii="Courier New" w:eastAsia="MS Mincho" w:hAnsi="Courier New" w:cs="Courier New"/>
          <w:sz w:val="20"/>
          <w:szCs w:val="20"/>
        </w:rPr>
        <w:t xml:space="preserve">B03 </w:t>
      </w:r>
      <w:r w:rsidR="007A4D08" w:rsidRPr="007A4D08">
        <w:rPr>
          <w:rFonts w:ascii="Courier New" w:eastAsia="MS Mincho" w:hAnsi="Courier New" w:cs="Courier New"/>
          <w:sz w:val="20"/>
          <w:szCs w:val="20"/>
        </w:rPr>
        <w:t>(B)</w:t>
      </w:r>
    </w:p>
    <w:p w14:paraId="50EF547C" w14:textId="77777777"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How is impedance in polar form converted to an equivalent admittance?</w:t>
      </w:r>
    </w:p>
    <w:p w14:paraId="0888F8CF" w14:textId="535E652C"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A. Take the reciprocal of the angle and change the sign of the magnitude</w:t>
      </w:r>
    </w:p>
    <w:p w14:paraId="09BDD5EC" w14:textId="058C1EBB"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B. Take the reciprocal of the magnitude and change the sign of the angle</w:t>
      </w:r>
    </w:p>
    <w:p w14:paraId="52C48577" w14:textId="55E17C9D"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C. Take the square root of the magnitude and add 180 degrees to the angle</w:t>
      </w:r>
    </w:p>
    <w:p w14:paraId="5F08CF12" w14:textId="474C37B7" w:rsidR="007A4D08" w:rsidRPr="00247BD3"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D. Square the magnitude and subtract 90 degrees from the angle</w:t>
      </w:r>
    </w:p>
    <w:p w14:paraId="2945778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06A831" w14:textId="77777777" w:rsidR="00F4746D" w:rsidRPr="00247BD3" w:rsidRDefault="00F4746D" w:rsidP="00247BD3">
      <w:pPr>
        <w:pStyle w:val="NoSpacing"/>
        <w:rPr>
          <w:rFonts w:ascii="Courier New" w:eastAsia="MS Mincho" w:hAnsi="Courier New" w:cs="Courier New"/>
          <w:sz w:val="20"/>
          <w:szCs w:val="20"/>
        </w:rPr>
      </w:pPr>
    </w:p>
    <w:p w14:paraId="3F6F44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4 (D)</w:t>
      </w:r>
    </w:p>
    <w:p w14:paraId="2A986804" w14:textId="0047C2E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ime constant of a circuit having two 220</w:t>
      </w:r>
      <w:r w:rsidR="007537FC">
        <w:rPr>
          <w:rFonts w:ascii="Courier New" w:eastAsia="MS Mincho" w:hAnsi="Courier New" w:cs="Courier New"/>
          <w:sz w:val="20"/>
          <w:szCs w:val="20"/>
        </w:rPr>
        <w:t>-</w:t>
      </w:r>
      <w:r w:rsidRPr="00247BD3">
        <w:rPr>
          <w:rFonts w:ascii="Courier New" w:eastAsia="MS Mincho" w:hAnsi="Courier New" w:cs="Courier New"/>
          <w:sz w:val="20"/>
          <w:szCs w:val="20"/>
        </w:rPr>
        <w:t>microfarad capacitors and two 1</w:t>
      </w:r>
      <w:r w:rsidR="007537FC">
        <w:rPr>
          <w:rFonts w:ascii="Courier New" w:eastAsia="MS Mincho" w:hAnsi="Courier New" w:cs="Courier New"/>
          <w:sz w:val="20"/>
          <w:szCs w:val="20"/>
        </w:rPr>
        <w:t>-</w:t>
      </w:r>
      <w:r w:rsidRPr="00247BD3">
        <w:rPr>
          <w:rFonts w:ascii="Courier New" w:eastAsia="MS Mincho" w:hAnsi="Courier New" w:cs="Courier New"/>
          <w:sz w:val="20"/>
          <w:szCs w:val="20"/>
        </w:rPr>
        <w:t>megohm resistors, all in parallel?</w:t>
      </w:r>
    </w:p>
    <w:p w14:paraId="33DB35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55 seconds</w:t>
      </w:r>
    </w:p>
    <w:p w14:paraId="7B95A8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10 seconds</w:t>
      </w:r>
    </w:p>
    <w:p w14:paraId="3769F8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440 seconds</w:t>
      </w:r>
    </w:p>
    <w:p w14:paraId="77739BA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seconds</w:t>
      </w:r>
    </w:p>
    <w:p w14:paraId="2926BF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7BC22A" w14:textId="77777777" w:rsidR="00F4746D" w:rsidRPr="00247BD3" w:rsidRDefault="00F4746D" w:rsidP="00247BD3">
      <w:pPr>
        <w:pStyle w:val="NoSpacing"/>
        <w:rPr>
          <w:rFonts w:ascii="Courier New" w:eastAsia="MS Mincho" w:hAnsi="Courier New" w:cs="Courier New"/>
          <w:sz w:val="20"/>
          <w:szCs w:val="20"/>
        </w:rPr>
      </w:pPr>
    </w:p>
    <w:p w14:paraId="7CD4B5CC" w14:textId="37B40E5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5 (D)</w:t>
      </w:r>
    </w:p>
    <w:p w14:paraId="074F4C92" w14:textId="7C159148"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happens to the magnitude of a </w:t>
      </w:r>
      <w:r w:rsidR="00622C46">
        <w:rPr>
          <w:rFonts w:ascii="Courier New" w:hAnsi="Courier New" w:cs="Courier New"/>
          <w:sz w:val="20"/>
          <w:szCs w:val="20"/>
        </w:rPr>
        <w:t xml:space="preserve">pure </w:t>
      </w:r>
      <w:r w:rsidRPr="00247BD3">
        <w:rPr>
          <w:rFonts w:ascii="Courier New" w:hAnsi="Courier New" w:cs="Courier New"/>
          <w:sz w:val="20"/>
          <w:szCs w:val="20"/>
        </w:rPr>
        <w:t xml:space="preserve">reactance when it is converted to a </w:t>
      </w:r>
      <w:proofErr w:type="spellStart"/>
      <w:r w:rsidRPr="00247BD3">
        <w:rPr>
          <w:rFonts w:ascii="Courier New" w:hAnsi="Courier New" w:cs="Courier New"/>
          <w:sz w:val="20"/>
          <w:szCs w:val="20"/>
        </w:rPr>
        <w:t>susceptance</w:t>
      </w:r>
      <w:proofErr w:type="spellEnd"/>
      <w:r w:rsidRPr="00247BD3">
        <w:rPr>
          <w:rFonts w:ascii="Courier New" w:hAnsi="Courier New" w:cs="Courier New"/>
          <w:sz w:val="20"/>
          <w:szCs w:val="20"/>
        </w:rPr>
        <w:t>?</w:t>
      </w:r>
    </w:p>
    <w:p w14:paraId="0839417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It is unchanged</w:t>
      </w:r>
    </w:p>
    <w:p w14:paraId="1790AC6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The sign is reversed</w:t>
      </w:r>
    </w:p>
    <w:p w14:paraId="243293C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It is shifted by 90 degrees</w:t>
      </w:r>
    </w:p>
    <w:p w14:paraId="435D1C01" w14:textId="231375C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It becomes the reciprocal</w:t>
      </w:r>
    </w:p>
    <w:p w14:paraId="66082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1EDE010" w14:textId="77777777" w:rsidR="00F4746D" w:rsidRPr="00247BD3" w:rsidRDefault="00F4746D" w:rsidP="00247BD3">
      <w:pPr>
        <w:pStyle w:val="NoSpacing"/>
        <w:rPr>
          <w:rFonts w:ascii="Courier New" w:eastAsia="MS Mincho" w:hAnsi="Courier New" w:cs="Courier New"/>
          <w:sz w:val="20"/>
          <w:szCs w:val="20"/>
        </w:rPr>
      </w:pPr>
    </w:p>
    <w:p w14:paraId="17E61FF0" w14:textId="11962447" w:rsidR="007A4D08" w:rsidRDefault="007A4D08" w:rsidP="007A4D08">
      <w:pPr>
        <w:pStyle w:val="gmail-msonospacing"/>
        <w:spacing w:before="0" w:beforeAutospacing="0" w:after="0" w:afterAutospacing="0"/>
      </w:pPr>
      <w:r>
        <w:rPr>
          <w:rFonts w:ascii="Courier New" w:hAnsi="Courier New" w:cs="Courier New"/>
          <w:sz w:val="20"/>
          <w:szCs w:val="20"/>
        </w:rPr>
        <w:t>E5B06 (C)</w:t>
      </w:r>
    </w:p>
    <w:p w14:paraId="7263F515" w14:textId="77777777" w:rsidR="007A4D08" w:rsidRDefault="007A4D08" w:rsidP="007A4D08">
      <w:pPr>
        <w:pStyle w:val="gmail-msonospacing"/>
        <w:spacing w:before="0" w:beforeAutospacing="0" w:after="0" w:afterAutospacing="0"/>
      </w:pPr>
      <w:r>
        <w:rPr>
          <w:rFonts w:ascii="Courier New" w:hAnsi="Courier New" w:cs="Courier New"/>
          <w:sz w:val="20"/>
          <w:szCs w:val="20"/>
        </w:rPr>
        <w:t xml:space="preserve">What is </w:t>
      </w:r>
      <w:proofErr w:type="spellStart"/>
      <w:r>
        <w:rPr>
          <w:rFonts w:ascii="Courier New" w:hAnsi="Courier New" w:cs="Courier New"/>
          <w:sz w:val="20"/>
          <w:szCs w:val="20"/>
        </w:rPr>
        <w:t>susceptance</w:t>
      </w:r>
      <w:proofErr w:type="spellEnd"/>
      <w:r>
        <w:rPr>
          <w:rFonts w:ascii="Courier New" w:hAnsi="Courier New" w:cs="Courier New"/>
          <w:sz w:val="20"/>
          <w:szCs w:val="20"/>
        </w:rPr>
        <w:t>?</w:t>
      </w:r>
    </w:p>
    <w:p w14:paraId="7FBE0EA0" w14:textId="77777777" w:rsidR="007A4D08" w:rsidRDefault="007A4D08" w:rsidP="007A4D08">
      <w:pPr>
        <w:pStyle w:val="gmail-msonospacing"/>
        <w:spacing w:before="0" w:beforeAutospacing="0" w:after="0" w:afterAutospacing="0"/>
      </w:pPr>
      <w:r>
        <w:rPr>
          <w:rFonts w:ascii="Courier New" w:hAnsi="Courier New" w:cs="Courier New"/>
          <w:sz w:val="20"/>
          <w:szCs w:val="20"/>
        </w:rPr>
        <w:t>A. The magnetic impedance of a circuit</w:t>
      </w:r>
    </w:p>
    <w:p w14:paraId="394414D3" w14:textId="77777777" w:rsidR="007A4D08" w:rsidRDefault="007A4D08" w:rsidP="007A4D08">
      <w:pPr>
        <w:pStyle w:val="gmail-msonospacing"/>
        <w:spacing w:before="0" w:beforeAutospacing="0" w:after="0" w:afterAutospacing="0"/>
      </w:pPr>
      <w:r>
        <w:rPr>
          <w:rFonts w:ascii="Courier New" w:hAnsi="Courier New" w:cs="Courier New"/>
          <w:sz w:val="20"/>
          <w:szCs w:val="20"/>
        </w:rPr>
        <w:t>B. The ratio of magnetic field to electric field</w:t>
      </w:r>
    </w:p>
    <w:p w14:paraId="03DFB082" w14:textId="77777777" w:rsidR="007A4D08" w:rsidRDefault="007A4D08" w:rsidP="007A4D08">
      <w:pPr>
        <w:pStyle w:val="gmail-msonospacing"/>
        <w:spacing w:before="0" w:beforeAutospacing="0" w:after="0" w:afterAutospacing="0"/>
      </w:pPr>
      <w:r>
        <w:rPr>
          <w:rFonts w:ascii="Courier New" w:hAnsi="Courier New" w:cs="Courier New"/>
          <w:sz w:val="20"/>
          <w:szCs w:val="20"/>
        </w:rPr>
        <w:t>C. The imaginary part of admittance</w:t>
      </w:r>
    </w:p>
    <w:p w14:paraId="37831423" w14:textId="77777777" w:rsidR="007A4D08" w:rsidRDefault="007A4D08" w:rsidP="007A4D08">
      <w:pPr>
        <w:pStyle w:val="gmail-msonospacing"/>
        <w:spacing w:before="0" w:beforeAutospacing="0" w:after="0" w:afterAutospacing="0"/>
      </w:pPr>
      <w:r>
        <w:rPr>
          <w:rFonts w:ascii="Courier New" w:hAnsi="Courier New" w:cs="Courier New"/>
          <w:sz w:val="20"/>
          <w:szCs w:val="20"/>
        </w:rPr>
        <w:t>D. A measure of the efficiency of a transformer</w:t>
      </w:r>
    </w:p>
    <w:p w14:paraId="30C40F9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C96FC4E" w14:textId="77777777" w:rsidR="00F4746D" w:rsidRPr="00247BD3" w:rsidRDefault="00F4746D" w:rsidP="00247BD3">
      <w:pPr>
        <w:pStyle w:val="NoSpacing"/>
        <w:rPr>
          <w:rFonts w:ascii="Courier New" w:eastAsia="MS Mincho" w:hAnsi="Courier New" w:cs="Courier New"/>
          <w:sz w:val="20"/>
          <w:szCs w:val="20"/>
        </w:rPr>
      </w:pPr>
    </w:p>
    <w:p w14:paraId="775A1E1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7 (C)</w:t>
      </w:r>
    </w:p>
    <w:p w14:paraId="5742406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500 ohms, R is 1 kilohm, and XL is 250 ohms?</w:t>
      </w:r>
    </w:p>
    <w:p w14:paraId="23ACE79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68.2 degrees with the voltage leading the current</w:t>
      </w:r>
    </w:p>
    <w:p w14:paraId="3B3C51B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0 degrees with the voltage leading the current</w:t>
      </w:r>
    </w:p>
    <w:p w14:paraId="14186BA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4.0 degrees with the voltage lagging the current</w:t>
      </w:r>
    </w:p>
    <w:p w14:paraId="07E66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8.2 degrees with the voltage lagging the current</w:t>
      </w:r>
    </w:p>
    <w:p w14:paraId="2CA36D4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A47F03" w14:textId="77777777" w:rsidR="00F4746D" w:rsidRPr="00247BD3" w:rsidRDefault="00F4746D" w:rsidP="00247BD3">
      <w:pPr>
        <w:pStyle w:val="NoSpacing"/>
        <w:rPr>
          <w:rFonts w:ascii="Courier New" w:eastAsia="MS Mincho" w:hAnsi="Courier New" w:cs="Courier New"/>
          <w:sz w:val="20"/>
          <w:szCs w:val="20"/>
        </w:rPr>
      </w:pPr>
    </w:p>
    <w:p w14:paraId="05A9426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8 (A)</w:t>
      </w:r>
    </w:p>
    <w:p w14:paraId="49641DC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hat is the phase angle between the voltage across and the current through a series RLC circuit if XC is 100 ohms, R is 100 ohms, and XL is 75 ohms?</w:t>
      </w:r>
    </w:p>
    <w:p w14:paraId="20D6A73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5D9DFF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7271F1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eading the current</w:t>
      </w:r>
    </w:p>
    <w:p w14:paraId="1850753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agging the current</w:t>
      </w:r>
    </w:p>
    <w:p w14:paraId="61ADF8B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BDC6C" w14:textId="77777777" w:rsidR="00F4746D" w:rsidRPr="00247BD3" w:rsidRDefault="00F4746D" w:rsidP="00247BD3">
      <w:pPr>
        <w:pStyle w:val="NoSpacing"/>
        <w:rPr>
          <w:rFonts w:ascii="Courier New" w:eastAsia="MS Mincho" w:hAnsi="Courier New" w:cs="Courier New"/>
          <w:sz w:val="20"/>
          <w:szCs w:val="20"/>
        </w:rPr>
      </w:pPr>
    </w:p>
    <w:p w14:paraId="2FB407CF" w14:textId="47FA6C05"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9 (D)</w:t>
      </w:r>
    </w:p>
    <w:p w14:paraId="289C4B3F" w14:textId="631DD04C"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6B403D">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 capacitor and the voltage across a capacitor?</w:t>
      </w:r>
    </w:p>
    <w:p w14:paraId="0EFF687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and current are in phase</w:t>
      </w:r>
    </w:p>
    <w:p w14:paraId="77572F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oltage and current are 180 degrees out of phase</w:t>
      </w:r>
    </w:p>
    <w:p w14:paraId="66CC5A7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leads current by 90 degrees</w:t>
      </w:r>
    </w:p>
    <w:p w14:paraId="48B7224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urrent leads voltage by 90 degrees</w:t>
      </w:r>
    </w:p>
    <w:p w14:paraId="34AAED9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C696DA2" w14:textId="77777777" w:rsidR="00F4746D" w:rsidRPr="00247BD3" w:rsidRDefault="00F4746D" w:rsidP="00247BD3">
      <w:pPr>
        <w:pStyle w:val="NoSpacing"/>
        <w:rPr>
          <w:rFonts w:ascii="Courier New" w:eastAsia="MS Mincho" w:hAnsi="Courier New" w:cs="Courier New"/>
          <w:sz w:val="20"/>
          <w:szCs w:val="20"/>
        </w:rPr>
      </w:pPr>
    </w:p>
    <w:p w14:paraId="139FA709" w14:textId="6D0EC671"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0 (A)</w:t>
      </w:r>
    </w:p>
    <w:p w14:paraId="6ED7CD2C" w14:textId="219819AD"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A750F7">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n inductor and the voltage across an inductor?</w:t>
      </w:r>
    </w:p>
    <w:p w14:paraId="67E7071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leads current by 90 degrees</w:t>
      </w:r>
    </w:p>
    <w:p w14:paraId="2507219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urrent leads voltage by 90 degrees</w:t>
      </w:r>
    </w:p>
    <w:p w14:paraId="1D9FA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and current are 180 degrees out of phase</w:t>
      </w:r>
    </w:p>
    <w:p w14:paraId="106FC62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Voltage and current are in phase</w:t>
      </w:r>
    </w:p>
    <w:p w14:paraId="2B12141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98D612" w14:textId="77777777" w:rsidR="00F4746D" w:rsidRPr="00247BD3" w:rsidRDefault="00F4746D" w:rsidP="00247BD3">
      <w:pPr>
        <w:pStyle w:val="NoSpacing"/>
        <w:rPr>
          <w:rFonts w:ascii="Courier New" w:eastAsia="MS Mincho" w:hAnsi="Courier New" w:cs="Courier New"/>
          <w:sz w:val="20"/>
          <w:szCs w:val="20"/>
        </w:rPr>
      </w:pPr>
    </w:p>
    <w:p w14:paraId="5559611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1 (B)</w:t>
      </w:r>
    </w:p>
    <w:p w14:paraId="60EE35D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25 ohms, R is 100 ohms, and XL is 50 ohms?</w:t>
      </w:r>
    </w:p>
    <w:p w14:paraId="2D95A4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0DA38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2EBE981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agging the current</w:t>
      </w:r>
    </w:p>
    <w:p w14:paraId="60DDEC3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eading the current</w:t>
      </w:r>
    </w:p>
    <w:p w14:paraId="3CBB105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6E625F" w14:textId="77777777" w:rsidR="00F4746D" w:rsidRPr="00247BD3" w:rsidRDefault="00F4746D" w:rsidP="00247BD3">
      <w:pPr>
        <w:pStyle w:val="NoSpacing"/>
        <w:rPr>
          <w:rFonts w:ascii="Courier New" w:eastAsia="MS Mincho" w:hAnsi="Courier New" w:cs="Courier New"/>
          <w:sz w:val="20"/>
          <w:szCs w:val="20"/>
        </w:rPr>
      </w:pPr>
    </w:p>
    <w:p w14:paraId="78C0BA03" w14:textId="6ADFD9F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2 (A)</w:t>
      </w:r>
    </w:p>
    <w:p w14:paraId="14AD0DB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dmittance?</w:t>
      </w:r>
    </w:p>
    <w:p w14:paraId="4DF2D18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verse of impedance</w:t>
      </w:r>
    </w:p>
    <w:p w14:paraId="775C476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term for the gain of a field effect transistor</w:t>
      </w:r>
    </w:p>
    <w:p w14:paraId="2A2B6EA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turns ratio of a transformer</w:t>
      </w:r>
    </w:p>
    <w:p w14:paraId="5F415788" w14:textId="5FF2626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inverse of Q factor</w:t>
      </w:r>
    </w:p>
    <w:p w14:paraId="68C7EC3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CD3A3A4" w14:textId="77777777" w:rsidR="00F4746D" w:rsidRPr="00247BD3" w:rsidRDefault="00F4746D" w:rsidP="00247BD3">
      <w:pPr>
        <w:pStyle w:val="NoSpacing"/>
        <w:rPr>
          <w:rFonts w:ascii="Courier New" w:hAnsi="Courier New" w:cs="Courier New"/>
          <w:sz w:val="20"/>
          <w:szCs w:val="20"/>
        </w:rPr>
      </w:pPr>
    </w:p>
    <w:p w14:paraId="1E3996A2" w14:textId="77777777" w:rsidR="00F4746D" w:rsidRPr="00247BD3" w:rsidRDefault="00F4746D" w:rsidP="00247BD3">
      <w:pPr>
        <w:pStyle w:val="NoSpacing"/>
        <w:rPr>
          <w:rFonts w:ascii="Courier New" w:hAnsi="Courier New" w:cs="Courier New"/>
          <w:sz w:val="20"/>
          <w:szCs w:val="20"/>
        </w:rPr>
      </w:pPr>
    </w:p>
    <w:p w14:paraId="22548657" w14:textId="77777777" w:rsidR="00F4746D" w:rsidRPr="00247BD3" w:rsidRDefault="00F4746D" w:rsidP="00247BD3">
      <w:pPr>
        <w:pStyle w:val="NoSpacing"/>
        <w:rPr>
          <w:rFonts w:ascii="Courier New" w:hAnsi="Courier New" w:cs="Courier New"/>
          <w:sz w:val="20"/>
          <w:szCs w:val="20"/>
        </w:rPr>
      </w:pPr>
      <w:bookmarkStart w:id="35" w:name="_Hlk26374787"/>
      <w:r w:rsidRPr="00247BD3">
        <w:rPr>
          <w:rFonts w:ascii="Courier New" w:hAnsi="Courier New" w:cs="Courier New"/>
          <w:sz w:val="20"/>
          <w:szCs w:val="20"/>
        </w:rPr>
        <w:t>E5C Coordinate systems and phasors in electronics: Rectangular Coordinates; Polar Coordinates; Phasors</w:t>
      </w:r>
    </w:p>
    <w:bookmarkEnd w:id="35"/>
    <w:p w14:paraId="1FB28801" w14:textId="77777777" w:rsidR="00F4746D" w:rsidRPr="00247BD3" w:rsidRDefault="00F4746D" w:rsidP="00247BD3">
      <w:pPr>
        <w:pStyle w:val="NoSpacing"/>
        <w:rPr>
          <w:rFonts w:ascii="Courier New" w:hAnsi="Courier New" w:cs="Courier New"/>
          <w:sz w:val="20"/>
          <w:szCs w:val="20"/>
        </w:rPr>
      </w:pPr>
    </w:p>
    <w:p w14:paraId="1F186462" w14:textId="28B95E0D"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C01 (A)</w:t>
      </w:r>
    </w:p>
    <w:p w14:paraId="05CFCB29" w14:textId="6A5D44E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capacitive reactance in rectangular notation?</w:t>
      </w:r>
    </w:p>
    <w:p w14:paraId="0FB1A94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w:t>
      </w:r>
      <w:proofErr w:type="spellStart"/>
      <w:r w:rsidRPr="00247BD3">
        <w:rPr>
          <w:rFonts w:ascii="Courier New" w:hAnsi="Courier New" w:cs="Courier New"/>
          <w:sz w:val="20"/>
          <w:szCs w:val="20"/>
        </w:rPr>
        <w:t>jX</w:t>
      </w:r>
      <w:proofErr w:type="spellEnd"/>
    </w:p>
    <w:p w14:paraId="2DB7EA4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w:t>
      </w:r>
      <w:proofErr w:type="spellStart"/>
      <w:r w:rsidRPr="00247BD3">
        <w:rPr>
          <w:rFonts w:ascii="Courier New" w:hAnsi="Courier New" w:cs="Courier New"/>
          <w:sz w:val="20"/>
          <w:szCs w:val="20"/>
        </w:rPr>
        <w:t>jX</w:t>
      </w:r>
      <w:proofErr w:type="spellEnd"/>
    </w:p>
    <w:p w14:paraId="5A1D3A9B" w14:textId="097176A4" w:rsidR="00170531"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Delta</w:t>
      </w:r>
    </w:p>
    <w:p w14:paraId="2E7348EB" w14:textId="246537DF"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Omega</w:t>
      </w:r>
    </w:p>
    <w:p w14:paraId="17C12D7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8F95297" w14:textId="77777777" w:rsidR="00F4746D" w:rsidRPr="00247BD3" w:rsidRDefault="00F4746D" w:rsidP="00247BD3">
      <w:pPr>
        <w:pStyle w:val="NoSpacing"/>
        <w:rPr>
          <w:rFonts w:ascii="Courier New" w:eastAsia="MS Mincho" w:hAnsi="Courier New" w:cs="Courier New"/>
          <w:sz w:val="20"/>
          <w:szCs w:val="20"/>
        </w:rPr>
      </w:pPr>
    </w:p>
    <w:p w14:paraId="3FE26570" w14:textId="6A59EEAA"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2 (C)</w:t>
      </w:r>
    </w:p>
    <w:p w14:paraId="6B5A59D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How are impedances described in polar coordinates?</w:t>
      </w:r>
    </w:p>
    <w:p w14:paraId="0434A8DB"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By X and R values</w:t>
      </w:r>
    </w:p>
    <w:p w14:paraId="733E8BD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By real and imaginary parts</w:t>
      </w:r>
    </w:p>
    <w:p w14:paraId="41876603" w14:textId="749E3055"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C. By phase angle and </w:t>
      </w:r>
      <w:r w:rsidR="00DF1177" w:rsidRPr="00DF1177">
        <w:rPr>
          <w:rFonts w:ascii="Courier New" w:hAnsi="Courier New" w:cs="Courier New"/>
          <w:sz w:val="20"/>
          <w:szCs w:val="20"/>
        </w:rPr>
        <w:t>magnitude</w:t>
      </w:r>
    </w:p>
    <w:p w14:paraId="02614FD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By Y and G values</w:t>
      </w:r>
    </w:p>
    <w:p w14:paraId="6A40C14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51436FED" w14:textId="77777777" w:rsidR="00F4746D" w:rsidRPr="00247BD3" w:rsidRDefault="00F4746D" w:rsidP="00247BD3">
      <w:pPr>
        <w:pStyle w:val="NoSpacing"/>
        <w:rPr>
          <w:rFonts w:ascii="Courier New" w:hAnsi="Courier New" w:cs="Courier New"/>
          <w:sz w:val="20"/>
          <w:szCs w:val="20"/>
        </w:rPr>
      </w:pPr>
    </w:p>
    <w:p w14:paraId="2329AB3F" w14:textId="1725D6B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3 (C)</w:t>
      </w:r>
    </w:p>
    <w:p w14:paraId="109B42B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an inductive reactance in polar coordinates?</w:t>
      </w:r>
    </w:p>
    <w:p w14:paraId="2F5A399F" w14:textId="578B3D4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A. A positive </w:t>
      </w:r>
      <w:r w:rsidR="0039355F" w:rsidRPr="0039355F">
        <w:rPr>
          <w:rFonts w:ascii="Courier New" w:hAnsi="Courier New" w:cs="Courier New"/>
          <w:sz w:val="20"/>
          <w:szCs w:val="20"/>
        </w:rPr>
        <w:t>magnitude</w:t>
      </w:r>
    </w:p>
    <w:p w14:paraId="336160E1" w14:textId="13BBBF2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B. A negative </w:t>
      </w:r>
      <w:r w:rsidR="0039355F" w:rsidRPr="0039355F">
        <w:rPr>
          <w:rFonts w:ascii="Courier New" w:hAnsi="Courier New" w:cs="Courier New"/>
          <w:sz w:val="20"/>
          <w:szCs w:val="20"/>
        </w:rPr>
        <w:t>magnitude</w:t>
      </w:r>
    </w:p>
    <w:p w14:paraId="39CE629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A positive phase angle</w:t>
      </w:r>
    </w:p>
    <w:p w14:paraId="3DA9264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A negative phase angle</w:t>
      </w:r>
    </w:p>
    <w:p w14:paraId="1D2F43F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394E6AF0" w14:textId="77777777" w:rsidR="00F4746D" w:rsidRPr="00247BD3" w:rsidRDefault="00F4746D" w:rsidP="00247BD3">
      <w:pPr>
        <w:pStyle w:val="NoSpacing"/>
        <w:rPr>
          <w:rFonts w:ascii="Courier New" w:hAnsi="Courier New" w:cs="Courier New"/>
          <w:sz w:val="20"/>
          <w:szCs w:val="20"/>
        </w:rPr>
      </w:pPr>
    </w:p>
    <w:p w14:paraId="5F4E0D41" w14:textId="48DA0BAD" w:rsidR="00B94776" w:rsidRPr="00247BD3" w:rsidRDefault="00F4746D" w:rsidP="00247BD3">
      <w:pPr>
        <w:pStyle w:val="NoSpacing"/>
        <w:rPr>
          <w:rFonts w:ascii="Courier New" w:eastAsia="MS Mincho" w:hAnsi="Courier New" w:cs="Courier New"/>
          <w:sz w:val="20"/>
          <w:szCs w:val="20"/>
        </w:rPr>
      </w:pPr>
      <w:r w:rsidRPr="00247BD3">
        <w:rPr>
          <w:rFonts w:ascii="Courier New" w:hAnsi="Courier New" w:cs="Courier New"/>
          <w:sz w:val="20"/>
          <w:szCs w:val="20"/>
        </w:rPr>
        <w:t>E5C04</w:t>
      </w:r>
      <w:r w:rsidR="00B94776" w:rsidRPr="00247BD3">
        <w:rPr>
          <w:rFonts w:ascii="Courier New" w:eastAsia="MS Mincho" w:hAnsi="Courier New" w:cs="Courier New"/>
          <w:sz w:val="20"/>
          <w:szCs w:val="20"/>
        </w:rPr>
        <w:t xml:space="preserve"> (D)</w:t>
      </w:r>
    </w:p>
    <w:p w14:paraId="505F5DD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resistive, inductive, and/or capacitive reactance components of impedance?</w:t>
      </w:r>
    </w:p>
    <w:p w14:paraId="75A0CCA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34D86662"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CDC822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lliptical coordinates</w:t>
      </w:r>
    </w:p>
    <w:p w14:paraId="627A407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ctangular coordinates</w:t>
      </w:r>
    </w:p>
    <w:p w14:paraId="070768C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4C3EF7" w14:textId="77777777" w:rsidR="00B94776" w:rsidRPr="00247BD3" w:rsidRDefault="00B94776" w:rsidP="00247BD3">
      <w:pPr>
        <w:pStyle w:val="NoSpacing"/>
        <w:rPr>
          <w:rFonts w:ascii="Courier New" w:hAnsi="Courier New" w:cs="Courier New"/>
          <w:sz w:val="20"/>
          <w:szCs w:val="20"/>
        </w:rPr>
      </w:pPr>
    </w:p>
    <w:p w14:paraId="73542C8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5 (C)</w:t>
      </w:r>
    </w:p>
    <w:p w14:paraId="7F3C3F1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is the name of the diagram used to show the phase relationship between impedances at a given frequency?</w:t>
      </w:r>
    </w:p>
    <w:p w14:paraId="454CE9F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Venn diagram</w:t>
      </w:r>
    </w:p>
    <w:p w14:paraId="32B85A6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Near field diagram</w:t>
      </w:r>
    </w:p>
    <w:p w14:paraId="6571320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Phasor diagram</w:t>
      </w:r>
    </w:p>
    <w:p w14:paraId="4299261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Far field diagram</w:t>
      </w:r>
    </w:p>
    <w:p w14:paraId="0857EBC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FCB81D" w14:textId="77777777" w:rsidR="00F4746D" w:rsidRPr="00247BD3" w:rsidRDefault="00F4746D" w:rsidP="00247BD3">
      <w:pPr>
        <w:pStyle w:val="NoSpacing"/>
        <w:rPr>
          <w:rFonts w:ascii="Courier New" w:hAnsi="Courier New" w:cs="Courier New"/>
          <w:sz w:val="20"/>
          <w:szCs w:val="20"/>
        </w:rPr>
      </w:pPr>
    </w:p>
    <w:p w14:paraId="0D2FF85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6 (B)</w:t>
      </w:r>
    </w:p>
    <w:p w14:paraId="045615B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does the impedance 50–j25 represent?</w:t>
      </w:r>
    </w:p>
    <w:p w14:paraId="758BE2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50 ohms resistance in series with 25 ohms inductive reactance</w:t>
      </w:r>
    </w:p>
    <w:p w14:paraId="1280EE9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50 ohms resistance in series with 25 ohms capacitive reactance</w:t>
      </w:r>
    </w:p>
    <w:p w14:paraId="774EA73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25 ohms resistance in series with 50 ohms inductive reactance</w:t>
      </w:r>
    </w:p>
    <w:p w14:paraId="1F71F34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25 ohms resistance in series with 50 ohms capacitive reactance</w:t>
      </w:r>
    </w:p>
    <w:p w14:paraId="718F906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4ECC2" w14:textId="77777777" w:rsidR="00F4746D" w:rsidRPr="00247BD3" w:rsidRDefault="00F4746D" w:rsidP="00247BD3">
      <w:pPr>
        <w:pStyle w:val="NoSpacing"/>
        <w:rPr>
          <w:rFonts w:ascii="Courier New" w:hAnsi="Courier New" w:cs="Courier New"/>
          <w:sz w:val="20"/>
          <w:szCs w:val="20"/>
        </w:rPr>
      </w:pPr>
    </w:p>
    <w:p w14:paraId="62E3D685" w14:textId="21A642F3" w:rsidR="00704418" w:rsidRPr="00704418" w:rsidRDefault="00704418" w:rsidP="00704418">
      <w:pPr>
        <w:pStyle w:val="NoSpacing"/>
        <w:rPr>
          <w:rFonts w:ascii="Courier New" w:eastAsia="MS Mincho" w:hAnsi="Courier New" w:cs="Courier New"/>
          <w:sz w:val="20"/>
          <w:szCs w:val="20"/>
        </w:rPr>
      </w:pPr>
      <w:r>
        <w:rPr>
          <w:rFonts w:ascii="Courier New" w:eastAsia="MS Mincho" w:hAnsi="Courier New" w:cs="Courier New"/>
          <w:sz w:val="20"/>
          <w:szCs w:val="20"/>
        </w:rPr>
        <w:t>E5C07</w:t>
      </w:r>
      <w:r w:rsidR="008E18E2">
        <w:rPr>
          <w:rFonts w:ascii="Courier New" w:eastAsia="MS Mincho" w:hAnsi="Courier New" w:cs="Courier New"/>
          <w:sz w:val="20"/>
          <w:szCs w:val="20"/>
        </w:rPr>
        <w:t xml:space="preserve"> </w:t>
      </w:r>
      <w:r w:rsidRPr="00704418">
        <w:rPr>
          <w:rFonts w:ascii="Courier New" w:eastAsia="MS Mincho" w:hAnsi="Courier New" w:cs="Courier New"/>
          <w:sz w:val="20"/>
          <w:szCs w:val="20"/>
        </w:rPr>
        <w:t>(D)</w:t>
      </w:r>
    </w:p>
    <w:p w14:paraId="59A9931E"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Where is the impedance of a pure resistance plotted on rectangular coordinates?</w:t>
      </w:r>
    </w:p>
    <w:p w14:paraId="597DC7D4"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A. On the vertical axis</w:t>
      </w:r>
    </w:p>
    <w:p w14:paraId="4967F95D"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B. On a line through the origin, slanted at 45 degrees</w:t>
      </w:r>
    </w:p>
    <w:p w14:paraId="34D64D76"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C. On a horizontal line, offset vertically above the horizontal axis</w:t>
      </w:r>
    </w:p>
    <w:p w14:paraId="1C667831"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D. On the horizontal axis</w:t>
      </w:r>
    </w:p>
    <w:p w14:paraId="0A52F48E" w14:textId="28F1D196" w:rsidR="00F4746D" w:rsidRDefault="00704418" w:rsidP="00247BD3">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60022CF3" w14:textId="77777777" w:rsidR="00704418" w:rsidRPr="00247BD3" w:rsidRDefault="00704418" w:rsidP="00247BD3">
      <w:pPr>
        <w:pStyle w:val="NoSpacing"/>
        <w:rPr>
          <w:rFonts w:ascii="Courier New" w:eastAsia="MS Mincho" w:hAnsi="Courier New" w:cs="Courier New"/>
          <w:sz w:val="20"/>
          <w:szCs w:val="20"/>
        </w:rPr>
      </w:pPr>
    </w:p>
    <w:p w14:paraId="2B7CB3E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8 (D)</w:t>
      </w:r>
    </w:p>
    <w:p w14:paraId="6A0E168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phase angle of a circuit containing resistance, inductive and/or capacitive reactance?</w:t>
      </w:r>
    </w:p>
    <w:p w14:paraId="39833E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7AEFEF4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1BB7B5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lliptical coordinates</w:t>
      </w:r>
    </w:p>
    <w:p w14:paraId="70779EE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Polar coordinates</w:t>
      </w:r>
    </w:p>
    <w:p w14:paraId="38171B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8B5C3B" w14:textId="77777777" w:rsidR="00F4746D" w:rsidRPr="00247BD3" w:rsidRDefault="00F4746D" w:rsidP="00247BD3">
      <w:pPr>
        <w:pStyle w:val="NoSpacing"/>
        <w:rPr>
          <w:rFonts w:ascii="Courier New" w:eastAsia="MS Mincho" w:hAnsi="Courier New" w:cs="Courier New"/>
          <w:sz w:val="20"/>
          <w:szCs w:val="20"/>
        </w:rPr>
      </w:pPr>
    </w:p>
    <w:p w14:paraId="225E297D" w14:textId="21AACDA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9 (A)</w:t>
      </w:r>
    </w:p>
    <w:p w14:paraId="3A5DF0A3" w14:textId="77777777" w:rsidR="00170531"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using rectangular coordinates to graph the impedance of a circuit, what do the axes represent?</w:t>
      </w:r>
    </w:p>
    <w:p w14:paraId="3965A303" w14:textId="62737F99"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bookmarkStart w:id="36" w:name="_Hlk10026855"/>
      <w:r w:rsidRPr="00247BD3">
        <w:rPr>
          <w:rFonts w:ascii="Courier New" w:eastAsia="MS Mincho" w:hAnsi="Courier New" w:cs="Courier New"/>
          <w:sz w:val="20"/>
          <w:szCs w:val="20"/>
        </w:rPr>
        <w:t>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sistive component and the Y axis represents the reactive component</w:t>
      </w:r>
      <w:bookmarkEnd w:id="36"/>
    </w:p>
    <w:p w14:paraId="0B2B8F06" w14:textId="03F307F2" w:rsidR="00F4746D" w:rsidRPr="00247BD3" w:rsidRDefault="00F4746D"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B. 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active component and the Y axis represents the resistive component</w:t>
      </w:r>
    </w:p>
    <w:p w14:paraId="211A7FFF" w14:textId="0DA1554E" w:rsidR="00F4746D" w:rsidRPr="00247BD3" w:rsidRDefault="00F4746D" w:rsidP="00247BD3">
      <w:pPr>
        <w:pStyle w:val="NoSpacing"/>
        <w:rPr>
          <w:rFonts w:ascii="Courier New" w:eastAsia="MS Mincho" w:hAnsi="Courier New" w:cs="Courier New"/>
          <w:strike/>
          <w:sz w:val="20"/>
          <w:szCs w:val="20"/>
          <w:u w:val="single"/>
        </w:rPr>
      </w:pPr>
      <w:r w:rsidRPr="00247BD3">
        <w:rPr>
          <w:rFonts w:ascii="Courier New" w:eastAsia="MS Mincho" w:hAnsi="Courier New" w:cs="Courier New"/>
          <w:sz w:val="20"/>
          <w:szCs w:val="20"/>
        </w:rPr>
        <w:t>C. The X axis represents the phase angle and the Y axis represents the magnitude</w:t>
      </w:r>
    </w:p>
    <w:p w14:paraId="10AD1090" w14:textId="43BD3396" w:rsidR="00F4746D" w:rsidRPr="00247BD3" w:rsidRDefault="00F4746D" w:rsidP="00247BD3">
      <w:pPr>
        <w:pStyle w:val="NoSpacing"/>
        <w:rPr>
          <w:rFonts w:ascii="Courier New" w:eastAsia="MS Mincho" w:hAnsi="Courier New" w:cs="Courier New"/>
          <w:sz w:val="20"/>
          <w:szCs w:val="20"/>
          <w:u w:val="single"/>
        </w:rPr>
      </w:pPr>
      <w:r w:rsidRPr="00247BD3">
        <w:rPr>
          <w:rFonts w:ascii="Courier New" w:eastAsia="MS Mincho" w:hAnsi="Courier New" w:cs="Courier New"/>
          <w:sz w:val="20"/>
          <w:szCs w:val="20"/>
        </w:rPr>
        <w:t>D. The X axis represents the magnitude and the Y axis represents the phase angle</w:t>
      </w:r>
    </w:p>
    <w:p w14:paraId="5A611D4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AC489D" w14:textId="77777777" w:rsidR="00F4746D" w:rsidRPr="00247BD3" w:rsidRDefault="00F4746D" w:rsidP="00247BD3">
      <w:pPr>
        <w:pStyle w:val="NoSpacing"/>
        <w:rPr>
          <w:rFonts w:ascii="Courier New" w:eastAsia="MS Mincho" w:hAnsi="Courier New" w:cs="Courier New"/>
          <w:sz w:val="20"/>
          <w:szCs w:val="20"/>
        </w:rPr>
      </w:pPr>
    </w:p>
    <w:p w14:paraId="308AB2F1" w14:textId="06124A82"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0 (B)</w:t>
      </w:r>
    </w:p>
    <w:p w14:paraId="53FF8451" w14:textId="771A445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4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38</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14 MHz?</w:t>
      </w:r>
    </w:p>
    <w:p w14:paraId="0C83FD2F"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2</w:t>
      </w:r>
    </w:p>
    <w:p w14:paraId="3E949AD0"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4</w:t>
      </w:r>
    </w:p>
    <w:p w14:paraId="6603F3E1"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5</w:t>
      </w:r>
    </w:p>
    <w:p w14:paraId="40AFE22B"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6</w:t>
      </w:r>
    </w:p>
    <w:p w14:paraId="368466E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6BCF16" w14:textId="77777777" w:rsidR="00170531" w:rsidRPr="00247BD3" w:rsidRDefault="00170531" w:rsidP="00247BD3">
      <w:pPr>
        <w:pStyle w:val="NoSpacing"/>
        <w:rPr>
          <w:rFonts w:ascii="Courier New" w:eastAsia="MS Mincho" w:hAnsi="Courier New" w:cs="Courier New"/>
          <w:sz w:val="20"/>
          <w:szCs w:val="20"/>
        </w:rPr>
      </w:pPr>
    </w:p>
    <w:p w14:paraId="12F43073" w14:textId="399EC48F"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1</w:t>
      </w:r>
      <w:r w:rsidR="00425751">
        <w:rPr>
          <w:rFonts w:ascii="Courier New" w:eastAsia="MS Mincho" w:hAnsi="Courier New" w:cs="Courier New"/>
          <w:sz w:val="20"/>
          <w:szCs w:val="20"/>
        </w:rPr>
        <w:t xml:space="preserve"> </w:t>
      </w:r>
      <w:r w:rsidRPr="00247BD3">
        <w:rPr>
          <w:rFonts w:ascii="Courier New" w:eastAsia="MS Mincho" w:hAnsi="Courier New" w:cs="Courier New"/>
          <w:sz w:val="20"/>
          <w:szCs w:val="20"/>
        </w:rPr>
        <w:t>(B)</w:t>
      </w:r>
    </w:p>
    <w:p w14:paraId="3CF35AC2" w14:textId="12219C55"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i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n 18</w:t>
      </w:r>
      <w:r w:rsidR="00FC511A">
        <w:rPr>
          <w:rFonts w:ascii="Courier New" w:eastAsia="MS Mincho" w:hAnsi="Courier New" w:cs="Courier New"/>
          <w:sz w:val="20"/>
          <w:szCs w:val="20"/>
        </w:rPr>
        <w:t>-</w:t>
      </w:r>
      <w:r w:rsidRPr="00247BD3">
        <w:rPr>
          <w:rFonts w:ascii="Courier New" w:eastAsia="MS Mincho" w:hAnsi="Courier New" w:cs="Courier New"/>
          <w:sz w:val="20"/>
          <w:szCs w:val="20"/>
        </w:rPr>
        <w:t>microhenry inductor at 3.505 MHz?</w:t>
      </w:r>
    </w:p>
    <w:p w14:paraId="5EED9A0B"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5C3B827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720913B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6145BF9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4BD531D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CE6FC32" w14:textId="77777777" w:rsidR="00170531" w:rsidRPr="00247BD3" w:rsidRDefault="00170531" w:rsidP="00247BD3">
      <w:pPr>
        <w:pStyle w:val="NoSpacing"/>
        <w:rPr>
          <w:rFonts w:ascii="Courier New" w:eastAsia="MS Mincho" w:hAnsi="Courier New" w:cs="Courier New"/>
          <w:sz w:val="20"/>
          <w:szCs w:val="20"/>
        </w:rPr>
      </w:pPr>
    </w:p>
    <w:p w14:paraId="5465EF3E" w14:textId="2A36155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2 (A)</w:t>
      </w:r>
    </w:p>
    <w:p w14:paraId="6597F8A2" w14:textId="2B81B57B"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19</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21.200 MHz?</w:t>
      </w:r>
    </w:p>
    <w:p w14:paraId="122A5A4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7DD5760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011E0BDE"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78B9F9F8"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39084B1F" w14:textId="77777777" w:rsidR="00775073" w:rsidRPr="00247BD3" w:rsidRDefault="00775073" w:rsidP="0077507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E06B51" w14:textId="77777777" w:rsidR="00F4746D" w:rsidRPr="00247BD3" w:rsidRDefault="00F4746D" w:rsidP="00247BD3">
      <w:pPr>
        <w:pStyle w:val="NoSpacing"/>
        <w:rPr>
          <w:rFonts w:ascii="Courier New" w:eastAsia="MS Mincho" w:hAnsi="Courier New" w:cs="Courier New"/>
          <w:sz w:val="20"/>
          <w:szCs w:val="20"/>
        </w:rPr>
      </w:pPr>
    </w:p>
    <w:p w14:paraId="1BDC87C6" w14:textId="77777777" w:rsidR="00B94776" w:rsidRPr="00247BD3" w:rsidRDefault="00B94776" w:rsidP="00247BD3">
      <w:pPr>
        <w:pStyle w:val="NoSpacing"/>
        <w:rPr>
          <w:rFonts w:ascii="Courier New" w:hAnsi="Courier New" w:cs="Courier New"/>
          <w:sz w:val="20"/>
          <w:szCs w:val="20"/>
        </w:rPr>
      </w:pPr>
    </w:p>
    <w:p w14:paraId="5048E255" w14:textId="309F2D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sidR="009421A7">
        <w:rPr>
          <w:rFonts w:ascii="Courier New" w:hAnsi="Courier New" w:cs="Courier New"/>
          <w:sz w:val="20"/>
          <w:szCs w:val="20"/>
        </w:rPr>
        <w:t>; microstrip</w:t>
      </w:r>
    </w:p>
    <w:p w14:paraId="171FADB9" w14:textId="77777777" w:rsidR="002F24D1" w:rsidRPr="00247BD3" w:rsidRDefault="002F24D1" w:rsidP="00247BD3">
      <w:pPr>
        <w:pStyle w:val="NoSpacing"/>
        <w:rPr>
          <w:rFonts w:ascii="Courier New" w:eastAsia="MS Mincho" w:hAnsi="Courier New" w:cs="Courier New"/>
          <w:sz w:val="20"/>
          <w:szCs w:val="20"/>
        </w:rPr>
      </w:pPr>
    </w:p>
    <w:p w14:paraId="355859B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1 (A)</w:t>
      </w:r>
    </w:p>
    <w:p w14:paraId="197599B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skin effect?</w:t>
      </w:r>
    </w:p>
    <w:p w14:paraId="4F96E71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s frequency increases, RF current flows in a thinner layer of the conductor, closer to the surface</w:t>
      </w:r>
    </w:p>
    <w:p w14:paraId="6B2BF6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s frequency decreases, RF current flows in a thinner layer of the conductor, closer to the surface</w:t>
      </w:r>
    </w:p>
    <w:p w14:paraId="108F3B1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rmal effects on the surface of the conductor increase the impedance</w:t>
      </w:r>
    </w:p>
    <w:p w14:paraId="61DAC42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rmal effects on the surface of the conductor decrease the impedance</w:t>
      </w:r>
    </w:p>
    <w:p w14:paraId="20A52F5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C151402" w14:textId="77777777" w:rsidR="002F24D1" w:rsidRPr="00247BD3" w:rsidRDefault="002F24D1" w:rsidP="00247BD3">
      <w:pPr>
        <w:pStyle w:val="NoSpacing"/>
        <w:rPr>
          <w:rFonts w:ascii="Courier New" w:eastAsia="MS Mincho" w:hAnsi="Courier New" w:cs="Courier New"/>
          <w:sz w:val="20"/>
          <w:szCs w:val="20"/>
        </w:rPr>
      </w:pPr>
    </w:p>
    <w:p w14:paraId="4FAD8BE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2 (B)</w:t>
      </w:r>
    </w:p>
    <w:p w14:paraId="4FDD34C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is it important to keep lead lengths short for components used in circuits for VHF and above?</w:t>
      </w:r>
    </w:p>
    <w:p w14:paraId="743F571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the thermal time constant</w:t>
      </w:r>
    </w:p>
    <w:p w14:paraId="3CFC02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avoid unwanted inductive reactance</w:t>
      </w:r>
    </w:p>
    <w:p w14:paraId="2AFF05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maintain component lifetime</w:t>
      </w:r>
    </w:p>
    <w:p w14:paraId="147D467C" w14:textId="5D178ED5"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2505A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189148" w14:textId="77777777" w:rsidR="002F24D1" w:rsidRPr="00247BD3" w:rsidRDefault="002F24D1" w:rsidP="00247BD3">
      <w:pPr>
        <w:pStyle w:val="NoSpacing"/>
        <w:rPr>
          <w:rFonts w:ascii="Courier New" w:hAnsi="Courier New" w:cs="Courier New"/>
          <w:sz w:val="20"/>
          <w:szCs w:val="20"/>
        </w:rPr>
      </w:pPr>
    </w:p>
    <w:p w14:paraId="578A6D0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3 (D)</w:t>
      </w:r>
    </w:p>
    <w:p w14:paraId="748527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microstrip?</w:t>
      </w:r>
    </w:p>
    <w:p w14:paraId="335A1B3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Lightweight transmission line made of common zip cord</w:t>
      </w:r>
    </w:p>
    <w:p w14:paraId="22D234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iniature coax used for low power applications</w:t>
      </w:r>
    </w:p>
    <w:p w14:paraId="75348B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Short lengths of coax mounted on printed circuit boards to minimize time delay between microwave circuits</w:t>
      </w:r>
    </w:p>
    <w:p w14:paraId="7BE25DF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recision printed circuit conductors above a ground plane that provide constant impedance interconnects at microwave frequencies</w:t>
      </w:r>
    </w:p>
    <w:p w14:paraId="363C2B3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D51DBE1" w14:textId="77777777" w:rsidR="002F24D1" w:rsidRPr="00247BD3" w:rsidRDefault="002F24D1" w:rsidP="00247BD3">
      <w:pPr>
        <w:pStyle w:val="NoSpacing"/>
        <w:rPr>
          <w:rFonts w:ascii="Courier New" w:eastAsia="MS Mincho" w:hAnsi="Courier New" w:cs="Courier New"/>
          <w:sz w:val="20"/>
          <w:szCs w:val="20"/>
        </w:rPr>
      </w:pPr>
    </w:p>
    <w:p w14:paraId="4D8C09A7" w14:textId="65AF8712"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4 (B)</w:t>
      </w:r>
    </w:p>
    <w:p w14:paraId="5DB87D3D" w14:textId="2407A3A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are short connections used at microwave frequencies?</w:t>
      </w:r>
    </w:p>
    <w:p w14:paraId="09A96D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neutralizing resistance</w:t>
      </w:r>
    </w:p>
    <w:p w14:paraId="43CFD1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reduce phase shift along the connection</w:t>
      </w:r>
    </w:p>
    <w:p w14:paraId="16B5C0CD" w14:textId="7C018F8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increase compensating capacitance</w:t>
      </w:r>
    </w:p>
    <w:p w14:paraId="55B23F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noise figure</w:t>
      </w:r>
    </w:p>
    <w:p w14:paraId="3238395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1FC013E" w14:textId="77777777" w:rsidR="002F24D1" w:rsidRPr="00247BD3" w:rsidRDefault="002F24D1" w:rsidP="00247BD3">
      <w:pPr>
        <w:pStyle w:val="NoSpacing"/>
        <w:rPr>
          <w:rFonts w:ascii="Courier New" w:eastAsia="MS Mincho" w:hAnsi="Courier New" w:cs="Courier New"/>
          <w:sz w:val="20"/>
          <w:szCs w:val="20"/>
        </w:rPr>
      </w:pPr>
    </w:p>
    <w:p w14:paraId="449295FA" w14:textId="7D015383"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5 (C)</w:t>
      </w:r>
    </w:p>
    <w:p w14:paraId="4690643F" w14:textId="1FC8B6F0"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30</w:t>
      </w:r>
      <w:r w:rsidR="0026496E">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2C62A938"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73</w:t>
      </w:r>
    </w:p>
    <w:p w14:paraId="6002852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5</w:t>
      </w:r>
    </w:p>
    <w:p w14:paraId="5BBA679B"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866</w:t>
      </w:r>
    </w:p>
    <w:p w14:paraId="1925819F"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577</w:t>
      </w:r>
    </w:p>
    <w:p w14:paraId="4EEA823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E60CC25" w14:textId="77777777" w:rsidR="00B94776" w:rsidRPr="00247BD3" w:rsidRDefault="00B94776" w:rsidP="00247BD3">
      <w:pPr>
        <w:pStyle w:val="NoSpacing"/>
        <w:rPr>
          <w:rFonts w:ascii="Courier New" w:eastAsia="MS Mincho" w:hAnsi="Courier New" w:cs="Courier New"/>
          <w:sz w:val="20"/>
          <w:szCs w:val="20"/>
        </w:rPr>
      </w:pPr>
    </w:p>
    <w:p w14:paraId="190306DB" w14:textId="19DDAD2F"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6 (D)</w:t>
      </w:r>
    </w:p>
    <w:p w14:paraId="242AB96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In what direction is the magnetic field oriented about a conductor in relation to the direction of electron flow?</w:t>
      </w:r>
    </w:p>
    <w:p w14:paraId="161786F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n the same direction as the current</w:t>
      </w:r>
    </w:p>
    <w:p w14:paraId="1FA0ECA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a direction opposite to the current</w:t>
      </w:r>
    </w:p>
    <w:p w14:paraId="7BA3640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all directions; omni-directional</w:t>
      </w:r>
    </w:p>
    <w:p w14:paraId="46409A69" w14:textId="66EA2A72"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n a circle around the conductor</w:t>
      </w:r>
    </w:p>
    <w:p w14:paraId="406B4D5A" w14:textId="1AFF52E9" w:rsidR="00B94776" w:rsidRPr="00247BD3" w:rsidRDefault="00B94776"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w:t>
      </w:r>
    </w:p>
    <w:p w14:paraId="37708763" w14:textId="77777777" w:rsidR="002F24D1" w:rsidRPr="00247BD3" w:rsidRDefault="002F24D1" w:rsidP="00247BD3">
      <w:pPr>
        <w:pStyle w:val="NoSpacing"/>
        <w:rPr>
          <w:rFonts w:ascii="Courier New" w:eastAsia="MS Mincho" w:hAnsi="Courier New" w:cs="Courier New"/>
          <w:sz w:val="20"/>
          <w:szCs w:val="20"/>
        </w:rPr>
      </w:pPr>
    </w:p>
    <w:p w14:paraId="56208BE6" w14:textId="59C4565C"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7 (B)</w:t>
      </w:r>
    </w:p>
    <w:p w14:paraId="39A3CF0C"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71 if the apparent power is 500VA?</w:t>
      </w:r>
    </w:p>
    <w:p w14:paraId="5C4AC6B1"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704 W</w:t>
      </w:r>
    </w:p>
    <w:p w14:paraId="3BB54B2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355 W</w:t>
      </w:r>
    </w:p>
    <w:p w14:paraId="351091E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52 W</w:t>
      </w:r>
    </w:p>
    <w:p w14:paraId="57BAEF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1.42 </w:t>
      </w:r>
      <w:proofErr w:type="spellStart"/>
      <w:r w:rsidRPr="00247BD3">
        <w:rPr>
          <w:rFonts w:ascii="Courier New" w:eastAsia="MS Mincho" w:hAnsi="Courier New" w:cs="Courier New"/>
          <w:sz w:val="20"/>
          <w:szCs w:val="20"/>
        </w:rPr>
        <w:t>mW</w:t>
      </w:r>
      <w:proofErr w:type="spellEnd"/>
    </w:p>
    <w:p w14:paraId="39835A31" w14:textId="77777777" w:rsidR="00B94776" w:rsidRPr="00247BD3" w:rsidRDefault="00B94776" w:rsidP="00247BD3">
      <w:pPr>
        <w:pStyle w:val="NoSpacing"/>
        <w:rPr>
          <w:rFonts w:ascii="Courier New" w:hAnsi="Courier New" w:cs="Courier New"/>
          <w:sz w:val="20"/>
          <w:szCs w:val="20"/>
        </w:rPr>
      </w:pPr>
      <w:r w:rsidRPr="00247BD3">
        <w:rPr>
          <w:rFonts w:ascii="Courier New" w:hAnsi="Courier New" w:cs="Courier New"/>
          <w:sz w:val="20"/>
          <w:szCs w:val="20"/>
        </w:rPr>
        <w:t>~~</w:t>
      </w:r>
    </w:p>
    <w:p w14:paraId="5983CFE5" w14:textId="77777777" w:rsidR="00B94776" w:rsidRPr="00247BD3" w:rsidRDefault="00B94776" w:rsidP="00247BD3">
      <w:pPr>
        <w:pStyle w:val="NoSpacing"/>
        <w:rPr>
          <w:rFonts w:ascii="Courier New" w:eastAsia="MS Mincho" w:hAnsi="Courier New" w:cs="Courier New"/>
          <w:sz w:val="20"/>
          <w:szCs w:val="20"/>
        </w:rPr>
      </w:pPr>
    </w:p>
    <w:p w14:paraId="5CFCD756" w14:textId="00F4B502" w:rsidR="00B94776" w:rsidRPr="00247BD3" w:rsidRDefault="00B94776" w:rsidP="00247BD3">
      <w:pPr>
        <w:pStyle w:val="NoSpacing"/>
        <w:rPr>
          <w:rFonts w:ascii="Courier New" w:eastAsia="MS Mincho" w:hAnsi="Courier New" w:cs="Courier New"/>
          <w:sz w:val="20"/>
          <w:szCs w:val="20"/>
        </w:rPr>
      </w:pPr>
      <w:bookmarkStart w:id="37" w:name="_Hlk17992626"/>
      <w:r w:rsidRPr="00247BD3">
        <w:rPr>
          <w:rFonts w:ascii="Courier New" w:eastAsia="MS Mincho" w:hAnsi="Courier New" w:cs="Courier New"/>
          <w:sz w:val="20"/>
          <w:szCs w:val="20"/>
        </w:rPr>
        <w:t>E5D08</w:t>
      </w:r>
      <w:bookmarkEnd w:id="37"/>
      <w:r w:rsidRPr="00247BD3">
        <w:rPr>
          <w:rFonts w:ascii="Courier New" w:eastAsia="MS Mincho" w:hAnsi="Courier New" w:cs="Courier New"/>
          <w:sz w:val="20"/>
          <w:szCs w:val="20"/>
        </w:rPr>
        <w:t xml:space="preserve"> (D)</w:t>
      </w:r>
    </w:p>
    <w:p w14:paraId="6ADDE6C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How many watts are consumed in a circuit having a power factor of 0.6 if the input is 200VAC at 5 amperes?</w:t>
      </w:r>
    </w:p>
    <w:p w14:paraId="5DEAD5F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200 watts</w:t>
      </w:r>
    </w:p>
    <w:p w14:paraId="151EC916"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0 watts</w:t>
      </w:r>
    </w:p>
    <w:p w14:paraId="5915037E"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600 watts</w:t>
      </w:r>
    </w:p>
    <w:p w14:paraId="1633E2F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00 watts</w:t>
      </w:r>
    </w:p>
    <w:p w14:paraId="5F9646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F88D05C" w14:textId="13F65913" w:rsidR="00B94776" w:rsidRPr="00247BD3" w:rsidRDefault="00B94776" w:rsidP="00247BD3">
      <w:pPr>
        <w:pStyle w:val="NoSpacing"/>
        <w:rPr>
          <w:rFonts w:ascii="Courier New" w:eastAsia="MS Mincho" w:hAnsi="Courier New" w:cs="Courier New"/>
          <w:sz w:val="20"/>
          <w:szCs w:val="20"/>
        </w:rPr>
      </w:pPr>
    </w:p>
    <w:p w14:paraId="581576C2" w14:textId="321A32D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9 (B)</w:t>
      </w:r>
    </w:p>
    <w:p w14:paraId="4A79DCD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reactive power in an AC circuit that has both ideal inductors and ideal capacitors?</w:t>
      </w:r>
    </w:p>
    <w:p w14:paraId="401957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dissipated as heat in the circuit</w:t>
      </w:r>
    </w:p>
    <w:p w14:paraId="27315E7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repeatedly exchanged between the associated magnetic and electric fields, but is not dissipated</w:t>
      </w:r>
    </w:p>
    <w:p w14:paraId="2C01D94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is dissipated as kinetic energy in the circuit</w:t>
      </w:r>
    </w:p>
    <w:p w14:paraId="5DF8DDF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is dissipated in the formation of inductive and capacitive fields</w:t>
      </w:r>
    </w:p>
    <w:p w14:paraId="2F684BE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F34004E" w14:textId="77777777" w:rsidR="002F24D1" w:rsidRPr="00247BD3" w:rsidRDefault="002F24D1" w:rsidP="00247BD3">
      <w:pPr>
        <w:pStyle w:val="NoSpacing"/>
        <w:rPr>
          <w:rFonts w:ascii="Courier New" w:eastAsia="MS Mincho" w:hAnsi="Courier New" w:cs="Courier New"/>
          <w:sz w:val="20"/>
          <w:szCs w:val="20"/>
        </w:rPr>
      </w:pPr>
    </w:p>
    <w:p w14:paraId="18FC9D0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0 (A)</w:t>
      </w:r>
    </w:p>
    <w:p w14:paraId="2E22116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the true power be determined in an AC circuit where the voltage and current are out of phase?</w:t>
      </w:r>
    </w:p>
    <w:p w14:paraId="6C037FA7" w14:textId="721ED8E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By multiplying the apparent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5D45099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dividing the reactive power by the power factor</w:t>
      </w:r>
    </w:p>
    <w:p w14:paraId="3C8D396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dividing the apparent power by the power factor</w:t>
      </w:r>
    </w:p>
    <w:p w14:paraId="10E0C917" w14:textId="2474B75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By multiplying the reactive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1A8F3D9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399EB9" w14:textId="77777777" w:rsidR="002F24D1" w:rsidRPr="00247BD3" w:rsidRDefault="002F24D1" w:rsidP="00247BD3">
      <w:pPr>
        <w:pStyle w:val="NoSpacing"/>
        <w:rPr>
          <w:rFonts w:ascii="Courier New" w:eastAsia="MS Mincho" w:hAnsi="Courier New" w:cs="Courier New"/>
          <w:sz w:val="20"/>
          <w:szCs w:val="20"/>
        </w:rPr>
      </w:pPr>
    </w:p>
    <w:p w14:paraId="318AD7C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1 (C)</w:t>
      </w:r>
    </w:p>
    <w:p w14:paraId="3684CC74" w14:textId="466A75CD"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60</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1FA44BD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14</w:t>
      </w:r>
    </w:p>
    <w:p w14:paraId="7CFE5EC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866</w:t>
      </w:r>
    </w:p>
    <w:p w14:paraId="4587EDA9"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0AB54AB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3</w:t>
      </w:r>
    </w:p>
    <w:p w14:paraId="6800B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E47CF6B" w14:textId="77777777" w:rsidR="002F24D1" w:rsidRPr="00247BD3" w:rsidRDefault="002F24D1" w:rsidP="00247BD3">
      <w:pPr>
        <w:pStyle w:val="NoSpacing"/>
        <w:rPr>
          <w:rFonts w:ascii="Courier New" w:eastAsia="MS Mincho" w:hAnsi="Courier New" w:cs="Courier New"/>
          <w:sz w:val="20"/>
          <w:szCs w:val="20"/>
        </w:rPr>
      </w:pPr>
    </w:p>
    <w:p w14:paraId="23ED46F1" w14:textId="4EA3366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2 (B)</w:t>
      </w:r>
    </w:p>
    <w:p w14:paraId="60C743D2" w14:textId="5D1D4494"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2 if the input is 100</w:t>
      </w:r>
      <w:r w:rsidR="00B46980">
        <w:rPr>
          <w:rFonts w:ascii="Courier New" w:eastAsia="MS Mincho" w:hAnsi="Courier New" w:cs="Courier New"/>
          <w:sz w:val="20"/>
          <w:szCs w:val="20"/>
        </w:rPr>
        <w:t xml:space="preserve"> </w:t>
      </w:r>
      <w:proofErr w:type="gramStart"/>
      <w:r w:rsidRPr="00247BD3">
        <w:rPr>
          <w:rFonts w:ascii="Courier New" w:eastAsia="MS Mincho" w:hAnsi="Courier New" w:cs="Courier New"/>
          <w:sz w:val="20"/>
          <w:szCs w:val="20"/>
        </w:rPr>
        <w:t>VAC</w:t>
      </w:r>
      <w:proofErr w:type="gramEnd"/>
      <w:r w:rsidRPr="00247BD3">
        <w:rPr>
          <w:rFonts w:ascii="Courier New" w:eastAsia="MS Mincho" w:hAnsi="Courier New" w:cs="Courier New"/>
          <w:sz w:val="20"/>
          <w:szCs w:val="20"/>
        </w:rPr>
        <w:t xml:space="preserve"> at 4 amperes?</w:t>
      </w:r>
    </w:p>
    <w:p w14:paraId="5781B8F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400 watts</w:t>
      </w:r>
    </w:p>
    <w:p w14:paraId="26A0AD6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 watts</w:t>
      </w:r>
    </w:p>
    <w:p w14:paraId="7D27FBB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000 watts</w:t>
      </w:r>
    </w:p>
    <w:p w14:paraId="01F06C0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50 watts</w:t>
      </w:r>
    </w:p>
    <w:p w14:paraId="7F6D2C9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A53C9B1" w14:textId="77777777" w:rsidR="002F24D1" w:rsidRPr="00247BD3" w:rsidRDefault="002F24D1" w:rsidP="00247BD3">
      <w:pPr>
        <w:pStyle w:val="NoSpacing"/>
        <w:rPr>
          <w:rFonts w:ascii="Courier New" w:eastAsia="MS Mincho" w:hAnsi="Courier New" w:cs="Courier New"/>
          <w:sz w:val="20"/>
          <w:szCs w:val="20"/>
        </w:rPr>
      </w:pPr>
    </w:p>
    <w:p w14:paraId="262B7C2F" w14:textId="6849B046"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3 (B)</w:t>
      </w:r>
    </w:p>
    <w:p w14:paraId="48F16B42" w14:textId="5B4A81F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w:t>
      </w:r>
      <w:r w:rsidR="00B9477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nsumed in a circuit consisting of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in series with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inductive reactance drawing 1 ampere?</w:t>
      </w:r>
    </w:p>
    <w:p w14:paraId="70AC9F36" w14:textId="2C83B9C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70.7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2964CB76" w14:textId="06EE001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1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1ADE36A0" w14:textId="23A769E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141.4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9E259E9" w14:textId="1A166560"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2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BA02BE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AC19BE8" w14:textId="77777777" w:rsidR="002F24D1" w:rsidRPr="00247BD3" w:rsidRDefault="002F24D1" w:rsidP="00247BD3">
      <w:pPr>
        <w:pStyle w:val="NoSpacing"/>
        <w:rPr>
          <w:rFonts w:ascii="Courier New" w:eastAsia="MS Mincho" w:hAnsi="Courier New" w:cs="Courier New"/>
          <w:sz w:val="20"/>
          <w:szCs w:val="20"/>
        </w:rPr>
      </w:pPr>
    </w:p>
    <w:p w14:paraId="6086DC5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4 (A)</w:t>
      </w:r>
    </w:p>
    <w:p w14:paraId="30BFACE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reactive power?</w:t>
      </w:r>
    </w:p>
    <w:p w14:paraId="4458F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proofErr w:type="spellStart"/>
      <w:r w:rsidRPr="00247BD3">
        <w:rPr>
          <w:rFonts w:ascii="Courier New" w:eastAsia="MS Mincho" w:hAnsi="Courier New" w:cs="Courier New"/>
          <w:sz w:val="20"/>
          <w:szCs w:val="20"/>
        </w:rPr>
        <w:t>Wattless</w:t>
      </w:r>
      <w:proofErr w:type="spellEnd"/>
      <w:r w:rsidRPr="00247BD3">
        <w:rPr>
          <w:rFonts w:ascii="Courier New" w:eastAsia="MS Mincho" w:hAnsi="Courier New" w:cs="Courier New"/>
          <w:sz w:val="20"/>
          <w:szCs w:val="20"/>
        </w:rPr>
        <w:t>, nonproductive power</w:t>
      </w:r>
    </w:p>
    <w:p w14:paraId="23D6E7C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B. Power consumed in wire resistance in an inductor</w:t>
      </w:r>
    </w:p>
    <w:p w14:paraId="0686EB5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ower lost because of capacitor leakage</w:t>
      </w:r>
    </w:p>
    <w:p w14:paraId="00FFB3A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wer consumed in circuit Q</w:t>
      </w:r>
    </w:p>
    <w:p w14:paraId="6C9C3DA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0F6E32D" w14:textId="77777777" w:rsidR="002F24D1" w:rsidRPr="00247BD3" w:rsidRDefault="002F24D1" w:rsidP="00247BD3">
      <w:pPr>
        <w:pStyle w:val="NoSpacing"/>
        <w:rPr>
          <w:rFonts w:ascii="Courier New" w:eastAsia="MS Mincho" w:hAnsi="Courier New" w:cs="Courier New"/>
          <w:sz w:val="20"/>
          <w:szCs w:val="20"/>
        </w:rPr>
      </w:pPr>
    </w:p>
    <w:p w14:paraId="5A7605B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5 (D)</w:t>
      </w:r>
    </w:p>
    <w:p w14:paraId="7CC74667" w14:textId="2CAB5EB3"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45</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03E4CB5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0.866</w:t>
      </w:r>
    </w:p>
    <w:p w14:paraId="7B598E1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w:t>
      </w:r>
    </w:p>
    <w:p w14:paraId="35ABE44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1E60C04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707</w:t>
      </w:r>
    </w:p>
    <w:p w14:paraId="00BD006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C5CB2E" w14:textId="77777777" w:rsidR="002F24D1" w:rsidRPr="00247BD3" w:rsidRDefault="002F24D1" w:rsidP="00247BD3">
      <w:pPr>
        <w:pStyle w:val="NoSpacing"/>
        <w:rPr>
          <w:rFonts w:ascii="Courier New" w:eastAsia="MS Mincho" w:hAnsi="Courier New" w:cs="Courier New"/>
          <w:sz w:val="20"/>
          <w:szCs w:val="20"/>
        </w:rPr>
      </w:pPr>
    </w:p>
    <w:p w14:paraId="75E3F45B" w14:textId="77777777" w:rsidR="002F24D1" w:rsidRPr="00247BD3" w:rsidRDefault="002F24D1" w:rsidP="00247BD3">
      <w:pPr>
        <w:pStyle w:val="NoSpacing"/>
        <w:rPr>
          <w:rFonts w:ascii="Courier New" w:eastAsia="MS Mincho" w:hAnsi="Courier New" w:cs="Courier New"/>
          <w:sz w:val="20"/>
          <w:szCs w:val="20"/>
        </w:rPr>
      </w:pPr>
    </w:p>
    <w:p w14:paraId="33D773CE" w14:textId="77777777" w:rsidR="002F24D1" w:rsidRPr="00247BD3" w:rsidRDefault="002F24D1" w:rsidP="00247BD3">
      <w:pPr>
        <w:pStyle w:val="NoSpacing"/>
        <w:rPr>
          <w:rFonts w:ascii="Courier New" w:hAnsi="Courier New" w:cs="Courier New"/>
          <w:sz w:val="20"/>
        </w:rPr>
      </w:pPr>
      <w:r w:rsidRPr="00247BD3">
        <w:rPr>
          <w:rFonts w:ascii="Courier New" w:hAnsi="Courier New" w:cs="Courier New"/>
          <w:sz w:val="20"/>
        </w:rPr>
        <w:t>SUBELEMENT E6 - CIRCUIT COMPONENTS [6 Exam Questions - 6 Groups]</w:t>
      </w:r>
    </w:p>
    <w:p w14:paraId="075AADAE" w14:textId="122AE3F3" w:rsidR="002F24D1" w:rsidRPr="00247BD3" w:rsidRDefault="002F24D1" w:rsidP="00247BD3">
      <w:pPr>
        <w:pStyle w:val="NoSpacing"/>
        <w:rPr>
          <w:rFonts w:ascii="Courier New" w:hAnsi="Courier New" w:cs="Courier New"/>
          <w:sz w:val="20"/>
          <w:szCs w:val="20"/>
        </w:rPr>
      </w:pPr>
    </w:p>
    <w:p w14:paraId="1277A5C4" w14:textId="77777777" w:rsidR="00B94776" w:rsidRPr="00247BD3" w:rsidRDefault="00B94776" w:rsidP="00247BD3">
      <w:pPr>
        <w:pStyle w:val="NoSpacing"/>
        <w:rPr>
          <w:rFonts w:ascii="Courier New" w:hAnsi="Courier New" w:cs="Courier New"/>
          <w:sz w:val="20"/>
          <w:szCs w:val="20"/>
        </w:rPr>
      </w:pPr>
    </w:p>
    <w:p w14:paraId="3CC5A2FC" w14:textId="77777777" w:rsidR="002F24D1" w:rsidRPr="00247BD3" w:rsidRDefault="002F24D1" w:rsidP="00247BD3">
      <w:pPr>
        <w:pStyle w:val="NoSpacing"/>
        <w:rPr>
          <w:rFonts w:ascii="Courier New" w:hAnsi="Courier New" w:cs="Courier New"/>
          <w:sz w:val="20"/>
          <w:szCs w:val="20"/>
        </w:rPr>
      </w:pPr>
      <w:bookmarkStart w:id="38" w:name="_Hlk26374807"/>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bookmarkEnd w:id="38"/>
    <w:p w14:paraId="050A6EEC" w14:textId="77777777" w:rsidR="002F24D1" w:rsidRPr="00247BD3" w:rsidRDefault="002F24D1" w:rsidP="00247BD3">
      <w:pPr>
        <w:pStyle w:val="NoSpacing"/>
        <w:rPr>
          <w:rFonts w:ascii="Courier New" w:hAnsi="Courier New" w:cs="Courier New"/>
          <w:sz w:val="20"/>
          <w:szCs w:val="20"/>
        </w:rPr>
      </w:pPr>
    </w:p>
    <w:p w14:paraId="7C4E113F" w14:textId="6DFC633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1 (C)</w:t>
      </w:r>
    </w:p>
    <w:p w14:paraId="59F8A2F5" w14:textId="5782DA2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what application is gallium arsenide used as a semiconductor material</w:t>
      </w:r>
      <w:r w:rsidR="00B94776" w:rsidRPr="00247BD3">
        <w:rPr>
          <w:rFonts w:ascii="Courier New" w:hAnsi="Courier New" w:cs="Courier New"/>
          <w:sz w:val="20"/>
          <w:szCs w:val="20"/>
        </w:rPr>
        <w:t>?</w:t>
      </w:r>
    </w:p>
    <w:p w14:paraId="329081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 high-current rectifier circuits</w:t>
      </w:r>
    </w:p>
    <w:p w14:paraId="6CC98A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n high-power audio circuits</w:t>
      </w:r>
    </w:p>
    <w:p w14:paraId="0ADFA73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 microwave circuits</w:t>
      </w:r>
    </w:p>
    <w:p w14:paraId="411F4F89" w14:textId="2E12F09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 very low</w:t>
      </w:r>
      <w:r w:rsidR="00A750F7">
        <w:rPr>
          <w:rFonts w:ascii="Courier New" w:hAnsi="Courier New" w:cs="Courier New"/>
          <w:sz w:val="20"/>
          <w:szCs w:val="20"/>
        </w:rPr>
        <w:t>-</w:t>
      </w:r>
      <w:r w:rsidRPr="00247BD3">
        <w:rPr>
          <w:rFonts w:ascii="Courier New" w:hAnsi="Courier New" w:cs="Courier New"/>
          <w:sz w:val="20"/>
          <w:szCs w:val="20"/>
        </w:rPr>
        <w:t>frequency RF circuits</w:t>
      </w:r>
    </w:p>
    <w:p w14:paraId="693B11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A0B5C6D" w14:textId="77777777" w:rsidR="002F24D1" w:rsidRPr="00247BD3" w:rsidRDefault="002F24D1" w:rsidP="00247BD3">
      <w:pPr>
        <w:pStyle w:val="NoSpacing"/>
        <w:rPr>
          <w:rFonts w:ascii="Courier New" w:hAnsi="Courier New" w:cs="Courier New"/>
          <w:sz w:val="20"/>
          <w:szCs w:val="20"/>
        </w:rPr>
      </w:pPr>
    </w:p>
    <w:p w14:paraId="40E5767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2 (A)</w:t>
      </w:r>
    </w:p>
    <w:p w14:paraId="3DFFC9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emiconductor materials contains excess free electrons?</w:t>
      </w:r>
    </w:p>
    <w:p w14:paraId="18D35B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N-type</w:t>
      </w:r>
    </w:p>
    <w:p w14:paraId="7F7250D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P-type</w:t>
      </w:r>
    </w:p>
    <w:p w14:paraId="5F9384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ipolar</w:t>
      </w:r>
    </w:p>
    <w:p w14:paraId="394442F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sulated gate</w:t>
      </w:r>
    </w:p>
    <w:p w14:paraId="0AC9E9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F1A4E48" w14:textId="77777777" w:rsidR="002F24D1" w:rsidRPr="00247BD3" w:rsidRDefault="002F24D1" w:rsidP="00247BD3">
      <w:pPr>
        <w:pStyle w:val="NoSpacing"/>
        <w:rPr>
          <w:rFonts w:ascii="Courier New" w:hAnsi="Courier New" w:cs="Courier New"/>
          <w:sz w:val="20"/>
          <w:szCs w:val="20"/>
        </w:rPr>
      </w:pPr>
    </w:p>
    <w:p w14:paraId="2F3A1B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3 (C)</w:t>
      </w:r>
    </w:p>
    <w:p w14:paraId="634EA2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es a PN-junction diode not conduct current when reverse biased?</w:t>
      </w:r>
    </w:p>
    <w:p w14:paraId="5AC579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Only P-type semiconductor material can conduct current</w:t>
      </w:r>
    </w:p>
    <w:p w14:paraId="64D541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Only N-type semiconductor material can conduct current</w:t>
      </w:r>
    </w:p>
    <w:p w14:paraId="643C1B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Holes in P-type material and electrons in the N-type material are separated by the applied voltage, widening the depletion region</w:t>
      </w:r>
    </w:p>
    <w:p w14:paraId="70E60E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Excess holes in P-type material combine with the electrons in N-type material, converting the entire diode into an insulator</w:t>
      </w:r>
    </w:p>
    <w:p w14:paraId="44CEA8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7145EA4" w14:textId="77777777" w:rsidR="002F24D1" w:rsidRPr="00247BD3" w:rsidRDefault="002F24D1" w:rsidP="00247BD3">
      <w:pPr>
        <w:pStyle w:val="NoSpacing"/>
        <w:rPr>
          <w:rFonts w:ascii="Courier New" w:hAnsi="Courier New" w:cs="Courier New"/>
          <w:sz w:val="20"/>
          <w:szCs w:val="20"/>
        </w:rPr>
      </w:pPr>
    </w:p>
    <w:p w14:paraId="737F87F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4 (C)</w:t>
      </w:r>
    </w:p>
    <w:p w14:paraId="7E8F755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name given to an impurity atom that adds holes to a semiconductor crystal structure?</w:t>
      </w:r>
    </w:p>
    <w:p w14:paraId="609501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sulator impurity</w:t>
      </w:r>
    </w:p>
    <w:p w14:paraId="4F6EA59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N-type impurity</w:t>
      </w:r>
    </w:p>
    <w:p w14:paraId="62D448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cceptor impurity</w:t>
      </w:r>
    </w:p>
    <w:p w14:paraId="04E8C07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onor impurity</w:t>
      </w:r>
    </w:p>
    <w:p w14:paraId="702CADA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t>
      </w:r>
    </w:p>
    <w:p w14:paraId="7D0E0B38" w14:textId="77777777" w:rsidR="002F24D1" w:rsidRPr="00247BD3" w:rsidRDefault="002F24D1" w:rsidP="00247BD3">
      <w:pPr>
        <w:pStyle w:val="NoSpacing"/>
        <w:rPr>
          <w:rFonts w:ascii="Courier New" w:hAnsi="Courier New" w:cs="Courier New"/>
          <w:sz w:val="20"/>
          <w:szCs w:val="20"/>
        </w:rPr>
      </w:pPr>
    </w:p>
    <w:p w14:paraId="56094B4D" w14:textId="77777777" w:rsidR="00212210"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A05 (C)</w:t>
      </w:r>
    </w:p>
    <w:p w14:paraId="4C2B3C5D" w14:textId="4F99B032"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How does DC input impedance at the gate of a field-effect transistor compare with the DC input impedance of a bipolar transistor?</w:t>
      </w:r>
    </w:p>
    <w:p w14:paraId="31B78C69"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They are both low impedance</w:t>
      </w:r>
    </w:p>
    <w:p w14:paraId="69925CB4" w14:textId="115AC017" w:rsidR="00915763" w:rsidRPr="00247BD3" w:rsidRDefault="00C04EFC" w:rsidP="00247BD3">
      <w:pPr>
        <w:pStyle w:val="NoSpacing"/>
        <w:rPr>
          <w:rFonts w:ascii="Courier New" w:hAnsi="Courier New" w:cs="Courier New"/>
          <w:sz w:val="20"/>
          <w:szCs w:val="20"/>
        </w:rPr>
      </w:pPr>
      <w:r w:rsidRPr="00C04EFC">
        <w:rPr>
          <w:rFonts w:ascii="Courier New" w:hAnsi="Courier New" w:cs="Courier New"/>
          <w:sz w:val="20"/>
          <w:szCs w:val="20"/>
        </w:rPr>
        <w:t>B. An FET has lower input impedance</w:t>
      </w:r>
    </w:p>
    <w:p w14:paraId="2EFB46F3" w14:textId="77777777" w:rsidR="00915763" w:rsidRPr="00247BD3" w:rsidRDefault="00915763" w:rsidP="00247BD3">
      <w:pPr>
        <w:pStyle w:val="NoSpacing"/>
        <w:rPr>
          <w:rFonts w:ascii="Courier New" w:hAnsi="Courier New" w:cs="Courier New"/>
          <w:strike/>
          <w:sz w:val="20"/>
          <w:szCs w:val="20"/>
        </w:rPr>
      </w:pPr>
      <w:r w:rsidRPr="00247BD3">
        <w:rPr>
          <w:rFonts w:ascii="Courier New" w:hAnsi="Courier New" w:cs="Courier New"/>
          <w:sz w:val="20"/>
          <w:szCs w:val="20"/>
        </w:rPr>
        <w:t>C. An FET has higher input impedance</w:t>
      </w:r>
    </w:p>
    <w:p w14:paraId="78DD9EC8"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They are both high impedance</w:t>
      </w:r>
    </w:p>
    <w:p w14:paraId="7D781ABB" w14:textId="282875C0" w:rsidR="002F24D1" w:rsidRPr="00247BD3" w:rsidRDefault="00915763"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03A6724C" w14:textId="77777777" w:rsidR="002F24D1" w:rsidRPr="00247BD3" w:rsidRDefault="002F24D1" w:rsidP="00247BD3">
      <w:pPr>
        <w:pStyle w:val="NoSpacing"/>
        <w:rPr>
          <w:rFonts w:ascii="Courier New" w:hAnsi="Courier New" w:cs="Courier New"/>
          <w:sz w:val="20"/>
          <w:szCs w:val="20"/>
        </w:rPr>
      </w:pPr>
    </w:p>
    <w:p w14:paraId="237B728D" w14:textId="2399BC58"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6 (B)</w:t>
      </w:r>
    </w:p>
    <w:p w14:paraId="51E653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beta of a bipolar junction transistor?</w:t>
      </w:r>
    </w:p>
    <w:p w14:paraId="0C27E65D" w14:textId="70ADC031"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frequency at which the current gain is reduced to </w:t>
      </w:r>
      <w:r w:rsidR="005A503D">
        <w:rPr>
          <w:rFonts w:ascii="Courier New" w:hAnsi="Courier New" w:cs="Courier New"/>
          <w:sz w:val="20"/>
          <w:szCs w:val="20"/>
        </w:rPr>
        <w:t>0</w:t>
      </w:r>
      <w:r w:rsidRPr="00247BD3">
        <w:rPr>
          <w:rFonts w:ascii="Courier New" w:hAnsi="Courier New" w:cs="Courier New"/>
          <w:sz w:val="20"/>
          <w:szCs w:val="20"/>
        </w:rPr>
        <w:t>.707</w:t>
      </w:r>
    </w:p>
    <w:p w14:paraId="71BD29B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change in collector current with respect to base current</w:t>
      </w:r>
    </w:p>
    <w:p w14:paraId="00F5561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breakdown voltage of the base to collector junction</w:t>
      </w:r>
    </w:p>
    <w:p w14:paraId="5EF3EA98" w14:textId="76977EC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he switching speed</w:t>
      </w:r>
    </w:p>
    <w:p w14:paraId="4E7BC5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4CF87B" w14:textId="77777777" w:rsidR="002F24D1" w:rsidRPr="00247BD3" w:rsidRDefault="002F24D1" w:rsidP="00247BD3">
      <w:pPr>
        <w:pStyle w:val="NoSpacing"/>
        <w:rPr>
          <w:rFonts w:ascii="Courier New" w:hAnsi="Courier New" w:cs="Courier New"/>
          <w:sz w:val="20"/>
          <w:szCs w:val="20"/>
        </w:rPr>
      </w:pPr>
    </w:p>
    <w:p w14:paraId="0CE57A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7</w:t>
      </w:r>
      <w:r w:rsidRPr="00247BD3">
        <w:rPr>
          <w:rFonts w:ascii="Courier New" w:eastAsia="Times New Roman" w:hAnsi="Courier New" w:cs="Courier New"/>
          <w:sz w:val="20"/>
          <w:szCs w:val="20"/>
        </w:rPr>
        <w:t xml:space="preserve"> (D)</w:t>
      </w:r>
    </w:p>
    <w:p w14:paraId="5AA898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indicates that a silicon NPN junction transistor is biased on?</w:t>
      </w:r>
    </w:p>
    <w:p w14:paraId="10FEBD7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Base-to-emitter resistance of approximately 6 to 7 ohms</w:t>
      </w:r>
    </w:p>
    <w:p w14:paraId="17B77F7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Base-to-emitter resistance of approximately 0.6 to 0.7 ohms</w:t>
      </w:r>
    </w:p>
    <w:p w14:paraId="75A2782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se-to-emitter voltage of approximately 6 to 7 volts</w:t>
      </w:r>
    </w:p>
    <w:p w14:paraId="74E98F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ase-to-emitter voltage of approximately 0.6 to 0.7 volts</w:t>
      </w:r>
    </w:p>
    <w:p w14:paraId="3F32CEA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2FD76F" w14:textId="77777777" w:rsidR="002F24D1" w:rsidRPr="00247BD3" w:rsidRDefault="002F24D1" w:rsidP="00247BD3">
      <w:pPr>
        <w:pStyle w:val="NoSpacing"/>
        <w:rPr>
          <w:rFonts w:ascii="Courier New" w:hAnsi="Courier New" w:cs="Courier New"/>
          <w:sz w:val="20"/>
          <w:szCs w:val="20"/>
        </w:rPr>
      </w:pPr>
    </w:p>
    <w:p w14:paraId="1568783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8 (D)</w:t>
      </w:r>
    </w:p>
    <w:p w14:paraId="63D8CD5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term indicates the frequency at which the grounded-base current gain of a transistor has decreased to 0.7 of the gain obtainable at 1 kHz?</w:t>
      </w:r>
    </w:p>
    <w:p w14:paraId="0F4A6A0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Corner frequency</w:t>
      </w:r>
    </w:p>
    <w:p w14:paraId="34D19BA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lpha rejection frequency</w:t>
      </w:r>
    </w:p>
    <w:p w14:paraId="684E2A9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eta cutoff frequency</w:t>
      </w:r>
    </w:p>
    <w:p w14:paraId="19C4CE8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lpha cutoff frequency</w:t>
      </w:r>
    </w:p>
    <w:p w14:paraId="2E33EB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8E0909D" w14:textId="77777777" w:rsidR="002F24D1" w:rsidRPr="00247BD3" w:rsidRDefault="002F24D1" w:rsidP="00247BD3">
      <w:pPr>
        <w:pStyle w:val="NoSpacing"/>
        <w:rPr>
          <w:rFonts w:ascii="Courier New" w:hAnsi="Courier New" w:cs="Courier New"/>
          <w:sz w:val="20"/>
          <w:szCs w:val="20"/>
        </w:rPr>
      </w:pPr>
    </w:p>
    <w:p w14:paraId="7A188B5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9 (A)</w:t>
      </w:r>
    </w:p>
    <w:p w14:paraId="1AA633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depletion-mode FET?</w:t>
      </w:r>
    </w:p>
    <w:p w14:paraId="751F91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n FET that exhibits a current flow between source and drain when no gate voltage is applied</w:t>
      </w:r>
    </w:p>
    <w:p w14:paraId="57219A4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FET that has no current flow between source and drain when no gate voltage is applied</w:t>
      </w:r>
    </w:p>
    <w:p w14:paraId="3F27C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y FET without a channel</w:t>
      </w:r>
    </w:p>
    <w:p w14:paraId="738794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y FET for which holes are the majority carriers</w:t>
      </w:r>
    </w:p>
    <w:p w14:paraId="3357181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F44A84A" w14:textId="77777777" w:rsidR="002F24D1" w:rsidRPr="00247BD3" w:rsidRDefault="002F24D1" w:rsidP="00247BD3">
      <w:pPr>
        <w:pStyle w:val="NoSpacing"/>
        <w:rPr>
          <w:rFonts w:ascii="Courier New" w:hAnsi="Courier New" w:cs="Courier New"/>
          <w:sz w:val="20"/>
          <w:szCs w:val="20"/>
        </w:rPr>
      </w:pPr>
    </w:p>
    <w:p w14:paraId="77F8E89C" w14:textId="2C7C609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0 (B)</w:t>
      </w:r>
    </w:p>
    <w:p w14:paraId="23009EB0" w14:textId="7A15305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n N-channel dual-gate MOSFET?</w:t>
      </w:r>
    </w:p>
    <w:p w14:paraId="69D47CB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17C123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677B56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01AA3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798A187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1D9B406" w14:textId="77777777" w:rsidR="002F24D1" w:rsidRPr="00247BD3" w:rsidRDefault="002F24D1" w:rsidP="00247BD3">
      <w:pPr>
        <w:pStyle w:val="NoSpacing"/>
        <w:rPr>
          <w:rFonts w:ascii="Courier New" w:hAnsi="Courier New" w:cs="Courier New"/>
          <w:sz w:val="20"/>
          <w:szCs w:val="20"/>
        </w:rPr>
      </w:pPr>
    </w:p>
    <w:p w14:paraId="57DC15E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1 (A)</w:t>
      </w:r>
    </w:p>
    <w:p w14:paraId="31423DCD" w14:textId="19ECD6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 P-channel junction FET?</w:t>
      </w:r>
    </w:p>
    <w:p w14:paraId="5549C2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09B1F19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0A8D906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3E9D7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CF27F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E19AF59" w14:textId="77777777" w:rsidR="002F24D1" w:rsidRPr="00247BD3" w:rsidRDefault="002F24D1" w:rsidP="00247BD3">
      <w:pPr>
        <w:pStyle w:val="NoSpacing"/>
        <w:rPr>
          <w:rFonts w:ascii="Courier New" w:hAnsi="Courier New" w:cs="Courier New"/>
          <w:sz w:val="20"/>
          <w:szCs w:val="20"/>
        </w:rPr>
      </w:pPr>
    </w:p>
    <w:p w14:paraId="2A68C186" w14:textId="5BDB437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2 (D)</w:t>
      </w:r>
    </w:p>
    <w:p w14:paraId="0FD5038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 many MOSFET devices have internally connected Zener diodes on the gates?</w:t>
      </w:r>
    </w:p>
    <w:p w14:paraId="79F42C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provide a voltage reference for the correct amount of reverse-bias gate voltage</w:t>
      </w:r>
    </w:p>
    <w:p w14:paraId="276887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protect the substrate from excessive voltages</w:t>
      </w:r>
    </w:p>
    <w:p w14:paraId="700FD7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keep the gate voltage within specifications and prevent the device from overheating</w:t>
      </w:r>
    </w:p>
    <w:p w14:paraId="49D59390" w14:textId="77777777" w:rsidR="00B9477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the chance of static damage to the gate</w:t>
      </w:r>
    </w:p>
    <w:p w14:paraId="2D422814" w14:textId="206B277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E0847DA" w14:textId="77777777" w:rsidR="002F24D1" w:rsidRPr="00247BD3" w:rsidRDefault="002F24D1" w:rsidP="00247BD3">
      <w:pPr>
        <w:pStyle w:val="NoSpacing"/>
        <w:rPr>
          <w:rFonts w:ascii="Courier New" w:hAnsi="Courier New" w:cs="Courier New"/>
          <w:sz w:val="20"/>
          <w:szCs w:val="20"/>
        </w:rPr>
      </w:pPr>
    </w:p>
    <w:p w14:paraId="1813FB87" w14:textId="77777777" w:rsidR="00915763" w:rsidRPr="00247BD3" w:rsidRDefault="00915763" w:rsidP="00247BD3">
      <w:pPr>
        <w:pStyle w:val="NoSpacing"/>
        <w:rPr>
          <w:rFonts w:ascii="Courier New" w:eastAsia="Times New Roman" w:hAnsi="Courier New" w:cs="Courier New"/>
          <w:sz w:val="20"/>
          <w:szCs w:val="20"/>
        </w:rPr>
      </w:pPr>
    </w:p>
    <w:p w14:paraId="71DE02A9" w14:textId="279EF46F"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B Diodes</w:t>
      </w:r>
    </w:p>
    <w:p w14:paraId="6D19002F" w14:textId="77777777" w:rsidR="007D3170" w:rsidRPr="00247BD3" w:rsidRDefault="007D3170" w:rsidP="00247BD3">
      <w:pPr>
        <w:pStyle w:val="NoSpacing"/>
        <w:rPr>
          <w:rFonts w:ascii="Courier New" w:eastAsia="Times New Roman" w:hAnsi="Courier New" w:cs="Courier New"/>
          <w:sz w:val="20"/>
          <w:szCs w:val="20"/>
        </w:rPr>
      </w:pPr>
    </w:p>
    <w:p w14:paraId="7328EF6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1 (B)</w:t>
      </w:r>
    </w:p>
    <w:p w14:paraId="047524A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most useful characteristic of a Zener diode?</w:t>
      </w:r>
    </w:p>
    <w:p w14:paraId="1D0BD33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constant current drop under conditions of varying voltage</w:t>
      </w:r>
    </w:p>
    <w:p w14:paraId="69B3AA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constant voltage drop under conditions of varying current</w:t>
      </w:r>
    </w:p>
    <w:p w14:paraId="2C99D97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 negative resistance region</w:t>
      </w:r>
    </w:p>
    <w:p w14:paraId="2539781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n internal capacitance that varies with the applied voltage</w:t>
      </w:r>
    </w:p>
    <w:p w14:paraId="28C1B3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9FCBEE6" w14:textId="77777777" w:rsidR="007D3170" w:rsidRPr="00247BD3" w:rsidRDefault="007D3170" w:rsidP="00247BD3">
      <w:pPr>
        <w:pStyle w:val="NoSpacing"/>
        <w:rPr>
          <w:rFonts w:ascii="Courier New" w:hAnsi="Courier New" w:cs="Courier New"/>
          <w:sz w:val="20"/>
          <w:szCs w:val="20"/>
        </w:rPr>
      </w:pPr>
    </w:p>
    <w:p w14:paraId="502F7036" w14:textId="05B7778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2 (D)</w:t>
      </w:r>
    </w:p>
    <w:p w14:paraId="46F0ABF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important characteristic of a Schottky diode as compared to an ordinary silicon diode when used as a power supply rectifier?</w:t>
      </w:r>
    </w:p>
    <w:p w14:paraId="1A01451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uch higher reverse voltage breakdown</w:t>
      </w:r>
    </w:p>
    <w:p w14:paraId="3DC39B6E" w14:textId="059ACC3D"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More consta</w:t>
      </w:r>
      <w:r w:rsidR="00915763" w:rsidRPr="00247BD3">
        <w:rPr>
          <w:rFonts w:ascii="Courier New" w:hAnsi="Courier New" w:cs="Courier New"/>
          <w:sz w:val="20"/>
          <w:szCs w:val="20"/>
        </w:rPr>
        <w:t xml:space="preserve">nt </w:t>
      </w:r>
      <w:r w:rsidRPr="00247BD3">
        <w:rPr>
          <w:rFonts w:ascii="Courier New" w:hAnsi="Courier New" w:cs="Courier New"/>
          <w:sz w:val="20"/>
          <w:szCs w:val="20"/>
        </w:rPr>
        <w:t>reverse avalanche voltage</w:t>
      </w:r>
    </w:p>
    <w:p w14:paraId="142EA747" w14:textId="4555BE0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Longer carrier retention time</w:t>
      </w:r>
    </w:p>
    <w:p w14:paraId="5CD3F9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 xml:space="preserve">D. Less forward voltage </w:t>
      </w:r>
      <w:proofErr w:type="gramStart"/>
      <w:r w:rsidRPr="00247BD3">
        <w:rPr>
          <w:rFonts w:ascii="Courier New" w:hAnsi="Courier New" w:cs="Courier New"/>
          <w:sz w:val="20"/>
          <w:szCs w:val="20"/>
        </w:rPr>
        <w:t>drop</w:t>
      </w:r>
      <w:proofErr w:type="gramEnd"/>
    </w:p>
    <w:p w14:paraId="4B25F13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9A3F24D" w14:textId="77777777" w:rsidR="007D3170" w:rsidRPr="00247BD3" w:rsidRDefault="007D3170" w:rsidP="00247BD3">
      <w:pPr>
        <w:pStyle w:val="NoSpacing"/>
        <w:rPr>
          <w:rFonts w:ascii="Courier New" w:hAnsi="Courier New" w:cs="Courier New"/>
          <w:sz w:val="20"/>
          <w:szCs w:val="20"/>
        </w:rPr>
      </w:pPr>
    </w:p>
    <w:p w14:paraId="548BF516" w14:textId="3D9A9A58"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B03 (B)</w:t>
      </w:r>
    </w:p>
    <w:p w14:paraId="18462017"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hat type of bias is required for an LED to emit light?</w:t>
      </w:r>
    </w:p>
    <w:p w14:paraId="5549D6B0"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Reverse bias</w:t>
      </w:r>
    </w:p>
    <w:p w14:paraId="0CBE10F5"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B. Forward bias</w:t>
      </w:r>
    </w:p>
    <w:p w14:paraId="729D3382"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C. Zero bias</w:t>
      </w:r>
    </w:p>
    <w:p w14:paraId="13CDFE63"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Inductive bias</w:t>
      </w:r>
    </w:p>
    <w:p w14:paraId="60A4CEB1"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t>
      </w:r>
    </w:p>
    <w:p w14:paraId="524522F1" w14:textId="77777777" w:rsidR="007D3170" w:rsidRPr="00247BD3" w:rsidRDefault="007D3170" w:rsidP="00247BD3">
      <w:pPr>
        <w:pStyle w:val="NoSpacing"/>
        <w:rPr>
          <w:rFonts w:ascii="Courier New" w:hAnsi="Courier New" w:cs="Courier New"/>
          <w:sz w:val="20"/>
          <w:szCs w:val="20"/>
        </w:rPr>
      </w:pPr>
    </w:p>
    <w:p w14:paraId="415A68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4 (A)</w:t>
      </w:r>
    </w:p>
    <w:p w14:paraId="4460D36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type of semiconductor device is designed for use as a voltage-controlled capacitor?</w:t>
      </w:r>
    </w:p>
    <w:p w14:paraId="519BDAEE"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A. Varactor diode</w:t>
      </w:r>
    </w:p>
    <w:p w14:paraId="632AD099"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Tunnel diode</w:t>
      </w:r>
    </w:p>
    <w:p w14:paraId="7C916C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Silicon-controlled rectifier</w:t>
      </w:r>
    </w:p>
    <w:p w14:paraId="71F2B7F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Zener diode</w:t>
      </w:r>
    </w:p>
    <w:p w14:paraId="0787EA4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4336928" w14:textId="77777777" w:rsidR="007D3170" w:rsidRPr="00247BD3" w:rsidRDefault="007D3170" w:rsidP="00247BD3">
      <w:pPr>
        <w:pStyle w:val="NoSpacing"/>
        <w:rPr>
          <w:rFonts w:ascii="Courier New" w:hAnsi="Courier New" w:cs="Courier New"/>
          <w:sz w:val="20"/>
          <w:szCs w:val="20"/>
        </w:rPr>
      </w:pPr>
    </w:p>
    <w:p w14:paraId="4355E252" w14:textId="6A7268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5 (D)</w:t>
      </w:r>
    </w:p>
    <w:p w14:paraId="50D845DF" w14:textId="2037DD3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characteristic of a PIN diode makes it useful as an RF switch?</w:t>
      </w:r>
    </w:p>
    <w:p w14:paraId="13FD4C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Extremely high reverse breakdown voltage</w:t>
      </w:r>
    </w:p>
    <w:p w14:paraId="777D4D4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bility to dissipate large amounts of power</w:t>
      </w:r>
    </w:p>
    <w:p w14:paraId="1D09AE0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bias controls its forward voltage drop</w:t>
      </w:r>
    </w:p>
    <w:p w14:paraId="1766F0E2" w14:textId="0CE2B4DC"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D. Low</w:t>
      </w:r>
      <w:r w:rsidR="00704418">
        <w:rPr>
          <w:rFonts w:ascii="Courier New" w:hAnsi="Courier New" w:cs="Courier New"/>
          <w:sz w:val="20"/>
          <w:szCs w:val="20"/>
        </w:rPr>
        <w:t xml:space="preserve"> junction</w:t>
      </w:r>
      <w:r w:rsidRPr="00247BD3">
        <w:rPr>
          <w:rFonts w:ascii="Courier New" w:hAnsi="Courier New" w:cs="Courier New"/>
          <w:sz w:val="20"/>
          <w:szCs w:val="20"/>
        </w:rPr>
        <w:t xml:space="preserve"> capacitance</w:t>
      </w:r>
    </w:p>
    <w:p w14:paraId="6333BE8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32041BD" w14:textId="77777777" w:rsidR="007D3170" w:rsidRPr="00247BD3" w:rsidRDefault="007D3170" w:rsidP="00247BD3">
      <w:pPr>
        <w:pStyle w:val="NoSpacing"/>
        <w:rPr>
          <w:rFonts w:ascii="Courier New" w:hAnsi="Courier New" w:cs="Courier New"/>
          <w:sz w:val="20"/>
          <w:szCs w:val="20"/>
        </w:rPr>
      </w:pPr>
    </w:p>
    <w:p w14:paraId="18739BDF" w14:textId="4213DEF7" w:rsidR="00915763"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6 (D</w:t>
      </w:r>
      <w:r w:rsidR="00A750F7">
        <w:rPr>
          <w:rFonts w:ascii="Courier New" w:hAnsi="Courier New" w:cs="Courier New"/>
          <w:sz w:val="20"/>
          <w:szCs w:val="20"/>
        </w:rPr>
        <w:t xml:space="preserve">) </w:t>
      </w:r>
    </w:p>
    <w:p w14:paraId="2B2ECB2E" w14:textId="6FE4EC7C"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 common use of a Schottky diode?</w:t>
      </w:r>
    </w:p>
    <w:p w14:paraId="3D356666" w14:textId="755C7AC0"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A. As a rectifier in high current power supplies</w:t>
      </w:r>
    </w:p>
    <w:p w14:paraId="44A623D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variable capacitance in an automatic frequency control circuit</w:t>
      </w:r>
    </w:p>
    <w:p w14:paraId="34BA695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 constant voltage reference in a power supply</w:t>
      </w:r>
    </w:p>
    <w:p w14:paraId="6E6908B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VHF/UHF mixer or detector</w:t>
      </w:r>
    </w:p>
    <w:p w14:paraId="4E7F94C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7BFA9A" w14:textId="77777777" w:rsidR="007D3170" w:rsidRPr="00247BD3" w:rsidRDefault="007D3170" w:rsidP="00247BD3">
      <w:pPr>
        <w:pStyle w:val="NoSpacing"/>
        <w:rPr>
          <w:rFonts w:ascii="Courier New" w:hAnsi="Courier New" w:cs="Courier New"/>
          <w:sz w:val="20"/>
          <w:szCs w:val="20"/>
        </w:rPr>
      </w:pPr>
    </w:p>
    <w:p w14:paraId="2249AB0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7 (B)</w:t>
      </w:r>
    </w:p>
    <w:p w14:paraId="7F33178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ailure mechanism when a junction diode fails due to excessive current?</w:t>
      </w:r>
    </w:p>
    <w:p w14:paraId="6619F2F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Excessive inverse voltage</w:t>
      </w:r>
    </w:p>
    <w:p w14:paraId="0C8B3A5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xcessive junction temperature</w:t>
      </w:r>
    </w:p>
    <w:p w14:paraId="544AB79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nsufficient forward voltage</w:t>
      </w:r>
    </w:p>
    <w:p w14:paraId="5171B9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harge carrier depletion</w:t>
      </w:r>
    </w:p>
    <w:p w14:paraId="12D328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49B5D432" w14:textId="77777777" w:rsidR="007D3170" w:rsidRPr="00247BD3" w:rsidRDefault="007D3170" w:rsidP="00247BD3">
      <w:pPr>
        <w:pStyle w:val="NoSpacing"/>
        <w:rPr>
          <w:rFonts w:ascii="Courier New" w:hAnsi="Courier New" w:cs="Courier New"/>
          <w:sz w:val="20"/>
          <w:szCs w:val="20"/>
        </w:rPr>
      </w:pPr>
    </w:p>
    <w:p w14:paraId="3E8F1222" w14:textId="4D838AC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8 (A)</w:t>
      </w:r>
    </w:p>
    <w:p w14:paraId="11B77094" w14:textId="120BCB0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is a Schottky </w:t>
      </w:r>
      <w:r w:rsidR="002848E9">
        <w:rPr>
          <w:rFonts w:ascii="Courier New" w:hAnsi="Courier New" w:cs="Courier New"/>
          <w:sz w:val="20"/>
          <w:szCs w:val="20"/>
        </w:rPr>
        <w:t>b</w:t>
      </w:r>
      <w:r w:rsidRPr="00247BD3">
        <w:rPr>
          <w:rFonts w:ascii="Courier New" w:hAnsi="Courier New" w:cs="Courier New"/>
          <w:sz w:val="20"/>
          <w:szCs w:val="20"/>
        </w:rPr>
        <w:t>arrier diode?</w:t>
      </w:r>
    </w:p>
    <w:p w14:paraId="0E821F4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etal-semiconductor junction</w:t>
      </w:r>
    </w:p>
    <w:p w14:paraId="30F7612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lectrolytic rectifier</w:t>
      </w:r>
    </w:p>
    <w:p w14:paraId="1D560383" w14:textId="0054CD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IN junction</w:t>
      </w:r>
    </w:p>
    <w:p w14:paraId="07D167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hermionic emission diode</w:t>
      </w:r>
    </w:p>
    <w:p w14:paraId="078AA1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C52C958" w14:textId="77777777" w:rsidR="007D3170" w:rsidRPr="00247BD3" w:rsidRDefault="007D3170" w:rsidP="00247BD3">
      <w:pPr>
        <w:pStyle w:val="NoSpacing"/>
        <w:rPr>
          <w:rFonts w:ascii="Courier New" w:hAnsi="Courier New" w:cs="Courier New"/>
          <w:sz w:val="20"/>
          <w:szCs w:val="20"/>
        </w:rPr>
      </w:pPr>
    </w:p>
    <w:p w14:paraId="3F03149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9 (C)</w:t>
      </w:r>
    </w:p>
    <w:p w14:paraId="743942E9" w14:textId="2DFBEB5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common use for point</w:t>
      </w:r>
      <w:r w:rsidR="00275496">
        <w:rPr>
          <w:rFonts w:ascii="Courier New" w:hAnsi="Courier New" w:cs="Courier New"/>
          <w:sz w:val="20"/>
          <w:szCs w:val="20"/>
        </w:rPr>
        <w:t>-</w:t>
      </w:r>
      <w:r w:rsidRPr="00247BD3">
        <w:rPr>
          <w:rFonts w:ascii="Courier New" w:hAnsi="Courier New" w:cs="Courier New"/>
          <w:sz w:val="20"/>
          <w:szCs w:val="20"/>
        </w:rPr>
        <w:t>contact diodes?</w:t>
      </w:r>
    </w:p>
    <w:p w14:paraId="53C8D9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s a constant current source</w:t>
      </w:r>
    </w:p>
    <w:p w14:paraId="5B5F5D6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constant voltage source</w:t>
      </w:r>
    </w:p>
    <w:p w14:paraId="748F35D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n RF detector</w:t>
      </w:r>
    </w:p>
    <w:p w14:paraId="3511A238" w14:textId="27A3F1A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high</w:t>
      </w:r>
      <w:r w:rsidR="00A750F7">
        <w:rPr>
          <w:rFonts w:ascii="Courier New" w:hAnsi="Courier New" w:cs="Courier New"/>
          <w:sz w:val="20"/>
          <w:szCs w:val="20"/>
        </w:rPr>
        <w:t>-</w:t>
      </w:r>
      <w:r w:rsidRPr="00247BD3">
        <w:rPr>
          <w:rFonts w:ascii="Courier New" w:hAnsi="Courier New" w:cs="Courier New"/>
          <w:sz w:val="20"/>
          <w:szCs w:val="20"/>
        </w:rPr>
        <w:t>voltage rectifier</w:t>
      </w:r>
    </w:p>
    <w:p w14:paraId="008916D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3DD713" w14:textId="77777777" w:rsidR="007D3170" w:rsidRPr="00247BD3" w:rsidRDefault="007D3170" w:rsidP="00247BD3">
      <w:pPr>
        <w:pStyle w:val="NoSpacing"/>
        <w:rPr>
          <w:rFonts w:ascii="Courier New" w:hAnsi="Courier New" w:cs="Courier New"/>
          <w:sz w:val="20"/>
          <w:szCs w:val="20"/>
        </w:rPr>
      </w:pPr>
    </w:p>
    <w:p w14:paraId="2D70CAB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0 (B)</w:t>
      </w:r>
    </w:p>
    <w:p w14:paraId="5B1ED45E" w14:textId="347F9F7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2</w:t>
      </w:r>
      <w:r w:rsidRPr="00247BD3">
        <w:rPr>
          <w:rFonts w:ascii="Courier New" w:hAnsi="Courier New" w:cs="Courier New"/>
          <w:sz w:val="20"/>
          <w:szCs w:val="20"/>
        </w:rPr>
        <w:t>, what is the schematic symbol for a light-emitting diode?</w:t>
      </w:r>
    </w:p>
    <w:p w14:paraId="48C60D9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7103A67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5</w:t>
      </w:r>
    </w:p>
    <w:p w14:paraId="3415991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6</w:t>
      </w:r>
    </w:p>
    <w:p w14:paraId="3B9FD9C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7</w:t>
      </w:r>
    </w:p>
    <w:p w14:paraId="7E739FB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34C3B85A" w14:textId="77777777" w:rsidR="007D3170" w:rsidRPr="00247BD3" w:rsidRDefault="007D3170" w:rsidP="00247BD3">
      <w:pPr>
        <w:pStyle w:val="NoSpacing"/>
        <w:rPr>
          <w:rFonts w:ascii="Courier New" w:hAnsi="Courier New" w:cs="Courier New"/>
          <w:sz w:val="20"/>
          <w:szCs w:val="20"/>
        </w:rPr>
      </w:pPr>
    </w:p>
    <w:p w14:paraId="5384326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1 (A)</w:t>
      </w:r>
    </w:p>
    <w:p w14:paraId="118F88B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used to control the attenuation of RF signals by a PIN diode?</w:t>
      </w:r>
    </w:p>
    <w:p w14:paraId="4A7CBDC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Forward DC bias current</w:t>
      </w:r>
    </w:p>
    <w:p w14:paraId="2E8876D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sub-harmonic pump signal</w:t>
      </w:r>
    </w:p>
    <w:p w14:paraId="44432A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voltage larger than the RF signal</w:t>
      </w:r>
    </w:p>
    <w:p w14:paraId="5FCB3CF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apacitance of an RF coupling capacitor</w:t>
      </w:r>
    </w:p>
    <w:p w14:paraId="12EEEB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2D365A5" w14:textId="77777777" w:rsidR="007D3170" w:rsidRPr="00247BD3" w:rsidRDefault="007D3170" w:rsidP="00247BD3">
      <w:pPr>
        <w:pStyle w:val="NoSpacing"/>
        <w:rPr>
          <w:rFonts w:ascii="Courier New" w:hAnsi="Courier New" w:cs="Courier New"/>
          <w:sz w:val="20"/>
          <w:szCs w:val="20"/>
        </w:rPr>
      </w:pPr>
    </w:p>
    <w:p w14:paraId="6118B861" w14:textId="77777777" w:rsidR="007D3170" w:rsidRPr="00247BD3" w:rsidRDefault="007D3170" w:rsidP="00247BD3">
      <w:pPr>
        <w:pStyle w:val="NoSpacing"/>
        <w:rPr>
          <w:rFonts w:ascii="Courier New" w:eastAsia="Times New Roman" w:hAnsi="Courier New" w:cs="Courier New"/>
          <w:sz w:val="20"/>
          <w:szCs w:val="20"/>
        </w:rPr>
      </w:pPr>
    </w:p>
    <w:p w14:paraId="0C6653A8" w14:textId="77777777" w:rsidR="007D3170" w:rsidRPr="00247BD3" w:rsidRDefault="007D3170" w:rsidP="00247BD3">
      <w:pPr>
        <w:pStyle w:val="NoSpacing"/>
        <w:rPr>
          <w:rFonts w:ascii="Courier New" w:eastAsia="Times New Roman" w:hAnsi="Courier New" w:cs="Courier New"/>
          <w:sz w:val="20"/>
          <w:szCs w:val="20"/>
        </w:rPr>
      </w:pPr>
      <w:bookmarkStart w:id="39" w:name="_Hlk26374827"/>
      <w:r w:rsidRPr="00247BD3">
        <w:rPr>
          <w:rFonts w:ascii="Courier New" w:eastAsia="Times New Roman" w:hAnsi="Courier New" w:cs="Courier New"/>
          <w:sz w:val="20"/>
          <w:szCs w:val="20"/>
        </w:rPr>
        <w:lastRenderedPageBreak/>
        <w:t>E6C Digital ICs: Families of digital ICs; gates; Programmable Logic Devices (PLDs)</w:t>
      </w:r>
    </w:p>
    <w:bookmarkEnd w:id="39"/>
    <w:p w14:paraId="4CA41585" w14:textId="77777777" w:rsidR="007D3170" w:rsidRPr="00247BD3" w:rsidRDefault="007D3170" w:rsidP="00247BD3">
      <w:pPr>
        <w:pStyle w:val="NoSpacing"/>
        <w:rPr>
          <w:rFonts w:ascii="Courier New" w:hAnsi="Courier New" w:cs="Courier New"/>
          <w:sz w:val="20"/>
          <w:szCs w:val="20"/>
        </w:rPr>
      </w:pPr>
    </w:p>
    <w:p w14:paraId="4DDA5FB7" w14:textId="0F5D884B"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1 (A)</w:t>
      </w:r>
    </w:p>
    <w:p w14:paraId="4D96C57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hysteresis in a comparator?</w:t>
      </w:r>
    </w:p>
    <w:p w14:paraId="2C2387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To prevent input noise from causing unstable output signals</w:t>
      </w:r>
    </w:p>
    <w:p w14:paraId="6A010FD5" w14:textId="2AC5D84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o allow the comparator to be used with AC input signal</w:t>
      </w:r>
      <w:r w:rsidR="00447CAB">
        <w:rPr>
          <w:rFonts w:ascii="Courier New" w:hAnsi="Courier New" w:cs="Courier New"/>
          <w:sz w:val="20"/>
          <w:szCs w:val="20"/>
        </w:rPr>
        <w:t>s</w:t>
      </w:r>
    </w:p>
    <w:p w14:paraId="45C93FD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o cause the output to change states continually</w:t>
      </w:r>
    </w:p>
    <w:p w14:paraId="54A3C0D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o increase the sensitivity</w:t>
      </w:r>
    </w:p>
    <w:p w14:paraId="292939B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970961" w14:textId="77777777" w:rsidR="007D3170" w:rsidRPr="00247BD3" w:rsidRDefault="007D3170" w:rsidP="00247BD3">
      <w:pPr>
        <w:pStyle w:val="NoSpacing"/>
        <w:rPr>
          <w:rFonts w:ascii="Courier New" w:hAnsi="Courier New" w:cs="Courier New"/>
          <w:sz w:val="20"/>
          <w:szCs w:val="20"/>
        </w:rPr>
      </w:pPr>
    </w:p>
    <w:p w14:paraId="164F8C0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2 (B)</w:t>
      </w:r>
    </w:p>
    <w:p w14:paraId="04BCC94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happens when the level of a comparator’s input signal crosses the threshold?</w:t>
      </w:r>
    </w:p>
    <w:p w14:paraId="5983957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IC input can be damaged</w:t>
      </w:r>
    </w:p>
    <w:p w14:paraId="2809F82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mparator changes its output state</w:t>
      </w:r>
    </w:p>
    <w:p w14:paraId="2181EF06"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mparator enters latch-up</w:t>
      </w:r>
    </w:p>
    <w:p w14:paraId="10BB808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feedback loop becomes unstable</w:t>
      </w:r>
    </w:p>
    <w:p w14:paraId="043DF87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87081CE" w14:textId="77777777" w:rsidR="007D3170" w:rsidRPr="00247BD3" w:rsidRDefault="007D3170" w:rsidP="00247BD3">
      <w:pPr>
        <w:pStyle w:val="NoSpacing"/>
        <w:rPr>
          <w:rFonts w:ascii="Courier New" w:hAnsi="Courier New" w:cs="Courier New"/>
          <w:sz w:val="20"/>
          <w:szCs w:val="20"/>
        </w:rPr>
      </w:pPr>
    </w:p>
    <w:p w14:paraId="6F30A09D"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C03 (A)</w:t>
      </w:r>
    </w:p>
    <w:p w14:paraId="378E8CA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ri-state logic?</w:t>
      </w:r>
    </w:p>
    <w:p w14:paraId="72B62EBD" w14:textId="61DA277B"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ogic devices with 0, 1, and high</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impedance output states</w:t>
      </w:r>
    </w:p>
    <w:p w14:paraId="522C0D95"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gic devices that utilize ternary math</w:t>
      </w:r>
    </w:p>
    <w:p w14:paraId="7F11EFF5" w14:textId="1A2D95D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Low</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power logic devices designed to operate at 3 volts</w:t>
      </w:r>
    </w:p>
    <w:p w14:paraId="6E2F7A3E"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prietary logic devices manufactured by Tri-State Devices</w:t>
      </w:r>
    </w:p>
    <w:p w14:paraId="2E71A0A0"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82BD697" w14:textId="77777777" w:rsidR="007D3170" w:rsidRPr="00247BD3" w:rsidRDefault="007D3170" w:rsidP="00247BD3">
      <w:pPr>
        <w:pStyle w:val="NoSpacing"/>
        <w:rPr>
          <w:rFonts w:ascii="Courier New" w:eastAsia="Times New Roman" w:hAnsi="Courier New" w:cs="Courier New"/>
          <w:sz w:val="20"/>
          <w:szCs w:val="20"/>
        </w:rPr>
      </w:pPr>
    </w:p>
    <w:p w14:paraId="12B4091A" w14:textId="6F2005D8" w:rsidR="00656446" w:rsidRPr="00247BD3" w:rsidRDefault="00915763"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4</w:t>
      </w:r>
      <w:r w:rsidR="00656446" w:rsidRPr="00247BD3">
        <w:rPr>
          <w:rFonts w:ascii="Courier New" w:eastAsia="Times New Roman" w:hAnsi="Courier New" w:cs="Courier New"/>
          <w:sz w:val="20"/>
          <w:szCs w:val="20"/>
        </w:rPr>
        <w:t xml:space="preserve"> (C)</w:t>
      </w:r>
    </w:p>
    <w:p w14:paraId="1FCDDB6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ich of the following is an advantage of </w:t>
      </w:r>
      <w:proofErr w:type="spellStart"/>
      <w:r w:rsidRPr="00247BD3">
        <w:rPr>
          <w:rFonts w:ascii="Courier New" w:eastAsia="Times New Roman" w:hAnsi="Courier New" w:cs="Courier New"/>
          <w:sz w:val="20"/>
          <w:szCs w:val="20"/>
        </w:rPr>
        <w:t>BiCMOS</w:t>
      </w:r>
      <w:proofErr w:type="spellEnd"/>
      <w:r w:rsidRPr="00247BD3">
        <w:rPr>
          <w:rFonts w:ascii="Courier New" w:eastAsia="Times New Roman" w:hAnsi="Courier New" w:cs="Courier New"/>
          <w:sz w:val="20"/>
          <w:szCs w:val="20"/>
        </w:rPr>
        <w:t xml:space="preserve"> logic?</w:t>
      </w:r>
    </w:p>
    <w:p w14:paraId="3765BC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s simplicity results in much less expensive devices than standard CMOS</w:t>
      </w:r>
    </w:p>
    <w:p w14:paraId="5508F6E3" w14:textId="55B69C8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is immune to electrostatic damage</w:t>
      </w:r>
    </w:p>
    <w:p w14:paraId="53F44A51"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has the high input impedance of CMOS and the low output impedance of bipolar transistors</w:t>
      </w:r>
    </w:p>
    <w:p w14:paraId="5DD3D5D3"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22BED5AC"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0E17EF0B" w14:textId="77777777" w:rsidR="00656446" w:rsidRPr="00247BD3" w:rsidRDefault="00656446" w:rsidP="00247BD3">
      <w:pPr>
        <w:pStyle w:val="NoSpacing"/>
        <w:rPr>
          <w:rFonts w:ascii="Courier New" w:eastAsia="Times New Roman" w:hAnsi="Courier New" w:cs="Courier New"/>
          <w:sz w:val="20"/>
          <w:szCs w:val="20"/>
        </w:rPr>
      </w:pPr>
    </w:p>
    <w:p w14:paraId="20FEDD9A" w14:textId="0BF73EB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5 (D)</w:t>
      </w:r>
    </w:p>
    <w:p w14:paraId="6C88221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CMOS logic devices over TTL devices?</w:t>
      </w:r>
    </w:p>
    <w:p w14:paraId="3D91326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Differential output capability</w:t>
      </w:r>
    </w:p>
    <w:p w14:paraId="0646CC0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Lower distortion</w:t>
      </w:r>
    </w:p>
    <w:p w14:paraId="650D9D4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mmune to damage from static discharge</w:t>
      </w:r>
    </w:p>
    <w:p w14:paraId="565889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Lower power consumption</w:t>
      </w:r>
    </w:p>
    <w:p w14:paraId="1DA8C7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EF335FB" w14:textId="77777777" w:rsidR="007D3170" w:rsidRPr="00247BD3" w:rsidRDefault="007D3170" w:rsidP="00247BD3">
      <w:pPr>
        <w:pStyle w:val="NoSpacing"/>
        <w:rPr>
          <w:rFonts w:ascii="Courier New" w:hAnsi="Courier New" w:cs="Courier New"/>
          <w:sz w:val="20"/>
          <w:szCs w:val="20"/>
        </w:rPr>
      </w:pPr>
    </w:p>
    <w:p w14:paraId="32D19118" w14:textId="1242619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6 (C)</w:t>
      </w:r>
    </w:p>
    <w:p w14:paraId="2CB813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y do CMOS digital integrated circuits have high immunity to noise on the input signal or power supply?</w:t>
      </w:r>
    </w:p>
    <w:p w14:paraId="2CC537F6" w14:textId="558A5979"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Large bypass capacitance is inherent</w:t>
      </w:r>
    </w:p>
    <w:p w14:paraId="2500A7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he input switching threshold is about two times the power supply voltage</w:t>
      </w:r>
    </w:p>
    <w:p w14:paraId="251ADF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he input switching threshold is about one-half the power supply voltage</w:t>
      </w:r>
    </w:p>
    <w:p w14:paraId="130DCB90" w14:textId="03D46E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Bandwidth is very limited</w:t>
      </w:r>
    </w:p>
    <w:p w14:paraId="134710D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85D73BA" w14:textId="77777777" w:rsidR="007D3170" w:rsidRPr="00247BD3" w:rsidRDefault="007D3170" w:rsidP="00247BD3">
      <w:pPr>
        <w:pStyle w:val="NoSpacing"/>
        <w:rPr>
          <w:rFonts w:ascii="Courier New" w:hAnsi="Courier New" w:cs="Courier New"/>
          <w:sz w:val="20"/>
          <w:szCs w:val="20"/>
        </w:rPr>
      </w:pPr>
    </w:p>
    <w:p w14:paraId="7E4E28B6" w14:textId="17A5B39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7 (B)</w:t>
      </w:r>
    </w:p>
    <w:p w14:paraId="177CDB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best describes a pull-up or pull-down resistor?</w:t>
      </w:r>
    </w:p>
    <w:p w14:paraId="2BEC9B8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resistor in a keying circuit used to reduce key clicks</w:t>
      </w:r>
    </w:p>
    <w:p w14:paraId="2F18468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A resistor connected to the positive or negative supply line used to establish a voltage when an input or output is an open circuit</w:t>
      </w:r>
    </w:p>
    <w:p w14:paraId="5156FF90" w14:textId="35C65A73"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C. A resistor that ensures that an oscillator frequency does not drift</w:t>
      </w:r>
    </w:p>
    <w:p w14:paraId="11971294" w14:textId="08BECE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resistor connected to an op-amp output that prevents signals from exceeding the power supply voltage</w:t>
      </w:r>
    </w:p>
    <w:p w14:paraId="6BB0746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B6DAB6A" w14:textId="77777777" w:rsidR="007D3170" w:rsidRPr="00247BD3" w:rsidRDefault="007D3170" w:rsidP="00247BD3">
      <w:pPr>
        <w:pStyle w:val="NoSpacing"/>
        <w:rPr>
          <w:rFonts w:ascii="Courier New" w:hAnsi="Courier New" w:cs="Courier New"/>
          <w:sz w:val="20"/>
          <w:szCs w:val="20"/>
        </w:rPr>
      </w:pPr>
    </w:p>
    <w:p w14:paraId="6955FD36"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8 (B)</w:t>
      </w:r>
    </w:p>
    <w:p w14:paraId="22DFFCA0" w14:textId="1F15DA5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AND gate?</w:t>
      </w:r>
    </w:p>
    <w:p w14:paraId="05EB513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2F9711E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5195C45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99A5B7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31B44C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001EFD9" w14:textId="77777777" w:rsidR="00915763" w:rsidRPr="00247BD3" w:rsidRDefault="00915763" w:rsidP="00247BD3">
      <w:pPr>
        <w:pStyle w:val="NoSpacing"/>
        <w:rPr>
          <w:rFonts w:ascii="Courier New" w:hAnsi="Courier New" w:cs="Courier New"/>
          <w:sz w:val="20"/>
          <w:szCs w:val="20"/>
        </w:rPr>
      </w:pPr>
    </w:p>
    <w:p w14:paraId="1CD907C0" w14:textId="4AE89A3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9 (B)</w:t>
      </w:r>
    </w:p>
    <w:p w14:paraId="4D0B10D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Programmable Logic Device (PLD)?</w:t>
      </w:r>
    </w:p>
    <w:p w14:paraId="298B2A6C" w14:textId="77777777" w:rsidR="00915763"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logic circuit that can be modified during use</w:t>
      </w:r>
    </w:p>
    <w:p w14:paraId="1D152E0C" w14:textId="48CADCF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programmable collection of logic gates and circuits in a single integrated circuit</w:t>
      </w:r>
    </w:p>
    <w:p w14:paraId="509442C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rogrammable equipment used for testing digital logic integrated circuits</w:t>
      </w:r>
    </w:p>
    <w:p w14:paraId="62D36E0A" w14:textId="1540E134"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type of transistor who</w:t>
      </w:r>
      <w:r w:rsidR="005A503D">
        <w:rPr>
          <w:rFonts w:ascii="Courier New" w:hAnsi="Courier New" w:cs="Courier New"/>
          <w:sz w:val="20"/>
          <w:szCs w:val="20"/>
        </w:rPr>
        <w:t>se</w:t>
      </w:r>
      <w:r w:rsidRPr="00247BD3">
        <w:rPr>
          <w:rFonts w:ascii="Courier New" w:hAnsi="Courier New" w:cs="Courier New"/>
          <w:sz w:val="20"/>
          <w:szCs w:val="20"/>
        </w:rPr>
        <w:t xml:space="preserve"> gain can be changed by digital logic circuits</w:t>
      </w:r>
    </w:p>
    <w:p w14:paraId="64315E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15ABDC" w14:textId="77777777" w:rsidR="007D3170" w:rsidRPr="00247BD3" w:rsidRDefault="007D3170" w:rsidP="00247BD3">
      <w:pPr>
        <w:pStyle w:val="NoSpacing"/>
        <w:rPr>
          <w:rFonts w:ascii="Courier New" w:hAnsi="Courier New" w:cs="Courier New"/>
          <w:sz w:val="20"/>
          <w:szCs w:val="20"/>
        </w:rPr>
      </w:pPr>
    </w:p>
    <w:p w14:paraId="3B6EE7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0 (D)</w:t>
      </w:r>
    </w:p>
    <w:p w14:paraId="28AA2AF0" w14:textId="24673A3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OR gate?</w:t>
      </w:r>
    </w:p>
    <w:p w14:paraId="233E04D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1D4D7D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40DA7B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18AEDC6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074AA7A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F512B" w14:textId="77777777" w:rsidR="007D3170" w:rsidRPr="00247BD3" w:rsidRDefault="007D3170" w:rsidP="00247BD3">
      <w:pPr>
        <w:pStyle w:val="NoSpacing"/>
        <w:rPr>
          <w:rFonts w:ascii="Courier New" w:hAnsi="Courier New" w:cs="Courier New"/>
          <w:sz w:val="20"/>
          <w:szCs w:val="20"/>
        </w:rPr>
      </w:pPr>
    </w:p>
    <w:p w14:paraId="24A9B6B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1 (C)</w:t>
      </w:r>
    </w:p>
    <w:p w14:paraId="1DD43B84" w14:textId="27302ED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the NOT operation (inverter)?</w:t>
      </w:r>
    </w:p>
    <w:p w14:paraId="71FBFC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6B00D13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196807A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46F93F5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2FFF1F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F2E9F3" w14:textId="77777777" w:rsidR="007D3170" w:rsidRPr="00247BD3" w:rsidRDefault="007D3170" w:rsidP="00247BD3">
      <w:pPr>
        <w:pStyle w:val="NoSpacing"/>
        <w:rPr>
          <w:rFonts w:ascii="Courier New" w:eastAsia="Times New Roman" w:hAnsi="Courier New" w:cs="Courier New"/>
          <w:sz w:val="20"/>
          <w:szCs w:val="20"/>
        </w:rPr>
      </w:pPr>
    </w:p>
    <w:p w14:paraId="51D3BC3C" w14:textId="77777777" w:rsidR="00656446" w:rsidRPr="00247BD3" w:rsidRDefault="00656446" w:rsidP="00247BD3">
      <w:pPr>
        <w:pStyle w:val="NoSpacing"/>
        <w:rPr>
          <w:rFonts w:ascii="Courier New" w:eastAsia="Times New Roman" w:hAnsi="Courier New" w:cs="Courier New"/>
          <w:sz w:val="20"/>
          <w:szCs w:val="20"/>
        </w:rPr>
      </w:pPr>
    </w:p>
    <w:p w14:paraId="5AC2C35E" w14:textId="278EBF09" w:rsidR="002F24D1" w:rsidRPr="00247BD3" w:rsidRDefault="002F24D1" w:rsidP="00247BD3">
      <w:pPr>
        <w:pStyle w:val="NoSpacing"/>
        <w:rPr>
          <w:rFonts w:ascii="Courier New" w:hAnsi="Courier New" w:cs="Courier New"/>
          <w:sz w:val="20"/>
          <w:szCs w:val="20"/>
        </w:rPr>
      </w:pPr>
      <w:r w:rsidRPr="00BE50BC">
        <w:rPr>
          <w:rFonts w:ascii="Courier New" w:hAnsi="Courier New" w:cs="Courier New"/>
          <w:sz w:val="20"/>
          <w:szCs w:val="20"/>
        </w:rPr>
        <w:t>E6D Toroidal and Solenoidal Inductors: permeability, core material, selecting, winding; transformers</w:t>
      </w:r>
      <w:r w:rsidR="00297933">
        <w:rPr>
          <w:rFonts w:ascii="Courier New" w:hAnsi="Courier New" w:cs="Courier New"/>
          <w:sz w:val="20"/>
          <w:szCs w:val="20"/>
        </w:rPr>
        <w:t xml:space="preserve">; </w:t>
      </w:r>
      <w:r w:rsidR="00A93B4E">
        <w:rPr>
          <w:rFonts w:ascii="Courier New" w:hAnsi="Courier New" w:cs="Courier New"/>
          <w:sz w:val="20"/>
          <w:szCs w:val="20"/>
        </w:rPr>
        <w:t>p</w:t>
      </w:r>
      <w:r w:rsidR="00A93B4E" w:rsidRPr="00297933">
        <w:rPr>
          <w:rFonts w:ascii="Courier New" w:hAnsi="Courier New" w:cs="Courier New"/>
          <w:sz w:val="20"/>
          <w:szCs w:val="20"/>
        </w:rPr>
        <w:t xml:space="preserve">iezoelectric </w:t>
      </w:r>
      <w:r w:rsidR="00297933" w:rsidRPr="00297933">
        <w:rPr>
          <w:rFonts w:ascii="Courier New" w:hAnsi="Courier New" w:cs="Courier New"/>
          <w:sz w:val="20"/>
          <w:szCs w:val="20"/>
        </w:rPr>
        <w:t>devices</w:t>
      </w:r>
    </w:p>
    <w:p w14:paraId="7CCDE2DB" w14:textId="77777777" w:rsidR="002F24D1" w:rsidRPr="00247BD3" w:rsidRDefault="002F24D1" w:rsidP="00247BD3">
      <w:pPr>
        <w:pStyle w:val="NoSpacing"/>
        <w:rPr>
          <w:rFonts w:ascii="Courier New" w:hAnsi="Courier New" w:cs="Courier New"/>
          <w:sz w:val="20"/>
          <w:szCs w:val="20"/>
        </w:rPr>
      </w:pPr>
    </w:p>
    <w:p w14:paraId="0687F419" w14:textId="3A8D348B" w:rsidR="00656446"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1</w:t>
      </w:r>
      <w:r w:rsidR="00656446" w:rsidRPr="00247BD3">
        <w:rPr>
          <w:rFonts w:ascii="Courier New" w:hAnsi="Courier New" w:cs="Courier New"/>
          <w:sz w:val="20"/>
          <w:szCs w:val="20"/>
        </w:rPr>
        <w:t xml:space="preserve"> </w:t>
      </w:r>
      <w:r w:rsidR="00656446" w:rsidRPr="00247BD3">
        <w:rPr>
          <w:rFonts w:ascii="Courier New" w:eastAsia="Times New Roman" w:hAnsi="Courier New" w:cs="Courier New"/>
          <w:sz w:val="20"/>
          <w:szCs w:val="20"/>
        </w:rPr>
        <w:t>(A)</w:t>
      </w:r>
    </w:p>
    <w:p w14:paraId="28AC167C" w14:textId="3DC47C6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y should core saturation of a</w:t>
      </w:r>
      <w:r w:rsidR="006B144E">
        <w:rPr>
          <w:rFonts w:ascii="Courier New" w:eastAsia="Times New Roman" w:hAnsi="Courier New" w:cs="Courier New"/>
          <w:sz w:val="20"/>
          <w:szCs w:val="20"/>
        </w:rPr>
        <w:t>n</w:t>
      </w:r>
      <w:r w:rsidRPr="00247BD3">
        <w:rPr>
          <w:rFonts w:ascii="Courier New" w:eastAsia="Times New Roman" w:hAnsi="Courier New" w:cs="Courier New"/>
          <w:sz w:val="20"/>
          <w:szCs w:val="20"/>
        </w:rPr>
        <w:t xml:space="preserve"> impedance matching transformer be avoided?</w:t>
      </w:r>
    </w:p>
    <w:p w14:paraId="6CE75DB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armonics and distortion could result</w:t>
      </w:r>
    </w:p>
    <w:p w14:paraId="03046C4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gnetic flux would increase with frequency</w:t>
      </w:r>
    </w:p>
    <w:p w14:paraId="5BBA143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RF </w:t>
      </w:r>
      <w:proofErr w:type="spellStart"/>
      <w:r w:rsidRPr="00247BD3">
        <w:rPr>
          <w:rFonts w:ascii="Courier New" w:eastAsia="Times New Roman" w:hAnsi="Courier New" w:cs="Courier New"/>
          <w:sz w:val="20"/>
          <w:szCs w:val="20"/>
        </w:rPr>
        <w:t>susceptance</w:t>
      </w:r>
      <w:proofErr w:type="spellEnd"/>
      <w:r w:rsidRPr="00247BD3">
        <w:rPr>
          <w:rFonts w:ascii="Courier New" w:eastAsia="Times New Roman" w:hAnsi="Courier New" w:cs="Courier New"/>
          <w:sz w:val="20"/>
          <w:szCs w:val="20"/>
        </w:rPr>
        <w:t xml:space="preserve"> would increase</w:t>
      </w:r>
    </w:p>
    <w:p w14:paraId="0CA56B15"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emporary changes of the core permeability could result</w:t>
      </w:r>
    </w:p>
    <w:p w14:paraId="4109AF7D"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B9E245B" w14:textId="77777777" w:rsidR="00656446" w:rsidRPr="00247BD3" w:rsidRDefault="00656446" w:rsidP="00247BD3">
      <w:pPr>
        <w:pStyle w:val="NoSpacing"/>
        <w:rPr>
          <w:rFonts w:ascii="Courier New" w:eastAsia="Times New Roman" w:hAnsi="Courier New" w:cs="Courier New"/>
          <w:sz w:val="20"/>
          <w:szCs w:val="20"/>
        </w:rPr>
      </w:pPr>
    </w:p>
    <w:p w14:paraId="4216971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 xml:space="preserve">E6D02 </w:t>
      </w:r>
      <w:r w:rsidRPr="00247BD3">
        <w:rPr>
          <w:rFonts w:ascii="Courier New" w:eastAsia="Times New Roman" w:hAnsi="Courier New" w:cs="Courier New"/>
          <w:sz w:val="20"/>
          <w:szCs w:val="20"/>
        </w:rPr>
        <w:t>(A)</w:t>
      </w:r>
    </w:p>
    <w:p w14:paraId="77B0011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quivalent circuit of a quartz crystal?</w:t>
      </w:r>
    </w:p>
    <w:p w14:paraId="362682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Motional capacitance, motional inductance, and loss resistance in series, all in parallel with a shunt capacitor representing electrode and stray capacitance</w:t>
      </w:r>
    </w:p>
    <w:p w14:paraId="7E73175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otional capacitance, motional inductance, loss resistance, and a capacitor representing electrode and stray capacitance all in parallel</w:t>
      </w:r>
    </w:p>
    <w:p w14:paraId="2052DCF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otional capacitance, motional inductance, loss resistance, and a capacitor representing electrode and stray capacitance all in series</w:t>
      </w:r>
    </w:p>
    <w:p w14:paraId="25F3B5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otional inductance and loss resistance in series, paralleled with motional capacitance and a capacitor representing electrode and stray capacitance</w:t>
      </w:r>
    </w:p>
    <w:p w14:paraId="11865A60" w14:textId="77777777" w:rsidR="002F24D1" w:rsidRPr="00247BD3" w:rsidRDefault="002F24D1"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6A45BFCF" w14:textId="77777777" w:rsidR="002F24D1" w:rsidRPr="00247BD3" w:rsidRDefault="002F24D1" w:rsidP="00247BD3">
      <w:pPr>
        <w:pStyle w:val="NoSpacing"/>
        <w:rPr>
          <w:rFonts w:ascii="Courier New" w:hAnsi="Courier New" w:cs="Courier New"/>
          <w:sz w:val="20"/>
          <w:szCs w:val="20"/>
        </w:rPr>
      </w:pPr>
    </w:p>
    <w:p w14:paraId="10DC451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3 (A)</w:t>
      </w:r>
    </w:p>
    <w:p w14:paraId="6D5426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spect of the piezoelectric effect?</w:t>
      </w:r>
    </w:p>
    <w:p w14:paraId="5042BE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Mechanical deformation of material by the application of a voltage</w:t>
      </w:r>
    </w:p>
    <w:p w14:paraId="2B892E4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echanical deformation of material by the application of a magnetic field</w:t>
      </w:r>
    </w:p>
    <w:p w14:paraId="48C07CB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Generation of electrical energy in the presence of light</w:t>
      </w:r>
    </w:p>
    <w:p w14:paraId="1B7DFB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creased conductivity in the presence of light</w:t>
      </w:r>
    </w:p>
    <w:p w14:paraId="4B1B01F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270ECF" w14:textId="77777777" w:rsidR="002F24D1" w:rsidRPr="00247BD3" w:rsidRDefault="002F24D1" w:rsidP="00247BD3">
      <w:pPr>
        <w:pStyle w:val="NoSpacing"/>
        <w:rPr>
          <w:rFonts w:ascii="Courier New" w:hAnsi="Courier New" w:cs="Courier New"/>
          <w:sz w:val="20"/>
          <w:szCs w:val="20"/>
        </w:rPr>
      </w:pPr>
    </w:p>
    <w:p w14:paraId="0370103E" w14:textId="13F4724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4 (B)</w:t>
      </w:r>
    </w:p>
    <w:p w14:paraId="7D2BC35B" w14:textId="051F1CA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materials are commonly used as a core in a</w:t>
      </w:r>
      <w:r w:rsidR="00A25204">
        <w:rPr>
          <w:rFonts w:ascii="Courier New" w:hAnsi="Courier New" w:cs="Courier New"/>
          <w:sz w:val="20"/>
          <w:szCs w:val="20"/>
        </w:rPr>
        <w:t>n</w:t>
      </w:r>
      <w:r w:rsidRPr="00247BD3">
        <w:rPr>
          <w:rFonts w:ascii="Courier New" w:hAnsi="Courier New" w:cs="Courier New"/>
          <w:sz w:val="20"/>
          <w:szCs w:val="20"/>
        </w:rPr>
        <w:t xml:space="preserve"> </w:t>
      </w:r>
      <w:r w:rsidR="006B4A80" w:rsidRPr="00247BD3">
        <w:rPr>
          <w:rFonts w:ascii="Courier New" w:hAnsi="Courier New" w:cs="Courier New"/>
          <w:sz w:val="20"/>
          <w:szCs w:val="20"/>
        </w:rPr>
        <w:t>i</w:t>
      </w:r>
      <w:r w:rsidRPr="00247BD3">
        <w:rPr>
          <w:rFonts w:ascii="Courier New" w:hAnsi="Courier New" w:cs="Courier New"/>
          <w:sz w:val="20"/>
          <w:szCs w:val="20"/>
        </w:rPr>
        <w:t>nductor?</w:t>
      </w:r>
    </w:p>
    <w:p w14:paraId="12F27A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lystyrene and polyethylene</w:t>
      </w:r>
    </w:p>
    <w:p w14:paraId="7B408E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Ferrite and brass</w:t>
      </w:r>
    </w:p>
    <w:p w14:paraId="76A3C4C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eflon and Delrin</w:t>
      </w:r>
    </w:p>
    <w:p w14:paraId="03C206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Cobalt and aluminum</w:t>
      </w:r>
    </w:p>
    <w:p w14:paraId="457E4E1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98743F8" w14:textId="77777777" w:rsidR="002F24D1" w:rsidRPr="00247BD3" w:rsidRDefault="002F24D1" w:rsidP="00247BD3">
      <w:pPr>
        <w:pStyle w:val="NoSpacing"/>
        <w:rPr>
          <w:rFonts w:ascii="Courier New" w:hAnsi="Courier New" w:cs="Courier New"/>
          <w:sz w:val="20"/>
          <w:szCs w:val="20"/>
        </w:rPr>
      </w:pPr>
    </w:p>
    <w:p w14:paraId="7547329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5 (C)</w:t>
      </w:r>
    </w:p>
    <w:p w14:paraId="476DDA13" w14:textId="159B8E9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one reason for using ferrite cores rather than powdered</w:t>
      </w:r>
      <w:r w:rsidR="00CC50D9">
        <w:rPr>
          <w:rFonts w:ascii="Courier New" w:hAnsi="Courier New" w:cs="Courier New"/>
          <w:sz w:val="20"/>
          <w:szCs w:val="20"/>
        </w:rPr>
        <w:t xml:space="preserve"> </w:t>
      </w:r>
      <w:r w:rsidRPr="00247BD3">
        <w:rPr>
          <w:rFonts w:ascii="Courier New" w:hAnsi="Courier New" w:cs="Courier New"/>
          <w:sz w:val="20"/>
          <w:szCs w:val="20"/>
        </w:rPr>
        <w:t>iron in an inductor?</w:t>
      </w:r>
    </w:p>
    <w:p w14:paraId="5C53DC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Ferrite </w:t>
      </w:r>
      <w:proofErr w:type="spellStart"/>
      <w:r w:rsidRPr="00247BD3">
        <w:rPr>
          <w:rFonts w:ascii="Courier New" w:hAnsi="Courier New" w:cs="Courier New"/>
          <w:sz w:val="20"/>
          <w:szCs w:val="20"/>
        </w:rPr>
        <w:t>toroids</w:t>
      </w:r>
      <w:proofErr w:type="spellEnd"/>
      <w:r w:rsidRPr="00247BD3">
        <w:rPr>
          <w:rFonts w:ascii="Courier New" w:hAnsi="Courier New" w:cs="Courier New"/>
          <w:sz w:val="20"/>
          <w:szCs w:val="20"/>
        </w:rPr>
        <w:t xml:space="preserve"> generally have lower initial permeability</w:t>
      </w:r>
    </w:p>
    <w:p w14:paraId="18392D2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Ferrite </w:t>
      </w:r>
      <w:proofErr w:type="spellStart"/>
      <w:r w:rsidRPr="00247BD3">
        <w:rPr>
          <w:rFonts w:ascii="Courier New" w:hAnsi="Courier New" w:cs="Courier New"/>
          <w:sz w:val="20"/>
          <w:szCs w:val="20"/>
        </w:rPr>
        <w:t>toroids</w:t>
      </w:r>
      <w:proofErr w:type="spellEnd"/>
      <w:r w:rsidRPr="00247BD3">
        <w:rPr>
          <w:rFonts w:ascii="Courier New" w:hAnsi="Courier New" w:cs="Courier New"/>
          <w:sz w:val="20"/>
          <w:szCs w:val="20"/>
        </w:rPr>
        <w:t xml:space="preserve"> generally have better temperature stability</w:t>
      </w:r>
    </w:p>
    <w:p w14:paraId="648718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C. Ferrite </w:t>
      </w:r>
      <w:proofErr w:type="spellStart"/>
      <w:r w:rsidRPr="00247BD3">
        <w:rPr>
          <w:rFonts w:ascii="Courier New" w:hAnsi="Courier New" w:cs="Courier New"/>
          <w:sz w:val="20"/>
          <w:szCs w:val="20"/>
        </w:rPr>
        <w:t>toroids</w:t>
      </w:r>
      <w:proofErr w:type="spellEnd"/>
      <w:r w:rsidRPr="00247BD3">
        <w:rPr>
          <w:rFonts w:ascii="Courier New" w:hAnsi="Courier New" w:cs="Courier New"/>
          <w:sz w:val="20"/>
          <w:szCs w:val="20"/>
        </w:rPr>
        <w:t xml:space="preserve"> generally require fewer turns to produce a given inductance value</w:t>
      </w:r>
    </w:p>
    <w:p w14:paraId="2DBC0C9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Ferrite </w:t>
      </w:r>
      <w:proofErr w:type="spellStart"/>
      <w:r w:rsidRPr="00247BD3">
        <w:rPr>
          <w:rFonts w:ascii="Courier New" w:hAnsi="Courier New" w:cs="Courier New"/>
          <w:sz w:val="20"/>
          <w:szCs w:val="20"/>
        </w:rPr>
        <w:t>toroids</w:t>
      </w:r>
      <w:proofErr w:type="spellEnd"/>
      <w:r w:rsidRPr="00247BD3">
        <w:rPr>
          <w:rFonts w:ascii="Courier New" w:hAnsi="Courier New" w:cs="Courier New"/>
          <w:sz w:val="20"/>
          <w:szCs w:val="20"/>
        </w:rPr>
        <w:t xml:space="preserve"> are easier to use with surface mount technology</w:t>
      </w:r>
    </w:p>
    <w:p w14:paraId="223C467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68FB61" w14:textId="77777777" w:rsidR="002F24D1" w:rsidRPr="00247BD3" w:rsidRDefault="002F24D1" w:rsidP="00247BD3">
      <w:pPr>
        <w:pStyle w:val="NoSpacing"/>
        <w:rPr>
          <w:rFonts w:ascii="Courier New" w:hAnsi="Courier New" w:cs="Courier New"/>
          <w:sz w:val="20"/>
          <w:szCs w:val="20"/>
        </w:rPr>
      </w:pPr>
    </w:p>
    <w:p w14:paraId="3F80AD80" w14:textId="23D0CB3C"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6 (D)</w:t>
      </w:r>
    </w:p>
    <w:p w14:paraId="468CEBAE" w14:textId="7DCB82E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core material property determines the inductance of a</w:t>
      </w:r>
      <w:r w:rsidR="00C95CFF">
        <w:rPr>
          <w:rFonts w:ascii="Courier New" w:hAnsi="Courier New" w:cs="Courier New"/>
          <w:sz w:val="20"/>
          <w:szCs w:val="20"/>
        </w:rPr>
        <w:t>n</w:t>
      </w:r>
      <w:r w:rsidRPr="00247BD3">
        <w:rPr>
          <w:rFonts w:ascii="Courier New" w:hAnsi="Courier New" w:cs="Courier New"/>
          <w:sz w:val="20"/>
          <w:szCs w:val="20"/>
        </w:rPr>
        <w:t xml:space="preserve"> inductor?</w:t>
      </w:r>
    </w:p>
    <w:p w14:paraId="273A46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rmal impedance</w:t>
      </w:r>
    </w:p>
    <w:p w14:paraId="01ACCA1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Resistance</w:t>
      </w:r>
    </w:p>
    <w:p w14:paraId="5CD1D64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Reactivity</w:t>
      </w:r>
    </w:p>
    <w:p w14:paraId="791660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ermeability</w:t>
      </w:r>
    </w:p>
    <w:p w14:paraId="6A869E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980C76E" w14:textId="77777777" w:rsidR="002F24D1" w:rsidRPr="00247BD3" w:rsidRDefault="002F24D1" w:rsidP="00247BD3">
      <w:pPr>
        <w:pStyle w:val="NoSpacing"/>
        <w:rPr>
          <w:rFonts w:ascii="Courier New" w:hAnsi="Courier New" w:cs="Courier New"/>
          <w:sz w:val="20"/>
          <w:szCs w:val="20"/>
        </w:rPr>
      </w:pPr>
    </w:p>
    <w:p w14:paraId="7951E723" w14:textId="77777777" w:rsidR="00212210" w:rsidRDefault="00656446"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7</w:t>
      </w:r>
      <w:r w:rsidRPr="00247BD3">
        <w:rPr>
          <w:rFonts w:ascii="Courier New" w:eastAsia="Times New Roman" w:hAnsi="Courier New" w:cs="Courier New"/>
          <w:sz w:val="20"/>
          <w:szCs w:val="20"/>
        </w:rPr>
        <w:t xml:space="preserve"> (A)</w:t>
      </w:r>
    </w:p>
    <w:p w14:paraId="2695C0E9" w14:textId="7815D9D0"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current in the primary winding of a transformer called if no load is attached to the secondary?</w:t>
      </w:r>
    </w:p>
    <w:p w14:paraId="5A165FC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agnetizing current</w:t>
      </w:r>
    </w:p>
    <w:p w14:paraId="2764DA17"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Direct current</w:t>
      </w:r>
    </w:p>
    <w:p w14:paraId="630F6F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xcitation current</w:t>
      </w:r>
    </w:p>
    <w:p w14:paraId="62412EAA"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tabilizing current</w:t>
      </w:r>
    </w:p>
    <w:p w14:paraId="79A8211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7068E4" w14:textId="77777777" w:rsidR="00656446" w:rsidRPr="00247BD3" w:rsidRDefault="00656446" w:rsidP="00247BD3">
      <w:pPr>
        <w:pStyle w:val="NoSpacing"/>
        <w:rPr>
          <w:rFonts w:ascii="Courier New" w:hAnsi="Courier New" w:cs="Courier New"/>
          <w:sz w:val="20"/>
          <w:szCs w:val="20"/>
        </w:rPr>
      </w:pPr>
    </w:p>
    <w:p w14:paraId="1D675C3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8 (B)</w:t>
      </w:r>
    </w:p>
    <w:p w14:paraId="214976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is one reason for using powdered-iron cores rather than ferrite cores in an inductor?</w:t>
      </w:r>
    </w:p>
    <w:p w14:paraId="1A41F8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wdered-iron cores generally have greater initial permeability</w:t>
      </w:r>
    </w:p>
    <w:p w14:paraId="6FF0FA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Pr="00247BD3">
        <w:rPr>
          <w:rFonts w:ascii="Courier New" w:eastAsia="Times New Roman" w:hAnsi="Courier New" w:cs="Courier New"/>
          <w:sz w:val="20"/>
          <w:szCs w:val="20"/>
        </w:rPr>
        <w:t>Powdered-iron cores generally maintain their characteristics at higher currents</w:t>
      </w:r>
    </w:p>
    <w:p w14:paraId="0AD539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Powdered-iron cores generally require fewer turns to produce a given inductance</w:t>
      </w:r>
    </w:p>
    <w:p w14:paraId="31079F4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owdered-iron cores use smaller diameter wire for the same inductance</w:t>
      </w:r>
    </w:p>
    <w:p w14:paraId="0C751F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44B6B56" w14:textId="77777777" w:rsidR="002F24D1" w:rsidRPr="00247BD3" w:rsidRDefault="002F24D1" w:rsidP="00247BD3">
      <w:pPr>
        <w:pStyle w:val="NoSpacing"/>
        <w:rPr>
          <w:rFonts w:ascii="Courier New" w:hAnsi="Courier New" w:cs="Courier New"/>
          <w:sz w:val="20"/>
          <w:szCs w:val="20"/>
        </w:rPr>
      </w:pPr>
    </w:p>
    <w:p w14:paraId="5C6181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9 (C)</w:t>
      </w:r>
    </w:p>
    <w:p w14:paraId="23BCB0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devices are commonly used as VHF and UHF parasitic suppressors at the input and output terminals of a transistor HF amplifier?</w:t>
      </w:r>
    </w:p>
    <w:p w14:paraId="18D36AB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Electrolytic capacitors</w:t>
      </w:r>
    </w:p>
    <w:p w14:paraId="01B2B8D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Butterworth filters</w:t>
      </w:r>
    </w:p>
    <w:p w14:paraId="4069E4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Ferrite beads</w:t>
      </w:r>
    </w:p>
    <w:p w14:paraId="396924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Steel-core </w:t>
      </w:r>
      <w:proofErr w:type="spellStart"/>
      <w:r w:rsidRPr="00247BD3">
        <w:rPr>
          <w:rFonts w:ascii="Courier New" w:hAnsi="Courier New" w:cs="Courier New"/>
          <w:sz w:val="20"/>
          <w:szCs w:val="20"/>
        </w:rPr>
        <w:t>toroids</w:t>
      </w:r>
      <w:proofErr w:type="spellEnd"/>
    </w:p>
    <w:p w14:paraId="11A1F71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D90D66B" w14:textId="77777777" w:rsidR="002F24D1" w:rsidRPr="00247BD3" w:rsidRDefault="002F24D1" w:rsidP="00247BD3">
      <w:pPr>
        <w:pStyle w:val="NoSpacing"/>
        <w:rPr>
          <w:rFonts w:ascii="Courier New" w:hAnsi="Courier New" w:cs="Courier New"/>
          <w:sz w:val="20"/>
          <w:szCs w:val="20"/>
        </w:rPr>
      </w:pPr>
    </w:p>
    <w:p w14:paraId="087E8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0 (A)</w:t>
      </w:r>
    </w:p>
    <w:p w14:paraId="7A41D6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primary advantage of using a toroidal core instead of a solenoidal core in an inductor?</w:t>
      </w:r>
    </w:p>
    <w:p w14:paraId="4AC77B9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roidal cores confine most of the magnetic field within the core material</w:t>
      </w:r>
    </w:p>
    <w:p w14:paraId="61DC9F6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roidal cores make it easier to couple the magnetic energy into other components</w:t>
      </w:r>
    </w:p>
    <w:p w14:paraId="67DB12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roidal cores exhibit greater hysteresis</w:t>
      </w:r>
    </w:p>
    <w:p w14:paraId="5A51217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roidal cores have lower Q characteristics</w:t>
      </w:r>
    </w:p>
    <w:p w14:paraId="757DC5C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518F3D9" w14:textId="77777777" w:rsidR="002F24D1" w:rsidRPr="00247BD3" w:rsidRDefault="002F24D1" w:rsidP="00247BD3">
      <w:pPr>
        <w:pStyle w:val="NoSpacing"/>
        <w:rPr>
          <w:rFonts w:ascii="Courier New" w:hAnsi="Courier New" w:cs="Courier New"/>
          <w:sz w:val="20"/>
          <w:szCs w:val="20"/>
        </w:rPr>
      </w:pPr>
    </w:p>
    <w:p w14:paraId="6BA5529C" w14:textId="1BC8CC9D"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E6D11 (B)</w:t>
      </w:r>
    </w:p>
    <w:p w14:paraId="0F6BA951" w14:textId="399BFF03" w:rsidR="003E52CE" w:rsidRDefault="00656446" w:rsidP="00247BD3">
      <w:pPr>
        <w:pStyle w:val="NoSpacing"/>
        <w:rPr>
          <w:rFonts w:ascii="Courier New" w:hAnsi="Courier New" w:cs="Courier New"/>
          <w:sz w:val="20"/>
          <w:szCs w:val="20"/>
        </w:rPr>
      </w:pPr>
      <w:r w:rsidRPr="00247BD3">
        <w:rPr>
          <w:rFonts w:ascii="Courier New" w:hAnsi="Courier New" w:cs="Courier New"/>
          <w:sz w:val="20"/>
          <w:szCs w:val="20"/>
        </w:rPr>
        <w:t>Which type of core material decreases inductance when inserted into a coil?</w:t>
      </w:r>
    </w:p>
    <w:p w14:paraId="405F0C74" w14:textId="28C101B8"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A. Ceramic</w:t>
      </w:r>
    </w:p>
    <w:p w14:paraId="196D99A1"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B. Brass</w:t>
      </w:r>
    </w:p>
    <w:p w14:paraId="1CAB8703"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C. Ferrite</w:t>
      </w:r>
    </w:p>
    <w:p w14:paraId="7B67498A" w14:textId="09297360"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D. Powdered</w:t>
      </w:r>
      <w:r w:rsidR="00CC50D9">
        <w:rPr>
          <w:rFonts w:ascii="Courier New" w:hAnsi="Courier New" w:cs="Courier New"/>
          <w:sz w:val="20"/>
          <w:szCs w:val="20"/>
        </w:rPr>
        <w:t xml:space="preserve"> </w:t>
      </w:r>
      <w:r w:rsidRPr="00247BD3">
        <w:rPr>
          <w:rFonts w:ascii="Courier New" w:hAnsi="Courier New" w:cs="Courier New"/>
          <w:sz w:val="20"/>
          <w:szCs w:val="20"/>
        </w:rPr>
        <w:t>iron</w:t>
      </w:r>
    </w:p>
    <w:p w14:paraId="447D2FF7"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43781389" w14:textId="226CA017" w:rsidR="002F24D1" w:rsidRPr="00247BD3" w:rsidRDefault="002F24D1" w:rsidP="00247BD3">
      <w:pPr>
        <w:pStyle w:val="NoSpacing"/>
        <w:rPr>
          <w:rFonts w:ascii="Courier New" w:hAnsi="Courier New" w:cs="Courier New"/>
          <w:sz w:val="20"/>
          <w:szCs w:val="20"/>
        </w:rPr>
      </w:pPr>
    </w:p>
    <w:p w14:paraId="72CC2FB3" w14:textId="697C4081" w:rsidR="0065644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2 (C)</w:t>
      </w:r>
    </w:p>
    <w:p w14:paraId="708F9E53" w14:textId="0368C5BD" w:rsidR="002F24D1" w:rsidRPr="00247BD3" w:rsidRDefault="00C9753F" w:rsidP="00247BD3">
      <w:pPr>
        <w:pStyle w:val="NoSpacing"/>
        <w:rPr>
          <w:rFonts w:ascii="Courier New" w:hAnsi="Courier New" w:cs="Courier New"/>
          <w:sz w:val="20"/>
          <w:szCs w:val="20"/>
        </w:rPr>
      </w:pPr>
      <w:r w:rsidRPr="00C9753F">
        <w:rPr>
          <w:rFonts w:ascii="Courier New" w:hAnsi="Courier New" w:cs="Courier New"/>
          <w:sz w:val="20"/>
          <w:szCs w:val="20"/>
        </w:rPr>
        <w:t>What is inductor saturation</w:t>
      </w:r>
      <w:r w:rsidR="002F24D1" w:rsidRPr="00247BD3">
        <w:rPr>
          <w:rFonts w:ascii="Courier New" w:hAnsi="Courier New" w:cs="Courier New"/>
          <w:sz w:val="20"/>
          <w:szCs w:val="20"/>
        </w:rPr>
        <w:t>?</w:t>
      </w:r>
    </w:p>
    <w:p w14:paraId="50B9C3B2" w14:textId="65768899"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 inductor windings are over</w:t>
      </w:r>
      <w:r w:rsidR="00310051">
        <w:rPr>
          <w:rFonts w:ascii="Courier New" w:hAnsi="Courier New" w:cs="Courier New"/>
          <w:sz w:val="20"/>
          <w:szCs w:val="20"/>
        </w:rPr>
        <w:t>-</w:t>
      </w:r>
      <w:r w:rsidRPr="00247BD3">
        <w:rPr>
          <w:rFonts w:ascii="Courier New" w:hAnsi="Courier New" w:cs="Courier New"/>
          <w:sz w:val="20"/>
          <w:szCs w:val="20"/>
        </w:rPr>
        <w:t>coupled</w:t>
      </w:r>
    </w:p>
    <w:p w14:paraId="019573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inductor’s voltage rating is exceeded causing a flashover</w:t>
      </w:r>
    </w:p>
    <w:p w14:paraId="5D6CCA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ability of the inductor’s core to store magnetic energy has been exceeded</w:t>
      </w:r>
    </w:p>
    <w:p w14:paraId="319954A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djacent inductors become over-coupled</w:t>
      </w:r>
    </w:p>
    <w:p w14:paraId="62521CF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32EA281" w14:textId="77777777" w:rsidR="002F24D1" w:rsidRPr="00247BD3" w:rsidRDefault="002F24D1" w:rsidP="00247BD3">
      <w:pPr>
        <w:pStyle w:val="NoSpacing"/>
        <w:rPr>
          <w:rFonts w:ascii="Courier New" w:hAnsi="Courier New" w:cs="Courier New"/>
          <w:sz w:val="20"/>
          <w:szCs w:val="20"/>
        </w:rPr>
      </w:pPr>
    </w:p>
    <w:p w14:paraId="2F1CCF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3 (A)</w:t>
      </w:r>
    </w:p>
    <w:p w14:paraId="7F5B15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primary cause of inductor self-resonance?</w:t>
      </w:r>
    </w:p>
    <w:p w14:paraId="644F00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ter-turn capacitance</w:t>
      </w:r>
    </w:p>
    <w:p w14:paraId="45CB65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skin effect</w:t>
      </w:r>
    </w:p>
    <w:p w14:paraId="26FA71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ductive kickback</w:t>
      </w:r>
    </w:p>
    <w:p w14:paraId="70E6C0F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Non-linear core hysteresis</w:t>
      </w:r>
    </w:p>
    <w:p w14:paraId="5F86F2B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71A4EE4" w14:textId="77777777" w:rsidR="002F24D1" w:rsidRPr="00247BD3" w:rsidRDefault="002F24D1" w:rsidP="00247BD3">
      <w:pPr>
        <w:pStyle w:val="NoSpacing"/>
        <w:rPr>
          <w:rFonts w:ascii="Courier New" w:eastAsia="Times New Roman" w:hAnsi="Courier New" w:cs="Courier New"/>
          <w:sz w:val="20"/>
          <w:szCs w:val="20"/>
        </w:rPr>
      </w:pPr>
    </w:p>
    <w:p w14:paraId="1FB03E03" w14:textId="77777777" w:rsidR="002F24D1" w:rsidRPr="00247BD3" w:rsidRDefault="002F24D1" w:rsidP="00247BD3">
      <w:pPr>
        <w:pStyle w:val="NoSpacing"/>
        <w:rPr>
          <w:rFonts w:ascii="Courier New" w:eastAsia="Times New Roman" w:hAnsi="Courier New" w:cs="Courier New"/>
          <w:sz w:val="20"/>
          <w:szCs w:val="20"/>
        </w:rPr>
      </w:pPr>
    </w:p>
    <w:p w14:paraId="5B0308EF" w14:textId="5EC394EA" w:rsidR="006B144E" w:rsidRDefault="002F24D1" w:rsidP="006B144E">
      <w:pPr>
        <w:pStyle w:val="NoSpacing"/>
        <w:rPr>
          <w:rFonts w:ascii="Courier New" w:eastAsia="Times New Roman" w:hAnsi="Courier New" w:cs="Courier New"/>
          <w:sz w:val="20"/>
          <w:szCs w:val="20"/>
        </w:rPr>
      </w:pPr>
      <w:bookmarkStart w:id="40" w:name="_Hlk26374366"/>
      <w:r w:rsidRPr="00C915F6">
        <w:rPr>
          <w:rFonts w:ascii="Courier New" w:eastAsia="Times New Roman" w:hAnsi="Courier New" w:cs="Courier New"/>
          <w:sz w:val="20"/>
          <w:szCs w:val="20"/>
        </w:rPr>
        <w:t>E6E Analog ICs: MMICs</w:t>
      </w:r>
      <w:r w:rsidR="00C915F6">
        <w:rPr>
          <w:rFonts w:ascii="Courier New" w:eastAsia="Times New Roman" w:hAnsi="Courier New" w:cs="Courier New"/>
          <w:sz w:val="20"/>
          <w:szCs w:val="20"/>
        </w:rPr>
        <w:t>,</w:t>
      </w:r>
      <w:r w:rsidR="00C915F6" w:rsidRPr="00C915F6">
        <w:rPr>
          <w:rFonts w:ascii="Courier New" w:eastAsia="Times New Roman" w:hAnsi="Courier New" w:cs="Courier New"/>
          <w:sz w:val="20"/>
          <w:szCs w:val="20"/>
        </w:rPr>
        <w:t xml:space="preserve"> IC packaging characteristics</w:t>
      </w:r>
    </w:p>
    <w:bookmarkEnd w:id="40"/>
    <w:p w14:paraId="63C8C258" w14:textId="77777777" w:rsidR="006B144E" w:rsidRDefault="006B144E" w:rsidP="006B144E">
      <w:pPr>
        <w:pStyle w:val="NoSpacing"/>
        <w:rPr>
          <w:rFonts w:ascii="Courier New" w:eastAsia="Times New Roman" w:hAnsi="Courier New" w:cs="Courier New"/>
          <w:sz w:val="20"/>
          <w:szCs w:val="20"/>
        </w:rPr>
      </w:pPr>
    </w:p>
    <w:p w14:paraId="1E6497A1" w14:textId="4A6F0519" w:rsidR="006B144E" w:rsidRDefault="006B144E" w:rsidP="006B144E">
      <w:pPr>
        <w:pStyle w:val="NoSpacing"/>
        <w:rPr>
          <w:rFonts w:ascii="Courier New" w:eastAsia="Times New Roman" w:hAnsi="Courier New" w:cs="Courier New"/>
          <w:sz w:val="20"/>
          <w:szCs w:val="20"/>
        </w:rPr>
      </w:pPr>
      <w:r>
        <w:rPr>
          <w:rFonts w:ascii="Courier New" w:eastAsia="Times New Roman" w:hAnsi="Courier New" w:cs="Courier New"/>
          <w:sz w:val="20"/>
          <w:szCs w:val="20"/>
        </w:rPr>
        <w:lastRenderedPageBreak/>
        <w:t xml:space="preserve">E6E01 </w:t>
      </w:r>
      <w:r w:rsidRPr="006B144E">
        <w:rPr>
          <w:rFonts w:ascii="Courier New" w:eastAsia="Times New Roman" w:hAnsi="Courier New" w:cs="Courier New"/>
          <w:sz w:val="20"/>
          <w:szCs w:val="20"/>
        </w:rPr>
        <w:t>(B)</w:t>
      </w:r>
    </w:p>
    <w:p w14:paraId="2E2450B1" w14:textId="712F8388" w:rsidR="006B144E" w:rsidRPr="006B144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Why is gallium arsenide (GaAs) useful for semiconductor devices operating at UHF and higher frequencies?</w:t>
      </w:r>
    </w:p>
    <w:p w14:paraId="531A6982" w14:textId="767A8B95"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A. Higher noise figures</w:t>
      </w:r>
    </w:p>
    <w:p w14:paraId="5B6DF029" w14:textId="5B3DBAF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B. Higher electron mobility</w:t>
      </w:r>
    </w:p>
    <w:p w14:paraId="4A1EA79C" w14:textId="4414815B"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C. Lower junction voltage drop</w:t>
      </w:r>
    </w:p>
    <w:p w14:paraId="45137AD2" w14:textId="4A6CA41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D. Lower transconductance</w:t>
      </w:r>
    </w:p>
    <w:p w14:paraId="6088797E" w14:textId="1510EAFC" w:rsidR="002F24D1" w:rsidRPr="00247BD3" w:rsidRDefault="002F24D1" w:rsidP="006B144E">
      <w:pPr>
        <w:pStyle w:val="NoSpacing"/>
        <w:rPr>
          <w:rFonts w:ascii="Courier New" w:hAnsi="Courier New" w:cs="Courier New"/>
          <w:sz w:val="20"/>
          <w:szCs w:val="20"/>
        </w:rPr>
      </w:pPr>
      <w:r w:rsidRPr="00247BD3">
        <w:rPr>
          <w:rFonts w:ascii="Courier New" w:hAnsi="Courier New" w:cs="Courier New"/>
          <w:sz w:val="20"/>
          <w:szCs w:val="20"/>
        </w:rPr>
        <w:t>~~</w:t>
      </w:r>
    </w:p>
    <w:p w14:paraId="6EA9D241" w14:textId="77777777" w:rsidR="002F24D1" w:rsidRPr="00247BD3" w:rsidRDefault="002F24D1" w:rsidP="00247BD3">
      <w:pPr>
        <w:pStyle w:val="NoSpacing"/>
        <w:rPr>
          <w:rFonts w:ascii="Courier New" w:hAnsi="Courier New" w:cs="Courier New"/>
          <w:sz w:val="20"/>
          <w:szCs w:val="20"/>
        </w:rPr>
      </w:pPr>
    </w:p>
    <w:p w14:paraId="03F3EE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2 (A)</w:t>
      </w:r>
    </w:p>
    <w:p w14:paraId="4016DA2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vice packages is a through-hole type?</w:t>
      </w:r>
    </w:p>
    <w:p w14:paraId="47BAE19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DIP</w:t>
      </w:r>
    </w:p>
    <w:p w14:paraId="676CD07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CC</w:t>
      </w:r>
    </w:p>
    <w:p w14:paraId="54856B8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ll grid array</w:t>
      </w:r>
    </w:p>
    <w:p w14:paraId="1D7BB44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OT</w:t>
      </w:r>
    </w:p>
    <w:p w14:paraId="2DC0AA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3601A8B" w14:textId="77777777" w:rsidR="002F24D1" w:rsidRPr="00247BD3" w:rsidRDefault="002F24D1" w:rsidP="00247BD3">
      <w:pPr>
        <w:pStyle w:val="NoSpacing"/>
        <w:rPr>
          <w:rFonts w:ascii="Courier New" w:hAnsi="Courier New" w:cs="Courier New"/>
          <w:sz w:val="20"/>
          <w:szCs w:val="20"/>
        </w:rPr>
      </w:pPr>
    </w:p>
    <w:p w14:paraId="28E717B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E03 (D)</w:t>
      </w:r>
    </w:p>
    <w:p w14:paraId="4485C3C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materials is likely to provide the highest frequency of operation when used in MMICs?</w:t>
      </w:r>
    </w:p>
    <w:p w14:paraId="5AB4DCF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Silicon</w:t>
      </w:r>
    </w:p>
    <w:p w14:paraId="678E05F6"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Silicon nitride</w:t>
      </w:r>
    </w:p>
    <w:p w14:paraId="4E878F7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Silicon dioxide</w:t>
      </w:r>
    </w:p>
    <w:p w14:paraId="4197FE62"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Gallium nitride</w:t>
      </w:r>
    </w:p>
    <w:p w14:paraId="7F06BEE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0D5B04E" w14:textId="77777777" w:rsidR="002F24D1" w:rsidRPr="00247BD3" w:rsidRDefault="002F24D1" w:rsidP="00247BD3">
      <w:pPr>
        <w:pStyle w:val="NoSpacing"/>
        <w:rPr>
          <w:rFonts w:ascii="Courier New" w:hAnsi="Courier New" w:cs="Courier New"/>
          <w:sz w:val="20"/>
          <w:szCs w:val="20"/>
        </w:rPr>
      </w:pPr>
    </w:p>
    <w:p w14:paraId="60D96F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4 (A)</w:t>
      </w:r>
    </w:p>
    <w:p w14:paraId="10A433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is the most common input and output impedance of circuits that use MMICs?</w:t>
      </w:r>
    </w:p>
    <w:p w14:paraId="06669E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50 ohms</w:t>
      </w:r>
    </w:p>
    <w:p w14:paraId="29D38A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300 ohms</w:t>
      </w:r>
    </w:p>
    <w:p w14:paraId="33750F8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450 ohms</w:t>
      </w:r>
    </w:p>
    <w:p w14:paraId="2CE10B9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10 ohms</w:t>
      </w:r>
    </w:p>
    <w:p w14:paraId="5085F1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3D87DEB6" w14:textId="77777777" w:rsidR="002F24D1" w:rsidRPr="00247BD3" w:rsidRDefault="002F24D1" w:rsidP="00247BD3">
      <w:pPr>
        <w:pStyle w:val="NoSpacing"/>
        <w:rPr>
          <w:rFonts w:ascii="Courier New" w:hAnsi="Courier New" w:cs="Courier New"/>
          <w:sz w:val="20"/>
          <w:szCs w:val="20"/>
        </w:rPr>
      </w:pPr>
    </w:p>
    <w:p w14:paraId="2077B2A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5 (A)</w:t>
      </w:r>
    </w:p>
    <w:p w14:paraId="2B0C7B0B"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noise figure values is typical of a low-noise UHF preamplifier?</w:t>
      </w:r>
    </w:p>
    <w:p w14:paraId="18D9237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2 dB</w:t>
      </w:r>
    </w:p>
    <w:p w14:paraId="5D31AD1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10 dB</w:t>
      </w:r>
    </w:p>
    <w:p w14:paraId="55C9718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44 dBm</w:t>
      </w:r>
    </w:p>
    <w:p w14:paraId="2C14B6F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20 dBm</w:t>
      </w:r>
    </w:p>
    <w:p w14:paraId="31BBC5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B8DBF59" w14:textId="77777777" w:rsidR="002F24D1" w:rsidRPr="00247BD3" w:rsidRDefault="002F24D1" w:rsidP="00247BD3">
      <w:pPr>
        <w:pStyle w:val="NoSpacing"/>
        <w:rPr>
          <w:rFonts w:ascii="Courier New" w:hAnsi="Courier New" w:cs="Courier New"/>
          <w:sz w:val="20"/>
          <w:szCs w:val="20"/>
        </w:rPr>
      </w:pPr>
    </w:p>
    <w:p w14:paraId="57F263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6 (D)</w:t>
      </w:r>
    </w:p>
    <w:p w14:paraId="08E662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characteristics of the MMIC make it a popular choice for VHF through microwave circuits?</w:t>
      </w:r>
    </w:p>
    <w:p w14:paraId="096357B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ability to retrieve information from a single signal even in the presence of other strong signals</w:t>
      </w:r>
    </w:p>
    <w:p w14:paraId="4329DA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ate current that is controlled by a control grid</w:t>
      </w:r>
    </w:p>
    <w:p w14:paraId="37BFC9A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early infinite gain, very high input impedance, and very low output impedance</w:t>
      </w:r>
    </w:p>
    <w:p w14:paraId="53A8D20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ntrolled gain, low noise figure, and constant input and output impedance over the specified frequency range</w:t>
      </w:r>
    </w:p>
    <w:p w14:paraId="0E8F45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96E92C5" w14:textId="77777777" w:rsidR="002F24D1" w:rsidRPr="00247BD3" w:rsidRDefault="002F24D1" w:rsidP="00247BD3">
      <w:pPr>
        <w:pStyle w:val="NoSpacing"/>
        <w:rPr>
          <w:rFonts w:ascii="Courier New" w:hAnsi="Courier New" w:cs="Courier New"/>
          <w:sz w:val="20"/>
          <w:szCs w:val="20"/>
        </w:rPr>
      </w:pPr>
    </w:p>
    <w:p w14:paraId="12015747" w14:textId="20237B02"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7 (</w:t>
      </w:r>
      <w:r w:rsidR="006B144E">
        <w:rPr>
          <w:rFonts w:ascii="Courier New" w:hAnsi="Courier New" w:cs="Courier New"/>
          <w:sz w:val="20"/>
          <w:szCs w:val="20"/>
        </w:rPr>
        <w:t>D)</w:t>
      </w:r>
    </w:p>
    <w:p w14:paraId="26462ADD" w14:textId="0BB9C864" w:rsidR="006B144E"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w:t>
      </w:r>
      <w:r w:rsidR="006B144E">
        <w:rPr>
          <w:rFonts w:ascii="Courier New" w:hAnsi="Courier New" w:cs="Courier New"/>
          <w:sz w:val="20"/>
          <w:szCs w:val="20"/>
        </w:rPr>
        <w:t xml:space="preserve">at type of transmission line is used </w:t>
      </w:r>
      <w:r w:rsidR="00362700">
        <w:rPr>
          <w:rFonts w:ascii="Courier New" w:hAnsi="Courier New" w:cs="Courier New"/>
          <w:sz w:val="20"/>
          <w:szCs w:val="20"/>
        </w:rPr>
        <w:t xml:space="preserve">for connections to </w:t>
      </w:r>
      <w:r w:rsidR="006B144E">
        <w:rPr>
          <w:rFonts w:ascii="Courier New" w:hAnsi="Courier New" w:cs="Courier New"/>
          <w:sz w:val="20"/>
          <w:szCs w:val="20"/>
        </w:rPr>
        <w:t>MMICs?</w:t>
      </w:r>
    </w:p>
    <w:p w14:paraId="7765989A" w14:textId="77777777" w:rsidR="006B144E" w:rsidRDefault="006B144E" w:rsidP="00247BD3">
      <w:pPr>
        <w:pStyle w:val="NoSpacing"/>
        <w:rPr>
          <w:rFonts w:ascii="Courier New" w:hAnsi="Courier New" w:cs="Courier New"/>
          <w:sz w:val="20"/>
          <w:szCs w:val="20"/>
        </w:rPr>
      </w:pPr>
      <w:r>
        <w:rPr>
          <w:rFonts w:ascii="Courier New" w:hAnsi="Courier New" w:cs="Courier New"/>
          <w:sz w:val="20"/>
          <w:szCs w:val="20"/>
        </w:rPr>
        <w:t>A. Miniature coax</w:t>
      </w:r>
    </w:p>
    <w:p w14:paraId="20A55705" w14:textId="52D8BEC0" w:rsidR="006B144E" w:rsidRDefault="006B144E" w:rsidP="00247BD3">
      <w:pPr>
        <w:pStyle w:val="NoSpacing"/>
        <w:rPr>
          <w:rFonts w:ascii="Courier New" w:hAnsi="Courier New" w:cs="Courier New"/>
          <w:sz w:val="20"/>
          <w:szCs w:val="20"/>
        </w:rPr>
      </w:pPr>
      <w:r>
        <w:rPr>
          <w:rFonts w:ascii="Courier New" w:hAnsi="Courier New" w:cs="Courier New"/>
          <w:sz w:val="20"/>
          <w:szCs w:val="20"/>
        </w:rPr>
        <w:t>B. Circular waveguide</w:t>
      </w:r>
    </w:p>
    <w:p w14:paraId="42FF99F7" w14:textId="77777777" w:rsidR="00810B2D" w:rsidRDefault="006B144E" w:rsidP="00247BD3">
      <w:pPr>
        <w:pStyle w:val="NoSpacing"/>
        <w:rPr>
          <w:rFonts w:ascii="Courier New" w:hAnsi="Courier New" w:cs="Courier New"/>
          <w:sz w:val="20"/>
          <w:szCs w:val="20"/>
        </w:rPr>
      </w:pPr>
      <w:r>
        <w:rPr>
          <w:rFonts w:ascii="Courier New" w:hAnsi="Courier New" w:cs="Courier New"/>
          <w:sz w:val="20"/>
          <w:szCs w:val="20"/>
        </w:rPr>
        <w:t xml:space="preserve">C. </w:t>
      </w:r>
      <w:r w:rsidR="00810B2D">
        <w:rPr>
          <w:rFonts w:ascii="Courier New" w:hAnsi="Courier New" w:cs="Courier New"/>
          <w:sz w:val="20"/>
          <w:szCs w:val="20"/>
        </w:rPr>
        <w:t>Parallel wire</w:t>
      </w:r>
    </w:p>
    <w:p w14:paraId="2E1D6ABF" w14:textId="49B6C94B" w:rsidR="002F24D1" w:rsidRPr="00247BD3" w:rsidRDefault="00810B2D" w:rsidP="00247BD3">
      <w:pPr>
        <w:pStyle w:val="NoSpacing"/>
        <w:rPr>
          <w:rFonts w:ascii="Courier New" w:hAnsi="Courier New" w:cs="Courier New"/>
          <w:sz w:val="20"/>
          <w:szCs w:val="20"/>
        </w:rPr>
      </w:pPr>
      <w:r>
        <w:rPr>
          <w:rFonts w:ascii="Courier New" w:hAnsi="Courier New" w:cs="Courier New"/>
          <w:sz w:val="20"/>
          <w:szCs w:val="20"/>
        </w:rPr>
        <w:t>D. Microstrip</w:t>
      </w:r>
    </w:p>
    <w:p w14:paraId="3994E1A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FA27DD8" w14:textId="77777777" w:rsidR="002F24D1" w:rsidRPr="00247BD3" w:rsidRDefault="002F24D1" w:rsidP="00247BD3">
      <w:pPr>
        <w:pStyle w:val="NoSpacing"/>
        <w:rPr>
          <w:rFonts w:ascii="Courier New" w:hAnsi="Courier New" w:cs="Courier New"/>
          <w:sz w:val="20"/>
          <w:szCs w:val="20"/>
        </w:rPr>
      </w:pPr>
    </w:p>
    <w:p w14:paraId="37C292B3" w14:textId="645929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8 (A)</w:t>
      </w:r>
    </w:p>
    <w:p w14:paraId="3E829E97" w14:textId="36C8A5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How is power supplied to the most common type of MMIC?</w:t>
      </w:r>
    </w:p>
    <w:p w14:paraId="340ADE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rough a resistor and/or RF choke connected to the amplifier output lead</w:t>
      </w:r>
    </w:p>
    <w:p w14:paraId="1FFC02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MICs require no operating bias</w:t>
      </w:r>
    </w:p>
    <w:p w14:paraId="21FCBC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rough a capacitor and RF choke connected to the amplifier input lead</w:t>
      </w:r>
    </w:p>
    <w:p w14:paraId="77CE58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irectly to the bias voltage (VCC IN) lead</w:t>
      </w:r>
    </w:p>
    <w:p w14:paraId="42219A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E3E1209" w14:textId="77777777" w:rsidR="002F24D1" w:rsidRPr="00247BD3" w:rsidRDefault="002F24D1" w:rsidP="00247BD3">
      <w:pPr>
        <w:pStyle w:val="NoSpacing"/>
        <w:rPr>
          <w:rFonts w:ascii="Courier New" w:hAnsi="Courier New" w:cs="Courier New"/>
          <w:sz w:val="20"/>
          <w:szCs w:val="20"/>
        </w:rPr>
      </w:pPr>
    </w:p>
    <w:p w14:paraId="4E46944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09 (D)</w:t>
      </w:r>
    </w:p>
    <w:p w14:paraId="04B3135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mponent package types would be most suitable for use at frequencies above the HF range?</w:t>
      </w:r>
    </w:p>
    <w:p w14:paraId="64F9457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220</w:t>
      </w:r>
    </w:p>
    <w:p w14:paraId="49EA0EA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xial lead</w:t>
      </w:r>
    </w:p>
    <w:p w14:paraId="3340767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adial lead</w:t>
      </w:r>
    </w:p>
    <w:p w14:paraId="4B0D27E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urface mount</w:t>
      </w:r>
    </w:p>
    <w:p w14:paraId="52C12BCD" w14:textId="2EBAE6CA" w:rsidR="002F24D1"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3349458" w14:textId="77777777" w:rsidR="00661FCA" w:rsidRPr="00247BD3" w:rsidRDefault="00661FCA" w:rsidP="00247BD3">
      <w:pPr>
        <w:pStyle w:val="NoSpacing"/>
        <w:rPr>
          <w:rFonts w:ascii="Courier New" w:eastAsia="Times New Roman" w:hAnsi="Courier New" w:cs="Courier New"/>
          <w:sz w:val="20"/>
          <w:szCs w:val="20"/>
        </w:rPr>
      </w:pPr>
    </w:p>
    <w:p w14:paraId="23560821" w14:textId="0C32B6EC" w:rsidR="00810B2D" w:rsidRPr="00810B2D" w:rsidRDefault="00810B2D" w:rsidP="00810B2D">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E6E10 (D)</w:t>
      </w:r>
    </w:p>
    <w:p w14:paraId="28374EC2"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What advantage does surface-mount technology offer at RF compared to using through-hole components?</w:t>
      </w:r>
    </w:p>
    <w:p w14:paraId="6EF7638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A. Smaller circuit area</w:t>
      </w:r>
    </w:p>
    <w:p w14:paraId="244AB5F4"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B. Shorter circuit-board traces</w:t>
      </w:r>
    </w:p>
    <w:p w14:paraId="07122BB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C. Components have less parasitic inductance and capacitance</w:t>
      </w:r>
    </w:p>
    <w:p w14:paraId="6D4F2F21" w14:textId="01D5EDD8" w:rsidR="002F24D1"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D. All these choices are correct</w:t>
      </w:r>
    </w:p>
    <w:p w14:paraId="3EEEED0B" w14:textId="550DFE2D"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14DCD56C" w14:textId="77777777" w:rsidR="00810B2D" w:rsidRPr="00247BD3" w:rsidRDefault="00810B2D" w:rsidP="00247BD3">
      <w:pPr>
        <w:pStyle w:val="NoSpacing"/>
        <w:rPr>
          <w:rFonts w:ascii="Courier New" w:eastAsia="Times New Roman" w:hAnsi="Courier New" w:cs="Courier New"/>
          <w:sz w:val="20"/>
          <w:szCs w:val="20"/>
        </w:rPr>
      </w:pPr>
    </w:p>
    <w:p w14:paraId="11CFF20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11 (D)</w:t>
      </w:r>
    </w:p>
    <w:p w14:paraId="71841B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characteristic of DIP packaging used for integrated circuits?</w:t>
      </w:r>
    </w:p>
    <w:p w14:paraId="7425C93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ckage mounts in a direct inverted position</w:t>
      </w:r>
    </w:p>
    <w:p w14:paraId="68A4D3B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w leakage doubly insulated package</w:t>
      </w:r>
    </w:p>
    <w:p w14:paraId="1659F44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Two chips in each package (Dual </w:t>
      </w:r>
      <w:proofErr w:type="gramStart"/>
      <w:r w:rsidRPr="00247BD3">
        <w:rPr>
          <w:rFonts w:ascii="Courier New" w:eastAsia="Times New Roman" w:hAnsi="Courier New" w:cs="Courier New"/>
          <w:sz w:val="20"/>
          <w:szCs w:val="20"/>
        </w:rPr>
        <w:t>In</w:t>
      </w:r>
      <w:proofErr w:type="gramEnd"/>
      <w:r w:rsidRPr="00247BD3">
        <w:rPr>
          <w:rFonts w:ascii="Courier New" w:eastAsia="Times New Roman" w:hAnsi="Courier New" w:cs="Courier New"/>
          <w:sz w:val="20"/>
          <w:szCs w:val="20"/>
        </w:rPr>
        <w:t xml:space="preserve"> Package)</w:t>
      </w:r>
    </w:p>
    <w:p w14:paraId="13FC625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total of two rows of connecting pins placed on opposite sides of the package (Dual In-line Package)</w:t>
      </w:r>
    </w:p>
    <w:p w14:paraId="54557FB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F108C34" w14:textId="77777777" w:rsidR="002F24D1" w:rsidRPr="00247BD3" w:rsidRDefault="002F24D1" w:rsidP="00247BD3">
      <w:pPr>
        <w:pStyle w:val="NoSpacing"/>
        <w:rPr>
          <w:rFonts w:ascii="Courier New" w:eastAsia="Times New Roman" w:hAnsi="Courier New" w:cs="Courier New"/>
          <w:sz w:val="20"/>
          <w:szCs w:val="20"/>
        </w:rPr>
      </w:pPr>
    </w:p>
    <w:p w14:paraId="576F336F" w14:textId="10A0423F"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E6E12 (C)</w:t>
      </w:r>
    </w:p>
    <w:p w14:paraId="24ED087A" w14:textId="2FA04135"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Why are DIP through-hole package ICs not typically used at UHF and higher frequencies?</w:t>
      </w:r>
    </w:p>
    <w:p w14:paraId="15E68B74"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A. Too many pins</w:t>
      </w:r>
    </w:p>
    <w:p w14:paraId="3F74CDE9"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B. Epoxy coating is conductive above 300 MHz</w:t>
      </w:r>
    </w:p>
    <w:p w14:paraId="73908118"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C. Excessive lead length</w:t>
      </w:r>
    </w:p>
    <w:p w14:paraId="7690CF71" w14:textId="121D890A" w:rsidR="002F24D1"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D. Unsuitable for combining analog and digital signals</w:t>
      </w:r>
    </w:p>
    <w:p w14:paraId="121EF2F1" w14:textId="4E205628"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49961519" w14:textId="1DB42E62" w:rsidR="00810B2D" w:rsidRDefault="00810B2D" w:rsidP="00247BD3">
      <w:pPr>
        <w:pStyle w:val="NoSpacing"/>
        <w:rPr>
          <w:rFonts w:ascii="Courier New" w:eastAsia="Times New Roman" w:hAnsi="Courier New" w:cs="Courier New"/>
          <w:sz w:val="20"/>
          <w:szCs w:val="20"/>
        </w:rPr>
      </w:pPr>
    </w:p>
    <w:p w14:paraId="24643853" w14:textId="77777777" w:rsidR="00810B2D" w:rsidRPr="00247BD3" w:rsidRDefault="00810B2D" w:rsidP="00247BD3">
      <w:pPr>
        <w:pStyle w:val="NoSpacing"/>
        <w:rPr>
          <w:rFonts w:ascii="Courier New" w:eastAsia="Times New Roman" w:hAnsi="Courier New" w:cs="Courier New"/>
          <w:sz w:val="20"/>
          <w:szCs w:val="20"/>
        </w:rPr>
      </w:pPr>
    </w:p>
    <w:p w14:paraId="2C730BED" w14:textId="4BA6EBEE" w:rsidR="002F24D1" w:rsidRPr="00247BD3" w:rsidRDefault="002F24D1" w:rsidP="00247BD3">
      <w:pPr>
        <w:pStyle w:val="NoSpacing"/>
        <w:rPr>
          <w:rFonts w:ascii="Courier New" w:hAnsi="Courier New" w:cs="Courier New"/>
          <w:sz w:val="20"/>
          <w:szCs w:val="20"/>
        </w:rPr>
      </w:pPr>
      <w:bookmarkStart w:id="41" w:name="_Hlk26374390"/>
      <w:r w:rsidRPr="00247BD3">
        <w:rPr>
          <w:rFonts w:ascii="Courier New" w:hAnsi="Courier New" w:cs="Courier New"/>
          <w:sz w:val="20"/>
          <w:szCs w:val="20"/>
        </w:rPr>
        <w:t>E6F</w:t>
      </w:r>
      <w:r w:rsidR="003438C6">
        <w:rPr>
          <w:rFonts w:ascii="Courier New" w:hAnsi="Courier New" w:cs="Courier New"/>
          <w:sz w:val="20"/>
          <w:szCs w:val="20"/>
        </w:rPr>
        <w:t xml:space="preserve"> </w:t>
      </w:r>
      <w:r w:rsidR="00810B2D">
        <w:rPr>
          <w:rFonts w:ascii="Courier New" w:hAnsi="Courier New" w:cs="Courier New"/>
          <w:sz w:val="20"/>
          <w:szCs w:val="20"/>
        </w:rPr>
        <w:t>Electro-o</w:t>
      </w:r>
      <w:r w:rsidRPr="00247BD3">
        <w:rPr>
          <w:rFonts w:ascii="Courier New" w:hAnsi="Courier New" w:cs="Courier New"/>
          <w:sz w:val="20"/>
          <w:szCs w:val="20"/>
        </w:rPr>
        <w:t xml:space="preserve">ptical </w:t>
      </w:r>
      <w:r w:rsidR="00810B2D">
        <w:rPr>
          <w:rFonts w:ascii="Courier New" w:hAnsi="Courier New" w:cs="Courier New"/>
          <w:sz w:val="20"/>
          <w:szCs w:val="20"/>
        </w:rPr>
        <w:t>technology</w:t>
      </w:r>
      <w:r w:rsidRPr="00247BD3">
        <w:rPr>
          <w:rFonts w:ascii="Courier New" w:hAnsi="Courier New" w:cs="Courier New"/>
          <w:sz w:val="20"/>
          <w:szCs w:val="20"/>
        </w:rPr>
        <w:t>: photoconductiv</w:t>
      </w:r>
      <w:r w:rsidR="00810B2D">
        <w:rPr>
          <w:rFonts w:ascii="Courier New" w:hAnsi="Courier New" w:cs="Courier New"/>
          <w:sz w:val="20"/>
          <w:szCs w:val="20"/>
        </w:rPr>
        <w:t>ity;</w:t>
      </w:r>
      <w:r w:rsidRPr="00247BD3">
        <w:rPr>
          <w:rFonts w:ascii="Courier New" w:hAnsi="Courier New" w:cs="Courier New"/>
          <w:sz w:val="20"/>
          <w:szCs w:val="20"/>
        </w:rPr>
        <w:t xml:space="preserve"> photovoltaic </w:t>
      </w:r>
      <w:r w:rsidR="00810B2D">
        <w:rPr>
          <w:rFonts w:ascii="Courier New" w:hAnsi="Courier New" w:cs="Courier New"/>
          <w:sz w:val="20"/>
          <w:szCs w:val="20"/>
        </w:rPr>
        <w:t>devices;</w:t>
      </w:r>
      <w:r w:rsidRPr="00247BD3">
        <w:rPr>
          <w:rFonts w:ascii="Courier New" w:hAnsi="Courier New" w:cs="Courier New"/>
          <w:sz w:val="20"/>
          <w:szCs w:val="20"/>
        </w:rPr>
        <w:t xml:space="preserve"> optical</w:t>
      </w:r>
      <w:r w:rsidR="00810B2D">
        <w:rPr>
          <w:rFonts w:ascii="Courier New" w:hAnsi="Courier New" w:cs="Courier New"/>
          <w:sz w:val="20"/>
          <w:szCs w:val="20"/>
        </w:rPr>
        <w:t xml:space="preserve"> sensors and encoders; </w:t>
      </w:r>
      <w:r w:rsidRPr="00247BD3">
        <w:rPr>
          <w:rFonts w:ascii="Courier New" w:hAnsi="Courier New" w:cs="Courier New"/>
          <w:sz w:val="20"/>
          <w:szCs w:val="20"/>
        </w:rPr>
        <w:t>opt</w:t>
      </w:r>
      <w:r w:rsidR="00810B2D">
        <w:rPr>
          <w:rFonts w:ascii="Courier New" w:hAnsi="Courier New" w:cs="Courier New"/>
          <w:sz w:val="20"/>
          <w:szCs w:val="20"/>
        </w:rPr>
        <w:t>ical isolation</w:t>
      </w:r>
    </w:p>
    <w:bookmarkEnd w:id="41"/>
    <w:p w14:paraId="549D4FE6" w14:textId="77777777" w:rsidR="002F24D1" w:rsidRPr="00247BD3" w:rsidRDefault="002F24D1" w:rsidP="00247BD3">
      <w:pPr>
        <w:pStyle w:val="NoSpacing"/>
        <w:rPr>
          <w:rFonts w:ascii="Courier New" w:hAnsi="Courier New" w:cs="Courier New"/>
          <w:sz w:val="20"/>
          <w:szCs w:val="20"/>
        </w:rPr>
      </w:pPr>
    </w:p>
    <w:p w14:paraId="595782DA" w14:textId="015E6008" w:rsidR="00F61D9D" w:rsidRPr="00247BD3" w:rsidRDefault="002F24D1" w:rsidP="00247BD3">
      <w:pPr>
        <w:pStyle w:val="NoSpacing"/>
        <w:rPr>
          <w:rFonts w:ascii="Courier New" w:eastAsia="Times New Roman" w:hAnsi="Courier New" w:cs="Courier New"/>
          <w:sz w:val="20"/>
          <w:szCs w:val="20"/>
          <w:lang w:val="de-DE"/>
        </w:rPr>
      </w:pPr>
      <w:r w:rsidRPr="00247BD3">
        <w:rPr>
          <w:rFonts w:ascii="Courier New" w:hAnsi="Courier New" w:cs="Courier New"/>
          <w:sz w:val="20"/>
          <w:szCs w:val="20"/>
        </w:rPr>
        <w:t>E6F01</w:t>
      </w:r>
      <w:r w:rsidR="00F61D9D" w:rsidRPr="00247BD3">
        <w:rPr>
          <w:rFonts w:ascii="Courier New" w:eastAsia="Times New Roman" w:hAnsi="Courier New" w:cs="Courier New"/>
          <w:sz w:val="20"/>
          <w:szCs w:val="20"/>
          <w:lang w:val="de-DE"/>
        </w:rPr>
        <w:t xml:space="preserve"> (C)</w:t>
      </w:r>
    </w:p>
    <w:p w14:paraId="0D43BB71"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absorbs the energy from light falling on a photovoltaic cell?</w:t>
      </w:r>
    </w:p>
    <w:p w14:paraId="7A7A942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Protons</w:t>
      </w:r>
    </w:p>
    <w:p w14:paraId="4B925530"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hotons</w:t>
      </w:r>
    </w:p>
    <w:p w14:paraId="47DAF51E"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lectrons</w:t>
      </w:r>
    </w:p>
    <w:p w14:paraId="35FA623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Holes</w:t>
      </w:r>
    </w:p>
    <w:p w14:paraId="61964AB7"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DBD48E9" w14:textId="77777777" w:rsidR="00F61D9D" w:rsidRPr="00247BD3" w:rsidRDefault="00F61D9D" w:rsidP="00247BD3">
      <w:pPr>
        <w:pStyle w:val="NoSpacing"/>
        <w:rPr>
          <w:rFonts w:ascii="Courier New" w:eastAsia="Times New Roman" w:hAnsi="Courier New" w:cs="Courier New"/>
          <w:sz w:val="20"/>
          <w:szCs w:val="20"/>
        </w:rPr>
      </w:pPr>
    </w:p>
    <w:p w14:paraId="310E3B2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2 (A)</w:t>
      </w:r>
    </w:p>
    <w:p w14:paraId="09FFBA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happens to the conductivity of a photoconductive material when light shines on it?</w:t>
      </w:r>
    </w:p>
    <w:p w14:paraId="32974C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t increases</w:t>
      </w:r>
    </w:p>
    <w:p w14:paraId="716B6F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t decreases</w:t>
      </w:r>
    </w:p>
    <w:p w14:paraId="419F9A7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t stays the same</w:t>
      </w:r>
    </w:p>
    <w:p w14:paraId="22F4D1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t becomes unstable</w:t>
      </w:r>
    </w:p>
    <w:p w14:paraId="250568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B7C0D86" w14:textId="77777777" w:rsidR="002F24D1" w:rsidRPr="00247BD3" w:rsidRDefault="002F24D1" w:rsidP="00247BD3">
      <w:pPr>
        <w:pStyle w:val="NoSpacing"/>
        <w:rPr>
          <w:rFonts w:ascii="Courier New" w:hAnsi="Courier New" w:cs="Courier New"/>
          <w:sz w:val="20"/>
          <w:szCs w:val="20"/>
        </w:rPr>
      </w:pPr>
    </w:p>
    <w:p w14:paraId="411FBE1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3 (D)</w:t>
      </w:r>
    </w:p>
    <w:p w14:paraId="79CBA40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most common configuration of an </w:t>
      </w:r>
      <w:proofErr w:type="spellStart"/>
      <w:r w:rsidRPr="00247BD3">
        <w:rPr>
          <w:rFonts w:ascii="Courier New" w:hAnsi="Courier New" w:cs="Courier New"/>
          <w:sz w:val="20"/>
          <w:szCs w:val="20"/>
        </w:rPr>
        <w:t>optoisolator</w:t>
      </w:r>
      <w:proofErr w:type="spellEnd"/>
      <w:r w:rsidRPr="00247BD3">
        <w:rPr>
          <w:rFonts w:ascii="Courier New" w:hAnsi="Courier New" w:cs="Courier New"/>
          <w:sz w:val="20"/>
          <w:szCs w:val="20"/>
        </w:rPr>
        <w:t xml:space="preserve"> or optocoupler?</w:t>
      </w:r>
    </w:p>
    <w:p w14:paraId="1461C66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lens and a photomultiplier</w:t>
      </w:r>
    </w:p>
    <w:p w14:paraId="0604B6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 frequency modulated helium-neon laser</w:t>
      </w:r>
    </w:p>
    <w:p w14:paraId="7DD58F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 amplitude modulated helium-neon laser</w:t>
      </w:r>
    </w:p>
    <w:p w14:paraId="04DF35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 LED and a phototransistor</w:t>
      </w:r>
    </w:p>
    <w:p w14:paraId="021E03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46DD6C7" w14:textId="77777777" w:rsidR="002F24D1" w:rsidRPr="00247BD3" w:rsidRDefault="002F24D1" w:rsidP="00247BD3">
      <w:pPr>
        <w:pStyle w:val="NoSpacing"/>
        <w:rPr>
          <w:rFonts w:ascii="Courier New" w:hAnsi="Courier New" w:cs="Courier New"/>
          <w:sz w:val="20"/>
          <w:szCs w:val="20"/>
        </w:rPr>
      </w:pPr>
    </w:p>
    <w:p w14:paraId="14D577ED" w14:textId="49E39D07" w:rsidR="002F24D1" w:rsidRPr="00247BD3" w:rsidRDefault="002F24D1" w:rsidP="00247BD3">
      <w:pPr>
        <w:pStyle w:val="NoSpacing"/>
        <w:rPr>
          <w:rFonts w:ascii="Courier New" w:eastAsia="Times New Roman" w:hAnsi="Courier New" w:cs="Courier New"/>
          <w:sz w:val="20"/>
          <w:szCs w:val="20"/>
        </w:rPr>
      </w:pPr>
      <w:bookmarkStart w:id="42" w:name="_Hlk17993350"/>
      <w:r w:rsidRPr="00247BD3">
        <w:rPr>
          <w:rFonts w:ascii="Courier New" w:eastAsia="Times New Roman" w:hAnsi="Courier New" w:cs="Courier New"/>
          <w:sz w:val="20"/>
          <w:szCs w:val="20"/>
        </w:rPr>
        <w:t>E6F04 (B)</w:t>
      </w:r>
    </w:p>
    <w:p w14:paraId="5C666B3B" w14:textId="0C1D9EAB"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photovoltaic effect?</w:t>
      </w:r>
    </w:p>
    <w:bookmarkEnd w:id="42"/>
    <w:p w14:paraId="602C8F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conversion of voltage to current when exposed to light</w:t>
      </w:r>
    </w:p>
    <w:p w14:paraId="2893800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nversion of light to electrical energy</w:t>
      </w:r>
    </w:p>
    <w:p w14:paraId="3DA29C9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nversion of electrical energy to mechanical energy</w:t>
      </w:r>
    </w:p>
    <w:p w14:paraId="225E8B8D" w14:textId="38236095"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tendency of a battery to discharge when exposed to light</w:t>
      </w:r>
    </w:p>
    <w:p w14:paraId="201C5E4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B591976" w14:textId="77777777" w:rsidR="002F24D1" w:rsidRPr="00247BD3" w:rsidRDefault="002F24D1" w:rsidP="00247BD3">
      <w:pPr>
        <w:pStyle w:val="NoSpacing"/>
        <w:rPr>
          <w:rFonts w:ascii="Courier New" w:hAnsi="Courier New" w:cs="Courier New"/>
          <w:sz w:val="20"/>
          <w:szCs w:val="20"/>
        </w:rPr>
      </w:pPr>
    </w:p>
    <w:p w14:paraId="2432BE0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5 (A)</w:t>
      </w:r>
    </w:p>
    <w:p w14:paraId="49AFE2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describes an optical shaft encoder?</w:t>
      </w:r>
    </w:p>
    <w:p w14:paraId="7B9E079A" w14:textId="43D9CA3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detects rotation of a control by interrupting a light source with a patterned wheel</w:t>
      </w:r>
    </w:p>
    <w:p w14:paraId="7896934E" w14:textId="1530B00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measures the strength of a beam of light using analog to digital conversion</w:t>
      </w:r>
    </w:p>
    <w:p w14:paraId="439E1AF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digital encryption device often used to encrypt spacecraft control signals</w:t>
      </w:r>
    </w:p>
    <w:p w14:paraId="237E14E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device for generating RTTY signals by means of a rotating light source</w:t>
      </w:r>
    </w:p>
    <w:p w14:paraId="36F5D11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F625484" w14:textId="77777777" w:rsidR="002F24D1" w:rsidRPr="00247BD3" w:rsidRDefault="002F24D1" w:rsidP="00247BD3">
      <w:pPr>
        <w:pStyle w:val="NoSpacing"/>
        <w:rPr>
          <w:rFonts w:ascii="Courier New" w:hAnsi="Courier New" w:cs="Courier New"/>
          <w:sz w:val="20"/>
          <w:szCs w:val="20"/>
        </w:rPr>
      </w:pPr>
    </w:p>
    <w:p w14:paraId="4A510F8A" w14:textId="0D324E58"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6 (A)</w:t>
      </w:r>
    </w:p>
    <w:p w14:paraId="22CDF4D4" w14:textId="6D66FF74" w:rsidR="002F24D1" w:rsidRPr="00247BD3" w:rsidRDefault="002F24D1"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Which of these materials is most </w:t>
      </w:r>
      <w:r w:rsidR="00810B2D">
        <w:rPr>
          <w:rFonts w:ascii="Courier New" w:hAnsi="Courier New" w:cs="Courier New"/>
          <w:sz w:val="20"/>
          <w:szCs w:val="20"/>
        </w:rPr>
        <w:t>commonly used to create photoconductive devices</w:t>
      </w:r>
      <w:r w:rsidRPr="00247BD3">
        <w:rPr>
          <w:rFonts w:ascii="Courier New" w:hAnsi="Courier New" w:cs="Courier New"/>
          <w:sz w:val="20"/>
          <w:szCs w:val="20"/>
        </w:rPr>
        <w:t>?</w:t>
      </w:r>
    </w:p>
    <w:p w14:paraId="52363EB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crystalline semiconductor</w:t>
      </w:r>
    </w:p>
    <w:p w14:paraId="061184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ordinary metal</w:t>
      </w:r>
    </w:p>
    <w:p w14:paraId="690EF9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heavy metal</w:t>
      </w:r>
    </w:p>
    <w:p w14:paraId="7E9366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liquid semiconductor</w:t>
      </w:r>
    </w:p>
    <w:p w14:paraId="77D8BB3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0924DE5" w14:textId="77777777" w:rsidR="002F24D1" w:rsidRPr="00247BD3" w:rsidRDefault="002F24D1" w:rsidP="00247BD3">
      <w:pPr>
        <w:pStyle w:val="NoSpacing"/>
        <w:rPr>
          <w:rFonts w:ascii="Courier New" w:hAnsi="Courier New" w:cs="Courier New"/>
          <w:sz w:val="20"/>
          <w:szCs w:val="20"/>
        </w:rPr>
      </w:pPr>
    </w:p>
    <w:p w14:paraId="17C33737" w14:textId="5DF42EF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7 (B)</w:t>
      </w:r>
    </w:p>
    <w:p w14:paraId="3729F779" w14:textId="07DDA78E"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solid</w:t>
      </w:r>
      <w:r w:rsidR="0026496E">
        <w:rPr>
          <w:rFonts w:ascii="Courier New" w:hAnsi="Courier New" w:cs="Courier New"/>
          <w:sz w:val="20"/>
          <w:szCs w:val="20"/>
        </w:rPr>
        <w:t>-</w:t>
      </w:r>
      <w:r w:rsidRPr="00247BD3">
        <w:rPr>
          <w:rFonts w:ascii="Courier New" w:hAnsi="Courier New" w:cs="Courier New"/>
          <w:sz w:val="20"/>
          <w:szCs w:val="20"/>
        </w:rPr>
        <w:t>state relay?</w:t>
      </w:r>
    </w:p>
    <w:p w14:paraId="6007A32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relay using transistors to drive the relay coil</w:t>
      </w:r>
    </w:p>
    <w:p w14:paraId="200B63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w:t>
      </w:r>
      <w:r w:rsidRPr="00247BD3">
        <w:rPr>
          <w:rFonts w:ascii="Courier New" w:eastAsia="Times New Roman" w:hAnsi="Courier New" w:cs="Courier New"/>
          <w:sz w:val="20"/>
          <w:szCs w:val="20"/>
        </w:rPr>
        <w:t>device that uses semiconductors to implement the functions of an electromechanical relay</w:t>
      </w:r>
    </w:p>
    <w:p w14:paraId="6FFB4F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C. A mechanical relay that latches in the on or off state each time it is pulsed</w:t>
      </w:r>
    </w:p>
    <w:p w14:paraId="172D187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semiconductor passive delay line</w:t>
      </w:r>
    </w:p>
    <w:p w14:paraId="381034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0C3461E" w14:textId="77777777" w:rsidR="002F24D1" w:rsidRPr="00247BD3" w:rsidRDefault="002F24D1" w:rsidP="00247BD3">
      <w:pPr>
        <w:pStyle w:val="NoSpacing"/>
        <w:rPr>
          <w:rFonts w:ascii="Courier New" w:hAnsi="Courier New" w:cs="Courier New"/>
          <w:sz w:val="20"/>
          <w:szCs w:val="20"/>
        </w:rPr>
      </w:pPr>
    </w:p>
    <w:p w14:paraId="3E65CD7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8 (C)</w:t>
      </w:r>
    </w:p>
    <w:p w14:paraId="6288C6B1" w14:textId="5D71B01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Why are </w:t>
      </w:r>
      <w:proofErr w:type="spellStart"/>
      <w:r w:rsidRPr="00247BD3">
        <w:rPr>
          <w:rFonts w:ascii="Courier New" w:hAnsi="Courier New" w:cs="Courier New"/>
          <w:sz w:val="20"/>
          <w:szCs w:val="20"/>
        </w:rPr>
        <w:t>optoisolators</w:t>
      </w:r>
      <w:proofErr w:type="spellEnd"/>
      <w:r w:rsidRPr="00247BD3">
        <w:rPr>
          <w:rFonts w:ascii="Courier New" w:hAnsi="Courier New" w:cs="Courier New"/>
          <w:sz w:val="20"/>
          <w:szCs w:val="20"/>
        </w:rPr>
        <w:t xml:space="preserve"> often used in conjunction with solid</w:t>
      </w:r>
      <w:r w:rsidR="0026496E">
        <w:rPr>
          <w:rFonts w:ascii="Courier New" w:hAnsi="Courier New" w:cs="Courier New"/>
          <w:sz w:val="20"/>
          <w:szCs w:val="20"/>
        </w:rPr>
        <w:t>-</w:t>
      </w:r>
      <w:r w:rsidRPr="00247BD3">
        <w:rPr>
          <w:rFonts w:ascii="Courier New" w:hAnsi="Courier New" w:cs="Courier New"/>
          <w:sz w:val="20"/>
          <w:szCs w:val="20"/>
        </w:rPr>
        <w:t>state circuits when switching 120</w:t>
      </w:r>
      <w:r w:rsidR="0026496E">
        <w:rPr>
          <w:rFonts w:ascii="Courier New" w:hAnsi="Courier New" w:cs="Courier New"/>
          <w:sz w:val="20"/>
          <w:szCs w:val="20"/>
        </w:rPr>
        <w:t xml:space="preserve"> </w:t>
      </w:r>
      <w:proofErr w:type="gramStart"/>
      <w:r w:rsidRPr="00247BD3">
        <w:rPr>
          <w:rFonts w:ascii="Courier New" w:hAnsi="Courier New" w:cs="Courier New"/>
          <w:sz w:val="20"/>
          <w:szCs w:val="20"/>
        </w:rPr>
        <w:t>VAC</w:t>
      </w:r>
      <w:proofErr w:type="gramEnd"/>
      <w:r w:rsidRPr="00247BD3">
        <w:rPr>
          <w:rFonts w:ascii="Courier New" w:hAnsi="Courier New" w:cs="Courier New"/>
          <w:sz w:val="20"/>
          <w:szCs w:val="20"/>
        </w:rPr>
        <w:t>?</w:t>
      </w:r>
    </w:p>
    <w:p w14:paraId="343B5A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w:t>
      </w:r>
      <w:proofErr w:type="spellStart"/>
      <w:r w:rsidRPr="00247BD3">
        <w:rPr>
          <w:rFonts w:ascii="Courier New" w:hAnsi="Courier New" w:cs="Courier New"/>
          <w:sz w:val="20"/>
          <w:szCs w:val="20"/>
        </w:rPr>
        <w:t>Optoisolators</w:t>
      </w:r>
      <w:proofErr w:type="spellEnd"/>
      <w:r w:rsidRPr="00247BD3">
        <w:rPr>
          <w:rFonts w:ascii="Courier New" w:hAnsi="Courier New" w:cs="Courier New"/>
          <w:sz w:val="20"/>
          <w:szCs w:val="20"/>
        </w:rPr>
        <w:t xml:space="preserve"> provide a low impedance link between a control circuit and a power circuit</w:t>
      </w:r>
    </w:p>
    <w:p w14:paraId="6408F78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proofErr w:type="spellStart"/>
      <w:r w:rsidRPr="00247BD3">
        <w:rPr>
          <w:rFonts w:ascii="Courier New" w:hAnsi="Courier New" w:cs="Courier New"/>
          <w:sz w:val="20"/>
          <w:szCs w:val="20"/>
        </w:rPr>
        <w:t>Optoisolators</w:t>
      </w:r>
      <w:proofErr w:type="spellEnd"/>
      <w:r w:rsidRPr="00247BD3">
        <w:rPr>
          <w:rFonts w:ascii="Courier New" w:hAnsi="Courier New" w:cs="Courier New"/>
          <w:sz w:val="20"/>
          <w:szCs w:val="20"/>
        </w:rPr>
        <w:t xml:space="preserve"> provide impedance matching between the control circuit and power circuit</w:t>
      </w:r>
    </w:p>
    <w:p w14:paraId="470D513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proofErr w:type="spellStart"/>
      <w:r w:rsidRPr="00247BD3">
        <w:rPr>
          <w:rFonts w:ascii="Courier New" w:hAnsi="Courier New" w:cs="Courier New"/>
          <w:sz w:val="20"/>
          <w:szCs w:val="20"/>
        </w:rPr>
        <w:t>Optoisolators</w:t>
      </w:r>
      <w:proofErr w:type="spellEnd"/>
      <w:r w:rsidRPr="00247BD3">
        <w:rPr>
          <w:rFonts w:ascii="Courier New" w:hAnsi="Courier New" w:cs="Courier New"/>
          <w:sz w:val="20"/>
          <w:szCs w:val="20"/>
        </w:rPr>
        <w:t xml:space="preserve"> provide a very high degree of electrical isolation between a control circuit and the circuit being switched</w:t>
      </w:r>
    </w:p>
    <w:p w14:paraId="64F1438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proofErr w:type="spellStart"/>
      <w:r w:rsidRPr="00247BD3">
        <w:rPr>
          <w:rFonts w:ascii="Courier New" w:hAnsi="Courier New" w:cs="Courier New"/>
          <w:sz w:val="20"/>
          <w:szCs w:val="20"/>
        </w:rPr>
        <w:t>Optoisolators</w:t>
      </w:r>
      <w:proofErr w:type="spellEnd"/>
      <w:r w:rsidRPr="00247BD3">
        <w:rPr>
          <w:rFonts w:ascii="Courier New" w:hAnsi="Courier New" w:cs="Courier New"/>
          <w:sz w:val="20"/>
          <w:szCs w:val="20"/>
        </w:rPr>
        <w:t xml:space="preserve"> eliminate the effects of reflected light in the control circuit</w:t>
      </w:r>
    </w:p>
    <w:p w14:paraId="16B98E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7A098FD" w14:textId="77777777" w:rsidR="002F24D1" w:rsidRPr="00247BD3" w:rsidRDefault="002F24D1" w:rsidP="00247BD3">
      <w:pPr>
        <w:pStyle w:val="NoSpacing"/>
        <w:rPr>
          <w:rFonts w:ascii="Courier New" w:eastAsia="Times New Roman" w:hAnsi="Courier New" w:cs="Courier New"/>
          <w:sz w:val="20"/>
          <w:szCs w:val="20"/>
        </w:rPr>
      </w:pPr>
    </w:p>
    <w:p w14:paraId="171A0318" w14:textId="7BBA2E30"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F09 (D)</w:t>
      </w:r>
    </w:p>
    <w:p w14:paraId="5BF579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fficiency of a photovoltaic cell?</w:t>
      </w:r>
    </w:p>
    <w:p w14:paraId="734C7F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output RF power divided by the input DC power</w:t>
      </w:r>
    </w:p>
    <w:p w14:paraId="58D3DA38" w14:textId="360816A1"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st per kilowatt-hour generated</w:t>
      </w:r>
    </w:p>
    <w:p w14:paraId="526788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open-circuit voltage divided by the short-circuit current under full illumination</w:t>
      </w:r>
    </w:p>
    <w:p w14:paraId="68F6625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relative fraction of light that is converted to current</w:t>
      </w:r>
    </w:p>
    <w:p w14:paraId="4F2700E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65AE707" w14:textId="77777777" w:rsidR="002F24D1" w:rsidRPr="00247BD3" w:rsidRDefault="002F24D1" w:rsidP="00247BD3">
      <w:pPr>
        <w:pStyle w:val="NoSpacing"/>
        <w:rPr>
          <w:rFonts w:ascii="Courier New" w:hAnsi="Courier New" w:cs="Courier New"/>
          <w:sz w:val="20"/>
          <w:szCs w:val="20"/>
        </w:rPr>
      </w:pPr>
    </w:p>
    <w:p w14:paraId="085DBF1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10 (B)</w:t>
      </w:r>
    </w:p>
    <w:p w14:paraId="0F790D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most common type of photovoltaic cell used for electrical power generation?</w:t>
      </w:r>
    </w:p>
    <w:p w14:paraId="32145F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Selenium</w:t>
      </w:r>
    </w:p>
    <w:p w14:paraId="52A071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Silicon</w:t>
      </w:r>
    </w:p>
    <w:p w14:paraId="701D67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Cadmium Sulfide</w:t>
      </w:r>
    </w:p>
    <w:p w14:paraId="331EFF90"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Copper oxide</w:t>
      </w:r>
    </w:p>
    <w:p w14:paraId="473EF547"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555486F3" w14:textId="77777777" w:rsidR="002F24D1" w:rsidRPr="00247BD3" w:rsidRDefault="002F24D1" w:rsidP="00247BD3">
      <w:pPr>
        <w:pStyle w:val="NoSpacing"/>
        <w:rPr>
          <w:rFonts w:ascii="Courier New" w:hAnsi="Courier New" w:cs="Courier New"/>
          <w:sz w:val="20"/>
          <w:szCs w:val="20"/>
          <w:lang w:val="de-DE"/>
        </w:rPr>
      </w:pPr>
    </w:p>
    <w:p w14:paraId="26C9F02C"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6F11 (B)</w:t>
      </w:r>
    </w:p>
    <w:p w14:paraId="2C0F7DEF" w14:textId="01BCB598" w:rsidR="002F24D1" w:rsidRPr="00247BD3" w:rsidRDefault="002F24D1" w:rsidP="00247BD3">
      <w:pPr>
        <w:pStyle w:val="NoSpacing"/>
        <w:rPr>
          <w:rFonts w:ascii="Courier New" w:eastAsia="Arial Unicode MS" w:hAnsi="Courier New" w:cs="Courier New"/>
          <w:sz w:val="20"/>
          <w:szCs w:val="20"/>
        </w:rPr>
      </w:pPr>
      <w:r w:rsidRPr="00247BD3">
        <w:rPr>
          <w:rFonts w:ascii="Courier New" w:eastAsia="Times New Roman" w:hAnsi="Courier New" w:cs="Courier New"/>
          <w:sz w:val="20"/>
          <w:szCs w:val="20"/>
        </w:rPr>
        <w:t>What is the approximate open-circuit voltage produced by a fully</w:t>
      </w:r>
      <w:r w:rsidR="0026496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illuminated silicon</w:t>
      </w:r>
      <w:r w:rsidR="0004243C"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photovoltaic cell?</w:t>
      </w:r>
    </w:p>
    <w:p w14:paraId="695F0B45"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0.1 V</w:t>
      </w:r>
    </w:p>
    <w:p w14:paraId="7E4040E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0.5 V</w:t>
      </w:r>
    </w:p>
    <w:p w14:paraId="02072B9A" w14:textId="4D7DFA4F"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1.5</w:t>
      </w:r>
      <w:r w:rsidR="0004243C" w:rsidRPr="00247BD3">
        <w:rPr>
          <w:rFonts w:ascii="Courier New" w:eastAsia="Times New Roman" w:hAnsi="Courier New" w:cs="Courier New"/>
          <w:sz w:val="20"/>
          <w:szCs w:val="20"/>
          <w:lang w:val="de-DE"/>
        </w:rPr>
        <w:t xml:space="preserve"> </w:t>
      </w:r>
      <w:r w:rsidRPr="00247BD3">
        <w:rPr>
          <w:rFonts w:ascii="Courier New" w:eastAsia="Times New Roman" w:hAnsi="Courier New" w:cs="Courier New"/>
          <w:sz w:val="20"/>
          <w:szCs w:val="20"/>
          <w:lang w:val="de-DE"/>
        </w:rPr>
        <w:t>V</w:t>
      </w:r>
    </w:p>
    <w:p w14:paraId="6820574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12 V</w:t>
      </w:r>
    </w:p>
    <w:p w14:paraId="3BC1690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w:t>
      </w:r>
    </w:p>
    <w:p w14:paraId="05E73CC3" w14:textId="4EA03B0B" w:rsidR="002F24D1" w:rsidRPr="00247BD3" w:rsidRDefault="002F24D1" w:rsidP="00247BD3">
      <w:pPr>
        <w:pStyle w:val="NoSpacing"/>
        <w:rPr>
          <w:rFonts w:ascii="Courier New" w:eastAsia="Times New Roman" w:hAnsi="Courier New" w:cs="Courier New"/>
          <w:sz w:val="20"/>
          <w:szCs w:val="20"/>
          <w:lang w:val="de-DE"/>
        </w:rPr>
      </w:pPr>
    </w:p>
    <w:p w14:paraId="793D4F99" w14:textId="77777777" w:rsidR="00F61D9D" w:rsidRPr="00247BD3" w:rsidRDefault="00F61D9D" w:rsidP="00247BD3">
      <w:pPr>
        <w:pStyle w:val="NoSpacing"/>
        <w:rPr>
          <w:rFonts w:ascii="Courier New" w:eastAsia="Times New Roman" w:hAnsi="Courier New" w:cs="Courier New"/>
          <w:sz w:val="20"/>
          <w:szCs w:val="20"/>
        </w:rPr>
      </w:pPr>
    </w:p>
    <w:p w14:paraId="4853C54D" w14:textId="4023A7E7" w:rsidR="007D3170" w:rsidRPr="00B1522F" w:rsidRDefault="00F61D9D" w:rsidP="00B1522F">
      <w:pPr>
        <w:pStyle w:val="NoSpacing"/>
        <w:rPr>
          <w:rFonts w:ascii="Courier New" w:hAnsi="Courier New" w:cs="Courier New"/>
          <w:sz w:val="20"/>
        </w:rPr>
      </w:pPr>
      <w:r w:rsidRPr="00B1522F">
        <w:rPr>
          <w:rFonts w:ascii="Courier New" w:hAnsi="Courier New" w:cs="Courier New"/>
          <w:sz w:val="20"/>
        </w:rPr>
        <w:t>S</w:t>
      </w:r>
      <w:r w:rsidR="007D3170" w:rsidRPr="00B1522F">
        <w:rPr>
          <w:rFonts w:ascii="Courier New" w:hAnsi="Courier New" w:cs="Courier New"/>
          <w:sz w:val="20"/>
        </w:rPr>
        <w:t>UBELEMENT E7 - PRACTICAL CIRCUITS [8 Exam Questions - 8 Groups]</w:t>
      </w:r>
    </w:p>
    <w:p w14:paraId="50C4FEDA" w14:textId="77777777" w:rsidR="007D3170" w:rsidRPr="00B1522F" w:rsidRDefault="007D3170" w:rsidP="00B1522F">
      <w:pPr>
        <w:pStyle w:val="NoSpacing"/>
        <w:rPr>
          <w:rFonts w:ascii="Courier New" w:hAnsi="Courier New" w:cs="Courier New"/>
          <w:sz w:val="20"/>
          <w:szCs w:val="20"/>
        </w:rPr>
      </w:pPr>
    </w:p>
    <w:p w14:paraId="3071CFE8" w14:textId="77777777" w:rsidR="007D3170" w:rsidRPr="00B1522F" w:rsidRDefault="007D3170" w:rsidP="00B1522F">
      <w:pPr>
        <w:pStyle w:val="NoSpacing"/>
        <w:rPr>
          <w:rFonts w:ascii="Courier New" w:hAnsi="Courier New" w:cs="Courier New"/>
          <w:sz w:val="20"/>
          <w:szCs w:val="20"/>
        </w:rPr>
      </w:pPr>
    </w:p>
    <w:p w14:paraId="1941C18A" w14:textId="0F63447B" w:rsidR="007D3170" w:rsidRPr="00B1522F" w:rsidRDefault="007D3170" w:rsidP="00B1522F">
      <w:pPr>
        <w:pStyle w:val="NoSpacing"/>
        <w:rPr>
          <w:rFonts w:ascii="Courier New" w:eastAsia="Times New Roman" w:hAnsi="Courier New" w:cs="Courier New"/>
          <w:sz w:val="20"/>
          <w:szCs w:val="20"/>
        </w:rPr>
      </w:pPr>
      <w:bookmarkStart w:id="43" w:name="_Hlk26374924"/>
      <w:r w:rsidRPr="00B1522F">
        <w:rPr>
          <w:rFonts w:ascii="Courier New" w:eastAsia="Times New Roman" w:hAnsi="Courier New" w:cs="Courier New"/>
          <w:sz w:val="20"/>
          <w:szCs w:val="20"/>
        </w:rPr>
        <w:t>E7A Digital circuits: digital circuit principles and logic circuits</w:t>
      </w:r>
      <w:r w:rsidR="00297933">
        <w:rPr>
          <w:rFonts w:ascii="Courier New" w:eastAsia="Times New Roman" w:hAnsi="Courier New" w:cs="Courier New"/>
          <w:sz w:val="20"/>
          <w:szCs w:val="20"/>
        </w:rPr>
        <w:t>;</w:t>
      </w:r>
      <w:r w:rsidRPr="00B1522F">
        <w:rPr>
          <w:rFonts w:ascii="Courier New" w:eastAsia="Times New Roman" w:hAnsi="Courier New" w:cs="Courier New"/>
          <w:sz w:val="20"/>
          <w:szCs w:val="20"/>
        </w:rPr>
        <w:t xml:space="preserve"> classes of logic elements; positive and negative logic; frequency dividers; truth tables</w:t>
      </w:r>
    </w:p>
    <w:bookmarkEnd w:id="43"/>
    <w:p w14:paraId="0AAA7ED6" w14:textId="77777777" w:rsidR="007D3170" w:rsidRPr="00B1522F" w:rsidRDefault="007D3170" w:rsidP="00B1522F">
      <w:pPr>
        <w:pStyle w:val="NoSpacing"/>
        <w:rPr>
          <w:rFonts w:ascii="Courier New" w:eastAsia="Times New Roman" w:hAnsi="Courier New" w:cs="Courier New"/>
          <w:sz w:val="20"/>
          <w:szCs w:val="20"/>
        </w:rPr>
      </w:pPr>
    </w:p>
    <w:p w14:paraId="49D097F5" w14:textId="308AE8B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1 (C)</w:t>
      </w:r>
    </w:p>
    <w:p w14:paraId="62625F07" w14:textId="072A7370" w:rsidR="007D3170" w:rsidRPr="00B1522F" w:rsidRDefault="00EE3592" w:rsidP="00B1522F">
      <w:pPr>
        <w:pStyle w:val="NoSpacing"/>
        <w:rPr>
          <w:rFonts w:ascii="Courier New" w:hAnsi="Courier New" w:cs="Courier New"/>
          <w:sz w:val="20"/>
          <w:szCs w:val="20"/>
        </w:rPr>
      </w:pPr>
      <w:r w:rsidRPr="00EE3592">
        <w:rPr>
          <w:rFonts w:ascii="Courier New" w:hAnsi="Courier New" w:cs="Courier New"/>
          <w:sz w:val="20"/>
          <w:szCs w:val="20"/>
        </w:rPr>
        <w:t xml:space="preserve">Which circuit is </w:t>
      </w:r>
      <w:proofErr w:type="spellStart"/>
      <w:r w:rsidRPr="00EE3592">
        <w:rPr>
          <w:rFonts w:ascii="Courier New" w:hAnsi="Courier New" w:cs="Courier New"/>
          <w:sz w:val="20"/>
          <w:szCs w:val="20"/>
        </w:rPr>
        <w:t>bistable</w:t>
      </w:r>
      <w:proofErr w:type="spellEnd"/>
      <w:r w:rsidR="007D3170" w:rsidRPr="00B1522F">
        <w:rPr>
          <w:rFonts w:ascii="Courier New" w:hAnsi="Courier New" w:cs="Courier New"/>
          <w:sz w:val="20"/>
          <w:szCs w:val="20"/>
        </w:rPr>
        <w:t>?</w:t>
      </w:r>
    </w:p>
    <w:p w14:paraId="72E48541" w14:textId="7AE8CE7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AND gate</w:t>
      </w:r>
    </w:p>
    <w:p w14:paraId="43D8F62A" w14:textId="451537A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OR gate</w:t>
      </w:r>
    </w:p>
    <w:p w14:paraId="7568844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A flip-flop</w:t>
      </w:r>
    </w:p>
    <w:p w14:paraId="5EBA8EE7" w14:textId="4798D0B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bipolar amplifier</w:t>
      </w:r>
    </w:p>
    <w:p w14:paraId="3609161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5A0AECC" w14:textId="77777777" w:rsidR="007D3170" w:rsidRPr="00B1522F" w:rsidRDefault="007D3170" w:rsidP="00B1522F">
      <w:pPr>
        <w:pStyle w:val="NoSpacing"/>
        <w:rPr>
          <w:rFonts w:ascii="Courier New" w:hAnsi="Courier New" w:cs="Courier New"/>
          <w:sz w:val="20"/>
          <w:szCs w:val="20"/>
        </w:rPr>
      </w:pPr>
    </w:p>
    <w:p w14:paraId="505E7E0F" w14:textId="5C0D8E83"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A02 (A)</w:t>
      </w:r>
    </w:p>
    <w:p w14:paraId="5416D6E5" w14:textId="67AEE73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function of a decade counter?</w:t>
      </w:r>
    </w:p>
    <w:p w14:paraId="0B3EFA0B" w14:textId="3F8F29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produces one output pulse for every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input pulses</w:t>
      </w:r>
    </w:p>
    <w:p w14:paraId="0A0B2C3A" w14:textId="6D7DB42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decodes a decimal number for display on a seven</w:t>
      </w:r>
      <w:r w:rsidR="0026496E">
        <w:rPr>
          <w:rFonts w:ascii="Courier New" w:hAnsi="Courier New" w:cs="Courier New"/>
          <w:sz w:val="20"/>
          <w:szCs w:val="20"/>
        </w:rPr>
        <w:t>-</w:t>
      </w:r>
      <w:r w:rsidRPr="00B1522F">
        <w:rPr>
          <w:rFonts w:ascii="Courier New" w:hAnsi="Courier New" w:cs="Courier New"/>
          <w:sz w:val="20"/>
          <w:szCs w:val="20"/>
        </w:rPr>
        <w:t>segment LED display</w:t>
      </w:r>
    </w:p>
    <w:p w14:paraId="69AC5155" w14:textId="0A752C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produces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output pulses for every input pulse</w:t>
      </w:r>
    </w:p>
    <w:p w14:paraId="1A77DAE7" w14:textId="4C43F528" w:rsidR="00F61D9D"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w:t>
      </w:r>
      <w:r w:rsidR="00F61D9D" w:rsidRPr="00B1522F">
        <w:rPr>
          <w:rFonts w:ascii="Courier New" w:eastAsia="Times New Roman" w:hAnsi="Courier New" w:cs="Courier New"/>
          <w:sz w:val="20"/>
          <w:szCs w:val="20"/>
        </w:rPr>
        <w:t>It decodes a binary number for display on a seven</w:t>
      </w:r>
      <w:r w:rsidR="0026496E">
        <w:rPr>
          <w:rFonts w:ascii="Courier New" w:eastAsia="Times New Roman" w:hAnsi="Courier New" w:cs="Courier New"/>
          <w:sz w:val="20"/>
          <w:szCs w:val="20"/>
        </w:rPr>
        <w:t>-</w:t>
      </w:r>
      <w:r w:rsidR="00F61D9D" w:rsidRPr="00B1522F">
        <w:rPr>
          <w:rFonts w:ascii="Courier New" w:eastAsia="Times New Roman" w:hAnsi="Courier New" w:cs="Courier New"/>
          <w:sz w:val="20"/>
          <w:szCs w:val="20"/>
        </w:rPr>
        <w:t>segment LED display</w:t>
      </w:r>
    </w:p>
    <w:p w14:paraId="6411BEFD" w14:textId="031583B3" w:rsidR="007D3170" w:rsidRPr="00B1522F" w:rsidRDefault="00F61D9D"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r w:rsidR="007D3170" w:rsidRPr="00B1522F">
        <w:rPr>
          <w:rFonts w:ascii="Courier New" w:eastAsia="Times New Roman" w:hAnsi="Courier New" w:cs="Courier New"/>
          <w:sz w:val="20"/>
          <w:szCs w:val="20"/>
        </w:rPr>
        <w:t>~</w:t>
      </w:r>
    </w:p>
    <w:p w14:paraId="17D8E52D" w14:textId="77777777" w:rsidR="007D3170" w:rsidRPr="00B1522F" w:rsidRDefault="007D3170" w:rsidP="00B1522F">
      <w:pPr>
        <w:pStyle w:val="NoSpacing"/>
        <w:rPr>
          <w:rFonts w:ascii="Courier New" w:hAnsi="Courier New" w:cs="Courier New"/>
          <w:sz w:val="20"/>
          <w:szCs w:val="20"/>
        </w:rPr>
      </w:pPr>
    </w:p>
    <w:p w14:paraId="76DCAD1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3 (B)</w:t>
      </w:r>
    </w:p>
    <w:p w14:paraId="0AE9189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can divide the frequency of a pulse train by 2?</w:t>
      </w:r>
    </w:p>
    <w:p w14:paraId="2B61D6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XOR gate</w:t>
      </w:r>
    </w:p>
    <w:p w14:paraId="63740D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flip-flop</w:t>
      </w:r>
    </w:p>
    <w:p w14:paraId="7631CD6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OR gate</w:t>
      </w:r>
    </w:p>
    <w:p w14:paraId="6FA1C4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multiplexer</w:t>
      </w:r>
    </w:p>
    <w:p w14:paraId="2C050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8927329" w14:textId="77777777" w:rsidR="007D3170" w:rsidRPr="00B1522F" w:rsidRDefault="007D3170" w:rsidP="00B1522F">
      <w:pPr>
        <w:pStyle w:val="NoSpacing"/>
        <w:rPr>
          <w:rFonts w:ascii="Courier New" w:hAnsi="Courier New" w:cs="Courier New"/>
          <w:sz w:val="20"/>
          <w:szCs w:val="20"/>
        </w:rPr>
      </w:pPr>
    </w:p>
    <w:p w14:paraId="0558CD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4 (B)</w:t>
      </w:r>
    </w:p>
    <w:p w14:paraId="3ACEA1A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many flip-flops are required to divide a signal frequency by 4?</w:t>
      </w:r>
    </w:p>
    <w:p w14:paraId="241C34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1</w:t>
      </w:r>
    </w:p>
    <w:p w14:paraId="690C3D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2</w:t>
      </w:r>
    </w:p>
    <w:p w14:paraId="1593083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4</w:t>
      </w:r>
    </w:p>
    <w:p w14:paraId="44ADFF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8</w:t>
      </w:r>
    </w:p>
    <w:p w14:paraId="622C67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C8BFCE8" w14:textId="77777777" w:rsidR="007D3170" w:rsidRPr="00B1522F" w:rsidRDefault="007D3170" w:rsidP="00B1522F">
      <w:pPr>
        <w:pStyle w:val="NoSpacing"/>
        <w:rPr>
          <w:rFonts w:ascii="Courier New" w:hAnsi="Courier New" w:cs="Courier New"/>
          <w:sz w:val="20"/>
          <w:szCs w:val="20"/>
        </w:rPr>
      </w:pPr>
    </w:p>
    <w:p w14:paraId="017234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5 (D)</w:t>
      </w:r>
    </w:p>
    <w:p w14:paraId="1561C67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circuit that continuously alternates between two states without an external clock?</w:t>
      </w:r>
    </w:p>
    <w:p w14:paraId="6306A89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Monostable </w:t>
      </w:r>
      <w:proofErr w:type="spellStart"/>
      <w:r w:rsidRPr="00B1522F">
        <w:rPr>
          <w:rFonts w:ascii="Courier New" w:hAnsi="Courier New" w:cs="Courier New"/>
          <w:sz w:val="20"/>
          <w:szCs w:val="20"/>
        </w:rPr>
        <w:t>multivibrator</w:t>
      </w:r>
      <w:proofErr w:type="spellEnd"/>
    </w:p>
    <w:p w14:paraId="117E1EB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J-K flip-flop</w:t>
      </w:r>
    </w:p>
    <w:p w14:paraId="2E6CB4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 flip-flop</w:t>
      </w:r>
    </w:p>
    <w:p w14:paraId="1B670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proofErr w:type="spellStart"/>
      <w:r w:rsidRPr="00B1522F">
        <w:rPr>
          <w:rFonts w:ascii="Courier New" w:hAnsi="Courier New" w:cs="Courier New"/>
          <w:sz w:val="20"/>
          <w:szCs w:val="20"/>
        </w:rPr>
        <w:t>Astable</w:t>
      </w:r>
      <w:proofErr w:type="spellEnd"/>
      <w:r w:rsidRPr="00B1522F">
        <w:rPr>
          <w:rFonts w:ascii="Courier New" w:hAnsi="Courier New" w:cs="Courier New"/>
          <w:sz w:val="20"/>
          <w:szCs w:val="20"/>
        </w:rPr>
        <w:t xml:space="preserve"> </w:t>
      </w:r>
      <w:proofErr w:type="spellStart"/>
      <w:r w:rsidRPr="00B1522F">
        <w:rPr>
          <w:rFonts w:ascii="Courier New" w:hAnsi="Courier New" w:cs="Courier New"/>
          <w:sz w:val="20"/>
          <w:szCs w:val="20"/>
        </w:rPr>
        <w:t>multivibrator</w:t>
      </w:r>
      <w:proofErr w:type="spellEnd"/>
    </w:p>
    <w:p w14:paraId="5A49F76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A61631" w14:textId="77777777" w:rsidR="007D3170" w:rsidRPr="00B1522F" w:rsidRDefault="007D3170" w:rsidP="00B1522F">
      <w:pPr>
        <w:pStyle w:val="NoSpacing"/>
        <w:rPr>
          <w:rFonts w:ascii="Courier New" w:hAnsi="Courier New" w:cs="Courier New"/>
          <w:sz w:val="20"/>
          <w:szCs w:val="20"/>
        </w:rPr>
      </w:pPr>
    </w:p>
    <w:p w14:paraId="18AE50D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6 (A)</w:t>
      </w:r>
    </w:p>
    <w:p w14:paraId="725FDEF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is a characteristic of a monostable </w:t>
      </w:r>
      <w:proofErr w:type="spellStart"/>
      <w:r w:rsidRPr="00B1522F">
        <w:rPr>
          <w:rFonts w:ascii="Courier New" w:hAnsi="Courier New" w:cs="Courier New"/>
          <w:sz w:val="20"/>
          <w:szCs w:val="20"/>
        </w:rPr>
        <w:t>multivibrator</w:t>
      </w:r>
      <w:proofErr w:type="spellEnd"/>
      <w:r w:rsidRPr="00B1522F">
        <w:rPr>
          <w:rFonts w:ascii="Courier New" w:hAnsi="Courier New" w:cs="Courier New"/>
          <w:sz w:val="20"/>
          <w:szCs w:val="20"/>
        </w:rPr>
        <w:t>?</w:t>
      </w:r>
    </w:p>
    <w:p w14:paraId="62F9463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switches momentarily to the opposite binary state and then returns to its original state after a set time</w:t>
      </w:r>
    </w:p>
    <w:p w14:paraId="100713A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a continuous square wave oscillating between 1 and 0</w:t>
      </w:r>
    </w:p>
    <w:p w14:paraId="7A88E0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stores one bit of data in either a 0 or 1 state</w:t>
      </w:r>
    </w:p>
    <w:p w14:paraId="700847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maintains a constant output voltage, regardless of variations in the input voltage</w:t>
      </w:r>
    </w:p>
    <w:p w14:paraId="08A773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B10CEBE" w14:textId="77777777" w:rsidR="007D3170" w:rsidRPr="00B1522F" w:rsidRDefault="007D3170" w:rsidP="00B1522F">
      <w:pPr>
        <w:pStyle w:val="NoSpacing"/>
        <w:rPr>
          <w:rFonts w:ascii="Courier New" w:hAnsi="Courier New" w:cs="Courier New"/>
          <w:sz w:val="20"/>
          <w:szCs w:val="20"/>
        </w:rPr>
      </w:pPr>
    </w:p>
    <w:p w14:paraId="6ED80CC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7 (D)</w:t>
      </w:r>
    </w:p>
    <w:p w14:paraId="716E88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 NAND gate perform?</w:t>
      </w:r>
    </w:p>
    <w:p w14:paraId="3875AE78" w14:textId="2F3CC2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when all inputs are logic 0</w:t>
      </w:r>
    </w:p>
    <w:p w14:paraId="15B313D4" w14:textId="69C74B7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when all inputs are logic 1</w:t>
      </w:r>
    </w:p>
    <w:p w14:paraId="120C6484" w14:textId="07F9BB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produces logic 0 at its output if some but not all inputs are logic 1</w:t>
      </w:r>
    </w:p>
    <w:p w14:paraId="0078CDC9" w14:textId="5896991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0 at its output only when all inputs are logic 1</w:t>
      </w:r>
    </w:p>
    <w:p w14:paraId="357B43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4D886A6" w14:textId="77777777" w:rsidR="007D3170" w:rsidRPr="00B1522F" w:rsidRDefault="007D3170" w:rsidP="00B1522F">
      <w:pPr>
        <w:pStyle w:val="NoSpacing"/>
        <w:rPr>
          <w:rFonts w:ascii="Courier New" w:hAnsi="Courier New" w:cs="Courier New"/>
          <w:sz w:val="20"/>
          <w:szCs w:val="20"/>
        </w:rPr>
      </w:pPr>
    </w:p>
    <w:p w14:paraId="11B25FC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8 (A)</w:t>
      </w:r>
    </w:p>
    <w:p w14:paraId="0310339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n OR gate perform?</w:t>
      </w:r>
    </w:p>
    <w:p w14:paraId="1F984F2C" w14:textId="6CCA74D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A. It produces logic 1 at its output if any or all inputs are logic</w:t>
      </w:r>
      <w:r w:rsidR="0004243C" w:rsidRPr="00B1522F">
        <w:rPr>
          <w:rFonts w:ascii="Courier New" w:hAnsi="Courier New" w:cs="Courier New"/>
          <w:sz w:val="20"/>
          <w:szCs w:val="20"/>
        </w:rPr>
        <w:t xml:space="preserve"> </w:t>
      </w:r>
      <w:r w:rsidRPr="00B1522F">
        <w:rPr>
          <w:rFonts w:ascii="Courier New" w:hAnsi="Courier New" w:cs="Courier New"/>
          <w:sz w:val="20"/>
          <w:szCs w:val="20"/>
        </w:rPr>
        <w:t>1</w:t>
      </w:r>
    </w:p>
    <w:p w14:paraId="3122159E" w14:textId="6ADB111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0 at its output if all inputs are logic 1</w:t>
      </w:r>
    </w:p>
    <w:p w14:paraId="03A41596" w14:textId="218EB6A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only produces logic 0 at its output when all inputs are logic 1</w:t>
      </w:r>
    </w:p>
    <w:p w14:paraId="48DCBE09" w14:textId="02BBAB4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1 at its output if all inputs are logic 0</w:t>
      </w:r>
    </w:p>
    <w:p w14:paraId="57732E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8DEAA4D" w14:textId="77777777" w:rsidR="007D3170" w:rsidRPr="00B1522F" w:rsidRDefault="007D3170" w:rsidP="00B1522F">
      <w:pPr>
        <w:pStyle w:val="NoSpacing"/>
        <w:rPr>
          <w:rFonts w:ascii="Courier New" w:hAnsi="Courier New" w:cs="Courier New"/>
          <w:sz w:val="20"/>
          <w:szCs w:val="20"/>
        </w:rPr>
      </w:pPr>
    </w:p>
    <w:p w14:paraId="1138389F" w14:textId="0F212AF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9 (C)</w:t>
      </w:r>
    </w:p>
    <w:p w14:paraId="34E0EDE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logical operation is performed by an </w:t>
      </w:r>
      <w:r w:rsidRPr="00B1522F">
        <w:rPr>
          <w:rFonts w:ascii="Courier New" w:eastAsia="Times New Roman" w:hAnsi="Courier New" w:cs="Courier New"/>
          <w:sz w:val="20"/>
          <w:szCs w:val="20"/>
        </w:rPr>
        <w:t>exclusive NOR</w:t>
      </w:r>
      <w:r w:rsidRPr="00B1522F">
        <w:rPr>
          <w:rFonts w:ascii="Courier New" w:hAnsi="Courier New" w:cs="Courier New"/>
          <w:sz w:val="20"/>
          <w:szCs w:val="20"/>
        </w:rPr>
        <w:t xml:space="preserve"> gate?</w:t>
      </w:r>
    </w:p>
    <w:p w14:paraId="34145F7C" w14:textId="6DE6158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if all inputs are logic 0</w:t>
      </w:r>
    </w:p>
    <w:p w14:paraId="0C9FEF58" w14:textId="45741D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if all inputs are logic 1</w:t>
      </w:r>
    </w:p>
    <w:p w14:paraId="6EADA788" w14:textId="012B5669"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C. It produces logic 0 at its output if </w:t>
      </w:r>
      <w:r w:rsidR="00286A14">
        <w:rPr>
          <w:rFonts w:ascii="Courier New" w:eastAsia="Times New Roman" w:hAnsi="Courier New" w:cs="Courier New"/>
          <w:sz w:val="20"/>
          <w:szCs w:val="20"/>
        </w:rPr>
        <w:t xml:space="preserve">only one </w:t>
      </w:r>
      <w:r w:rsidRPr="00B1522F">
        <w:rPr>
          <w:rFonts w:ascii="Courier New" w:eastAsia="Times New Roman" w:hAnsi="Courier New" w:cs="Courier New"/>
          <w:sz w:val="20"/>
          <w:szCs w:val="20"/>
        </w:rPr>
        <w:t>input is logic 1</w:t>
      </w:r>
    </w:p>
    <w:p w14:paraId="1700FED3" w14:textId="3DDDCDC2"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It produces logic 1 at its output if </w:t>
      </w:r>
      <w:r w:rsidR="00286A14">
        <w:rPr>
          <w:rFonts w:ascii="Courier New" w:eastAsia="Times New Roman" w:hAnsi="Courier New" w:cs="Courier New"/>
          <w:sz w:val="20"/>
          <w:szCs w:val="20"/>
        </w:rPr>
        <w:t>only one</w:t>
      </w:r>
      <w:r w:rsidRPr="00B1522F">
        <w:rPr>
          <w:rFonts w:ascii="Courier New" w:eastAsia="Times New Roman" w:hAnsi="Courier New" w:cs="Courier New"/>
          <w:sz w:val="20"/>
          <w:szCs w:val="20"/>
        </w:rPr>
        <w:t xml:space="preserve"> input is logic 1</w:t>
      </w:r>
    </w:p>
    <w:p w14:paraId="1C3CA63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DC16358" w14:textId="77777777" w:rsidR="007D3170" w:rsidRPr="00B1522F" w:rsidRDefault="007D3170" w:rsidP="00B1522F">
      <w:pPr>
        <w:pStyle w:val="NoSpacing"/>
        <w:rPr>
          <w:rFonts w:ascii="Courier New" w:hAnsi="Courier New" w:cs="Courier New"/>
          <w:sz w:val="20"/>
          <w:szCs w:val="20"/>
        </w:rPr>
      </w:pPr>
    </w:p>
    <w:p w14:paraId="5F0D1F3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10 (C)</w:t>
      </w:r>
    </w:p>
    <w:p w14:paraId="1573E2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truth table?</w:t>
      </w:r>
    </w:p>
    <w:p w14:paraId="19BFF2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table of logic symbols that indicate the high logic states of an op-amp</w:t>
      </w:r>
    </w:p>
    <w:p w14:paraId="73B429F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diagram showing logic states when the digital device output is true</w:t>
      </w:r>
    </w:p>
    <w:p w14:paraId="61BAD08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list of inputs and corresponding outputs for a digital device</w:t>
      </w:r>
    </w:p>
    <w:p w14:paraId="56DDD4B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table of logic symbols that indicate the logic states of an op-amp</w:t>
      </w:r>
    </w:p>
    <w:p w14:paraId="1736EB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0E3C80F" w14:textId="77777777" w:rsidR="007D3170" w:rsidRPr="00B1522F" w:rsidRDefault="007D3170" w:rsidP="00B1522F">
      <w:pPr>
        <w:pStyle w:val="NoSpacing"/>
        <w:rPr>
          <w:rFonts w:ascii="Courier New" w:hAnsi="Courier New" w:cs="Courier New"/>
          <w:sz w:val="20"/>
          <w:szCs w:val="20"/>
        </w:rPr>
      </w:pPr>
    </w:p>
    <w:p w14:paraId="56C3FCCB"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E7A11 (D)</w:t>
      </w:r>
    </w:p>
    <w:p w14:paraId="37C5D4E2"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What type of logic defines "1" as a high voltage?</w:t>
      </w:r>
    </w:p>
    <w:p w14:paraId="3B84B379"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A. Reverse Logic</w:t>
      </w:r>
    </w:p>
    <w:p w14:paraId="6CE60CD6"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B. Assertive Logic</w:t>
      </w:r>
    </w:p>
    <w:p w14:paraId="50874C73"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C. Negative logic</w:t>
      </w:r>
    </w:p>
    <w:p w14:paraId="718CC864"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D. Positive Logic</w:t>
      </w:r>
    </w:p>
    <w:p w14:paraId="018C8816" w14:textId="6AED66D6" w:rsidR="007D3170" w:rsidRDefault="0049318A" w:rsidP="0049318A">
      <w:pPr>
        <w:pStyle w:val="NoSpacing"/>
        <w:rPr>
          <w:rFonts w:ascii="Courier New" w:hAnsi="Courier New" w:cs="Courier New"/>
          <w:sz w:val="20"/>
          <w:szCs w:val="20"/>
        </w:rPr>
      </w:pPr>
      <w:r w:rsidRPr="0049318A">
        <w:rPr>
          <w:rFonts w:ascii="Courier New" w:hAnsi="Courier New" w:cs="Courier New"/>
          <w:sz w:val="20"/>
          <w:szCs w:val="20"/>
        </w:rPr>
        <w:t>~~</w:t>
      </w:r>
    </w:p>
    <w:p w14:paraId="308F2112" w14:textId="77777777" w:rsidR="0049318A" w:rsidRDefault="0049318A" w:rsidP="0049318A">
      <w:pPr>
        <w:pStyle w:val="NoSpacing"/>
        <w:rPr>
          <w:rFonts w:ascii="Courier New" w:eastAsia="Times New Roman" w:hAnsi="Courier New" w:cs="Courier New"/>
          <w:sz w:val="20"/>
          <w:szCs w:val="20"/>
        </w:rPr>
      </w:pPr>
    </w:p>
    <w:p w14:paraId="3C584974" w14:textId="77777777" w:rsidR="00157F23" w:rsidRPr="00B1522F" w:rsidRDefault="00157F23" w:rsidP="00B1522F">
      <w:pPr>
        <w:pStyle w:val="NoSpacing"/>
        <w:rPr>
          <w:rFonts w:ascii="Courier New" w:eastAsia="Times New Roman" w:hAnsi="Courier New" w:cs="Courier New"/>
          <w:sz w:val="20"/>
          <w:szCs w:val="20"/>
        </w:rPr>
      </w:pPr>
    </w:p>
    <w:p w14:paraId="074D6E97" w14:textId="77777777" w:rsidR="007D3170" w:rsidRPr="00B1522F" w:rsidRDefault="007D3170" w:rsidP="00B1522F">
      <w:pPr>
        <w:pStyle w:val="NoSpacing"/>
        <w:rPr>
          <w:rFonts w:ascii="Courier New" w:eastAsia="Times New Roman" w:hAnsi="Courier New" w:cs="Courier New"/>
          <w:sz w:val="20"/>
          <w:szCs w:val="20"/>
        </w:rPr>
      </w:pPr>
      <w:bookmarkStart w:id="44" w:name="_Hlk26374936"/>
      <w:r w:rsidRPr="00B1522F">
        <w:rPr>
          <w:rFonts w:ascii="Courier New" w:eastAsia="Times New Roman" w:hAnsi="Courier New" w:cs="Courier New"/>
          <w:sz w:val="20"/>
          <w:szCs w:val="20"/>
        </w:rPr>
        <w:t>E7B Amplifiers: Class of operation; vacuum tube and solid-state circuits; distortion and intermodulation; spurious and parasitic suppression; microwave amplifiers; switching-type amplifiers</w:t>
      </w:r>
    </w:p>
    <w:bookmarkEnd w:id="44"/>
    <w:p w14:paraId="40984BFB" w14:textId="77777777" w:rsidR="007D3170" w:rsidRPr="00B1522F" w:rsidRDefault="007D3170" w:rsidP="00B1522F">
      <w:pPr>
        <w:pStyle w:val="NoSpacing"/>
        <w:rPr>
          <w:rFonts w:ascii="Courier New" w:hAnsi="Courier New" w:cs="Courier New"/>
          <w:sz w:val="20"/>
          <w:szCs w:val="20"/>
        </w:rPr>
      </w:pPr>
    </w:p>
    <w:p w14:paraId="2DA7B935" w14:textId="067AAE89" w:rsidR="007D3170" w:rsidRPr="00120626" w:rsidRDefault="007D3170" w:rsidP="00B1522F">
      <w:pPr>
        <w:pStyle w:val="NoSpacing"/>
        <w:rPr>
          <w:rFonts w:ascii="Courier New" w:hAnsi="Courier New" w:cs="Courier New"/>
          <w:sz w:val="20"/>
          <w:szCs w:val="20"/>
        </w:rPr>
      </w:pPr>
      <w:r w:rsidRPr="00762B4E">
        <w:rPr>
          <w:rFonts w:ascii="Courier New" w:hAnsi="Courier New" w:cs="Courier New"/>
          <w:sz w:val="20"/>
          <w:szCs w:val="20"/>
        </w:rPr>
        <w:t>E7B01</w:t>
      </w:r>
      <w:r w:rsidRPr="00120626">
        <w:rPr>
          <w:rFonts w:ascii="Courier New" w:hAnsi="Courier New" w:cs="Courier New"/>
          <w:sz w:val="20"/>
          <w:szCs w:val="20"/>
        </w:rPr>
        <w:t xml:space="preserve"> (A)</w:t>
      </w:r>
    </w:p>
    <w:p w14:paraId="295C924F" w14:textId="3D0B2A30" w:rsidR="006F5FD8" w:rsidRPr="006F5FD8" w:rsidRDefault="00600F2A" w:rsidP="006F5FD8">
      <w:pPr>
        <w:pStyle w:val="NoSpacing"/>
        <w:rPr>
          <w:rFonts w:ascii="Courier New" w:hAnsi="Courier New" w:cs="Courier New"/>
          <w:sz w:val="20"/>
        </w:rPr>
      </w:pPr>
      <w:r w:rsidRPr="00600F2A">
        <w:rPr>
          <w:rFonts w:ascii="Courier New" w:hAnsi="Courier New" w:cs="Courier New"/>
          <w:sz w:val="20"/>
        </w:rPr>
        <w:t>For what portion of the signal cycle does each active element in a push-pull Class AB amplifier conduct?</w:t>
      </w:r>
    </w:p>
    <w:p w14:paraId="3B0E0A01"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A. More than 180 degrees but less than 360 degrees</w:t>
      </w:r>
    </w:p>
    <w:p w14:paraId="24A29564"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B. Exactly 180 degrees</w:t>
      </w:r>
    </w:p>
    <w:p w14:paraId="0C49ECAE"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C. The entire cycle</w:t>
      </w:r>
    </w:p>
    <w:p w14:paraId="0B099067" w14:textId="77777777" w:rsidR="007D3170" w:rsidRPr="00B1522F" w:rsidRDefault="007D3170" w:rsidP="00B1522F">
      <w:pPr>
        <w:pStyle w:val="NoSpacing"/>
        <w:rPr>
          <w:rFonts w:ascii="Courier New" w:hAnsi="Courier New" w:cs="Courier New"/>
          <w:sz w:val="20"/>
          <w:szCs w:val="20"/>
        </w:rPr>
      </w:pPr>
      <w:r w:rsidRPr="006F5FD8">
        <w:rPr>
          <w:rFonts w:ascii="Courier New" w:hAnsi="Courier New" w:cs="Courier New"/>
          <w:sz w:val="20"/>
          <w:szCs w:val="20"/>
        </w:rPr>
        <w:t>D. Less than 180 degrees</w:t>
      </w:r>
    </w:p>
    <w:p w14:paraId="08F573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B6DCB0D" w14:textId="77777777" w:rsidR="007D3170" w:rsidRPr="00B1522F" w:rsidRDefault="007D3170" w:rsidP="00B1522F">
      <w:pPr>
        <w:pStyle w:val="NoSpacing"/>
        <w:rPr>
          <w:rFonts w:ascii="Courier New" w:hAnsi="Courier New" w:cs="Courier New"/>
          <w:sz w:val="20"/>
          <w:szCs w:val="20"/>
        </w:rPr>
      </w:pPr>
    </w:p>
    <w:p w14:paraId="4E139E2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2 (A)</w:t>
      </w:r>
    </w:p>
    <w:p w14:paraId="61A6C4E9"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a Class D amplifier?</w:t>
      </w:r>
    </w:p>
    <w:p w14:paraId="55DD05D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A type of amplifier that uses switching technology to achieve high efficiency</w:t>
      </w:r>
    </w:p>
    <w:p w14:paraId="1B3527B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low power amplifier that uses a differential amplifier for improved linearity</w:t>
      </w:r>
    </w:p>
    <w:p w14:paraId="6140D2C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n amplifier that uses drift-mode FETs for high efficiency</w:t>
      </w:r>
    </w:p>
    <w:p w14:paraId="0EE2BA1E"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frequency doubling amplifier</w:t>
      </w:r>
    </w:p>
    <w:p w14:paraId="2B0ACF9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8CB9526" w14:textId="77777777" w:rsidR="007D3170" w:rsidRPr="00B1522F" w:rsidRDefault="007D3170" w:rsidP="00B1522F">
      <w:pPr>
        <w:pStyle w:val="NoSpacing"/>
        <w:rPr>
          <w:rFonts w:ascii="Courier New" w:eastAsia="Times New Roman" w:hAnsi="Courier New" w:cs="Courier New"/>
          <w:sz w:val="20"/>
          <w:szCs w:val="20"/>
        </w:rPr>
      </w:pPr>
    </w:p>
    <w:p w14:paraId="1525A7D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3 (A)</w:t>
      </w:r>
    </w:p>
    <w:p w14:paraId="60A50FE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ich of the following components form the output of a class D amplifier circuit?</w:t>
      </w:r>
    </w:p>
    <w:p w14:paraId="375F726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A. A low-pass filter to remove switching signal components</w:t>
      </w:r>
    </w:p>
    <w:p w14:paraId="63B575D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high-pass filter to compensate for low gain at low frequencies</w:t>
      </w:r>
    </w:p>
    <w:p w14:paraId="4376CCC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 matched load resistor to prevent damage by switching transients</w:t>
      </w:r>
    </w:p>
    <w:p w14:paraId="3F9B3BB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temperature compensating load resistor to improve linearity</w:t>
      </w:r>
    </w:p>
    <w:p w14:paraId="414FEA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1E306DD" w14:textId="77777777" w:rsidR="007D3170" w:rsidRPr="00B1522F" w:rsidRDefault="007D3170" w:rsidP="00B1522F">
      <w:pPr>
        <w:pStyle w:val="NoSpacing"/>
        <w:rPr>
          <w:rFonts w:ascii="Courier New" w:hAnsi="Courier New" w:cs="Courier New"/>
          <w:sz w:val="20"/>
          <w:szCs w:val="20"/>
        </w:rPr>
      </w:pPr>
    </w:p>
    <w:p w14:paraId="6D8B1D2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4 (A)</w:t>
      </w:r>
    </w:p>
    <w:p w14:paraId="0CE97AD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ere on the load line of a Class A common emitter amplifier would bias normally be set?</w:t>
      </w:r>
    </w:p>
    <w:p w14:paraId="74197944" w14:textId="5F32CC3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pproximately halfway between saturation and cutoff</w:t>
      </w:r>
    </w:p>
    <w:p w14:paraId="104E21A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Where the load line intersects the voltage axis</w:t>
      </w:r>
    </w:p>
    <w:p w14:paraId="206D2E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t a point where the bias resistor equals the load resistor</w:t>
      </w:r>
    </w:p>
    <w:p w14:paraId="179CC40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t a point where the load line intersects the zero bias current curve</w:t>
      </w:r>
    </w:p>
    <w:p w14:paraId="741831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F2A457A" w14:textId="77777777" w:rsidR="007D3170" w:rsidRPr="00B1522F" w:rsidRDefault="007D3170" w:rsidP="00B1522F">
      <w:pPr>
        <w:pStyle w:val="NoSpacing"/>
        <w:rPr>
          <w:rFonts w:ascii="Courier New" w:hAnsi="Courier New" w:cs="Courier New"/>
          <w:sz w:val="20"/>
          <w:szCs w:val="20"/>
        </w:rPr>
      </w:pPr>
    </w:p>
    <w:p w14:paraId="73B835D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5 (C)</w:t>
      </w:r>
    </w:p>
    <w:p w14:paraId="7CF6F8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can be done to prevent unwanted oscillations in an RF power amplifier?</w:t>
      </w:r>
    </w:p>
    <w:p w14:paraId="29B7E1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une the stage for maximum SWR</w:t>
      </w:r>
    </w:p>
    <w:p w14:paraId="0E4A4A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une both the input and output for maximum power</w:t>
      </w:r>
    </w:p>
    <w:p w14:paraId="53198F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nstall parasitic suppressors and/or neutralize the stage</w:t>
      </w:r>
    </w:p>
    <w:p w14:paraId="1693E0E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Use a phase inverter in the output filter</w:t>
      </w:r>
    </w:p>
    <w:p w14:paraId="42275B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AF7B52E" w14:textId="77777777" w:rsidR="007D3170" w:rsidRPr="00B1522F" w:rsidRDefault="007D3170" w:rsidP="00B1522F">
      <w:pPr>
        <w:pStyle w:val="NoSpacing"/>
        <w:rPr>
          <w:rFonts w:ascii="Courier New" w:hAnsi="Courier New" w:cs="Courier New"/>
          <w:sz w:val="20"/>
          <w:szCs w:val="20"/>
        </w:rPr>
      </w:pPr>
    </w:p>
    <w:p w14:paraId="0BEE9D26" w14:textId="2B867EF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6 (B)</w:t>
      </w:r>
    </w:p>
    <w:p w14:paraId="5C0F82F6" w14:textId="5F4CE38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ich of the following amplifier types </w:t>
      </w:r>
      <w:r w:rsidR="00FA63CD">
        <w:rPr>
          <w:rFonts w:ascii="Courier New" w:hAnsi="Courier New" w:cs="Courier New"/>
          <w:sz w:val="20"/>
          <w:szCs w:val="20"/>
        </w:rPr>
        <w:t>reduces</w:t>
      </w:r>
      <w:r w:rsidRPr="00B1522F">
        <w:rPr>
          <w:rFonts w:ascii="Courier New" w:hAnsi="Courier New" w:cs="Courier New"/>
          <w:sz w:val="20"/>
          <w:szCs w:val="20"/>
        </w:rPr>
        <w:t xml:space="preserve"> even</w:t>
      </w:r>
      <w:r w:rsidR="00084C03">
        <w:rPr>
          <w:rFonts w:ascii="Courier New" w:hAnsi="Courier New" w:cs="Courier New"/>
          <w:sz w:val="20"/>
          <w:szCs w:val="20"/>
        </w:rPr>
        <w:t>-</w:t>
      </w:r>
      <w:r w:rsidRPr="00B1522F">
        <w:rPr>
          <w:rFonts w:ascii="Courier New" w:hAnsi="Courier New" w:cs="Courier New"/>
          <w:sz w:val="20"/>
          <w:szCs w:val="20"/>
        </w:rPr>
        <w:t>order harmonics?</w:t>
      </w:r>
    </w:p>
    <w:p w14:paraId="5A1FEE2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Push-push</w:t>
      </w:r>
    </w:p>
    <w:p w14:paraId="15FF753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Push-pull</w:t>
      </w:r>
    </w:p>
    <w:p w14:paraId="04411A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lass C</w:t>
      </w:r>
    </w:p>
    <w:p w14:paraId="50B481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Class AB</w:t>
      </w:r>
    </w:p>
    <w:p w14:paraId="37D20F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B677E9" w14:textId="77777777" w:rsidR="007D3170" w:rsidRPr="00B1522F" w:rsidRDefault="007D3170" w:rsidP="00B1522F">
      <w:pPr>
        <w:pStyle w:val="NoSpacing"/>
        <w:rPr>
          <w:rFonts w:ascii="Courier New" w:hAnsi="Courier New" w:cs="Courier New"/>
          <w:sz w:val="20"/>
          <w:szCs w:val="20"/>
        </w:rPr>
      </w:pPr>
    </w:p>
    <w:p w14:paraId="4322E0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7 (D)</w:t>
      </w:r>
    </w:p>
    <w:p w14:paraId="2BFB9F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likely result when a Class C amplifier is used to amplify a single-sideband phone signal?</w:t>
      </w:r>
    </w:p>
    <w:p w14:paraId="6F3261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Reduced intermodulation products</w:t>
      </w:r>
    </w:p>
    <w:p w14:paraId="7AC1D40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ncreased overall intelligibility</w:t>
      </w:r>
    </w:p>
    <w:p w14:paraId="78F147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Signal inversion</w:t>
      </w:r>
    </w:p>
    <w:p w14:paraId="5B4CE8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ignal distortion and excessive bandwidth</w:t>
      </w:r>
    </w:p>
    <w:p w14:paraId="309184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993F9C3" w14:textId="77777777" w:rsidR="007D3170" w:rsidRPr="00B1522F" w:rsidRDefault="007D3170" w:rsidP="00B1522F">
      <w:pPr>
        <w:pStyle w:val="NoSpacing"/>
        <w:rPr>
          <w:rFonts w:ascii="Courier New" w:hAnsi="Courier New" w:cs="Courier New"/>
          <w:sz w:val="20"/>
          <w:szCs w:val="20"/>
        </w:rPr>
      </w:pPr>
    </w:p>
    <w:p w14:paraId="1CE1859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8 (C)</w:t>
      </w:r>
    </w:p>
    <w:p w14:paraId="12CE738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can an RF power amplifier be neutralized?</w:t>
      </w:r>
    </w:p>
    <w:p w14:paraId="1531F58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y increasing the driving power</w:t>
      </w:r>
    </w:p>
    <w:p w14:paraId="38A60C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y reducing the driving power</w:t>
      </w:r>
    </w:p>
    <w:p w14:paraId="5533876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y feeding a 180-degree out-of-phase portion of the output back to the input</w:t>
      </w:r>
    </w:p>
    <w:p w14:paraId="34DF07B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y feeding an in-phase component of the output back to the input</w:t>
      </w:r>
    </w:p>
    <w:p w14:paraId="6B37A3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09816D5" w14:textId="77777777" w:rsidR="007D3170" w:rsidRPr="00B1522F" w:rsidRDefault="007D3170" w:rsidP="00B1522F">
      <w:pPr>
        <w:pStyle w:val="NoSpacing"/>
        <w:rPr>
          <w:rFonts w:ascii="Courier New" w:hAnsi="Courier New" w:cs="Courier New"/>
          <w:sz w:val="20"/>
          <w:szCs w:val="20"/>
        </w:rPr>
      </w:pPr>
    </w:p>
    <w:p w14:paraId="75B0C6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9 (D)</w:t>
      </w:r>
    </w:p>
    <w:p w14:paraId="19BC87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describes how the loading and tuning capacitors are to be adjusted when tuning a vacuum tube RF power amplifier that employs a Pi-network output circuit?</w:t>
      </w:r>
    </w:p>
    <w:p w14:paraId="70A05F2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loading capacitor is set to maximum capacitance and the tuning capacitor is adjusted for minimum allowable plate current</w:t>
      </w:r>
    </w:p>
    <w:p w14:paraId="5370545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tuning capacitor is set to maximum capacitance and the loading capacitor is adjusted for minimum plate permissible current</w:t>
      </w:r>
    </w:p>
    <w:p w14:paraId="17610F9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he loading capacitor is adjusted to minimum plate current while alternately adjusting the tuning capacitor for maximum allowable plate current</w:t>
      </w:r>
    </w:p>
    <w:p w14:paraId="019FAF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tuning capacitor is adjusted for minimum plate current, and the loading capacitor is adjusted for maximum permissible plate current</w:t>
      </w:r>
    </w:p>
    <w:p w14:paraId="662B220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C557D7" w14:textId="77777777" w:rsidR="007D3170" w:rsidRPr="00B1522F" w:rsidRDefault="007D3170" w:rsidP="00B1522F">
      <w:pPr>
        <w:pStyle w:val="NoSpacing"/>
        <w:rPr>
          <w:rFonts w:ascii="Courier New" w:hAnsi="Courier New" w:cs="Courier New"/>
          <w:sz w:val="20"/>
          <w:szCs w:val="20"/>
        </w:rPr>
      </w:pPr>
    </w:p>
    <w:p w14:paraId="70C78441" w14:textId="61C157E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0 (B)</w:t>
      </w:r>
    </w:p>
    <w:p w14:paraId="3129B7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1 and R2?</w:t>
      </w:r>
    </w:p>
    <w:p w14:paraId="287D66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Load resistors</w:t>
      </w:r>
    </w:p>
    <w:p w14:paraId="6DCB6E18" w14:textId="14DCAC0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B. </w:t>
      </w:r>
      <w:r w:rsidR="00063B7E">
        <w:rPr>
          <w:rFonts w:ascii="Courier New" w:hAnsi="Courier New" w:cs="Courier New"/>
          <w:sz w:val="20"/>
          <w:szCs w:val="20"/>
        </w:rPr>
        <w:t>Voltage divider bias</w:t>
      </w:r>
    </w:p>
    <w:p w14:paraId="304B76C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w:t>
      </w:r>
      <w:proofErr w:type="spellStart"/>
      <w:r w:rsidRPr="00B1522F">
        <w:rPr>
          <w:rFonts w:ascii="Courier New" w:hAnsi="Courier New" w:cs="Courier New"/>
          <w:sz w:val="20"/>
          <w:szCs w:val="20"/>
        </w:rPr>
        <w:t>Self bias</w:t>
      </w:r>
      <w:proofErr w:type="spellEnd"/>
    </w:p>
    <w:p w14:paraId="5A192F1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Feedback</w:t>
      </w:r>
    </w:p>
    <w:p w14:paraId="1331AF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41CEECE" w14:textId="77777777" w:rsidR="007D3170" w:rsidRPr="00B1522F" w:rsidRDefault="007D3170" w:rsidP="00B1522F">
      <w:pPr>
        <w:pStyle w:val="NoSpacing"/>
        <w:rPr>
          <w:rFonts w:ascii="Courier New" w:hAnsi="Courier New" w:cs="Courier New"/>
          <w:sz w:val="20"/>
          <w:szCs w:val="20"/>
        </w:rPr>
      </w:pPr>
    </w:p>
    <w:p w14:paraId="15025CC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1 (D)</w:t>
      </w:r>
    </w:p>
    <w:p w14:paraId="16AD452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3?</w:t>
      </w:r>
    </w:p>
    <w:p w14:paraId="10420E3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Fixed bias</w:t>
      </w:r>
    </w:p>
    <w:p w14:paraId="5127CD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mitter bypass</w:t>
      </w:r>
    </w:p>
    <w:p w14:paraId="7F020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Output load resistor</w:t>
      </w:r>
    </w:p>
    <w:p w14:paraId="0C2AA1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proofErr w:type="spellStart"/>
      <w:r w:rsidRPr="00B1522F">
        <w:rPr>
          <w:rFonts w:ascii="Courier New" w:hAnsi="Courier New" w:cs="Courier New"/>
          <w:sz w:val="20"/>
          <w:szCs w:val="20"/>
        </w:rPr>
        <w:t>Self bias</w:t>
      </w:r>
      <w:proofErr w:type="spellEnd"/>
    </w:p>
    <w:p w14:paraId="5A7D4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3DA307D" w14:textId="77777777" w:rsidR="007D3170" w:rsidRPr="00B1522F" w:rsidRDefault="007D3170" w:rsidP="00B1522F">
      <w:pPr>
        <w:pStyle w:val="NoSpacing"/>
        <w:rPr>
          <w:rFonts w:ascii="Courier New" w:hAnsi="Courier New" w:cs="Courier New"/>
          <w:sz w:val="20"/>
          <w:szCs w:val="20"/>
        </w:rPr>
      </w:pPr>
    </w:p>
    <w:p w14:paraId="3482E8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2 (C)</w:t>
      </w:r>
    </w:p>
    <w:p w14:paraId="1D232B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amplifier circuit is shown in Figure E7-1?</w:t>
      </w:r>
    </w:p>
    <w:p w14:paraId="6941E9E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Common base</w:t>
      </w:r>
    </w:p>
    <w:p w14:paraId="20B6A8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ommon collector</w:t>
      </w:r>
    </w:p>
    <w:p w14:paraId="1A66F8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ommon emitter</w:t>
      </w:r>
    </w:p>
    <w:p w14:paraId="7B6AFA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Emitter follower</w:t>
      </w:r>
    </w:p>
    <w:p w14:paraId="522BD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5EA531A" w14:textId="77777777" w:rsidR="007D3170" w:rsidRPr="0007681C" w:rsidRDefault="007D3170" w:rsidP="0007681C">
      <w:pPr>
        <w:pStyle w:val="NoSpacing"/>
        <w:rPr>
          <w:rFonts w:ascii="Courier New" w:hAnsi="Courier New" w:cs="Courier New"/>
          <w:sz w:val="20"/>
          <w:szCs w:val="20"/>
        </w:rPr>
      </w:pPr>
    </w:p>
    <w:p w14:paraId="4984F4FA" w14:textId="6F1A1B70"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E7B13 (D)</w:t>
      </w:r>
    </w:p>
    <w:p w14:paraId="0CB7011A"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Which of the following describes an emitter follower (or common collector) amplifier?</w:t>
      </w:r>
    </w:p>
    <w:p w14:paraId="63B1F399"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A. A two-transistor amplifier with the emitters sharing a common bias resistor</w:t>
      </w:r>
    </w:p>
    <w:p w14:paraId="3CDB146A"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B. A differential amplifier with both inputs fed to the emitter of the input transistor</w:t>
      </w:r>
    </w:p>
    <w:p w14:paraId="2C0DB2ED" w14:textId="307FFFF4"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C. A</w:t>
      </w:r>
      <w:r w:rsidR="0007681C">
        <w:rPr>
          <w:rFonts w:ascii="Courier New" w:hAnsi="Courier New" w:cs="Courier New"/>
          <w:sz w:val="20"/>
          <w:szCs w:val="20"/>
        </w:rPr>
        <w:t>n</w:t>
      </w:r>
      <w:r w:rsidRPr="0007681C">
        <w:rPr>
          <w:rFonts w:ascii="Courier New" w:hAnsi="Courier New" w:cs="Courier New"/>
          <w:sz w:val="20"/>
          <w:szCs w:val="20"/>
        </w:rPr>
        <w:t xml:space="preserve"> OR circuit with only one emitter used for output</w:t>
      </w:r>
    </w:p>
    <w:p w14:paraId="2495F3EF" w14:textId="3AD1376B"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D</w:t>
      </w:r>
      <w:r w:rsidR="0007681C">
        <w:rPr>
          <w:rFonts w:ascii="Courier New" w:hAnsi="Courier New" w:cs="Courier New"/>
          <w:sz w:val="20"/>
          <w:szCs w:val="20"/>
        </w:rPr>
        <w:t>.</w:t>
      </w:r>
      <w:r w:rsidRPr="0007681C">
        <w:rPr>
          <w:rFonts w:ascii="Courier New" w:hAnsi="Courier New" w:cs="Courier New"/>
          <w:sz w:val="20"/>
          <w:szCs w:val="20"/>
        </w:rPr>
        <w:t xml:space="preserve"> An amplifier with a low impedance output </w:t>
      </w:r>
      <w:r w:rsidR="00084C03">
        <w:rPr>
          <w:rFonts w:ascii="Courier New" w:hAnsi="Courier New" w:cs="Courier New"/>
          <w:sz w:val="20"/>
          <w:szCs w:val="20"/>
        </w:rPr>
        <w:t>that</w:t>
      </w:r>
      <w:r w:rsidR="00084C03" w:rsidRPr="0007681C">
        <w:rPr>
          <w:rFonts w:ascii="Courier New" w:hAnsi="Courier New" w:cs="Courier New"/>
          <w:sz w:val="20"/>
          <w:szCs w:val="20"/>
        </w:rPr>
        <w:t xml:space="preserve"> </w:t>
      </w:r>
      <w:r w:rsidRPr="0007681C">
        <w:rPr>
          <w:rFonts w:ascii="Courier New" w:hAnsi="Courier New" w:cs="Courier New"/>
          <w:sz w:val="20"/>
          <w:szCs w:val="20"/>
        </w:rPr>
        <w:t>follows the base input voltage</w:t>
      </w:r>
    </w:p>
    <w:p w14:paraId="27BBD664"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w:t>
      </w:r>
    </w:p>
    <w:p w14:paraId="1A7ABCFF" w14:textId="77777777" w:rsidR="007D3170" w:rsidRPr="0007681C" w:rsidRDefault="007D3170" w:rsidP="0007681C">
      <w:pPr>
        <w:pStyle w:val="NoSpacing"/>
        <w:rPr>
          <w:rFonts w:ascii="Courier New" w:hAnsi="Courier New" w:cs="Courier New"/>
          <w:sz w:val="20"/>
          <w:szCs w:val="20"/>
        </w:rPr>
      </w:pPr>
    </w:p>
    <w:p w14:paraId="71B13789" w14:textId="5155AC5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4 (B)</w:t>
      </w:r>
    </w:p>
    <w:p w14:paraId="36AC65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switching amplifiers more efficient than linear amplifiers?</w:t>
      </w:r>
    </w:p>
    <w:p w14:paraId="0EC84EA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amplifiers operate at higher voltages</w:t>
      </w:r>
    </w:p>
    <w:p w14:paraId="1A5ED822" w14:textId="79DCE018"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power transistor is at saturation or cutoff most of the time</w:t>
      </w:r>
    </w:p>
    <w:p w14:paraId="351D8D47" w14:textId="099B001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amplifiers have high gain resulting in higher harmonic content</w:t>
      </w:r>
    </w:p>
    <w:p w14:paraId="49C1A14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witching amplifiers use push-pull circuits</w:t>
      </w:r>
    </w:p>
    <w:p w14:paraId="2454F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B3CA93A" w14:textId="77777777" w:rsidR="007D3170" w:rsidRPr="00B1522F" w:rsidRDefault="007D3170" w:rsidP="00B1522F">
      <w:pPr>
        <w:pStyle w:val="NoSpacing"/>
        <w:rPr>
          <w:rFonts w:ascii="Courier New" w:hAnsi="Courier New" w:cs="Courier New"/>
          <w:sz w:val="20"/>
          <w:szCs w:val="20"/>
        </w:rPr>
      </w:pPr>
    </w:p>
    <w:p w14:paraId="113512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5 (C)</w:t>
      </w:r>
    </w:p>
    <w:p w14:paraId="3C25D2D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way to prevent thermal runaway in a bipolar transistor amplifier?</w:t>
      </w:r>
    </w:p>
    <w:p w14:paraId="121764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Neutralization</w:t>
      </w:r>
    </w:p>
    <w:p w14:paraId="2677FBF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Select transistors with high beta</w:t>
      </w:r>
    </w:p>
    <w:p w14:paraId="6408F3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Use a resistor in series with the emitter</w:t>
      </w:r>
    </w:p>
    <w:p w14:paraId="467E534B" w14:textId="3C2D0D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74E51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128DA2B0" w14:textId="77777777" w:rsidR="007D3170" w:rsidRPr="00B1522F" w:rsidRDefault="007D3170" w:rsidP="00B1522F">
      <w:pPr>
        <w:pStyle w:val="NoSpacing"/>
        <w:rPr>
          <w:rFonts w:ascii="Courier New" w:hAnsi="Courier New" w:cs="Courier New"/>
          <w:sz w:val="20"/>
          <w:szCs w:val="20"/>
        </w:rPr>
      </w:pPr>
    </w:p>
    <w:p w14:paraId="5EA704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6 (A)</w:t>
      </w:r>
    </w:p>
    <w:p w14:paraId="485E6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effect of intermodulation products in a linear power amplifier?</w:t>
      </w:r>
    </w:p>
    <w:p w14:paraId="686CC9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ransmission of spurious signals</w:t>
      </w:r>
    </w:p>
    <w:p w14:paraId="30808CB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reation of parasitic oscillations</w:t>
      </w:r>
    </w:p>
    <w:p w14:paraId="4EA3372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efficiency</w:t>
      </w:r>
    </w:p>
    <w:p w14:paraId="66879182" w14:textId="59384AD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9E606D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8A20F93" w14:textId="77777777" w:rsidR="007D3170" w:rsidRPr="00B1522F" w:rsidRDefault="007D3170" w:rsidP="00B1522F">
      <w:pPr>
        <w:pStyle w:val="NoSpacing"/>
        <w:rPr>
          <w:rFonts w:ascii="Courier New" w:hAnsi="Courier New" w:cs="Courier New"/>
          <w:sz w:val="20"/>
          <w:szCs w:val="20"/>
        </w:rPr>
      </w:pPr>
    </w:p>
    <w:p w14:paraId="4C3C32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7 (A)</w:t>
      </w:r>
    </w:p>
    <w:p w14:paraId="3C655AA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odd-order rather than even-order intermodulation distortion products of concern in linear power amplifiers?</w:t>
      </w:r>
    </w:p>
    <w:p w14:paraId="175380F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ecause they are relatively close in frequency to the desired signal</w:t>
      </w:r>
    </w:p>
    <w:p w14:paraId="7987B5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ecause they are relatively far in frequency from the desired signal</w:t>
      </w:r>
    </w:p>
    <w:p w14:paraId="663DC48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ecause they invert the sidebands causing distortion</w:t>
      </w:r>
    </w:p>
    <w:p w14:paraId="6AA958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ecause they maintain the sidebands, thus causing multiple duplicate signals</w:t>
      </w:r>
    </w:p>
    <w:p w14:paraId="7DBF3C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C7B5124" w14:textId="77777777" w:rsidR="007D3170" w:rsidRPr="00B1522F" w:rsidRDefault="007D3170" w:rsidP="00B1522F">
      <w:pPr>
        <w:pStyle w:val="NoSpacing"/>
        <w:rPr>
          <w:rFonts w:ascii="Courier New" w:hAnsi="Courier New" w:cs="Courier New"/>
          <w:sz w:val="20"/>
          <w:szCs w:val="20"/>
        </w:rPr>
      </w:pPr>
    </w:p>
    <w:p w14:paraId="11E4A3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8 (C)</w:t>
      </w:r>
    </w:p>
    <w:p w14:paraId="0B50F7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characteristic of a grounded-grid amplifier?</w:t>
      </w:r>
    </w:p>
    <w:p w14:paraId="3C2C384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High power gain</w:t>
      </w:r>
    </w:p>
    <w:p w14:paraId="0778374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High filament voltage</w:t>
      </w:r>
    </w:p>
    <w:p w14:paraId="29ECF1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input impedance</w:t>
      </w:r>
    </w:p>
    <w:p w14:paraId="01E6DA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Low bandwidth</w:t>
      </w:r>
    </w:p>
    <w:p w14:paraId="105D2F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0617C2" w14:textId="77777777" w:rsidR="007D3170" w:rsidRPr="00B1522F" w:rsidRDefault="007D3170" w:rsidP="00B1522F">
      <w:pPr>
        <w:pStyle w:val="NoSpacing"/>
        <w:rPr>
          <w:rFonts w:ascii="Courier New" w:hAnsi="Courier New" w:cs="Courier New"/>
          <w:sz w:val="20"/>
          <w:szCs w:val="20"/>
        </w:rPr>
      </w:pPr>
    </w:p>
    <w:p w14:paraId="1ECA5614" w14:textId="77777777" w:rsidR="007D3170" w:rsidRPr="00B1522F" w:rsidRDefault="007D3170" w:rsidP="00B1522F">
      <w:pPr>
        <w:pStyle w:val="NoSpacing"/>
        <w:rPr>
          <w:rFonts w:ascii="Courier New" w:hAnsi="Courier New" w:cs="Courier New"/>
          <w:sz w:val="20"/>
          <w:szCs w:val="20"/>
        </w:rPr>
      </w:pPr>
    </w:p>
    <w:p w14:paraId="5355069F" w14:textId="77777777" w:rsidR="007D3170" w:rsidRPr="00B1522F" w:rsidRDefault="007D3170" w:rsidP="00B1522F">
      <w:pPr>
        <w:pStyle w:val="NoSpacing"/>
        <w:rPr>
          <w:rFonts w:ascii="Courier New" w:eastAsia="Times New Roman" w:hAnsi="Courier New" w:cs="Courier New"/>
          <w:sz w:val="20"/>
          <w:szCs w:val="20"/>
        </w:rPr>
      </w:pPr>
      <w:bookmarkStart w:id="45" w:name="_Hlk26374950"/>
      <w:r w:rsidRPr="00B1522F">
        <w:rPr>
          <w:rFonts w:ascii="Courier New" w:eastAsia="Times New Roman" w:hAnsi="Courier New" w:cs="Courier New"/>
          <w:sz w:val="20"/>
          <w:szCs w:val="20"/>
        </w:rPr>
        <w:t>E7C Filters and matching networks: types of networks; types of filters; filter applications; filter characteristics; impedance matching; DSP filtering</w:t>
      </w:r>
    </w:p>
    <w:bookmarkEnd w:id="45"/>
    <w:p w14:paraId="7FEBD4EE" w14:textId="77777777" w:rsidR="007D3170" w:rsidRPr="00B1522F" w:rsidRDefault="007D3170" w:rsidP="00B1522F">
      <w:pPr>
        <w:pStyle w:val="NoSpacing"/>
        <w:rPr>
          <w:rFonts w:ascii="Courier New" w:hAnsi="Courier New" w:cs="Courier New"/>
          <w:sz w:val="20"/>
          <w:szCs w:val="20"/>
        </w:rPr>
      </w:pPr>
    </w:p>
    <w:p w14:paraId="1554A021"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C01 (D)</w:t>
      </w:r>
    </w:p>
    <w:p w14:paraId="6A8FDA97" w14:textId="23C150E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are the capacitors and inductors of a low-pass filter Pi-network arranged between the network</w:t>
      </w:r>
      <w:r w:rsidR="00622D5A">
        <w:rPr>
          <w:rFonts w:ascii="Courier New" w:hAnsi="Courier New" w:cs="Courier New"/>
          <w:sz w:val="20"/>
          <w:szCs w:val="20"/>
        </w:rPr>
        <w:t>’</w:t>
      </w:r>
      <w:r w:rsidRPr="00B1522F">
        <w:rPr>
          <w:rFonts w:ascii="Courier New" w:hAnsi="Courier New" w:cs="Courier New"/>
          <w:sz w:val="20"/>
          <w:szCs w:val="20"/>
        </w:rPr>
        <w:t>s input and output?</w:t>
      </w:r>
    </w:p>
    <w:p w14:paraId="2BC1D36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wo inductors are in series between the input and output, and a capacitor is connected between the two inductors and ground</w:t>
      </w:r>
    </w:p>
    <w:p w14:paraId="45D917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wo capacitors are in series between the input and output, and an inductor is connected between the two capacitors and ground</w:t>
      </w:r>
    </w:p>
    <w:p w14:paraId="346668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inductor is connected between the input and ground, another inductor is connected between the output and ground, and a capacitor is connected between the input and output</w:t>
      </w:r>
    </w:p>
    <w:p w14:paraId="57B4A3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apacitor is connected between the input and ground, another capacitor is connected between the output and ground, and an inductor is connected between input and output</w:t>
      </w:r>
    </w:p>
    <w:p w14:paraId="4800DBC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3FCAC6C" w14:textId="77777777" w:rsidR="007D3170" w:rsidRPr="00B1522F" w:rsidRDefault="007D3170" w:rsidP="00B1522F">
      <w:pPr>
        <w:pStyle w:val="NoSpacing"/>
        <w:rPr>
          <w:rFonts w:ascii="Courier New" w:hAnsi="Courier New" w:cs="Courier New"/>
          <w:sz w:val="20"/>
          <w:szCs w:val="20"/>
        </w:rPr>
      </w:pPr>
    </w:p>
    <w:p w14:paraId="6F6F9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2 (C)</w:t>
      </w:r>
    </w:p>
    <w:p w14:paraId="26C67F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property of a T-network with series capacitors and a parallel shunt inductor?</w:t>
      </w:r>
    </w:p>
    <w:p w14:paraId="280CA5E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s a low-pass filter</w:t>
      </w:r>
    </w:p>
    <w:p w14:paraId="084629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and-pass filter</w:t>
      </w:r>
    </w:p>
    <w:p w14:paraId="06A93FE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is a high-pass filter</w:t>
      </w:r>
    </w:p>
    <w:p w14:paraId="2605A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is a notch filter</w:t>
      </w:r>
    </w:p>
    <w:p w14:paraId="4216B04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B762607" w14:textId="77777777" w:rsidR="007D3170" w:rsidRPr="00B1522F" w:rsidRDefault="007D3170" w:rsidP="00B1522F">
      <w:pPr>
        <w:pStyle w:val="NoSpacing"/>
        <w:rPr>
          <w:rFonts w:ascii="Courier New" w:hAnsi="Courier New" w:cs="Courier New"/>
          <w:sz w:val="20"/>
          <w:szCs w:val="20"/>
        </w:rPr>
      </w:pPr>
    </w:p>
    <w:p w14:paraId="7E9DD340" w14:textId="5EC0FEEF"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lastRenderedPageBreak/>
        <w:t>E7C03 (A)</w:t>
      </w:r>
    </w:p>
    <w:p w14:paraId="07BE3012" w14:textId="76765D31"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What advantage does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 xml:space="preserve">Pi-L-network have over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Pi-network for impedance matching between the final amplifier of a vacuum-tube transmitter and an antenna?</w:t>
      </w:r>
    </w:p>
    <w:p w14:paraId="2646D2B8"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A. Greater harmonic suppression</w:t>
      </w:r>
    </w:p>
    <w:p w14:paraId="060EAED2"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B. Higher efficiency</w:t>
      </w:r>
    </w:p>
    <w:p w14:paraId="7C5556D2" w14:textId="37E13F64"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C. </w:t>
      </w:r>
      <w:r w:rsidR="00F61D9D" w:rsidRPr="00762B4E">
        <w:rPr>
          <w:rFonts w:ascii="Courier New" w:hAnsi="Courier New" w:cs="Courier New"/>
          <w:sz w:val="20"/>
          <w:szCs w:val="20"/>
        </w:rPr>
        <w:t>Does not require a capacitor</w:t>
      </w:r>
    </w:p>
    <w:p w14:paraId="5F1F9FBA" w14:textId="40ACA8BB" w:rsidR="007D3170" w:rsidRPr="00B1522F" w:rsidRDefault="007D3170" w:rsidP="00B1522F">
      <w:pPr>
        <w:pStyle w:val="NoSpacing"/>
        <w:rPr>
          <w:rFonts w:ascii="Courier New" w:hAnsi="Courier New" w:cs="Courier New"/>
          <w:sz w:val="20"/>
          <w:szCs w:val="20"/>
        </w:rPr>
      </w:pPr>
      <w:r w:rsidRPr="00762B4E">
        <w:rPr>
          <w:rFonts w:ascii="Courier New" w:hAnsi="Courier New" w:cs="Courier New"/>
          <w:sz w:val="20"/>
          <w:szCs w:val="20"/>
        </w:rPr>
        <w:t>D. Greater transformation range</w:t>
      </w:r>
    </w:p>
    <w:p w14:paraId="3AD1DA96" w14:textId="7711E893"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5B3F86E6" w14:textId="77777777" w:rsidR="007D3170" w:rsidRPr="00B1522F" w:rsidRDefault="007D3170" w:rsidP="00B1522F">
      <w:pPr>
        <w:pStyle w:val="NoSpacing"/>
        <w:rPr>
          <w:rFonts w:ascii="Courier New" w:hAnsi="Courier New" w:cs="Courier New"/>
          <w:sz w:val="20"/>
          <w:szCs w:val="20"/>
        </w:rPr>
      </w:pPr>
    </w:p>
    <w:p w14:paraId="2F2707B6" w14:textId="2D0110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4 (C)</w:t>
      </w:r>
    </w:p>
    <w:p w14:paraId="075FA9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How does an </w:t>
      </w:r>
      <w:r w:rsidRPr="00B1522F">
        <w:rPr>
          <w:rFonts w:ascii="Courier New" w:eastAsia="Times New Roman" w:hAnsi="Courier New" w:cs="Courier New"/>
          <w:sz w:val="20"/>
          <w:szCs w:val="20"/>
        </w:rPr>
        <w:t>impedance-matching circuit</w:t>
      </w:r>
      <w:r w:rsidRPr="00B1522F">
        <w:rPr>
          <w:rFonts w:ascii="Courier New" w:hAnsi="Courier New" w:cs="Courier New"/>
          <w:sz w:val="20"/>
          <w:szCs w:val="20"/>
        </w:rPr>
        <w:t xml:space="preserve"> transform a complex impedance to a resistive impedance?</w:t>
      </w:r>
    </w:p>
    <w:p w14:paraId="7BE38E0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ntroduces negative resistance to cancel the resistive part of impedance</w:t>
      </w:r>
    </w:p>
    <w:p w14:paraId="63CCE7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ntroduces transconductance to cancel the reactive part of impedance</w:t>
      </w:r>
    </w:p>
    <w:p w14:paraId="46C9D5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cancels the reactive part of the impedance and changes the resistive part to a desired value</w:t>
      </w:r>
    </w:p>
    <w:p w14:paraId="4FD256EE" w14:textId="0DB4AB9E"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w:t>
      </w:r>
      <w:r w:rsidR="00F61D9D" w:rsidRPr="00B1522F">
        <w:rPr>
          <w:rFonts w:ascii="Courier New" w:hAnsi="Courier New" w:cs="Courier New"/>
          <w:sz w:val="20"/>
          <w:szCs w:val="20"/>
        </w:rPr>
        <w:t xml:space="preserve"> Reactive currents are dissipated in matched resistances</w:t>
      </w:r>
    </w:p>
    <w:p w14:paraId="6DE2C424" w14:textId="21F47241" w:rsidR="007D3170"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F8B965C" w14:textId="77777777" w:rsidR="007D3170" w:rsidRPr="00B1522F" w:rsidRDefault="007D3170" w:rsidP="00B1522F">
      <w:pPr>
        <w:pStyle w:val="NoSpacing"/>
        <w:rPr>
          <w:rFonts w:ascii="Courier New" w:hAnsi="Courier New" w:cs="Courier New"/>
          <w:sz w:val="20"/>
          <w:szCs w:val="20"/>
        </w:rPr>
      </w:pPr>
    </w:p>
    <w:p w14:paraId="191415E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5 (D)</w:t>
      </w:r>
    </w:p>
    <w:p w14:paraId="3297EC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filter type is described as having ripple in the passband and a sharp cutoff?</w:t>
      </w:r>
    </w:p>
    <w:p w14:paraId="095F421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Butterworth filter</w:t>
      </w:r>
    </w:p>
    <w:p w14:paraId="26779B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active LC filter</w:t>
      </w:r>
    </w:p>
    <w:p w14:paraId="55858B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passive op-amp filter</w:t>
      </w:r>
    </w:p>
    <w:p w14:paraId="7F3E3A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hebyshev filter</w:t>
      </w:r>
    </w:p>
    <w:p w14:paraId="114DA05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A0BE8AA" w14:textId="77777777" w:rsidR="007D3170" w:rsidRPr="00B1522F" w:rsidRDefault="007D3170" w:rsidP="00B1522F">
      <w:pPr>
        <w:pStyle w:val="NoSpacing"/>
        <w:rPr>
          <w:rFonts w:ascii="Courier New" w:hAnsi="Courier New" w:cs="Courier New"/>
          <w:sz w:val="20"/>
          <w:szCs w:val="20"/>
        </w:rPr>
      </w:pPr>
    </w:p>
    <w:p w14:paraId="65E9A62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6 (C)</w:t>
      </w:r>
    </w:p>
    <w:p w14:paraId="4F985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are the distinguishing features of an elliptical filter?</w:t>
      </w:r>
    </w:p>
    <w:p w14:paraId="230EF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Gradual passband </w:t>
      </w:r>
      <w:proofErr w:type="spellStart"/>
      <w:r w:rsidRPr="00B1522F">
        <w:rPr>
          <w:rFonts w:ascii="Courier New" w:hAnsi="Courier New" w:cs="Courier New"/>
          <w:sz w:val="20"/>
          <w:szCs w:val="20"/>
        </w:rPr>
        <w:t>rolloff</w:t>
      </w:r>
      <w:proofErr w:type="spellEnd"/>
      <w:r w:rsidRPr="00B1522F">
        <w:rPr>
          <w:rFonts w:ascii="Courier New" w:hAnsi="Courier New" w:cs="Courier New"/>
          <w:sz w:val="20"/>
          <w:szCs w:val="20"/>
        </w:rPr>
        <w:t xml:space="preserve"> with minimal stop band ripple</w:t>
      </w:r>
    </w:p>
    <w:p w14:paraId="116FFA2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xtremely flat response over its pass band with gradually rounded stop band corners</w:t>
      </w:r>
    </w:p>
    <w:p w14:paraId="0FDD84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Extremely sharp cutoff with </w:t>
      </w:r>
      <w:r w:rsidRPr="00B1522F">
        <w:rPr>
          <w:rFonts w:ascii="Courier New" w:eastAsia="Times New Roman" w:hAnsi="Courier New" w:cs="Courier New"/>
          <w:sz w:val="20"/>
          <w:szCs w:val="20"/>
        </w:rPr>
        <w:t>one or more notches in the stop band</w:t>
      </w:r>
    </w:p>
    <w:p w14:paraId="403637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Gradual passband </w:t>
      </w:r>
      <w:proofErr w:type="spellStart"/>
      <w:r w:rsidRPr="00B1522F">
        <w:rPr>
          <w:rFonts w:ascii="Courier New" w:hAnsi="Courier New" w:cs="Courier New"/>
          <w:sz w:val="20"/>
          <w:szCs w:val="20"/>
        </w:rPr>
        <w:t>rolloff</w:t>
      </w:r>
      <w:proofErr w:type="spellEnd"/>
      <w:r w:rsidRPr="00B1522F">
        <w:rPr>
          <w:rFonts w:ascii="Courier New" w:hAnsi="Courier New" w:cs="Courier New"/>
          <w:sz w:val="20"/>
          <w:szCs w:val="20"/>
        </w:rPr>
        <w:t xml:space="preserve"> with extreme stop band ripple</w:t>
      </w:r>
    </w:p>
    <w:p w14:paraId="7AFA5F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240661D" w14:textId="77777777" w:rsidR="007D3170" w:rsidRPr="00B1522F" w:rsidRDefault="007D3170" w:rsidP="00B1522F">
      <w:pPr>
        <w:pStyle w:val="NoSpacing"/>
        <w:rPr>
          <w:rFonts w:ascii="Courier New" w:hAnsi="Courier New" w:cs="Courier New"/>
          <w:sz w:val="20"/>
          <w:szCs w:val="20"/>
        </w:rPr>
      </w:pPr>
    </w:p>
    <w:p w14:paraId="04704991" w14:textId="1C96C0D7"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7</w:t>
      </w:r>
      <w:r w:rsidR="00F61D9D" w:rsidRPr="00B1522F">
        <w:rPr>
          <w:rFonts w:ascii="Courier New" w:hAnsi="Courier New" w:cs="Courier New"/>
          <w:sz w:val="20"/>
          <w:szCs w:val="20"/>
        </w:rPr>
        <w:t xml:space="preserve"> (B)</w:t>
      </w:r>
    </w:p>
    <w:p w14:paraId="62C2ED4E" w14:textId="54569BD8"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hich describes a Pi-L-network used for matching a vacuum tube final amplifier to a 50</w:t>
      </w:r>
      <w:r w:rsidR="00265AF4" w:rsidRPr="00B1522F">
        <w:rPr>
          <w:rFonts w:ascii="Courier New" w:hAnsi="Courier New" w:cs="Courier New"/>
          <w:sz w:val="20"/>
          <w:szCs w:val="20"/>
        </w:rPr>
        <w:t>-</w:t>
      </w:r>
      <w:r w:rsidRPr="00B1522F">
        <w:rPr>
          <w:rFonts w:ascii="Courier New" w:hAnsi="Courier New" w:cs="Courier New"/>
          <w:sz w:val="20"/>
          <w:szCs w:val="20"/>
        </w:rPr>
        <w:t>ohm unbalanced output?</w:t>
      </w:r>
    </w:p>
    <w:p w14:paraId="6B16BAE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A. A Phase Inverter Load network</w:t>
      </w:r>
    </w:p>
    <w:p w14:paraId="620DFE05"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B. A Pi-network with an additional series inductor on the output</w:t>
      </w:r>
    </w:p>
    <w:p w14:paraId="4DD7039F"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C. A network with only three discrete parts</w:t>
      </w:r>
    </w:p>
    <w:p w14:paraId="4CB2C3A0"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D. A matching network in which all components are isolated from ground</w:t>
      </w:r>
    </w:p>
    <w:p w14:paraId="0107BB4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BC38A5D" w14:textId="77777777" w:rsidR="007D3170" w:rsidRPr="00B1522F" w:rsidRDefault="007D3170" w:rsidP="00B1522F">
      <w:pPr>
        <w:pStyle w:val="NoSpacing"/>
        <w:rPr>
          <w:rFonts w:ascii="Courier New" w:hAnsi="Courier New" w:cs="Courier New"/>
          <w:sz w:val="20"/>
          <w:szCs w:val="20"/>
        </w:rPr>
      </w:pPr>
    </w:p>
    <w:p w14:paraId="079FD9DF" w14:textId="1CE8E4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8 (A)</w:t>
      </w:r>
    </w:p>
    <w:p w14:paraId="1A75E973" w14:textId="05E81BE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factors has the greatest effect on the bandwidth and response shape of a crystal ladder filter?</w:t>
      </w:r>
    </w:p>
    <w:p w14:paraId="3889A5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lative frequencies of the individual crystals</w:t>
      </w:r>
    </w:p>
    <w:p w14:paraId="139B95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DC voltage applied to the quartz crystal</w:t>
      </w:r>
    </w:p>
    <w:p w14:paraId="52C9A9D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gain of the RF stage preceding the filter</w:t>
      </w:r>
    </w:p>
    <w:p w14:paraId="1D86A74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amplitude of the signals passing through the filter</w:t>
      </w:r>
    </w:p>
    <w:p w14:paraId="51CD264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641CAC1" w14:textId="77777777" w:rsidR="007D3170" w:rsidRPr="00B1522F" w:rsidRDefault="007D3170" w:rsidP="00B1522F">
      <w:pPr>
        <w:pStyle w:val="NoSpacing"/>
        <w:rPr>
          <w:rFonts w:ascii="Courier New" w:hAnsi="Courier New" w:cs="Courier New"/>
          <w:sz w:val="20"/>
          <w:szCs w:val="20"/>
          <w:lang w:val="de-DE"/>
        </w:rPr>
      </w:pPr>
    </w:p>
    <w:p w14:paraId="588BB8B2" w14:textId="77777777" w:rsidR="00212210"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lastRenderedPageBreak/>
        <w:t>E7C09</w:t>
      </w:r>
      <w:r w:rsidR="00ED4C41" w:rsidRPr="00B1522F">
        <w:rPr>
          <w:rFonts w:ascii="Courier New" w:hAnsi="Courier New" w:cs="Courier New"/>
          <w:sz w:val="20"/>
          <w:szCs w:val="20"/>
        </w:rPr>
        <w:t xml:space="preserve"> (D)</w:t>
      </w:r>
    </w:p>
    <w:p w14:paraId="763CAEC0" w14:textId="2570196A"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hat is a crystal lattice filter?</w:t>
      </w:r>
    </w:p>
    <w:p w14:paraId="1108EF98" w14:textId="77777777"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A. A power supply filter made with interlaced quartz crystals</w:t>
      </w:r>
    </w:p>
    <w:p w14:paraId="1EDC46CE" w14:textId="68BF1FF2"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B. An audio filter made with four quartz crystals that resonate at 1</w:t>
      </w:r>
      <w:r w:rsidR="001C7504">
        <w:rPr>
          <w:rFonts w:ascii="Courier New" w:hAnsi="Courier New" w:cs="Courier New"/>
          <w:sz w:val="20"/>
          <w:szCs w:val="20"/>
        </w:rPr>
        <w:t xml:space="preserve"> </w:t>
      </w:r>
      <w:r w:rsidRPr="00B1522F">
        <w:rPr>
          <w:rFonts w:ascii="Courier New" w:hAnsi="Courier New" w:cs="Courier New"/>
          <w:sz w:val="20"/>
          <w:szCs w:val="20"/>
        </w:rPr>
        <w:t>kHz intervals</w:t>
      </w:r>
    </w:p>
    <w:p w14:paraId="0395033D" w14:textId="22617CDB" w:rsidR="00ED4C41" w:rsidRPr="00B1522F" w:rsidRDefault="00ED4C41"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C. A filter using lattice</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shaped quartz crystals for high</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Q performance</w:t>
      </w:r>
    </w:p>
    <w:p w14:paraId="06A9E9B2" w14:textId="77777777" w:rsidR="00ED4C41" w:rsidRPr="00B1522F" w:rsidRDefault="00ED4C41"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D. A filter with narrow bandwidth and steep skirts made using quartz crystals</w:t>
      </w:r>
      <w:r w:rsidRPr="00B1522F">
        <w:rPr>
          <w:rFonts w:ascii="Courier New" w:eastAsia="Times New Roman" w:hAnsi="Courier New" w:cs="Courier New"/>
          <w:color w:val="FF0000"/>
          <w:sz w:val="20"/>
          <w:szCs w:val="20"/>
        </w:rPr>
        <w:t xml:space="preserve"> </w:t>
      </w:r>
      <w:r w:rsidRPr="00B1522F">
        <w:rPr>
          <w:rFonts w:ascii="Courier New" w:eastAsia="Times New Roman" w:hAnsi="Courier New" w:cs="Courier New"/>
          <w:sz w:val="20"/>
          <w:szCs w:val="20"/>
        </w:rPr>
        <w:t>~~</w:t>
      </w:r>
    </w:p>
    <w:p w14:paraId="557F0166" w14:textId="6E1606DC" w:rsidR="007D3170" w:rsidRPr="00B1522F" w:rsidRDefault="007D3170" w:rsidP="00B1522F">
      <w:pPr>
        <w:pStyle w:val="NoSpacing"/>
        <w:rPr>
          <w:rFonts w:ascii="Courier New" w:hAnsi="Courier New" w:cs="Courier New"/>
          <w:sz w:val="20"/>
          <w:szCs w:val="20"/>
        </w:rPr>
      </w:pPr>
    </w:p>
    <w:p w14:paraId="04658BF6" w14:textId="479E858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10 (B)</w:t>
      </w:r>
    </w:p>
    <w:p w14:paraId="46B7110B" w14:textId="72C2A1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ich of the following filters would be the best choice for use in a </w:t>
      </w:r>
      <w:proofErr w:type="gramStart"/>
      <w:r w:rsidRPr="00B1522F">
        <w:rPr>
          <w:rFonts w:ascii="Courier New" w:hAnsi="Courier New" w:cs="Courier New"/>
          <w:sz w:val="20"/>
          <w:szCs w:val="20"/>
        </w:rPr>
        <w:t>2</w:t>
      </w:r>
      <w:r w:rsidR="00F06B51">
        <w:rPr>
          <w:rFonts w:ascii="Courier New" w:hAnsi="Courier New" w:cs="Courier New"/>
          <w:sz w:val="20"/>
          <w:szCs w:val="20"/>
        </w:rPr>
        <w:t xml:space="preserve"> </w:t>
      </w:r>
      <w:r w:rsidRPr="00B1522F">
        <w:rPr>
          <w:rFonts w:ascii="Courier New" w:hAnsi="Courier New" w:cs="Courier New"/>
          <w:sz w:val="20"/>
          <w:szCs w:val="20"/>
        </w:rPr>
        <w:t>meter</w:t>
      </w:r>
      <w:proofErr w:type="gramEnd"/>
      <w:r w:rsidRPr="00B1522F">
        <w:rPr>
          <w:rFonts w:ascii="Courier New" w:hAnsi="Courier New" w:cs="Courier New"/>
          <w:sz w:val="20"/>
          <w:szCs w:val="20"/>
        </w:rPr>
        <w:t xml:space="preserve"> </w:t>
      </w:r>
      <w:r w:rsidR="0034556F">
        <w:rPr>
          <w:rFonts w:ascii="Courier New" w:hAnsi="Courier New" w:cs="Courier New"/>
          <w:sz w:val="20"/>
          <w:szCs w:val="20"/>
        </w:rPr>
        <w:t xml:space="preserve">band </w:t>
      </w:r>
      <w:r w:rsidRPr="00B1522F">
        <w:rPr>
          <w:rFonts w:ascii="Courier New" w:hAnsi="Courier New" w:cs="Courier New"/>
          <w:sz w:val="20"/>
          <w:szCs w:val="20"/>
        </w:rPr>
        <w:t>repeater duplexer?</w:t>
      </w:r>
    </w:p>
    <w:p w14:paraId="7815A11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rystal filter</w:t>
      </w:r>
    </w:p>
    <w:p w14:paraId="70D113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cavity filter</w:t>
      </w:r>
    </w:p>
    <w:p w14:paraId="1FEE4E24"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C. A DSP filter</w:t>
      </w:r>
    </w:p>
    <w:p w14:paraId="14387BE5"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D. An L-C filter</w:t>
      </w:r>
    </w:p>
    <w:p w14:paraId="55F5B83D"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w:t>
      </w:r>
    </w:p>
    <w:p w14:paraId="4EA9D0E7" w14:textId="77777777" w:rsidR="007D3170" w:rsidRPr="00B1522F" w:rsidRDefault="007D3170" w:rsidP="00B1522F">
      <w:pPr>
        <w:pStyle w:val="NoSpacing"/>
        <w:rPr>
          <w:rFonts w:ascii="Courier New" w:hAnsi="Courier New" w:cs="Courier New"/>
          <w:sz w:val="20"/>
          <w:szCs w:val="20"/>
          <w:lang w:val="de-DE"/>
        </w:rPr>
      </w:pPr>
    </w:p>
    <w:p w14:paraId="190BED0E" w14:textId="579B8C80" w:rsidR="00ED4C41"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t>E7C11</w:t>
      </w:r>
      <w:r w:rsidR="00ED4C41" w:rsidRPr="00B1522F">
        <w:rPr>
          <w:rFonts w:ascii="Courier New" w:hAnsi="Courier New" w:cs="Courier New"/>
          <w:sz w:val="20"/>
          <w:szCs w:val="20"/>
        </w:rPr>
        <w:t xml:space="preserve"> (C)</w:t>
      </w:r>
    </w:p>
    <w:p w14:paraId="075C2224" w14:textId="3C59BF2B"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Which of the following describes a receiving filter</w:t>
      </w:r>
      <w:r w:rsidR="007532FA">
        <w:rPr>
          <w:rFonts w:ascii="Courier New" w:hAnsi="Courier New" w:cs="Courier New"/>
          <w:sz w:val="20"/>
          <w:szCs w:val="20"/>
        </w:rPr>
        <w:t>’</w:t>
      </w:r>
      <w:r w:rsidRPr="009F424E">
        <w:rPr>
          <w:rFonts w:ascii="Courier New" w:hAnsi="Courier New" w:cs="Courier New"/>
          <w:sz w:val="20"/>
          <w:szCs w:val="20"/>
        </w:rPr>
        <w:t>s ability to reject signals occupying an adjacent channel?</w:t>
      </w:r>
    </w:p>
    <w:p w14:paraId="7496722D"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A. Passband ripple</w:t>
      </w:r>
    </w:p>
    <w:p w14:paraId="4AA723E7"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B. Phase response</w:t>
      </w:r>
    </w:p>
    <w:p w14:paraId="091942FE"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C. Shape factor</w:t>
      </w:r>
    </w:p>
    <w:p w14:paraId="292BB73B"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D. Noise factor</w:t>
      </w:r>
    </w:p>
    <w:p w14:paraId="32AEDCAB" w14:textId="6582489E"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t>
      </w:r>
    </w:p>
    <w:p w14:paraId="5228C81D" w14:textId="77777777" w:rsidR="00ED4C41" w:rsidRPr="00B1522F" w:rsidRDefault="00ED4C41" w:rsidP="00B1522F">
      <w:pPr>
        <w:pStyle w:val="NoSpacing"/>
        <w:rPr>
          <w:rFonts w:ascii="Courier New" w:hAnsi="Courier New" w:cs="Courier New"/>
          <w:sz w:val="20"/>
          <w:szCs w:val="20"/>
        </w:rPr>
      </w:pPr>
    </w:p>
    <w:p w14:paraId="47BDC7A1" w14:textId="77777777" w:rsidR="00212210" w:rsidRDefault="007D3170" w:rsidP="00B1522F">
      <w:pPr>
        <w:pStyle w:val="NoSpacing"/>
        <w:rPr>
          <w:rFonts w:ascii="Courier New" w:hAnsi="Courier New" w:cs="Courier New"/>
          <w:sz w:val="20"/>
          <w:szCs w:val="20"/>
        </w:rPr>
      </w:pPr>
      <w:bookmarkStart w:id="46" w:name="_Hlk17994464"/>
      <w:r w:rsidRPr="00B1522F">
        <w:rPr>
          <w:rFonts w:ascii="Courier New" w:hAnsi="Courier New" w:cs="Courier New"/>
          <w:sz w:val="20"/>
          <w:szCs w:val="20"/>
        </w:rPr>
        <w:t>E7C1</w:t>
      </w:r>
      <w:r w:rsidR="00ED4C41" w:rsidRPr="00B1522F">
        <w:rPr>
          <w:rFonts w:ascii="Courier New" w:hAnsi="Courier New" w:cs="Courier New"/>
          <w:sz w:val="20"/>
          <w:szCs w:val="20"/>
        </w:rPr>
        <w:t>2</w:t>
      </w:r>
      <w:bookmarkEnd w:id="46"/>
      <w:r w:rsidRPr="00B1522F">
        <w:rPr>
          <w:rFonts w:ascii="Courier New" w:hAnsi="Courier New" w:cs="Courier New"/>
          <w:sz w:val="20"/>
          <w:szCs w:val="20"/>
        </w:rPr>
        <w:t xml:space="preserve"> (A</w:t>
      </w:r>
      <w:bookmarkStart w:id="47" w:name="_Hlk25766186"/>
      <w:r w:rsidRPr="00B1522F">
        <w:rPr>
          <w:rFonts w:ascii="Courier New" w:hAnsi="Courier New" w:cs="Courier New"/>
          <w:sz w:val="20"/>
          <w:szCs w:val="20"/>
        </w:rPr>
        <w:t>)</w:t>
      </w:r>
      <w:bookmarkEnd w:id="47"/>
    </w:p>
    <w:p w14:paraId="1381DB04" w14:textId="4B138AB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advantage of a Pi-matching network over an L-matching network consisting of a single inductor and a single capacitor?</w:t>
      </w:r>
    </w:p>
    <w:p w14:paraId="77BBE272" w14:textId="7EA68EA2" w:rsidR="007D3170" w:rsidRPr="00B1522F" w:rsidRDefault="007D3170" w:rsidP="00B1522F">
      <w:pPr>
        <w:pStyle w:val="NoSpacing"/>
        <w:rPr>
          <w:rFonts w:ascii="Courier New" w:hAnsi="Courier New" w:cs="Courier New"/>
          <w:strike/>
          <w:sz w:val="20"/>
          <w:szCs w:val="20"/>
        </w:rPr>
      </w:pPr>
      <w:r w:rsidRPr="00B1522F">
        <w:rPr>
          <w:rFonts w:ascii="Courier New" w:hAnsi="Courier New" w:cs="Courier New"/>
          <w:sz w:val="20"/>
          <w:szCs w:val="20"/>
        </w:rPr>
        <w:t>A. The Q of Pi-networks</w:t>
      </w:r>
      <w:r w:rsidRPr="00B1522F">
        <w:rPr>
          <w:rFonts w:ascii="Courier New" w:hAnsi="Courier New" w:cs="Courier New"/>
          <w:color w:val="FF0000"/>
          <w:sz w:val="20"/>
          <w:szCs w:val="20"/>
        </w:rPr>
        <w:t xml:space="preserve"> </w:t>
      </w:r>
      <w:r w:rsidRPr="00B1522F">
        <w:rPr>
          <w:rFonts w:ascii="Courier New" w:hAnsi="Courier New" w:cs="Courier New"/>
          <w:sz w:val="20"/>
          <w:szCs w:val="20"/>
        </w:rPr>
        <w:t>can be controlled</w:t>
      </w:r>
    </w:p>
    <w:p w14:paraId="7DEB36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L-networks cannot perform impedance transformation</w:t>
      </w:r>
    </w:p>
    <w:p w14:paraId="43A56587" w14:textId="2DC1028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w:t>
      </w:r>
      <w:r w:rsidR="00F61D9D" w:rsidRPr="00B1522F">
        <w:rPr>
          <w:rFonts w:ascii="Courier New" w:hAnsi="Courier New" w:cs="Courier New"/>
          <w:sz w:val="20"/>
          <w:szCs w:val="20"/>
        </w:rPr>
        <w:t>Pi-networks are more stable</w:t>
      </w:r>
    </w:p>
    <w:p w14:paraId="3B34B566" w14:textId="3638A68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Pi-networks provide balanced input and output</w:t>
      </w:r>
    </w:p>
    <w:p w14:paraId="701FDD39" w14:textId="3637256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176C560" w14:textId="77777777" w:rsidR="007D3170" w:rsidRPr="00B1522F" w:rsidRDefault="007D3170" w:rsidP="00B1522F">
      <w:pPr>
        <w:pStyle w:val="NoSpacing"/>
        <w:rPr>
          <w:rFonts w:ascii="Courier New" w:hAnsi="Courier New" w:cs="Courier New"/>
          <w:sz w:val="20"/>
          <w:szCs w:val="20"/>
        </w:rPr>
      </w:pPr>
    </w:p>
    <w:p w14:paraId="68201851" w14:textId="77777777" w:rsidR="007D3170" w:rsidRPr="00B1522F" w:rsidRDefault="007D3170" w:rsidP="00B1522F">
      <w:pPr>
        <w:pStyle w:val="NoSpacing"/>
        <w:rPr>
          <w:rFonts w:ascii="Courier New" w:eastAsia="Times New Roman" w:hAnsi="Courier New" w:cs="Courier New"/>
          <w:sz w:val="20"/>
          <w:szCs w:val="20"/>
        </w:rPr>
      </w:pPr>
    </w:p>
    <w:p w14:paraId="3251C706" w14:textId="77777777" w:rsidR="007D3170" w:rsidRPr="00B1522F" w:rsidRDefault="007D3170" w:rsidP="00B1522F">
      <w:pPr>
        <w:pStyle w:val="NoSpacing"/>
        <w:rPr>
          <w:rFonts w:ascii="Courier New" w:hAnsi="Courier New" w:cs="Courier New"/>
          <w:sz w:val="20"/>
          <w:szCs w:val="20"/>
        </w:rPr>
      </w:pPr>
      <w:bookmarkStart w:id="48" w:name="_Hlk26374970"/>
      <w:r w:rsidRPr="00B1522F">
        <w:rPr>
          <w:rFonts w:ascii="Courier New" w:eastAsia="Times New Roman" w:hAnsi="Courier New" w:cs="Courier New"/>
          <w:sz w:val="20"/>
          <w:szCs w:val="20"/>
        </w:rPr>
        <w:t>E7D Power supplies and voltage regulators;</w:t>
      </w:r>
      <w:r w:rsidRPr="00B1522F">
        <w:rPr>
          <w:rFonts w:ascii="Courier New" w:hAnsi="Courier New" w:cs="Courier New"/>
          <w:sz w:val="20"/>
          <w:szCs w:val="20"/>
        </w:rPr>
        <w:t xml:space="preserve"> Solar array charge controllers</w:t>
      </w:r>
      <w:bookmarkEnd w:id="48"/>
    </w:p>
    <w:p w14:paraId="064D04BB" w14:textId="77777777" w:rsidR="007D3170" w:rsidRPr="00B1522F" w:rsidRDefault="007D3170" w:rsidP="00B1522F">
      <w:pPr>
        <w:pStyle w:val="NoSpacing"/>
        <w:rPr>
          <w:rFonts w:ascii="Courier New" w:eastAsia="Times New Roman" w:hAnsi="Courier New" w:cs="Courier New"/>
          <w:sz w:val="20"/>
          <w:szCs w:val="20"/>
        </w:rPr>
      </w:pPr>
    </w:p>
    <w:p w14:paraId="53BB1B5A" w14:textId="36E4D6AF"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1 (D)</w:t>
      </w:r>
    </w:p>
    <w:p w14:paraId="4C1525FC" w14:textId="42D39B92" w:rsidR="007D3170" w:rsidRPr="00B1522F" w:rsidRDefault="00584CE9" w:rsidP="00B1522F">
      <w:pPr>
        <w:pStyle w:val="NoSpacing"/>
        <w:rPr>
          <w:rFonts w:ascii="Courier New" w:hAnsi="Courier New" w:cs="Courier New"/>
          <w:sz w:val="20"/>
          <w:szCs w:val="20"/>
        </w:rPr>
      </w:pPr>
      <w:r>
        <w:rPr>
          <w:rFonts w:ascii="Courier New" w:hAnsi="Courier New" w:cs="Courier New"/>
          <w:sz w:val="20"/>
          <w:szCs w:val="20"/>
        </w:rPr>
        <w:t xml:space="preserve">How does </w:t>
      </w:r>
      <w:r w:rsidR="007D3170" w:rsidRPr="00B1522F">
        <w:rPr>
          <w:rFonts w:ascii="Courier New" w:hAnsi="Courier New" w:cs="Courier New"/>
          <w:sz w:val="20"/>
          <w:szCs w:val="20"/>
        </w:rPr>
        <w:t>a linear electronic voltage regulator</w:t>
      </w:r>
      <w:r>
        <w:rPr>
          <w:rFonts w:ascii="Courier New" w:hAnsi="Courier New" w:cs="Courier New"/>
          <w:sz w:val="20"/>
          <w:szCs w:val="20"/>
        </w:rPr>
        <w:t xml:space="preserve"> work</w:t>
      </w:r>
      <w:r w:rsidR="007D3170" w:rsidRPr="00B1522F">
        <w:rPr>
          <w:rFonts w:ascii="Courier New" w:hAnsi="Courier New" w:cs="Courier New"/>
          <w:sz w:val="20"/>
          <w:szCs w:val="20"/>
        </w:rPr>
        <w:t>?</w:t>
      </w:r>
    </w:p>
    <w:p w14:paraId="625F09A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has a ramp voltage as its output</w:t>
      </w:r>
    </w:p>
    <w:p w14:paraId="7302A5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eliminates the need for a pass transistor</w:t>
      </w:r>
    </w:p>
    <w:p w14:paraId="479EE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 element duty cycle is proportional to the line or load conditions</w:t>
      </w:r>
    </w:p>
    <w:p w14:paraId="35171E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conduction of a control element is varied to maintain a constant output voltage</w:t>
      </w:r>
    </w:p>
    <w:p w14:paraId="5309A20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3995755" w14:textId="77777777" w:rsidR="007D3170" w:rsidRPr="00B1522F" w:rsidRDefault="007D3170" w:rsidP="00B1522F">
      <w:pPr>
        <w:pStyle w:val="NoSpacing"/>
        <w:rPr>
          <w:rFonts w:ascii="Courier New" w:hAnsi="Courier New" w:cs="Courier New"/>
          <w:sz w:val="20"/>
          <w:szCs w:val="20"/>
        </w:rPr>
      </w:pPr>
    </w:p>
    <w:p w14:paraId="1CB83697" w14:textId="2D95BFF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2 (C)</w:t>
      </w:r>
    </w:p>
    <w:p w14:paraId="6213091C" w14:textId="6F36707A" w:rsidR="007D3170" w:rsidRPr="00B1522F" w:rsidRDefault="00297933" w:rsidP="00B1522F">
      <w:pPr>
        <w:pStyle w:val="NoSpacing"/>
        <w:rPr>
          <w:rFonts w:ascii="Courier New" w:hAnsi="Courier New" w:cs="Courier New"/>
          <w:sz w:val="20"/>
          <w:szCs w:val="20"/>
        </w:rPr>
      </w:pPr>
      <w:r>
        <w:rPr>
          <w:rFonts w:ascii="Courier New" w:hAnsi="Courier New" w:cs="Courier New"/>
          <w:sz w:val="20"/>
          <w:szCs w:val="20"/>
        </w:rPr>
        <w:t>What is a characteristic of a switching electronic voltage regulator</w:t>
      </w:r>
      <w:r w:rsidR="007D3170" w:rsidRPr="00B1522F">
        <w:rPr>
          <w:rFonts w:ascii="Courier New" w:hAnsi="Courier New" w:cs="Courier New"/>
          <w:sz w:val="20"/>
          <w:szCs w:val="20"/>
        </w:rPr>
        <w:t>?</w:t>
      </w:r>
    </w:p>
    <w:p w14:paraId="0F51513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sistance of a control element is varied in direct proportion to the line voltage or load current</w:t>
      </w:r>
    </w:p>
    <w:p w14:paraId="3DA651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generally less efficient than a linear regulator</w:t>
      </w:r>
    </w:p>
    <w:p w14:paraId="308C9CE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led device’s duty cycle is changed to produce a constant average output voltage</w:t>
      </w:r>
    </w:p>
    <w:p w14:paraId="1D6C1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gives a ramp voltage at its output</w:t>
      </w:r>
    </w:p>
    <w:p w14:paraId="57122D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6F5EF180" w14:textId="77777777" w:rsidR="007D3170" w:rsidRPr="00B1522F" w:rsidRDefault="007D3170" w:rsidP="00B1522F">
      <w:pPr>
        <w:pStyle w:val="NoSpacing"/>
        <w:rPr>
          <w:rFonts w:ascii="Courier New" w:hAnsi="Courier New" w:cs="Courier New"/>
          <w:sz w:val="20"/>
          <w:szCs w:val="20"/>
        </w:rPr>
      </w:pPr>
    </w:p>
    <w:p w14:paraId="2863A201" w14:textId="040CD43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3 (A)</w:t>
      </w:r>
    </w:p>
    <w:p w14:paraId="114AC66D" w14:textId="1685F59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device is typically used as a stable </w:t>
      </w:r>
      <w:r w:rsidR="00C33A05" w:rsidRPr="00B1522F">
        <w:rPr>
          <w:rFonts w:ascii="Courier New" w:hAnsi="Courier New" w:cs="Courier New"/>
          <w:sz w:val="20"/>
          <w:szCs w:val="20"/>
        </w:rPr>
        <w:t xml:space="preserve">voltage </w:t>
      </w:r>
      <w:r w:rsidRPr="00B1522F">
        <w:rPr>
          <w:rFonts w:ascii="Courier New" w:hAnsi="Courier New" w:cs="Courier New"/>
          <w:sz w:val="20"/>
          <w:szCs w:val="20"/>
        </w:rPr>
        <w:t>reference in a linear voltage regulator?</w:t>
      </w:r>
    </w:p>
    <w:p w14:paraId="7CAAF0B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Zener diode</w:t>
      </w:r>
    </w:p>
    <w:p w14:paraId="44E1109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tunnel diode</w:t>
      </w:r>
    </w:p>
    <w:p w14:paraId="0945692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SCR</w:t>
      </w:r>
    </w:p>
    <w:p w14:paraId="46E02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varactor diode</w:t>
      </w:r>
    </w:p>
    <w:p w14:paraId="200F91B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56BEC1" w14:textId="77777777" w:rsidR="007D3170" w:rsidRPr="00B1522F" w:rsidRDefault="007D3170" w:rsidP="00B1522F">
      <w:pPr>
        <w:pStyle w:val="NoSpacing"/>
        <w:rPr>
          <w:rFonts w:ascii="Courier New" w:hAnsi="Courier New" w:cs="Courier New"/>
          <w:sz w:val="20"/>
          <w:szCs w:val="20"/>
        </w:rPr>
      </w:pPr>
    </w:p>
    <w:p w14:paraId="6AE0A3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4 (B)</w:t>
      </w:r>
    </w:p>
    <w:p w14:paraId="46E7276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usually make the most efficient use of the primary power source?</w:t>
      </w:r>
    </w:p>
    <w:p w14:paraId="2CDFA2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series current source</w:t>
      </w:r>
    </w:p>
    <w:p w14:paraId="1A7209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23E202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regulator</w:t>
      </w:r>
    </w:p>
    <w:p w14:paraId="30964E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current source</w:t>
      </w:r>
    </w:p>
    <w:p w14:paraId="11525F5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021181A" w14:textId="77777777" w:rsidR="007D3170" w:rsidRPr="00B1522F" w:rsidRDefault="007D3170" w:rsidP="00B1522F">
      <w:pPr>
        <w:pStyle w:val="NoSpacing"/>
        <w:rPr>
          <w:rFonts w:ascii="Courier New" w:hAnsi="Courier New" w:cs="Courier New"/>
          <w:sz w:val="20"/>
          <w:szCs w:val="20"/>
        </w:rPr>
      </w:pPr>
    </w:p>
    <w:p w14:paraId="30A662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5 (D)</w:t>
      </w:r>
    </w:p>
    <w:p w14:paraId="7A1BE12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places a constant load on the unregulated voltage source?</w:t>
      </w:r>
    </w:p>
    <w:p w14:paraId="1A991C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onstant current source</w:t>
      </w:r>
    </w:p>
    <w:p w14:paraId="7EEA7F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05330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current source</w:t>
      </w:r>
    </w:p>
    <w:p w14:paraId="12E9C1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regulator</w:t>
      </w:r>
    </w:p>
    <w:p w14:paraId="2CB663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C0F5FEB" w14:textId="77777777" w:rsidR="007D3170" w:rsidRPr="00B1522F" w:rsidRDefault="007D3170" w:rsidP="00B1522F">
      <w:pPr>
        <w:pStyle w:val="NoSpacing"/>
        <w:rPr>
          <w:rFonts w:ascii="Courier New" w:hAnsi="Courier New" w:cs="Courier New"/>
          <w:sz w:val="20"/>
          <w:szCs w:val="20"/>
        </w:rPr>
      </w:pPr>
    </w:p>
    <w:p w14:paraId="24DFB8DA" w14:textId="7B34FC6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6 (C)</w:t>
      </w:r>
    </w:p>
    <w:p w14:paraId="35C34E0D" w14:textId="2C2BE36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Q1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20960D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vides negative feedback to improve regulation</w:t>
      </w:r>
    </w:p>
    <w:p w14:paraId="379C83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vides a constant load for the voltage source</w:t>
      </w:r>
    </w:p>
    <w:p w14:paraId="0A796C3A" w14:textId="7953072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w:t>
      </w:r>
      <w:r w:rsidR="005C7550">
        <w:rPr>
          <w:rFonts w:ascii="Courier New" w:hAnsi="Courier New" w:cs="Courier New"/>
          <w:sz w:val="20"/>
          <w:szCs w:val="20"/>
        </w:rPr>
        <w:t>controls the current supplied to the load</w:t>
      </w:r>
    </w:p>
    <w:p w14:paraId="6F39A03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vides D1 with current</w:t>
      </w:r>
    </w:p>
    <w:p w14:paraId="10C56D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0F54F63" w14:textId="77777777" w:rsidR="007D3170" w:rsidRPr="00B1522F" w:rsidRDefault="007D3170" w:rsidP="00B1522F">
      <w:pPr>
        <w:pStyle w:val="NoSpacing"/>
        <w:rPr>
          <w:rFonts w:ascii="Courier New" w:hAnsi="Courier New" w:cs="Courier New"/>
          <w:sz w:val="20"/>
          <w:szCs w:val="20"/>
        </w:rPr>
      </w:pPr>
    </w:p>
    <w:p w14:paraId="5DF33D43" w14:textId="3AC3890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7 (A)</w:t>
      </w:r>
    </w:p>
    <w:p w14:paraId="57822B4D" w14:textId="2ABF7A5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C2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37C406DC" w14:textId="66249D4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bypasses </w:t>
      </w:r>
      <w:r w:rsidR="009F424E">
        <w:rPr>
          <w:rFonts w:ascii="Courier New" w:hAnsi="Courier New" w:cs="Courier New"/>
          <w:sz w:val="20"/>
          <w:szCs w:val="20"/>
        </w:rPr>
        <w:t>rectifier output ripple</w:t>
      </w:r>
      <w:r w:rsidRPr="00B1522F">
        <w:rPr>
          <w:rFonts w:ascii="Courier New" w:hAnsi="Courier New" w:cs="Courier New"/>
          <w:sz w:val="20"/>
          <w:szCs w:val="20"/>
        </w:rPr>
        <w:t xml:space="preserve"> around D1</w:t>
      </w:r>
    </w:p>
    <w:p w14:paraId="7647F03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rute force filter for the output</w:t>
      </w:r>
    </w:p>
    <w:p w14:paraId="40D8A8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o self-resonate at the hum frequency</w:t>
      </w:r>
    </w:p>
    <w:p w14:paraId="52BCB4B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provide fixed DC bias for Q1</w:t>
      </w:r>
    </w:p>
    <w:p w14:paraId="2C6C9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D1BD667" w14:textId="77777777" w:rsidR="007D3170" w:rsidRPr="00B1522F" w:rsidRDefault="007D3170" w:rsidP="00B1522F">
      <w:pPr>
        <w:pStyle w:val="NoSpacing"/>
        <w:rPr>
          <w:rFonts w:ascii="Courier New" w:hAnsi="Courier New" w:cs="Courier New"/>
          <w:sz w:val="20"/>
          <w:szCs w:val="20"/>
        </w:rPr>
      </w:pPr>
    </w:p>
    <w:p w14:paraId="0FFD271B" w14:textId="7A6DBA5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8 (C)</w:t>
      </w:r>
    </w:p>
    <w:p w14:paraId="7DD1E9AE" w14:textId="0EC58E5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circuit is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78FEC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voltage regulator</w:t>
      </w:r>
    </w:p>
    <w:p w14:paraId="60E1163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Grounded emitter amplifier</w:t>
      </w:r>
    </w:p>
    <w:p w14:paraId="361E1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voltage regulator</w:t>
      </w:r>
    </w:p>
    <w:p w14:paraId="3B20EBFF" w14:textId="036299C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5C7550">
        <w:rPr>
          <w:rFonts w:ascii="Courier New" w:hAnsi="Courier New" w:cs="Courier New"/>
          <w:sz w:val="20"/>
          <w:szCs w:val="20"/>
        </w:rPr>
        <w:t xml:space="preserve">Monostable </w:t>
      </w:r>
      <w:proofErr w:type="spellStart"/>
      <w:r w:rsidR="005C7550">
        <w:rPr>
          <w:rFonts w:ascii="Courier New" w:hAnsi="Courier New" w:cs="Courier New"/>
          <w:sz w:val="20"/>
          <w:szCs w:val="20"/>
        </w:rPr>
        <w:t>multivibrator</w:t>
      </w:r>
      <w:proofErr w:type="spellEnd"/>
    </w:p>
    <w:p w14:paraId="790A69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833715" w14:textId="77777777" w:rsidR="007D3170" w:rsidRPr="00B1522F" w:rsidRDefault="007D3170" w:rsidP="00B1522F">
      <w:pPr>
        <w:pStyle w:val="NoSpacing"/>
        <w:rPr>
          <w:rFonts w:ascii="Courier New" w:eastAsia="Times New Roman" w:hAnsi="Courier New" w:cs="Courier New"/>
          <w:sz w:val="20"/>
          <w:szCs w:val="20"/>
        </w:rPr>
      </w:pPr>
    </w:p>
    <w:p w14:paraId="07E4E23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D09 (C)</w:t>
      </w:r>
    </w:p>
    <w:p w14:paraId="72C6492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main reason to use a charge controller with a solar power system?</w:t>
      </w:r>
    </w:p>
    <w:p w14:paraId="3BF1C88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Prevention of battery undercharge</w:t>
      </w:r>
    </w:p>
    <w:p w14:paraId="45A65E5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Control of electrolyte levels during battery discharge</w:t>
      </w:r>
    </w:p>
    <w:p w14:paraId="1A7D5EF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C. Prevention of battery damage due to overcharge</w:t>
      </w:r>
    </w:p>
    <w:p w14:paraId="56B1B24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Matching of day and night charge rates</w:t>
      </w:r>
    </w:p>
    <w:p w14:paraId="7A121C1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23CDBD89" w14:textId="77777777" w:rsidR="007D3170" w:rsidRPr="00B1522F" w:rsidRDefault="007D3170" w:rsidP="00B1522F">
      <w:pPr>
        <w:pStyle w:val="NoSpacing"/>
        <w:rPr>
          <w:rFonts w:ascii="Courier New" w:hAnsi="Courier New" w:cs="Courier New"/>
          <w:sz w:val="20"/>
          <w:szCs w:val="20"/>
        </w:rPr>
      </w:pPr>
    </w:p>
    <w:p w14:paraId="26ECF661" w14:textId="5E91CCA1"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D10 (C)</w:t>
      </w:r>
    </w:p>
    <w:p w14:paraId="6BB4B742" w14:textId="623E6BC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rimary reason that a high-frequency switching type high</w:t>
      </w:r>
      <w:r w:rsidR="0055436C">
        <w:rPr>
          <w:rFonts w:ascii="Courier New" w:hAnsi="Courier New" w:cs="Courier New"/>
          <w:sz w:val="20"/>
          <w:szCs w:val="20"/>
        </w:rPr>
        <w:t>-</w:t>
      </w:r>
      <w:r w:rsidRPr="00B1522F">
        <w:rPr>
          <w:rFonts w:ascii="Courier New" w:hAnsi="Courier New" w:cs="Courier New"/>
          <w:sz w:val="20"/>
          <w:szCs w:val="20"/>
        </w:rPr>
        <w:t>voltage power supply can be both less expensive and lighter in weight than a conventional power supply?</w:t>
      </w:r>
    </w:p>
    <w:p w14:paraId="0EE75E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inverter design does not require any output filtering</w:t>
      </w:r>
    </w:p>
    <w:p w14:paraId="5D2FB9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uses a diode bridge rectifier for increased output</w:t>
      </w:r>
    </w:p>
    <w:p w14:paraId="0AFE764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high frequency inverter design uses much smaller transformers and filter components for an equivalent power output</w:t>
      </w:r>
    </w:p>
    <w:p w14:paraId="5F0D3094" w14:textId="41BC472D"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uses a large power factor compensation capacitor to recover power from the unused portion of the AC cycle</w:t>
      </w:r>
    </w:p>
    <w:p w14:paraId="180D77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7C0A655" w14:textId="77777777" w:rsidR="007D3170" w:rsidRPr="00B1522F" w:rsidRDefault="007D3170" w:rsidP="00B1522F">
      <w:pPr>
        <w:pStyle w:val="NoSpacing"/>
        <w:rPr>
          <w:rFonts w:ascii="Courier New" w:hAnsi="Courier New" w:cs="Courier New"/>
          <w:sz w:val="20"/>
          <w:szCs w:val="20"/>
        </w:rPr>
      </w:pPr>
    </w:p>
    <w:p w14:paraId="2AB4051A" w14:textId="0569EB3C"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E7D11 (D)</w:t>
      </w:r>
    </w:p>
    <w:p w14:paraId="57347F20"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What is the function of the pass transistor in a linear voltage regulator circuit?</w:t>
      </w:r>
    </w:p>
    <w:p w14:paraId="13FDCFCF"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 xml:space="preserve">A. Permits a wide range of output voltage settings </w:t>
      </w:r>
    </w:p>
    <w:p w14:paraId="0B1A023B"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B. Provides a stable input impedance over a wide range of source voltage</w:t>
      </w:r>
    </w:p>
    <w:p w14:paraId="7FD45697"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C. Maintains nearly constant output impedance over a wide range of load current</w:t>
      </w:r>
    </w:p>
    <w:p w14:paraId="100AD1CC"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D. Maintains nearly constant output voltage over a wide range of load current</w:t>
      </w:r>
    </w:p>
    <w:p w14:paraId="3F2141E5" w14:textId="46CDAEC9" w:rsidR="007D3170" w:rsidRPr="00B1522F" w:rsidRDefault="00C759EE" w:rsidP="00C759EE">
      <w:pPr>
        <w:pStyle w:val="NoSpacing"/>
        <w:rPr>
          <w:rFonts w:ascii="Courier New" w:hAnsi="Courier New" w:cs="Courier New"/>
          <w:sz w:val="20"/>
          <w:szCs w:val="20"/>
        </w:rPr>
      </w:pPr>
      <w:r w:rsidRPr="00C759EE">
        <w:rPr>
          <w:rFonts w:ascii="Courier New" w:hAnsi="Courier New" w:cs="Courier New"/>
          <w:sz w:val="20"/>
          <w:szCs w:val="20"/>
        </w:rPr>
        <w:t>~~</w:t>
      </w:r>
    </w:p>
    <w:p w14:paraId="79E9C1BC" w14:textId="77777777" w:rsidR="007D3170" w:rsidRPr="00B1522F" w:rsidRDefault="007D3170" w:rsidP="00B1522F">
      <w:pPr>
        <w:pStyle w:val="NoSpacing"/>
        <w:rPr>
          <w:rFonts w:ascii="Courier New" w:hAnsi="Courier New" w:cs="Courier New"/>
          <w:sz w:val="20"/>
          <w:szCs w:val="20"/>
        </w:rPr>
      </w:pPr>
    </w:p>
    <w:p w14:paraId="17BA3772" w14:textId="1A642B9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2 (C)</w:t>
      </w:r>
    </w:p>
    <w:p w14:paraId="5DEDC47D" w14:textId="58A207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dropout voltage of an analog voltage regulator?</w:t>
      </w:r>
    </w:p>
    <w:p w14:paraId="0597D2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Minimum input voltage for rated power dissipation</w:t>
      </w:r>
    </w:p>
    <w:p w14:paraId="53F12461" w14:textId="77777777" w:rsidR="00C759EE" w:rsidRDefault="00C759EE" w:rsidP="00B1522F">
      <w:pPr>
        <w:pStyle w:val="NoSpacing"/>
        <w:rPr>
          <w:rFonts w:ascii="Courier New" w:hAnsi="Courier New" w:cs="Courier New"/>
          <w:sz w:val="20"/>
          <w:szCs w:val="20"/>
        </w:rPr>
      </w:pPr>
      <w:r w:rsidRPr="00C759EE">
        <w:rPr>
          <w:rFonts w:ascii="Courier New" w:hAnsi="Courier New" w:cs="Courier New"/>
          <w:sz w:val="20"/>
          <w:szCs w:val="20"/>
        </w:rPr>
        <w:t>B. Maximum output voltage drops when the input voltage is varied over its specified range</w:t>
      </w:r>
    </w:p>
    <w:p w14:paraId="2C2AB0AD" w14:textId="2620D0A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Minimum input-to-output voltage required to maintain regulation</w:t>
      </w:r>
    </w:p>
    <w:p w14:paraId="7CC8B2C9" w14:textId="18DE1DA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Maximum that the output voltage may decrease at rated load</w:t>
      </w:r>
    </w:p>
    <w:p w14:paraId="3A7FD65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w:t>
      </w:r>
    </w:p>
    <w:p w14:paraId="554E6AE5" w14:textId="77777777" w:rsidR="007D3170" w:rsidRPr="00B1522F" w:rsidRDefault="007D3170" w:rsidP="00B1522F">
      <w:pPr>
        <w:pStyle w:val="NoSpacing"/>
        <w:rPr>
          <w:rFonts w:ascii="Courier New" w:eastAsia="Times New Roman" w:hAnsi="Courier New" w:cs="Courier New"/>
          <w:sz w:val="20"/>
          <w:szCs w:val="20"/>
        </w:rPr>
      </w:pPr>
    </w:p>
    <w:p w14:paraId="3C67C23C" w14:textId="0FE9C176"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D13 (C)</w:t>
      </w:r>
    </w:p>
    <w:p w14:paraId="739358FA" w14:textId="4BF14EB4"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equation for calculating power dissipated by a series linear voltage regulator?</w:t>
      </w:r>
    </w:p>
    <w:p w14:paraId="76C95F3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Input voltage multiplied by input current</w:t>
      </w:r>
    </w:p>
    <w:p w14:paraId="2656862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Input voltage divided by output current</w:t>
      </w:r>
    </w:p>
    <w:p w14:paraId="6064DFB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Voltage difference from input to output multiplied by output current</w:t>
      </w:r>
    </w:p>
    <w:p w14:paraId="18E7DBC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Output voltage multiplied by output current</w:t>
      </w:r>
    </w:p>
    <w:p w14:paraId="11E843A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16775082" w14:textId="77777777" w:rsidR="007D3170" w:rsidRPr="00B1522F" w:rsidRDefault="007D3170" w:rsidP="00B1522F">
      <w:pPr>
        <w:pStyle w:val="NoSpacing"/>
        <w:rPr>
          <w:rFonts w:ascii="Courier New" w:hAnsi="Courier New" w:cs="Courier New"/>
          <w:sz w:val="20"/>
          <w:szCs w:val="20"/>
        </w:rPr>
      </w:pPr>
    </w:p>
    <w:p w14:paraId="692AE100" w14:textId="56A055F6"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E7D1</w:t>
      </w:r>
      <w:r>
        <w:rPr>
          <w:rFonts w:ascii="Courier New" w:hAnsi="Courier New" w:cs="Courier New"/>
          <w:sz w:val="20"/>
          <w:szCs w:val="20"/>
        </w:rPr>
        <w:t>4</w:t>
      </w:r>
      <w:r w:rsidRPr="00B1522F">
        <w:rPr>
          <w:rFonts w:ascii="Courier New" w:hAnsi="Courier New" w:cs="Courier New"/>
          <w:sz w:val="20"/>
          <w:szCs w:val="20"/>
        </w:rPr>
        <w:t xml:space="preserve"> (D)</w:t>
      </w:r>
    </w:p>
    <w:p w14:paraId="2D06BBEE"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What is the purpose of connecting equal-value resistors across power supply filter capacitors connected in series?</w:t>
      </w:r>
    </w:p>
    <w:p w14:paraId="766467C2"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A. Equalize the voltage across each capacitor</w:t>
      </w:r>
    </w:p>
    <w:p w14:paraId="04ED769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B. Discharge the capacitors when voltage is removed</w:t>
      </w:r>
    </w:p>
    <w:p w14:paraId="24EA3A2C"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C. Provide a minimum load on the supply</w:t>
      </w:r>
    </w:p>
    <w:p w14:paraId="48C664E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D. All these choices are correct</w:t>
      </w:r>
    </w:p>
    <w:p w14:paraId="7E18DCBB" w14:textId="77777777"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w:t>
      </w:r>
    </w:p>
    <w:p w14:paraId="1BFEA1EC" w14:textId="77777777" w:rsidR="007D3170" w:rsidRPr="00B1522F" w:rsidRDefault="007D3170" w:rsidP="00B1522F">
      <w:pPr>
        <w:pStyle w:val="NoSpacing"/>
        <w:rPr>
          <w:rFonts w:ascii="Courier New" w:hAnsi="Courier New" w:cs="Courier New"/>
          <w:sz w:val="20"/>
          <w:szCs w:val="20"/>
        </w:rPr>
      </w:pPr>
    </w:p>
    <w:p w14:paraId="1296A8D0" w14:textId="0B7844D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5 (D)</w:t>
      </w:r>
    </w:p>
    <w:p w14:paraId="38D6F161" w14:textId="543B926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a step-start circuit in a high</w:t>
      </w:r>
      <w:r w:rsidR="00FE140C">
        <w:rPr>
          <w:rFonts w:ascii="Courier New" w:hAnsi="Courier New" w:cs="Courier New"/>
          <w:sz w:val="20"/>
          <w:szCs w:val="20"/>
        </w:rPr>
        <w:t>-</w:t>
      </w:r>
      <w:r w:rsidRPr="00B1522F">
        <w:rPr>
          <w:rFonts w:ascii="Courier New" w:hAnsi="Courier New" w:cs="Courier New"/>
          <w:sz w:val="20"/>
          <w:szCs w:val="20"/>
        </w:rPr>
        <w:t>voltage power supply?</w:t>
      </w:r>
    </w:p>
    <w:p w14:paraId="28F6EA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o provide a dual-voltage output for reduced power applications</w:t>
      </w:r>
    </w:p>
    <w:p w14:paraId="238D6A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o compensate for variations of the incoming line voltage</w:t>
      </w:r>
    </w:p>
    <w:p w14:paraId="0340CA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o allow for remote control of the power supply</w:t>
      </w:r>
    </w:p>
    <w:p w14:paraId="67B00C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allow the filter capacitors to charge gradually</w:t>
      </w:r>
    </w:p>
    <w:p w14:paraId="67E742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DE9648B" w14:textId="77777777" w:rsidR="007D3170" w:rsidRPr="00B1522F" w:rsidRDefault="007D3170" w:rsidP="00B1522F">
      <w:pPr>
        <w:pStyle w:val="NoSpacing"/>
        <w:rPr>
          <w:rFonts w:ascii="Courier New" w:hAnsi="Courier New" w:cs="Courier New"/>
          <w:sz w:val="20"/>
          <w:szCs w:val="20"/>
        </w:rPr>
      </w:pPr>
    </w:p>
    <w:p w14:paraId="2AD458EB" w14:textId="77777777" w:rsidR="0004243C" w:rsidRPr="00383F2B" w:rsidRDefault="0004243C" w:rsidP="00383F2B">
      <w:pPr>
        <w:pStyle w:val="NoSpacing"/>
        <w:rPr>
          <w:rFonts w:ascii="Courier New" w:hAnsi="Courier New" w:cs="Courier New"/>
          <w:sz w:val="20"/>
          <w:szCs w:val="20"/>
        </w:rPr>
      </w:pPr>
    </w:p>
    <w:p w14:paraId="4BA0C089" w14:textId="37CC11D1" w:rsidR="005D5C27" w:rsidRPr="00383F2B" w:rsidRDefault="005D5C27" w:rsidP="00383F2B">
      <w:pPr>
        <w:pStyle w:val="NoSpacing"/>
        <w:rPr>
          <w:rFonts w:ascii="Courier New" w:hAnsi="Courier New" w:cs="Courier New"/>
          <w:sz w:val="20"/>
          <w:szCs w:val="20"/>
        </w:rPr>
      </w:pPr>
      <w:bookmarkStart w:id="49" w:name="_Hlk26374988"/>
      <w:r w:rsidRPr="00383F2B">
        <w:rPr>
          <w:rFonts w:ascii="Courier New" w:hAnsi="Courier New" w:cs="Courier New"/>
          <w:sz w:val="20"/>
          <w:szCs w:val="20"/>
        </w:rPr>
        <w:t>E7E Modulation and demodulation: reactance, phase and balanced modulators; detectors; mixer stages</w:t>
      </w:r>
    </w:p>
    <w:bookmarkEnd w:id="49"/>
    <w:p w14:paraId="71073251" w14:textId="77777777" w:rsidR="005D5C27" w:rsidRPr="00383F2B" w:rsidRDefault="005D5C27" w:rsidP="00383F2B">
      <w:pPr>
        <w:pStyle w:val="NoSpacing"/>
        <w:rPr>
          <w:rFonts w:ascii="Courier New" w:eastAsia="MS Mincho" w:hAnsi="Courier New" w:cs="Courier New"/>
          <w:sz w:val="20"/>
          <w:szCs w:val="20"/>
        </w:rPr>
      </w:pPr>
    </w:p>
    <w:p w14:paraId="3C22328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E01 (B)</w:t>
      </w:r>
    </w:p>
    <w:p w14:paraId="06F85A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can be used to generate FM phone emissions?</w:t>
      </w:r>
    </w:p>
    <w:p w14:paraId="00A38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balanced modulator on the audio amplifier</w:t>
      </w:r>
    </w:p>
    <w:p w14:paraId="1B8E883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reactance modulator on the oscillator</w:t>
      </w:r>
    </w:p>
    <w:p w14:paraId="460D3AC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reactance modulator on the final amplifier</w:t>
      </w:r>
    </w:p>
    <w:p w14:paraId="049455C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alanced modulator on the oscillator</w:t>
      </w:r>
    </w:p>
    <w:p w14:paraId="49AC34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E5962C1" w14:textId="77777777" w:rsidR="005D5C27" w:rsidRPr="00383F2B" w:rsidRDefault="005D5C27" w:rsidP="00383F2B">
      <w:pPr>
        <w:pStyle w:val="NoSpacing"/>
        <w:rPr>
          <w:rFonts w:ascii="Courier New" w:eastAsia="MS Mincho" w:hAnsi="Courier New" w:cs="Courier New"/>
          <w:sz w:val="20"/>
          <w:szCs w:val="20"/>
        </w:rPr>
      </w:pPr>
    </w:p>
    <w:p w14:paraId="762E74DB" w14:textId="1FF5421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2 (D)</w:t>
      </w:r>
    </w:p>
    <w:p w14:paraId="6F45E1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function of a reactance modulator?</w:t>
      </w:r>
    </w:p>
    <w:p w14:paraId="66E42EC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o produce PM signals by using an electrically variable resistance</w:t>
      </w:r>
    </w:p>
    <w:p w14:paraId="5AE2D7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produce AM signals by using an electrically variable inductance or capacitance</w:t>
      </w:r>
    </w:p>
    <w:p w14:paraId="4B78730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o produce AM signals by using an electrically variable resistance</w:t>
      </w:r>
    </w:p>
    <w:p w14:paraId="66E14D9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produce PM or FM signals by using an electrically variable inductance or capacitance</w:t>
      </w:r>
    </w:p>
    <w:p w14:paraId="6C6BBF8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A0688C" w14:textId="77777777" w:rsidR="005D5C27" w:rsidRPr="00383F2B" w:rsidRDefault="005D5C27" w:rsidP="00383F2B">
      <w:pPr>
        <w:pStyle w:val="NoSpacing"/>
        <w:rPr>
          <w:rFonts w:ascii="Courier New" w:eastAsia="MS Mincho" w:hAnsi="Courier New" w:cs="Courier New"/>
          <w:sz w:val="20"/>
          <w:szCs w:val="20"/>
        </w:rPr>
      </w:pPr>
    </w:p>
    <w:p w14:paraId="2979F235" w14:textId="7E6BD8FF" w:rsidR="00ED4C41"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3</w:t>
      </w:r>
      <w:r w:rsidR="00ED4C41" w:rsidRPr="00383F2B">
        <w:rPr>
          <w:rFonts w:ascii="Courier New" w:eastAsia="MS Mincho" w:hAnsi="Courier New" w:cs="Courier New"/>
          <w:sz w:val="20"/>
          <w:szCs w:val="20"/>
        </w:rPr>
        <w:t xml:space="preserve"> (D)</w:t>
      </w:r>
    </w:p>
    <w:p w14:paraId="464D9D44"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frequency discriminator stage in a FM receiver?</w:t>
      </w:r>
    </w:p>
    <w:p w14:paraId="2A971485"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FM generator circuit</w:t>
      </w:r>
    </w:p>
    <w:p w14:paraId="00FAEB7E"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circuit for filtering two closely adjacent signals</w:t>
      </w:r>
    </w:p>
    <w:p w14:paraId="3528E497"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utomatic band-switching circuit</w:t>
      </w:r>
    </w:p>
    <w:p w14:paraId="7CD647F3"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ircuit for detecting FM signals</w:t>
      </w:r>
    </w:p>
    <w:p w14:paraId="43932B7A"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02BFE3E" w14:textId="77777777" w:rsidR="005D5C27" w:rsidRPr="00383F2B" w:rsidRDefault="005D5C27" w:rsidP="00383F2B">
      <w:pPr>
        <w:pStyle w:val="NoSpacing"/>
        <w:rPr>
          <w:rFonts w:ascii="Courier New" w:eastAsia="MS Mincho" w:hAnsi="Courier New" w:cs="Courier New"/>
          <w:sz w:val="20"/>
          <w:szCs w:val="20"/>
        </w:rPr>
      </w:pPr>
    </w:p>
    <w:p w14:paraId="62C57F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4 (A)</w:t>
      </w:r>
    </w:p>
    <w:p w14:paraId="4DC73E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way a single-sideband phone signal can be generated?</w:t>
      </w:r>
    </w:p>
    <w:p w14:paraId="6FB52F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using a balanced modulator followed by a filter</w:t>
      </w:r>
    </w:p>
    <w:p w14:paraId="14E2B56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using a reactance modulator followed by a mixer</w:t>
      </w:r>
    </w:p>
    <w:p w14:paraId="5855A30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using a loop modulator followed by a mixer</w:t>
      </w:r>
    </w:p>
    <w:p w14:paraId="685B49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driving a product detector with a DSB signal</w:t>
      </w:r>
    </w:p>
    <w:p w14:paraId="112D575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37D477B" w14:textId="77777777" w:rsidR="005D5C27" w:rsidRPr="00383F2B" w:rsidRDefault="005D5C27" w:rsidP="00383F2B">
      <w:pPr>
        <w:pStyle w:val="NoSpacing"/>
        <w:rPr>
          <w:rFonts w:ascii="Courier New" w:eastAsia="MS Mincho" w:hAnsi="Courier New" w:cs="Courier New"/>
          <w:sz w:val="20"/>
          <w:szCs w:val="20"/>
        </w:rPr>
      </w:pPr>
    </w:p>
    <w:p w14:paraId="482BF21B" w14:textId="1EF48A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5 (D)</w:t>
      </w:r>
    </w:p>
    <w:p w14:paraId="58F3C70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circuit is added to an FM transmitter to boost the higher audio frequencies?</w:t>
      </w:r>
    </w:p>
    <w:p w14:paraId="1B2753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e-emphasis network</w:t>
      </w:r>
    </w:p>
    <w:p w14:paraId="4EC892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eterodyne suppressor</w:t>
      </w:r>
    </w:p>
    <w:p w14:paraId="7FB3F285" w14:textId="513AB94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heterodyne enhancer</w:t>
      </w:r>
    </w:p>
    <w:p w14:paraId="356BDFC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pre-emphasis network</w:t>
      </w:r>
    </w:p>
    <w:p w14:paraId="5344DDB1" w14:textId="5F9EFD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780A9A" w14:textId="77777777" w:rsidR="00ED4C41" w:rsidRPr="00383F2B" w:rsidRDefault="00ED4C41" w:rsidP="00383F2B">
      <w:pPr>
        <w:pStyle w:val="NoSpacing"/>
        <w:rPr>
          <w:rFonts w:ascii="Courier New" w:eastAsia="MS Mincho" w:hAnsi="Courier New" w:cs="Courier New"/>
          <w:sz w:val="20"/>
          <w:szCs w:val="20"/>
        </w:rPr>
      </w:pPr>
    </w:p>
    <w:p w14:paraId="13F9C1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6 (A)</w:t>
      </w:r>
    </w:p>
    <w:p w14:paraId="6F8F31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is de-emphasis commonly used in FM communications receivers?</w:t>
      </w:r>
    </w:p>
    <w:p w14:paraId="635A6E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r compatibility with transmitters using phase modulation</w:t>
      </w:r>
    </w:p>
    <w:p w14:paraId="1F3D0C4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reduce impulse noise reception</w:t>
      </w:r>
    </w:p>
    <w:p w14:paraId="040D60B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 higher efficiency</w:t>
      </w:r>
    </w:p>
    <w:p w14:paraId="1044A45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remove third-order distortion products</w:t>
      </w:r>
    </w:p>
    <w:p w14:paraId="3461CF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t>
      </w:r>
    </w:p>
    <w:p w14:paraId="2772E95B" w14:textId="77777777" w:rsidR="005D5C27" w:rsidRPr="00383F2B" w:rsidRDefault="005D5C27" w:rsidP="00383F2B">
      <w:pPr>
        <w:pStyle w:val="NoSpacing"/>
        <w:rPr>
          <w:rFonts w:ascii="Courier New" w:eastAsia="MS Mincho" w:hAnsi="Courier New" w:cs="Courier New"/>
          <w:sz w:val="20"/>
          <w:szCs w:val="20"/>
        </w:rPr>
      </w:pPr>
    </w:p>
    <w:p w14:paraId="7E6F0040" w14:textId="2666A25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7 (B)</w:t>
      </w:r>
    </w:p>
    <w:p w14:paraId="0369A04C" w14:textId="10EEEB0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286535">
        <w:rPr>
          <w:rFonts w:ascii="Courier New" w:eastAsia="MS Mincho" w:hAnsi="Courier New" w:cs="Courier New"/>
          <w:sz w:val="20"/>
          <w:szCs w:val="20"/>
        </w:rPr>
        <w:t>“</w:t>
      </w:r>
      <w:r w:rsidRPr="00383F2B">
        <w:rPr>
          <w:rFonts w:ascii="Courier New" w:eastAsia="MS Mincho" w:hAnsi="Courier New" w:cs="Courier New"/>
          <w:sz w:val="20"/>
          <w:szCs w:val="20"/>
        </w:rPr>
        <w:t>baseband</w:t>
      </w:r>
      <w:r w:rsidR="00286535">
        <w:rPr>
          <w:rFonts w:ascii="Courier New" w:eastAsia="MS Mincho" w:hAnsi="Courier New" w:cs="Courier New"/>
          <w:sz w:val="20"/>
          <w:szCs w:val="20"/>
        </w:rPr>
        <w:t>”</w:t>
      </w:r>
      <w:r w:rsidRPr="00383F2B">
        <w:rPr>
          <w:rFonts w:ascii="Courier New" w:eastAsia="MS Mincho" w:hAnsi="Courier New" w:cs="Courier New"/>
          <w:sz w:val="20"/>
          <w:szCs w:val="20"/>
        </w:rPr>
        <w:t xml:space="preserve"> in radio communications?</w:t>
      </w:r>
    </w:p>
    <w:p w14:paraId="06373F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est frequency band that the transmitter or receiver covers</w:t>
      </w:r>
    </w:p>
    <w:p w14:paraId="1090C9ED" w14:textId="2589CCDB"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 xml:space="preserve">B. </w:t>
      </w:r>
      <w:r w:rsidR="00532F9A" w:rsidRPr="00532F9A">
        <w:rPr>
          <w:rFonts w:ascii="Courier New" w:hAnsi="Courier New" w:cs="Courier New"/>
          <w:sz w:val="20"/>
          <w:szCs w:val="20"/>
        </w:rPr>
        <w:t>The frequency range occupied by a message signal prior to modulation</w:t>
      </w:r>
    </w:p>
    <w:p w14:paraId="1D9F32A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unmodulated bandwidth of the transmitted signal</w:t>
      </w:r>
    </w:p>
    <w:p w14:paraId="7F6836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basic oscillator frequency in an FM transmitter that is multiplied to increase the deviation and carrier frequency</w:t>
      </w:r>
    </w:p>
    <w:p w14:paraId="5BF209B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6BE7C7" w14:textId="77777777" w:rsidR="005D5C27" w:rsidRPr="00383F2B" w:rsidRDefault="005D5C27" w:rsidP="00383F2B">
      <w:pPr>
        <w:pStyle w:val="NoSpacing"/>
        <w:rPr>
          <w:rFonts w:ascii="Courier New" w:eastAsia="MS Mincho" w:hAnsi="Courier New" w:cs="Courier New"/>
          <w:sz w:val="20"/>
          <w:szCs w:val="20"/>
        </w:rPr>
      </w:pPr>
    </w:p>
    <w:p w14:paraId="19A7BAE0" w14:textId="4A6DC47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8 (C)</w:t>
      </w:r>
    </w:p>
    <w:p w14:paraId="52B8E75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principal frequencies that appear at the output of a mixer circuit?</w:t>
      </w:r>
    </w:p>
    <w:p w14:paraId="1A8F9E6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wo and four times the original frequency</w:t>
      </w:r>
    </w:p>
    <w:p w14:paraId="12BD2FFD" w14:textId="7B4B412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quare root of the product of input frequencies</w:t>
      </w:r>
    </w:p>
    <w:p w14:paraId="7EE6AA7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two input frequencies along with their sum and difference frequencies</w:t>
      </w:r>
    </w:p>
    <w:p w14:paraId="722681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414 and 0.707 times the input frequency</w:t>
      </w:r>
    </w:p>
    <w:p w14:paraId="0B8B2577" w14:textId="64E071B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776827" w14:textId="77777777" w:rsidR="00ED4C41" w:rsidRPr="00383F2B" w:rsidRDefault="00ED4C41" w:rsidP="00383F2B">
      <w:pPr>
        <w:pStyle w:val="NoSpacing"/>
        <w:rPr>
          <w:rFonts w:ascii="Courier New" w:eastAsia="MS Mincho" w:hAnsi="Courier New" w:cs="Courier New"/>
          <w:sz w:val="20"/>
          <w:szCs w:val="20"/>
        </w:rPr>
      </w:pPr>
    </w:p>
    <w:p w14:paraId="7428F82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9 (A)</w:t>
      </w:r>
    </w:p>
    <w:p w14:paraId="62C409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ccurs when an excessive amount of signal energy reaches a mixer circuit?</w:t>
      </w:r>
    </w:p>
    <w:p w14:paraId="159F8D5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purious mixer products are generated</w:t>
      </w:r>
    </w:p>
    <w:p w14:paraId="24FECF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ixer blanking occurs</w:t>
      </w:r>
    </w:p>
    <w:p w14:paraId="5E74BD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utomatic limiting occurs</w:t>
      </w:r>
    </w:p>
    <w:p w14:paraId="3F9AE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eat frequency is generated</w:t>
      </w:r>
    </w:p>
    <w:p w14:paraId="33AC8F0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DF897C5" w14:textId="77777777" w:rsidR="005D5C27" w:rsidRPr="00383F2B" w:rsidRDefault="005D5C27" w:rsidP="00383F2B">
      <w:pPr>
        <w:pStyle w:val="NoSpacing"/>
        <w:rPr>
          <w:rFonts w:ascii="Courier New" w:eastAsia="MS Mincho" w:hAnsi="Courier New" w:cs="Courier New"/>
          <w:sz w:val="20"/>
          <w:szCs w:val="20"/>
        </w:rPr>
      </w:pPr>
    </w:p>
    <w:p w14:paraId="44E36DA8" w14:textId="70169DD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0 (A)</w:t>
      </w:r>
    </w:p>
    <w:p w14:paraId="63F2A111" w14:textId="66CD1A09"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a diode </w:t>
      </w:r>
      <w:r w:rsidR="009F424E">
        <w:rPr>
          <w:rFonts w:ascii="Courier New" w:eastAsia="MS Mincho" w:hAnsi="Courier New" w:cs="Courier New"/>
          <w:sz w:val="20"/>
          <w:szCs w:val="20"/>
        </w:rPr>
        <w:t xml:space="preserve">envelope </w:t>
      </w:r>
      <w:r w:rsidRPr="00383F2B">
        <w:rPr>
          <w:rFonts w:ascii="Courier New" w:eastAsia="MS Mincho" w:hAnsi="Courier New" w:cs="Courier New"/>
          <w:sz w:val="20"/>
          <w:szCs w:val="20"/>
        </w:rPr>
        <w:t>detector function?</w:t>
      </w:r>
    </w:p>
    <w:p w14:paraId="6E19FD9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rectification and filtering of RF signals</w:t>
      </w:r>
    </w:p>
    <w:p w14:paraId="7623543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breakdown of the Zener voltage</w:t>
      </w:r>
    </w:p>
    <w:p w14:paraId="4462964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mixing signals with noise in the transition region of the diode</w:t>
      </w:r>
    </w:p>
    <w:p w14:paraId="152BE2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sensing the change of reactance in the diode with respect to frequency</w:t>
      </w:r>
    </w:p>
    <w:p w14:paraId="4FA132B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239196" w14:textId="77777777" w:rsidR="005D5C27" w:rsidRPr="00383F2B" w:rsidRDefault="005D5C27" w:rsidP="00383F2B">
      <w:pPr>
        <w:pStyle w:val="NoSpacing"/>
        <w:rPr>
          <w:rFonts w:ascii="Courier New" w:eastAsia="MS Mincho" w:hAnsi="Courier New" w:cs="Courier New"/>
          <w:sz w:val="20"/>
          <w:szCs w:val="20"/>
        </w:rPr>
      </w:pPr>
    </w:p>
    <w:p w14:paraId="4D95120A" w14:textId="2EB1F2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1 (C)</w:t>
      </w:r>
    </w:p>
    <w:p w14:paraId="6AE1EEDC" w14:textId="4AC16A5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ich type of detector </w:t>
      </w:r>
      <w:r w:rsidR="009F424E">
        <w:rPr>
          <w:rFonts w:ascii="Courier New" w:eastAsia="MS Mincho" w:hAnsi="Courier New" w:cs="Courier New"/>
          <w:sz w:val="20"/>
          <w:szCs w:val="20"/>
        </w:rPr>
        <w:t xml:space="preserve">circuit </w:t>
      </w:r>
      <w:r w:rsidRPr="00383F2B">
        <w:rPr>
          <w:rFonts w:ascii="Courier New" w:eastAsia="MS Mincho" w:hAnsi="Courier New" w:cs="Courier New"/>
          <w:sz w:val="20"/>
          <w:szCs w:val="20"/>
        </w:rPr>
        <w:t>is used for demodulating SSB signals?</w:t>
      </w:r>
    </w:p>
    <w:p w14:paraId="789556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Discriminator</w:t>
      </w:r>
    </w:p>
    <w:p w14:paraId="14365B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Phase detector</w:t>
      </w:r>
    </w:p>
    <w:p w14:paraId="045D939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roduct detector</w:t>
      </w:r>
    </w:p>
    <w:p w14:paraId="14F447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comparator</w:t>
      </w:r>
    </w:p>
    <w:p w14:paraId="7A5D2C1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A837EE" w14:textId="77777777" w:rsidR="005D5C27" w:rsidRPr="00383F2B" w:rsidRDefault="005D5C27" w:rsidP="00383F2B">
      <w:pPr>
        <w:pStyle w:val="NoSpacing"/>
        <w:rPr>
          <w:rFonts w:ascii="Courier New" w:eastAsia="MS Mincho" w:hAnsi="Courier New" w:cs="Courier New"/>
          <w:sz w:val="20"/>
          <w:szCs w:val="20"/>
        </w:rPr>
      </w:pPr>
    </w:p>
    <w:p w14:paraId="36766B12" w14:textId="77777777" w:rsidR="005D5C27" w:rsidRPr="00383F2B" w:rsidRDefault="005D5C27" w:rsidP="00383F2B">
      <w:pPr>
        <w:pStyle w:val="NoSpacing"/>
        <w:rPr>
          <w:rFonts w:ascii="Courier New" w:hAnsi="Courier New" w:cs="Courier New"/>
          <w:sz w:val="20"/>
          <w:szCs w:val="20"/>
        </w:rPr>
      </w:pPr>
    </w:p>
    <w:p w14:paraId="77F6618F" w14:textId="6DBE4592" w:rsidR="005D5C27" w:rsidRPr="00383F2B" w:rsidRDefault="005D5C27" w:rsidP="00383F2B">
      <w:pPr>
        <w:pStyle w:val="NoSpacing"/>
        <w:rPr>
          <w:rFonts w:ascii="Courier New" w:hAnsi="Courier New" w:cs="Courier New"/>
          <w:sz w:val="20"/>
          <w:szCs w:val="20"/>
        </w:rPr>
      </w:pPr>
      <w:bookmarkStart w:id="50" w:name="_Hlk26374999"/>
      <w:r w:rsidRPr="00383F2B">
        <w:rPr>
          <w:rFonts w:ascii="Courier New" w:hAnsi="Courier New" w:cs="Courier New"/>
          <w:sz w:val="20"/>
          <w:szCs w:val="20"/>
        </w:rPr>
        <w:t xml:space="preserve">E7F DSP filtering and other operations; </w:t>
      </w:r>
      <w:r w:rsidR="005516B4">
        <w:rPr>
          <w:rFonts w:ascii="Courier New" w:hAnsi="Courier New" w:cs="Courier New"/>
          <w:sz w:val="20"/>
          <w:szCs w:val="20"/>
        </w:rPr>
        <w:t>s</w:t>
      </w:r>
      <w:r w:rsidR="005516B4" w:rsidRPr="00383F2B">
        <w:rPr>
          <w:rFonts w:ascii="Courier New" w:hAnsi="Courier New" w:cs="Courier New"/>
          <w:sz w:val="20"/>
          <w:szCs w:val="20"/>
        </w:rPr>
        <w:t xml:space="preserve">oftware </w:t>
      </w:r>
      <w:r w:rsidR="00511E6F">
        <w:rPr>
          <w:rFonts w:ascii="Courier New" w:hAnsi="Courier New" w:cs="Courier New"/>
          <w:sz w:val="20"/>
          <w:szCs w:val="20"/>
        </w:rPr>
        <w:t>d</w:t>
      </w:r>
      <w:r w:rsidR="00511E6F" w:rsidRPr="00383F2B">
        <w:rPr>
          <w:rFonts w:ascii="Courier New" w:hAnsi="Courier New" w:cs="Courier New"/>
          <w:sz w:val="20"/>
          <w:szCs w:val="20"/>
        </w:rPr>
        <w:t xml:space="preserve">efined </w:t>
      </w:r>
      <w:r w:rsidR="00511E6F">
        <w:rPr>
          <w:rFonts w:ascii="Courier New" w:hAnsi="Courier New" w:cs="Courier New"/>
          <w:sz w:val="20"/>
          <w:szCs w:val="20"/>
        </w:rPr>
        <w:t>r</w:t>
      </w:r>
      <w:r w:rsidR="00511E6F" w:rsidRPr="00383F2B">
        <w:rPr>
          <w:rFonts w:ascii="Courier New" w:hAnsi="Courier New" w:cs="Courier New"/>
          <w:sz w:val="20"/>
          <w:szCs w:val="20"/>
        </w:rPr>
        <w:t xml:space="preserve">adio </w:t>
      </w:r>
      <w:r w:rsidR="00043256">
        <w:rPr>
          <w:rFonts w:ascii="Courier New" w:hAnsi="Courier New" w:cs="Courier New"/>
          <w:sz w:val="20"/>
          <w:szCs w:val="20"/>
        </w:rPr>
        <w:t>f</w:t>
      </w:r>
      <w:r w:rsidR="00043256" w:rsidRPr="00383F2B">
        <w:rPr>
          <w:rFonts w:ascii="Courier New" w:hAnsi="Courier New" w:cs="Courier New"/>
          <w:sz w:val="20"/>
          <w:szCs w:val="20"/>
        </w:rPr>
        <w:t>undamentals</w:t>
      </w:r>
      <w:r w:rsidRPr="00383F2B">
        <w:rPr>
          <w:rFonts w:ascii="Courier New" w:hAnsi="Courier New" w:cs="Courier New"/>
          <w:sz w:val="20"/>
          <w:szCs w:val="20"/>
        </w:rPr>
        <w:t>; DSP modulation and demodulation</w:t>
      </w:r>
    </w:p>
    <w:bookmarkEnd w:id="50"/>
    <w:p w14:paraId="6189CB7E" w14:textId="77777777" w:rsidR="00D43A41" w:rsidRPr="00383F2B" w:rsidRDefault="00D43A41" w:rsidP="00383F2B">
      <w:pPr>
        <w:pStyle w:val="NoSpacing"/>
        <w:rPr>
          <w:rFonts w:ascii="Courier New" w:hAnsi="Courier New" w:cs="Courier New"/>
          <w:sz w:val="20"/>
          <w:szCs w:val="20"/>
        </w:rPr>
      </w:pPr>
    </w:p>
    <w:p w14:paraId="07EC49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1 (C)</w:t>
      </w:r>
    </w:p>
    <w:p w14:paraId="0EC9F1C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meant by direct digital conversion as applied to software defined radios?</w:t>
      </w:r>
    </w:p>
    <w:p w14:paraId="744E34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oftware is converted from source code to object code during operation of the receiver</w:t>
      </w:r>
    </w:p>
    <w:p w14:paraId="773EAD4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B. Incoming RF is converted to a control voltage for a </w:t>
      </w:r>
      <w:proofErr w:type="gramStart"/>
      <w:r w:rsidRPr="00383F2B">
        <w:rPr>
          <w:rFonts w:ascii="Courier New" w:hAnsi="Courier New" w:cs="Courier New"/>
          <w:sz w:val="20"/>
          <w:szCs w:val="20"/>
        </w:rPr>
        <w:t>voltage controlled</w:t>
      </w:r>
      <w:proofErr w:type="gramEnd"/>
      <w:r w:rsidRPr="00383F2B">
        <w:rPr>
          <w:rFonts w:ascii="Courier New" w:hAnsi="Courier New" w:cs="Courier New"/>
          <w:sz w:val="20"/>
          <w:szCs w:val="20"/>
        </w:rPr>
        <w:t xml:space="preserve"> oscillator</w:t>
      </w:r>
    </w:p>
    <w:p w14:paraId="3A89D7D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ncoming RF is digitized by an analog-to-digital converter without being mixed with a local oscillator signal</w:t>
      </w:r>
    </w:p>
    <w:p w14:paraId="552AB16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switching mixer is used to generate I and Q signals directly from the RF input</w:t>
      </w:r>
    </w:p>
    <w:p w14:paraId="61E52CF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F9CF93" w14:textId="77777777" w:rsidR="005D5C27" w:rsidRPr="00383F2B" w:rsidRDefault="005D5C27" w:rsidP="00383F2B">
      <w:pPr>
        <w:pStyle w:val="NoSpacing"/>
        <w:rPr>
          <w:rFonts w:ascii="Courier New" w:hAnsi="Courier New" w:cs="Courier New"/>
          <w:sz w:val="20"/>
          <w:szCs w:val="20"/>
        </w:rPr>
      </w:pPr>
    </w:p>
    <w:p w14:paraId="1D9D12D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2 (A)</w:t>
      </w:r>
    </w:p>
    <w:p w14:paraId="2DE7C2A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kind of digital signal processing audio filter is used to remove unwanted noise from a received SSB signal?</w:t>
      </w:r>
    </w:p>
    <w:p w14:paraId="2F235BA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7A7F1CF5"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crystal-lattice filter</w:t>
      </w:r>
    </w:p>
    <w:p w14:paraId="7986CB4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33243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phase-inverting filter</w:t>
      </w:r>
    </w:p>
    <w:p w14:paraId="7A481F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BEB02D3" w14:textId="77777777" w:rsidR="005D5C27" w:rsidRPr="00383F2B" w:rsidRDefault="005D5C27" w:rsidP="00383F2B">
      <w:pPr>
        <w:pStyle w:val="NoSpacing"/>
        <w:rPr>
          <w:rFonts w:ascii="Courier New" w:hAnsi="Courier New" w:cs="Courier New"/>
          <w:sz w:val="20"/>
          <w:szCs w:val="20"/>
        </w:rPr>
      </w:pPr>
    </w:p>
    <w:p w14:paraId="41D82B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3 (C)</w:t>
      </w:r>
    </w:p>
    <w:p w14:paraId="1D01E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type of digital signal processing filter is used to generate an SSB signal?</w:t>
      </w:r>
    </w:p>
    <w:p w14:paraId="6D7582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5014949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notch filter</w:t>
      </w:r>
    </w:p>
    <w:p w14:paraId="4095762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0E224A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n elliptical filter</w:t>
      </w:r>
    </w:p>
    <w:p w14:paraId="3EA447B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F605B20" w14:textId="77777777" w:rsidR="005D5C27" w:rsidRPr="00383F2B" w:rsidRDefault="005D5C27" w:rsidP="00383F2B">
      <w:pPr>
        <w:pStyle w:val="NoSpacing"/>
        <w:rPr>
          <w:rFonts w:ascii="Courier New" w:hAnsi="Courier New" w:cs="Courier New"/>
          <w:sz w:val="20"/>
          <w:szCs w:val="20"/>
        </w:rPr>
      </w:pPr>
    </w:p>
    <w:p w14:paraId="6E94A913" w14:textId="7BB8ED2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4 (D)</w:t>
      </w:r>
    </w:p>
    <w:p w14:paraId="58271E8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a common method of generating an SSB signal using digital signal processing?</w:t>
      </w:r>
    </w:p>
    <w:p w14:paraId="6FCC3A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Mixing products are converted to voltages and subtracted by adder circuits</w:t>
      </w:r>
    </w:p>
    <w:p w14:paraId="08DCDAD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frequency synthesizer removes the unwanted sidebands</w:t>
      </w:r>
    </w:p>
    <w:p w14:paraId="45B99683" w14:textId="74386CC5" w:rsidR="00ED4C41"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Varying quartz crystal characteristic</w:t>
      </w:r>
      <w:r w:rsidR="00BD2673">
        <w:rPr>
          <w:rFonts w:ascii="Courier New" w:hAnsi="Courier New" w:cs="Courier New"/>
          <w:sz w:val="20"/>
          <w:szCs w:val="20"/>
        </w:rPr>
        <w:t>s</w:t>
      </w:r>
      <w:r w:rsidRPr="00383F2B">
        <w:rPr>
          <w:rFonts w:ascii="Courier New" w:hAnsi="Courier New" w:cs="Courier New"/>
          <w:sz w:val="20"/>
          <w:szCs w:val="20"/>
        </w:rPr>
        <w:t xml:space="preserve"> emulated in digital form</w:t>
      </w:r>
    </w:p>
    <w:p w14:paraId="5B57118A" w14:textId="1462FFC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D. Signals are combined</w:t>
      </w:r>
      <w:r w:rsidR="00ED4C41" w:rsidRPr="00383F2B">
        <w:rPr>
          <w:rFonts w:ascii="Courier New" w:hAnsi="Courier New" w:cs="Courier New"/>
          <w:sz w:val="20"/>
          <w:szCs w:val="20"/>
          <w:lang w:val="de-DE"/>
        </w:rPr>
        <w:t xml:space="preserve"> </w:t>
      </w:r>
      <w:r w:rsidRPr="00383F2B">
        <w:rPr>
          <w:rFonts w:ascii="Courier New" w:hAnsi="Courier New" w:cs="Courier New"/>
          <w:sz w:val="20"/>
          <w:szCs w:val="20"/>
          <w:lang w:val="de-DE"/>
        </w:rPr>
        <w:t>in quadrature phase relationship</w:t>
      </w:r>
    </w:p>
    <w:p w14:paraId="3648C2E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w:t>
      </w:r>
    </w:p>
    <w:p w14:paraId="206A2E14" w14:textId="77777777" w:rsidR="005D5C27" w:rsidRPr="00383F2B" w:rsidRDefault="005D5C27" w:rsidP="00383F2B">
      <w:pPr>
        <w:pStyle w:val="NoSpacing"/>
        <w:rPr>
          <w:rFonts w:ascii="Courier New" w:hAnsi="Courier New" w:cs="Courier New"/>
          <w:sz w:val="20"/>
          <w:szCs w:val="20"/>
        </w:rPr>
      </w:pPr>
    </w:p>
    <w:p w14:paraId="2476690B" w14:textId="006FFF5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5 (B)</w:t>
      </w:r>
    </w:p>
    <w:p w14:paraId="6DA8922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frequently must an analog signal be sampled by an analog-to-digital converter so that the signal can be accurately reproduced?</w:t>
      </w:r>
    </w:p>
    <w:p w14:paraId="76FCB79D" w14:textId="61522B03"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At </w:t>
      </w:r>
      <w:r w:rsidR="00347DD9">
        <w:rPr>
          <w:rFonts w:ascii="Courier New" w:hAnsi="Courier New" w:cs="Courier New"/>
          <w:sz w:val="20"/>
          <w:szCs w:val="20"/>
        </w:rPr>
        <w:t xml:space="preserve">least </w:t>
      </w:r>
      <w:r w:rsidRPr="00383F2B">
        <w:rPr>
          <w:rFonts w:ascii="Courier New" w:hAnsi="Courier New" w:cs="Courier New"/>
          <w:sz w:val="20"/>
          <w:szCs w:val="20"/>
        </w:rPr>
        <w:t>half the rate of the highest frequency component of the signal</w:t>
      </w:r>
    </w:p>
    <w:p w14:paraId="581CF832" w14:textId="51CB8208"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B. At </w:t>
      </w:r>
      <w:r w:rsidR="00347DD9">
        <w:rPr>
          <w:rFonts w:ascii="Courier New" w:hAnsi="Courier New" w:cs="Courier New"/>
          <w:sz w:val="20"/>
          <w:szCs w:val="20"/>
        </w:rPr>
        <w:t xml:space="preserve">least </w:t>
      </w:r>
      <w:r w:rsidRPr="00383F2B">
        <w:rPr>
          <w:rFonts w:ascii="Courier New" w:hAnsi="Courier New" w:cs="Courier New"/>
          <w:sz w:val="20"/>
          <w:szCs w:val="20"/>
        </w:rPr>
        <w:t>twice the rate of the highest frequency component of the signal</w:t>
      </w:r>
    </w:p>
    <w:p w14:paraId="6A6A81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 the same rate as the highest frequency component of the signal</w:t>
      </w:r>
    </w:p>
    <w:p w14:paraId="12ECCA4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t four times the rate of the highest frequency component of the signal</w:t>
      </w:r>
    </w:p>
    <w:p w14:paraId="21195D8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65254241" w14:textId="77777777" w:rsidR="005D5C27" w:rsidRPr="00383F2B" w:rsidRDefault="005D5C27" w:rsidP="00383F2B">
      <w:pPr>
        <w:pStyle w:val="NoSpacing"/>
        <w:rPr>
          <w:rFonts w:ascii="Courier New" w:hAnsi="Courier New" w:cs="Courier New"/>
          <w:sz w:val="20"/>
          <w:szCs w:val="20"/>
        </w:rPr>
      </w:pPr>
    </w:p>
    <w:p w14:paraId="616BA56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6 (D)</w:t>
      </w:r>
    </w:p>
    <w:p w14:paraId="79B47E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minimum number of bits required for an analog-to-digital converter to sample a signal with a range of 1 volt at a resolution of 1 millivolt?</w:t>
      </w:r>
    </w:p>
    <w:p w14:paraId="1C626BD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4 bits</w:t>
      </w:r>
    </w:p>
    <w:p w14:paraId="06D108E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6 bits</w:t>
      </w:r>
    </w:p>
    <w:p w14:paraId="1C4E62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8 bits</w:t>
      </w:r>
    </w:p>
    <w:p w14:paraId="0622BC6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10 bits</w:t>
      </w:r>
    </w:p>
    <w:p w14:paraId="7DA275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906CD6" w14:textId="77777777" w:rsidR="005D5C27" w:rsidRPr="00383F2B" w:rsidRDefault="005D5C27" w:rsidP="00383F2B">
      <w:pPr>
        <w:pStyle w:val="NoSpacing"/>
        <w:rPr>
          <w:rFonts w:ascii="Courier New" w:hAnsi="Courier New" w:cs="Courier New"/>
          <w:sz w:val="20"/>
          <w:szCs w:val="20"/>
        </w:rPr>
      </w:pPr>
    </w:p>
    <w:p w14:paraId="2BAC2795" w14:textId="63A3695F" w:rsidR="005D5C27" w:rsidRPr="00383F2B" w:rsidRDefault="005D5C27" w:rsidP="00383F2B">
      <w:pPr>
        <w:pStyle w:val="NoSpacing"/>
        <w:rPr>
          <w:rFonts w:ascii="Courier New" w:hAnsi="Courier New" w:cs="Courier New"/>
          <w:sz w:val="20"/>
          <w:szCs w:val="20"/>
        </w:rPr>
      </w:pPr>
      <w:bookmarkStart w:id="51" w:name="_Hlk21685330"/>
      <w:r w:rsidRPr="00383F2B">
        <w:rPr>
          <w:rFonts w:ascii="Courier New" w:hAnsi="Courier New" w:cs="Courier New"/>
          <w:sz w:val="20"/>
          <w:szCs w:val="20"/>
        </w:rPr>
        <w:t>E7F07 (C)</w:t>
      </w:r>
    </w:p>
    <w:p w14:paraId="067750CE" w14:textId="75188D1D"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What function </w:t>
      </w:r>
      <w:r w:rsidR="006F763D">
        <w:rPr>
          <w:rFonts w:ascii="Courier New" w:hAnsi="Courier New" w:cs="Courier New"/>
          <w:sz w:val="20"/>
          <w:szCs w:val="20"/>
        </w:rPr>
        <w:t xml:space="preserve">is performed by </w:t>
      </w:r>
      <w:r w:rsidRPr="00383F2B">
        <w:rPr>
          <w:rFonts w:ascii="Courier New" w:hAnsi="Courier New" w:cs="Courier New"/>
          <w:sz w:val="20"/>
          <w:szCs w:val="20"/>
        </w:rPr>
        <w:t>a Fast Fourier Transform?</w:t>
      </w:r>
    </w:p>
    <w:p w14:paraId="2A63A1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analog signals to digital form</w:t>
      </w:r>
    </w:p>
    <w:p w14:paraId="4B45698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Converting digital signals to analog form</w:t>
      </w:r>
    </w:p>
    <w:p w14:paraId="40ED925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nverting digital signals from the time domain to the frequency domain</w:t>
      </w:r>
    </w:p>
    <w:p w14:paraId="751405F1" w14:textId="31FC0749"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Converting 8-bit data to 16</w:t>
      </w:r>
      <w:r w:rsidR="00530222">
        <w:rPr>
          <w:rFonts w:ascii="Courier New" w:hAnsi="Courier New" w:cs="Courier New"/>
          <w:sz w:val="20"/>
          <w:szCs w:val="20"/>
        </w:rPr>
        <w:t>-</w:t>
      </w:r>
      <w:r w:rsidRPr="00383F2B">
        <w:rPr>
          <w:rFonts w:ascii="Courier New" w:hAnsi="Courier New" w:cs="Courier New"/>
          <w:sz w:val="20"/>
          <w:szCs w:val="20"/>
        </w:rPr>
        <w:t>bit data</w:t>
      </w:r>
    </w:p>
    <w:bookmarkEnd w:id="51"/>
    <w:p w14:paraId="1C34F5C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6C667B4" w14:textId="77777777" w:rsidR="005D5C27" w:rsidRPr="00383F2B" w:rsidRDefault="005D5C27" w:rsidP="00383F2B">
      <w:pPr>
        <w:pStyle w:val="NoSpacing"/>
        <w:rPr>
          <w:rFonts w:ascii="Courier New" w:hAnsi="Courier New" w:cs="Courier New"/>
          <w:sz w:val="20"/>
          <w:szCs w:val="20"/>
        </w:rPr>
      </w:pPr>
    </w:p>
    <w:p w14:paraId="74854100" w14:textId="577BCD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8 (B)</w:t>
      </w:r>
    </w:p>
    <w:p w14:paraId="371B8A52" w14:textId="26CC1944" w:rsidR="005D5C27" w:rsidRPr="00383F2B" w:rsidRDefault="005D5C27" w:rsidP="00383F2B">
      <w:pPr>
        <w:pStyle w:val="NoSpacing"/>
        <w:rPr>
          <w:rFonts w:ascii="Courier New" w:hAnsi="Courier New" w:cs="Courier New"/>
          <w:strike/>
          <w:sz w:val="20"/>
          <w:szCs w:val="20"/>
          <w:u w:val="single"/>
        </w:rPr>
      </w:pPr>
      <w:r w:rsidRPr="00383F2B">
        <w:rPr>
          <w:rFonts w:ascii="Courier New" w:hAnsi="Courier New" w:cs="Courier New"/>
          <w:sz w:val="20"/>
          <w:szCs w:val="20"/>
        </w:rPr>
        <w:t>What is the function of decimation?</w:t>
      </w:r>
    </w:p>
    <w:p w14:paraId="3696463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data to binary code decimal form</w:t>
      </w:r>
    </w:p>
    <w:p w14:paraId="3E11022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ducing the effective sample rate by removing samples</w:t>
      </w:r>
    </w:p>
    <w:p w14:paraId="2D8B64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tenuating the signal</w:t>
      </w:r>
    </w:p>
    <w:p w14:paraId="5797E1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Removing unnecessary significant digits</w:t>
      </w:r>
    </w:p>
    <w:p w14:paraId="78ADA91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93CBE4F" w14:textId="77777777" w:rsidR="005D5C27" w:rsidRPr="00383F2B" w:rsidRDefault="005D5C27" w:rsidP="00383F2B">
      <w:pPr>
        <w:pStyle w:val="NoSpacing"/>
        <w:rPr>
          <w:rFonts w:ascii="Courier New" w:hAnsi="Courier New" w:cs="Courier New"/>
          <w:sz w:val="20"/>
          <w:szCs w:val="20"/>
        </w:rPr>
      </w:pPr>
    </w:p>
    <w:p w14:paraId="6A5DA65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9 (A)</w:t>
      </w:r>
    </w:p>
    <w:p w14:paraId="25C3B9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y is an anti-aliasing digital filter required in a digital decimator?</w:t>
      </w:r>
    </w:p>
    <w:p w14:paraId="60B968D7" w14:textId="44F3067C"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It removes high-frequency signal components </w:t>
      </w:r>
      <w:r w:rsidR="002D65B6">
        <w:rPr>
          <w:rFonts w:ascii="Courier New" w:hAnsi="Courier New" w:cs="Courier New"/>
          <w:sz w:val="20"/>
          <w:szCs w:val="20"/>
        </w:rPr>
        <w:t>that</w:t>
      </w:r>
      <w:r w:rsidR="002D65B6" w:rsidRPr="00383F2B">
        <w:rPr>
          <w:rFonts w:ascii="Courier New" w:hAnsi="Courier New" w:cs="Courier New"/>
          <w:sz w:val="20"/>
          <w:szCs w:val="20"/>
        </w:rPr>
        <w:t xml:space="preserve"> </w:t>
      </w:r>
      <w:r w:rsidRPr="00383F2B">
        <w:rPr>
          <w:rFonts w:ascii="Courier New" w:hAnsi="Courier New" w:cs="Courier New"/>
          <w:sz w:val="20"/>
          <w:szCs w:val="20"/>
        </w:rPr>
        <w:t>would otherwise be reproduced as lower frequency components</w:t>
      </w:r>
    </w:p>
    <w:p w14:paraId="43F7F07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It peaks the response of the decimator, improving bandwidth</w:t>
      </w:r>
    </w:p>
    <w:p w14:paraId="19D223A9" w14:textId="3A4C9E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It removes low</w:t>
      </w:r>
      <w:r w:rsidR="002D65B6">
        <w:rPr>
          <w:rFonts w:ascii="Courier New" w:hAnsi="Courier New" w:cs="Courier New"/>
          <w:sz w:val="20"/>
          <w:szCs w:val="20"/>
        </w:rPr>
        <w:t>-</w:t>
      </w:r>
      <w:r w:rsidRPr="00383F2B">
        <w:rPr>
          <w:rFonts w:ascii="Courier New" w:hAnsi="Courier New" w:cs="Courier New"/>
          <w:sz w:val="20"/>
          <w:szCs w:val="20"/>
        </w:rPr>
        <w:t>frequency signal components to eliminate the need for DC restoration</w:t>
      </w:r>
    </w:p>
    <w:p w14:paraId="2DAED6F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It notches out the sampling frequency to avoid sampling errors</w:t>
      </w:r>
    </w:p>
    <w:p w14:paraId="2779DA5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08BAD557" w14:textId="77777777" w:rsidR="005D5C27" w:rsidRPr="00383F2B" w:rsidRDefault="005D5C27" w:rsidP="00383F2B">
      <w:pPr>
        <w:pStyle w:val="NoSpacing"/>
        <w:rPr>
          <w:rFonts w:ascii="Courier New" w:hAnsi="Courier New" w:cs="Courier New"/>
          <w:sz w:val="20"/>
          <w:szCs w:val="20"/>
        </w:rPr>
      </w:pPr>
    </w:p>
    <w:p w14:paraId="02971CE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0 (A)</w:t>
      </w:r>
    </w:p>
    <w:p w14:paraId="7A3BDF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aspect of receiver analog-to-digital conversion determines the maximum receive bandwidth of a Direct Digital Conversion SDR?</w:t>
      </w:r>
    </w:p>
    <w:p w14:paraId="65F50E1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rate</w:t>
      </w:r>
    </w:p>
    <w:p w14:paraId="052B4D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Sample width in bits</w:t>
      </w:r>
    </w:p>
    <w:p w14:paraId="695353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ample clock phase noise</w:t>
      </w:r>
    </w:p>
    <w:p w14:paraId="3CAD08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cessor latency</w:t>
      </w:r>
    </w:p>
    <w:p w14:paraId="552734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0597A4" w14:textId="77777777" w:rsidR="005D5C27" w:rsidRPr="00383F2B" w:rsidRDefault="005D5C27" w:rsidP="00383F2B">
      <w:pPr>
        <w:pStyle w:val="NoSpacing"/>
        <w:rPr>
          <w:rFonts w:ascii="Courier New" w:hAnsi="Courier New" w:cs="Courier New"/>
          <w:sz w:val="20"/>
          <w:szCs w:val="20"/>
        </w:rPr>
      </w:pPr>
    </w:p>
    <w:p w14:paraId="5D974724" w14:textId="4395AB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1 (B)</w:t>
      </w:r>
    </w:p>
    <w:p w14:paraId="0F9124BF" w14:textId="33506DB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sets the minimum detectable signal level for a</w:t>
      </w:r>
      <w:r w:rsidR="009F424E">
        <w:rPr>
          <w:rFonts w:ascii="Courier New" w:hAnsi="Courier New" w:cs="Courier New"/>
          <w:sz w:val="20"/>
          <w:szCs w:val="20"/>
        </w:rPr>
        <w:t xml:space="preserve"> direct-samp</w:t>
      </w:r>
      <w:r w:rsidR="006F763D">
        <w:rPr>
          <w:rFonts w:ascii="Courier New" w:hAnsi="Courier New" w:cs="Courier New"/>
          <w:sz w:val="20"/>
          <w:szCs w:val="20"/>
        </w:rPr>
        <w:t>l</w:t>
      </w:r>
      <w:r w:rsidR="009F424E">
        <w:rPr>
          <w:rFonts w:ascii="Courier New" w:hAnsi="Courier New" w:cs="Courier New"/>
          <w:sz w:val="20"/>
          <w:szCs w:val="20"/>
        </w:rPr>
        <w:t>ing</w:t>
      </w:r>
      <w:r w:rsidRPr="00383F2B">
        <w:rPr>
          <w:rFonts w:ascii="Courier New" w:hAnsi="Courier New" w:cs="Courier New"/>
          <w:sz w:val="20"/>
          <w:szCs w:val="20"/>
        </w:rPr>
        <w:t xml:space="preserve"> SDR </w:t>
      </w:r>
      <w:r w:rsidR="009F424E">
        <w:rPr>
          <w:rFonts w:ascii="Courier New" w:hAnsi="Courier New" w:cs="Courier New"/>
          <w:sz w:val="20"/>
          <w:szCs w:val="20"/>
        </w:rPr>
        <w:t xml:space="preserve">receiver </w:t>
      </w:r>
      <w:r w:rsidRPr="00383F2B">
        <w:rPr>
          <w:rFonts w:ascii="Courier New" w:hAnsi="Courier New" w:cs="Courier New"/>
          <w:sz w:val="20"/>
          <w:szCs w:val="20"/>
        </w:rPr>
        <w:t>in the absence of atmospheric or thermal noise?</w:t>
      </w:r>
    </w:p>
    <w:p w14:paraId="4E3B5F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clock phase noise</w:t>
      </w:r>
    </w:p>
    <w:p w14:paraId="56D4EA3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ference voltage level and sample width in bits</w:t>
      </w:r>
    </w:p>
    <w:p w14:paraId="412B2DC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Data storage transfer rate</w:t>
      </w:r>
    </w:p>
    <w:p w14:paraId="308822A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Missing codes and jitter</w:t>
      </w:r>
    </w:p>
    <w:p w14:paraId="71A6481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1327A77E" w14:textId="77777777" w:rsidR="005D5C27" w:rsidRPr="00383F2B" w:rsidRDefault="005D5C27" w:rsidP="00383F2B">
      <w:pPr>
        <w:pStyle w:val="NoSpacing"/>
        <w:rPr>
          <w:rFonts w:ascii="Courier New" w:hAnsi="Courier New" w:cs="Courier New"/>
          <w:sz w:val="20"/>
          <w:szCs w:val="20"/>
          <w:lang w:val="de-DE"/>
        </w:rPr>
      </w:pPr>
    </w:p>
    <w:p w14:paraId="15A20AB8" w14:textId="2012BE4D" w:rsidR="006F763D" w:rsidRDefault="006F763D" w:rsidP="006F763D">
      <w:pPr>
        <w:pStyle w:val="NoSpacing"/>
        <w:rPr>
          <w:rFonts w:ascii="Courier New" w:hAnsi="Courier New" w:cs="Courier New"/>
          <w:sz w:val="20"/>
          <w:szCs w:val="20"/>
        </w:rPr>
      </w:pPr>
      <w:bookmarkStart w:id="52" w:name="_Hlk21594209"/>
      <w:r w:rsidRPr="006F763D">
        <w:rPr>
          <w:rFonts w:ascii="Courier New" w:hAnsi="Courier New" w:cs="Courier New"/>
          <w:sz w:val="20"/>
          <w:szCs w:val="20"/>
        </w:rPr>
        <w:t>E7F1</w:t>
      </w:r>
      <w:r>
        <w:rPr>
          <w:rFonts w:ascii="Courier New" w:hAnsi="Courier New" w:cs="Courier New"/>
          <w:sz w:val="20"/>
          <w:szCs w:val="20"/>
        </w:rPr>
        <w:t>2</w:t>
      </w:r>
      <w:r w:rsidRPr="006F763D">
        <w:rPr>
          <w:rFonts w:ascii="Courier New" w:hAnsi="Courier New" w:cs="Courier New"/>
          <w:sz w:val="20"/>
          <w:szCs w:val="20"/>
        </w:rPr>
        <w:t xml:space="preserve"> (A)</w:t>
      </w:r>
    </w:p>
    <w:p w14:paraId="0482004D"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hich of the following is an advantage of a Finite Impulse Response (FIR) filter vs an Infinite Impulse Response (IIR) digital filter?</w:t>
      </w:r>
    </w:p>
    <w:p w14:paraId="0A523A15" w14:textId="1D441D2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 xml:space="preserve">A. FIR filters </w:t>
      </w:r>
      <w:r w:rsidR="00E5696A">
        <w:rPr>
          <w:rFonts w:ascii="Courier New" w:hAnsi="Courier New" w:cs="Courier New"/>
          <w:sz w:val="20"/>
          <w:szCs w:val="20"/>
        </w:rPr>
        <w:t xml:space="preserve">can </w:t>
      </w:r>
      <w:r w:rsidRPr="006F763D">
        <w:rPr>
          <w:rFonts w:ascii="Courier New" w:hAnsi="Courier New" w:cs="Courier New"/>
          <w:sz w:val="20"/>
          <w:szCs w:val="20"/>
        </w:rPr>
        <w:t>delay all frequency components of the signal by the same amount</w:t>
      </w:r>
    </w:p>
    <w:p w14:paraId="0F8ADC4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 xml:space="preserve">B. FIR filters are easier to implement for a given set of </w:t>
      </w:r>
      <w:proofErr w:type="gramStart"/>
      <w:r w:rsidRPr="006F763D">
        <w:rPr>
          <w:rFonts w:ascii="Courier New" w:hAnsi="Courier New" w:cs="Courier New"/>
          <w:sz w:val="20"/>
          <w:szCs w:val="20"/>
        </w:rPr>
        <w:t>passband</w:t>
      </w:r>
      <w:proofErr w:type="gramEnd"/>
      <w:r w:rsidRPr="006F763D">
        <w:rPr>
          <w:rFonts w:ascii="Courier New" w:hAnsi="Courier New" w:cs="Courier New"/>
          <w:sz w:val="20"/>
          <w:szCs w:val="20"/>
        </w:rPr>
        <w:t xml:space="preserve"> </w:t>
      </w:r>
      <w:proofErr w:type="spellStart"/>
      <w:r w:rsidRPr="006F763D">
        <w:rPr>
          <w:rFonts w:ascii="Courier New" w:hAnsi="Courier New" w:cs="Courier New"/>
          <w:sz w:val="20"/>
          <w:szCs w:val="20"/>
        </w:rPr>
        <w:t>rolloff</w:t>
      </w:r>
      <w:proofErr w:type="spellEnd"/>
      <w:r w:rsidRPr="006F763D">
        <w:rPr>
          <w:rFonts w:ascii="Courier New" w:hAnsi="Courier New" w:cs="Courier New"/>
          <w:sz w:val="20"/>
          <w:szCs w:val="20"/>
        </w:rPr>
        <w:t xml:space="preserve"> requirements</w:t>
      </w:r>
    </w:p>
    <w:p w14:paraId="5D31161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C. FIR filters can respond faster to impulses</w:t>
      </w:r>
    </w:p>
    <w:p w14:paraId="3F292DB9"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D. All these choices are correct</w:t>
      </w:r>
    </w:p>
    <w:p w14:paraId="29CBE2FB"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t>
      </w:r>
    </w:p>
    <w:bookmarkEnd w:id="52"/>
    <w:p w14:paraId="0DCF89AF" w14:textId="77777777" w:rsidR="006F763D" w:rsidRPr="006F763D" w:rsidRDefault="006F763D" w:rsidP="006F763D">
      <w:pPr>
        <w:pStyle w:val="NoSpacing"/>
        <w:rPr>
          <w:rFonts w:ascii="Courier New" w:hAnsi="Courier New" w:cs="Courier New"/>
          <w:sz w:val="20"/>
          <w:szCs w:val="20"/>
        </w:rPr>
      </w:pPr>
    </w:p>
    <w:p w14:paraId="3461E44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3 (D)</w:t>
      </w:r>
    </w:p>
    <w:p w14:paraId="2A7E2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taps in a digital signal processing filter?</w:t>
      </w:r>
    </w:p>
    <w:p w14:paraId="454AC1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To reduce excess signal pressure levels</w:t>
      </w:r>
    </w:p>
    <w:p w14:paraId="5FF8A8C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access for debugging software</w:t>
      </w:r>
    </w:p>
    <w:p w14:paraId="616F26E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elect the point at which baseband signals are generated</w:t>
      </w:r>
    </w:p>
    <w:p w14:paraId="0033E1C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vide incremental signal delays for filter algorithms</w:t>
      </w:r>
    </w:p>
    <w:p w14:paraId="616A61A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4931C20D" w14:textId="77777777" w:rsidR="005D5C27" w:rsidRPr="00383F2B" w:rsidRDefault="005D5C27" w:rsidP="00383F2B">
      <w:pPr>
        <w:pStyle w:val="NoSpacing"/>
        <w:rPr>
          <w:rFonts w:ascii="Courier New" w:hAnsi="Courier New" w:cs="Courier New"/>
          <w:sz w:val="20"/>
          <w:szCs w:val="20"/>
        </w:rPr>
      </w:pPr>
    </w:p>
    <w:p w14:paraId="14EE484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4 (B)</w:t>
      </w:r>
    </w:p>
    <w:p w14:paraId="1457F10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allow a digital signal processing filter to create a sharper filter response?</w:t>
      </w:r>
    </w:p>
    <w:p w14:paraId="0CC5C7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Higher data rate</w:t>
      </w:r>
    </w:p>
    <w:p w14:paraId="1A80511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More taps</w:t>
      </w:r>
    </w:p>
    <w:p w14:paraId="47B333B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mplex phasor representations</w:t>
      </w:r>
    </w:p>
    <w:p w14:paraId="40D50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Double-precision math routines</w:t>
      </w:r>
    </w:p>
    <w:p w14:paraId="481A2F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AF073" w14:textId="77777777" w:rsidR="005D5C27" w:rsidRPr="00383F2B" w:rsidRDefault="005D5C27" w:rsidP="00383F2B">
      <w:pPr>
        <w:pStyle w:val="NoSpacing"/>
        <w:rPr>
          <w:rFonts w:ascii="Courier New" w:hAnsi="Courier New" w:cs="Courier New"/>
          <w:sz w:val="20"/>
          <w:szCs w:val="20"/>
        </w:rPr>
      </w:pPr>
    </w:p>
    <w:p w14:paraId="6E87A9BF" w14:textId="77777777" w:rsidR="005D5C27" w:rsidRPr="00383F2B" w:rsidRDefault="005D5C27" w:rsidP="00383F2B">
      <w:pPr>
        <w:pStyle w:val="NoSpacing"/>
        <w:rPr>
          <w:rFonts w:ascii="Courier New" w:eastAsia="MS Mincho" w:hAnsi="Courier New" w:cs="Courier New"/>
          <w:sz w:val="20"/>
          <w:szCs w:val="20"/>
        </w:rPr>
      </w:pPr>
    </w:p>
    <w:p w14:paraId="6587FF31" w14:textId="77777777" w:rsidR="005D5C27" w:rsidRPr="00383F2B" w:rsidRDefault="005D5C27" w:rsidP="00383F2B">
      <w:pPr>
        <w:pStyle w:val="NoSpacing"/>
        <w:rPr>
          <w:rFonts w:ascii="Courier New" w:eastAsia="MS Mincho" w:hAnsi="Courier New" w:cs="Courier New"/>
          <w:sz w:val="20"/>
          <w:szCs w:val="20"/>
        </w:rPr>
      </w:pPr>
      <w:bookmarkStart w:id="53" w:name="_Hlk26375018"/>
      <w:r w:rsidRPr="00383F2B">
        <w:rPr>
          <w:rFonts w:ascii="Courier New" w:eastAsia="MS Mincho" w:hAnsi="Courier New" w:cs="Courier New"/>
          <w:sz w:val="20"/>
          <w:szCs w:val="20"/>
        </w:rPr>
        <w:t>E7G Active filters and op-amp circuits: active audio filters; characteristics; basic circuit design; operational amplifiers</w:t>
      </w:r>
    </w:p>
    <w:p w14:paraId="2D55EFEA" w14:textId="77777777" w:rsidR="005D5C27" w:rsidRPr="00383F2B" w:rsidRDefault="005D5C27" w:rsidP="00383F2B">
      <w:pPr>
        <w:pStyle w:val="NoSpacing"/>
        <w:rPr>
          <w:rFonts w:ascii="Courier New" w:eastAsia="MS Mincho" w:hAnsi="Courier New" w:cs="Courier New"/>
          <w:sz w:val="20"/>
          <w:szCs w:val="20"/>
        </w:rPr>
      </w:pPr>
    </w:p>
    <w:bookmarkEnd w:id="53"/>
    <w:p w14:paraId="54E1BA2D" w14:textId="6AB6164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1 (A)</w:t>
      </w:r>
    </w:p>
    <w:p w14:paraId="72B025D7" w14:textId="66015A3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typical output impedance of an </w:t>
      </w:r>
      <w:r w:rsidR="006F763D">
        <w:rPr>
          <w:rFonts w:ascii="Courier New" w:eastAsia="MS Mincho" w:hAnsi="Courier New" w:cs="Courier New"/>
          <w:sz w:val="20"/>
          <w:szCs w:val="20"/>
        </w:rPr>
        <w:t>o</w:t>
      </w:r>
      <w:r w:rsidRPr="00383F2B">
        <w:rPr>
          <w:rFonts w:ascii="Courier New" w:eastAsia="MS Mincho" w:hAnsi="Courier New" w:cs="Courier New"/>
          <w:sz w:val="20"/>
          <w:szCs w:val="20"/>
        </w:rPr>
        <w:t>p-amp?</w:t>
      </w:r>
    </w:p>
    <w:p w14:paraId="6AA88C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Very low</w:t>
      </w:r>
    </w:p>
    <w:p w14:paraId="5F271E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ry high</w:t>
      </w:r>
    </w:p>
    <w:p w14:paraId="7AD962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00 ohms</w:t>
      </w:r>
    </w:p>
    <w:p w14:paraId="00AF44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0 ohms</w:t>
      </w:r>
    </w:p>
    <w:p w14:paraId="5EE31AF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98D7DD9" w14:textId="77777777" w:rsidR="005D5C27" w:rsidRPr="00383F2B" w:rsidRDefault="005D5C27" w:rsidP="00383F2B">
      <w:pPr>
        <w:pStyle w:val="NoSpacing"/>
        <w:rPr>
          <w:rFonts w:ascii="Courier New" w:hAnsi="Courier New" w:cs="Courier New"/>
          <w:sz w:val="20"/>
          <w:szCs w:val="20"/>
        </w:rPr>
      </w:pPr>
    </w:p>
    <w:p w14:paraId="5421BB2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G02 (D)</w:t>
      </w:r>
    </w:p>
    <w:p w14:paraId="2D15D8C1" w14:textId="6F5EA3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ringing in a filter?</w:t>
      </w:r>
    </w:p>
    <w:p w14:paraId="3A293B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An echo caused by a </w:t>
      </w:r>
      <w:proofErr w:type="gramStart"/>
      <w:r w:rsidRPr="00383F2B">
        <w:rPr>
          <w:rFonts w:ascii="Courier New" w:hAnsi="Courier New" w:cs="Courier New"/>
          <w:sz w:val="20"/>
          <w:szCs w:val="20"/>
        </w:rPr>
        <w:t>long time</w:t>
      </w:r>
      <w:proofErr w:type="gramEnd"/>
      <w:r w:rsidRPr="00383F2B">
        <w:rPr>
          <w:rFonts w:ascii="Courier New" w:hAnsi="Courier New" w:cs="Courier New"/>
          <w:sz w:val="20"/>
          <w:szCs w:val="20"/>
        </w:rPr>
        <w:t xml:space="preserve"> delay</w:t>
      </w:r>
    </w:p>
    <w:p w14:paraId="5AD0301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reduction in high frequency response</w:t>
      </w:r>
    </w:p>
    <w:p w14:paraId="7FD2077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Partial cancellation of the signal over a range of frequencies</w:t>
      </w:r>
    </w:p>
    <w:p w14:paraId="37767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Undesired oscillations added to the desired signal</w:t>
      </w:r>
    </w:p>
    <w:p w14:paraId="572DEE5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1CB43B" w14:textId="77777777" w:rsidR="005D5C27" w:rsidRPr="00383F2B" w:rsidRDefault="005D5C27" w:rsidP="00383F2B">
      <w:pPr>
        <w:pStyle w:val="NoSpacing"/>
        <w:rPr>
          <w:rFonts w:ascii="Courier New" w:eastAsia="MS Mincho" w:hAnsi="Courier New" w:cs="Courier New"/>
          <w:sz w:val="20"/>
          <w:szCs w:val="20"/>
        </w:rPr>
      </w:pPr>
    </w:p>
    <w:p w14:paraId="203AF940" w14:textId="66818D9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3 (D)</w:t>
      </w:r>
    </w:p>
    <w:p w14:paraId="1178E079" w14:textId="2BD5693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typical input impedance of an op-amp?</w:t>
      </w:r>
    </w:p>
    <w:p w14:paraId="65483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0 ohms</w:t>
      </w:r>
    </w:p>
    <w:p w14:paraId="1F282A23" w14:textId="28621FA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000 ohms</w:t>
      </w:r>
    </w:p>
    <w:p w14:paraId="62E532D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Very low</w:t>
      </w:r>
    </w:p>
    <w:p w14:paraId="0DDC4FC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Very high</w:t>
      </w:r>
    </w:p>
    <w:p w14:paraId="57EE425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72E4E8" w14:textId="77777777" w:rsidR="005D5C27" w:rsidRPr="00383F2B" w:rsidRDefault="005D5C27" w:rsidP="00383F2B">
      <w:pPr>
        <w:pStyle w:val="NoSpacing"/>
        <w:rPr>
          <w:rFonts w:ascii="Courier New" w:eastAsia="MS Mincho" w:hAnsi="Courier New" w:cs="Courier New"/>
          <w:sz w:val="20"/>
          <w:szCs w:val="20"/>
        </w:rPr>
      </w:pPr>
    </w:p>
    <w:p w14:paraId="54C47D0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4 (C)</w:t>
      </w:r>
    </w:p>
    <w:p w14:paraId="10FE8E0E" w14:textId="053C6BF2"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E93ADB">
        <w:rPr>
          <w:rFonts w:ascii="Courier New" w:eastAsia="MS Mincho" w:hAnsi="Courier New" w:cs="Courier New"/>
          <w:sz w:val="20"/>
          <w:szCs w:val="20"/>
        </w:rPr>
        <w:t>“</w:t>
      </w:r>
      <w:r w:rsidRPr="00383F2B">
        <w:rPr>
          <w:rFonts w:ascii="Courier New" w:eastAsia="MS Mincho" w:hAnsi="Courier New" w:cs="Courier New"/>
          <w:sz w:val="20"/>
          <w:szCs w:val="20"/>
        </w:rPr>
        <w:t>op-amp input offset voltage</w:t>
      </w:r>
      <w:r w:rsidR="00E93ADB">
        <w:rPr>
          <w:rFonts w:ascii="Courier New" w:eastAsia="MS Mincho" w:hAnsi="Courier New" w:cs="Courier New"/>
          <w:sz w:val="20"/>
          <w:szCs w:val="20"/>
        </w:rPr>
        <w:t>”</w:t>
      </w:r>
      <w:r w:rsidRPr="00383F2B">
        <w:rPr>
          <w:rFonts w:ascii="Courier New" w:eastAsia="MS Mincho" w:hAnsi="Courier New" w:cs="Courier New"/>
          <w:sz w:val="20"/>
          <w:szCs w:val="20"/>
        </w:rPr>
        <w:t>?</w:t>
      </w:r>
    </w:p>
    <w:p w14:paraId="109C6E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output voltage of the op-amp minus its input voltage</w:t>
      </w:r>
    </w:p>
    <w:p w14:paraId="5C3E6BC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difference between the output voltage of the op-amp and the input voltage required in the immediately following stage</w:t>
      </w:r>
    </w:p>
    <w:p w14:paraId="61BAC6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differential input voltage needed to bring the open loop output voltage to zero</w:t>
      </w:r>
    </w:p>
    <w:p w14:paraId="556C880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potential between the amplifier input terminals of the op-amp in an open loop condition</w:t>
      </w:r>
    </w:p>
    <w:p w14:paraId="3FABF3D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B5B9B9" w14:textId="77777777" w:rsidR="005D5C27" w:rsidRPr="00383F2B" w:rsidRDefault="005D5C27" w:rsidP="00383F2B">
      <w:pPr>
        <w:pStyle w:val="NoSpacing"/>
        <w:rPr>
          <w:rFonts w:ascii="Courier New" w:eastAsia="MS Mincho" w:hAnsi="Courier New" w:cs="Courier New"/>
          <w:sz w:val="20"/>
          <w:szCs w:val="20"/>
        </w:rPr>
      </w:pPr>
    </w:p>
    <w:p w14:paraId="50A2C067" w14:textId="1322A8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5 (A)</w:t>
      </w:r>
    </w:p>
    <w:p w14:paraId="0EBC133A" w14:textId="271AD7CC"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can unwanted ringing and audio instability be prevented in a</w:t>
      </w:r>
      <w:r w:rsidR="002D245D">
        <w:rPr>
          <w:rFonts w:ascii="Courier New" w:eastAsia="MS Mincho" w:hAnsi="Courier New" w:cs="Courier New"/>
          <w:sz w:val="20"/>
          <w:szCs w:val="20"/>
        </w:rPr>
        <w:t>n</w:t>
      </w:r>
      <w:r w:rsidRPr="00383F2B">
        <w:rPr>
          <w:rFonts w:ascii="Courier New" w:eastAsia="MS Mincho" w:hAnsi="Courier New" w:cs="Courier New"/>
          <w:sz w:val="20"/>
          <w:szCs w:val="20"/>
        </w:rPr>
        <w:t xml:space="preserve"> op-amp RC audio filter circuit?</w:t>
      </w:r>
    </w:p>
    <w:p w14:paraId="603A497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estrict both gain and Q</w:t>
      </w:r>
    </w:p>
    <w:p w14:paraId="37208F2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estrict gain but increase Q</w:t>
      </w:r>
    </w:p>
    <w:p w14:paraId="7720A4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strict Q but increase gain</w:t>
      </w:r>
    </w:p>
    <w:p w14:paraId="3A614FA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crease both gain and Q</w:t>
      </w:r>
    </w:p>
    <w:p w14:paraId="4239C1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C7643C" w14:textId="77777777" w:rsidR="005D5C27" w:rsidRPr="00383F2B" w:rsidRDefault="005D5C27" w:rsidP="00383F2B">
      <w:pPr>
        <w:pStyle w:val="NoSpacing"/>
        <w:rPr>
          <w:rFonts w:ascii="Courier New" w:eastAsia="MS Mincho" w:hAnsi="Courier New" w:cs="Courier New"/>
          <w:sz w:val="20"/>
          <w:szCs w:val="20"/>
        </w:rPr>
      </w:pPr>
    </w:p>
    <w:p w14:paraId="182E9102" w14:textId="4B722361" w:rsidR="002D245D" w:rsidRDefault="005D5C27" w:rsidP="002D245D">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7G06 </w:t>
      </w:r>
      <w:r w:rsidR="002D245D">
        <w:rPr>
          <w:rFonts w:ascii="Courier New" w:eastAsia="MS Mincho" w:hAnsi="Courier New" w:cs="Courier New"/>
          <w:sz w:val="20"/>
          <w:szCs w:val="20"/>
        </w:rPr>
        <w:t>(B)</w:t>
      </w:r>
    </w:p>
    <w:p w14:paraId="6AE1381D" w14:textId="3429D865"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at is the gain-bandwidth of an operational amplifier?</w:t>
      </w:r>
    </w:p>
    <w:p w14:paraId="5D3297DC"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A. The maximum frequency for a filter circuit using that type of amplifier</w:t>
      </w:r>
    </w:p>
    <w:p w14:paraId="78F8BF57"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B. The frequency at which the open-loop gain of the amplifier equals one</w:t>
      </w:r>
    </w:p>
    <w:p w14:paraId="79D16670" w14:textId="57662E0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C. The gain of the amplifier at a filt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cutoff frequency</w:t>
      </w:r>
    </w:p>
    <w:p w14:paraId="7153BE03" w14:textId="060097E4"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D. The frequency at which the amplifi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offset voltage is zero</w:t>
      </w:r>
    </w:p>
    <w:p w14:paraId="4E740C8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510F9E5" w14:textId="77777777" w:rsidR="005D5C27" w:rsidRPr="00383F2B" w:rsidRDefault="005D5C27" w:rsidP="00383F2B">
      <w:pPr>
        <w:pStyle w:val="NoSpacing"/>
        <w:rPr>
          <w:rFonts w:ascii="Courier New" w:eastAsia="MS Mincho" w:hAnsi="Courier New" w:cs="Courier New"/>
          <w:sz w:val="20"/>
          <w:szCs w:val="20"/>
        </w:rPr>
      </w:pPr>
    </w:p>
    <w:p w14:paraId="074FAD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7 (C)</w:t>
      </w:r>
    </w:p>
    <w:p w14:paraId="16B22DF3" w14:textId="768886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magnitude of voltage gain can be expected from the circuit in Figure E7</w:t>
      </w:r>
      <w:r w:rsidR="001E2029">
        <w:rPr>
          <w:rFonts w:ascii="Courier New" w:eastAsia="MS Mincho" w:hAnsi="Courier New" w:cs="Courier New"/>
          <w:sz w:val="20"/>
          <w:szCs w:val="20"/>
        </w:rPr>
        <w:noBreakHyphen/>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0 ohms and RF is 470 ohms?</w:t>
      </w:r>
    </w:p>
    <w:p w14:paraId="4C997E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0.21</w:t>
      </w:r>
    </w:p>
    <w:p w14:paraId="37846F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94</w:t>
      </w:r>
    </w:p>
    <w:p w14:paraId="6EAC66C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7</w:t>
      </w:r>
    </w:p>
    <w:p w14:paraId="66F0B90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4</w:t>
      </w:r>
    </w:p>
    <w:p w14:paraId="3BF7842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194DB7A" w14:textId="77777777" w:rsidR="005D5C27" w:rsidRPr="00383F2B" w:rsidRDefault="005D5C27" w:rsidP="00383F2B">
      <w:pPr>
        <w:pStyle w:val="NoSpacing"/>
        <w:rPr>
          <w:rFonts w:ascii="Courier New" w:eastAsia="MS Mincho" w:hAnsi="Courier New" w:cs="Courier New"/>
          <w:sz w:val="20"/>
          <w:szCs w:val="20"/>
        </w:rPr>
      </w:pPr>
    </w:p>
    <w:p w14:paraId="66B4A9F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8 (D)</w:t>
      </w:r>
    </w:p>
    <w:p w14:paraId="3BE94FF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gain of an ideal operational amplifier vary with frequency?</w:t>
      </w:r>
    </w:p>
    <w:p w14:paraId="00AE35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reases linearly with increasing frequency</w:t>
      </w:r>
    </w:p>
    <w:p w14:paraId="3649A5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decreases linearly with increasing frequency</w:t>
      </w:r>
    </w:p>
    <w:p w14:paraId="426FAC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decreases logarithmically with increasing frequency</w:t>
      </w:r>
    </w:p>
    <w:p w14:paraId="514308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oes not vary with frequency</w:t>
      </w:r>
    </w:p>
    <w:p w14:paraId="13A662A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22CD6C" w14:textId="77777777" w:rsidR="005D5C27" w:rsidRPr="00383F2B" w:rsidRDefault="005D5C27" w:rsidP="00383F2B">
      <w:pPr>
        <w:pStyle w:val="NoSpacing"/>
        <w:rPr>
          <w:rFonts w:ascii="Courier New" w:eastAsia="MS Mincho" w:hAnsi="Courier New" w:cs="Courier New"/>
          <w:sz w:val="20"/>
          <w:szCs w:val="20"/>
        </w:rPr>
      </w:pPr>
    </w:p>
    <w:p w14:paraId="5F2F89A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9 (D)</w:t>
      </w:r>
    </w:p>
    <w:p w14:paraId="3DC03783" w14:textId="2ADE17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will be the output voltage of the circuit shown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if R1 is 1000 ohms, RF is 10,000 ohms, and 0.23 volts DC is applied to the input?</w:t>
      </w:r>
    </w:p>
    <w:p w14:paraId="121E7BC0"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0.23 volts</w:t>
      </w:r>
    </w:p>
    <w:p w14:paraId="367E4274"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3 volts</w:t>
      </w:r>
    </w:p>
    <w:p w14:paraId="24C81D7B"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0.23 volts</w:t>
      </w:r>
    </w:p>
    <w:p w14:paraId="2C1FBA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3 volts</w:t>
      </w:r>
    </w:p>
    <w:p w14:paraId="5834FBB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A8EF34" w14:textId="77777777" w:rsidR="005D5C27" w:rsidRPr="00383F2B" w:rsidRDefault="005D5C27" w:rsidP="00383F2B">
      <w:pPr>
        <w:pStyle w:val="NoSpacing"/>
        <w:rPr>
          <w:rFonts w:ascii="Courier New" w:eastAsia="MS Mincho" w:hAnsi="Courier New" w:cs="Courier New"/>
          <w:sz w:val="20"/>
          <w:szCs w:val="20"/>
        </w:rPr>
      </w:pPr>
    </w:p>
    <w:p w14:paraId="02ED43F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0 (C)</w:t>
      </w:r>
    </w:p>
    <w:p w14:paraId="6354CBF8" w14:textId="253ADC8F"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800 ohms and RF is 68 kilohms?</w:t>
      </w:r>
    </w:p>
    <w:p w14:paraId="4721CB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w:t>
      </w:r>
    </w:p>
    <w:p w14:paraId="767F45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0.03</w:t>
      </w:r>
    </w:p>
    <w:p w14:paraId="0B8C6FB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38</w:t>
      </w:r>
    </w:p>
    <w:p w14:paraId="25A5854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76</w:t>
      </w:r>
    </w:p>
    <w:p w14:paraId="59F70C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B6A30D" w14:textId="77777777" w:rsidR="005D5C27" w:rsidRPr="00383F2B" w:rsidRDefault="005D5C27" w:rsidP="00383F2B">
      <w:pPr>
        <w:pStyle w:val="NoSpacing"/>
        <w:rPr>
          <w:rFonts w:ascii="Courier New" w:eastAsia="MS Mincho" w:hAnsi="Courier New" w:cs="Courier New"/>
          <w:sz w:val="20"/>
          <w:szCs w:val="20"/>
        </w:rPr>
      </w:pPr>
    </w:p>
    <w:p w14:paraId="7A9A1F35" w14:textId="77777777" w:rsidR="005D5C27" w:rsidRPr="00383F2B" w:rsidRDefault="005D5C27" w:rsidP="00383F2B">
      <w:pPr>
        <w:pStyle w:val="NoSpacing"/>
        <w:rPr>
          <w:rFonts w:ascii="Courier New" w:hAnsi="Courier New" w:cs="Courier New"/>
          <w:sz w:val="20"/>
          <w:szCs w:val="20"/>
        </w:rPr>
      </w:pPr>
      <w:r w:rsidRPr="00383F2B">
        <w:rPr>
          <w:rFonts w:ascii="Courier New" w:eastAsia="MS Mincho" w:hAnsi="Courier New" w:cs="Courier New"/>
          <w:sz w:val="20"/>
          <w:szCs w:val="20"/>
        </w:rPr>
        <w:t>E7G11 (B)</w:t>
      </w:r>
    </w:p>
    <w:p w14:paraId="05AC2D44" w14:textId="5E2C2D58"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3300 ohms and RF is 47 kilohms?</w:t>
      </w:r>
    </w:p>
    <w:p w14:paraId="39514A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8</w:t>
      </w:r>
    </w:p>
    <w:p w14:paraId="7EAA481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4</w:t>
      </w:r>
    </w:p>
    <w:p w14:paraId="659D004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w:t>
      </w:r>
    </w:p>
    <w:p w14:paraId="5321C2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0.07</w:t>
      </w:r>
    </w:p>
    <w:p w14:paraId="511F118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FF0D5A4" w14:textId="77777777" w:rsidR="005D5C27" w:rsidRPr="00383F2B" w:rsidRDefault="005D5C27" w:rsidP="00383F2B">
      <w:pPr>
        <w:pStyle w:val="NoSpacing"/>
        <w:rPr>
          <w:rFonts w:ascii="Courier New" w:eastAsia="MS Mincho" w:hAnsi="Courier New" w:cs="Courier New"/>
          <w:sz w:val="20"/>
          <w:szCs w:val="20"/>
        </w:rPr>
      </w:pPr>
    </w:p>
    <w:p w14:paraId="4540CDBE" w14:textId="33A67ED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2 (A</w:t>
      </w:r>
      <w:r w:rsidR="001131D7" w:rsidRPr="00383F2B">
        <w:rPr>
          <w:rFonts w:ascii="Courier New" w:eastAsia="MS Mincho" w:hAnsi="Courier New" w:cs="Courier New"/>
          <w:sz w:val="20"/>
          <w:szCs w:val="20"/>
        </w:rPr>
        <w:t>)</w:t>
      </w:r>
    </w:p>
    <w:p w14:paraId="6221D1B5" w14:textId="6030C17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w:t>
      </w:r>
      <w:r w:rsidR="001131D7"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operational amplifier?</w:t>
      </w:r>
    </w:p>
    <w:p w14:paraId="4676E4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Pr="00383F2B">
        <w:rPr>
          <w:rFonts w:ascii="Courier New" w:hAnsi="Courier New" w:cs="Courier New"/>
          <w:sz w:val="20"/>
          <w:szCs w:val="20"/>
        </w:rPr>
        <w:t>A high-gain, direct-coupled differential amplifier with very high input impedance and very low output impedance</w:t>
      </w:r>
    </w:p>
    <w:p w14:paraId="5A3709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B. A digital audio amplifier whose characteristics are determined by components external to the amplifier</w:t>
      </w:r>
    </w:p>
    <w:p w14:paraId="0C824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mplifier used to increase the average output of frequency modulated amateur signals to the legal limit</w:t>
      </w:r>
    </w:p>
    <w:p w14:paraId="7E1347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RF amplifier used in the UHF and microwave regions</w:t>
      </w:r>
    </w:p>
    <w:p w14:paraId="44BA5F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E70CE0" w14:textId="77777777" w:rsidR="005D5C27" w:rsidRPr="00383F2B" w:rsidRDefault="005D5C27" w:rsidP="00383F2B">
      <w:pPr>
        <w:pStyle w:val="NoSpacing"/>
        <w:rPr>
          <w:rFonts w:ascii="Courier New" w:eastAsia="MS Mincho" w:hAnsi="Courier New" w:cs="Courier New"/>
          <w:sz w:val="20"/>
          <w:szCs w:val="20"/>
        </w:rPr>
      </w:pPr>
    </w:p>
    <w:p w14:paraId="06E5C98A" w14:textId="77777777" w:rsidR="005D5C27" w:rsidRPr="00383F2B" w:rsidRDefault="005D5C27" w:rsidP="00383F2B">
      <w:pPr>
        <w:pStyle w:val="NoSpacing"/>
        <w:rPr>
          <w:rFonts w:ascii="Courier New" w:eastAsia="MS Mincho" w:hAnsi="Courier New" w:cs="Courier New"/>
          <w:sz w:val="20"/>
          <w:szCs w:val="20"/>
        </w:rPr>
      </w:pPr>
    </w:p>
    <w:p w14:paraId="387176A5" w14:textId="0BF6458E" w:rsidR="005D5C27" w:rsidRPr="00383F2B" w:rsidRDefault="005D5C27" w:rsidP="00383F2B">
      <w:pPr>
        <w:pStyle w:val="NoSpacing"/>
        <w:rPr>
          <w:rFonts w:ascii="Courier New" w:eastAsia="MS Mincho" w:hAnsi="Courier New" w:cs="Courier New"/>
          <w:sz w:val="20"/>
          <w:szCs w:val="20"/>
        </w:rPr>
      </w:pPr>
      <w:bookmarkStart w:id="54" w:name="_Hlk26375031"/>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sidR="00FA7398">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bookmarkEnd w:id="54"/>
    <w:p w14:paraId="73E164AA" w14:textId="77777777" w:rsidR="005D5C27" w:rsidRPr="00383F2B" w:rsidRDefault="005D5C27" w:rsidP="00383F2B">
      <w:pPr>
        <w:pStyle w:val="NoSpacing"/>
        <w:rPr>
          <w:rFonts w:ascii="Courier New" w:eastAsia="MS Mincho" w:hAnsi="Courier New" w:cs="Courier New"/>
          <w:sz w:val="20"/>
          <w:szCs w:val="20"/>
        </w:rPr>
      </w:pPr>
    </w:p>
    <w:p w14:paraId="28DFCDF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1 (D)</w:t>
      </w:r>
    </w:p>
    <w:p w14:paraId="2CED281E" w14:textId="32AEA2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are three oscillator circuits used in </w:t>
      </w:r>
      <w:r w:rsidR="000107AD">
        <w:rPr>
          <w:rFonts w:ascii="Courier New" w:eastAsia="MS Mincho" w:hAnsi="Courier New" w:cs="Courier New"/>
          <w:sz w:val="20"/>
          <w:szCs w:val="20"/>
        </w:rPr>
        <w:t>a</w:t>
      </w:r>
      <w:r w:rsidRPr="00383F2B">
        <w:rPr>
          <w:rFonts w:ascii="Courier New" w:eastAsia="MS Mincho" w:hAnsi="Courier New" w:cs="Courier New"/>
          <w:sz w:val="20"/>
          <w:szCs w:val="20"/>
        </w:rPr>
        <w:t xml:space="preserve">mateur </w:t>
      </w:r>
      <w:r w:rsidR="000107AD">
        <w:rPr>
          <w:rFonts w:ascii="Courier New" w:eastAsia="MS Mincho" w:hAnsi="Courier New" w:cs="Courier New"/>
          <w:sz w:val="20"/>
          <w:szCs w:val="20"/>
        </w:rPr>
        <w:t>r</w:t>
      </w:r>
      <w:r w:rsidRPr="00383F2B">
        <w:rPr>
          <w:rFonts w:ascii="Courier New" w:eastAsia="MS Mincho" w:hAnsi="Courier New" w:cs="Courier New"/>
          <w:sz w:val="20"/>
          <w:szCs w:val="20"/>
        </w:rPr>
        <w:t>adio equipment?</w:t>
      </w:r>
    </w:p>
    <w:p w14:paraId="2128C0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aft, Pierce and negative feedback</w:t>
      </w:r>
    </w:p>
    <w:p w14:paraId="337CDB4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Pierce, </w:t>
      </w:r>
      <w:proofErr w:type="spellStart"/>
      <w:r w:rsidRPr="00383F2B">
        <w:rPr>
          <w:rFonts w:ascii="Courier New" w:eastAsia="MS Mincho" w:hAnsi="Courier New" w:cs="Courier New"/>
          <w:sz w:val="20"/>
          <w:szCs w:val="20"/>
        </w:rPr>
        <w:t>Fenner</w:t>
      </w:r>
      <w:proofErr w:type="spellEnd"/>
      <w:r w:rsidRPr="00383F2B">
        <w:rPr>
          <w:rFonts w:ascii="Courier New" w:eastAsia="MS Mincho" w:hAnsi="Courier New" w:cs="Courier New"/>
          <w:sz w:val="20"/>
          <w:szCs w:val="20"/>
        </w:rPr>
        <w:t xml:space="preserve"> and Beane</w:t>
      </w:r>
    </w:p>
    <w:p w14:paraId="57F5B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aft, Hartley and Pierce</w:t>
      </w:r>
    </w:p>
    <w:p w14:paraId="09A3211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olpitts, Hartley and Pierce</w:t>
      </w:r>
    </w:p>
    <w:p w14:paraId="523A48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EFBCBE" w14:textId="77777777" w:rsidR="005D5C27" w:rsidRPr="00383F2B" w:rsidRDefault="005D5C27" w:rsidP="00383F2B">
      <w:pPr>
        <w:pStyle w:val="NoSpacing"/>
        <w:rPr>
          <w:rFonts w:ascii="Courier New" w:eastAsia="MS Mincho" w:hAnsi="Courier New" w:cs="Courier New"/>
          <w:sz w:val="20"/>
          <w:szCs w:val="20"/>
        </w:rPr>
      </w:pPr>
    </w:p>
    <w:p w14:paraId="2828890F" w14:textId="155C666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02 (C)</w:t>
      </w:r>
    </w:p>
    <w:p w14:paraId="361EDB97" w14:textId="6450BA9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w:t>
      </w:r>
      <w:r w:rsidR="002D245D">
        <w:rPr>
          <w:rFonts w:ascii="Courier New" w:hAnsi="Courier New" w:cs="Courier New"/>
          <w:sz w:val="20"/>
          <w:szCs w:val="20"/>
        </w:rPr>
        <w:t>at is</w:t>
      </w:r>
      <w:r w:rsidRPr="00383F2B">
        <w:rPr>
          <w:rFonts w:ascii="Courier New" w:hAnsi="Courier New" w:cs="Courier New"/>
          <w:sz w:val="20"/>
          <w:szCs w:val="20"/>
        </w:rPr>
        <w:t xml:space="preserve"> a microphonic?</w:t>
      </w:r>
    </w:p>
    <w:p w14:paraId="58DB1336" w14:textId="4D364D4C"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An IC used for amplifying microphone signals</w:t>
      </w:r>
    </w:p>
    <w:p w14:paraId="677CD2E9" w14:textId="2B34D4B5"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Distortion caused by RF pickup on the microphone cable</w:t>
      </w:r>
    </w:p>
    <w:p w14:paraId="3AB41BBF" w14:textId="380F56D1"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Changes in oscillator frequency due to mechanical vibration</w:t>
      </w:r>
    </w:p>
    <w:p w14:paraId="2A9945D4" w14:textId="26F0D2C4"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Excess loading of the microphone by an oscillator</w:t>
      </w:r>
    </w:p>
    <w:p w14:paraId="5518AE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EF9D7EA" w14:textId="77777777" w:rsidR="005D5C27" w:rsidRPr="00383F2B" w:rsidRDefault="005D5C27" w:rsidP="00383F2B">
      <w:pPr>
        <w:pStyle w:val="NoSpacing"/>
        <w:rPr>
          <w:rFonts w:ascii="Courier New" w:eastAsia="MS Mincho" w:hAnsi="Courier New" w:cs="Courier New"/>
          <w:sz w:val="20"/>
          <w:szCs w:val="20"/>
        </w:rPr>
      </w:pPr>
    </w:p>
    <w:p w14:paraId="41DCEE3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3 (A)</w:t>
      </w:r>
    </w:p>
    <w:p w14:paraId="53ACB0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Hartley oscillator?</w:t>
      </w:r>
    </w:p>
    <w:p w14:paraId="22F20DB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3B0430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a capacitive divider</w:t>
      </w:r>
    </w:p>
    <w:p w14:paraId="2AD762A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link coupling</w:t>
      </w:r>
    </w:p>
    <w:p w14:paraId="23EF675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325D79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715D86E" w14:textId="77777777" w:rsidR="005D5C27" w:rsidRPr="00383F2B" w:rsidRDefault="005D5C27" w:rsidP="00383F2B">
      <w:pPr>
        <w:pStyle w:val="NoSpacing"/>
        <w:rPr>
          <w:rFonts w:ascii="Courier New" w:eastAsia="MS Mincho" w:hAnsi="Courier New" w:cs="Courier New"/>
          <w:sz w:val="20"/>
          <w:szCs w:val="20"/>
        </w:rPr>
      </w:pPr>
    </w:p>
    <w:p w14:paraId="2C1CC7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4 (C)</w:t>
      </w:r>
    </w:p>
    <w:p w14:paraId="67216D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Colpitts oscillator?</w:t>
      </w:r>
    </w:p>
    <w:p w14:paraId="088126E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5DBE67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6C9FFA6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capacitive divider</w:t>
      </w:r>
    </w:p>
    <w:p w14:paraId="505756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41A064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13D217A" w14:textId="77777777" w:rsidR="005D5C27" w:rsidRPr="00383F2B" w:rsidRDefault="005D5C27" w:rsidP="00383F2B">
      <w:pPr>
        <w:pStyle w:val="NoSpacing"/>
        <w:rPr>
          <w:rFonts w:ascii="Courier New" w:eastAsia="MS Mincho" w:hAnsi="Courier New" w:cs="Courier New"/>
          <w:sz w:val="20"/>
          <w:szCs w:val="20"/>
        </w:rPr>
      </w:pPr>
    </w:p>
    <w:p w14:paraId="613A13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5 (D)</w:t>
      </w:r>
    </w:p>
    <w:p w14:paraId="0BF88E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Pierce oscillator?</w:t>
      </w:r>
    </w:p>
    <w:p w14:paraId="598046C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29281E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0328F46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neutralizing capacitor</w:t>
      </w:r>
    </w:p>
    <w:p w14:paraId="553493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quartz crystal</w:t>
      </w:r>
    </w:p>
    <w:p w14:paraId="5CFCCA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E70C3A" w14:textId="77777777" w:rsidR="005D5C27" w:rsidRPr="00383F2B" w:rsidRDefault="005D5C27" w:rsidP="00383F2B">
      <w:pPr>
        <w:pStyle w:val="NoSpacing"/>
        <w:rPr>
          <w:rFonts w:ascii="Courier New" w:eastAsia="MS Mincho" w:hAnsi="Courier New" w:cs="Courier New"/>
          <w:sz w:val="20"/>
          <w:szCs w:val="20"/>
        </w:rPr>
      </w:pPr>
    </w:p>
    <w:p w14:paraId="02CD024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6 (B)</w:t>
      </w:r>
    </w:p>
    <w:p w14:paraId="0DDC7B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oscillator circuits are commonly used in VFOs?</w:t>
      </w:r>
    </w:p>
    <w:p w14:paraId="5E6BD8E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ierce and Zener</w:t>
      </w:r>
    </w:p>
    <w:p w14:paraId="6A6D372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lpitts and Hartley</w:t>
      </w:r>
    </w:p>
    <w:p w14:paraId="7AEA1BE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Armstrong and </w:t>
      </w:r>
      <w:proofErr w:type="spellStart"/>
      <w:r w:rsidRPr="00383F2B">
        <w:rPr>
          <w:rFonts w:ascii="Courier New" w:eastAsia="MS Mincho" w:hAnsi="Courier New" w:cs="Courier New"/>
          <w:sz w:val="20"/>
          <w:szCs w:val="20"/>
        </w:rPr>
        <w:t>deForest</w:t>
      </w:r>
      <w:proofErr w:type="spellEnd"/>
    </w:p>
    <w:p w14:paraId="023D380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D. Negative feedback and balanced feedback</w:t>
      </w:r>
    </w:p>
    <w:p w14:paraId="019A0B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DC2987B" w14:textId="77777777" w:rsidR="005D5C27" w:rsidRPr="00383F2B" w:rsidRDefault="005D5C27" w:rsidP="00383F2B">
      <w:pPr>
        <w:pStyle w:val="NoSpacing"/>
        <w:rPr>
          <w:rFonts w:ascii="Courier New" w:eastAsia="MS Mincho" w:hAnsi="Courier New" w:cs="Courier New"/>
          <w:sz w:val="20"/>
          <w:szCs w:val="20"/>
        </w:rPr>
      </w:pPr>
    </w:p>
    <w:p w14:paraId="7D606038" w14:textId="14D2548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7 (D)</w:t>
      </w:r>
    </w:p>
    <w:p w14:paraId="72BFBB28" w14:textId="1CA4D59E" w:rsidR="001131D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ca</w:t>
      </w:r>
      <w:r w:rsidR="001131D7" w:rsidRPr="00383F2B">
        <w:rPr>
          <w:rFonts w:ascii="Courier New" w:hAnsi="Courier New" w:cs="Courier New"/>
          <w:sz w:val="20"/>
          <w:szCs w:val="20"/>
        </w:rPr>
        <w:t xml:space="preserve">n </w:t>
      </w:r>
      <w:r w:rsidRPr="00383F2B">
        <w:rPr>
          <w:rFonts w:ascii="Courier New" w:hAnsi="Courier New" w:cs="Courier New"/>
          <w:sz w:val="20"/>
          <w:szCs w:val="20"/>
        </w:rPr>
        <w:t>an oscillator’s microphonic responses be reduced?</w:t>
      </w:r>
    </w:p>
    <w:p w14:paraId="011A666F"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Use NP0 capacitors</w:t>
      </w:r>
    </w:p>
    <w:p w14:paraId="094E3EFB"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Reduce noise on the oscillator’s power supply</w:t>
      </w:r>
    </w:p>
    <w:p w14:paraId="52AF22D5"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Increase the bias voltage</w:t>
      </w:r>
    </w:p>
    <w:p w14:paraId="4B9AF3A6"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Mechanically isolate the oscillator circuitry from its enclosure</w:t>
      </w:r>
    </w:p>
    <w:p w14:paraId="20365CD5" w14:textId="2EDB7628"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w:t>
      </w:r>
    </w:p>
    <w:p w14:paraId="3450B339" w14:textId="77777777" w:rsidR="001131D7" w:rsidRPr="00383F2B" w:rsidRDefault="001131D7" w:rsidP="00383F2B">
      <w:pPr>
        <w:pStyle w:val="NoSpacing"/>
        <w:rPr>
          <w:rFonts w:ascii="Courier New" w:hAnsi="Courier New" w:cs="Courier New"/>
          <w:sz w:val="20"/>
          <w:szCs w:val="20"/>
        </w:rPr>
      </w:pPr>
    </w:p>
    <w:p w14:paraId="23E0F5AF" w14:textId="1281FF9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8 (A)</w:t>
      </w:r>
    </w:p>
    <w:p w14:paraId="083E052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mponents can be used to reduce thermal drift in crystal oscillators?</w:t>
      </w:r>
    </w:p>
    <w:p w14:paraId="4E57A991" w14:textId="2402DAF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NP0 capacitors</w:t>
      </w:r>
    </w:p>
    <w:p w14:paraId="1410ECB4" w14:textId="5776EAA9"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Toroidal inductors</w:t>
      </w:r>
    </w:p>
    <w:p w14:paraId="685584BD" w14:textId="6CFC74C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proofErr w:type="spellStart"/>
      <w:r w:rsidR="005D5C27" w:rsidRPr="00383F2B">
        <w:rPr>
          <w:rFonts w:ascii="Courier New" w:hAnsi="Courier New" w:cs="Courier New"/>
          <w:sz w:val="20"/>
          <w:szCs w:val="20"/>
        </w:rPr>
        <w:t>Wirewound</w:t>
      </w:r>
      <w:proofErr w:type="spellEnd"/>
      <w:r w:rsidR="005D5C27" w:rsidRPr="00383F2B">
        <w:rPr>
          <w:rFonts w:ascii="Courier New" w:hAnsi="Courier New" w:cs="Courier New"/>
          <w:sz w:val="20"/>
          <w:szCs w:val="20"/>
        </w:rPr>
        <w:t xml:space="preserve"> resistors</w:t>
      </w:r>
    </w:p>
    <w:p w14:paraId="33D22E36" w14:textId="08E0D84F"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Non-inductive resistors</w:t>
      </w:r>
    </w:p>
    <w:p w14:paraId="2143A88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BA4435E" w14:textId="77777777" w:rsidR="005D5C27" w:rsidRPr="00383F2B" w:rsidRDefault="005D5C27" w:rsidP="00383F2B">
      <w:pPr>
        <w:pStyle w:val="NoSpacing"/>
        <w:rPr>
          <w:rFonts w:ascii="Courier New" w:eastAsia="MS Mincho" w:hAnsi="Courier New" w:cs="Courier New"/>
          <w:sz w:val="20"/>
          <w:szCs w:val="20"/>
        </w:rPr>
      </w:pPr>
    </w:p>
    <w:p w14:paraId="27B9333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9 (A)</w:t>
      </w:r>
    </w:p>
    <w:p w14:paraId="06EE4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frequency synthesizer circuit uses a phase accumulator, lookup table, digital to analog converter, and a low-pass anti-alias filter?</w:t>
      </w:r>
    </w:p>
    <w:p w14:paraId="7EDBDF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rect digital synthesizer</w:t>
      </w:r>
    </w:p>
    <w:p w14:paraId="5415910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ybrid synthesizer</w:t>
      </w:r>
    </w:p>
    <w:p w14:paraId="5A68F4D5" w14:textId="254CEE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phase</w:t>
      </w:r>
      <w:r w:rsidR="00B023C0">
        <w:rPr>
          <w:rFonts w:ascii="Courier New" w:eastAsia="MS Mincho" w:hAnsi="Courier New" w:cs="Courier New"/>
          <w:sz w:val="20"/>
          <w:szCs w:val="20"/>
        </w:rPr>
        <w:t>-</w:t>
      </w:r>
      <w:r w:rsidRPr="00383F2B">
        <w:rPr>
          <w:rFonts w:ascii="Courier New" w:eastAsia="MS Mincho" w:hAnsi="Courier New" w:cs="Courier New"/>
          <w:sz w:val="20"/>
          <w:szCs w:val="20"/>
        </w:rPr>
        <w:t>locked loop synthesizer</w:t>
      </w:r>
    </w:p>
    <w:p w14:paraId="07857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ode-switching matrix synthesizer</w:t>
      </w:r>
    </w:p>
    <w:p w14:paraId="26A35E2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60BF75" w14:textId="77777777" w:rsidR="005D5C27" w:rsidRPr="00383F2B" w:rsidRDefault="005D5C27" w:rsidP="00383F2B">
      <w:pPr>
        <w:pStyle w:val="NoSpacing"/>
        <w:rPr>
          <w:rFonts w:ascii="Courier New" w:eastAsia="MS Mincho" w:hAnsi="Courier New" w:cs="Courier New"/>
          <w:sz w:val="20"/>
          <w:szCs w:val="20"/>
        </w:rPr>
      </w:pPr>
    </w:p>
    <w:p w14:paraId="6E9DE6E9" w14:textId="64011B8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0 (B)</w:t>
      </w:r>
    </w:p>
    <w:p w14:paraId="3AB058B4" w14:textId="05D14B8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nformation is contained in the lookup table of a direct digital synthesizer</w:t>
      </w:r>
      <w:r w:rsidR="00C734C4">
        <w:rPr>
          <w:rFonts w:ascii="Courier New" w:eastAsia="MS Mincho" w:hAnsi="Courier New" w:cs="Courier New"/>
          <w:sz w:val="20"/>
          <w:szCs w:val="20"/>
        </w:rPr>
        <w:t xml:space="preserve"> (DDS)</w:t>
      </w:r>
      <w:r w:rsidRPr="00383F2B">
        <w:rPr>
          <w:rFonts w:ascii="Courier New" w:eastAsia="MS Mincho" w:hAnsi="Courier New" w:cs="Courier New"/>
          <w:sz w:val="20"/>
          <w:szCs w:val="20"/>
        </w:rPr>
        <w:t>?</w:t>
      </w:r>
    </w:p>
    <w:p w14:paraId="1A47C62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phase relationship between a reference oscillator and the output waveform</w:t>
      </w:r>
    </w:p>
    <w:p w14:paraId="4E88F0E6" w14:textId="7633291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Amplitude values that represent </w:t>
      </w:r>
      <w:r w:rsidR="006E15E5" w:rsidRPr="006E15E5">
        <w:rPr>
          <w:rFonts w:ascii="Courier New" w:eastAsia="MS Mincho" w:hAnsi="Courier New" w:cs="Courier New"/>
          <w:sz w:val="20"/>
          <w:szCs w:val="20"/>
        </w:rPr>
        <w:t>the desired waveform</w:t>
      </w:r>
    </w:p>
    <w:p w14:paraId="768E8C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phase relationship between a voltage-controlled oscillator and the output waveform</w:t>
      </w:r>
    </w:p>
    <w:p w14:paraId="55B5FDF7" w14:textId="333F80D7" w:rsidR="005D5C27" w:rsidRPr="00383F2B" w:rsidRDefault="005D5C27"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D. Frequently used receiver and transmitter frequencies</w:t>
      </w:r>
    </w:p>
    <w:p w14:paraId="41DCC1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D02A8FD" w14:textId="77777777" w:rsidR="005D5C27" w:rsidRPr="00383F2B" w:rsidRDefault="005D5C27" w:rsidP="00383F2B">
      <w:pPr>
        <w:pStyle w:val="NoSpacing"/>
        <w:rPr>
          <w:rFonts w:ascii="Courier New" w:eastAsia="MS Mincho" w:hAnsi="Courier New" w:cs="Courier New"/>
          <w:sz w:val="20"/>
          <w:szCs w:val="20"/>
        </w:rPr>
      </w:pPr>
    </w:p>
    <w:p w14:paraId="7A19C68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1 (C)</w:t>
      </w:r>
    </w:p>
    <w:p w14:paraId="49E11F7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major spectral impurity components of direct digital synthesizers?</w:t>
      </w:r>
    </w:p>
    <w:p w14:paraId="5C81524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roadband noise</w:t>
      </w:r>
    </w:p>
    <w:p w14:paraId="683E48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gital conversion noise</w:t>
      </w:r>
    </w:p>
    <w:p w14:paraId="3863029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purious signals at discrete frequencies</w:t>
      </w:r>
    </w:p>
    <w:p w14:paraId="49684A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Nyquist limit noise</w:t>
      </w:r>
    </w:p>
    <w:p w14:paraId="40F7632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DA4DB89" w14:textId="77777777" w:rsidR="005D5C27" w:rsidRPr="00383F2B" w:rsidRDefault="005D5C27" w:rsidP="00383F2B">
      <w:pPr>
        <w:pStyle w:val="NoSpacing"/>
        <w:rPr>
          <w:rFonts w:ascii="Courier New" w:eastAsia="MS Mincho" w:hAnsi="Courier New" w:cs="Courier New"/>
          <w:sz w:val="20"/>
          <w:szCs w:val="20"/>
        </w:rPr>
      </w:pPr>
    </w:p>
    <w:p w14:paraId="6887125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12 (B)</w:t>
      </w:r>
    </w:p>
    <w:p w14:paraId="20D6E839" w14:textId="5984854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must be done to ensure that a crystal oscillator provides the frequency specified by the crystal manufacturer?</w:t>
      </w:r>
    </w:p>
    <w:p w14:paraId="6F97A60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Provide the crystal with a specified parallel inductance</w:t>
      </w:r>
    </w:p>
    <w:p w14:paraId="27C933C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the crystal with a specified parallel capacitance</w:t>
      </w:r>
    </w:p>
    <w:p w14:paraId="6CD466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Bias the crystal at a specified voltage</w:t>
      </w:r>
    </w:p>
    <w:p w14:paraId="2B6898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D. Bias the crystal at a specified current</w:t>
      </w:r>
    </w:p>
    <w:p w14:paraId="66B1B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36D5B3" w14:textId="77777777" w:rsidR="005D5C27" w:rsidRPr="00383F2B" w:rsidRDefault="005D5C27" w:rsidP="00383F2B">
      <w:pPr>
        <w:pStyle w:val="NoSpacing"/>
        <w:rPr>
          <w:rFonts w:ascii="Courier New" w:eastAsia="MS Mincho" w:hAnsi="Courier New" w:cs="Courier New"/>
          <w:sz w:val="20"/>
          <w:szCs w:val="20"/>
        </w:rPr>
      </w:pPr>
    </w:p>
    <w:p w14:paraId="11B0FFA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3 (D)</w:t>
      </w:r>
    </w:p>
    <w:p w14:paraId="4E4BA7E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s a technique for providing highly accurate and stable oscillators needed for microwave transmission and reception?</w:t>
      </w:r>
    </w:p>
    <w:p w14:paraId="4774BEF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Use a GPS signal reference</w:t>
      </w:r>
    </w:p>
    <w:p w14:paraId="64CE6A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Use a rubidium stabilized reference oscillator</w:t>
      </w:r>
    </w:p>
    <w:p w14:paraId="5DD51AD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Use a temperature-controlled high Q dielectric resonator</w:t>
      </w:r>
    </w:p>
    <w:p w14:paraId="53732B4E" w14:textId="2F25D95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w:t>
      </w:r>
      <w:r w:rsidR="00CC7BAB" w:rsidRPr="00383F2B">
        <w:rPr>
          <w:rFonts w:ascii="Courier New" w:eastAsia="MS Mincho" w:hAnsi="Courier New" w:cs="Courier New"/>
          <w:sz w:val="20"/>
          <w:szCs w:val="20"/>
        </w:rPr>
        <w:t>All these</w:t>
      </w:r>
      <w:r w:rsidRPr="00383F2B">
        <w:rPr>
          <w:rFonts w:ascii="Courier New" w:eastAsia="MS Mincho" w:hAnsi="Courier New" w:cs="Courier New"/>
          <w:sz w:val="20"/>
          <w:szCs w:val="20"/>
        </w:rPr>
        <w:t xml:space="preserve"> choices are correct</w:t>
      </w:r>
    </w:p>
    <w:p w14:paraId="045125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81B7B3A" w14:textId="77777777" w:rsidR="005D5C27" w:rsidRPr="00383F2B" w:rsidRDefault="005D5C27" w:rsidP="00383F2B">
      <w:pPr>
        <w:pStyle w:val="NoSpacing"/>
        <w:rPr>
          <w:rFonts w:ascii="Courier New" w:eastAsia="MS Mincho" w:hAnsi="Courier New" w:cs="Courier New"/>
          <w:sz w:val="20"/>
          <w:szCs w:val="20"/>
        </w:rPr>
      </w:pPr>
    </w:p>
    <w:p w14:paraId="11533F7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4 (C)</w:t>
      </w:r>
    </w:p>
    <w:p w14:paraId="41B627B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phase-locked loop circuit?</w:t>
      </w:r>
    </w:p>
    <w:p w14:paraId="041FA5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electronic servo loop consisting of a ratio detector, reactance modulator, and voltage-controlled oscillator</w:t>
      </w:r>
    </w:p>
    <w:p w14:paraId="4D2594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An electronic circuit also known as a monostable </w:t>
      </w:r>
      <w:proofErr w:type="spellStart"/>
      <w:r w:rsidRPr="00383F2B">
        <w:rPr>
          <w:rFonts w:ascii="Courier New" w:eastAsia="MS Mincho" w:hAnsi="Courier New" w:cs="Courier New"/>
          <w:sz w:val="20"/>
          <w:szCs w:val="20"/>
        </w:rPr>
        <w:t>multivibrator</w:t>
      </w:r>
      <w:proofErr w:type="spellEnd"/>
    </w:p>
    <w:p w14:paraId="35B196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lectronic servo loop consisting of a phase detector, a low-pass filter, a voltage-controlled oscillator, and a stable reference oscillator</w:t>
      </w:r>
    </w:p>
    <w:p w14:paraId="78DD04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n electronic circuit consisting of a precision push-pull amplifier with a differential input</w:t>
      </w:r>
    </w:p>
    <w:p w14:paraId="520D8B6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AD0E7" w14:textId="77777777" w:rsidR="005D5C27" w:rsidRPr="00383F2B" w:rsidRDefault="005D5C27" w:rsidP="00383F2B">
      <w:pPr>
        <w:pStyle w:val="NoSpacing"/>
        <w:rPr>
          <w:rFonts w:ascii="Courier New" w:eastAsia="MS Mincho" w:hAnsi="Courier New" w:cs="Courier New"/>
          <w:sz w:val="20"/>
          <w:szCs w:val="20"/>
        </w:rPr>
      </w:pPr>
    </w:p>
    <w:p w14:paraId="701D14D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5 (D)</w:t>
      </w:r>
    </w:p>
    <w:p w14:paraId="26B678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se functions can be performed by a phase-locked loop?</w:t>
      </w:r>
    </w:p>
    <w:p w14:paraId="414000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Wide-band AF and RF power amplification</w:t>
      </w:r>
    </w:p>
    <w:p w14:paraId="4F6E798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mparison of two digital input signals, digital pulse counter</w:t>
      </w:r>
    </w:p>
    <w:p w14:paraId="5C38F5F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hotovoltaic conversion, optical coupling</w:t>
      </w:r>
    </w:p>
    <w:p w14:paraId="104057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Frequency synthesis, FM demodulation</w:t>
      </w:r>
    </w:p>
    <w:p w14:paraId="0F5D22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2FDA715" w14:textId="77777777" w:rsidR="005D5C27" w:rsidRPr="00383F2B" w:rsidRDefault="005D5C27" w:rsidP="00383F2B">
      <w:pPr>
        <w:pStyle w:val="NoSpacing"/>
        <w:rPr>
          <w:rFonts w:ascii="Courier New" w:eastAsia="MS Mincho" w:hAnsi="Courier New" w:cs="Courier New"/>
          <w:sz w:val="20"/>
          <w:szCs w:val="20"/>
        </w:rPr>
      </w:pPr>
    </w:p>
    <w:p w14:paraId="57FF860D" w14:textId="77777777" w:rsidR="005D5C27" w:rsidRPr="00383F2B" w:rsidRDefault="005D5C27" w:rsidP="00383F2B">
      <w:pPr>
        <w:pStyle w:val="NoSpacing"/>
        <w:rPr>
          <w:rFonts w:ascii="Courier New" w:eastAsia="MS Mincho" w:hAnsi="Courier New" w:cs="Courier New"/>
          <w:sz w:val="20"/>
          <w:szCs w:val="20"/>
        </w:rPr>
      </w:pPr>
    </w:p>
    <w:p w14:paraId="618FB10A" w14:textId="6766E40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8 - SIGNALS AND EMISSIONS [4 Exam Questions - 4 Groups]</w:t>
      </w:r>
    </w:p>
    <w:p w14:paraId="4E0E8C8B" w14:textId="77777777" w:rsidR="002F3DD0" w:rsidRPr="00383F2B" w:rsidRDefault="002F3DD0" w:rsidP="00383F2B">
      <w:pPr>
        <w:pStyle w:val="NoSpacing"/>
        <w:rPr>
          <w:rFonts w:ascii="Courier New" w:eastAsia="MS Mincho" w:hAnsi="Courier New" w:cs="Courier New"/>
          <w:sz w:val="20"/>
          <w:szCs w:val="20"/>
        </w:rPr>
      </w:pPr>
    </w:p>
    <w:p w14:paraId="718D0FED" w14:textId="77777777" w:rsidR="002F3DD0" w:rsidRPr="00383F2B" w:rsidRDefault="002F3DD0" w:rsidP="00383F2B">
      <w:pPr>
        <w:pStyle w:val="NoSpacing"/>
        <w:rPr>
          <w:rFonts w:ascii="Courier New" w:eastAsia="MS Mincho" w:hAnsi="Courier New" w:cs="Courier New"/>
          <w:sz w:val="20"/>
          <w:szCs w:val="20"/>
        </w:rPr>
      </w:pPr>
    </w:p>
    <w:p w14:paraId="452F6F3C" w14:textId="1989E023" w:rsidR="00074819" w:rsidRPr="00383F2B" w:rsidRDefault="00074819" w:rsidP="00383F2B">
      <w:pPr>
        <w:pStyle w:val="NoSpacing"/>
        <w:rPr>
          <w:rFonts w:ascii="Courier New" w:hAnsi="Courier New" w:cs="Courier New"/>
          <w:sz w:val="20"/>
          <w:szCs w:val="20"/>
        </w:rPr>
      </w:pPr>
      <w:bookmarkStart w:id="55" w:name="_Hlk26375049"/>
      <w:r w:rsidRPr="00383F2B">
        <w:rPr>
          <w:rFonts w:ascii="Courier New" w:hAnsi="Courier New" w:cs="Courier New"/>
          <w:sz w:val="20"/>
          <w:szCs w:val="20"/>
        </w:rPr>
        <w:t>E8A</w:t>
      </w:r>
      <w:r w:rsidR="002F3DD0" w:rsidRPr="00383F2B">
        <w:rPr>
          <w:rFonts w:ascii="Courier New" w:hAnsi="Courier New" w:cs="Courier New"/>
          <w:sz w:val="20"/>
          <w:szCs w:val="20"/>
        </w:rPr>
        <w:t xml:space="preserve"> </w:t>
      </w:r>
      <w:r w:rsidRPr="00383F2B">
        <w:rPr>
          <w:rFonts w:ascii="Courier New" w:hAnsi="Courier New" w:cs="Courier New"/>
          <w:sz w:val="20"/>
          <w:szCs w:val="20"/>
        </w:rPr>
        <w:t xml:space="preserve">AC waveforms: sine, square, </w:t>
      </w:r>
      <w:r w:rsidR="002F3DD0" w:rsidRPr="00383F2B">
        <w:rPr>
          <w:rFonts w:ascii="Courier New" w:hAnsi="Courier New" w:cs="Courier New"/>
          <w:sz w:val="20"/>
          <w:szCs w:val="20"/>
        </w:rPr>
        <w:t xml:space="preserve">and </w:t>
      </w:r>
      <w:r w:rsidRPr="00383F2B">
        <w:rPr>
          <w:rFonts w:ascii="Courier New" w:hAnsi="Courier New" w:cs="Courier New"/>
          <w:sz w:val="20"/>
          <w:szCs w:val="20"/>
        </w:rPr>
        <w:t xml:space="preserve">irregular waveforms; AC measurements; average </w:t>
      </w:r>
      <w:r w:rsidR="00CE31DE">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sidR="00CE31DE">
        <w:rPr>
          <w:rFonts w:ascii="Courier New" w:hAnsi="Courier New" w:cs="Courier New"/>
          <w:sz w:val="20"/>
          <w:szCs w:val="20"/>
        </w:rPr>
        <w:t>a</w:t>
      </w:r>
      <w:r w:rsidR="00CE31DE" w:rsidRPr="00383F2B">
        <w:rPr>
          <w:rFonts w:ascii="Courier New" w:hAnsi="Courier New" w:cs="Courier New"/>
          <w:sz w:val="20"/>
          <w:szCs w:val="20"/>
        </w:rPr>
        <w:t xml:space="preserve">nalog </w:t>
      </w:r>
      <w:r w:rsidRPr="00383F2B">
        <w:rPr>
          <w:rFonts w:ascii="Courier New" w:hAnsi="Courier New" w:cs="Courier New"/>
          <w:sz w:val="20"/>
          <w:szCs w:val="20"/>
        </w:rPr>
        <w:t xml:space="preserve">to digital conversion: </w:t>
      </w:r>
      <w:r w:rsidR="00CE31DE">
        <w:rPr>
          <w:rFonts w:ascii="Courier New" w:hAnsi="Courier New" w:cs="Courier New"/>
          <w:sz w:val="20"/>
          <w:szCs w:val="20"/>
        </w:rPr>
        <w:t>d</w:t>
      </w:r>
      <w:r w:rsidRPr="00383F2B">
        <w:rPr>
          <w:rFonts w:ascii="Courier New" w:hAnsi="Courier New" w:cs="Courier New"/>
          <w:sz w:val="20"/>
          <w:szCs w:val="20"/>
        </w:rPr>
        <w:t xml:space="preserve">igital to </w:t>
      </w:r>
      <w:r w:rsidR="00CE31DE">
        <w:rPr>
          <w:rFonts w:ascii="Courier New" w:hAnsi="Courier New" w:cs="Courier New"/>
          <w:sz w:val="20"/>
          <w:szCs w:val="20"/>
        </w:rPr>
        <w:t>a</w:t>
      </w:r>
      <w:r w:rsidRPr="00383F2B">
        <w:rPr>
          <w:rFonts w:ascii="Courier New" w:hAnsi="Courier New" w:cs="Courier New"/>
          <w:sz w:val="20"/>
          <w:szCs w:val="20"/>
        </w:rPr>
        <w:t>nalog conversion</w:t>
      </w:r>
      <w:r w:rsidR="00546B7C">
        <w:rPr>
          <w:rFonts w:ascii="Courier New" w:hAnsi="Courier New" w:cs="Courier New"/>
          <w:sz w:val="20"/>
          <w:szCs w:val="20"/>
        </w:rPr>
        <w:t>; advantages of digital communications</w:t>
      </w:r>
    </w:p>
    <w:bookmarkEnd w:id="55"/>
    <w:p w14:paraId="47CB2611" w14:textId="77777777" w:rsidR="00074819" w:rsidRPr="00383F2B" w:rsidRDefault="00074819" w:rsidP="00383F2B">
      <w:pPr>
        <w:pStyle w:val="NoSpacing"/>
        <w:rPr>
          <w:rFonts w:ascii="Courier New" w:eastAsia="MS Mincho" w:hAnsi="Courier New" w:cs="Courier New"/>
          <w:sz w:val="20"/>
          <w:szCs w:val="20"/>
        </w:rPr>
      </w:pPr>
    </w:p>
    <w:p w14:paraId="578028C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1 (A)</w:t>
      </w:r>
    </w:p>
    <w:p w14:paraId="6AA92286" w14:textId="7D9ACD6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name of the process that shows that a square wave is made up of a sine wave plus all its odd harmonics?</w:t>
      </w:r>
    </w:p>
    <w:p w14:paraId="759E4C6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urier analysis</w:t>
      </w:r>
    </w:p>
    <w:p w14:paraId="54E6614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ctor analysis</w:t>
      </w:r>
    </w:p>
    <w:p w14:paraId="252E30C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Numerical analysis</w:t>
      </w:r>
    </w:p>
    <w:p w14:paraId="781198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Differential analysis</w:t>
      </w:r>
    </w:p>
    <w:p w14:paraId="5613993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8EAFBC0" w14:textId="77777777" w:rsidR="00074819" w:rsidRPr="00383F2B" w:rsidRDefault="00074819" w:rsidP="00383F2B">
      <w:pPr>
        <w:pStyle w:val="NoSpacing"/>
        <w:rPr>
          <w:rFonts w:ascii="Courier New" w:eastAsia="MS Mincho" w:hAnsi="Courier New" w:cs="Courier New"/>
          <w:sz w:val="20"/>
          <w:szCs w:val="20"/>
        </w:rPr>
      </w:pPr>
    </w:p>
    <w:p w14:paraId="791DB707" w14:textId="77777777" w:rsidR="00A175F4" w:rsidRDefault="002F3DD0"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E8A02 (A)</w:t>
      </w:r>
    </w:p>
    <w:p w14:paraId="14EDD3AE" w14:textId="53979436" w:rsidR="00BE3C8E" w:rsidRDefault="00BE3C8E"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Which of the following is a type of analog-to-digital conversion?</w:t>
      </w:r>
    </w:p>
    <w:p w14:paraId="507FD0E5" w14:textId="506AB150"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00BE3C8E" w:rsidRPr="00BE3C8E">
        <w:rPr>
          <w:rFonts w:ascii="Courier New" w:eastAsia="MS Mincho" w:hAnsi="Courier New" w:cs="Courier New"/>
          <w:sz w:val="20"/>
          <w:szCs w:val="20"/>
        </w:rPr>
        <w:t>Successive approximation</w:t>
      </w:r>
    </w:p>
    <w:p w14:paraId="527DD42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rmonic regeneration</w:t>
      </w:r>
    </w:p>
    <w:p w14:paraId="403FE84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Level shifting</w:t>
      </w:r>
    </w:p>
    <w:p w14:paraId="6EBDDF86"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reversal</w:t>
      </w:r>
    </w:p>
    <w:p w14:paraId="053516B0"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339FD" w14:textId="77777777" w:rsidR="002F3DD0" w:rsidRPr="00383F2B" w:rsidRDefault="002F3DD0" w:rsidP="00383F2B">
      <w:pPr>
        <w:pStyle w:val="NoSpacing"/>
        <w:rPr>
          <w:rFonts w:ascii="Courier New" w:eastAsia="MS Mincho" w:hAnsi="Courier New" w:cs="Courier New"/>
          <w:sz w:val="20"/>
          <w:szCs w:val="20"/>
        </w:rPr>
      </w:pPr>
    </w:p>
    <w:p w14:paraId="6E537C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3 (A)</w:t>
      </w:r>
    </w:p>
    <w:p w14:paraId="13DA5159" w14:textId="3DA3F48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type of wave does a Fourier analysis show to be made up of sine waves of a given fundamental frequency plus all its harmonics?</w:t>
      </w:r>
    </w:p>
    <w:p w14:paraId="396F89B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sawtooth wave</w:t>
      </w:r>
    </w:p>
    <w:p w14:paraId="0702144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quare wave</w:t>
      </w:r>
    </w:p>
    <w:p w14:paraId="75D0E4D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sine wave</w:t>
      </w:r>
    </w:p>
    <w:p w14:paraId="69E838B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osine wave</w:t>
      </w:r>
    </w:p>
    <w:p w14:paraId="0CD597A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928D310" w14:textId="77777777" w:rsidR="00074819" w:rsidRPr="00383F2B" w:rsidRDefault="00074819" w:rsidP="00383F2B">
      <w:pPr>
        <w:pStyle w:val="NoSpacing"/>
        <w:rPr>
          <w:rFonts w:ascii="Courier New" w:eastAsia="MS Mincho" w:hAnsi="Courier New" w:cs="Courier New"/>
          <w:sz w:val="20"/>
          <w:szCs w:val="20"/>
        </w:rPr>
      </w:pPr>
    </w:p>
    <w:p w14:paraId="6BCB8B83" w14:textId="77777777" w:rsidR="0004243C"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4 (B)</w:t>
      </w:r>
    </w:p>
    <w:p w14:paraId="2E35F963" w14:textId="06932A8B"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ther</w:t>
      </w:r>
      <w:r w:rsidR="00704C5C">
        <w:rPr>
          <w:rFonts w:ascii="Courier New" w:eastAsia="MS Mincho" w:hAnsi="Courier New" w:cs="Courier New"/>
          <w:sz w:val="20"/>
          <w:szCs w:val="20"/>
        </w:rPr>
        <w:t>”</w:t>
      </w:r>
      <w:r w:rsidRPr="00383F2B">
        <w:rPr>
          <w:rFonts w:ascii="Courier New" w:eastAsia="MS Mincho" w:hAnsi="Courier New" w:cs="Courier New"/>
          <w:sz w:val="20"/>
          <w:szCs w:val="20"/>
        </w:rPr>
        <w:t xml:space="preserve"> with respect to analog</w:t>
      </w:r>
      <w:r w:rsidR="00704C5C">
        <w:rPr>
          <w:rFonts w:ascii="Courier New" w:eastAsia="MS Mincho" w:hAnsi="Courier New" w:cs="Courier New"/>
          <w:sz w:val="20"/>
          <w:szCs w:val="20"/>
        </w:rPr>
        <w:t>-</w:t>
      </w:r>
      <w:r w:rsidRPr="00383F2B">
        <w:rPr>
          <w:rFonts w:ascii="Courier New" w:eastAsia="MS Mincho" w:hAnsi="Courier New" w:cs="Courier New"/>
          <w:sz w:val="20"/>
          <w:szCs w:val="20"/>
        </w:rPr>
        <w:t>to</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gital converters?</w:t>
      </w:r>
    </w:p>
    <w:p w14:paraId="67AD06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abnormal condition where the converter cannot settle on a value to represent the signal</w:t>
      </w:r>
    </w:p>
    <w:p w14:paraId="73CF39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mall amount of noise added to the input signal to allow more precise representation of a signal over time</w:t>
      </w:r>
    </w:p>
    <w:p w14:paraId="6FDEF17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rror caused by irregular quantization step size</w:t>
      </w:r>
    </w:p>
    <w:p w14:paraId="56E1709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method of decimation by randomly skipping samples</w:t>
      </w:r>
    </w:p>
    <w:p w14:paraId="21A82F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C3471D6" w14:textId="77777777" w:rsidR="00074819" w:rsidRPr="00383F2B" w:rsidRDefault="00074819" w:rsidP="00383F2B">
      <w:pPr>
        <w:pStyle w:val="NoSpacing"/>
        <w:rPr>
          <w:rFonts w:ascii="Courier New" w:eastAsia="MS Mincho" w:hAnsi="Courier New" w:cs="Courier New"/>
          <w:sz w:val="20"/>
          <w:szCs w:val="20"/>
        </w:rPr>
      </w:pPr>
    </w:p>
    <w:p w14:paraId="12FFFB2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5 (D)</w:t>
      </w:r>
    </w:p>
    <w:p w14:paraId="0151F9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f the following instruments would be the most accurate for measuring the RMS voltage of a complex waveform?</w:t>
      </w:r>
    </w:p>
    <w:p w14:paraId="40D9CB2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grid dip meter</w:t>
      </w:r>
    </w:p>
    <w:p w14:paraId="7E5325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A </w:t>
      </w:r>
      <w:proofErr w:type="spellStart"/>
      <w:r w:rsidRPr="00383F2B">
        <w:rPr>
          <w:rFonts w:ascii="Courier New" w:eastAsia="MS Mincho" w:hAnsi="Courier New" w:cs="Courier New"/>
          <w:sz w:val="20"/>
          <w:szCs w:val="20"/>
        </w:rPr>
        <w:t>D'Arsonval</w:t>
      </w:r>
      <w:proofErr w:type="spellEnd"/>
      <w:r w:rsidRPr="00383F2B">
        <w:rPr>
          <w:rFonts w:ascii="Courier New" w:eastAsia="MS Mincho" w:hAnsi="Courier New" w:cs="Courier New"/>
          <w:sz w:val="20"/>
          <w:szCs w:val="20"/>
        </w:rPr>
        <w:t xml:space="preserve"> meter</w:t>
      </w:r>
    </w:p>
    <w:p w14:paraId="56CED95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bsorption wave meter</w:t>
      </w:r>
    </w:p>
    <w:p w14:paraId="5875322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true-RMS calculating meter</w:t>
      </w:r>
    </w:p>
    <w:p w14:paraId="2310ED1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B6346D1" w14:textId="77777777" w:rsidR="00074819" w:rsidRPr="00383F2B" w:rsidRDefault="00074819" w:rsidP="00383F2B">
      <w:pPr>
        <w:pStyle w:val="NoSpacing"/>
        <w:rPr>
          <w:rFonts w:ascii="Courier New" w:eastAsia="MS Mincho" w:hAnsi="Courier New" w:cs="Courier New"/>
          <w:sz w:val="20"/>
          <w:szCs w:val="20"/>
        </w:rPr>
      </w:pPr>
    </w:p>
    <w:p w14:paraId="0AA0AF1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6 (A)</w:t>
      </w:r>
    </w:p>
    <w:p w14:paraId="516B01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ratio of PEP-to-average power in a typical single-sideband phone signal?</w:t>
      </w:r>
    </w:p>
    <w:p w14:paraId="1112DE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5 to 1</w:t>
      </w:r>
    </w:p>
    <w:p w14:paraId="1BF2A6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 to 1</w:t>
      </w:r>
    </w:p>
    <w:p w14:paraId="46DF77E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 to 1</w:t>
      </w:r>
    </w:p>
    <w:p w14:paraId="0606BBC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 to 1</w:t>
      </w:r>
    </w:p>
    <w:p w14:paraId="4B5F38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F03C992" w14:textId="77777777" w:rsidR="00074819" w:rsidRPr="00383F2B" w:rsidRDefault="00074819" w:rsidP="00383F2B">
      <w:pPr>
        <w:pStyle w:val="NoSpacing"/>
        <w:rPr>
          <w:rFonts w:ascii="Courier New" w:eastAsia="MS Mincho" w:hAnsi="Courier New" w:cs="Courier New"/>
          <w:sz w:val="20"/>
          <w:szCs w:val="20"/>
        </w:rPr>
      </w:pPr>
    </w:p>
    <w:p w14:paraId="7CF005C1" w14:textId="6700D3E8" w:rsidR="002F3DD0"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7 (B)</w:t>
      </w:r>
    </w:p>
    <w:p w14:paraId="37F46CDF" w14:textId="3BA67C0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determines the PEP-to-average power ratio of a single-sideband phone signal?</w:t>
      </w:r>
    </w:p>
    <w:p w14:paraId="37017F0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frequency of the modulating signal</w:t>
      </w:r>
    </w:p>
    <w:p w14:paraId="4F73FFF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Speech characteristics</w:t>
      </w:r>
    </w:p>
    <w:p w14:paraId="302FBCA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The degree of carrier suppression </w:t>
      </w:r>
    </w:p>
    <w:p w14:paraId="32658AF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mplifier gain</w:t>
      </w:r>
    </w:p>
    <w:p w14:paraId="7C9205D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8F61113" w14:textId="77777777" w:rsidR="00074819" w:rsidRPr="00383F2B" w:rsidRDefault="00074819" w:rsidP="00383F2B">
      <w:pPr>
        <w:pStyle w:val="NoSpacing"/>
        <w:rPr>
          <w:rFonts w:ascii="Courier New" w:eastAsia="MS Mincho" w:hAnsi="Courier New" w:cs="Courier New"/>
          <w:sz w:val="20"/>
          <w:szCs w:val="20"/>
        </w:rPr>
      </w:pPr>
    </w:p>
    <w:p w14:paraId="62F9B9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08 (C)</w:t>
      </w:r>
    </w:p>
    <w:p w14:paraId="21608E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would a direct or flash conversion analog-to-digital converter be useful for a software defined radio?</w:t>
      </w:r>
    </w:p>
    <w:p w14:paraId="105606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low power consumption decreases frequency drift</w:t>
      </w:r>
    </w:p>
    <w:p w14:paraId="4F37241E" w14:textId="478AAC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munity to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ing reduces spurious responses</w:t>
      </w:r>
    </w:p>
    <w:p w14:paraId="117168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speed allows digitizing high frequencies</w:t>
      </w:r>
    </w:p>
    <w:p w14:paraId="46CFE70F" w14:textId="18ECC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30DFF3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A9EB8C0" w14:textId="77777777" w:rsidR="00074819" w:rsidRPr="00383F2B" w:rsidRDefault="00074819" w:rsidP="00383F2B">
      <w:pPr>
        <w:pStyle w:val="NoSpacing"/>
        <w:rPr>
          <w:rFonts w:ascii="Courier New" w:hAnsi="Courier New" w:cs="Courier New"/>
          <w:sz w:val="20"/>
          <w:szCs w:val="20"/>
        </w:rPr>
      </w:pPr>
    </w:p>
    <w:p w14:paraId="562260CF" w14:textId="25CE6198"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9 (D)</w:t>
      </w:r>
    </w:p>
    <w:p w14:paraId="7FE8D4D7" w14:textId="4EB10E2D" w:rsidR="00074819" w:rsidRPr="00383F2B" w:rsidRDefault="00C734C4" w:rsidP="00383F2B">
      <w:pPr>
        <w:pStyle w:val="NoSpacing"/>
        <w:rPr>
          <w:rFonts w:ascii="Courier New" w:eastAsia="MS Mincho" w:hAnsi="Courier New" w:cs="Courier New"/>
          <w:sz w:val="20"/>
          <w:szCs w:val="20"/>
        </w:rPr>
      </w:pPr>
      <w:r w:rsidRPr="00C734C4">
        <w:rPr>
          <w:rFonts w:ascii="Courier New" w:eastAsia="MS Mincho" w:hAnsi="Courier New" w:cs="Courier New"/>
          <w:sz w:val="20"/>
          <w:szCs w:val="20"/>
        </w:rPr>
        <w:t>How many different input levels can be encoded by an analog-to-digital converter with 8-bit resolution</w:t>
      </w:r>
      <w:r w:rsidR="00074819" w:rsidRPr="00383F2B">
        <w:rPr>
          <w:rFonts w:ascii="Courier New" w:eastAsia="MS Mincho" w:hAnsi="Courier New" w:cs="Courier New"/>
          <w:sz w:val="20"/>
          <w:szCs w:val="20"/>
        </w:rPr>
        <w:t>?</w:t>
      </w:r>
    </w:p>
    <w:p w14:paraId="223A2E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A. 8</w:t>
      </w:r>
    </w:p>
    <w:p w14:paraId="2D1D4B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 multiplied by the gain of the input amplifier</w:t>
      </w:r>
    </w:p>
    <w:p w14:paraId="57F8D1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56 divided by the gain of the input amplifier</w:t>
      </w:r>
    </w:p>
    <w:p w14:paraId="7F9086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D. 256</w:t>
      </w:r>
    </w:p>
    <w:p w14:paraId="667687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C2F14B0" w14:textId="77777777" w:rsidR="00074819" w:rsidRPr="00383F2B" w:rsidRDefault="00074819" w:rsidP="00383F2B">
      <w:pPr>
        <w:pStyle w:val="NoSpacing"/>
        <w:rPr>
          <w:rFonts w:ascii="Courier New" w:hAnsi="Courier New" w:cs="Courier New"/>
          <w:sz w:val="20"/>
          <w:szCs w:val="20"/>
        </w:rPr>
      </w:pPr>
    </w:p>
    <w:p w14:paraId="6539827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10 (C)</w:t>
      </w:r>
    </w:p>
    <w:p w14:paraId="6A5024F7" w14:textId="3933753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a low</w:t>
      </w:r>
      <w:r w:rsidR="00704C5C">
        <w:rPr>
          <w:rFonts w:ascii="Courier New" w:hAnsi="Courier New" w:cs="Courier New"/>
          <w:sz w:val="20"/>
          <w:szCs w:val="20"/>
        </w:rPr>
        <w:t>-</w:t>
      </w:r>
      <w:r w:rsidRPr="00383F2B">
        <w:rPr>
          <w:rFonts w:ascii="Courier New" w:hAnsi="Courier New" w:cs="Courier New"/>
          <w:sz w:val="20"/>
          <w:szCs w:val="20"/>
        </w:rPr>
        <w:t>pass filter used in conjunction with a digital-to-analog converter?</w:t>
      </w:r>
    </w:p>
    <w:p w14:paraId="1FA707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the input bandwidth to increase the effective resolution</w:t>
      </w:r>
    </w:p>
    <w:p w14:paraId="65E9B90A" w14:textId="4AE6D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prove accuracy by removing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es from the input</w:t>
      </w:r>
    </w:p>
    <w:p w14:paraId="526CAF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move harmonics from the output caused by the discrete analog levels generated</w:t>
      </w:r>
    </w:p>
    <w:p w14:paraId="2EA1B015" w14:textId="499E631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0BECD0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FCF633" w14:textId="77777777" w:rsidR="00074819" w:rsidRPr="00383F2B" w:rsidRDefault="00074819" w:rsidP="00383F2B">
      <w:pPr>
        <w:pStyle w:val="NoSpacing"/>
        <w:rPr>
          <w:rFonts w:ascii="Courier New" w:hAnsi="Courier New" w:cs="Courier New"/>
          <w:sz w:val="20"/>
          <w:szCs w:val="20"/>
        </w:rPr>
      </w:pPr>
    </w:p>
    <w:p w14:paraId="13C28D98" w14:textId="05E10B01" w:rsidR="00E51D4A" w:rsidRPr="00546B7C" w:rsidRDefault="00E51D4A" w:rsidP="00383F2B">
      <w:pPr>
        <w:pStyle w:val="NoSpacing"/>
        <w:rPr>
          <w:rFonts w:ascii="Courier New" w:eastAsia="Times New Roman" w:hAnsi="Courier New" w:cs="Courier New"/>
          <w:sz w:val="20"/>
          <w:szCs w:val="20"/>
        </w:rPr>
      </w:pPr>
      <w:r w:rsidRPr="00923EAB">
        <w:rPr>
          <w:rFonts w:ascii="Courier New" w:eastAsia="Times New Roman" w:hAnsi="Courier New" w:cs="Courier New"/>
          <w:sz w:val="20"/>
          <w:szCs w:val="20"/>
        </w:rPr>
        <w:t>E8A11</w:t>
      </w:r>
      <w:r w:rsidRPr="00546B7C">
        <w:rPr>
          <w:rFonts w:ascii="Courier New" w:eastAsia="Times New Roman" w:hAnsi="Courier New" w:cs="Courier New"/>
          <w:sz w:val="20"/>
          <w:szCs w:val="20"/>
        </w:rPr>
        <w:t xml:space="preserve"> (</w:t>
      </w:r>
      <w:r w:rsidR="007F4882">
        <w:rPr>
          <w:rFonts w:ascii="Courier New" w:eastAsia="Times New Roman" w:hAnsi="Courier New" w:cs="Courier New"/>
          <w:sz w:val="20"/>
          <w:szCs w:val="20"/>
        </w:rPr>
        <w:t>A</w:t>
      </w:r>
      <w:r w:rsidRPr="00546B7C">
        <w:rPr>
          <w:rFonts w:ascii="Courier New" w:eastAsia="Times New Roman" w:hAnsi="Courier New" w:cs="Courier New"/>
          <w:sz w:val="20"/>
          <w:szCs w:val="20"/>
        </w:rPr>
        <w:t>)</w:t>
      </w:r>
    </w:p>
    <w:p w14:paraId="44ED303A" w14:textId="00AEF58D"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Which of the following is a measure of the quality of an analog-to-digital converter?</w:t>
      </w:r>
    </w:p>
    <w:p w14:paraId="5A5FE9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A. Total harmonic distortion</w:t>
      </w:r>
    </w:p>
    <w:p w14:paraId="2C8BCC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B. Peak envelope power</w:t>
      </w:r>
    </w:p>
    <w:p w14:paraId="0A2F324B"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C. Reciprocal mixing</w:t>
      </w:r>
    </w:p>
    <w:p w14:paraId="1B584C04" w14:textId="4FA92AE8" w:rsidR="00E51D4A" w:rsidRPr="00383F2B"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D. Power factor</w:t>
      </w:r>
    </w:p>
    <w:p w14:paraId="2568FCF0" w14:textId="77777777" w:rsidR="00E51D4A" w:rsidRPr="00383F2B" w:rsidRDefault="00E51D4A"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0AE94719" w14:textId="77777777" w:rsidR="00074819" w:rsidRPr="00383F2B" w:rsidRDefault="00074819" w:rsidP="00383F2B">
      <w:pPr>
        <w:pStyle w:val="NoSpacing"/>
        <w:rPr>
          <w:rFonts w:ascii="Courier New" w:hAnsi="Courier New" w:cs="Courier New"/>
          <w:sz w:val="20"/>
          <w:szCs w:val="20"/>
        </w:rPr>
      </w:pPr>
    </w:p>
    <w:p w14:paraId="78FC0DC4" w14:textId="77777777" w:rsidR="00074819" w:rsidRPr="00383F2B" w:rsidRDefault="00074819" w:rsidP="00383F2B">
      <w:pPr>
        <w:pStyle w:val="NoSpacing"/>
        <w:rPr>
          <w:rFonts w:ascii="Courier New" w:eastAsia="Times New Roman" w:hAnsi="Courier New" w:cs="Courier New"/>
          <w:sz w:val="20"/>
          <w:szCs w:val="20"/>
        </w:rPr>
      </w:pPr>
    </w:p>
    <w:p w14:paraId="78A91628" w14:textId="77777777" w:rsidR="00074819" w:rsidRPr="00383F2B" w:rsidRDefault="00074819" w:rsidP="00383F2B">
      <w:pPr>
        <w:pStyle w:val="NoSpacing"/>
        <w:rPr>
          <w:rFonts w:ascii="Courier New" w:eastAsia="Times New Roman" w:hAnsi="Courier New" w:cs="Courier New"/>
          <w:sz w:val="20"/>
          <w:szCs w:val="20"/>
        </w:rPr>
      </w:pPr>
      <w:bookmarkStart w:id="56" w:name="_Hlk26375065"/>
      <w:r w:rsidRPr="00383F2B">
        <w:rPr>
          <w:rFonts w:ascii="Courier New" w:eastAsia="Times New Roman" w:hAnsi="Courier New" w:cs="Courier New"/>
          <w:sz w:val="20"/>
          <w:szCs w:val="20"/>
        </w:rPr>
        <w:t>E8B Modulation and demodulation: modulation methods; modulation index and deviation ratio; frequency and time division multiplexing; Orthogonal Frequency Division Multiplexing</w:t>
      </w:r>
    </w:p>
    <w:bookmarkEnd w:id="56"/>
    <w:p w14:paraId="09C3E369" w14:textId="77777777" w:rsidR="00074819" w:rsidRPr="00383F2B" w:rsidRDefault="00074819" w:rsidP="00383F2B">
      <w:pPr>
        <w:pStyle w:val="NoSpacing"/>
        <w:rPr>
          <w:rFonts w:ascii="Courier New" w:hAnsi="Courier New" w:cs="Courier New"/>
          <w:sz w:val="20"/>
          <w:szCs w:val="20"/>
        </w:rPr>
      </w:pPr>
    </w:p>
    <w:p w14:paraId="3AF7F5C2" w14:textId="22C47B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1 (</w:t>
      </w:r>
      <w:r w:rsidR="002D245D">
        <w:rPr>
          <w:rFonts w:ascii="Courier New" w:hAnsi="Courier New" w:cs="Courier New"/>
          <w:sz w:val="20"/>
          <w:szCs w:val="20"/>
        </w:rPr>
        <w:t>A</w:t>
      </w:r>
      <w:r w:rsidRPr="00383F2B">
        <w:rPr>
          <w:rFonts w:ascii="Courier New" w:hAnsi="Courier New" w:cs="Courier New"/>
          <w:sz w:val="20"/>
          <w:szCs w:val="20"/>
        </w:rPr>
        <w:t>)</w:t>
      </w:r>
    </w:p>
    <w:p w14:paraId="69FA4766" w14:textId="72CF3089"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What is the modulation index of an FM signal?</w:t>
      </w:r>
    </w:p>
    <w:p w14:paraId="4191F23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A. The ratio of frequency deviation to modulating signal frequency</w:t>
      </w:r>
    </w:p>
    <w:p w14:paraId="1706F45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B. The ratio of modulating signal amplitude to frequency deviation</w:t>
      </w:r>
    </w:p>
    <w:p w14:paraId="00D9645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C. The type of modulation used by the transmitter</w:t>
      </w:r>
    </w:p>
    <w:p w14:paraId="2EEAF4D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D. The bandwidth of the transmitted signal divided by the modulating signal frequency</w:t>
      </w:r>
    </w:p>
    <w:p w14:paraId="7C645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14F9BEB" w14:textId="77777777" w:rsidR="00074819" w:rsidRPr="00383F2B" w:rsidRDefault="00074819" w:rsidP="00383F2B">
      <w:pPr>
        <w:pStyle w:val="NoSpacing"/>
        <w:rPr>
          <w:rFonts w:ascii="Courier New" w:hAnsi="Courier New" w:cs="Courier New"/>
          <w:sz w:val="20"/>
          <w:szCs w:val="20"/>
        </w:rPr>
      </w:pPr>
    </w:p>
    <w:p w14:paraId="561D49BB" w14:textId="7982D6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2 (D</w:t>
      </w:r>
      <w:r w:rsidRPr="00193FD0">
        <w:rPr>
          <w:rFonts w:ascii="Courier New" w:hAnsi="Courier New" w:cs="Courier New"/>
          <w:sz w:val="20"/>
          <w:szCs w:val="20"/>
        </w:rPr>
        <w:t>)</w:t>
      </w:r>
    </w:p>
    <w:p w14:paraId="3CA27016" w14:textId="2CF273A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does the modulation index of a phase-modulated emission vary with RF carrier frequency?</w:t>
      </w:r>
    </w:p>
    <w:p w14:paraId="3EB2DE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ncreases as the RF carrier frequency increases</w:t>
      </w:r>
    </w:p>
    <w:p w14:paraId="6EFE4FD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decreases as the RF carrier frequency increases</w:t>
      </w:r>
    </w:p>
    <w:p w14:paraId="2D4932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varies with the square root of the RF carrier frequency</w:t>
      </w:r>
    </w:p>
    <w:p w14:paraId="6C1347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does not depend on the RF carrier frequency</w:t>
      </w:r>
    </w:p>
    <w:p w14:paraId="3A9CFF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3F180F2" w14:textId="77777777" w:rsidR="00074819" w:rsidRPr="00383F2B" w:rsidRDefault="00074819" w:rsidP="00383F2B">
      <w:pPr>
        <w:pStyle w:val="NoSpacing"/>
        <w:rPr>
          <w:rFonts w:ascii="Courier New" w:hAnsi="Courier New" w:cs="Courier New"/>
          <w:sz w:val="20"/>
          <w:szCs w:val="20"/>
        </w:rPr>
      </w:pPr>
    </w:p>
    <w:p w14:paraId="52EC9A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3 (A)</w:t>
      </w:r>
    </w:p>
    <w:p w14:paraId="5A026B92" w14:textId="164621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frequency deviation of 3000 Hz either side of the carrier frequency when the modulating frequency is 1000 Hz?</w:t>
      </w:r>
    </w:p>
    <w:p w14:paraId="29E59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3</w:t>
      </w:r>
    </w:p>
    <w:p w14:paraId="681680D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3</w:t>
      </w:r>
    </w:p>
    <w:p w14:paraId="425A9F9D" w14:textId="1B898E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3000</w:t>
      </w:r>
    </w:p>
    <w:p w14:paraId="29AA1125" w14:textId="071E577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00</w:t>
      </w:r>
    </w:p>
    <w:p w14:paraId="7C607A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C43AF16" w14:textId="77777777" w:rsidR="00074819" w:rsidRPr="00383F2B" w:rsidRDefault="00074819" w:rsidP="00383F2B">
      <w:pPr>
        <w:pStyle w:val="NoSpacing"/>
        <w:rPr>
          <w:rFonts w:ascii="Courier New" w:hAnsi="Courier New" w:cs="Courier New"/>
          <w:sz w:val="20"/>
          <w:szCs w:val="20"/>
        </w:rPr>
      </w:pPr>
    </w:p>
    <w:p w14:paraId="6BA09C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4 (B)</w:t>
      </w:r>
    </w:p>
    <w:p w14:paraId="0B9B463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carrier deviation of plus or minus 6 kHz when modulated with a 2 kHz modulating frequency?</w:t>
      </w:r>
    </w:p>
    <w:p w14:paraId="5EE0BECF" w14:textId="3EC54B8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00</w:t>
      </w:r>
    </w:p>
    <w:p w14:paraId="6F04F2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3</w:t>
      </w:r>
    </w:p>
    <w:p w14:paraId="2BD60B28" w14:textId="31EF68D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000</w:t>
      </w:r>
    </w:p>
    <w:p w14:paraId="4D76CE3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w:t>
      </w:r>
    </w:p>
    <w:p w14:paraId="61D278F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7752CD" w14:textId="77777777" w:rsidR="00074819" w:rsidRPr="00383F2B" w:rsidRDefault="00074819" w:rsidP="00383F2B">
      <w:pPr>
        <w:pStyle w:val="NoSpacing"/>
        <w:rPr>
          <w:rFonts w:ascii="Courier New" w:hAnsi="Courier New" w:cs="Courier New"/>
          <w:sz w:val="20"/>
          <w:szCs w:val="20"/>
        </w:rPr>
      </w:pPr>
    </w:p>
    <w:p w14:paraId="16B06FB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5 (D)</w:t>
      </w:r>
    </w:p>
    <w:p w14:paraId="09BAB9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or-minus 5 kHz when the maximum modulation frequency is 3 kHz?</w:t>
      </w:r>
    </w:p>
    <w:p w14:paraId="5B6139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w:t>
      </w:r>
    </w:p>
    <w:p w14:paraId="3BE2AD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167</w:t>
      </w:r>
    </w:p>
    <w:p w14:paraId="022DC09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6</w:t>
      </w:r>
    </w:p>
    <w:p w14:paraId="3041DB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67</w:t>
      </w:r>
    </w:p>
    <w:p w14:paraId="699B741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C07A0F" w14:textId="77777777" w:rsidR="00074819" w:rsidRPr="00383F2B" w:rsidRDefault="00074819" w:rsidP="00383F2B">
      <w:pPr>
        <w:pStyle w:val="NoSpacing"/>
        <w:rPr>
          <w:rFonts w:ascii="Courier New" w:hAnsi="Courier New" w:cs="Courier New"/>
          <w:sz w:val="20"/>
          <w:szCs w:val="20"/>
        </w:rPr>
      </w:pPr>
    </w:p>
    <w:p w14:paraId="721748A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6 (A)</w:t>
      </w:r>
    </w:p>
    <w:p w14:paraId="024BC34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 or minus 7.5 kHz when the maximum modulation frequency is 3.5 kHz?</w:t>
      </w:r>
    </w:p>
    <w:p w14:paraId="2F90527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2.14</w:t>
      </w:r>
    </w:p>
    <w:p w14:paraId="4EB966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214</w:t>
      </w:r>
    </w:p>
    <w:p w14:paraId="399916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47</w:t>
      </w:r>
    </w:p>
    <w:p w14:paraId="41065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47</w:t>
      </w:r>
    </w:p>
    <w:p w14:paraId="2BB8D78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31EC40" w14:textId="77777777" w:rsidR="00074819" w:rsidRPr="00383F2B" w:rsidRDefault="00074819" w:rsidP="00383F2B">
      <w:pPr>
        <w:pStyle w:val="NoSpacing"/>
        <w:rPr>
          <w:rFonts w:ascii="Courier New" w:hAnsi="Courier New" w:cs="Courier New"/>
          <w:sz w:val="20"/>
          <w:szCs w:val="20"/>
        </w:rPr>
      </w:pPr>
    </w:p>
    <w:p w14:paraId="2F413D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7 (A)</w:t>
      </w:r>
    </w:p>
    <w:p w14:paraId="74E6E07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Orthogonal Frequency Division Multiplexing is a technique used for which type of amateur communication?</w:t>
      </w:r>
    </w:p>
    <w:p w14:paraId="583D58C5" w14:textId="320F258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igh</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digital modes</w:t>
      </w:r>
    </w:p>
    <w:p w14:paraId="4483520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xtremely low-power contacts</w:t>
      </w:r>
    </w:p>
    <w:p w14:paraId="7CEE0BC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ME</w:t>
      </w:r>
    </w:p>
    <w:p w14:paraId="53462D6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OFDM signals are not allowed on amateur bands</w:t>
      </w:r>
    </w:p>
    <w:p w14:paraId="4648A2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B7FCFE8" w14:textId="77777777" w:rsidR="00074819" w:rsidRPr="00383F2B" w:rsidRDefault="00074819" w:rsidP="00383F2B">
      <w:pPr>
        <w:pStyle w:val="NoSpacing"/>
        <w:rPr>
          <w:rFonts w:ascii="Courier New" w:hAnsi="Courier New" w:cs="Courier New"/>
          <w:sz w:val="20"/>
          <w:szCs w:val="20"/>
        </w:rPr>
      </w:pPr>
    </w:p>
    <w:p w14:paraId="2157D8E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B08 (D)</w:t>
      </w:r>
    </w:p>
    <w:p w14:paraId="4229568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escribes Orthogonal Frequency Division Multiplexing?</w:t>
      </w:r>
    </w:p>
    <w:p w14:paraId="46EA85B7" w14:textId="0A1FCB6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A frequency modulation technique </w:t>
      </w:r>
      <w:r w:rsidR="00E8449D">
        <w:rPr>
          <w:rFonts w:ascii="Courier New" w:eastAsia="Times New Roman" w:hAnsi="Courier New" w:cs="Courier New"/>
          <w:sz w:val="20"/>
          <w:szCs w:val="20"/>
        </w:rPr>
        <w:t>that</w:t>
      </w:r>
      <w:r w:rsidR="00E8449D"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uses non-harmonically related frequencies</w:t>
      </w:r>
    </w:p>
    <w:p w14:paraId="2E18882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bandwidth compression technique using Fourier transforms</w:t>
      </w:r>
    </w:p>
    <w:p w14:paraId="7E2D5095" w14:textId="1B4A5FD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digital mode for narr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band, sl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transmissions</w:t>
      </w:r>
    </w:p>
    <w:p w14:paraId="2B79585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A digital modulation technique using subcarriers at frequencies chosen to avoid </w:t>
      </w:r>
      <w:proofErr w:type="spellStart"/>
      <w:r w:rsidRPr="00383F2B">
        <w:rPr>
          <w:rFonts w:ascii="Courier New" w:eastAsia="Times New Roman" w:hAnsi="Courier New" w:cs="Courier New"/>
          <w:sz w:val="20"/>
          <w:szCs w:val="20"/>
        </w:rPr>
        <w:t>intersymbol</w:t>
      </w:r>
      <w:proofErr w:type="spellEnd"/>
      <w:r w:rsidRPr="00383F2B">
        <w:rPr>
          <w:rFonts w:ascii="Courier New" w:eastAsia="Times New Roman" w:hAnsi="Courier New" w:cs="Courier New"/>
          <w:sz w:val="20"/>
          <w:szCs w:val="20"/>
        </w:rPr>
        <w:t xml:space="preserve"> interference</w:t>
      </w:r>
    </w:p>
    <w:p w14:paraId="693EF75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2C5FA" w14:textId="77777777" w:rsidR="00074819" w:rsidRPr="00383F2B" w:rsidRDefault="00074819" w:rsidP="00383F2B">
      <w:pPr>
        <w:pStyle w:val="NoSpacing"/>
        <w:rPr>
          <w:rFonts w:ascii="Courier New" w:hAnsi="Courier New" w:cs="Courier New"/>
          <w:sz w:val="20"/>
          <w:szCs w:val="20"/>
        </w:rPr>
      </w:pPr>
    </w:p>
    <w:p w14:paraId="1291E2B6" w14:textId="2B76E3A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9 (B</w:t>
      </w:r>
      <w:r w:rsidRPr="00193FD0">
        <w:rPr>
          <w:rFonts w:ascii="Courier New" w:hAnsi="Courier New" w:cs="Courier New"/>
          <w:sz w:val="20"/>
          <w:szCs w:val="20"/>
        </w:rPr>
        <w:t>)</w:t>
      </w:r>
    </w:p>
    <w:p w14:paraId="01B32043" w14:textId="0BBCC00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eviation ratio?</w:t>
      </w:r>
    </w:p>
    <w:p w14:paraId="4FE94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audio modulating frequency to the center carrier frequency</w:t>
      </w:r>
    </w:p>
    <w:p w14:paraId="43CA0E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tio of the maximum carrier frequency deviation to the highest audio modulating frequency</w:t>
      </w:r>
    </w:p>
    <w:p w14:paraId="39A466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io of the carrier center frequency to the audio modulating frequency</w:t>
      </w:r>
    </w:p>
    <w:p w14:paraId="730A1B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The ratio of the highest audio modulating frequency to the average audio modulating frequency</w:t>
      </w:r>
    </w:p>
    <w:p w14:paraId="65CBE05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96A7A97" w14:textId="77777777" w:rsidR="00074819" w:rsidRPr="00383F2B" w:rsidRDefault="00074819" w:rsidP="00383F2B">
      <w:pPr>
        <w:pStyle w:val="NoSpacing"/>
        <w:rPr>
          <w:rFonts w:ascii="Courier New" w:hAnsi="Courier New" w:cs="Courier New"/>
          <w:sz w:val="20"/>
          <w:szCs w:val="20"/>
        </w:rPr>
      </w:pPr>
    </w:p>
    <w:p w14:paraId="64EDDEE6" w14:textId="0B08DA5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0 (B)</w:t>
      </w:r>
    </w:p>
    <w:p w14:paraId="148D1AEA" w14:textId="7F3B48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E84C23">
        <w:rPr>
          <w:rFonts w:ascii="Courier New" w:hAnsi="Courier New" w:cs="Courier New"/>
          <w:sz w:val="20"/>
          <w:szCs w:val="20"/>
        </w:rPr>
        <w:t>is</w:t>
      </w:r>
      <w:r w:rsidR="00E84C23" w:rsidRPr="00383F2B">
        <w:rPr>
          <w:rFonts w:ascii="Courier New" w:hAnsi="Courier New" w:cs="Courier New"/>
          <w:sz w:val="20"/>
          <w:szCs w:val="20"/>
        </w:rPr>
        <w:t xml:space="preserve"> </w:t>
      </w:r>
      <w:r w:rsidRPr="00383F2B">
        <w:rPr>
          <w:rFonts w:ascii="Courier New" w:hAnsi="Courier New" w:cs="Courier New"/>
          <w:sz w:val="20"/>
          <w:szCs w:val="20"/>
        </w:rPr>
        <w:t>frequency division multiplexing?</w:t>
      </w:r>
    </w:p>
    <w:p w14:paraId="044E321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ransmitted signal jumps from band to band at a predetermined rate</w:t>
      </w:r>
    </w:p>
    <w:p w14:paraId="46E36C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information streams are merged into a baseband, which then modulates the transmitter</w:t>
      </w:r>
    </w:p>
    <w:p w14:paraId="1DC078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transmitted signal is divided into packets of information</w:t>
      </w:r>
    </w:p>
    <w:p w14:paraId="7BE2B0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information streams are merged into a digital combiner, which then pulse position modulates the transmitter</w:t>
      </w:r>
    </w:p>
    <w:p w14:paraId="42890B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7E0A53" w14:textId="77777777" w:rsidR="00074819" w:rsidRPr="00383F2B" w:rsidRDefault="00074819" w:rsidP="00383F2B">
      <w:pPr>
        <w:pStyle w:val="NoSpacing"/>
        <w:rPr>
          <w:rFonts w:ascii="Courier New" w:hAnsi="Courier New" w:cs="Courier New"/>
          <w:sz w:val="20"/>
          <w:szCs w:val="20"/>
        </w:rPr>
      </w:pPr>
    </w:p>
    <w:p w14:paraId="645ED1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1 (B)</w:t>
      </w:r>
    </w:p>
    <w:p w14:paraId="248E0F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igital time division multiplexing?</w:t>
      </w:r>
    </w:p>
    <w:p w14:paraId="78E6B25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wo or more data streams are assigned to discrete sub-carriers on an FM transmitter</w:t>
      </w:r>
    </w:p>
    <w:p w14:paraId="45546F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signals are arranged to share discrete time slots of a data transmission</w:t>
      </w:r>
    </w:p>
    <w:p w14:paraId="5339D4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wo or more data streams share the same channel by transmitting time of transmission as the sub-carrier</w:t>
      </w:r>
    </w:p>
    <w:p w14:paraId="6C9689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signals are quadrature modulated to increase bandwidth efficiency</w:t>
      </w:r>
    </w:p>
    <w:p w14:paraId="6622E6C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3FD15F8" w14:textId="77777777" w:rsidR="00074819" w:rsidRPr="00383F2B" w:rsidRDefault="00074819" w:rsidP="00383F2B">
      <w:pPr>
        <w:pStyle w:val="NoSpacing"/>
        <w:rPr>
          <w:rFonts w:ascii="Courier New" w:eastAsia="Times New Roman" w:hAnsi="Courier New" w:cs="Courier New"/>
          <w:sz w:val="20"/>
          <w:szCs w:val="20"/>
        </w:rPr>
      </w:pPr>
    </w:p>
    <w:p w14:paraId="7F40C094" w14:textId="77777777" w:rsidR="00074819" w:rsidRPr="00383F2B" w:rsidRDefault="00074819" w:rsidP="00383F2B">
      <w:pPr>
        <w:pStyle w:val="NoSpacing"/>
        <w:rPr>
          <w:rFonts w:ascii="Courier New" w:eastAsia="Times New Roman" w:hAnsi="Courier New" w:cs="Courier New"/>
          <w:sz w:val="20"/>
          <w:szCs w:val="20"/>
        </w:rPr>
      </w:pPr>
    </w:p>
    <w:p w14:paraId="7228E6C6" w14:textId="2A23F561" w:rsidR="00074819" w:rsidRPr="00383F2B" w:rsidRDefault="00074819" w:rsidP="00383F2B">
      <w:pPr>
        <w:pStyle w:val="NoSpacing"/>
        <w:rPr>
          <w:rFonts w:ascii="Courier New" w:eastAsia="Times New Roman" w:hAnsi="Courier New" w:cs="Courier New"/>
          <w:sz w:val="20"/>
          <w:szCs w:val="20"/>
        </w:rPr>
      </w:pPr>
      <w:bookmarkStart w:id="57" w:name="_Hlk26375079"/>
      <w:r w:rsidRPr="00383F2B">
        <w:rPr>
          <w:rFonts w:ascii="Courier New" w:eastAsia="Times New Roman" w:hAnsi="Courier New" w:cs="Courier New"/>
          <w:sz w:val="20"/>
          <w:szCs w:val="20"/>
        </w:rPr>
        <w:t>E8C Digital signals: digital communication modes; information rate vs</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 xml:space="preserve"> bandwidth; error correction</w:t>
      </w:r>
    </w:p>
    <w:bookmarkEnd w:id="57"/>
    <w:p w14:paraId="262A2142" w14:textId="77777777" w:rsidR="00074819" w:rsidRPr="00383F2B" w:rsidRDefault="00074819" w:rsidP="00383F2B">
      <w:pPr>
        <w:pStyle w:val="NoSpacing"/>
        <w:rPr>
          <w:rFonts w:ascii="Courier New" w:eastAsia="Times New Roman" w:hAnsi="Courier New" w:cs="Courier New"/>
          <w:sz w:val="20"/>
          <w:szCs w:val="20"/>
        </w:rPr>
      </w:pPr>
    </w:p>
    <w:p w14:paraId="7FF6D7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1 (C)</w:t>
      </w:r>
    </w:p>
    <w:p w14:paraId="3BBF54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is Forward Error Correction implemented?</w:t>
      </w:r>
    </w:p>
    <w:p w14:paraId="362674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the receiving station repeating each block of three data characters</w:t>
      </w:r>
    </w:p>
    <w:p w14:paraId="7C45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transmitting a special algorithm to the receiving station along with the data characters</w:t>
      </w:r>
    </w:p>
    <w:p w14:paraId="189BCF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transmitting extra data that may be used to detect and correct transmission errors</w:t>
      </w:r>
    </w:p>
    <w:p w14:paraId="2C643E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varying the frequency shift of the transmitted signal according to a predefined algorithm</w:t>
      </w:r>
    </w:p>
    <w:p w14:paraId="1CB1631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t>
      </w:r>
    </w:p>
    <w:p w14:paraId="5C334C09" w14:textId="77777777" w:rsidR="00074819" w:rsidRPr="00383F2B" w:rsidRDefault="00074819" w:rsidP="00383F2B">
      <w:pPr>
        <w:pStyle w:val="NoSpacing"/>
        <w:rPr>
          <w:rFonts w:ascii="Courier New" w:hAnsi="Courier New" w:cs="Courier New"/>
          <w:sz w:val="20"/>
          <w:szCs w:val="20"/>
        </w:rPr>
      </w:pPr>
    </w:p>
    <w:p w14:paraId="27AB4E7D" w14:textId="6DACC618"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2 (C)</w:t>
      </w:r>
    </w:p>
    <w:p w14:paraId="0373083C" w14:textId="022D874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finition of symbol rate in a digital transmission?</w:t>
      </w:r>
    </w:p>
    <w:p w14:paraId="6F0F938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number of control characters in a message packet</w:t>
      </w:r>
    </w:p>
    <w:p w14:paraId="439A8E0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uration of each bit in a message sent over the air</w:t>
      </w:r>
    </w:p>
    <w:p w14:paraId="1B48B955" w14:textId="693EDE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e at which the waveform changes to convey information</w:t>
      </w:r>
    </w:p>
    <w:p w14:paraId="4FFAAA3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The number of characters carried per second by the station-to-station link </w:t>
      </w:r>
    </w:p>
    <w:p w14:paraId="5E613D5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37A7337" w14:textId="77777777" w:rsidR="00074819" w:rsidRPr="00383F2B" w:rsidRDefault="00074819" w:rsidP="00383F2B">
      <w:pPr>
        <w:pStyle w:val="NoSpacing"/>
        <w:rPr>
          <w:rFonts w:ascii="Courier New" w:eastAsia="Times New Roman" w:hAnsi="Courier New" w:cs="Courier New"/>
          <w:sz w:val="20"/>
          <w:szCs w:val="20"/>
        </w:rPr>
      </w:pPr>
    </w:p>
    <w:p w14:paraId="6C1DCB3F" w14:textId="1838710B" w:rsidR="00B13A20"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C03 (A)</w:t>
      </w:r>
    </w:p>
    <w:p w14:paraId="543399F9" w14:textId="214FCC73" w:rsidR="00074819" w:rsidRPr="00383F2B" w:rsidRDefault="002D245D" w:rsidP="00383F2B">
      <w:pPr>
        <w:pStyle w:val="NoSpacing"/>
        <w:rPr>
          <w:rFonts w:ascii="Courier New" w:eastAsia="Times New Roman" w:hAnsi="Courier New" w:cs="Courier New"/>
          <w:sz w:val="20"/>
          <w:szCs w:val="20"/>
        </w:rPr>
      </w:pPr>
      <w:r w:rsidRPr="002D245D">
        <w:rPr>
          <w:rFonts w:ascii="Courier New" w:eastAsia="Times New Roman" w:hAnsi="Courier New" w:cs="Courier New"/>
          <w:sz w:val="20"/>
          <w:szCs w:val="20"/>
        </w:rPr>
        <w:t>Why should phase-shifting of a PSK signal be done at the zero crossing of the RF signal?</w:t>
      </w:r>
    </w:p>
    <w:p w14:paraId="5AA6DB2B" w14:textId="0D630EB4"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A. To minimize bandwidth</w:t>
      </w:r>
    </w:p>
    <w:p w14:paraId="4E32E82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o simplify modulation</w:t>
      </w:r>
    </w:p>
    <w:p w14:paraId="1201BA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o improve carrier suppression</w:t>
      </w:r>
    </w:p>
    <w:p w14:paraId="676AE38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ll these choices are correct</w:t>
      </w:r>
    </w:p>
    <w:p w14:paraId="0AA70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78178F" w14:textId="77777777" w:rsidR="00074819" w:rsidRPr="00383F2B" w:rsidRDefault="00074819" w:rsidP="00383F2B">
      <w:pPr>
        <w:pStyle w:val="NoSpacing"/>
        <w:rPr>
          <w:rFonts w:ascii="Courier New" w:hAnsi="Courier New" w:cs="Courier New"/>
          <w:sz w:val="20"/>
          <w:szCs w:val="20"/>
          <w:lang w:val="de-DE"/>
        </w:rPr>
      </w:pPr>
    </w:p>
    <w:p w14:paraId="2A9F397D" w14:textId="4855833E"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4 (C)</w:t>
      </w:r>
    </w:p>
    <w:p w14:paraId="236D9A09" w14:textId="5BE63D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echnique minimizes the bandwidth of a PSK31 signal?</w:t>
      </w:r>
    </w:p>
    <w:p w14:paraId="3EBB20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Zero-sum character encoding</w:t>
      </w:r>
    </w:p>
    <w:p w14:paraId="2BC7FD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ed-Solomon character encoding</w:t>
      </w:r>
    </w:p>
    <w:p w14:paraId="325A3B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Use of sinusoidal data pulses</w:t>
      </w:r>
    </w:p>
    <w:p w14:paraId="4AA187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Use of trapezoidal data pulses</w:t>
      </w:r>
    </w:p>
    <w:p w14:paraId="31D2A9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9BC1A49" w14:textId="77777777" w:rsidR="00074819" w:rsidRPr="00383F2B" w:rsidRDefault="00074819" w:rsidP="00383F2B">
      <w:pPr>
        <w:pStyle w:val="NoSpacing"/>
        <w:rPr>
          <w:rFonts w:ascii="Courier New" w:hAnsi="Courier New" w:cs="Courier New"/>
          <w:sz w:val="20"/>
          <w:szCs w:val="20"/>
        </w:rPr>
      </w:pPr>
    </w:p>
    <w:p w14:paraId="40495D7A" w14:textId="1398CFF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5 (C)</w:t>
      </w:r>
    </w:p>
    <w:p w14:paraId="5993EE01" w14:textId="6D328CA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bandwidth of a 13-WPM </w:t>
      </w:r>
      <w:r w:rsidR="00B13A20" w:rsidRPr="00383F2B">
        <w:rPr>
          <w:rFonts w:ascii="Courier New" w:hAnsi="Courier New" w:cs="Courier New"/>
          <w:sz w:val="20"/>
          <w:szCs w:val="20"/>
        </w:rPr>
        <w:t>I</w:t>
      </w:r>
      <w:r w:rsidRPr="00383F2B">
        <w:rPr>
          <w:rFonts w:ascii="Courier New" w:hAnsi="Courier New" w:cs="Courier New"/>
          <w:sz w:val="20"/>
          <w:szCs w:val="20"/>
        </w:rPr>
        <w:t xml:space="preserve">nternational Morse </w:t>
      </w:r>
      <w:r w:rsidR="00B13A20" w:rsidRPr="00383F2B">
        <w:rPr>
          <w:rFonts w:ascii="Courier New" w:hAnsi="Courier New" w:cs="Courier New"/>
          <w:sz w:val="20"/>
          <w:szCs w:val="20"/>
        </w:rPr>
        <w:t>C</w:t>
      </w:r>
      <w:r w:rsidRPr="00383F2B">
        <w:rPr>
          <w:rFonts w:ascii="Courier New" w:hAnsi="Courier New" w:cs="Courier New"/>
          <w:sz w:val="20"/>
          <w:szCs w:val="20"/>
        </w:rPr>
        <w:t>ode transmission?</w:t>
      </w:r>
    </w:p>
    <w:p w14:paraId="1B1E90A8" w14:textId="60837FF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3 Hz</w:t>
      </w:r>
    </w:p>
    <w:p w14:paraId="7EA02CE8" w14:textId="065043D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26 Hz</w:t>
      </w:r>
    </w:p>
    <w:p w14:paraId="61E7C31B" w14:textId="09B206A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52 Hz</w:t>
      </w:r>
    </w:p>
    <w:p w14:paraId="1334C258" w14:textId="3F5CC99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4 Hz</w:t>
      </w:r>
    </w:p>
    <w:p w14:paraId="6A10742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444A8E7" w14:textId="77777777" w:rsidR="00074819" w:rsidRPr="00383F2B" w:rsidRDefault="00074819" w:rsidP="00383F2B">
      <w:pPr>
        <w:pStyle w:val="NoSpacing"/>
        <w:rPr>
          <w:rFonts w:ascii="Courier New" w:hAnsi="Courier New" w:cs="Courier New"/>
          <w:sz w:val="20"/>
          <w:szCs w:val="20"/>
        </w:rPr>
      </w:pPr>
    </w:p>
    <w:p w14:paraId="29106A41" w14:textId="686F2CE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6 (C)</w:t>
      </w:r>
    </w:p>
    <w:p w14:paraId="75C90C43" w14:textId="37D1A81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170-hertz shift,</w:t>
      </w:r>
      <w:r w:rsidR="00B13A20" w:rsidRPr="00383F2B">
        <w:rPr>
          <w:rFonts w:ascii="Courier New" w:hAnsi="Courier New" w:cs="Courier New"/>
          <w:sz w:val="20"/>
          <w:szCs w:val="20"/>
        </w:rPr>
        <w:t xml:space="preserve"> </w:t>
      </w:r>
      <w:r w:rsidRPr="00383F2B">
        <w:rPr>
          <w:rFonts w:ascii="Courier New" w:hAnsi="Courier New" w:cs="Courier New"/>
          <w:sz w:val="20"/>
          <w:szCs w:val="20"/>
        </w:rPr>
        <w:t>300-baud ASCII transmission?</w:t>
      </w:r>
    </w:p>
    <w:p w14:paraId="3CE85F93"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0.1 Hz</w:t>
      </w:r>
    </w:p>
    <w:p w14:paraId="39A76059"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0.3 kHz</w:t>
      </w:r>
    </w:p>
    <w:p w14:paraId="6527F6E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0.5 kHz</w:t>
      </w:r>
    </w:p>
    <w:p w14:paraId="493885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 kHz</w:t>
      </w:r>
    </w:p>
    <w:p w14:paraId="185C56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9665821" w14:textId="77777777" w:rsidR="00074819" w:rsidRPr="00383F2B" w:rsidRDefault="00074819" w:rsidP="00383F2B">
      <w:pPr>
        <w:pStyle w:val="NoSpacing"/>
        <w:rPr>
          <w:rFonts w:ascii="Courier New" w:hAnsi="Courier New" w:cs="Courier New"/>
          <w:sz w:val="20"/>
          <w:szCs w:val="20"/>
        </w:rPr>
      </w:pPr>
    </w:p>
    <w:p w14:paraId="564FB344" w14:textId="04DA1908" w:rsidR="00074819" w:rsidRPr="00383F2B" w:rsidRDefault="00074819" w:rsidP="00383F2B">
      <w:pPr>
        <w:pStyle w:val="NoSpacing"/>
        <w:rPr>
          <w:rFonts w:ascii="Courier New" w:hAnsi="Courier New" w:cs="Courier New"/>
          <w:sz w:val="20"/>
          <w:szCs w:val="20"/>
        </w:rPr>
      </w:pPr>
      <w:bookmarkStart w:id="58" w:name="_Hlk28963624"/>
      <w:r w:rsidRPr="00383F2B">
        <w:rPr>
          <w:rFonts w:ascii="Courier New" w:hAnsi="Courier New" w:cs="Courier New"/>
          <w:sz w:val="20"/>
          <w:szCs w:val="20"/>
        </w:rPr>
        <w:t>E8C07 (A)</w:t>
      </w:r>
    </w:p>
    <w:bookmarkEnd w:id="58"/>
    <w:p w14:paraId="4A9D2A45" w14:textId="5F747D3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4800-Hz frequency shift, 9600-baud ASCII FM transmission?</w:t>
      </w:r>
    </w:p>
    <w:p w14:paraId="0A6B687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15.36 kHz</w:t>
      </w:r>
    </w:p>
    <w:p w14:paraId="559471E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9.6 kHz</w:t>
      </w:r>
    </w:p>
    <w:p w14:paraId="3AE38E3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4.8 kHz</w:t>
      </w:r>
    </w:p>
    <w:p w14:paraId="46D42DF2"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D. 5.76 kHz</w:t>
      </w:r>
    </w:p>
    <w:p w14:paraId="54F385D0"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w:t>
      </w:r>
    </w:p>
    <w:p w14:paraId="1D6161CB" w14:textId="77777777" w:rsidR="00074819" w:rsidRPr="00383F2B" w:rsidRDefault="00074819" w:rsidP="00383F2B">
      <w:pPr>
        <w:pStyle w:val="NoSpacing"/>
        <w:rPr>
          <w:rFonts w:ascii="Courier New" w:eastAsia="Times New Roman" w:hAnsi="Courier New" w:cs="Courier New"/>
          <w:sz w:val="20"/>
          <w:szCs w:val="20"/>
          <w:lang w:val="de-DE"/>
        </w:rPr>
      </w:pPr>
    </w:p>
    <w:p w14:paraId="3BF16B6F" w14:textId="77777777" w:rsidR="00074819" w:rsidRPr="00383F2B" w:rsidRDefault="00074819" w:rsidP="00383F2B">
      <w:pPr>
        <w:pStyle w:val="NoSpacing"/>
        <w:rPr>
          <w:rFonts w:ascii="Courier New" w:eastAsia="Times New Roman" w:hAnsi="Courier New" w:cs="Courier New"/>
          <w:sz w:val="20"/>
          <w:szCs w:val="20"/>
          <w:lang w:val="de-DE"/>
        </w:rPr>
      </w:pPr>
      <w:r w:rsidRPr="00383F2B">
        <w:rPr>
          <w:rFonts w:ascii="Courier New" w:eastAsia="Times New Roman" w:hAnsi="Courier New" w:cs="Courier New"/>
          <w:sz w:val="20"/>
          <w:szCs w:val="20"/>
          <w:lang w:val="de-DE"/>
        </w:rPr>
        <w:t>E8C08 (D)</w:t>
      </w:r>
    </w:p>
    <w:p w14:paraId="37B34E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does ARQ accomplish error correction?</w:t>
      </w:r>
    </w:p>
    <w:p w14:paraId="74C9026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pecial binary codes provide automatic correction</w:t>
      </w:r>
    </w:p>
    <w:p w14:paraId="5E6F29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pecial polynomial codes provide automatic correction</w:t>
      </w:r>
    </w:p>
    <w:p w14:paraId="69A650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f errors are detected, redundant data is substituted</w:t>
      </w:r>
    </w:p>
    <w:p w14:paraId="2C601FA7"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D. If errors are detected, a retransmission is requested</w:t>
      </w:r>
    </w:p>
    <w:p w14:paraId="7EAB23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6CC4AE" w14:textId="77777777" w:rsidR="00074819" w:rsidRPr="00383F2B" w:rsidRDefault="00074819" w:rsidP="00383F2B">
      <w:pPr>
        <w:pStyle w:val="NoSpacing"/>
        <w:rPr>
          <w:rFonts w:ascii="Courier New" w:hAnsi="Courier New" w:cs="Courier New"/>
          <w:sz w:val="20"/>
          <w:szCs w:val="20"/>
        </w:rPr>
      </w:pPr>
    </w:p>
    <w:p w14:paraId="15C1EC9A" w14:textId="0C1A11D4" w:rsidR="00074819" w:rsidRPr="00383F2B" w:rsidRDefault="00074819" w:rsidP="00383F2B">
      <w:pPr>
        <w:pStyle w:val="NoSpacing"/>
        <w:rPr>
          <w:rFonts w:ascii="Courier New" w:hAnsi="Courier New" w:cs="Courier New"/>
          <w:sz w:val="20"/>
          <w:szCs w:val="20"/>
        </w:rPr>
      </w:pPr>
      <w:bookmarkStart w:id="59" w:name="_Hlk17967720"/>
      <w:r w:rsidRPr="00383F2B">
        <w:rPr>
          <w:rFonts w:ascii="Courier New" w:hAnsi="Courier New" w:cs="Courier New"/>
          <w:sz w:val="20"/>
          <w:szCs w:val="20"/>
        </w:rPr>
        <w:t xml:space="preserve">E8C09 </w:t>
      </w:r>
      <w:bookmarkEnd w:id="59"/>
      <w:r w:rsidRPr="00383F2B">
        <w:rPr>
          <w:rFonts w:ascii="Courier New" w:hAnsi="Courier New" w:cs="Courier New"/>
          <w:sz w:val="20"/>
          <w:szCs w:val="20"/>
        </w:rPr>
        <w:t>(D)</w:t>
      </w:r>
    </w:p>
    <w:p w14:paraId="2919B311" w14:textId="77777777" w:rsidR="00FE04ED" w:rsidRDefault="002D245D" w:rsidP="00383F2B">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ich digital code allows only one bit to change between sequential code values?</w:t>
      </w:r>
    </w:p>
    <w:p w14:paraId="1ED08D9E" w14:textId="170EAD43"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inary Coded Decimal Code</w:t>
      </w:r>
    </w:p>
    <w:p w14:paraId="41D5BAE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Extended Binary Coded Decimal Interchange Code</w:t>
      </w:r>
    </w:p>
    <w:p w14:paraId="3F709F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xcess 3 code</w:t>
      </w:r>
    </w:p>
    <w:p w14:paraId="5E91278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Gray code</w:t>
      </w:r>
    </w:p>
    <w:p w14:paraId="01A6666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7B3104C" w14:textId="77777777" w:rsidR="00074819" w:rsidRPr="00383F2B" w:rsidRDefault="00074819" w:rsidP="00383F2B">
      <w:pPr>
        <w:pStyle w:val="NoSpacing"/>
        <w:rPr>
          <w:rFonts w:ascii="Courier New" w:eastAsia="MS Mincho" w:hAnsi="Courier New" w:cs="Courier New"/>
          <w:sz w:val="20"/>
          <w:szCs w:val="20"/>
        </w:rPr>
      </w:pPr>
    </w:p>
    <w:p w14:paraId="5B852B1F" w14:textId="66D420AC"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8C10 </w:t>
      </w:r>
      <w:r w:rsidR="00C52F2F" w:rsidRPr="00383F2B">
        <w:rPr>
          <w:rFonts w:ascii="Courier New" w:eastAsia="MS Mincho" w:hAnsi="Courier New" w:cs="Courier New"/>
          <w:sz w:val="20"/>
          <w:szCs w:val="20"/>
        </w:rPr>
        <w:t>(</w:t>
      </w:r>
      <w:r w:rsidR="00FE04ED">
        <w:rPr>
          <w:rFonts w:ascii="Courier New" w:eastAsia="MS Mincho" w:hAnsi="Courier New" w:cs="Courier New"/>
          <w:sz w:val="20"/>
          <w:szCs w:val="20"/>
        </w:rPr>
        <w:t>C</w:t>
      </w:r>
      <w:r w:rsidRPr="00383F2B">
        <w:rPr>
          <w:rFonts w:ascii="Courier New" w:eastAsia="MS Mincho" w:hAnsi="Courier New" w:cs="Courier New"/>
          <w:sz w:val="20"/>
          <w:szCs w:val="20"/>
        </w:rPr>
        <w:t>)</w:t>
      </w:r>
    </w:p>
    <w:p w14:paraId="16666838" w14:textId="74C2F31D"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 xml:space="preserve">How may </w:t>
      </w:r>
      <w:r w:rsidR="009D4C4E">
        <w:rPr>
          <w:rFonts w:ascii="Courier New" w:eastAsia="MS Mincho" w:hAnsi="Courier New" w:cs="Courier New"/>
          <w:sz w:val="20"/>
          <w:szCs w:val="20"/>
        </w:rPr>
        <w:t>data</w:t>
      </w:r>
      <w:r w:rsidRPr="00FE04ED">
        <w:rPr>
          <w:rFonts w:ascii="Courier New" w:eastAsia="MS Mincho" w:hAnsi="Courier New" w:cs="Courier New"/>
          <w:sz w:val="20"/>
          <w:szCs w:val="20"/>
        </w:rPr>
        <w:t xml:space="preserve"> rate be increased without increasing bandwidth?</w:t>
      </w:r>
    </w:p>
    <w:p w14:paraId="71B8E67C"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A. It is impossible</w:t>
      </w:r>
    </w:p>
    <w:p w14:paraId="5D6F2173"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B. Increasing analog-to-digital conversion resolution</w:t>
      </w:r>
    </w:p>
    <w:p w14:paraId="0B63231B"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C. Using a more efficient digital code</w:t>
      </w:r>
    </w:p>
    <w:p w14:paraId="75466C9E"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lastRenderedPageBreak/>
        <w:t>D. Using forward error correction</w:t>
      </w:r>
    </w:p>
    <w:p w14:paraId="410D2AF9" w14:textId="77777777" w:rsidR="00074819" w:rsidRPr="00383F2B" w:rsidRDefault="00074819" w:rsidP="00383F2B">
      <w:pPr>
        <w:pStyle w:val="NoSpacing"/>
        <w:rPr>
          <w:rFonts w:ascii="Courier New" w:eastAsia="MS Mincho" w:hAnsi="Courier New" w:cs="Courier New"/>
          <w:sz w:val="20"/>
          <w:szCs w:val="20"/>
        </w:rPr>
      </w:pPr>
    </w:p>
    <w:p w14:paraId="313661C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1 (A)</w:t>
      </w:r>
    </w:p>
    <w:p w14:paraId="0E53036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elationship between symbol rate and baud?</w:t>
      </w:r>
    </w:p>
    <w:p w14:paraId="21B5C7D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y are the same</w:t>
      </w:r>
    </w:p>
    <w:p w14:paraId="55C0DCB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is twice the symbol rate</w:t>
      </w:r>
    </w:p>
    <w:p w14:paraId="62DF85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ymbol rate is only used for packet-based modes</w:t>
      </w:r>
    </w:p>
    <w:p w14:paraId="3401707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aud is only used for RTTY</w:t>
      </w:r>
    </w:p>
    <w:p w14:paraId="364446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255081" w14:textId="77777777" w:rsidR="00C52F2F" w:rsidRPr="00383F2B" w:rsidRDefault="00C52F2F" w:rsidP="00383F2B">
      <w:pPr>
        <w:pStyle w:val="NoSpacing"/>
        <w:rPr>
          <w:rFonts w:ascii="Courier New" w:eastAsia="MS Mincho" w:hAnsi="Courier New" w:cs="Courier New"/>
          <w:sz w:val="20"/>
          <w:szCs w:val="20"/>
        </w:rPr>
      </w:pPr>
    </w:p>
    <w:p w14:paraId="510F8EC2" w14:textId="72F648F0"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2 (C</w:t>
      </w:r>
      <w:r w:rsidRPr="000948BC">
        <w:rPr>
          <w:rFonts w:ascii="Courier New" w:eastAsia="MS Mincho" w:hAnsi="Courier New" w:cs="Courier New"/>
          <w:sz w:val="20"/>
          <w:szCs w:val="20"/>
        </w:rPr>
        <w:t>)</w:t>
      </w:r>
    </w:p>
    <w:p w14:paraId="3309077B" w14:textId="005ED49F"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factors affect the bandwidth of a transmitted CW signal?</w:t>
      </w:r>
    </w:p>
    <w:p w14:paraId="7C70CEB9" w14:textId="26CA43F7"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bandwidth and Q</w:t>
      </w:r>
    </w:p>
    <w:p w14:paraId="0EB795A2" w14:textId="66592C21"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odulation index and output power</w:t>
      </w:r>
    </w:p>
    <w:p w14:paraId="33F4163C" w14:textId="3689C8E8"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C9346B">
        <w:rPr>
          <w:rFonts w:ascii="Courier New" w:eastAsia="MS Mincho" w:hAnsi="Courier New" w:cs="Courier New"/>
          <w:sz w:val="20"/>
          <w:szCs w:val="20"/>
        </w:rPr>
        <w:t>Keying speed</w:t>
      </w:r>
      <w:r w:rsidR="00C9346B"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and shape factor (rise and fall time)</w:t>
      </w:r>
    </w:p>
    <w:p w14:paraId="33E87EDB" w14:textId="5C5BDCC5" w:rsidR="00074819"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6C133BEE" w14:textId="0625ACA3" w:rsidR="002F24D1" w:rsidRPr="00383F2B" w:rsidRDefault="00B13A2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C3C9DD" w14:textId="532D647C" w:rsidR="00B13A20" w:rsidRDefault="00B13A20" w:rsidP="00383F2B">
      <w:pPr>
        <w:pStyle w:val="NoSpacing"/>
        <w:rPr>
          <w:rFonts w:ascii="Courier New" w:eastAsia="MS Mincho" w:hAnsi="Courier New" w:cs="Courier New"/>
          <w:sz w:val="20"/>
          <w:szCs w:val="20"/>
        </w:rPr>
      </w:pPr>
    </w:p>
    <w:p w14:paraId="0F74CDFB" w14:textId="77777777" w:rsidR="00C9346B" w:rsidRPr="00383F2B" w:rsidRDefault="00C9346B" w:rsidP="00383F2B">
      <w:pPr>
        <w:pStyle w:val="NoSpacing"/>
        <w:rPr>
          <w:rFonts w:ascii="Courier New" w:eastAsia="MS Mincho" w:hAnsi="Courier New" w:cs="Courier New"/>
          <w:sz w:val="20"/>
          <w:szCs w:val="20"/>
        </w:rPr>
      </w:pPr>
    </w:p>
    <w:p w14:paraId="13E7E165" w14:textId="77777777" w:rsidR="002F24D1" w:rsidRPr="00383F2B" w:rsidRDefault="002F24D1" w:rsidP="00383F2B">
      <w:pPr>
        <w:pStyle w:val="NoSpacing"/>
        <w:rPr>
          <w:rFonts w:ascii="Courier New" w:eastAsia="Times New Roman" w:hAnsi="Courier New" w:cs="Courier New"/>
          <w:sz w:val="20"/>
          <w:szCs w:val="20"/>
        </w:rPr>
      </w:pPr>
      <w:bookmarkStart w:id="60" w:name="_Hlk26375089"/>
      <w:r w:rsidRPr="00383F2B">
        <w:rPr>
          <w:rFonts w:ascii="Courier New" w:eastAsia="Times New Roman" w:hAnsi="Courier New" w:cs="Courier New"/>
          <w:sz w:val="20"/>
          <w:szCs w:val="20"/>
        </w:rPr>
        <w:t>E8D Keying defects and overmodulation of digital signals; digital codes; spread spectrum</w:t>
      </w:r>
    </w:p>
    <w:bookmarkEnd w:id="60"/>
    <w:p w14:paraId="41BE8DD9" w14:textId="77777777" w:rsidR="002F24D1" w:rsidRPr="00383F2B" w:rsidRDefault="002F24D1" w:rsidP="00383F2B">
      <w:pPr>
        <w:pStyle w:val="NoSpacing"/>
        <w:rPr>
          <w:rFonts w:ascii="Courier New" w:eastAsia="MS Mincho" w:hAnsi="Courier New" w:cs="Courier New"/>
          <w:sz w:val="20"/>
          <w:szCs w:val="20"/>
        </w:rPr>
      </w:pPr>
    </w:p>
    <w:p w14:paraId="4654937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1 (A)</w:t>
      </w:r>
    </w:p>
    <w:p w14:paraId="35AA7A6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are received spread spectrum signals resistant to interference?</w:t>
      </w:r>
    </w:p>
    <w:p w14:paraId="6826750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s not using the spread spectrum algorithm are suppressed in the receiver</w:t>
      </w:r>
    </w:p>
    <w:p w14:paraId="266506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high power used by a spread spectrum transmitter keeps its signal from being easily overpowered</w:t>
      </w:r>
    </w:p>
    <w:p w14:paraId="0CBB397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receiver is always equipped with a digital blanker</w:t>
      </w:r>
    </w:p>
    <w:p w14:paraId="05980C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f interference is detected by the receiver it will signal the transmitter to change frequencies</w:t>
      </w:r>
    </w:p>
    <w:p w14:paraId="35238F6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040DED3" w14:textId="77777777" w:rsidR="002F24D1" w:rsidRPr="00383F2B" w:rsidRDefault="002F24D1" w:rsidP="00383F2B">
      <w:pPr>
        <w:pStyle w:val="NoSpacing"/>
        <w:rPr>
          <w:rFonts w:ascii="Courier New" w:eastAsia="MS Mincho" w:hAnsi="Courier New" w:cs="Courier New"/>
          <w:sz w:val="20"/>
          <w:szCs w:val="20"/>
        </w:rPr>
      </w:pPr>
    </w:p>
    <w:p w14:paraId="43B102E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2 (B)</w:t>
      </w:r>
    </w:p>
    <w:p w14:paraId="78C9C909" w14:textId="2ECE12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spread spectrum communications technique uses a high</w:t>
      </w:r>
      <w:r w:rsidR="000933B8">
        <w:rPr>
          <w:rFonts w:ascii="Courier New" w:eastAsia="MS Mincho" w:hAnsi="Courier New" w:cs="Courier New"/>
          <w:sz w:val="20"/>
          <w:szCs w:val="20"/>
        </w:rPr>
        <w:t>-</w:t>
      </w:r>
      <w:r w:rsidRPr="00383F2B">
        <w:rPr>
          <w:rFonts w:ascii="Courier New" w:eastAsia="MS Mincho" w:hAnsi="Courier New" w:cs="Courier New"/>
          <w:sz w:val="20"/>
          <w:szCs w:val="20"/>
        </w:rPr>
        <w:t>speed binary bit stream to shift the phase of an RF carrier?</w:t>
      </w:r>
    </w:p>
    <w:p w14:paraId="70324C0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requency hopping</w:t>
      </w:r>
    </w:p>
    <w:p w14:paraId="549BF9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rect sequence</w:t>
      </w:r>
    </w:p>
    <w:p w14:paraId="7EC02DB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nary phase-shift keying</w:t>
      </w:r>
    </w:p>
    <w:p w14:paraId="2DA6D3D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Phase </w:t>
      </w:r>
      <w:proofErr w:type="spellStart"/>
      <w:r w:rsidRPr="00383F2B">
        <w:rPr>
          <w:rFonts w:ascii="Courier New" w:eastAsia="MS Mincho" w:hAnsi="Courier New" w:cs="Courier New"/>
          <w:sz w:val="20"/>
          <w:szCs w:val="20"/>
        </w:rPr>
        <w:t>compandored</w:t>
      </w:r>
      <w:proofErr w:type="spellEnd"/>
      <w:r w:rsidRPr="00383F2B">
        <w:rPr>
          <w:rFonts w:ascii="Courier New" w:eastAsia="MS Mincho" w:hAnsi="Courier New" w:cs="Courier New"/>
          <w:sz w:val="20"/>
          <w:szCs w:val="20"/>
        </w:rPr>
        <w:t xml:space="preserve"> spread spectrum</w:t>
      </w:r>
    </w:p>
    <w:p w14:paraId="7419E3C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45239D" w14:textId="77777777" w:rsidR="002F24D1" w:rsidRPr="00383F2B" w:rsidRDefault="002F24D1" w:rsidP="00383F2B">
      <w:pPr>
        <w:pStyle w:val="NoSpacing"/>
        <w:rPr>
          <w:rFonts w:ascii="Courier New" w:eastAsia="Times New Roman" w:hAnsi="Courier New" w:cs="Courier New"/>
          <w:sz w:val="20"/>
          <w:szCs w:val="20"/>
        </w:rPr>
      </w:pPr>
    </w:p>
    <w:p w14:paraId="1774067E" w14:textId="5F2AB42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3 (D)</w:t>
      </w:r>
    </w:p>
    <w:p w14:paraId="5929DC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spread spectrum technique of frequency hopping work?</w:t>
      </w:r>
    </w:p>
    <w:p w14:paraId="35EBB51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interference is detected by the receiver it will signal the transmitter to change frequencies</w:t>
      </w:r>
    </w:p>
    <w:p w14:paraId="2E9003E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f interference is detected by the receiver it will signal the transmitter to wait until the frequency is clear</w:t>
      </w:r>
    </w:p>
    <w:p w14:paraId="65F3BEF7" w14:textId="12F451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binary bit stream is used to shift the phase of an RF carrier very rapidly in a p</w:t>
      </w:r>
      <w:r w:rsidR="00C52F2F" w:rsidRPr="00383F2B">
        <w:rPr>
          <w:rFonts w:ascii="Courier New" w:eastAsia="MS Mincho" w:hAnsi="Courier New" w:cs="Courier New"/>
          <w:sz w:val="20"/>
          <w:szCs w:val="20"/>
        </w:rPr>
        <w:t>seudorandom</w:t>
      </w:r>
      <w:r w:rsidRPr="00383F2B">
        <w:rPr>
          <w:rFonts w:ascii="Courier New" w:eastAsia="MS Mincho" w:hAnsi="Courier New" w:cs="Courier New"/>
          <w:sz w:val="20"/>
          <w:szCs w:val="20"/>
        </w:rPr>
        <w:t xml:space="preserve"> sequence</w:t>
      </w:r>
    </w:p>
    <w:p w14:paraId="52F1ED16" w14:textId="0CD869D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equency of the transmitted signal is changed very rapidly according to a pseudorandom sequence also used by the receiving station</w:t>
      </w:r>
    </w:p>
    <w:p w14:paraId="2621394A"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t>
      </w:r>
    </w:p>
    <w:p w14:paraId="639F8C9E" w14:textId="77777777" w:rsidR="002F24D1" w:rsidRPr="00383F2B" w:rsidRDefault="002F24D1" w:rsidP="00383F2B">
      <w:pPr>
        <w:pStyle w:val="NoSpacing"/>
        <w:rPr>
          <w:rFonts w:ascii="Courier New" w:eastAsia="Times New Roman" w:hAnsi="Courier New" w:cs="Courier New"/>
          <w:sz w:val="20"/>
          <w:szCs w:val="20"/>
        </w:rPr>
      </w:pPr>
    </w:p>
    <w:p w14:paraId="7AE2873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D04 (C)</w:t>
      </w:r>
    </w:p>
    <w:p w14:paraId="5F69AEC1"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primary effect of extremely short rise or fall time on a CW signal?</w:t>
      </w:r>
    </w:p>
    <w:p w14:paraId="74620C6F"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A. More difficult to copy</w:t>
      </w:r>
    </w:p>
    <w:p w14:paraId="7083F4D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generation of RF harmonics</w:t>
      </w:r>
    </w:p>
    <w:p w14:paraId="1155838D"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generation of key clicks</w:t>
      </w:r>
    </w:p>
    <w:p w14:paraId="18A473C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Limits data speed</w:t>
      </w:r>
    </w:p>
    <w:p w14:paraId="77FAF5B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71B1EF9B" w14:textId="77777777" w:rsidR="002F24D1" w:rsidRPr="00383F2B" w:rsidRDefault="002F24D1" w:rsidP="00383F2B">
      <w:pPr>
        <w:pStyle w:val="NoSpacing"/>
        <w:rPr>
          <w:rFonts w:ascii="Courier New" w:eastAsia="MS Mincho" w:hAnsi="Courier New" w:cs="Courier New"/>
          <w:sz w:val="20"/>
          <w:szCs w:val="20"/>
        </w:rPr>
      </w:pPr>
    </w:p>
    <w:p w14:paraId="524204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5 (A)</w:t>
      </w:r>
    </w:p>
    <w:p w14:paraId="49A2FCA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most common method of reducing key clicks?</w:t>
      </w:r>
    </w:p>
    <w:p w14:paraId="0CC2A16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crease keying waveform rise and fall times</w:t>
      </w:r>
    </w:p>
    <w:p w14:paraId="21B5C7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Low-pass filters at the transmitter output</w:t>
      </w:r>
    </w:p>
    <w:p w14:paraId="55B35B5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duce keying waveform rise and fall times</w:t>
      </w:r>
    </w:p>
    <w:p w14:paraId="5CC494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High-pass filters at the transmitter output</w:t>
      </w:r>
    </w:p>
    <w:p w14:paraId="7C7F797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6459FF" w14:textId="77777777" w:rsidR="002F24D1" w:rsidRPr="00383F2B" w:rsidRDefault="002F24D1" w:rsidP="00383F2B">
      <w:pPr>
        <w:pStyle w:val="NoSpacing"/>
        <w:rPr>
          <w:rFonts w:ascii="Courier New" w:eastAsia="MS Mincho" w:hAnsi="Courier New" w:cs="Courier New"/>
          <w:sz w:val="20"/>
          <w:szCs w:val="20"/>
        </w:rPr>
      </w:pPr>
    </w:p>
    <w:p w14:paraId="3B297906" w14:textId="040378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6 (D)</w:t>
      </w:r>
    </w:p>
    <w:p w14:paraId="4114A12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dvantage of including parity bits in ASCII characters?</w:t>
      </w:r>
    </w:p>
    <w:p w14:paraId="4F7794C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aster transmission rate</w:t>
      </w:r>
    </w:p>
    <w:p w14:paraId="3992C1C6"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ignal can overpower interfering signals</w:t>
      </w:r>
    </w:p>
    <w:p w14:paraId="4E20A6F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eign language characters can be sent</w:t>
      </w:r>
    </w:p>
    <w:p w14:paraId="55B229FF"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Some types of errors can be detected</w:t>
      </w:r>
    </w:p>
    <w:p w14:paraId="457F025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4894DCC" w14:textId="77777777" w:rsidR="002F24D1" w:rsidRPr="00383F2B" w:rsidRDefault="002F24D1" w:rsidP="00383F2B">
      <w:pPr>
        <w:pStyle w:val="NoSpacing"/>
        <w:rPr>
          <w:rFonts w:ascii="Courier New" w:eastAsia="MS Mincho" w:hAnsi="Courier New" w:cs="Courier New"/>
          <w:sz w:val="20"/>
          <w:szCs w:val="20"/>
        </w:rPr>
      </w:pPr>
    </w:p>
    <w:p w14:paraId="127A599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7 (D)</w:t>
      </w:r>
    </w:p>
    <w:p w14:paraId="7ACAA3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common cause of overmodulation of AFSK signals?</w:t>
      </w:r>
    </w:p>
    <w:p w14:paraId="4AF357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xcessive numbers of retries</w:t>
      </w:r>
    </w:p>
    <w:p w14:paraId="74686D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Ground loops</w:t>
      </w:r>
    </w:p>
    <w:p w14:paraId="65417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t errors in the modem</w:t>
      </w:r>
    </w:p>
    <w:p w14:paraId="1C868E1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Excessive transmit audio levels</w:t>
      </w:r>
    </w:p>
    <w:p w14:paraId="71058CB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F39D65" w14:textId="77777777" w:rsidR="002F24D1" w:rsidRPr="00383F2B" w:rsidRDefault="002F24D1" w:rsidP="00383F2B">
      <w:pPr>
        <w:pStyle w:val="NoSpacing"/>
        <w:rPr>
          <w:rFonts w:ascii="Courier New" w:eastAsia="MS Mincho" w:hAnsi="Courier New" w:cs="Courier New"/>
          <w:sz w:val="20"/>
          <w:szCs w:val="20"/>
        </w:rPr>
      </w:pPr>
    </w:p>
    <w:p w14:paraId="28EA1AF6" w14:textId="3BCCAFD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8 (D)</w:t>
      </w:r>
    </w:p>
    <w:p w14:paraId="38191F2B" w14:textId="77629C8E" w:rsidR="002F24D1" w:rsidRPr="00383F2B" w:rsidRDefault="00FE04ED" w:rsidP="00383F2B">
      <w:pPr>
        <w:pStyle w:val="NoSpacing"/>
        <w:rPr>
          <w:rFonts w:ascii="Courier New" w:eastAsia="MS Mincho" w:hAnsi="Courier New" w:cs="Courier New"/>
          <w:sz w:val="20"/>
          <w:szCs w:val="20"/>
        </w:rPr>
      </w:pPr>
      <w:r w:rsidRPr="00FE04ED">
        <w:rPr>
          <w:rFonts w:ascii="Courier New" w:eastAsia="MS Mincho" w:hAnsi="Courier New" w:cs="Courier New"/>
          <w:sz w:val="20"/>
          <w:szCs w:val="20"/>
        </w:rPr>
        <w:t>What parameter evaluates distortion of an AFSK signal caused by excessive input audio levels</w:t>
      </w:r>
      <w:r w:rsidR="002F24D1" w:rsidRPr="00383F2B">
        <w:rPr>
          <w:rFonts w:ascii="Courier New" w:eastAsia="MS Mincho" w:hAnsi="Courier New" w:cs="Courier New"/>
          <w:sz w:val="20"/>
          <w:szCs w:val="20"/>
        </w:rPr>
        <w:t>?</w:t>
      </w:r>
    </w:p>
    <w:p w14:paraId="36CD7942" w14:textId="1AB2ED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w:t>
      </w:r>
      <w:r w:rsidR="000933B8">
        <w:rPr>
          <w:rFonts w:ascii="Courier New" w:eastAsia="MS Mincho" w:hAnsi="Courier New" w:cs="Courier New"/>
          <w:sz w:val="20"/>
          <w:szCs w:val="20"/>
        </w:rPr>
        <w:t>-</w:t>
      </w:r>
      <w:r w:rsidRPr="00383F2B">
        <w:rPr>
          <w:rFonts w:ascii="Courier New" w:eastAsia="MS Mincho" w:hAnsi="Courier New" w:cs="Courier New"/>
          <w:sz w:val="20"/>
          <w:szCs w:val="20"/>
        </w:rPr>
        <w:t>to</w:t>
      </w:r>
      <w:r w:rsidR="000933B8">
        <w:rPr>
          <w:rFonts w:ascii="Courier New" w:eastAsia="MS Mincho" w:hAnsi="Courier New" w:cs="Courier New"/>
          <w:sz w:val="20"/>
          <w:szCs w:val="20"/>
        </w:rPr>
        <w:t>-</w:t>
      </w:r>
      <w:r w:rsidRPr="00383F2B">
        <w:rPr>
          <w:rFonts w:ascii="Courier New" w:eastAsia="MS Mincho" w:hAnsi="Courier New" w:cs="Courier New"/>
          <w:sz w:val="20"/>
          <w:szCs w:val="20"/>
        </w:rPr>
        <w:t>noise ratio</w:t>
      </w:r>
    </w:p>
    <w:p w14:paraId="03B19B2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rate</w:t>
      </w:r>
    </w:p>
    <w:p w14:paraId="4F99767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peat Request Rate (RRR)</w:t>
      </w:r>
    </w:p>
    <w:p w14:paraId="4D628A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termodulation Distortion (IMD)</w:t>
      </w:r>
    </w:p>
    <w:p w14:paraId="586901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F6F89B9" w14:textId="77777777" w:rsidR="002F24D1" w:rsidRPr="00383F2B" w:rsidRDefault="002F24D1" w:rsidP="00383F2B">
      <w:pPr>
        <w:pStyle w:val="NoSpacing"/>
        <w:rPr>
          <w:rFonts w:ascii="Courier New" w:eastAsia="MS Mincho" w:hAnsi="Courier New" w:cs="Courier New"/>
          <w:sz w:val="20"/>
          <w:szCs w:val="20"/>
        </w:rPr>
      </w:pPr>
    </w:p>
    <w:p w14:paraId="05036610" w14:textId="368207AC" w:rsidR="002F24D1" w:rsidRPr="00125689"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E8D09 (D)</w:t>
      </w:r>
    </w:p>
    <w:p w14:paraId="6E6F1DD8" w14:textId="7B8A663B" w:rsidR="002F24D1" w:rsidRPr="00383F2B"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 xml:space="preserve">What is considered an </w:t>
      </w:r>
      <w:r w:rsidR="002619D9" w:rsidRPr="00125689">
        <w:rPr>
          <w:rFonts w:ascii="Courier New" w:eastAsia="MS Mincho" w:hAnsi="Courier New" w:cs="Courier New"/>
          <w:sz w:val="20"/>
          <w:szCs w:val="20"/>
        </w:rPr>
        <w:t>acceptable</w:t>
      </w:r>
      <w:r w:rsidRPr="00125689">
        <w:rPr>
          <w:rFonts w:ascii="Courier New" w:eastAsia="MS Mincho" w:hAnsi="Courier New" w:cs="Courier New"/>
          <w:sz w:val="20"/>
          <w:szCs w:val="20"/>
        </w:rPr>
        <w:t xml:space="preserve"> maximum IMD level for an idling PSK signal?</w:t>
      </w:r>
    </w:p>
    <w:p w14:paraId="37D8E3D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 dB</w:t>
      </w:r>
    </w:p>
    <w:p w14:paraId="16A9E9C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5 dB</w:t>
      </w:r>
    </w:p>
    <w:p w14:paraId="0F79568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0 dB</w:t>
      </w:r>
    </w:p>
    <w:p w14:paraId="3CF8279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B</w:t>
      </w:r>
    </w:p>
    <w:p w14:paraId="1714BE4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D56B04" w14:textId="77777777" w:rsidR="002F24D1" w:rsidRPr="00383F2B" w:rsidRDefault="002F24D1" w:rsidP="00383F2B">
      <w:pPr>
        <w:pStyle w:val="NoSpacing"/>
        <w:rPr>
          <w:rFonts w:ascii="Courier New" w:eastAsia="MS Mincho" w:hAnsi="Courier New" w:cs="Courier New"/>
          <w:sz w:val="20"/>
          <w:szCs w:val="20"/>
        </w:rPr>
      </w:pPr>
    </w:p>
    <w:p w14:paraId="4377202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E8D10 (B)</w:t>
      </w:r>
    </w:p>
    <w:p w14:paraId="4C19CF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are some of the differences between the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digital code and ASCII?</w:t>
      </w:r>
    </w:p>
    <w:p w14:paraId="1537CFE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4 data bits per character, ASCII uses 7 or 8;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1 character as a letters/figures shift code, ASCII has no letters/figures code</w:t>
      </w:r>
    </w:p>
    <w:p w14:paraId="192FD76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5 data bits per character, ASCII uses 7 or 8;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2 characters as letters/figures shift codes, ASCII has no letters/figures shift code</w:t>
      </w:r>
    </w:p>
    <w:p w14:paraId="5B67D9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6 data bits per character, ASCII uses 7 or 8;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has no letters/figures shift code, ASCII uses 2 letters/figures shift codes</w:t>
      </w:r>
    </w:p>
    <w:p w14:paraId="39FF600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 xml:space="preserve">D.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uses 7 data bits per character, ASCII uses 8; </w:t>
      </w:r>
      <w:proofErr w:type="spellStart"/>
      <w:r w:rsidRPr="00383F2B">
        <w:rPr>
          <w:rFonts w:ascii="Courier New" w:eastAsia="MS Mincho" w:hAnsi="Courier New" w:cs="Courier New"/>
          <w:sz w:val="20"/>
          <w:szCs w:val="20"/>
        </w:rPr>
        <w:t>Baudot</w:t>
      </w:r>
      <w:proofErr w:type="spellEnd"/>
      <w:r w:rsidRPr="00383F2B">
        <w:rPr>
          <w:rFonts w:ascii="Courier New" w:eastAsia="MS Mincho" w:hAnsi="Courier New" w:cs="Courier New"/>
          <w:sz w:val="20"/>
          <w:szCs w:val="20"/>
        </w:rPr>
        <w:t xml:space="preserve"> has no letters/figures shift code, ASCII uses 2 letters/figures shift codes</w:t>
      </w:r>
    </w:p>
    <w:p w14:paraId="1513DA3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A82D01" w14:textId="77777777" w:rsidR="002F24D1" w:rsidRPr="00383F2B" w:rsidRDefault="002F24D1" w:rsidP="00383F2B">
      <w:pPr>
        <w:pStyle w:val="NoSpacing"/>
        <w:rPr>
          <w:rFonts w:ascii="Courier New" w:eastAsia="MS Mincho" w:hAnsi="Courier New" w:cs="Courier New"/>
          <w:sz w:val="20"/>
          <w:szCs w:val="20"/>
        </w:rPr>
      </w:pPr>
    </w:p>
    <w:p w14:paraId="0FD346D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11 (C)</w:t>
      </w:r>
    </w:p>
    <w:p w14:paraId="3751B14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advantage of using ASCII code for data communications?</w:t>
      </w:r>
    </w:p>
    <w:p w14:paraId="5409A37D" w14:textId="5D4A806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ludes built</w:t>
      </w:r>
      <w:r w:rsidR="000933B8">
        <w:rPr>
          <w:rFonts w:ascii="Courier New" w:eastAsia="MS Mincho" w:hAnsi="Courier New" w:cs="Courier New"/>
          <w:sz w:val="20"/>
          <w:szCs w:val="20"/>
        </w:rPr>
        <w:t>-</w:t>
      </w:r>
      <w:r w:rsidRPr="00383F2B">
        <w:rPr>
          <w:rFonts w:ascii="Courier New" w:eastAsia="MS Mincho" w:hAnsi="Courier New" w:cs="Courier New"/>
          <w:sz w:val="20"/>
          <w:szCs w:val="20"/>
        </w:rPr>
        <w:t>in error correction features</w:t>
      </w:r>
    </w:p>
    <w:p w14:paraId="10D1D7F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ontains fewer information bits per character than any other code</w:t>
      </w:r>
    </w:p>
    <w:p w14:paraId="5D55F0B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It is possible to transmit both </w:t>
      </w:r>
      <w:proofErr w:type="gramStart"/>
      <w:r w:rsidRPr="00383F2B">
        <w:rPr>
          <w:rFonts w:ascii="Courier New" w:eastAsia="MS Mincho" w:hAnsi="Courier New" w:cs="Courier New"/>
          <w:sz w:val="20"/>
          <w:szCs w:val="20"/>
        </w:rPr>
        <w:t>upper and lower case</w:t>
      </w:r>
      <w:proofErr w:type="gramEnd"/>
      <w:r w:rsidRPr="00383F2B">
        <w:rPr>
          <w:rFonts w:ascii="Courier New" w:eastAsia="MS Mincho" w:hAnsi="Courier New" w:cs="Courier New"/>
          <w:sz w:val="20"/>
          <w:szCs w:val="20"/>
        </w:rPr>
        <w:t xml:space="preserve"> text</w:t>
      </w:r>
    </w:p>
    <w:p w14:paraId="4501B21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uses one character as a shift code to send numeric and special characters</w:t>
      </w:r>
    </w:p>
    <w:p w14:paraId="6D1918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CD0C82" w14:textId="77777777" w:rsidR="002F24D1" w:rsidRPr="00383F2B" w:rsidRDefault="002F24D1" w:rsidP="00383F2B">
      <w:pPr>
        <w:pStyle w:val="NoSpacing"/>
        <w:rPr>
          <w:rFonts w:ascii="Courier New" w:eastAsia="MS Mincho" w:hAnsi="Courier New" w:cs="Courier New"/>
          <w:sz w:val="20"/>
          <w:szCs w:val="20"/>
        </w:rPr>
      </w:pPr>
    </w:p>
    <w:p w14:paraId="4231A928" w14:textId="77777777" w:rsidR="002F24D1" w:rsidRPr="00383F2B" w:rsidRDefault="002F24D1" w:rsidP="00383F2B">
      <w:pPr>
        <w:pStyle w:val="NoSpacing"/>
        <w:rPr>
          <w:rFonts w:ascii="Courier New" w:eastAsia="MS Mincho" w:hAnsi="Courier New" w:cs="Courier New"/>
          <w:sz w:val="20"/>
          <w:szCs w:val="20"/>
        </w:rPr>
      </w:pPr>
    </w:p>
    <w:p w14:paraId="759584E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9 - ANTENNAS AND TRANSMISSION LINES [8 Exam Questions - 8 Groups]</w:t>
      </w:r>
    </w:p>
    <w:p w14:paraId="0418070F" w14:textId="77777777" w:rsidR="002F24D1" w:rsidRPr="00383F2B" w:rsidRDefault="002F24D1" w:rsidP="00383F2B">
      <w:pPr>
        <w:pStyle w:val="NoSpacing"/>
        <w:rPr>
          <w:rFonts w:ascii="Courier New" w:eastAsia="MS Mincho" w:hAnsi="Courier New" w:cs="Courier New"/>
          <w:sz w:val="20"/>
          <w:szCs w:val="20"/>
        </w:rPr>
      </w:pPr>
    </w:p>
    <w:p w14:paraId="28D3710A" w14:textId="77777777" w:rsidR="002F24D1" w:rsidRPr="00383F2B" w:rsidRDefault="002F24D1" w:rsidP="00383F2B">
      <w:pPr>
        <w:pStyle w:val="NoSpacing"/>
        <w:rPr>
          <w:rFonts w:ascii="Courier New" w:eastAsia="MS Mincho" w:hAnsi="Courier New" w:cs="Courier New"/>
          <w:sz w:val="20"/>
          <w:szCs w:val="20"/>
        </w:rPr>
      </w:pPr>
    </w:p>
    <w:p w14:paraId="52A45503" w14:textId="356D190B" w:rsidR="002F24D1" w:rsidRPr="00383F2B" w:rsidRDefault="002F24D1" w:rsidP="00383F2B">
      <w:pPr>
        <w:pStyle w:val="NoSpacing"/>
        <w:rPr>
          <w:rFonts w:ascii="Courier New" w:eastAsia="MS Mincho" w:hAnsi="Courier New" w:cs="Courier New"/>
          <w:sz w:val="20"/>
          <w:szCs w:val="20"/>
        </w:rPr>
      </w:pPr>
      <w:bookmarkStart w:id="61" w:name="_Hlk26375102"/>
      <w:r w:rsidRPr="00383F2B">
        <w:rPr>
          <w:rFonts w:ascii="Courier New" w:eastAsia="MS Mincho" w:hAnsi="Courier New" w:cs="Courier New"/>
          <w:sz w:val="20"/>
          <w:szCs w:val="20"/>
        </w:rPr>
        <w:t xml:space="preserve">E9A Basic Antenna parameters: radiation resistance, gain,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efficiency; effective radiated power</w:t>
      </w:r>
    </w:p>
    <w:bookmarkEnd w:id="61"/>
    <w:p w14:paraId="055E3FC4" w14:textId="77777777" w:rsidR="002F24D1" w:rsidRPr="00383F2B" w:rsidRDefault="002F24D1" w:rsidP="00383F2B">
      <w:pPr>
        <w:pStyle w:val="NoSpacing"/>
        <w:rPr>
          <w:rFonts w:ascii="Courier New" w:eastAsia="MS Mincho" w:hAnsi="Courier New" w:cs="Courier New"/>
          <w:sz w:val="20"/>
          <w:szCs w:val="20"/>
        </w:rPr>
      </w:pPr>
    </w:p>
    <w:p w14:paraId="0BC0F65B" w14:textId="3575CC6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1 (C)</w:t>
      </w:r>
    </w:p>
    <w:p w14:paraId="04B7C4B9" w14:textId="707193E8"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What </w:t>
      </w:r>
      <w:r w:rsidR="003A4C75">
        <w:rPr>
          <w:rFonts w:ascii="Courier New" w:eastAsia="MS Mincho" w:hAnsi="Courier New" w:cs="Courier New"/>
          <w:sz w:val="20"/>
          <w:szCs w:val="20"/>
        </w:rPr>
        <w:t>is</w:t>
      </w:r>
      <w:r w:rsidRPr="00383F2B">
        <w:rPr>
          <w:rFonts w:ascii="Courier New" w:eastAsia="MS Mincho" w:hAnsi="Courier New" w:cs="Courier New"/>
          <w:sz w:val="20"/>
          <w:szCs w:val="20"/>
        </w:rPr>
        <w:t xml:space="preserve"> an isotropic antenna?</w:t>
      </w:r>
    </w:p>
    <w:p w14:paraId="1902A182" w14:textId="0E2BDBA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A grounded antenna used to measure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 conductivity</w:t>
      </w:r>
    </w:p>
    <w:p w14:paraId="14FAC9D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orizontally polarized antenna used to compare Yagi antennas</w:t>
      </w:r>
    </w:p>
    <w:p w14:paraId="741D76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theoretical, omnidirectional antenna used as a reference for antenna gain</w:t>
      </w:r>
    </w:p>
    <w:p w14:paraId="29478940" w14:textId="07A0A8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A spacecraft antenna used to direct signals toward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w:t>
      </w:r>
    </w:p>
    <w:p w14:paraId="386927B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24FADC" w14:textId="77777777" w:rsidR="002F24D1" w:rsidRPr="00383F2B" w:rsidRDefault="002F24D1" w:rsidP="00383F2B">
      <w:pPr>
        <w:pStyle w:val="NoSpacing"/>
        <w:rPr>
          <w:rFonts w:ascii="Courier New" w:eastAsia="MS Mincho" w:hAnsi="Courier New" w:cs="Courier New"/>
          <w:sz w:val="20"/>
          <w:szCs w:val="20"/>
        </w:rPr>
      </w:pPr>
    </w:p>
    <w:p w14:paraId="7B3036F3" w14:textId="4D54AB8F" w:rsidR="002619D9" w:rsidRPr="00383F2B" w:rsidRDefault="002619D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w:t>
      </w:r>
      <w:r w:rsidR="00C473BF" w:rsidRPr="00383F2B">
        <w:rPr>
          <w:rFonts w:ascii="Courier New" w:eastAsia="MS Mincho" w:hAnsi="Courier New" w:cs="Courier New"/>
          <w:sz w:val="20"/>
          <w:szCs w:val="20"/>
        </w:rPr>
        <w:t>02</w:t>
      </w:r>
      <w:r w:rsidRPr="00383F2B">
        <w:rPr>
          <w:rFonts w:ascii="Courier New" w:eastAsia="MS Mincho" w:hAnsi="Courier New" w:cs="Courier New"/>
          <w:sz w:val="20"/>
          <w:szCs w:val="20"/>
        </w:rPr>
        <w:t xml:space="preserve"> (D)</w:t>
      </w:r>
    </w:p>
    <w:p w14:paraId="03B8F3A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effective radiated power relative to a dipole of a repeater station with 150 watts transmitter power output, 2 dB feed line loss, 2.2 dB duplexer loss, and 7 </w:t>
      </w:r>
      <w:proofErr w:type="spellStart"/>
      <w:r w:rsidRPr="00383F2B">
        <w:rPr>
          <w:rFonts w:ascii="Courier New" w:eastAsia="MS Mincho" w:hAnsi="Courier New" w:cs="Courier New"/>
          <w:sz w:val="20"/>
          <w:szCs w:val="20"/>
        </w:rPr>
        <w:t>dBd</w:t>
      </w:r>
      <w:proofErr w:type="spellEnd"/>
      <w:r w:rsidRPr="00383F2B">
        <w:rPr>
          <w:rFonts w:ascii="Courier New" w:eastAsia="MS Mincho" w:hAnsi="Courier New" w:cs="Courier New"/>
          <w:sz w:val="20"/>
          <w:szCs w:val="20"/>
        </w:rPr>
        <w:t xml:space="preserve"> antenna gain?</w:t>
      </w:r>
    </w:p>
    <w:p w14:paraId="69680C61" w14:textId="5414D892"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977 watts</w:t>
      </w:r>
    </w:p>
    <w:p w14:paraId="57AFE6B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8.7 watts</w:t>
      </w:r>
    </w:p>
    <w:p w14:paraId="1232CF8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20 watts</w:t>
      </w:r>
    </w:p>
    <w:p w14:paraId="425027B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86 watts</w:t>
      </w:r>
    </w:p>
    <w:p w14:paraId="00E5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3618E8" w14:textId="77777777" w:rsidR="002F24D1" w:rsidRPr="00383F2B" w:rsidRDefault="002F24D1" w:rsidP="00383F2B">
      <w:pPr>
        <w:pStyle w:val="NoSpacing"/>
        <w:rPr>
          <w:rFonts w:ascii="Courier New" w:eastAsia="MS Mincho" w:hAnsi="Courier New" w:cs="Courier New"/>
          <w:sz w:val="20"/>
          <w:szCs w:val="20"/>
        </w:rPr>
      </w:pPr>
    </w:p>
    <w:p w14:paraId="3FACB11B" w14:textId="223BD9B7" w:rsidR="003A4C75" w:rsidRPr="003A4C75" w:rsidRDefault="002F24D1" w:rsidP="003A4C75">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3 </w:t>
      </w:r>
      <w:r w:rsidR="003A4C75" w:rsidRPr="003A4C75">
        <w:rPr>
          <w:rFonts w:ascii="Courier New" w:eastAsia="MS Mincho" w:hAnsi="Courier New" w:cs="Courier New"/>
          <w:sz w:val="20"/>
          <w:szCs w:val="20"/>
        </w:rPr>
        <w:t>(C</w:t>
      </w:r>
      <w:r w:rsidR="003A4C75" w:rsidRPr="000948BC">
        <w:rPr>
          <w:rFonts w:ascii="Courier New" w:eastAsia="MS Mincho" w:hAnsi="Courier New" w:cs="Courier New"/>
          <w:sz w:val="20"/>
          <w:szCs w:val="20"/>
        </w:rPr>
        <w:t>)</w:t>
      </w:r>
    </w:p>
    <w:p w14:paraId="5F1341B5" w14:textId="75CA0322"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hat is the radiation resistance of an antenna?</w:t>
      </w:r>
    </w:p>
    <w:p w14:paraId="00CCA1F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A. The combined losses of the antenna elements and feed line</w:t>
      </w:r>
    </w:p>
    <w:p w14:paraId="456F033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B. The specific impedance of the antenna</w:t>
      </w:r>
    </w:p>
    <w:p w14:paraId="4EDBE199"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C. The value of a resistance that would dissipate the same amount of power as that radiated from an antenna</w:t>
      </w:r>
    </w:p>
    <w:p w14:paraId="646A96DA"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D. The resistance in the atmosphere that an antenna must overcome to be able to radiate a signal</w:t>
      </w:r>
    </w:p>
    <w:p w14:paraId="682A1517"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t>
      </w:r>
    </w:p>
    <w:p w14:paraId="1C8F751A" w14:textId="6F7D6098" w:rsidR="002F24D1" w:rsidRPr="00383F2B" w:rsidRDefault="002F24D1" w:rsidP="003A4C75">
      <w:pPr>
        <w:pStyle w:val="NoSpacing"/>
        <w:rPr>
          <w:rFonts w:ascii="Courier New" w:eastAsia="MS Mincho" w:hAnsi="Courier New" w:cs="Courier New"/>
          <w:sz w:val="20"/>
          <w:szCs w:val="20"/>
        </w:rPr>
      </w:pPr>
    </w:p>
    <w:p w14:paraId="468C3AE4" w14:textId="6D078DA9"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4 (B)</w:t>
      </w:r>
    </w:p>
    <w:p w14:paraId="0CBC0B82" w14:textId="7CEF88C9"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ich of the following factors affect the feed point impedance of an antenna?</w:t>
      </w:r>
    </w:p>
    <w:p w14:paraId="25122311" w14:textId="0BA3F84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ransmission</w:t>
      </w:r>
      <w:r w:rsidR="00191864">
        <w:rPr>
          <w:rFonts w:ascii="Courier New" w:eastAsia="MS Mincho" w:hAnsi="Courier New" w:cs="Courier New"/>
          <w:sz w:val="20"/>
          <w:szCs w:val="20"/>
        </w:rPr>
        <w:t xml:space="preserve"> </w:t>
      </w:r>
      <w:r w:rsidRPr="00383F2B">
        <w:rPr>
          <w:rFonts w:ascii="Courier New" w:eastAsia="MS Mincho" w:hAnsi="Courier New" w:cs="Courier New"/>
          <w:sz w:val="20"/>
          <w:szCs w:val="20"/>
        </w:rPr>
        <w:t>line length</w:t>
      </w:r>
    </w:p>
    <w:p w14:paraId="43D7F66D" w14:textId="14D5961E" w:rsidR="002F24D1" w:rsidRPr="00383F2B" w:rsidRDefault="002F24D1"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B. Antenna height</w:t>
      </w:r>
    </w:p>
    <w:p w14:paraId="4F1596B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settings of an antenna tuner at the transmitter</w:t>
      </w:r>
    </w:p>
    <w:p w14:paraId="5C737880" w14:textId="77777777"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input power level</w:t>
      </w:r>
    </w:p>
    <w:p w14:paraId="77D79440" w14:textId="5916D8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45F57EF" w14:textId="77777777" w:rsidR="002F24D1" w:rsidRPr="00383F2B" w:rsidRDefault="002F24D1" w:rsidP="00383F2B">
      <w:pPr>
        <w:pStyle w:val="NoSpacing"/>
        <w:rPr>
          <w:rFonts w:ascii="Courier New" w:eastAsia="MS Mincho" w:hAnsi="Courier New" w:cs="Courier New"/>
          <w:sz w:val="20"/>
          <w:szCs w:val="20"/>
        </w:rPr>
      </w:pPr>
    </w:p>
    <w:p w14:paraId="78BD28E3" w14:textId="55D286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E9A05 (D)</w:t>
      </w:r>
    </w:p>
    <w:p w14:paraId="0BD68E1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included in the total resistance of an antenna system?</w:t>
      </w:r>
    </w:p>
    <w:p w14:paraId="4115E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adiation resistance plus space impedance</w:t>
      </w:r>
    </w:p>
    <w:p w14:paraId="00F7D9C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adiation resistance plus transmission resistance</w:t>
      </w:r>
    </w:p>
    <w:p w14:paraId="3F6B5A9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ransmission-line resistance plus radiation resistance</w:t>
      </w:r>
    </w:p>
    <w:p w14:paraId="147E8FB9" w14:textId="4409E94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Radiation resistance plus </w:t>
      </w:r>
      <w:r w:rsidR="00167D13">
        <w:rPr>
          <w:rFonts w:ascii="Courier New" w:eastAsia="MS Mincho" w:hAnsi="Courier New" w:cs="Courier New"/>
          <w:sz w:val="20"/>
          <w:szCs w:val="20"/>
        </w:rPr>
        <w:t>loss</w:t>
      </w:r>
      <w:r w:rsidRPr="00383F2B">
        <w:rPr>
          <w:rFonts w:ascii="Courier New" w:eastAsia="MS Mincho" w:hAnsi="Courier New" w:cs="Courier New"/>
          <w:sz w:val="20"/>
          <w:szCs w:val="20"/>
        </w:rPr>
        <w:t xml:space="preserve"> resistance</w:t>
      </w:r>
    </w:p>
    <w:p w14:paraId="565C74B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749E8" w14:textId="77777777" w:rsidR="002F24D1" w:rsidRPr="00383F2B" w:rsidRDefault="002F24D1" w:rsidP="00383F2B">
      <w:pPr>
        <w:pStyle w:val="NoSpacing"/>
        <w:rPr>
          <w:rFonts w:ascii="Courier New" w:eastAsia="MS Mincho" w:hAnsi="Courier New" w:cs="Courier New"/>
          <w:sz w:val="20"/>
          <w:szCs w:val="20"/>
        </w:rPr>
      </w:pPr>
    </w:p>
    <w:p w14:paraId="07CC52C0" w14:textId="0421391C"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6 </w:t>
      </w:r>
      <w:r w:rsidR="002619D9" w:rsidRPr="00383F2B">
        <w:rPr>
          <w:rFonts w:ascii="Courier New" w:eastAsia="MS Mincho" w:hAnsi="Courier New" w:cs="Courier New"/>
          <w:sz w:val="20"/>
          <w:szCs w:val="20"/>
        </w:rPr>
        <w:t>(A)</w:t>
      </w:r>
    </w:p>
    <w:p w14:paraId="6C4487C1" w14:textId="79889515"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effective radiated power relative to a dipole of a repeater station with 200 watts transmitter power output, 4 dB feed line loss, 3.2 dB duplexer loss, 0.8 dB circulator loss, and 10 </w:t>
      </w:r>
      <w:proofErr w:type="spellStart"/>
      <w:r w:rsidRPr="00383F2B">
        <w:rPr>
          <w:rFonts w:ascii="Courier New" w:eastAsia="MS Mincho" w:hAnsi="Courier New" w:cs="Courier New"/>
          <w:sz w:val="20"/>
          <w:szCs w:val="20"/>
        </w:rPr>
        <w:t>dBd</w:t>
      </w:r>
      <w:proofErr w:type="spellEnd"/>
      <w:r w:rsidRPr="00383F2B">
        <w:rPr>
          <w:rFonts w:ascii="Courier New" w:eastAsia="MS Mincho" w:hAnsi="Courier New" w:cs="Courier New"/>
          <w:sz w:val="20"/>
          <w:szCs w:val="20"/>
        </w:rPr>
        <w:t xml:space="preserve"> antenna gain?</w:t>
      </w:r>
    </w:p>
    <w:p w14:paraId="1C18E60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17 watts</w:t>
      </w:r>
    </w:p>
    <w:p w14:paraId="023CADFA" w14:textId="441B191A"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000 watts</w:t>
      </w:r>
    </w:p>
    <w:p w14:paraId="6CEAFBB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26 watts</w:t>
      </w:r>
    </w:p>
    <w:p w14:paraId="0DC7F959"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0 watts</w:t>
      </w:r>
    </w:p>
    <w:p w14:paraId="4BB58F9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5144696" w14:textId="77777777" w:rsidR="002F24D1" w:rsidRPr="00383F2B" w:rsidRDefault="002F24D1" w:rsidP="00383F2B">
      <w:pPr>
        <w:pStyle w:val="NoSpacing"/>
        <w:rPr>
          <w:rFonts w:ascii="Courier New" w:eastAsia="MS Mincho" w:hAnsi="Courier New" w:cs="Courier New"/>
          <w:sz w:val="20"/>
          <w:szCs w:val="20"/>
        </w:rPr>
      </w:pPr>
      <w:bookmarkStart w:id="62" w:name="_Hlk17970229"/>
    </w:p>
    <w:p w14:paraId="6613E0E6" w14:textId="0998891E" w:rsidR="002619D9" w:rsidRPr="00383F2B" w:rsidRDefault="002F24D1" w:rsidP="00383F2B">
      <w:pPr>
        <w:pStyle w:val="NoSpacing"/>
        <w:rPr>
          <w:rFonts w:ascii="Courier New" w:eastAsia="MS Mincho" w:hAnsi="Courier New" w:cs="Courier New"/>
          <w:sz w:val="20"/>
          <w:szCs w:val="20"/>
        </w:rPr>
      </w:pPr>
      <w:bookmarkStart w:id="63" w:name="_Hlk17975597"/>
      <w:r w:rsidRPr="00383F2B">
        <w:rPr>
          <w:rFonts w:ascii="Courier New" w:eastAsia="MS Mincho" w:hAnsi="Courier New" w:cs="Courier New"/>
          <w:sz w:val="20"/>
          <w:szCs w:val="20"/>
        </w:rPr>
        <w:t xml:space="preserve">E9A07 </w:t>
      </w:r>
      <w:r w:rsidR="002619D9" w:rsidRPr="00383F2B">
        <w:rPr>
          <w:rFonts w:ascii="Courier New" w:eastAsia="MS Mincho" w:hAnsi="Courier New" w:cs="Courier New"/>
          <w:sz w:val="20"/>
          <w:szCs w:val="20"/>
        </w:rPr>
        <w:t>(B)</w:t>
      </w:r>
    </w:p>
    <w:p w14:paraId="23A7C1F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isotropic radiated</w:t>
      </w:r>
      <w:bookmarkEnd w:id="63"/>
      <w:r w:rsidRPr="00383F2B">
        <w:rPr>
          <w:rFonts w:ascii="Courier New" w:eastAsia="MS Mincho" w:hAnsi="Courier New" w:cs="Courier New"/>
          <w:sz w:val="20"/>
          <w:szCs w:val="20"/>
        </w:rPr>
        <w:t xml:space="preserve"> power of a repeater station with 200 watts transmitter power output, 2 dB feed line loss, 2.8 dB duplexer loss, 1.2 dB circulator loss, and 7 </w:t>
      </w:r>
      <w:proofErr w:type="spellStart"/>
      <w:r w:rsidRPr="00383F2B">
        <w:rPr>
          <w:rFonts w:ascii="Courier New" w:eastAsia="MS Mincho" w:hAnsi="Courier New" w:cs="Courier New"/>
          <w:sz w:val="20"/>
          <w:szCs w:val="20"/>
        </w:rPr>
        <w:t>dBi</w:t>
      </w:r>
      <w:proofErr w:type="spellEnd"/>
      <w:r w:rsidRPr="00383F2B">
        <w:rPr>
          <w:rFonts w:ascii="Courier New" w:eastAsia="MS Mincho" w:hAnsi="Courier New" w:cs="Courier New"/>
          <w:sz w:val="20"/>
          <w:szCs w:val="20"/>
        </w:rPr>
        <w:t xml:space="preserve"> antenna gain?</w:t>
      </w:r>
    </w:p>
    <w:p w14:paraId="75C884C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59 watts</w:t>
      </w:r>
    </w:p>
    <w:p w14:paraId="289AD003"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2 watts</w:t>
      </w:r>
    </w:p>
    <w:p w14:paraId="562AD788"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632 watts</w:t>
      </w:r>
    </w:p>
    <w:p w14:paraId="449B717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63.2 watts</w:t>
      </w:r>
    </w:p>
    <w:p w14:paraId="1A5BF19E"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62"/>
    <w:p w14:paraId="49E87488" w14:textId="77777777" w:rsidR="002F24D1" w:rsidRPr="00383F2B" w:rsidRDefault="002F24D1" w:rsidP="00383F2B">
      <w:pPr>
        <w:pStyle w:val="NoSpacing"/>
        <w:rPr>
          <w:rFonts w:ascii="Courier New" w:eastAsia="MS Mincho" w:hAnsi="Courier New" w:cs="Courier New"/>
          <w:sz w:val="20"/>
          <w:szCs w:val="20"/>
        </w:rPr>
      </w:pPr>
    </w:p>
    <w:p w14:paraId="75CB5953" w14:textId="1D13FE5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8 (B)</w:t>
      </w:r>
    </w:p>
    <w:p w14:paraId="152EAFC7" w14:textId="27F303D6"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tenna bandwidth?</w:t>
      </w:r>
    </w:p>
    <w:p w14:paraId="3B1A2B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tenna length divided by the number of elements</w:t>
      </w:r>
    </w:p>
    <w:p w14:paraId="75F26FA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frequency range over which an antenna satisfies a performance requirement</w:t>
      </w:r>
    </w:p>
    <w:p w14:paraId="70B35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angle between the half-power radiation points</w:t>
      </w:r>
    </w:p>
    <w:p w14:paraId="2C2511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gle formed between two imaginary lines drawn through the element ends</w:t>
      </w:r>
    </w:p>
    <w:p w14:paraId="2509F08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95C9E52" w14:textId="77777777" w:rsidR="002F24D1" w:rsidRPr="00383F2B" w:rsidRDefault="002F24D1" w:rsidP="00383F2B">
      <w:pPr>
        <w:pStyle w:val="NoSpacing"/>
        <w:rPr>
          <w:rFonts w:ascii="Courier New" w:eastAsia="MS Mincho" w:hAnsi="Courier New" w:cs="Courier New"/>
          <w:sz w:val="20"/>
          <w:szCs w:val="20"/>
        </w:rPr>
      </w:pPr>
    </w:p>
    <w:p w14:paraId="41326344" w14:textId="231046CA" w:rsidR="002F24D1" w:rsidRPr="00896030" w:rsidRDefault="002F24D1" w:rsidP="00383F2B">
      <w:pPr>
        <w:pStyle w:val="NoSpacing"/>
        <w:rPr>
          <w:rFonts w:ascii="Courier New" w:eastAsia="MS Mincho" w:hAnsi="Courier New" w:cs="Courier New"/>
          <w:sz w:val="20"/>
          <w:szCs w:val="20"/>
        </w:rPr>
      </w:pPr>
      <w:r w:rsidRPr="00896030">
        <w:rPr>
          <w:rFonts w:ascii="Courier New" w:eastAsia="MS Mincho" w:hAnsi="Courier New" w:cs="Courier New"/>
          <w:sz w:val="20"/>
          <w:szCs w:val="20"/>
        </w:rPr>
        <w:t>E9A09 (B)</w:t>
      </w:r>
    </w:p>
    <w:p w14:paraId="1F22B9E3" w14:textId="5D5BA275"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What is antenna efficiency?</w:t>
      </w:r>
    </w:p>
    <w:p w14:paraId="1241F3B0"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A. Radiation resistance divided by transmission resistance</w:t>
      </w:r>
    </w:p>
    <w:p w14:paraId="072E5F96"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B. Radiation resistance divided by total resistance</w:t>
      </w:r>
    </w:p>
    <w:p w14:paraId="1915BD42"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C. Total resistance divided by radiation resistance</w:t>
      </w:r>
    </w:p>
    <w:p w14:paraId="5F26D1C5" w14:textId="14C03126"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D. Effective radiated power divided by transmitter output</w:t>
      </w:r>
    </w:p>
    <w:p w14:paraId="3CBCD9C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AB807" w14:textId="77777777" w:rsidR="002F24D1" w:rsidRPr="00383F2B" w:rsidRDefault="002F24D1" w:rsidP="00383F2B">
      <w:pPr>
        <w:pStyle w:val="NoSpacing"/>
        <w:rPr>
          <w:rFonts w:ascii="Courier New" w:eastAsia="MS Mincho" w:hAnsi="Courier New" w:cs="Courier New"/>
          <w:sz w:val="20"/>
          <w:szCs w:val="20"/>
        </w:rPr>
      </w:pPr>
    </w:p>
    <w:p w14:paraId="3472A223" w14:textId="4278734C"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0 (A)</w:t>
      </w:r>
    </w:p>
    <w:p w14:paraId="2CC2D808" w14:textId="1DFCD03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mproves the efficiency of a ground-mounted quarter-wave vertical antenna?</w:t>
      </w:r>
    </w:p>
    <w:p w14:paraId="49E6710A" w14:textId="4EDFC44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stalling a radial system</w:t>
      </w:r>
    </w:p>
    <w:p w14:paraId="288B671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solating the coax shield from ground</w:t>
      </w:r>
    </w:p>
    <w:p w14:paraId="06FE00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hortening the radiating element</w:t>
      </w:r>
    </w:p>
    <w:p w14:paraId="5969A600" w14:textId="69733C4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4512459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04616F" w14:textId="77777777" w:rsidR="002F24D1" w:rsidRPr="00383F2B" w:rsidRDefault="002F24D1" w:rsidP="00383F2B">
      <w:pPr>
        <w:pStyle w:val="NoSpacing"/>
        <w:rPr>
          <w:rFonts w:ascii="Courier New" w:eastAsia="MS Mincho" w:hAnsi="Courier New" w:cs="Courier New"/>
          <w:sz w:val="20"/>
          <w:szCs w:val="20"/>
        </w:rPr>
      </w:pPr>
    </w:p>
    <w:p w14:paraId="681AC64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1 (C)</w:t>
      </w:r>
    </w:p>
    <w:p w14:paraId="66355B4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ich of the following factors determines ground losses for a ground-mounted vertical antenna operating in the 3 MHz to 30 MHz range?</w:t>
      </w:r>
    </w:p>
    <w:p w14:paraId="27FC53B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standing wave ratio</w:t>
      </w:r>
    </w:p>
    <w:p w14:paraId="16247CE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Distance from the transmitter</w:t>
      </w:r>
    </w:p>
    <w:p w14:paraId="10D8999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Soil conductivity</w:t>
      </w:r>
    </w:p>
    <w:p w14:paraId="6087F58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ake-off angle</w:t>
      </w:r>
    </w:p>
    <w:p w14:paraId="5AE2986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FC8965" w14:textId="77777777" w:rsidR="002F24D1" w:rsidRPr="00383F2B" w:rsidRDefault="002F24D1" w:rsidP="00383F2B">
      <w:pPr>
        <w:pStyle w:val="NoSpacing"/>
        <w:rPr>
          <w:rFonts w:ascii="Courier New" w:eastAsia="Times New Roman" w:hAnsi="Courier New" w:cs="Courier New"/>
          <w:sz w:val="20"/>
          <w:szCs w:val="20"/>
        </w:rPr>
      </w:pPr>
    </w:p>
    <w:p w14:paraId="102FBE76"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12 (A)</w:t>
      </w:r>
    </w:p>
    <w:p w14:paraId="12AA756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much gain does an antenna have compared to a 1/2-wavelength dipole when it has 6 dB gain over an isotropic antenna?</w:t>
      </w:r>
    </w:p>
    <w:p w14:paraId="3065F324"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85 dB</w:t>
      </w:r>
    </w:p>
    <w:p w14:paraId="522D6AF1"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6.0 dB</w:t>
      </w:r>
    </w:p>
    <w:p w14:paraId="336C889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8.15 dB</w:t>
      </w:r>
    </w:p>
    <w:p w14:paraId="65C148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79 dB</w:t>
      </w:r>
    </w:p>
    <w:p w14:paraId="4310A832" w14:textId="48F1429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93720A" w14:textId="77777777" w:rsidR="00C473BF" w:rsidRPr="00383F2B" w:rsidRDefault="00C473BF" w:rsidP="00383F2B">
      <w:pPr>
        <w:pStyle w:val="NoSpacing"/>
        <w:rPr>
          <w:rFonts w:ascii="Courier New" w:eastAsia="MS Mincho" w:hAnsi="Courier New" w:cs="Courier New"/>
          <w:sz w:val="20"/>
          <w:szCs w:val="20"/>
        </w:rPr>
      </w:pPr>
    </w:p>
    <w:p w14:paraId="05C047BC" w14:textId="04DE7DE1"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w:t>
      </w:r>
      <w:r w:rsidR="005B6028" w:rsidRPr="00383F2B">
        <w:rPr>
          <w:rFonts w:ascii="Courier New" w:eastAsia="MS Mincho" w:hAnsi="Courier New" w:cs="Courier New"/>
          <w:sz w:val="20"/>
          <w:szCs w:val="20"/>
        </w:rPr>
        <w:t>3</w:t>
      </w:r>
      <w:r w:rsidRPr="00383F2B">
        <w:rPr>
          <w:rFonts w:ascii="Courier New" w:eastAsia="MS Mincho" w:hAnsi="Courier New" w:cs="Courier New"/>
          <w:sz w:val="20"/>
          <w:szCs w:val="20"/>
        </w:rPr>
        <w:t xml:space="preserve"> (C)</w:t>
      </w:r>
    </w:p>
    <w:p w14:paraId="3C8CA51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term describes station output, </w:t>
      </w:r>
      <w:proofErr w:type="gramStart"/>
      <w:r w:rsidRPr="00383F2B">
        <w:rPr>
          <w:rFonts w:ascii="Courier New" w:eastAsia="MS Mincho" w:hAnsi="Courier New" w:cs="Courier New"/>
          <w:sz w:val="20"/>
          <w:szCs w:val="20"/>
        </w:rPr>
        <w:t>taking into account</w:t>
      </w:r>
      <w:proofErr w:type="gramEnd"/>
      <w:r w:rsidRPr="00383F2B">
        <w:rPr>
          <w:rFonts w:ascii="Courier New" w:eastAsia="MS Mincho" w:hAnsi="Courier New" w:cs="Courier New"/>
          <w:sz w:val="20"/>
          <w:szCs w:val="20"/>
        </w:rPr>
        <w:t xml:space="preserve"> all gains and losses?</w:t>
      </w:r>
    </w:p>
    <w:p w14:paraId="7AA5C96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ower factor</w:t>
      </w:r>
    </w:p>
    <w:p w14:paraId="452D60A5"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lf-power bandwidth</w:t>
      </w:r>
    </w:p>
    <w:p w14:paraId="78E1722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ffective radiated power</w:t>
      </w:r>
    </w:p>
    <w:p w14:paraId="7BE4542C"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pparent power</w:t>
      </w:r>
    </w:p>
    <w:p w14:paraId="017E035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29AABC" w14:textId="77777777" w:rsidR="002619D9" w:rsidRPr="00383F2B" w:rsidRDefault="002619D9" w:rsidP="00383F2B">
      <w:pPr>
        <w:pStyle w:val="NoSpacing"/>
        <w:rPr>
          <w:rFonts w:ascii="Courier New" w:eastAsia="MS Mincho" w:hAnsi="Courier New" w:cs="Courier New"/>
          <w:sz w:val="20"/>
          <w:szCs w:val="20"/>
        </w:rPr>
      </w:pPr>
    </w:p>
    <w:p w14:paraId="4473F008" w14:textId="77777777" w:rsidR="005B6028" w:rsidRPr="00383F2B" w:rsidRDefault="005B6028" w:rsidP="00383F2B">
      <w:pPr>
        <w:pStyle w:val="NoSpacing"/>
        <w:rPr>
          <w:rFonts w:ascii="Courier New" w:eastAsia="MS Mincho" w:hAnsi="Courier New" w:cs="Courier New"/>
          <w:sz w:val="20"/>
          <w:szCs w:val="20"/>
        </w:rPr>
      </w:pPr>
    </w:p>
    <w:p w14:paraId="4430318A" w14:textId="415B1D1C" w:rsidR="002F24D1" w:rsidRPr="00383F2B" w:rsidRDefault="002F24D1" w:rsidP="00383F2B">
      <w:pPr>
        <w:pStyle w:val="NoSpacing"/>
        <w:rPr>
          <w:rFonts w:ascii="Courier New" w:eastAsia="MS Mincho" w:hAnsi="Courier New" w:cs="Courier New"/>
          <w:sz w:val="20"/>
          <w:szCs w:val="20"/>
        </w:rPr>
      </w:pPr>
      <w:bookmarkStart w:id="64" w:name="_Hlk26375177"/>
      <w:r w:rsidRPr="00383F2B">
        <w:rPr>
          <w:rFonts w:ascii="Courier New" w:eastAsia="MS Mincho" w:hAnsi="Courier New" w:cs="Courier New"/>
          <w:sz w:val="20"/>
          <w:szCs w:val="20"/>
        </w:rPr>
        <w:t>E9B Antenna patterns</w:t>
      </w:r>
      <w:r w:rsidR="00EC3D52">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sidR="00EC3D52">
        <w:rPr>
          <w:rFonts w:ascii="Courier New" w:eastAsia="MS Mincho" w:hAnsi="Courier New" w:cs="Courier New"/>
          <w:sz w:val="20"/>
          <w:szCs w:val="20"/>
        </w:rPr>
        <w:t>modeling</w:t>
      </w:r>
    </w:p>
    <w:bookmarkEnd w:id="64"/>
    <w:p w14:paraId="07E9520E" w14:textId="77777777" w:rsidR="002F24D1" w:rsidRPr="00383F2B" w:rsidRDefault="002F24D1" w:rsidP="00383F2B">
      <w:pPr>
        <w:pStyle w:val="NoSpacing"/>
        <w:rPr>
          <w:rFonts w:ascii="Courier New" w:eastAsia="MS Mincho" w:hAnsi="Courier New" w:cs="Courier New"/>
          <w:sz w:val="20"/>
          <w:szCs w:val="20"/>
        </w:rPr>
      </w:pPr>
    </w:p>
    <w:p w14:paraId="1CFD8B2D" w14:textId="21EC0221"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1 (B</w:t>
      </w:r>
      <w:r w:rsidRPr="000948BC">
        <w:rPr>
          <w:rFonts w:ascii="Courier New" w:eastAsia="MS Mincho" w:hAnsi="Courier New" w:cs="Courier New"/>
          <w:sz w:val="20"/>
          <w:szCs w:val="20"/>
        </w:rPr>
        <w:t>)</w:t>
      </w:r>
    </w:p>
    <w:p w14:paraId="45D0F7A4" w14:textId="2C5522D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In the antenna radiation pattern shown in Figure E9-1, what is the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w:t>
      </w:r>
    </w:p>
    <w:p w14:paraId="7CB9348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75 degrees</w:t>
      </w:r>
    </w:p>
    <w:p w14:paraId="68220D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50 degrees</w:t>
      </w:r>
    </w:p>
    <w:p w14:paraId="7D704A2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5 degrees</w:t>
      </w:r>
    </w:p>
    <w:p w14:paraId="57DA5E8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egrees</w:t>
      </w:r>
    </w:p>
    <w:p w14:paraId="6F69A4F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EB0AA6" w14:textId="77777777" w:rsidR="002F24D1" w:rsidRPr="00383F2B" w:rsidRDefault="002F24D1" w:rsidP="00383F2B">
      <w:pPr>
        <w:pStyle w:val="NoSpacing"/>
        <w:rPr>
          <w:rFonts w:ascii="Courier New" w:eastAsia="MS Mincho" w:hAnsi="Courier New" w:cs="Courier New"/>
          <w:sz w:val="20"/>
          <w:szCs w:val="20"/>
        </w:rPr>
      </w:pPr>
    </w:p>
    <w:p w14:paraId="4E0457A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2 (B)</w:t>
      </w:r>
    </w:p>
    <w:p w14:paraId="17A350E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back ratio?</w:t>
      </w:r>
    </w:p>
    <w:p w14:paraId="6F62657B"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6 dB</w:t>
      </w:r>
    </w:p>
    <w:p w14:paraId="2CDC2429"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8 dB</w:t>
      </w:r>
    </w:p>
    <w:p w14:paraId="1463F1C5"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24 dB</w:t>
      </w:r>
    </w:p>
    <w:p w14:paraId="593EC0D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14 dB</w:t>
      </w:r>
    </w:p>
    <w:p w14:paraId="577A0E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08EA00F" w14:textId="77777777" w:rsidR="002F24D1" w:rsidRPr="00383F2B" w:rsidRDefault="002F24D1" w:rsidP="00383F2B">
      <w:pPr>
        <w:pStyle w:val="NoSpacing"/>
        <w:rPr>
          <w:rFonts w:ascii="Courier New" w:eastAsia="MS Mincho" w:hAnsi="Courier New" w:cs="Courier New"/>
          <w:sz w:val="20"/>
          <w:szCs w:val="20"/>
        </w:rPr>
      </w:pPr>
    </w:p>
    <w:p w14:paraId="7A9F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3 (B)</w:t>
      </w:r>
    </w:p>
    <w:p w14:paraId="43C85E3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side ratio?</w:t>
      </w:r>
    </w:p>
    <w:p w14:paraId="78D3642E"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2 dB</w:t>
      </w:r>
    </w:p>
    <w:p w14:paraId="60B730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4 dB</w:t>
      </w:r>
    </w:p>
    <w:p w14:paraId="6ED5E8EC"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18 dB</w:t>
      </w:r>
    </w:p>
    <w:p w14:paraId="1F55A843"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4 dB</w:t>
      </w:r>
    </w:p>
    <w:p w14:paraId="3424D6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43298AB" w14:textId="77777777" w:rsidR="002F24D1" w:rsidRPr="00383F2B" w:rsidRDefault="002F24D1" w:rsidP="00383F2B">
      <w:pPr>
        <w:pStyle w:val="NoSpacing"/>
        <w:rPr>
          <w:rFonts w:ascii="Courier New" w:eastAsia="MS Mincho" w:hAnsi="Courier New" w:cs="Courier New"/>
          <w:sz w:val="20"/>
          <w:szCs w:val="20"/>
        </w:rPr>
      </w:pPr>
    </w:p>
    <w:p w14:paraId="762070E8" w14:textId="77777777" w:rsidR="00A175F4"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4</w:t>
      </w:r>
      <w:r w:rsidR="00C473BF" w:rsidRPr="00383F2B">
        <w:rPr>
          <w:rFonts w:ascii="Courier New" w:eastAsia="MS Mincho" w:hAnsi="Courier New" w:cs="Courier New"/>
          <w:sz w:val="20"/>
          <w:szCs w:val="20"/>
        </w:rPr>
        <w:t xml:space="preserve"> (B)</w:t>
      </w:r>
    </w:p>
    <w:p w14:paraId="3A68309A" w14:textId="71E17198"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front-to-back ratio of the radiation pattern shown in Figure E9</w:t>
      </w:r>
      <w:r w:rsidR="00A175F4">
        <w:rPr>
          <w:rFonts w:ascii="Courier New" w:eastAsia="MS Mincho" w:hAnsi="Courier New" w:cs="Courier New"/>
          <w:sz w:val="20"/>
          <w:szCs w:val="20"/>
        </w:rPr>
        <w:noBreakHyphen/>
      </w:r>
      <w:r w:rsidRPr="00383F2B">
        <w:rPr>
          <w:rFonts w:ascii="Courier New" w:eastAsia="MS Mincho" w:hAnsi="Courier New" w:cs="Courier New"/>
          <w:sz w:val="20"/>
          <w:szCs w:val="20"/>
        </w:rPr>
        <w:t>2?</w:t>
      </w:r>
    </w:p>
    <w:p w14:paraId="4A1D455C"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5 dB</w:t>
      </w:r>
    </w:p>
    <w:p w14:paraId="5FFAA3DA"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8 dB</w:t>
      </w:r>
    </w:p>
    <w:p w14:paraId="2D6CBC56"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3 dB</w:t>
      </w:r>
    </w:p>
    <w:p w14:paraId="3F81F66D" w14:textId="00274F92"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 xml:space="preserve">D. </w:t>
      </w:r>
      <w:r w:rsidR="0081319B">
        <w:rPr>
          <w:rFonts w:ascii="Courier New" w:eastAsia="MS Mincho" w:hAnsi="Courier New" w:cs="Courier New"/>
          <w:sz w:val="20"/>
          <w:szCs w:val="20"/>
          <w:lang w:val="de-DE"/>
        </w:rPr>
        <w:t>38</w:t>
      </w:r>
      <w:r w:rsidR="0081319B" w:rsidRPr="00383F2B">
        <w:rPr>
          <w:rFonts w:ascii="Courier New" w:eastAsia="MS Mincho" w:hAnsi="Courier New" w:cs="Courier New"/>
          <w:sz w:val="20"/>
          <w:szCs w:val="20"/>
          <w:lang w:val="de-DE"/>
        </w:rPr>
        <w:t xml:space="preserve"> </w:t>
      </w:r>
      <w:r w:rsidRPr="00383F2B">
        <w:rPr>
          <w:rFonts w:ascii="Courier New" w:eastAsia="MS Mincho" w:hAnsi="Courier New" w:cs="Courier New"/>
          <w:sz w:val="20"/>
          <w:szCs w:val="20"/>
          <w:lang w:val="de-DE"/>
        </w:rPr>
        <w:t>dB</w:t>
      </w:r>
    </w:p>
    <w:p w14:paraId="77D77C80"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B68A6B" w14:textId="77777777" w:rsidR="002F24D1" w:rsidRPr="00383F2B" w:rsidRDefault="002F24D1" w:rsidP="00383F2B">
      <w:pPr>
        <w:pStyle w:val="NoSpacing"/>
        <w:rPr>
          <w:rFonts w:ascii="Courier New" w:eastAsia="Times New Roman" w:hAnsi="Courier New" w:cs="Courier New"/>
          <w:sz w:val="20"/>
          <w:szCs w:val="20"/>
        </w:rPr>
      </w:pPr>
    </w:p>
    <w:p w14:paraId="15E8E9E4" w14:textId="6DB31F8E"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5 (A</w:t>
      </w:r>
      <w:r w:rsidRPr="000948BC">
        <w:rPr>
          <w:rFonts w:ascii="Courier New" w:eastAsia="MS Mincho" w:hAnsi="Courier New" w:cs="Courier New"/>
          <w:sz w:val="20"/>
          <w:szCs w:val="20"/>
        </w:rPr>
        <w:t>)</w:t>
      </w:r>
    </w:p>
    <w:p w14:paraId="23617A17" w14:textId="0C6FAB3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antenna pattern is shown in Figure E9-2?</w:t>
      </w:r>
    </w:p>
    <w:p w14:paraId="6D9588E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levation</w:t>
      </w:r>
    </w:p>
    <w:p w14:paraId="1CB25A9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zimuth</w:t>
      </w:r>
    </w:p>
    <w:p w14:paraId="014933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adiation resistance</w:t>
      </w:r>
    </w:p>
    <w:p w14:paraId="704328B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olarization</w:t>
      </w:r>
    </w:p>
    <w:p w14:paraId="5B7E7A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2E93E3" w14:textId="77777777" w:rsidR="002F24D1" w:rsidRPr="00383F2B" w:rsidRDefault="002F24D1" w:rsidP="00383F2B">
      <w:pPr>
        <w:pStyle w:val="NoSpacing"/>
        <w:rPr>
          <w:rFonts w:ascii="Courier New" w:eastAsia="MS Mincho" w:hAnsi="Courier New" w:cs="Courier New"/>
          <w:sz w:val="20"/>
          <w:szCs w:val="20"/>
        </w:rPr>
      </w:pPr>
    </w:p>
    <w:p w14:paraId="7BEC29F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6 (C)</w:t>
      </w:r>
    </w:p>
    <w:p w14:paraId="2E12623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levation angle of peak response in the antenna radiation pattern shown in Figure E9-2?</w:t>
      </w:r>
    </w:p>
    <w:p w14:paraId="124E931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45 degrees</w:t>
      </w:r>
    </w:p>
    <w:p w14:paraId="6B6E0BF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5 degrees</w:t>
      </w:r>
    </w:p>
    <w:p w14:paraId="77CE9D9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5 degrees</w:t>
      </w:r>
    </w:p>
    <w:p w14:paraId="4C8051A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5 degrees</w:t>
      </w:r>
    </w:p>
    <w:p w14:paraId="71C8EBC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40AEE8A" w14:textId="77777777" w:rsidR="002F24D1" w:rsidRPr="00383F2B" w:rsidRDefault="002F24D1" w:rsidP="00383F2B">
      <w:pPr>
        <w:pStyle w:val="NoSpacing"/>
        <w:rPr>
          <w:rFonts w:ascii="Courier New" w:eastAsia="MS Mincho" w:hAnsi="Courier New" w:cs="Courier New"/>
          <w:sz w:val="20"/>
          <w:szCs w:val="20"/>
        </w:rPr>
      </w:pPr>
    </w:p>
    <w:p w14:paraId="726E00A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7 (C)</w:t>
      </w:r>
    </w:p>
    <w:p w14:paraId="011C867A" w14:textId="2517CCCD" w:rsidR="002F24D1" w:rsidRPr="00383F2B" w:rsidRDefault="002F24D1" w:rsidP="00383F2B">
      <w:pPr>
        <w:pStyle w:val="NoSpacing"/>
        <w:rPr>
          <w:rFonts w:ascii="Courier New" w:eastAsia="MS Mincho" w:hAnsi="Courier New" w:cs="Courier New"/>
          <w:sz w:val="20"/>
          <w:szCs w:val="20"/>
        </w:rPr>
      </w:pPr>
      <w:bookmarkStart w:id="65" w:name="_Hlk27485397"/>
      <w:r w:rsidRPr="00383F2B">
        <w:rPr>
          <w:rFonts w:ascii="Courier New" w:eastAsia="MS Mincho" w:hAnsi="Courier New" w:cs="Courier New"/>
          <w:sz w:val="20"/>
          <w:szCs w:val="20"/>
        </w:rPr>
        <w:t xml:space="preserve">How does the total amount of radiation emitted by a directional gain antenna compare with the total amount of radiation emitted from a </w:t>
      </w:r>
      <w:r w:rsidR="009A2EAE" w:rsidRPr="009A2EAE">
        <w:rPr>
          <w:rFonts w:ascii="Courier New" w:eastAsia="MS Mincho" w:hAnsi="Courier New" w:cs="Courier New"/>
          <w:sz w:val="20"/>
          <w:szCs w:val="20"/>
        </w:rPr>
        <w:t>theoretical</w:t>
      </w:r>
      <w:r w:rsidR="009A2EAE">
        <w:rPr>
          <w:rFonts w:ascii="Courier New" w:eastAsia="MS Mincho" w:hAnsi="Courier New" w:cs="Courier New"/>
          <w:sz w:val="20"/>
          <w:szCs w:val="20"/>
        </w:rPr>
        <w:t xml:space="preserve"> </w:t>
      </w:r>
      <w:r w:rsidRPr="00383F2B">
        <w:rPr>
          <w:rFonts w:ascii="Courier New" w:eastAsia="MS Mincho" w:hAnsi="Courier New" w:cs="Courier New"/>
          <w:sz w:val="20"/>
          <w:szCs w:val="20"/>
        </w:rPr>
        <w:t>isotropic antenna, assuming each is driven by the same amount of power?</w:t>
      </w:r>
    </w:p>
    <w:bookmarkEnd w:id="65"/>
    <w:p w14:paraId="3E5FAE9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total amount of radiation from the directional antenna is increased by the gain of the antenna</w:t>
      </w:r>
    </w:p>
    <w:p w14:paraId="77B9C0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otal amount of radiation from the directional antenna is stronger by its front-to-back ratio</w:t>
      </w:r>
    </w:p>
    <w:p w14:paraId="2C1AFE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y are the same</w:t>
      </w:r>
    </w:p>
    <w:p w14:paraId="22A2C5E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radiation from the isotropic antenna is 2.15 dB stronger than that from the directional antenna</w:t>
      </w:r>
    </w:p>
    <w:p w14:paraId="598FE2D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FFF73AD" w14:textId="77777777" w:rsidR="002F24D1" w:rsidRPr="00383F2B" w:rsidRDefault="002F24D1" w:rsidP="00383F2B">
      <w:pPr>
        <w:pStyle w:val="NoSpacing"/>
        <w:rPr>
          <w:rFonts w:ascii="Courier New" w:eastAsia="MS Mincho" w:hAnsi="Courier New" w:cs="Courier New"/>
          <w:sz w:val="20"/>
          <w:szCs w:val="20"/>
        </w:rPr>
      </w:pPr>
    </w:p>
    <w:p w14:paraId="1A47FEF1" w14:textId="77777777" w:rsidR="00A175F4"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E9B08 </w:t>
      </w:r>
      <w:r w:rsidR="00C473BF" w:rsidRPr="00383F2B">
        <w:rPr>
          <w:rFonts w:ascii="Courier New" w:eastAsia="Times New Roman" w:hAnsi="Courier New" w:cs="Courier New"/>
          <w:sz w:val="20"/>
          <w:szCs w:val="20"/>
        </w:rPr>
        <w:t>(D)</w:t>
      </w:r>
    </w:p>
    <w:p w14:paraId="6F60E532" w14:textId="16857E39"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ar field of an antenna?</w:t>
      </w:r>
    </w:p>
    <w:p w14:paraId="7345B32F"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region of the ionosphere where radiated power is not refracted</w:t>
      </w:r>
    </w:p>
    <w:p w14:paraId="53F81460"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region where radiated power dissipates over a specified time period</w:t>
      </w:r>
    </w:p>
    <w:p w14:paraId="6F327BEB" w14:textId="77777777" w:rsidR="00C473BF" w:rsidRPr="00383F2B" w:rsidRDefault="00C473BF"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 The region where radiated field strengths are constant</w:t>
      </w:r>
    </w:p>
    <w:p w14:paraId="7EC8C66D"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egion where the shape of the antenna pattern is independent of distance</w:t>
      </w:r>
    </w:p>
    <w:p w14:paraId="77713EB4"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A58E753" w14:textId="11EA534C" w:rsidR="002F24D1" w:rsidRPr="00383F2B" w:rsidRDefault="002F24D1" w:rsidP="00383F2B">
      <w:pPr>
        <w:pStyle w:val="NoSpacing"/>
        <w:rPr>
          <w:rFonts w:ascii="Courier New" w:eastAsia="MS Mincho" w:hAnsi="Courier New" w:cs="Courier New"/>
          <w:sz w:val="20"/>
          <w:szCs w:val="20"/>
        </w:rPr>
      </w:pPr>
    </w:p>
    <w:p w14:paraId="7FAF21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9 (B)</w:t>
      </w:r>
    </w:p>
    <w:p w14:paraId="7C9CDEF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computer program technique is commonly used for modeling antennas?</w:t>
      </w:r>
    </w:p>
    <w:p w14:paraId="29225D8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aphical analysis</w:t>
      </w:r>
    </w:p>
    <w:p w14:paraId="266A0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ethod of Moments</w:t>
      </w:r>
    </w:p>
    <w:p w14:paraId="4D4763E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Mutual impedance analysis</w:t>
      </w:r>
    </w:p>
    <w:p w14:paraId="46D120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alculus differentiation with respect to physical properties</w:t>
      </w:r>
    </w:p>
    <w:p w14:paraId="5FD267A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5DF0E11" w14:textId="77777777" w:rsidR="002F24D1" w:rsidRPr="00383F2B" w:rsidRDefault="002F24D1" w:rsidP="00383F2B">
      <w:pPr>
        <w:pStyle w:val="NoSpacing"/>
        <w:rPr>
          <w:rFonts w:ascii="Courier New" w:eastAsia="MS Mincho" w:hAnsi="Courier New" w:cs="Courier New"/>
          <w:sz w:val="20"/>
          <w:szCs w:val="20"/>
        </w:rPr>
      </w:pPr>
    </w:p>
    <w:p w14:paraId="792B75F1" w14:textId="0A39E0F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0 (A)</w:t>
      </w:r>
    </w:p>
    <w:p w14:paraId="1358A1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principle of a Method of Moments analysis?</w:t>
      </w:r>
    </w:p>
    <w:p w14:paraId="4A3C5EF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wire is modeled as a series of segments, each having a uniform value of current</w:t>
      </w:r>
    </w:p>
    <w:p w14:paraId="0913472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wire is modeled as a single sine-wave current generator</w:t>
      </w:r>
    </w:p>
    <w:p w14:paraId="439C6EF7" w14:textId="128E21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wire is modeled as a single sine-wave voltage source</w:t>
      </w:r>
    </w:p>
    <w:p w14:paraId="6359D97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wire is modeled as a series of segments, each having a distinct value of voltage across it</w:t>
      </w:r>
    </w:p>
    <w:p w14:paraId="08F96F7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3721DE" w14:textId="77777777" w:rsidR="002F24D1" w:rsidRPr="00383F2B" w:rsidRDefault="002F24D1" w:rsidP="00383F2B">
      <w:pPr>
        <w:pStyle w:val="NoSpacing"/>
        <w:rPr>
          <w:rFonts w:ascii="Courier New" w:eastAsia="MS Mincho" w:hAnsi="Courier New" w:cs="Courier New"/>
          <w:sz w:val="20"/>
          <w:szCs w:val="20"/>
        </w:rPr>
      </w:pPr>
    </w:p>
    <w:p w14:paraId="321B2D79" w14:textId="090EEC8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1 (C</w:t>
      </w:r>
      <w:r w:rsidRPr="000948BC">
        <w:rPr>
          <w:rFonts w:ascii="Courier New" w:eastAsia="MS Mincho" w:hAnsi="Courier New" w:cs="Courier New"/>
          <w:sz w:val="20"/>
          <w:szCs w:val="20"/>
        </w:rPr>
        <w:t>)</w:t>
      </w:r>
    </w:p>
    <w:p w14:paraId="57AC3D0B" w14:textId="1A3489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disadvantage of decreasing the number of wire segments in an antenna model below 10 segments per half-wavelength?</w:t>
      </w:r>
    </w:p>
    <w:p w14:paraId="05AEB0C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ound conductivity will not be accurately modeled</w:t>
      </w:r>
    </w:p>
    <w:p w14:paraId="19C09DB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resulting design will favor radiation of harmonic energy</w:t>
      </w:r>
    </w:p>
    <w:p w14:paraId="0D6EF35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computed feed point impedance may be incorrect</w:t>
      </w:r>
    </w:p>
    <w:p w14:paraId="7478ED4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tenna will become mechanically unstable</w:t>
      </w:r>
    </w:p>
    <w:p w14:paraId="5E336C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D71F47" w14:textId="77777777" w:rsidR="002F24D1" w:rsidRPr="00383F2B" w:rsidRDefault="002F24D1" w:rsidP="00383F2B">
      <w:pPr>
        <w:pStyle w:val="NoSpacing"/>
        <w:rPr>
          <w:rFonts w:ascii="Courier New" w:eastAsia="MS Mincho" w:hAnsi="Courier New" w:cs="Courier New"/>
          <w:sz w:val="20"/>
          <w:szCs w:val="20"/>
        </w:rPr>
      </w:pPr>
    </w:p>
    <w:p w14:paraId="2085C3D6" w14:textId="77777777" w:rsidR="002F24D1" w:rsidRPr="00383F2B" w:rsidRDefault="002F24D1" w:rsidP="00383F2B">
      <w:pPr>
        <w:pStyle w:val="NoSpacing"/>
        <w:rPr>
          <w:rFonts w:ascii="Courier New" w:eastAsia="MS Mincho" w:hAnsi="Courier New" w:cs="Courier New"/>
          <w:sz w:val="20"/>
          <w:szCs w:val="20"/>
        </w:rPr>
      </w:pPr>
    </w:p>
    <w:p w14:paraId="77E71FF0" w14:textId="69782105" w:rsidR="00074819" w:rsidRPr="00383F2B" w:rsidRDefault="00074819" w:rsidP="00383F2B">
      <w:pPr>
        <w:pStyle w:val="NoSpacing"/>
        <w:rPr>
          <w:rFonts w:ascii="Courier New" w:eastAsia="MS Mincho" w:hAnsi="Courier New" w:cs="Courier New"/>
          <w:sz w:val="20"/>
          <w:szCs w:val="20"/>
        </w:rPr>
      </w:pPr>
      <w:bookmarkStart w:id="66" w:name="_Hlk26375192"/>
      <w:r w:rsidRPr="00383F2B">
        <w:rPr>
          <w:rFonts w:ascii="Courier New" w:eastAsia="MS Mincho" w:hAnsi="Courier New" w:cs="Courier New"/>
          <w:sz w:val="20"/>
          <w:szCs w:val="20"/>
        </w:rPr>
        <w:t xml:space="preserve">E9C </w:t>
      </w:r>
      <w:r w:rsidR="00242AAC" w:rsidRPr="00242AAC">
        <w:rPr>
          <w:rFonts w:ascii="Courier New" w:eastAsia="MS Mincho" w:hAnsi="Courier New" w:cs="Courier New"/>
          <w:sz w:val="20"/>
          <w:szCs w:val="20"/>
        </w:rPr>
        <w:t>Practical wire antennas; folded dipoles; phased arrays; effects of ground near antennas</w:t>
      </w:r>
    </w:p>
    <w:bookmarkEnd w:id="66"/>
    <w:p w14:paraId="78C12329" w14:textId="77777777" w:rsidR="00074819" w:rsidRPr="00383F2B" w:rsidRDefault="00074819" w:rsidP="00383F2B">
      <w:pPr>
        <w:pStyle w:val="NoSpacing"/>
        <w:rPr>
          <w:rFonts w:ascii="Courier New" w:eastAsia="Times New Roman" w:hAnsi="Courier New" w:cs="Courier New"/>
          <w:sz w:val="20"/>
          <w:szCs w:val="20"/>
        </w:rPr>
      </w:pPr>
    </w:p>
    <w:p w14:paraId="246EC82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1 (D)</w:t>
      </w:r>
    </w:p>
    <w:p w14:paraId="4901DF3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wavelength vertical antennas spaced 1/2-wavelength apart and fed 180 degrees out of phase?</w:t>
      </w:r>
    </w:p>
    <w:p w14:paraId="67DDAA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3DE124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Omni-directional</w:t>
      </w:r>
    </w:p>
    <w:p w14:paraId="0130962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3FFD66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oriented along the axis of the array</w:t>
      </w:r>
    </w:p>
    <w:p w14:paraId="774E708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73F1088" w14:textId="77777777" w:rsidR="00074819" w:rsidRPr="00383F2B" w:rsidRDefault="00074819" w:rsidP="00383F2B">
      <w:pPr>
        <w:pStyle w:val="NoSpacing"/>
        <w:rPr>
          <w:rFonts w:ascii="Courier New" w:eastAsia="MS Mincho" w:hAnsi="Courier New" w:cs="Courier New"/>
          <w:sz w:val="20"/>
          <w:szCs w:val="20"/>
        </w:rPr>
      </w:pPr>
    </w:p>
    <w:p w14:paraId="6969FB0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2 (A)</w:t>
      </w:r>
    </w:p>
    <w:p w14:paraId="21D15D7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 wavelength vertical antennas spaced 1/4 wavelength apart and fed 90 degrees out of phase?</w:t>
      </w:r>
    </w:p>
    <w:p w14:paraId="77FC8BF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2E920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figure-8 end-fire along the axis of the array</w:t>
      </w:r>
    </w:p>
    <w:p w14:paraId="32181E6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62542E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Omni-directional</w:t>
      </w:r>
    </w:p>
    <w:p w14:paraId="528A3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61A330" w14:textId="77777777" w:rsidR="00074819" w:rsidRPr="00383F2B" w:rsidRDefault="00074819" w:rsidP="00383F2B">
      <w:pPr>
        <w:pStyle w:val="NoSpacing"/>
        <w:rPr>
          <w:rFonts w:ascii="Courier New" w:eastAsia="MS Mincho" w:hAnsi="Courier New" w:cs="Courier New"/>
          <w:sz w:val="20"/>
          <w:szCs w:val="20"/>
        </w:rPr>
      </w:pPr>
    </w:p>
    <w:p w14:paraId="2EBE1AB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03 (C)</w:t>
      </w:r>
    </w:p>
    <w:p w14:paraId="4E13B3C0" w14:textId="02371C92"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radiation pattern of two </w:t>
      </w:r>
      <w:r w:rsidR="00FA458C">
        <w:rPr>
          <w:rFonts w:ascii="Courier New" w:eastAsia="MS Mincho" w:hAnsi="Courier New" w:cs="Courier New"/>
          <w:sz w:val="20"/>
          <w:szCs w:val="20"/>
        </w:rPr>
        <w:t>1/4</w:t>
      </w:r>
      <w:r w:rsidR="001F523E">
        <w:rPr>
          <w:rFonts w:ascii="Courier New" w:eastAsia="MS Mincho" w:hAnsi="Courier New" w:cs="Courier New"/>
          <w:sz w:val="20"/>
          <w:szCs w:val="20"/>
        </w:rPr>
        <w:t>-</w:t>
      </w:r>
      <w:r w:rsidRPr="00383F2B">
        <w:rPr>
          <w:rFonts w:ascii="Courier New" w:eastAsia="MS Mincho" w:hAnsi="Courier New" w:cs="Courier New"/>
          <w:sz w:val="20"/>
          <w:szCs w:val="20"/>
        </w:rPr>
        <w:t>wavelength vertical antennas spaced 1/2 wavelength apart and fed in phase?</w:t>
      </w:r>
    </w:p>
    <w:p w14:paraId="64E39B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Omni-directional</w:t>
      </w:r>
    </w:p>
    <w:p w14:paraId="0ACB93E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ardioid</w:t>
      </w:r>
    </w:p>
    <w:p w14:paraId="3EF6C8D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1C83762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end-fire along the axis of the array</w:t>
      </w:r>
    </w:p>
    <w:p w14:paraId="7A57DF9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2ADED6" w14:textId="77777777" w:rsidR="00074819" w:rsidRPr="00383F2B" w:rsidRDefault="00074819" w:rsidP="00383F2B">
      <w:pPr>
        <w:pStyle w:val="NoSpacing"/>
        <w:rPr>
          <w:rFonts w:ascii="Courier New" w:eastAsia="MS Mincho" w:hAnsi="Courier New" w:cs="Courier New"/>
          <w:sz w:val="20"/>
          <w:szCs w:val="20"/>
        </w:rPr>
      </w:pPr>
    </w:p>
    <w:p w14:paraId="3FB365D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4 (B)</w:t>
      </w:r>
    </w:p>
    <w:p w14:paraId="60561E5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happens to the radiation pattern of an unterminated long wire antenna as the wire length is increased?</w:t>
      </w:r>
    </w:p>
    <w:p w14:paraId="62D64BB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bes become more perpendicular to the wire</w:t>
      </w:r>
    </w:p>
    <w:p w14:paraId="5223851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lobes align more in the direction of the wire</w:t>
      </w:r>
    </w:p>
    <w:p w14:paraId="37B5CCD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vertical angle increases</w:t>
      </w:r>
    </w:p>
    <w:p w14:paraId="5480869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ont-to-back ratio decreases</w:t>
      </w:r>
    </w:p>
    <w:p w14:paraId="61B7F59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559E89" w14:textId="77777777" w:rsidR="00074819" w:rsidRPr="00383F2B" w:rsidRDefault="00074819" w:rsidP="00383F2B">
      <w:pPr>
        <w:pStyle w:val="NoSpacing"/>
        <w:rPr>
          <w:rFonts w:ascii="Courier New" w:eastAsia="MS Mincho" w:hAnsi="Courier New" w:cs="Courier New"/>
          <w:sz w:val="20"/>
          <w:szCs w:val="20"/>
        </w:rPr>
      </w:pPr>
    </w:p>
    <w:p w14:paraId="14AFD134" w14:textId="6A23C94E" w:rsidR="00074819" w:rsidRPr="00383F2B" w:rsidRDefault="00074819" w:rsidP="00383F2B">
      <w:pPr>
        <w:pStyle w:val="NoSpacing"/>
        <w:rPr>
          <w:rFonts w:ascii="Courier New" w:eastAsia="MS Mincho" w:hAnsi="Courier New" w:cs="Courier New"/>
          <w:sz w:val="20"/>
          <w:szCs w:val="20"/>
        </w:rPr>
      </w:pPr>
      <w:bookmarkStart w:id="67" w:name="_Hlk16855049"/>
      <w:r w:rsidRPr="00383F2B">
        <w:rPr>
          <w:rFonts w:ascii="Courier New" w:eastAsia="MS Mincho" w:hAnsi="Courier New" w:cs="Courier New"/>
          <w:sz w:val="20"/>
          <w:szCs w:val="20"/>
        </w:rPr>
        <w:t>E9C05 (A)</w:t>
      </w:r>
    </w:p>
    <w:p w14:paraId="37F96CCA" w14:textId="189171D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w:t>
      </w:r>
      <w:r w:rsidR="00167D13">
        <w:rPr>
          <w:rFonts w:ascii="Courier New" w:eastAsia="Times New Roman" w:hAnsi="Courier New" w:cs="Courier New"/>
          <w:sz w:val="20"/>
          <w:szCs w:val="20"/>
        </w:rPr>
        <w:t>ich of the following is a type of</w:t>
      </w:r>
      <w:r w:rsidRPr="00383F2B">
        <w:rPr>
          <w:rFonts w:ascii="Courier New" w:eastAsia="Times New Roman" w:hAnsi="Courier New" w:cs="Courier New"/>
          <w:sz w:val="20"/>
          <w:szCs w:val="20"/>
        </w:rPr>
        <w:t xml:space="preserve"> OCFD antenna?</w:t>
      </w:r>
    </w:p>
    <w:p w14:paraId="76CF645C" w14:textId="3EA185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A dipole fed approximately 1/3 the way from one end with a 4:1 </w:t>
      </w:r>
      <w:proofErr w:type="spellStart"/>
      <w:r w:rsidRPr="00383F2B">
        <w:rPr>
          <w:rFonts w:ascii="Courier New" w:eastAsia="Times New Roman" w:hAnsi="Courier New" w:cs="Courier New"/>
          <w:sz w:val="20"/>
          <w:szCs w:val="20"/>
        </w:rPr>
        <w:t>balun</w:t>
      </w:r>
      <w:proofErr w:type="spellEnd"/>
      <w:r w:rsidRPr="00383F2B">
        <w:rPr>
          <w:rFonts w:ascii="Courier New" w:eastAsia="Times New Roman" w:hAnsi="Courier New" w:cs="Courier New"/>
          <w:sz w:val="20"/>
          <w:szCs w:val="20"/>
        </w:rPr>
        <w:t xml:space="preserve"> to provide multiband operation</w:t>
      </w:r>
    </w:p>
    <w:p w14:paraId="0D4A1B9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remotely tunable dipole antenna using orthogonally controlled frequency diversity</w:t>
      </w:r>
    </w:p>
    <w:p w14:paraId="6F11B849" w14:textId="025498F8"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w:t>
      </w:r>
      <w:r w:rsidRPr="00383F2B">
        <w:rPr>
          <w:rFonts w:ascii="Courier New" w:hAnsi="Courier New" w:cs="Courier New"/>
          <w:sz w:val="20"/>
          <w:szCs w:val="20"/>
        </w:rPr>
        <w:t xml:space="preserve"> A folded dipole center</w:t>
      </w:r>
      <w:r w:rsidR="00265AF4" w:rsidRPr="00383F2B">
        <w:rPr>
          <w:rFonts w:ascii="Courier New" w:hAnsi="Courier New" w:cs="Courier New"/>
          <w:sz w:val="20"/>
          <w:szCs w:val="20"/>
        </w:rPr>
        <w:t>-</w:t>
      </w:r>
      <w:r w:rsidRPr="00383F2B">
        <w:rPr>
          <w:rFonts w:ascii="Courier New" w:hAnsi="Courier New" w:cs="Courier New"/>
          <w:sz w:val="20"/>
          <w:szCs w:val="20"/>
        </w:rPr>
        <w:t>fed with 300</w:t>
      </w:r>
      <w:r w:rsidR="006A3325" w:rsidRPr="00383F2B">
        <w:rPr>
          <w:rFonts w:ascii="Courier New" w:hAnsi="Courier New" w:cs="Courier New"/>
          <w:sz w:val="20"/>
          <w:szCs w:val="20"/>
        </w:rPr>
        <w:t>-</w:t>
      </w:r>
      <w:r w:rsidRPr="00383F2B">
        <w:rPr>
          <w:rFonts w:ascii="Courier New" w:hAnsi="Courier New" w:cs="Courier New"/>
          <w:sz w:val="20"/>
          <w:szCs w:val="20"/>
        </w:rPr>
        <w:t>ohm transmission line</w:t>
      </w:r>
    </w:p>
    <w:p w14:paraId="15D7C47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multiband dipole antenna using one-way circular polarization for frequency diversity</w:t>
      </w:r>
    </w:p>
    <w:p w14:paraId="11985A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67"/>
    <w:p w14:paraId="1CD0E71B" w14:textId="77777777" w:rsidR="00074819" w:rsidRPr="00383F2B" w:rsidRDefault="00074819" w:rsidP="00383F2B">
      <w:pPr>
        <w:pStyle w:val="NoSpacing"/>
        <w:rPr>
          <w:rFonts w:ascii="Courier New" w:eastAsia="MS Mincho" w:hAnsi="Courier New" w:cs="Courier New"/>
          <w:sz w:val="20"/>
          <w:szCs w:val="20"/>
        </w:rPr>
      </w:pPr>
    </w:p>
    <w:p w14:paraId="153EA771" w14:textId="0A1CAC4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6 (B)</w:t>
      </w:r>
    </w:p>
    <w:p w14:paraId="1FAA491C" w14:textId="771AF4F9"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 of adding a terminating resistor to a rhombic antenna?</w:t>
      </w:r>
    </w:p>
    <w:p w14:paraId="62C36D5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reflects the standing waves on the antenna elements back to the transmitter</w:t>
      </w:r>
    </w:p>
    <w:p w14:paraId="7E46AF5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hanges the radiation pattern from bidirectional to unidirectional</w:t>
      </w:r>
    </w:p>
    <w:p w14:paraId="78C0BB4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changes the radiation pattern from horizontal to vertical polarization</w:t>
      </w:r>
    </w:p>
    <w:p w14:paraId="14DD48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ecreases the ground loss</w:t>
      </w:r>
    </w:p>
    <w:p w14:paraId="082853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E164B15" w14:textId="77777777" w:rsidR="00074819" w:rsidRPr="00383F2B" w:rsidRDefault="00074819" w:rsidP="00383F2B">
      <w:pPr>
        <w:pStyle w:val="NoSpacing"/>
        <w:rPr>
          <w:rFonts w:ascii="Courier New" w:eastAsia="MS Mincho" w:hAnsi="Courier New" w:cs="Courier New"/>
          <w:sz w:val="20"/>
          <w:szCs w:val="20"/>
        </w:rPr>
      </w:pPr>
    </w:p>
    <w:p w14:paraId="084B121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7 (A)</w:t>
      </w:r>
    </w:p>
    <w:p w14:paraId="43029FD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feed point impedance at the center of a two-wire folded dipole antenna?</w:t>
      </w:r>
    </w:p>
    <w:p w14:paraId="56BA51D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00 ohms</w:t>
      </w:r>
    </w:p>
    <w:p w14:paraId="44E1BBE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2 ohms</w:t>
      </w:r>
    </w:p>
    <w:p w14:paraId="22F28C3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50 ohms</w:t>
      </w:r>
    </w:p>
    <w:p w14:paraId="4DFA317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450 ohms</w:t>
      </w:r>
    </w:p>
    <w:p w14:paraId="124946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2372C6" w14:textId="77777777" w:rsidR="00074819" w:rsidRPr="00383F2B" w:rsidRDefault="00074819" w:rsidP="00383F2B">
      <w:pPr>
        <w:pStyle w:val="NoSpacing"/>
        <w:rPr>
          <w:rFonts w:ascii="Courier New" w:eastAsia="MS Mincho" w:hAnsi="Courier New" w:cs="Courier New"/>
          <w:sz w:val="20"/>
          <w:szCs w:val="20"/>
        </w:rPr>
      </w:pPr>
    </w:p>
    <w:p w14:paraId="0493DD7F" w14:textId="0909C3D6" w:rsidR="005B6028"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8 (C)</w:t>
      </w:r>
    </w:p>
    <w:p w14:paraId="3CD23B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at is a folded dipole antenna?</w:t>
      </w:r>
    </w:p>
    <w:p w14:paraId="684DFE6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pole one-quarter wavelength long</w:t>
      </w:r>
    </w:p>
    <w:p w14:paraId="132636E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type of ground-plane antenna</w:t>
      </w:r>
    </w:p>
    <w:p w14:paraId="3C13E759" w14:textId="29C6E48A" w:rsidR="00074819" w:rsidRPr="00383F2B" w:rsidRDefault="00074819"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 xml:space="preserve">C. </w:t>
      </w:r>
      <w:r w:rsidRPr="00383F2B">
        <w:rPr>
          <w:rFonts w:ascii="Courier New" w:hAnsi="Courier New" w:cs="Courier New"/>
          <w:sz w:val="20"/>
          <w:szCs w:val="20"/>
          <w:shd w:val="clear" w:color="auto" w:fill="FFFFFF"/>
        </w:rPr>
        <w:t>A half-wave dipole with an additional parallel wire connecting its two ends</w:t>
      </w:r>
    </w:p>
    <w:p w14:paraId="629F0F1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pole configured to provide forward gain</w:t>
      </w:r>
    </w:p>
    <w:p w14:paraId="0B136D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5BC607" w14:textId="77777777" w:rsidR="00074819" w:rsidRPr="00383F2B" w:rsidRDefault="00074819" w:rsidP="00383F2B">
      <w:pPr>
        <w:pStyle w:val="NoSpacing"/>
        <w:rPr>
          <w:rFonts w:ascii="Courier New" w:eastAsia="MS Mincho" w:hAnsi="Courier New" w:cs="Courier New"/>
          <w:sz w:val="20"/>
          <w:szCs w:val="20"/>
        </w:rPr>
      </w:pPr>
    </w:p>
    <w:p w14:paraId="72C8B2D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09 (A)</w:t>
      </w:r>
    </w:p>
    <w:p w14:paraId="1880BF37" w14:textId="103710D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w:t>
      </w:r>
      <w:r w:rsidR="00167D13">
        <w:rPr>
          <w:rFonts w:ascii="Courier New" w:eastAsia="Times New Roman" w:hAnsi="Courier New" w:cs="Courier New"/>
          <w:sz w:val="20"/>
          <w:szCs w:val="20"/>
        </w:rPr>
        <w:t>hich of the following describes</w:t>
      </w:r>
      <w:r w:rsidRPr="00383F2B">
        <w:rPr>
          <w:rFonts w:ascii="Courier New" w:eastAsia="Times New Roman" w:hAnsi="Courier New" w:cs="Courier New"/>
          <w:sz w:val="20"/>
          <w:szCs w:val="20"/>
        </w:rPr>
        <w:t xml:space="preserve"> a G5RV antenna?</w:t>
      </w:r>
    </w:p>
    <w:p w14:paraId="1E3458F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A multi-band dipole antenna fed with coax and a </w:t>
      </w:r>
      <w:proofErr w:type="spellStart"/>
      <w:r w:rsidRPr="00383F2B">
        <w:rPr>
          <w:rFonts w:ascii="Courier New" w:eastAsia="Times New Roman" w:hAnsi="Courier New" w:cs="Courier New"/>
          <w:sz w:val="20"/>
          <w:szCs w:val="20"/>
        </w:rPr>
        <w:t>balun</w:t>
      </w:r>
      <w:proofErr w:type="spellEnd"/>
      <w:r w:rsidRPr="00383F2B">
        <w:rPr>
          <w:rFonts w:ascii="Courier New" w:eastAsia="Times New Roman" w:hAnsi="Courier New" w:cs="Courier New"/>
          <w:sz w:val="20"/>
          <w:szCs w:val="20"/>
        </w:rPr>
        <w:t xml:space="preserve"> through a selected length of open wire transmission line</w:t>
      </w:r>
    </w:p>
    <w:p w14:paraId="5945566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multi-band trap antenna</w:t>
      </w:r>
    </w:p>
    <w:p w14:paraId="54110F2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phased array antenna consisting of multiple loops</w:t>
      </w:r>
    </w:p>
    <w:p w14:paraId="2D8016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A wide band dipole using shorted coaxial cable for the radiating elements and fed with a 4:1 </w:t>
      </w:r>
      <w:proofErr w:type="spellStart"/>
      <w:r w:rsidRPr="00383F2B">
        <w:rPr>
          <w:rFonts w:ascii="Courier New" w:eastAsia="Times New Roman" w:hAnsi="Courier New" w:cs="Courier New"/>
          <w:sz w:val="20"/>
          <w:szCs w:val="20"/>
        </w:rPr>
        <w:t>balun</w:t>
      </w:r>
      <w:proofErr w:type="spellEnd"/>
    </w:p>
    <w:p w14:paraId="25DACF5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651BFB5" w14:textId="77777777" w:rsidR="00074819" w:rsidRPr="00383F2B" w:rsidRDefault="00074819" w:rsidP="00383F2B">
      <w:pPr>
        <w:pStyle w:val="NoSpacing"/>
        <w:rPr>
          <w:rFonts w:ascii="Courier New" w:eastAsia="Times New Roman" w:hAnsi="Courier New" w:cs="Courier New"/>
          <w:sz w:val="20"/>
          <w:szCs w:val="20"/>
        </w:rPr>
      </w:pPr>
    </w:p>
    <w:p w14:paraId="193460F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0 (B)</w:t>
      </w:r>
    </w:p>
    <w:p w14:paraId="0977BD65"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Which of the following describes a </w:t>
      </w:r>
      <w:proofErr w:type="spellStart"/>
      <w:r w:rsidRPr="00383F2B">
        <w:rPr>
          <w:rFonts w:ascii="Courier New" w:eastAsia="Times New Roman" w:hAnsi="Courier New" w:cs="Courier New"/>
          <w:sz w:val="20"/>
          <w:szCs w:val="20"/>
        </w:rPr>
        <w:t>Zepp</w:t>
      </w:r>
      <w:proofErr w:type="spellEnd"/>
      <w:r w:rsidRPr="00383F2B">
        <w:rPr>
          <w:rFonts w:ascii="Courier New" w:eastAsia="Times New Roman" w:hAnsi="Courier New" w:cs="Courier New"/>
          <w:sz w:val="20"/>
          <w:szCs w:val="20"/>
        </w:rPr>
        <w:t xml:space="preserve"> antenna?</w:t>
      </w:r>
    </w:p>
    <w:p w14:paraId="51A975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dipole constructed from zip cord</w:t>
      </w:r>
    </w:p>
    <w:p w14:paraId="6D1BF654" w14:textId="69F130B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dipole antenna</w:t>
      </w:r>
    </w:p>
    <w:p w14:paraId="64C5DA3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 omni-directional antenna commonly used for satellite communications</w:t>
      </w:r>
    </w:p>
    <w:p w14:paraId="1550766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vertical array capable of quickly changing the direction of maximum radiation by changing phasing lines</w:t>
      </w:r>
    </w:p>
    <w:p w14:paraId="4AD9FB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7A2454F" w14:textId="77777777" w:rsidR="00074819" w:rsidRPr="00383F2B" w:rsidRDefault="00074819" w:rsidP="00383F2B">
      <w:pPr>
        <w:pStyle w:val="NoSpacing"/>
        <w:rPr>
          <w:rFonts w:ascii="Courier New" w:eastAsia="MS Mincho" w:hAnsi="Courier New" w:cs="Courier New"/>
          <w:sz w:val="20"/>
          <w:szCs w:val="20"/>
        </w:rPr>
      </w:pPr>
    </w:p>
    <w:p w14:paraId="1749A07F" w14:textId="56AAAA61"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11 (D</w:t>
      </w:r>
      <w:r w:rsidR="00167D13">
        <w:rPr>
          <w:rFonts w:ascii="Courier New" w:eastAsia="MS Mincho" w:hAnsi="Courier New" w:cs="Courier New"/>
          <w:sz w:val="20"/>
          <w:szCs w:val="20"/>
        </w:rPr>
        <w:t>)</w:t>
      </w:r>
    </w:p>
    <w:p w14:paraId="7E9EF5D5" w14:textId="691C8B5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is the far-field elevation pattern of a vertically polarized antenna affected by being mounted over seawater versus </w:t>
      </w:r>
      <w:r w:rsidR="00167D13">
        <w:rPr>
          <w:rFonts w:ascii="Courier New" w:eastAsia="MS Mincho" w:hAnsi="Courier New" w:cs="Courier New"/>
          <w:sz w:val="20"/>
          <w:szCs w:val="20"/>
        </w:rPr>
        <w:t>soil</w:t>
      </w:r>
      <w:r w:rsidRPr="00383F2B">
        <w:rPr>
          <w:rFonts w:ascii="Courier New" w:eastAsia="MS Mincho" w:hAnsi="Courier New" w:cs="Courier New"/>
          <w:sz w:val="20"/>
          <w:szCs w:val="20"/>
        </w:rPr>
        <w:t>?</w:t>
      </w:r>
    </w:p>
    <w:p w14:paraId="3349FA7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angle radiation decreases</w:t>
      </w:r>
    </w:p>
    <w:p w14:paraId="3819A9E0" w14:textId="45E04BF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w:t>
      </w:r>
      <w:r w:rsidR="00242AAC">
        <w:rPr>
          <w:rFonts w:ascii="Courier New" w:hAnsi="Courier New" w:cs="Courier New"/>
          <w:sz w:val="20"/>
          <w:szCs w:val="20"/>
        </w:rPr>
        <w:t>Additional higher vertical angle lobes will appear</w:t>
      </w:r>
    </w:p>
    <w:p w14:paraId="4B96D4A2" w14:textId="48D04296"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242AAC">
        <w:rPr>
          <w:rFonts w:ascii="Courier New" w:hAnsi="Courier New" w:cs="Courier New"/>
          <w:sz w:val="20"/>
          <w:szCs w:val="20"/>
        </w:rPr>
        <w:t>Fewer vertical angle lobes will be present</w:t>
      </w:r>
    </w:p>
    <w:p w14:paraId="7468380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low-angle radiation increases</w:t>
      </w:r>
    </w:p>
    <w:p w14:paraId="5D3A0A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6B5C0A4" w14:textId="77777777" w:rsidR="00074819" w:rsidRPr="00383F2B" w:rsidRDefault="00074819" w:rsidP="00383F2B">
      <w:pPr>
        <w:pStyle w:val="NoSpacing"/>
        <w:rPr>
          <w:rFonts w:ascii="Courier New" w:eastAsia="MS Mincho" w:hAnsi="Courier New" w:cs="Courier New"/>
          <w:sz w:val="20"/>
          <w:szCs w:val="20"/>
        </w:rPr>
      </w:pPr>
    </w:p>
    <w:p w14:paraId="55AC0F5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2 (C)</w:t>
      </w:r>
    </w:p>
    <w:p w14:paraId="44D68767" w14:textId="08DC88D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Which of the following describes an </w:t>
      </w:r>
      <w:r w:rsidR="00167D13">
        <w:rPr>
          <w:rFonts w:ascii="Courier New" w:eastAsia="Times New Roman" w:hAnsi="Courier New" w:cs="Courier New"/>
          <w:sz w:val="20"/>
          <w:szCs w:val="20"/>
        </w:rPr>
        <w:t>E</w:t>
      </w:r>
      <w:r w:rsidRPr="00383F2B">
        <w:rPr>
          <w:rFonts w:ascii="Courier New" w:eastAsia="Times New Roman" w:hAnsi="Courier New" w:cs="Courier New"/>
          <w:sz w:val="20"/>
          <w:szCs w:val="20"/>
        </w:rPr>
        <w:t xml:space="preserve">xtended </w:t>
      </w:r>
      <w:r w:rsidR="00167D13">
        <w:rPr>
          <w:rFonts w:ascii="Courier New" w:eastAsia="Times New Roman" w:hAnsi="Courier New" w:cs="Courier New"/>
          <w:sz w:val="20"/>
          <w:szCs w:val="20"/>
        </w:rPr>
        <w:t>D</w:t>
      </w:r>
      <w:r w:rsidRPr="00383F2B">
        <w:rPr>
          <w:rFonts w:ascii="Courier New" w:eastAsia="Times New Roman" w:hAnsi="Courier New" w:cs="Courier New"/>
          <w:sz w:val="20"/>
          <w:szCs w:val="20"/>
        </w:rPr>
        <w:t xml:space="preserve">ouble </w:t>
      </w:r>
      <w:proofErr w:type="spellStart"/>
      <w:r w:rsidRPr="00383F2B">
        <w:rPr>
          <w:rFonts w:ascii="Courier New" w:eastAsia="Times New Roman" w:hAnsi="Courier New" w:cs="Courier New"/>
          <w:sz w:val="20"/>
          <w:szCs w:val="20"/>
        </w:rPr>
        <w:t>Zepp</w:t>
      </w:r>
      <w:proofErr w:type="spellEnd"/>
      <w:r w:rsidRPr="00383F2B">
        <w:rPr>
          <w:rFonts w:ascii="Courier New" w:eastAsia="Times New Roman" w:hAnsi="Courier New" w:cs="Courier New"/>
          <w:sz w:val="20"/>
          <w:szCs w:val="20"/>
        </w:rPr>
        <w:t xml:space="preserve"> antenna?</w:t>
      </w:r>
    </w:p>
    <w:p w14:paraId="751556B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wideband vertical antenna constructed from precisely tapered aluminum tubing</w:t>
      </w:r>
    </w:p>
    <w:p w14:paraId="4EAD156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portable antenna erected using two push support poles</w:t>
      </w:r>
    </w:p>
    <w:p w14:paraId="611A1529" w14:textId="65F5336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center</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1.25</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length antenna (two 5/8</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 elements in phase)</w:t>
      </w:r>
    </w:p>
    <w:p w14:paraId="40AAA774" w14:textId="670E8EF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folded dipole antenna</w:t>
      </w:r>
    </w:p>
    <w:p w14:paraId="6DE6D3A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525E39" w14:textId="77777777" w:rsidR="00074819" w:rsidRPr="00383F2B" w:rsidRDefault="00074819" w:rsidP="00383F2B">
      <w:pPr>
        <w:pStyle w:val="NoSpacing"/>
        <w:rPr>
          <w:rFonts w:ascii="Courier New" w:eastAsia="MS Mincho" w:hAnsi="Courier New" w:cs="Courier New"/>
          <w:sz w:val="20"/>
          <w:szCs w:val="20"/>
        </w:rPr>
      </w:pPr>
    </w:p>
    <w:p w14:paraId="5CB91A53" w14:textId="77777777" w:rsidR="00A175F4"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3 (B)</w:t>
      </w:r>
    </w:p>
    <w:p w14:paraId="5DB41DB3" w14:textId="0646946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the radiation pattern of a horizontally polarized 3-element beam antenna vary with </w:t>
      </w:r>
      <w:r w:rsidR="00167D13">
        <w:rPr>
          <w:rFonts w:ascii="Courier New" w:eastAsia="MS Mincho" w:hAnsi="Courier New" w:cs="Courier New"/>
          <w:sz w:val="20"/>
          <w:szCs w:val="20"/>
        </w:rPr>
        <w:t>increasing</w:t>
      </w:r>
      <w:r w:rsidRPr="00383F2B">
        <w:rPr>
          <w:rFonts w:ascii="Courier New" w:eastAsia="MS Mincho" w:hAnsi="Courier New" w:cs="Courier New"/>
          <w:sz w:val="20"/>
          <w:szCs w:val="20"/>
        </w:rPr>
        <w:t xml:space="preserve"> height above ground?</w:t>
      </w:r>
    </w:p>
    <w:p w14:paraId="61E45077" w14:textId="720C772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The takeoff angle </w:t>
      </w:r>
      <w:r w:rsidR="00167D13">
        <w:rPr>
          <w:rFonts w:ascii="Courier New" w:eastAsia="MS Mincho" w:hAnsi="Courier New" w:cs="Courier New"/>
          <w:sz w:val="20"/>
          <w:szCs w:val="20"/>
        </w:rPr>
        <w:t xml:space="preserve">of the lowest elevation lobe </w:t>
      </w:r>
      <w:r w:rsidRPr="00383F2B">
        <w:rPr>
          <w:rFonts w:ascii="Courier New" w:eastAsia="MS Mincho" w:hAnsi="Courier New" w:cs="Courier New"/>
          <w:sz w:val="20"/>
          <w:szCs w:val="20"/>
        </w:rPr>
        <w:t>increases</w:t>
      </w:r>
    </w:p>
    <w:p w14:paraId="0EEFC96A" w14:textId="758CE28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akeoff angle</w:t>
      </w:r>
      <w:r w:rsidR="00167D13">
        <w:rPr>
          <w:rFonts w:ascii="Courier New" w:eastAsia="MS Mincho" w:hAnsi="Courier New" w:cs="Courier New"/>
          <w:sz w:val="20"/>
          <w:szCs w:val="20"/>
        </w:rPr>
        <w:t xml:space="preserve"> of the lowest elevation lobe</w:t>
      </w:r>
      <w:r w:rsidRPr="00383F2B">
        <w:rPr>
          <w:rFonts w:ascii="Courier New" w:eastAsia="MS Mincho" w:hAnsi="Courier New" w:cs="Courier New"/>
          <w:sz w:val="20"/>
          <w:szCs w:val="20"/>
        </w:rPr>
        <w:t xml:space="preserve"> decreases</w:t>
      </w:r>
    </w:p>
    <w:p w14:paraId="200E955E" w14:textId="73FD0CD3"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The horizontal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xml:space="preserve"> increases</w:t>
      </w:r>
    </w:p>
    <w:p w14:paraId="6A84F0EA" w14:textId="598644D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The horizontal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xml:space="preserve"> decreases</w:t>
      </w:r>
    </w:p>
    <w:p w14:paraId="091B42F0" w14:textId="77777777"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58C3CE" w14:textId="77777777" w:rsidR="005B6028" w:rsidRPr="00383F2B" w:rsidRDefault="005B6028" w:rsidP="00383F2B">
      <w:pPr>
        <w:pStyle w:val="NoSpacing"/>
        <w:rPr>
          <w:rFonts w:ascii="Courier New" w:eastAsia="MS Mincho" w:hAnsi="Courier New" w:cs="Courier New"/>
          <w:sz w:val="20"/>
          <w:szCs w:val="20"/>
        </w:rPr>
      </w:pPr>
    </w:p>
    <w:p w14:paraId="1F734F4C" w14:textId="66E2BA2D"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4 (B)</w:t>
      </w:r>
    </w:p>
    <w:p w14:paraId="25B5DA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performance of a horizontally polarized antenna mounted on the side of a hill compare with the same antenna mounted on flat ground?</w:t>
      </w:r>
    </w:p>
    <w:p w14:paraId="4C86439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main lobe takeoff angle increases in the downhill direction</w:t>
      </w:r>
    </w:p>
    <w:p w14:paraId="55DC386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main lobe takeoff angle decreases in the downhill direction</w:t>
      </w:r>
    </w:p>
    <w:p w14:paraId="7C6D5A07" w14:textId="1D448222"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The horizontal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xml:space="preserve"> decreases in the downhill direction</w:t>
      </w:r>
    </w:p>
    <w:p w14:paraId="0A23B3BC" w14:textId="68410A05"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The horizontal </w:t>
      </w:r>
      <w:proofErr w:type="spellStart"/>
      <w:r w:rsidRPr="00383F2B">
        <w:rPr>
          <w:rFonts w:ascii="Courier New" w:eastAsia="MS Mincho" w:hAnsi="Courier New" w:cs="Courier New"/>
          <w:sz w:val="20"/>
          <w:szCs w:val="20"/>
        </w:rPr>
        <w:t>beamwidth</w:t>
      </w:r>
      <w:proofErr w:type="spellEnd"/>
      <w:r w:rsidRPr="00383F2B">
        <w:rPr>
          <w:rFonts w:ascii="Courier New" w:eastAsia="MS Mincho" w:hAnsi="Courier New" w:cs="Courier New"/>
          <w:sz w:val="20"/>
          <w:szCs w:val="20"/>
        </w:rPr>
        <w:t xml:space="preserve"> increases in the uphill direction</w:t>
      </w:r>
    </w:p>
    <w:p w14:paraId="16B2EA1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CA85E9" w14:textId="02BDF54A" w:rsidR="00074819" w:rsidRPr="00383F2B" w:rsidRDefault="00074819" w:rsidP="00383F2B">
      <w:pPr>
        <w:pStyle w:val="NoSpacing"/>
        <w:rPr>
          <w:rFonts w:ascii="Courier New" w:eastAsia="MS Mincho" w:hAnsi="Courier New" w:cs="Courier New"/>
          <w:sz w:val="20"/>
          <w:szCs w:val="20"/>
        </w:rPr>
      </w:pPr>
    </w:p>
    <w:p w14:paraId="4C77DAF1" w14:textId="77777777" w:rsidR="009F7AFD" w:rsidRPr="00383F2B" w:rsidRDefault="009F7AFD" w:rsidP="00383F2B">
      <w:pPr>
        <w:pStyle w:val="NoSpacing"/>
        <w:rPr>
          <w:rFonts w:ascii="Courier New" w:eastAsia="MS Mincho" w:hAnsi="Courier New" w:cs="Courier New"/>
          <w:sz w:val="20"/>
          <w:szCs w:val="20"/>
        </w:rPr>
      </w:pPr>
    </w:p>
    <w:p w14:paraId="1E11E3D2" w14:textId="75F599AA" w:rsidR="00074819" w:rsidRPr="00383F2B" w:rsidRDefault="00074819" w:rsidP="00383F2B">
      <w:pPr>
        <w:pStyle w:val="NoSpacing"/>
        <w:rPr>
          <w:rFonts w:ascii="Courier New" w:hAnsi="Courier New" w:cs="Courier New"/>
          <w:sz w:val="20"/>
          <w:szCs w:val="20"/>
        </w:rPr>
      </w:pPr>
      <w:bookmarkStart w:id="68" w:name="_Hlk26375208"/>
      <w:r w:rsidRPr="00383F2B">
        <w:rPr>
          <w:rFonts w:ascii="Courier New" w:hAnsi="Courier New" w:cs="Courier New"/>
          <w:sz w:val="20"/>
          <w:szCs w:val="20"/>
        </w:rPr>
        <w:t xml:space="preserve">E9D </w:t>
      </w:r>
      <w:r w:rsidR="00242AAC" w:rsidRPr="00242AAC">
        <w:rPr>
          <w:rFonts w:ascii="Courier New" w:hAnsi="Courier New" w:cs="Courier New"/>
          <w:sz w:val="20"/>
          <w:szCs w:val="20"/>
        </w:rPr>
        <w:t>Yagi antennas; parabolic reflectors; circular polarization; loading coils; top loading; feed</w:t>
      </w:r>
      <w:r w:rsidR="009D4C4E">
        <w:rPr>
          <w:rFonts w:ascii="Courier New" w:hAnsi="Courier New" w:cs="Courier New"/>
          <w:sz w:val="20"/>
          <w:szCs w:val="20"/>
        </w:rPr>
        <w:t xml:space="preserve"> </w:t>
      </w:r>
      <w:r w:rsidR="00242AAC" w:rsidRPr="00242AAC">
        <w:rPr>
          <w:rFonts w:ascii="Courier New" w:hAnsi="Courier New" w:cs="Courier New"/>
          <w:sz w:val="20"/>
          <w:szCs w:val="20"/>
        </w:rPr>
        <w:t>point impedance of electrically short antennas; antenna Q; RF grounding</w:t>
      </w:r>
    </w:p>
    <w:bookmarkEnd w:id="68"/>
    <w:p w14:paraId="2F5DB5B9" w14:textId="77777777" w:rsidR="00074819" w:rsidRPr="00383F2B" w:rsidRDefault="00074819" w:rsidP="00383F2B">
      <w:pPr>
        <w:pStyle w:val="NoSpacing"/>
        <w:rPr>
          <w:rFonts w:ascii="Courier New" w:eastAsia="Times New Roman" w:hAnsi="Courier New" w:cs="Courier New"/>
          <w:sz w:val="20"/>
          <w:szCs w:val="20"/>
        </w:rPr>
      </w:pPr>
    </w:p>
    <w:p w14:paraId="488937BC" w14:textId="27F89F35"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1 (</w:t>
      </w:r>
      <w:r w:rsidR="009F7AFD" w:rsidRPr="00383F2B">
        <w:rPr>
          <w:rFonts w:ascii="Courier New" w:hAnsi="Courier New" w:cs="Courier New"/>
          <w:sz w:val="20"/>
          <w:szCs w:val="20"/>
        </w:rPr>
        <w:t>D</w:t>
      </w:r>
      <w:r w:rsidRPr="00383F2B">
        <w:rPr>
          <w:rFonts w:ascii="Courier New" w:hAnsi="Courier New" w:cs="Courier New"/>
          <w:sz w:val="20"/>
          <w:szCs w:val="20"/>
        </w:rPr>
        <w:t>)</w:t>
      </w:r>
    </w:p>
    <w:p w14:paraId="6756B31A" w14:textId="3DAAC57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w:t>
      </w:r>
      <w:r w:rsidR="00283378">
        <w:rPr>
          <w:rFonts w:ascii="Courier New" w:hAnsi="Courier New" w:cs="Courier New"/>
          <w:sz w:val="20"/>
          <w:szCs w:val="20"/>
        </w:rPr>
        <w:t xml:space="preserve">much </w:t>
      </w:r>
      <w:r w:rsidRPr="00383F2B">
        <w:rPr>
          <w:rFonts w:ascii="Courier New" w:hAnsi="Courier New" w:cs="Courier New"/>
          <w:sz w:val="20"/>
          <w:szCs w:val="20"/>
        </w:rPr>
        <w:t>does the gain of an ideal parabolic dish antenna change when the operating frequency is doubled?</w:t>
      </w:r>
    </w:p>
    <w:p w14:paraId="0421CCBB" w14:textId="54CFEB6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9F7AFD" w:rsidRPr="00383F2B">
        <w:rPr>
          <w:rFonts w:ascii="Courier New" w:hAnsi="Courier New" w:cs="Courier New"/>
          <w:sz w:val="20"/>
          <w:szCs w:val="20"/>
        </w:rPr>
        <w:t>2 dB</w:t>
      </w:r>
    </w:p>
    <w:p w14:paraId="1FB7E512" w14:textId="5826081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3 dB</w:t>
      </w:r>
    </w:p>
    <w:p w14:paraId="6CDBB3C9" w14:textId="3413C9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9F7AFD" w:rsidRPr="00383F2B">
        <w:rPr>
          <w:rFonts w:ascii="Courier New" w:hAnsi="Courier New" w:cs="Courier New"/>
          <w:sz w:val="20"/>
          <w:szCs w:val="20"/>
        </w:rPr>
        <w:t>4 dB</w:t>
      </w:r>
    </w:p>
    <w:p w14:paraId="438D1477" w14:textId="0D9D50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9F7AFD" w:rsidRPr="00383F2B">
        <w:rPr>
          <w:rFonts w:ascii="Courier New" w:hAnsi="Courier New" w:cs="Courier New"/>
          <w:sz w:val="20"/>
          <w:szCs w:val="20"/>
        </w:rPr>
        <w:t>6 dB</w:t>
      </w:r>
    </w:p>
    <w:p w14:paraId="1656E9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F3C5C49" w14:textId="77777777" w:rsidR="00074819" w:rsidRPr="00383F2B" w:rsidRDefault="00074819" w:rsidP="00383F2B">
      <w:pPr>
        <w:pStyle w:val="NoSpacing"/>
        <w:rPr>
          <w:rFonts w:ascii="Courier New" w:hAnsi="Courier New" w:cs="Courier New"/>
          <w:sz w:val="20"/>
          <w:szCs w:val="20"/>
        </w:rPr>
      </w:pPr>
    </w:p>
    <w:p w14:paraId="69AD167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2 (C)</w:t>
      </w:r>
    </w:p>
    <w:p w14:paraId="3042B0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can linearly polarized Yagi antennas be used to produce circular polarization?</w:t>
      </w:r>
    </w:p>
    <w:p w14:paraId="096DF1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Stack two </w:t>
      </w:r>
      <w:proofErr w:type="spellStart"/>
      <w:r w:rsidRPr="00383F2B">
        <w:rPr>
          <w:rFonts w:ascii="Courier New" w:hAnsi="Courier New" w:cs="Courier New"/>
          <w:sz w:val="20"/>
          <w:szCs w:val="20"/>
        </w:rPr>
        <w:t>Yagis</w:t>
      </w:r>
      <w:proofErr w:type="spellEnd"/>
      <w:r w:rsidRPr="00383F2B">
        <w:rPr>
          <w:rFonts w:ascii="Courier New" w:hAnsi="Courier New" w:cs="Courier New"/>
          <w:sz w:val="20"/>
          <w:szCs w:val="20"/>
        </w:rPr>
        <w:t xml:space="preserve"> fed 90 degrees out of phase to form an array with the respective elements in parallel planes</w:t>
      </w:r>
    </w:p>
    <w:p w14:paraId="59DDB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 xml:space="preserve">B. Stack two </w:t>
      </w:r>
      <w:proofErr w:type="spellStart"/>
      <w:r w:rsidRPr="00383F2B">
        <w:rPr>
          <w:rFonts w:ascii="Courier New" w:hAnsi="Courier New" w:cs="Courier New"/>
          <w:sz w:val="20"/>
          <w:szCs w:val="20"/>
        </w:rPr>
        <w:t>Yagis</w:t>
      </w:r>
      <w:proofErr w:type="spellEnd"/>
      <w:r w:rsidRPr="00383F2B">
        <w:rPr>
          <w:rFonts w:ascii="Courier New" w:hAnsi="Courier New" w:cs="Courier New"/>
          <w:sz w:val="20"/>
          <w:szCs w:val="20"/>
        </w:rPr>
        <w:t xml:space="preserve"> fed in phase to form an array with the respective elements in parallel planes</w:t>
      </w:r>
    </w:p>
    <w:p w14:paraId="297650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Arrange two </w:t>
      </w:r>
      <w:proofErr w:type="spellStart"/>
      <w:r w:rsidRPr="00383F2B">
        <w:rPr>
          <w:rFonts w:ascii="Courier New" w:hAnsi="Courier New" w:cs="Courier New"/>
          <w:sz w:val="20"/>
          <w:szCs w:val="20"/>
        </w:rPr>
        <w:t>Yagis</w:t>
      </w:r>
      <w:proofErr w:type="spellEnd"/>
      <w:r w:rsidRPr="00383F2B">
        <w:rPr>
          <w:rFonts w:ascii="Courier New" w:hAnsi="Courier New" w:cs="Courier New"/>
          <w:sz w:val="20"/>
          <w:szCs w:val="20"/>
        </w:rPr>
        <w:t xml:space="preserve"> perpendicular to each other with the driven elements at the same point on the boom fed 90 degrees out of phase</w:t>
      </w:r>
    </w:p>
    <w:p w14:paraId="3AFF82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Arrange two </w:t>
      </w:r>
      <w:proofErr w:type="spellStart"/>
      <w:r w:rsidRPr="00383F2B">
        <w:rPr>
          <w:rFonts w:ascii="Courier New" w:hAnsi="Courier New" w:cs="Courier New"/>
          <w:sz w:val="20"/>
          <w:szCs w:val="20"/>
        </w:rPr>
        <w:t>Yagis</w:t>
      </w:r>
      <w:proofErr w:type="spellEnd"/>
      <w:r w:rsidRPr="00383F2B">
        <w:rPr>
          <w:rFonts w:ascii="Courier New" w:hAnsi="Courier New" w:cs="Courier New"/>
          <w:sz w:val="20"/>
          <w:szCs w:val="20"/>
        </w:rPr>
        <w:t xml:space="preserve"> collinear to each other with the driven elements fed 180 degrees out of phase</w:t>
      </w:r>
    </w:p>
    <w:p w14:paraId="772C55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AD645B5" w14:textId="77777777" w:rsidR="00074819" w:rsidRPr="00383F2B" w:rsidRDefault="00074819" w:rsidP="00383F2B">
      <w:pPr>
        <w:pStyle w:val="NoSpacing"/>
        <w:rPr>
          <w:rFonts w:ascii="Courier New" w:hAnsi="Courier New" w:cs="Courier New"/>
          <w:sz w:val="20"/>
          <w:szCs w:val="20"/>
        </w:rPr>
      </w:pPr>
    </w:p>
    <w:p w14:paraId="093D2E9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3 (A)</w:t>
      </w:r>
    </w:p>
    <w:p w14:paraId="0B2FFC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re should a high Q loading coil be placed to minimize losses in a shortened vertical antenna?</w:t>
      </w:r>
    </w:p>
    <w:p w14:paraId="4B0581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Near the center of the vertical radiator</w:t>
      </w:r>
    </w:p>
    <w:p w14:paraId="2D49FBC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s low as possible on the vertical radiator</w:t>
      </w:r>
    </w:p>
    <w:p w14:paraId="0A4D3E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s close to the transmitter as possible</w:t>
      </w:r>
    </w:p>
    <w:p w14:paraId="5054AE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t a voltage node</w:t>
      </w:r>
    </w:p>
    <w:p w14:paraId="5BAB1E2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EAFEF1E" w14:textId="77777777" w:rsidR="00074819" w:rsidRPr="00383F2B" w:rsidRDefault="00074819" w:rsidP="00383F2B">
      <w:pPr>
        <w:pStyle w:val="NoSpacing"/>
        <w:rPr>
          <w:rFonts w:ascii="Courier New" w:hAnsi="Courier New" w:cs="Courier New"/>
          <w:sz w:val="20"/>
          <w:szCs w:val="20"/>
        </w:rPr>
      </w:pPr>
    </w:p>
    <w:p w14:paraId="542D8061" w14:textId="0800715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4 (C)</w:t>
      </w:r>
    </w:p>
    <w:p w14:paraId="023B0AE5" w14:textId="6582561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should an HF mobile antenna loading coil have a high ratio of reactance to resistance?</w:t>
      </w:r>
    </w:p>
    <w:p w14:paraId="2E1D9A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swamp out harmonics</w:t>
      </w:r>
    </w:p>
    <w:p w14:paraId="40C0F49E" w14:textId="7BF5747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To lower the radiation angle</w:t>
      </w:r>
    </w:p>
    <w:p w14:paraId="457526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minimize losses</w:t>
      </w:r>
    </w:p>
    <w:p w14:paraId="3A5C1C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minimize the Q</w:t>
      </w:r>
    </w:p>
    <w:p w14:paraId="7AC1B7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4A2EF9F" w14:textId="77777777" w:rsidR="00074819" w:rsidRPr="00383F2B" w:rsidRDefault="00074819" w:rsidP="00383F2B">
      <w:pPr>
        <w:pStyle w:val="NoSpacing"/>
        <w:rPr>
          <w:rFonts w:ascii="Courier New" w:hAnsi="Courier New" w:cs="Courier New"/>
          <w:sz w:val="20"/>
          <w:szCs w:val="20"/>
        </w:rPr>
      </w:pPr>
    </w:p>
    <w:p w14:paraId="74E88CBA" w14:textId="4433BE3D"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D05 </w:t>
      </w:r>
      <w:r w:rsidR="009F7AFD" w:rsidRPr="00383F2B">
        <w:rPr>
          <w:rFonts w:ascii="Courier New" w:hAnsi="Courier New" w:cs="Courier New"/>
          <w:sz w:val="20"/>
          <w:szCs w:val="20"/>
        </w:rPr>
        <w:t>(B)</w:t>
      </w:r>
    </w:p>
    <w:p w14:paraId="186BAB4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usually occurs if a Yagi antenna is designed solely for maximum forward gain?</w:t>
      </w:r>
    </w:p>
    <w:p w14:paraId="75970920"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The front-to-back ratio increases</w:t>
      </w:r>
    </w:p>
    <w:p w14:paraId="3E46094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The front-to-back ratio decreases</w:t>
      </w:r>
    </w:p>
    <w:p w14:paraId="1FDE13E7"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C. The frequency response is widened over the whole frequency band</w:t>
      </w:r>
    </w:p>
    <w:p w14:paraId="25AE401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The SWR is reduced</w:t>
      </w:r>
    </w:p>
    <w:p w14:paraId="28DE5F0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7E7C7B48" w14:textId="77777777" w:rsidR="00074819" w:rsidRPr="00383F2B" w:rsidRDefault="00074819" w:rsidP="00383F2B">
      <w:pPr>
        <w:pStyle w:val="NoSpacing"/>
        <w:rPr>
          <w:rFonts w:ascii="Courier New" w:hAnsi="Courier New" w:cs="Courier New"/>
          <w:sz w:val="20"/>
          <w:szCs w:val="20"/>
        </w:rPr>
      </w:pPr>
    </w:p>
    <w:p w14:paraId="07BF7752" w14:textId="6D5912F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6 (B)</w:t>
      </w:r>
    </w:p>
    <w:p w14:paraId="08927C36" w14:textId="4300FBCA" w:rsidR="00074819" w:rsidRPr="00383F2B" w:rsidRDefault="00167D13" w:rsidP="00383F2B">
      <w:pPr>
        <w:pStyle w:val="NoSpacing"/>
        <w:rPr>
          <w:rFonts w:ascii="Courier New" w:hAnsi="Courier New" w:cs="Courier New"/>
          <w:sz w:val="20"/>
          <w:szCs w:val="20"/>
        </w:rPr>
      </w:pPr>
      <w:r>
        <w:rPr>
          <w:rFonts w:ascii="Courier New" w:hAnsi="Courier New" w:cs="Courier New"/>
          <w:sz w:val="20"/>
          <w:szCs w:val="20"/>
        </w:rPr>
        <w:t>What happens to the SWR bandwidth when one or more loading coils are used to resonate an electrically short antenna?</w:t>
      </w:r>
    </w:p>
    <w:p w14:paraId="76B3CB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s increased</w:t>
      </w:r>
    </w:p>
    <w:p w14:paraId="6A8959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is decreased</w:t>
      </w:r>
    </w:p>
    <w:p w14:paraId="3247CBF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unchanged if the loading coil is located at the feed point</w:t>
      </w:r>
    </w:p>
    <w:p w14:paraId="0769AF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It is unchanged if the loading coil is located at a voltage maximum point </w:t>
      </w:r>
    </w:p>
    <w:p w14:paraId="204AD2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16DACFC" w14:textId="77777777" w:rsidR="00074819" w:rsidRPr="00383F2B" w:rsidRDefault="00074819" w:rsidP="00383F2B">
      <w:pPr>
        <w:pStyle w:val="NoSpacing"/>
        <w:rPr>
          <w:rFonts w:ascii="Courier New" w:hAnsi="Courier New" w:cs="Courier New"/>
          <w:sz w:val="20"/>
          <w:szCs w:val="20"/>
        </w:rPr>
      </w:pPr>
    </w:p>
    <w:p w14:paraId="179238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7 (D)</w:t>
      </w:r>
    </w:p>
    <w:p w14:paraId="5F9EE63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an advantage of using top loading in a shortened HF vertical antenna?</w:t>
      </w:r>
    </w:p>
    <w:p w14:paraId="6DF1B6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Q</w:t>
      </w:r>
    </w:p>
    <w:p w14:paraId="6CF5F7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Greater structural strength</w:t>
      </w:r>
    </w:p>
    <w:p w14:paraId="33340B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Higher losses</w:t>
      </w:r>
    </w:p>
    <w:p w14:paraId="6EBB113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mproved radiation efficiency</w:t>
      </w:r>
    </w:p>
    <w:p w14:paraId="19903D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D9BEA3F" w14:textId="77777777" w:rsidR="00074819" w:rsidRPr="00383F2B" w:rsidRDefault="00074819" w:rsidP="00383F2B">
      <w:pPr>
        <w:pStyle w:val="NoSpacing"/>
        <w:rPr>
          <w:rFonts w:ascii="Courier New" w:hAnsi="Courier New" w:cs="Courier New"/>
          <w:sz w:val="20"/>
          <w:szCs w:val="20"/>
        </w:rPr>
      </w:pPr>
    </w:p>
    <w:p w14:paraId="7176542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8 (B)</w:t>
      </w:r>
    </w:p>
    <w:p w14:paraId="6386E07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happens as the Q of an antenna increases?</w:t>
      </w:r>
    </w:p>
    <w:p w14:paraId="485D10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WR bandwidth increases</w:t>
      </w:r>
    </w:p>
    <w:p w14:paraId="3541EF2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WR bandwidth decreases</w:t>
      </w:r>
    </w:p>
    <w:p w14:paraId="3D817BF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Gain is reduced</w:t>
      </w:r>
    </w:p>
    <w:p w14:paraId="2B7DC52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D. More common-mode current is present on the feed line</w:t>
      </w:r>
    </w:p>
    <w:p w14:paraId="1300CD1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0C800F6" w14:textId="77777777" w:rsidR="00074819" w:rsidRPr="00383F2B" w:rsidRDefault="00074819" w:rsidP="00383F2B">
      <w:pPr>
        <w:pStyle w:val="NoSpacing"/>
        <w:rPr>
          <w:rFonts w:ascii="Courier New" w:eastAsia="Times New Roman" w:hAnsi="Courier New" w:cs="Courier New"/>
          <w:sz w:val="20"/>
          <w:szCs w:val="20"/>
        </w:rPr>
      </w:pPr>
    </w:p>
    <w:p w14:paraId="33D99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9 (D)</w:t>
      </w:r>
    </w:p>
    <w:p w14:paraId="3CFDFB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a loading coil used as part of an HF mobile antenna?</w:t>
      </w:r>
    </w:p>
    <w:p w14:paraId="76A5A2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increase the SWR bandwidth</w:t>
      </w:r>
    </w:p>
    <w:p w14:paraId="4B5917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lower the losses</w:t>
      </w:r>
    </w:p>
    <w:p w14:paraId="33D8C05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lower the Q</w:t>
      </w:r>
    </w:p>
    <w:p w14:paraId="1D5715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cancel capacitive reactance</w:t>
      </w:r>
    </w:p>
    <w:p w14:paraId="30E4B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C3D6CFE" w14:textId="77777777" w:rsidR="00074819" w:rsidRPr="00383F2B" w:rsidRDefault="00074819" w:rsidP="00383F2B">
      <w:pPr>
        <w:pStyle w:val="NoSpacing"/>
        <w:rPr>
          <w:rFonts w:ascii="Courier New" w:hAnsi="Courier New" w:cs="Courier New"/>
          <w:sz w:val="20"/>
          <w:szCs w:val="20"/>
        </w:rPr>
      </w:pPr>
    </w:p>
    <w:p w14:paraId="2B8B0F43" w14:textId="1408320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0 (B)</w:t>
      </w:r>
    </w:p>
    <w:p w14:paraId="10D53FA8" w14:textId="55F6E1D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happens to feed</w:t>
      </w:r>
      <w:r w:rsidR="00147499">
        <w:rPr>
          <w:rFonts w:ascii="Courier New" w:hAnsi="Courier New" w:cs="Courier New"/>
          <w:sz w:val="20"/>
          <w:szCs w:val="20"/>
        </w:rPr>
        <w:t>-</w:t>
      </w:r>
      <w:r w:rsidRPr="00383F2B">
        <w:rPr>
          <w:rFonts w:ascii="Courier New" w:hAnsi="Courier New" w:cs="Courier New"/>
          <w:sz w:val="20"/>
          <w:szCs w:val="20"/>
        </w:rPr>
        <w:t xml:space="preserve">point impedance at the base of a fixed length HF mobile antenna </w:t>
      </w:r>
      <w:r w:rsidR="00F56BE3">
        <w:rPr>
          <w:rFonts w:ascii="Courier New" w:hAnsi="Courier New" w:cs="Courier New"/>
          <w:sz w:val="20"/>
          <w:szCs w:val="20"/>
        </w:rPr>
        <w:t>when</w:t>
      </w:r>
      <w:r w:rsidRPr="00383F2B">
        <w:rPr>
          <w:rFonts w:ascii="Courier New" w:hAnsi="Courier New" w:cs="Courier New"/>
          <w:sz w:val="20"/>
          <w:szCs w:val="20"/>
        </w:rPr>
        <w:t xml:space="preserve"> operat</w:t>
      </w:r>
      <w:r w:rsidR="00F56BE3">
        <w:rPr>
          <w:rFonts w:ascii="Courier New" w:hAnsi="Courier New" w:cs="Courier New"/>
          <w:sz w:val="20"/>
          <w:szCs w:val="20"/>
        </w:rPr>
        <w:t>ed below its resonant frequency</w:t>
      </w:r>
      <w:r w:rsidRPr="00383F2B">
        <w:rPr>
          <w:rFonts w:ascii="Courier New" w:hAnsi="Courier New" w:cs="Courier New"/>
          <w:sz w:val="20"/>
          <w:szCs w:val="20"/>
        </w:rPr>
        <w:t>?</w:t>
      </w:r>
    </w:p>
    <w:p w14:paraId="5FF7B9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diation resistance decreases and the capacitive reactance decreases</w:t>
      </w:r>
    </w:p>
    <w:p w14:paraId="3DA714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diation resistance decreases and the capacitive reactance increases</w:t>
      </w:r>
    </w:p>
    <w:p w14:paraId="4DC37F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diation resistance increases and the capacitive reactance decreases</w:t>
      </w:r>
    </w:p>
    <w:p w14:paraId="600BD3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adiation resistance increases and the capacitive reactance increases</w:t>
      </w:r>
    </w:p>
    <w:p w14:paraId="40B961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F03B3E" w14:textId="77777777" w:rsidR="00074819" w:rsidRPr="00383F2B" w:rsidRDefault="00074819" w:rsidP="00383F2B">
      <w:pPr>
        <w:pStyle w:val="NoSpacing"/>
        <w:rPr>
          <w:rFonts w:ascii="Courier New" w:hAnsi="Courier New" w:cs="Courier New"/>
          <w:sz w:val="20"/>
          <w:szCs w:val="20"/>
        </w:rPr>
      </w:pPr>
    </w:p>
    <w:p w14:paraId="751D6C52" w14:textId="1974F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1 (B)</w:t>
      </w:r>
      <w:bookmarkStart w:id="69" w:name="_Hlk25769057"/>
    </w:p>
    <w:bookmarkEnd w:id="69"/>
    <w:p w14:paraId="04D18BD7" w14:textId="7B43535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nductors would be best for minimizing losses in a station</w:t>
      </w:r>
      <w:r w:rsidR="00625247">
        <w:rPr>
          <w:rFonts w:ascii="Courier New" w:hAnsi="Courier New" w:cs="Courier New"/>
          <w:sz w:val="20"/>
          <w:szCs w:val="20"/>
        </w:rPr>
        <w:t>’</w:t>
      </w:r>
      <w:r w:rsidRPr="00383F2B">
        <w:rPr>
          <w:rFonts w:ascii="Courier New" w:hAnsi="Courier New" w:cs="Courier New"/>
          <w:sz w:val="20"/>
          <w:szCs w:val="20"/>
        </w:rPr>
        <w:t>s RF ground system?</w:t>
      </w:r>
    </w:p>
    <w:p w14:paraId="75EE68EE" w14:textId="60FD445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ive wire, such as spark plug wire</w:t>
      </w:r>
    </w:p>
    <w:p w14:paraId="563C6AA5" w14:textId="0BDD5C3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w:t>
      </w:r>
      <w:r w:rsidR="009F7AFD" w:rsidRPr="00383F2B">
        <w:rPr>
          <w:rFonts w:ascii="Courier New" w:hAnsi="Courier New" w:cs="Courier New"/>
          <w:sz w:val="20"/>
          <w:szCs w:val="20"/>
        </w:rPr>
        <w:t xml:space="preserve"> </w:t>
      </w:r>
      <w:r w:rsidRPr="00383F2B">
        <w:rPr>
          <w:rFonts w:ascii="Courier New" w:hAnsi="Courier New" w:cs="Courier New"/>
          <w:sz w:val="20"/>
          <w:szCs w:val="20"/>
        </w:rPr>
        <w:t>Wide flat copper strap</w:t>
      </w:r>
    </w:p>
    <w:p w14:paraId="016D9E73" w14:textId="77777777"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tranded wire</w:t>
      </w:r>
    </w:p>
    <w:p w14:paraId="5D76F328" w14:textId="2D8F10BF"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Solid </w:t>
      </w:r>
      <w:r w:rsidR="00037628">
        <w:rPr>
          <w:rFonts w:ascii="Courier New" w:hAnsi="Courier New" w:cs="Courier New"/>
          <w:sz w:val="20"/>
          <w:szCs w:val="20"/>
        </w:rPr>
        <w:t>w</w:t>
      </w:r>
      <w:r w:rsidRPr="00383F2B">
        <w:rPr>
          <w:rFonts w:ascii="Courier New" w:hAnsi="Courier New" w:cs="Courier New"/>
          <w:sz w:val="20"/>
          <w:szCs w:val="20"/>
        </w:rPr>
        <w:t>ire</w:t>
      </w:r>
    </w:p>
    <w:p w14:paraId="5828C339" w14:textId="65287E0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ED64D15" w14:textId="77777777" w:rsidR="00074819" w:rsidRPr="00383F2B" w:rsidRDefault="00074819" w:rsidP="00383F2B">
      <w:pPr>
        <w:pStyle w:val="NoSpacing"/>
        <w:rPr>
          <w:rFonts w:ascii="Courier New" w:hAnsi="Courier New" w:cs="Courier New"/>
          <w:sz w:val="20"/>
          <w:szCs w:val="20"/>
        </w:rPr>
      </w:pPr>
    </w:p>
    <w:p w14:paraId="4896E749" w14:textId="77777777" w:rsidR="001F7898"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2 (C)</w:t>
      </w:r>
    </w:p>
    <w:p w14:paraId="3BD07436" w14:textId="55DADE8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provide the best RF ground for your station?</w:t>
      </w:r>
    </w:p>
    <w:p w14:paraId="470714DB" w14:textId="423EBE1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50</w:t>
      </w:r>
      <w:r w:rsidR="009F7AFD" w:rsidRPr="00383F2B">
        <w:rPr>
          <w:rFonts w:ascii="Courier New" w:hAnsi="Courier New" w:cs="Courier New"/>
          <w:sz w:val="20"/>
          <w:szCs w:val="20"/>
        </w:rPr>
        <w:t>-</w:t>
      </w:r>
      <w:r w:rsidRPr="00383F2B">
        <w:rPr>
          <w:rFonts w:ascii="Courier New" w:hAnsi="Courier New" w:cs="Courier New"/>
          <w:sz w:val="20"/>
          <w:szCs w:val="20"/>
        </w:rPr>
        <w:t>ohm resistor connected to ground</w:t>
      </w:r>
    </w:p>
    <w:p w14:paraId="75B7FC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a metal water pipe</w:t>
      </w:r>
    </w:p>
    <w:p w14:paraId="2E5377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driven into the Earth</w:t>
      </w:r>
    </w:p>
    <w:p w14:paraId="53208D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via a series RF choke</w:t>
      </w:r>
    </w:p>
    <w:p w14:paraId="22DB0B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84710F6" w14:textId="77777777" w:rsidR="00074819" w:rsidRPr="00383F2B" w:rsidRDefault="00074819" w:rsidP="00383F2B">
      <w:pPr>
        <w:pStyle w:val="NoSpacing"/>
        <w:rPr>
          <w:rFonts w:ascii="Courier New" w:eastAsia="Times New Roman" w:hAnsi="Courier New" w:cs="Courier New"/>
          <w:sz w:val="20"/>
          <w:szCs w:val="20"/>
        </w:rPr>
      </w:pPr>
    </w:p>
    <w:p w14:paraId="1D0B71AA" w14:textId="77777777" w:rsidR="00074819" w:rsidRPr="00383F2B" w:rsidRDefault="00074819" w:rsidP="00383F2B">
      <w:pPr>
        <w:pStyle w:val="NoSpacing"/>
        <w:rPr>
          <w:rFonts w:ascii="Courier New" w:hAnsi="Courier New" w:cs="Courier New"/>
          <w:sz w:val="20"/>
          <w:szCs w:val="20"/>
        </w:rPr>
      </w:pPr>
    </w:p>
    <w:p w14:paraId="5B14392F" w14:textId="77777777" w:rsidR="00074819" w:rsidRPr="00383F2B" w:rsidRDefault="00074819" w:rsidP="00383F2B">
      <w:pPr>
        <w:pStyle w:val="NoSpacing"/>
        <w:rPr>
          <w:rFonts w:ascii="Courier New" w:hAnsi="Courier New" w:cs="Courier New"/>
          <w:sz w:val="20"/>
          <w:szCs w:val="20"/>
        </w:rPr>
      </w:pPr>
      <w:bookmarkStart w:id="70" w:name="_Hlk26375222"/>
      <w:r w:rsidRPr="00383F2B">
        <w:rPr>
          <w:rFonts w:ascii="Courier New" w:hAnsi="Courier New" w:cs="Courier New"/>
          <w:sz w:val="20"/>
          <w:szCs w:val="20"/>
        </w:rPr>
        <w:t>E9E Matching: matching antennas to feed lines; phasing lines; power dividers</w:t>
      </w:r>
    </w:p>
    <w:bookmarkEnd w:id="70"/>
    <w:p w14:paraId="31E2A348" w14:textId="77777777" w:rsidR="00074819" w:rsidRPr="00383F2B" w:rsidRDefault="00074819" w:rsidP="00383F2B">
      <w:pPr>
        <w:pStyle w:val="NoSpacing"/>
        <w:rPr>
          <w:rFonts w:ascii="Courier New" w:hAnsi="Courier New" w:cs="Courier New"/>
          <w:sz w:val="20"/>
          <w:szCs w:val="20"/>
        </w:rPr>
      </w:pPr>
    </w:p>
    <w:p w14:paraId="5E9EC78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1 (B)</w:t>
      </w:r>
    </w:p>
    <w:p w14:paraId="0C58DBF0" w14:textId="38A497C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system matches a higher</w:t>
      </w:r>
      <w:r w:rsidR="00625247">
        <w:rPr>
          <w:rFonts w:ascii="Courier New" w:hAnsi="Courier New" w:cs="Courier New"/>
          <w:sz w:val="20"/>
          <w:szCs w:val="20"/>
        </w:rPr>
        <w:t>-</w:t>
      </w:r>
      <w:r w:rsidRPr="00383F2B">
        <w:rPr>
          <w:rFonts w:ascii="Courier New" w:hAnsi="Courier New" w:cs="Courier New"/>
          <w:sz w:val="20"/>
          <w:szCs w:val="20"/>
        </w:rPr>
        <w:t>impedance transmission line to a lower</w:t>
      </w:r>
      <w:r w:rsidR="00625247">
        <w:rPr>
          <w:rFonts w:ascii="Courier New" w:hAnsi="Courier New" w:cs="Courier New"/>
          <w:sz w:val="20"/>
          <w:szCs w:val="20"/>
        </w:rPr>
        <w:t>-</w:t>
      </w:r>
      <w:r w:rsidRPr="00383F2B">
        <w:rPr>
          <w:rFonts w:ascii="Courier New" w:hAnsi="Courier New" w:cs="Courier New"/>
          <w:sz w:val="20"/>
          <w:szCs w:val="20"/>
        </w:rPr>
        <w:t>impedance antenna by connecting the line to the driven element in two places spaced a fraction of a wavelength each side of element center?</w:t>
      </w:r>
    </w:p>
    <w:p w14:paraId="47FA36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ing system</w:t>
      </w:r>
    </w:p>
    <w:p w14:paraId="650A45D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ing system</w:t>
      </w:r>
    </w:p>
    <w:p w14:paraId="5626F5F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ing system</w:t>
      </w:r>
    </w:p>
    <w:p w14:paraId="2FB603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ing system</w:t>
      </w:r>
    </w:p>
    <w:p w14:paraId="74AD72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D213551" w14:textId="77777777" w:rsidR="00074819" w:rsidRPr="00383F2B" w:rsidRDefault="00074819" w:rsidP="00383F2B">
      <w:pPr>
        <w:pStyle w:val="NoSpacing"/>
        <w:rPr>
          <w:rFonts w:ascii="Courier New" w:hAnsi="Courier New" w:cs="Courier New"/>
          <w:sz w:val="20"/>
          <w:szCs w:val="20"/>
        </w:rPr>
      </w:pPr>
    </w:p>
    <w:p w14:paraId="3E0743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2 (A)</w:t>
      </w:r>
    </w:p>
    <w:p w14:paraId="37AFFF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name of an antenna matching system that matches an unbalanced feed line to an antenna by feeding the driven element both at the center of the element and at a fraction of a wavelength to one side of center?</w:t>
      </w:r>
    </w:p>
    <w:p w14:paraId="75ECC4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1747E0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delta match</w:t>
      </w:r>
    </w:p>
    <w:p w14:paraId="3B84B54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epsilon match</w:t>
      </w:r>
    </w:p>
    <w:p w14:paraId="6D2C4F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57F667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E933D5" w14:textId="77777777" w:rsidR="00074819" w:rsidRPr="00383F2B" w:rsidRDefault="00074819" w:rsidP="00383F2B">
      <w:pPr>
        <w:pStyle w:val="NoSpacing"/>
        <w:rPr>
          <w:rFonts w:ascii="Courier New" w:hAnsi="Courier New" w:cs="Courier New"/>
          <w:sz w:val="20"/>
          <w:szCs w:val="20"/>
        </w:rPr>
      </w:pPr>
    </w:p>
    <w:p w14:paraId="677637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E03 (D)</w:t>
      </w:r>
    </w:p>
    <w:p w14:paraId="3D34D6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name of the matching system that uses </w:t>
      </w:r>
      <w:r w:rsidRPr="00383F2B">
        <w:rPr>
          <w:rFonts w:ascii="Courier New" w:eastAsia="Times New Roman" w:hAnsi="Courier New" w:cs="Courier New"/>
          <w:sz w:val="20"/>
          <w:szCs w:val="20"/>
        </w:rPr>
        <w:t>a section of transmission line connected in parallel with the feed line at or near the feed point?</w:t>
      </w:r>
    </w:p>
    <w:p w14:paraId="2F0655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21051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w:t>
      </w:r>
    </w:p>
    <w:p w14:paraId="5A4858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w:t>
      </w:r>
    </w:p>
    <w:p w14:paraId="2476B9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79C88E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144075" w14:textId="77777777" w:rsidR="00074819" w:rsidRPr="00383F2B" w:rsidRDefault="00074819" w:rsidP="00383F2B">
      <w:pPr>
        <w:pStyle w:val="NoSpacing"/>
        <w:rPr>
          <w:rFonts w:ascii="Courier New" w:hAnsi="Courier New" w:cs="Courier New"/>
          <w:sz w:val="20"/>
          <w:szCs w:val="20"/>
        </w:rPr>
      </w:pPr>
    </w:p>
    <w:p w14:paraId="09F9822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4 (B)</w:t>
      </w:r>
    </w:p>
    <w:p w14:paraId="4401D3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the series capacitor in a gamma-type antenna matching network?</w:t>
      </w:r>
    </w:p>
    <w:p w14:paraId="15121E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provide DC isolation between the feed line and the antenna</w:t>
      </w:r>
    </w:p>
    <w:p w14:paraId="733B7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cancel the inductive reactance of the matching network</w:t>
      </w:r>
    </w:p>
    <w:p w14:paraId="4A497F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provide a rejection notch that prevents the radiation of harmonics</w:t>
      </w:r>
    </w:p>
    <w:p w14:paraId="00BB7E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transform the antenna impedance to a higher value</w:t>
      </w:r>
    </w:p>
    <w:p w14:paraId="33FB80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2759B95" w14:textId="77777777" w:rsidR="00074819" w:rsidRPr="00383F2B" w:rsidRDefault="00074819" w:rsidP="00383F2B">
      <w:pPr>
        <w:pStyle w:val="NoSpacing"/>
        <w:rPr>
          <w:rFonts w:ascii="Courier New" w:hAnsi="Courier New" w:cs="Courier New"/>
          <w:sz w:val="20"/>
          <w:szCs w:val="20"/>
        </w:rPr>
      </w:pPr>
    </w:p>
    <w:p w14:paraId="04DE7C69" w14:textId="3AAC2D6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5 (A)</w:t>
      </w:r>
    </w:p>
    <w:p w14:paraId="665778B2" w14:textId="70A97D5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must </w:t>
      </w:r>
      <w:r w:rsidR="00637FD6">
        <w:rPr>
          <w:rFonts w:ascii="Courier New" w:hAnsi="Courier New" w:cs="Courier New"/>
          <w:sz w:val="20"/>
          <w:szCs w:val="20"/>
        </w:rPr>
        <w:t xml:space="preserve">an antenna’s </w:t>
      </w:r>
      <w:r w:rsidRPr="00383F2B">
        <w:rPr>
          <w:rFonts w:ascii="Courier New" w:hAnsi="Courier New" w:cs="Courier New"/>
          <w:sz w:val="20"/>
          <w:szCs w:val="20"/>
        </w:rPr>
        <w:t>driven element be tuned to use a hairpin matching system?</w:t>
      </w:r>
    </w:p>
    <w:p w14:paraId="44BE39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driven element reactance must be capacitive</w:t>
      </w:r>
    </w:p>
    <w:p w14:paraId="50AFDD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riven element reactance must be inductive</w:t>
      </w:r>
    </w:p>
    <w:p w14:paraId="05E3A5C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driven element resonance must be lower than the operating frequency</w:t>
      </w:r>
    </w:p>
    <w:p w14:paraId="095C651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driven element radiation resistance must be higher than the characteristic impedance of the transmission line</w:t>
      </w:r>
    </w:p>
    <w:p w14:paraId="389FF9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C4104BF" w14:textId="77777777" w:rsidR="00074819" w:rsidRPr="00383F2B" w:rsidRDefault="00074819" w:rsidP="00383F2B">
      <w:pPr>
        <w:pStyle w:val="NoSpacing"/>
        <w:rPr>
          <w:rFonts w:ascii="Courier New" w:hAnsi="Courier New" w:cs="Courier New"/>
          <w:sz w:val="20"/>
          <w:szCs w:val="20"/>
        </w:rPr>
      </w:pPr>
    </w:p>
    <w:p w14:paraId="524FD0BF" w14:textId="0D38E68C" w:rsidR="00637FD6" w:rsidRDefault="00637FD6" w:rsidP="00637FD6">
      <w:pPr>
        <w:pStyle w:val="NoSpacing"/>
        <w:rPr>
          <w:rFonts w:ascii="Courier New" w:hAnsi="Courier New" w:cs="Courier New"/>
          <w:sz w:val="20"/>
          <w:szCs w:val="20"/>
        </w:rPr>
      </w:pPr>
      <w:r>
        <w:rPr>
          <w:rFonts w:ascii="Courier New" w:hAnsi="Courier New" w:cs="Courier New"/>
          <w:sz w:val="20"/>
          <w:szCs w:val="20"/>
        </w:rPr>
        <w:t>E9E06 (C)</w:t>
      </w:r>
    </w:p>
    <w:p w14:paraId="53483462" w14:textId="4FC1A124"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ich of these feed line impedances would be suitable for constructing a quarter-wave Q-section for matching a 100-ohm loop to 50-ohm feed line?</w:t>
      </w:r>
    </w:p>
    <w:p w14:paraId="140E6D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50 ohms</w:t>
      </w:r>
    </w:p>
    <w:p w14:paraId="089D78D2"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62 ohms</w:t>
      </w:r>
    </w:p>
    <w:p w14:paraId="1C30CCD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C. 75 ohms</w:t>
      </w:r>
    </w:p>
    <w:p w14:paraId="172ED83B"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450 ohms</w:t>
      </w:r>
    </w:p>
    <w:p w14:paraId="78368B97" w14:textId="5F9605AE" w:rsidR="00637FD6" w:rsidRDefault="00637FD6" w:rsidP="00383F2B">
      <w:pPr>
        <w:pStyle w:val="NoSpacing"/>
        <w:rPr>
          <w:rFonts w:ascii="Courier New" w:hAnsi="Courier New" w:cs="Courier New"/>
          <w:sz w:val="20"/>
          <w:szCs w:val="20"/>
        </w:rPr>
      </w:pPr>
      <w:r>
        <w:rPr>
          <w:rFonts w:ascii="Courier New" w:hAnsi="Courier New" w:cs="Courier New"/>
          <w:sz w:val="20"/>
          <w:szCs w:val="20"/>
        </w:rPr>
        <w:t>~~</w:t>
      </w:r>
    </w:p>
    <w:p w14:paraId="0BCA0D59" w14:textId="77777777" w:rsidR="00637FD6" w:rsidRPr="00383F2B" w:rsidRDefault="00637FD6" w:rsidP="00383F2B">
      <w:pPr>
        <w:pStyle w:val="NoSpacing"/>
        <w:rPr>
          <w:rFonts w:ascii="Courier New" w:hAnsi="Courier New" w:cs="Courier New"/>
          <w:sz w:val="20"/>
          <w:szCs w:val="20"/>
        </w:rPr>
      </w:pPr>
    </w:p>
    <w:p w14:paraId="62DB8AAA" w14:textId="7A579AA4"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7 (B)</w:t>
      </w:r>
    </w:p>
    <w:p w14:paraId="6252C1BC" w14:textId="0DA2BDE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parameter describes the interactions at the load end of a mismatched transmission line?</w:t>
      </w:r>
    </w:p>
    <w:p w14:paraId="1BDF32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haracteristic impedance</w:t>
      </w:r>
    </w:p>
    <w:p w14:paraId="5C986D4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flection coefficient</w:t>
      </w:r>
    </w:p>
    <w:p w14:paraId="5EA4884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locity factor</w:t>
      </w:r>
    </w:p>
    <w:p w14:paraId="690C8C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ielectric constant</w:t>
      </w:r>
    </w:p>
    <w:p w14:paraId="216D03D0" w14:textId="6033AEF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9CD0716" w14:textId="77777777" w:rsidR="001F7898" w:rsidRPr="00383F2B" w:rsidRDefault="001F7898" w:rsidP="00383F2B">
      <w:pPr>
        <w:pStyle w:val="NoSpacing"/>
        <w:rPr>
          <w:rFonts w:ascii="Courier New" w:hAnsi="Courier New" w:cs="Courier New"/>
          <w:sz w:val="20"/>
          <w:szCs w:val="20"/>
        </w:rPr>
      </w:pPr>
    </w:p>
    <w:p w14:paraId="447FBD36" w14:textId="10160D12"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E9E08 (C)</w:t>
      </w:r>
    </w:p>
    <w:p w14:paraId="738A8E9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is a use for a Wilkinson divider?</w:t>
      </w:r>
    </w:p>
    <w:p w14:paraId="258E209C"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It divides the operating frequency of a transmitter signal so it can be used on a lower frequency band</w:t>
      </w:r>
    </w:p>
    <w:p w14:paraId="5885D90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It is used to feed high-impedance antennas from a low-impedance source</w:t>
      </w:r>
    </w:p>
    <w:p w14:paraId="21E327DA" w14:textId="156CCF84"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t is used to divide power equally between two 50</w:t>
      </w:r>
      <w:r w:rsidR="00265AF4" w:rsidRPr="00383F2B">
        <w:rPr>
          <w:rFonts w:ascii="Courier New" w:hAnsi="Courier New" w:cs="Courier New"/>
          <w:sz w:val="20"/>
          <w:szCs w:val="20"/>
        </w:rPr>
        <w:t>-</w:t>
      </w:r>
      <w:r w:rsidRPr="00383F2B">
        <w:rPr>
          <w:rFonts w:ascii="Courier New" w:hAnsi="Courier New" w:cs="Courier New"/>
          <w:sz w:val="20"/>
          <w:szCs w:val="20"/>
        </w:rPr>
        <w:t>ohm loads while maintaining 50</w:t>
      </w:r>
      <w:r w:rsidR="00265AF4" w:rsidRPr="00383F2B">
        <w:rPr>
          <w:rFonts w:ascii="Courier New" w:hAnsi="Courier New" w:cs="Courier New"/>
          <w:sz w:val="20"/>
          <w:szCs w:val="20"/>
        </w:rPr>
        <w:t>-</w:t>
      </w:r>
      <w:r w:rsidRPr="00383F2B">
        <w:rPr>
          <w:rFonts w:ascii="Courier New" w:hAnsi="Courier New" w:cs="Courier New"/>
          <w:sz w:val="20"/>
          <w:szCs w:val="20"/>
        </w:rPr>
        <w:t>ohm input impedance</w:t>
      </w:r>
    </w:p>
    <w:p w14:paraId="227C8EE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It is used to feed low-impedance loads from a high-impedance source</w:t>
      </w:r>
    </w:p>
    <w:p w14:paraId="1F83941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15D59545" w14:textId="77777777" w:rsidR="009F7AFD" w:rsidRPr="00383F2B" w:rsidRDefault="009F7AFD" w:rsidP="00383F2B">
      <w:pPr>
        <w:pStyle w:val="NoSpacing"/>
        <w:rPr>
          <w:rFonts w:ascii="Courier New" w:hAnsi="Courier New" w:cs="Courier New"/>
          <w:sz w:val="20"/>
          <w:szCs w:val="20"/>
        </w:rPr>
      </w:pPr>
    </w:p>
    <w:p w14:paraId="0D47237F" w14:textId="5EF6558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9 (C)</w:t>
      </w:r>
    </w:p>
    <w:p w14:paraId="57E00105" w14:textId="77777777" w:rsidR="00637FD6"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w:t>
      </w:r>
      <w:r w:rsidR="00637FD6">
        <w:rPr>
          <w:rFonts w:ascii="Courier New" w:hAnsi="Courier New" w:cs="Courier New"/>
          <w:sz w:val="20"/>
          <w:szCs w:val="20"/>
        </w:rPr>
        <w:t xml:space="preserve"> of the following is used to shunt-feed a grounded tower at its base?</w:t>
      </w:r>
    </w:p>
    <w:p w14:paraId="385E56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ouble-bazooka match</w:t>
      </w:r>
    </w:p>
    <w:p w14:paraId="1637EC5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airpin match</w:t>
      </w:r>
    </w:p>
    <w:p w14:paraId="7A7300C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Gamma match</w:t>
      </w:r>
    </w:p>
    <w:p w14:paraId="28F1A218" w14:textId="58B9F9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58E4376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2F4017" w14:textId="77777777" w:rsidR="00074819" w:rsidRPr="00383F2B" w:rsidRDefault="00074819" w:rsidP="00383F2B">
      <w:pPr>
        <w:pStyle w:val="NoSpacing"/>
        <w:rPr>
          <w:rFonts w:ascii="Courier New" w:hAnsi="Courier New" w:cs="Courier New"/>
          <w:sz w:val="20"/>
          <w:szCs w:val="20"/>
        </w:rPr>
      </w:pPr>
    </w:p>
    <w:p w14:paraId="1DBA96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0 (C)</w:t>
      </w:r>
    </w:p>
    <w:p w14:paraId="1A3F1937" w14:textId="4833C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se choices is an effective way to match an antenna with a 100</w:t>
      </w:r>
      <w:r w:rsidR="00265AF4" w:rsidRPr="00383F2B">
        <w:rPr>
          <w:rFonts w:ascii="Courier New" w:hAnsi="Courier New" w:cs="Courier New"/>
          <w:sz w:val="20"/>
          <w:szCs w:val="20"/>
        </w:rPr>
        <w:t>-</w:t>
      </w:r>
      <w:r w:rsidRPr="00383F2B">
        <w:rPr>
          <w:rFonts w:ascii="Courier New" w:hAnsi="Courier New" w:cs="Courier New"/>
          <w:sz w:val="20"/>
          <w:szCs w:val="20"/>
        </w:rPr>
        <w:t>ohm feed point impedance to a 50</w:t>
      </w:r>
      <w:r w:rsidR="00265AF4" w:rsidRPr="00383F2B">
        <w:rPr>
          <w:rFonts w:ascii="Courier New" w:hAnsi="Courier New" w:cs="Courier New"/>
          <w:sz w:val="20"/>
          <w:szCs w:val="20"/>
        </w:rPr>
        <w:t>-</w:t>
      </w:r>
      <w:r w:rsidRPr="00383F2B">
        <w:rPr>
          <w:rFonts w:ascii="Courier New" w:hAnsi="Courier New" w:cs="Courier New"/>
          <w:sz w:val="20"/>
          <w:szCs w:val="20"/>
        </w:rPr>
        <w:t>ohm coaxial cable feed line?</w:t>
      </w:r>
    </w:p>
    <w:p w14:paraId="01B71A64" w14:textId="7562863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onnect a 1/4-wavelength open stub of 300</w:t>
      </w:r>
      <w:r w:rsidR="00265AF4" w:rsidRPr="00383F2B">
        <w:rPr>
          <w:rFonts w:ascii="Courier New" w:hAnsi="Courier New" w:cs="Courier New"/>
          <w:sz w:val="20"/>
          <w:szCs w:val="20"/>
        </w:rPr>
        <w:t>-</w:t>
      </w:r>
      <w:r w:rsidRPr="00383F2B">
        <w:rPr>
          <w:rFonts w:ascii="Courier New" w:hAnsi="Courier New" w:cs="Courier New"/>
          <w:sz w:val="20"/>
          <w:szCs w:val="20"/>
        </w:rPr>
        <w:t xml:space="preserve">ohm </w:t>
      </w:r>
      <w:proofErr w:type="spellStart"/>
      <w:r w:rsidRPr="00383F2B">
        <w:rPr>
          <w:rFonts w:ascii="Courier New" w:hAnsi="Courier New" w:cs="Courier New"/>
          <w:sz w:val="20"/>
          <w:szCs w:val="20"/>
        </w:rPr>
        <w:t>twinlead</w:t>
      </w:r>
      <w:proofErr w:type="spellEnd"/>
      <w:r w:rsidRPr="00383F2B">
        <w:rPr>
          <w:rFonts w:ascii="Courier New" w:hAnsi="Courier New" w:cs="Courier New"/>
          <w:sz w:val="20"/>
          <w:szCs w:val="20"/>
        </w:rPr>
        <w:t xml:space="preserve"> in parallel with the coaxial feed line where it connects to the antenna</w:t>
      </w:r>
    </w:p>
    <w:p w14:paraId="687C25C6" w14:textId="64824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sert a 1/2 wavelength piece of 300</w:t>
      </w:r>
      <w:r w:rsidR="00265AF4" w:rsidRPr="00383F2B">
        <w:rPr>
          <w:rFonts w:ascii="Courier New" w:hAnsi="Courier New" w:cs="Courier New"/>
          <w:sz w:val="20"/>
          <w:szCs w:val="20"/>
        </w:rPr>
        <w:t>-</w:t>
      </w:r>
      <w:r w:rsidRPr="00383F2B">
        <w:rPr>
          <w:rFonts w:ascii="Courier New" w:hAnsi="Courier New" w:cs="Courier New"/>
          <w:sz w:val="20"/>
          <w:szCs w:val="20"/>
        </w:rPr>
        <w:t xml:space="preserve">ohm </w:t>
      </w:r>
      <w:proofErr w:type="spellStart"/>
      <w:r w:rsidRPr="00383F2B">
        <w:rPr>
          <w:rFonts w:ascii="Courier New" w:hAnsi="Courier New" w:cs="Courier New"/>
          <w:sz w:val="20"/>
          <w:szCs w:val="20"/>
        </w:rPr>
        <w:t>twinlead</w:t>
      </w:r>
      <w:proofErr w:type="spellEnd"/>
      <w:r w:rsidRPr="00383F2B">
        <w:rPr>
          <w:rFonts w:ascii="Courier New" w:hAnsi="Courier New" w:cs="Courier New"/>
          <w:sz w:val="20"/>
          <w:szCs w:val="20"/>
        </w:rPr>
        <w:t xml:space="preserve">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7DC206A7" w14:textId="59FB4F6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sert a 1/4-wavelength piece of 75</w:t>
      </w:r>
      <w:r w:rsidR="00265AF4" w:rsidRPr="00383F2B">
        <w:rPr>
          <w:rFonts w:ascii="Courier New" w:hAnsi="Courier New" w:cs="Courier New"/>
          <w:sz w:val="20"/>
          <w:szCs w:val="20"/>
        </w:rPr>
        <w:t>-</w:t>
      </w:r>
      <w:r w:rsidRPr="00383F2B">
        <w:rPr>
          <w:rFonts w:ascii="Courier New" w:hAnsi="Courier New" w:cs="Courier New"/>
          <w:sz w:val="20"/>
          <w:szCs w:val="20"/>
        </w:rPr>
        <w:t>ohm coaxial cable transmission line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178630D4" w14:textId="59763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Connect a 1/2 wavelength shorted stub of 75</w:t>
      </w:r>
      <w:r w:rsidR="00265AF4" w:rsidRPr="00383F2B">
        <w:rPr>
          <w:rFonts w:ascii="Courier New" w:hAnsi="Courier New" w:cs="Courier New"/>
          <w:sz w:val="20"/>
          <w:szCs w:val="20"/>
        </w:rPr>
        <w:t>-</w:t>
      </w:r>
      <w:r w:rsidRPr="00383F2B">
        <w:rPr>
          <w:rFonts w:ascii="Courier New" w:hAnsi="Courier New" w:cs="Courier New"/>
          <w:sz w:val="20"/>
          <w:szCs w:val="20"/>
        </w:rPr>
        <w:t>ohm cable in parallel with the 50</w:t>
      </w:r>
      <w:r w:rsidR="00265AF4" w:rsidRPr="00383F2B">
        <w:rPr>
          <w:rFonts w:ascii="Courier New" w:hAnsi="Courier New" w:cs="Courier New"/>
          <w:sz w:val="20"/>
          <w:szCs w:val="20"/>
        </w:rPr>
        <w:t>-</w:t>
      </w:r>
      <w:r w:rsidRPr="00383F2B">
        <w:rPr>
          <w:rFonts w:ascii="Courier New" w:hAnsi="Courier New" w:cs="Courier New"/>
          <w:sz w:val="20"/>
          <w:szCs w:val="20"/>
        </w:rPr>
        <w:t>ohm cable where it attaches to the antenna</w:t>
      </w:r>
    </w:p>
    <w:p w14:paraId="2E9001F4" w14:textId="55149BE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A7BF4F" w14:textId="77777777" w:rsidR="00074819" w:rsidRPr="00383F2B" w:rsidRDefault="00074819" w:rsidP="00383F2B">
      <w:pPr>
        <w:pStyle w:val="NoSpacing"/>
        <w:rPr>
          <w:rFonts w:ascii="Courier New" w:hAnsi="Courier New" w:cs="Courier New"/>
          <w:sz w:val="20"/>
          <w:szCs w:val="20"/>
        </w:rPr>
      </w:pPr>
    </w:p>
    <w:p w14:paraId="6F633973" w14:textId="390016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w:t>
      </w:r>
      <w:r w:rsidR="001448FA" w:rsidRPr="00383F2B">
        <w:rPr>
          <w:rFonts w:ascii="Courier New" w:hAnsi="Courier New" w:cs="Courier New"/>
          <w:sz w:val="20"/>
          <w:szCs w:val="20"/>
        </w:rPr>
        <w:t>1</w:t>
      </w:r>
      <w:r w:rsidRPr="00383F2B">
        <w:rPr>
          <w:rFonts w:ascii="Courier New" w:hAnsi="Courier New" w:cs="Courier New"/>
          <w:sz w:val="20"/>
          <w:szCs w:val="20"/>
        </w:rPr>
        <w:t xml:space="preserve"> (A)</w:t>
      </w:r>
    </w:p>
    <w:p w14:paraId="4C9FE55E" w14:textId="1D5ECC7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rimary purpose of phasing line</w:t>
      </w:r>
      <w:r w:rsidR="006E791A">
        <w:rPr>
          <w:rFonts w:ascii="Courier New" w:hAnsi="Courier New" w:cs="Courier New"/>
          <w:sz w:val="20"/>
          <w:szCs w:val="20"/>
        </w:rPr>
        <w:t>s</w:t>
      </w:r>
      <w:r w:rsidRPr="00383F2B">
        <w:rPr>
          <w:rFonts w:ascii="Courier New" w:hAnsi="Courier New" w:cs="Courier New"/>
          <w:sz w:val="20"/>
          <w:szCs w:val="20"/>
        </w:rPr>
        <w:t xml:space="preserve"> when used with an antenna having multiple driven elements?</w:t>
      </w:r>
    </w:p>
    <w:p w14:paraId="2D2F1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ensures that each driven element operates in concert with the others to create the desired antenna pattern</w:t>
      </w:r>
    </w:p>
    <w:p w14:paraId="01F4F3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prevents reflected power from traveling back down the feed line and causing harmonic radiation from the transmitter</w:t>
      </w:r>
    </w:p>
    <w:p w14:paraId="2D3D79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allows single-band antennas to operate on other bands</w:t>
      </w:r>
    </w:p>
    <w:p w14:paraId="2A5AA26D" w14:textId="1E39405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creates a low-angle radiation pattern</w:t>
      </w:r>
    </w:p>
    <w:p w14:paraId="7215F5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F86A11D" w14:textId="77777777" w:rsidR="00074819" w:rsidRPr="00383F2B" w:rsidRDefault="00074819" w:rsidP="00383F2B">
      <w:pPr>
        <w:pStyle w:val="NoSpacing"/>
        <w:rPr>
          <w:rFonts w:ascii="Courier New" w:hAnsi="Courier New" w:cs="Courier New"/>
          <w:sz w:val="20"/>
          <w:szCs w:val="20"/>
        </w:rPr>
      </w:pPr>
    </w:p>
    <w:p w14:paraId="268BE3E1" w14:textId="77777777" w:rsidR="00074819" w:rsidRPr="00383F2B" w:rsidRDefault="00074819" w:rsidP="00383F2B">
      <w:pPr>
        <w:pStyle w:val="NoSpacing"/>
        <w:rPr>
          <w:rFonts w:ascii="Courier New" w:hAnsi="Courier New" w:cs="Courier New"/>
          <w:sz w:val="20"/>
          <w:szCs w:val="20"/>
        </w:rPr>
      </w:pPr>
    </w:p>
    <w:p w14:paraId="5FB1E55C" w14:textId="2CAFE052" w:rsidR="00074819" w:rsidRPr="00383F2B" w:rsidRDefault="00074819" w:rsidP="00383F2B">
      <w:pPr>
        <w:pStyle w:val="NoSpacing"/>
        <w:rPr>
          <w:rFonts w:ascii="Courier New" w:hAnsi="Courier New" w:cs="Courier New"/>
          <w:sz w:val="20"/>
          <w:szCs w:val="20"/>
        </w:rPr>
      </w:pPr>
      <w:bookmarkStart w:id="71" w:name="_Hlk26375235"/>
      <w:r w:rsidRPr="00383F2B">
        <w:rPr>
          <w:rFonts w:ascii="Courier New" w:hAnsi="Courier New" w:cs="Courier New"/>
          <w:sz w:val="20"/>
          <w:szCs w:val="20"/>
        </w:rPr>
        <w:t xml:space="preserve">E9F </w:t>
      </w:r>
      <w:r w:rsidRPr="00383F2B">
        <w:rPr>
          <w:rFonts w:ascii="Courier New" w:eastAsia="Times New Roman" w:hAnsi="Courier New" w:cs="Courier New"/>
          <w:sz w:val="20"/>
          <w:szCs w:val="20"/>
        </w:rPr>
        <w:t>Transmission lines: characteristics of open and shorted feed lines; coax versus open-wire; velocity factor; electrical length; coaxial cable dielectrics</w:t>
      </w:r>
    </w:p>
    <w:bookmarkEnd w:id="71"/>
    <w:p w14:paraId="40B181E7" w14:textId="77777777" w:rsidR="001448FA" w:rsidRPr="00383F2B" w:rsidRDefault="001448FA" w:rsidP="00383F2B">
      <w:pPr>
        <w:pStyle w:val="NoSpacing"/>
        <w:rPr>
          <w:rFonts w:ascii="Courier New" w:hAnsi="Courier New" w:cs="Courier New"/>
          <w:sz w:val="20"/>
          <w:szCs w:val="20"/>
        </w:rPr>
      </w:pPr>
    </w:p>
    <w:p w14:paraId="3E182477" w14:textId="5F32F36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1 (D)</w:t>
      </w:r>
    </w:p>
    <w:p w14:paraId="3F3BC7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velocity factor of a transmission line?</w:t>
      </w:r>
    </w:p>
    <w:p w14:paraId="7355741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characteristic impedance of the line to the terminating impedance</w:t>
      </w:r>
    </w:p>
    <w:p w14:paraId="3053BFF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index of shielding for coaxial cable</w:t>
      </w:r>
    </w:p>
    <w:p w14:paraId="17F956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elocity of the wave in the transmission line multiplied by the velocity of light in a vacuum</w:t>
      </w:r>
    </w:p>
    <w:p w14:paraId="536913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velocity of the wave in the transmission line divided by the velocity of light in a vacuum</w:t>
      </w:r>
    </w:p>
    <w:p w14:paraId="012524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8F6FD81" w14:textId="77777777" w:rsidR="00074819" w:rsidRPr="00383F2B" w:rsidRDefault="00074819" w:rsidP="00383F2B">
      <w:pPr>
        <w:pStyle w:val="NoSpacing"/>
        <w:rPr>
          <w:rFonts w:ascii="Courier New" w:hAnsi="Courier New" w:cs="Courier New"/>
          <w:sz w:val="20"/>
          <w:szCs w:val="20"/>
        </w:rPr>
      </w:pPr>
    </w:p>
    <w:p w14:paraId="0667E2A8" w14:textId="3AC077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2 (C)</w:t>
      </w:r>
    </w:p>
    <w:p w14:paraId="5A6F0D20" w14:textId="02384A8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w:t>
      </w:r>
      <w:r w:rsidR="00637FD6">
        <w:rPr>
          <w:rFonts w:ascii="Courier New" w:hAnsi="Courier New" w:cs="Courier New"/>
          <w:sz w:val="20"/>
          <w:szCs w:val="20"/>
        </w:rPr>
        <w:t>has the biggest effect on</w:t>
      </w:r>
      <w:r w:rsidRPr="00383F2B">
        <w:rPr>
          <w:rFonts w:ascii="Courier New" w:hAnsi="Courier New" w:cs="Courier New"/>
          <w:sz w:val="20"/>
          <w:szCs w:val="20"/>
        </w:rPr>
        <w:t xml:space="preserve"> the velocity factor of a transmission line?</w:t>
      </w:r>
    </w:p>
    <w:p w14:paraId="71576EC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ermination impedance</w:t>
      </w:r>
    </w:p>
    <w:p w14:paraId="424100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line length</w:t>
      </w:r>
    </w:p>
    <w:p w14:paraId="52C8FA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ielectric materials used in the line</w:t>
      </w:r>
    </w:p>
    <w:p w14:paraId="034324B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center conductor resistivity</w:t>
      </w:r>
    </w:p>
    <w:p w14:paraId="41E4457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4AB16A" w14:textId="77777777" w:rsidR="00074819" w:rsidRPr="00383F2B" w:rsidRDefault="00074819" w:rsidP="00383F2B">
      <w:pPr>
        <w:pStyle w:val="NoSpacing"/>
        <w:rPr>
          <w:rFonts w:ascii="Courier New" w:hAnsi="Courier New" w:cs="Courier New"/>
          <w:sz w:val="20"/>
          <w:szCs w:val="20"/>
        </w:rPr>
      </w:pPr>
    </w:p>
    <w:p w14:paraId="65851AA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3 (D)</w:t>
      </w:r>
    </w:p>
    <w:p w14:paraId="3E5C6F4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is the physical length of a coaxial cable transmission line shorter than its electrical length?</w:t>
      </w:r>
    </w:p>
    <w:p w14:paraId="7B25E53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kin effect is less pronounced in the coaxial cable</w:t>
      </w:r>
    </w:p>
    <w:p w14:paraId="77D824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haracteristic impedance is higher in a parallel feed line</w:t>
      </w:r>
    </w:p>
    <w:p w14:paraId="3A0EB6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urge impedance is higher in a parallel feed line</w:t>
      </w:r>
    </w:p>
    <w:p w14:paraId="616BE6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Electrical signals move more slowly in a coaxial cable than in air</w:t>
      </w:r>
    </w:p>
    <w:p w14:paraId="0375753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C1DAC58" w14:textId="77777777" w:rsidR="00074819" w:rsidRPr="00383F2B" w:rsidRDefault="00074819" w:rsidP="00383F2B">
      <w:pPr>
        <w:pStyle w:val="NoSpacing"/>
        <w:rPr>
          <w:rFonts w:ascii="Courier New" w:hAnsi="Courier New" w:cs="Courier New"/>
          <w:sz w:val="20"/>
          <w:szCs w:val="20"/>
        </w:rPr>
      </w:pPr>
    </w:p>
    <w:p w14:paraId="3B5299AC" w14:textId="5359BDA5"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4 </w:t>
      </w:r>
      <w:r w:rsidR="001448FA" w:rsidRPr="00383F2B">
        <w:rPr>
          <w:rFonts w:ascii="Courier New" w:hAnsi="Courier New" w:cs="Courier New"/>
          <w:sz w:val="20"/>
          <w:szCs w:val="20"/>
        </w:rPr>
        <w:t>(B)</w:t>
      </w:r>
    </w:p>
    <w:p w14:paraId="6ADE2822" w14:textId="58D7972C"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hat impedance does a 1/2</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67B69995"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32EE56F"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1924BA47"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line</w:t>
      </w:r>
    </w:p>
    <w:p w14:paraId="310AFF4D"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D. The same as the output impedance of the generator</w:t>
      </w:r>
    </w:p>
    <w:p w14:paraId="0DF0E7B8"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53FDF66B" w14:textId="77777777" w:rsidR="00074819" w:rsidRPr="00383F2B" w:rsidRDefault="00074819" w:rsidP="00383F2B">
      <w:pPr>
        <w:pStyle w:val="NoSpacing"/>
        <w:rPr>
          <w:rFonts w:ascii="Courier New" w:hAnsi="Courier New" w:cs="Courier New"/>
          <w:sz w:val="20"/>
          <w:szCs w:val="20"/>
        </w:rPr>
      </w:pPr>
    </w:p>
    <w:p w14:paraId="50E340B6" w14:textId="04C6B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5 </w:t>
      </w:r>
      <w:r w:rsidR="001448FA" w:rsidRPr="00383F2B">
        <w:rPr>
          <w:rFonts w:ascii="Courier New" w:hAnsi="Courier New" w:cs="Courier New"/>
          <w:sz w:val="20"/>
          <w:szCs w:val="20"/>
        </w:rPr>
        <w:t>(D)</w:t>
      </w:r>
    </w:p>
    <w:p w14:paraId="393657CA" w14:textId="4FC11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solid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14.1 MHz?</w:t>
      </w:r>
    </w:p>
    <w:p w14:paraId="5D263A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0.6 meters</w:t>
      </w:r>
    </w:p>
    <w:p w14:paraId="1E8CA6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5.3 meters</w:t>
      </w:r>
    </w:p>
    <w:p w14:paraId="14D606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4.3 meters</w:t>
      </w:r>
    </w:p>
    <w:p w14:paraId="71D2FD8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3.5 meters</w:t>
      </w:r>
    </w:p>
    <w:p w14:paraId="465597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CA14FBB" w14:textId="77777777" w:rsidR="00074819" w:rsidRPr="00383F2B" w:rsidRDefault="00074819" w:rsidP="00383F2B">
      <w:pPr>
        <w:pStyle w:val="NoSpacing"/>
        <w:rPr>
          <w:rFonts w:ascii="Courier New" w:hAnsi="Courier New" w:cs="Courier New"/>
          <w:sz w:val="20"/>
          <w:szCs w:val="20"/>
        </w:rPr>
      </w:pPr>
    </w:p>
    <w:p w14:paraId="4CD56A93" w14:textId="57B544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6 </w:t>
      </w:r>
      <w:r w:rsidR="001448FA" w:rsidRPr="00383F2B">
        <w:rPr>
          <w:rFonts w:ascii="Courier New" w:hAnsi="Courier New" w:cs="Courier New"/>
          <w:sz w:val="20"/>
          <w:szCs w:val="20"/>
        </w:rPr>
        <w:t>(C</w:t>
      </w:r>
      <w:r w:rsidR="001448FA" w:rsidRPr="000948BC">
        <w:rPr>
          <w:rFonts w:ascii="Courier New" w:hAnsi="Courier New" w:cs="Courier New"/>
          <w:sz w:val="20"/>
          <w:szCs w:val="20"/>
        </w:rPr>
        <w:t>)</w:t>
      </w:r>
    </w:p>
    <w:p w14:paraId="326674DA" w14:textId="7A0F6BA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n air-insulated, parallel conductor transmission line that is electrically </w:t>
      </w:r>
      <w:r w:rsidR="00625247">
        <w:rPr>
          <w:rFonts w:ascii="Courier New" w:hAnsi="Courier New" w:cs="Courier New"/>
          <w:sz w:val="20"/>
          <w:szCs w:val="20"/>
        </w:rPr>
        <w:t>1/2</w:t>
      </w:r>
      <w:r w:rsidRPr="00383F2B">
        <w:rPr>
          <w:rFonts w:ascii="Courier New" w:hAnsi="Courier New" w:cs="Courier New"/>
          <w:sz w:val="20"/>
          <w:szCs w:val="20"/>
        </w:rPr>
        <w:t xml:space="preserve"> wavelength long at 14.10 MHz?</w:t>
      </w:r>
    </w:p>
    <w:p w14:paraId="1F9D94CE" w14:textId="40894D2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7.0 meter</w:t>
      </w:r>
      <w:r w:rsidR="00625247">
        <w:rPr>
          <w:rFonts w:ascii="Courier New" w:hAnsi="Courier New" w:cs="Courier New"/>
          <w:sz w:val="20"/>
          <w:szCs w:val="20"/>
        </w:rPr>
        <w:t>s</w:t>
      </w:r>
    </w:p>
    <w:p w14:paraId="7B6272D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5 meters</w:t>
      </w:r>
    </w:p>
    <w:p w14:paraId="0ADD3B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10.6 meters</w:t>
      </w:r>
    </w:p>
    <w:p w14:paraId="643EFA1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3 meters</w:t>
      </w:r>
    </w:p>
    <w:p w14:paraId="485E909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EDD4DDD" w14:textId="77777777" w:rsidR="00074819" w:rsidRPr="00383F2B" w:rsidRDefault="00074819" w:rsidP="00383F2B">
      <w:pPr>
        <w:pStyle w:val="NoSpacing"/>
        <w:rPr>
          <w:rFonts w:ascii="Courier New" w:hAnsi="Courier New" w:cs="Courier New"/>
          <w:sz w:val="20"/>
          <w:szCs w:val="20"/>
        </w:rPr>
      </w:pPr>
    </w:p>
    <w:p w14:paraId="3B00F7C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7 (A)</w:t>
      </w:r>
    </w:p>
    <w:p w14:paraId="2F2EFECA"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How does ladder line compare to small-diameter coaxial cable such as RG-58 at 50 MHz</w:t>
      </w:r>
      <w:r w:rsidRPr="00383F2B">
        <w:rPr>
          <w:rFonts w:ascii="Courier New" w:hAnsi="Courier New" w:cs="Courier New"/>
          <w:sz w:val="20"/>
          <w:szCs w:val="20"/>
        </w:rPr>
        <w:t>?</w:t>
      </w:r>
    </w:p>
    <w:p w14:paraId="38F14F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loss</w:t>
      </w:r>
    </w:p>
    <w:p w14:paraId="1C7AD3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igher SWR</w:t>
      </w:r>
    </w:p>
    <w:p w14:paraId="2F07E9A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maller reflection coefficient</w:t>
      </w:r>
    </w:p>
    <w:p w14:paraId="5D9BF24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Lower velocity factor</w:t>
      </w:r>
    </w:p>
    <w:p w14:paraId="42AB62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DFF330" w14:textId="77777777" w:rsidR="00074819" w:rsidRPr="00383F2B" w:rsidRDefault="00074819" w:rsidP="00383F2B">
      <w:pPr>
        <w:pStyle w:val="NoSpacing"/>
        <w:rPr>
          <w:rFonts w:ascii="Courier New" w:hAnsi="Courier New" w:cs="Courier New"/>
          <w:sz w:val="20"/>
          <w:szCs w:val="20"/>
        </w:rPr>
      </w:pPr>
    </w:p>
    <w:p w14:paraId="0571CE2A" w14:textId="34CD3823"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8 </w:t>
      </w:r>
      <w:r w:rsidR="001F0A99" w:rsidRPr="00383F2B">
        <w:rPr>
          <w:rFonts w:ascii="Courier New" w:hAnsi="Courier New" w:cs="Courier New"/>
          <w:sz w:val="20"/>
          <w:szCs w:val="20"/>
        </w:rPr>
        <w:t>(D)</w:t>
      </w:r>
    </w:p>
    <w:p w14:paraId="79FECCA3"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a significant difference between foam dielectric coaxial cable and solid dielectric cable, assuming all other parameters are the same?</w:t>
      </w:r>
    </w:p>
    <w:p w14:paraId="3EFD8FF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A. Foam dielectric has lower safe operating voltage limits</w:t>
      </w:r>
    </w:p>
    <w:p w14:paraId="2087B472"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Foam dielectric has lower loss per unit of length</w:t>
      </w:r>
    </w:p>
    <w:p w14:paraId="11222D1E"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C. Foam dielectric has higher velocity factor</w:t>
      </w:r>
    </w:p>
    <w:p w14:paraId="6729981C"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41BD5D9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t>
      </w:r>
    </w:p>
    <w:p w14:paraId="61B4FF87" w14:textId="3A1443DB" w:rsidR="00074819" w:rsidRPr="00383F2B" w:rsidRDefault="00074819" w:rsidP="00383F2B">
      <w:pPr>
        <w:pStyle w:val="NoSpacing"/>
        <w:rPr>
          <w:rFonts w:ascii="Courier New" w:hAnsi="Courier New" w:cs="Courier New"/>
          <w:sz w:val="20"/>
          <w:szCs w:val="20"/>
        </w:rPr>
      </w:pPr>
    </w:p>
    <w:p w14:paraId="4BAB66BF" w14:textId="60020F2E"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9 (B)</w:t>
      </w:r>
    </w:p>
    <w:p w14:paraId="7CBA2F05" w14:textId="5210E5D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foam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7.2 MHz?</w:t>
      </w:r>
    </w:p>
    <w:p w14:paraId="0DAAE0CF" w14:textId="29D81D82"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A. 10.4</w:t>
      </w:r>
      <w:r w:rsidR="001448FA" w:rsidRPr="00383F2B">
        <w:rPr>
          <w:rFonts w:ascii="Courier New" w:hAnsi="Courier New" w:cs="Courier New"/>
          <w:sz w:val="20"/>
          <w:szCs w:val="20"/>
          <w:lang w:val="sv-SE"/>
        </w:rPr>
        <w:t xml:space="preserve"> meters</w:t>
      </w:r>
    </w:p>
    <w:p w14:paraId="6F7F20C4" w14:textId="52D100E5"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B. 8.3</w:t>
      </w:r>
      <w:r w:rsidR="001448FA" w:rsidRPr="00383F2B">
        <w:rPr>
          <w:rFonts w:ascii="Courier New" w:hAnsi="Courier New" w:cs="Courier New"/>
          <w:sz w:val="20"/>
          <w:szCs w:val="20"/>
          <w:lang w:val="sv-SE"/>
        </w:rPr>
        <w:t xml:space="preserve"> meters</w:t>
      </w:r>
    </w:p>
    <w:p w14:paraId="7B18E88D" w14:textId="1814CC13"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C. 6.9</w:t>
      </w:r>
      <w:r w:rsidR="001448FA" w:rsidRPr="00383F2B">
        <w:rPr>
          <w:rFonts w:ascii="Courier New" w:hAnsi="Courier New" w:cs="Courier New"/>
          <w:sz w:val="20"/>
          <w:szCs w:val="20"/>
          <w:lang w:val="sv-SE"/>
        </w:rPr>
        <w:t xml:space="preserve"> meters</w:t>
      </w:r>
    </w:p>
    <w:p w14:paraId="059E520D" w14:textId="51C730B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5.2 meters</w:t>
      </w:r>
    </w:p>
    <w:p w14:paraId="25BE74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8F9E71" w14:textId="77777777" w:rsidR="00074819" w:rsidRPr="00383F2B" w:rsidRDefault="00074819" w:rsidP="00383F2B">
      <w:pPr>
        <w:pStyle w:val="NoSpacing"/>
        <w:rPr>
          <w:rFonts w:ascii="Courier New" w:hAnsi="Courier New" w:cs="Courier New"/>
          <w:sz w:val="20"/>
          <w:szCs w:val="20"/>
        </w:rPr>
      </w:pPr>
    </w:p>
    <w:p w14:paraId="1EBE1D5C" w14:textId="4A0D35F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0 (C)</w:t>
      </w:r>
    </w:p>
    <w:p w14:paraId="7E7910C2" w14:textId="6D4D329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0584E7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capacitive reactance</w:t>
      </w:r>
    </w:p>
    <w:p w14:paraId="56B0F6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characteristic impedance of the line</w:t>
      </w:r>
    </w:p>
    <w:p w14:paraId="5DF4565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 inductive reactance</w:t>
      </w:r>
    </w:p>
    <w:p w14:paraId="01A20FDF" w14:textId="578F472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Zero</w:t>
      </w:r>
    </w:p>
    <w:p w14:paraId="414788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04F2978" w14:textId="77777777" w:rsidR="00074819" w:rsidRPr="00383F2B" w:rsidRDefault="00074819" w:rsidP="00383F2B">
      <w:pPr>
        <w:pStyle w:val="NoSpacing"/>
        <w:rPr>
          <w:rFonts w:ascii="Courier New" w:hAnsi="Courier New" w:cs="Courier New"/>
          <w:sz w:val="20"/>
          <w:szCs w:val="20"/>
        </w:rPr>
      </w:pPr>
    </w:p>
    <w:p w14:paraId="27F6E37F" w14:textId="77DC58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1 (C)</w:t>
      </w:r>
    </w:p>
    <w:p w14:paraId="45823F33" w14:textId="459A45A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30BF6C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3AC4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 inductive reactance</w:t>
      </w:r>
    </w:p>
    <w:p w14:paraId="26BE82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capacitive reactance</w:t>
      </w:r>
    </w:p>
    <w:p w14:paraId="75AA21DD" w14:textId="40977E0F" w:rsidR="00074819" w:rsidRPr="00383F2B" w:rsidRDefault="00074819" w:rsidP="00383F2B">
      <w:pPr>
        <w:pStyle w:val="NoSpacing"/>
        <w:rPr>
          <w:rFonts w:ascii="Courier New" w:hAnsi="Courier New" w:cs="Courier New"/>
          <w:strike/>
          <w:sz w:val="20"/>
          <w:szCs w:val="20"/>
        </w:rPr>
      </w:pPr>
      <w:r w:rsidRPr="00383F2B">
        <w:rPr>
          <w:rFonts w:ascii="Courier New" w:hAnsi="Courier New" w:cs="Courier New"/>
          <w:sz w:val="20"/>
          <w:szCs w:val="20"/>
        </w:rPr>
        <w:t>D. Infinite</w:t>
      </w:r>
    </w:p>
    <w:p w14:paraId="1AE204A3" w14:textId="5E874B46" w:rsidR="00074819"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6BD8A3AD" w14:textId="77777777" w:rsidR="00074819" w:rsidRPr="00383F2B" w:rsidRDefault="00074819" w:rsidP="00383F2B">
      <w:pPr>
        <w:pStyle w:val="NoSpacing"/>
        <w:rPr>
          <w:rFonts w:ascii="Courier New" w:hAnsi="Courier New" w:cs="Courier New"/>
          <w:sz w:val="20"/>
          <w:szCs w:val="20"/>
        </w:rPr>
      </w:pPr>
    </w:p>
    <w:p w14:paraId="710C02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2 (D)</w:t>
      </w:r>
    </w:p>
    <w:p w14:paraId="74B9B320" w14:textId="4A70366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1319D3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60D0DFB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input impedance to the generator</w:t>
      </w:r>
    </w:p>
    <w:p w14:paraId="4823C8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impedance</w:t>
      </w:r>
    </w:p>
    <w:p w14:paraId="1FC8E54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ery low impedance</w:t>
      </w:r>
    </w:p>
    <w:p w14:paraId="790FC4E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02C1E3" w14:textId="77777777" w:rsidR="00074819" w:rsidRPr="00383F2B" w:rsidRDefault="00074819" w:rsidP="00383F2B">
      <w:pPr>
        <w:pStyle w:val="NoSpacing"/>
        <w:rPr>
          <w:rFonts w:ascii="Courier New" w:hAnsi="Courier New" w:cs="Courier New"/>
          <w:sz w:val="20"/>
          <w:szCs w:val="20"/>
        </w:rPr>
      </w:pPr>
    </w:p>
    <w:p w14:paraId="1DD5232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3 (A)</w:t>
      </w:r>
    </w:p>
    <w:p w14:paraId="14B2EC49" w14:textId="4DE3A92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2F1F60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1D229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569DBB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transmission line</w:t>
      </w:r>
    </w:p>
    <w:p w14:paraId="7C3DC5C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ame as the generator output impedance</w:t>
      </w:r>
    </w:p>
    <w:p w14:paraId="68DA87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9DF834" w14:textId="77777777" w:rsidR="00074819" w:rsidRPr="00383F2B" w:rsidRDefault="00074819" w:rsidP="00383F2B">
      <w:pPr>
        <w:pStyle w:val="NoSpacing"/>
        <w:rPr>
          <w:rFonts w:ascii="Courier New" w:hAnsi="Courier New" w:cs="Courier New"/>
          <w:sz w:val="20"/>
          <w:szCs w:val="20"/>
        </w:rPr>
      </w:pPr>
    </w:p>
    <w:p w14:paraId="3F8C4464" w14:textId="77777777" w:rsidR="00074819" w:rsidRPr="00383F2B" w:rsidRDefault="00074819" w:rsidP="00383F2B">
      <w:pPr>
        <w:pStyle w:val="NoSpacing"/>
        <w:rPr>
          <w:rFonts w:ascii="Courier New" w:hAnsi="Courier New" w:cs="Courier New"/>
          <w:sz w:val="20"/>
          <w:szCs w:val="20"/>
        </w:rPr>
      </w:pPr>
    </w:p>
    <w:p w14:paraId="4F1F66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 The Smith chart</w:t>
      </w:r>
    </w:p>
    <w:p w14:paraId="02A009D8" w14:textId="77777777" w:rsidR="00074819" w:rsidRPr="00383F2B" w:rsidRDefault="00074819" w:rsidP="00383F2B">
      <w:pPr>
        <w:pStyle w:val="NoSpacing"/>
        <w:rPr>
          <w:rFonts w:ascii="Courier New" w:hAnsi="Courier New" w:cs="Courier New"/>
          <w:sz w:val="20"/>
          <w:szCs w:val="20"/>
        </w:rPr>
      </w:pPr>
    </w:p>
    <w:p w14:paraId="50A665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1 (A)</w:t>
      </w:r>
    </w:p>
    <w:p w14:paraId="1A819B2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an be calculated using a Smith chart?</w:t>
      </w:r>
    </w:p>
    <w:p w14:paraId="7929BF3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mpedance along transmission lines</w:t>
      </w:r>
    </w:p>
    <w:p w14:paraId="5199AC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Radiation resistance</w:t>
      </w:r>
    </w:p>
    <w:p w14:paraId="0F8CA5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radiation pattern</w:t>
      </w:r>
    </w:p>
    <w:p w14:paraId="21B3BE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o propagation</w:t>
      </w:r>
    </w:p>
    <w:p w14:paraId="07A449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9EE400" w14:textId="77777777" w:rsidR="00074819" w:rsidRPr="00383F2B" w:rsidRDefault="00074819" w:rsidP="00383F2B">
      <w:pPr>
        <w:pStyle w:val="NoSpacing"/>
        <w:rPr>
          <w:rFonts w:ascii="Courier New" w:hAnsi="Courier New" w:cs="Courier New"/>
          <w:sz w:val="20"/>
          <w:szCs w:val="20"/>
        </w:rPr>
      </w:pPr>
    </w:p>
    <w:p w14:paraId="1E9DB9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2 (B)</w:t>
      </w:r>
    </w:p>
    <w:p w14:paraId="23EECE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ype of coordinate system is used in a Smith chart?</w:t>
      </w:r>
    </w:p>
    <w:p w14:paraId="1B64F4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oltage circles and current arcs</w:t>
      </w:r>
    </w:p>
    <w:p w14:paraId="0AF8B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sistance circles and reactance arcs</w:t>
      </w:r>
    </w:p>
    <w:p w14:paraId="02E757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oltage lines and current chords</w:t>
      </w:r>
    </w:p>
    <w:p w14:paraId="000B9A1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esistance lines and reactance chords</w:t>
      </w:r>
    </w:p>
    <w:p w14:paraId="5822CA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D0F3BC" w14:textId="77777777" w:rsidR="00074819" w:rsidRPr="00383F2B" w:rsidRDefault="00074819" w:rsidP="00383F2B">
      <w:pPr>
        <w:pStyle w:val="NoSpacing"/>
        <w:rPr>
          <w:rFonts w:ascii="Courier New" w:hAnsi="Courier New" w:cs="Courier New"/>
          <w:sz w:val="20"/>
          <w:szCs w:val="20"/>
        </w:rPr>
      </w:pPr>
    </w:p>
    <w:p w14:paraId="702361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3 (C)</w:t>
      </w:r>
    </w:p>
    <w:p w14:paraId="1858469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often determined using a Smith chart?</w:t>
      </w:r>
    </w:p>
    <w:p w14:paraId="0D9939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eam headings and radiation patterns</w:t>
      </w:r>
    </w:p>
    <w:p w14:paraId="4A2D3BB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atellite azimuth and elevation bearings</w:t>
      </w:r>
    </w:p>
    <w:p w14:paraId="445815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nd SWR values in transmission lines</w:t>
      </w:r>
    </w:p>
    <w:p w14:paraId="023AB0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rigonometric functions</w:t>
      </w:r>
    </w:p>
    <w:p w14:paraId="208FC1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024580" w14:textId="77777777" w:rsidR="00074819" w:rsidRPr="00383F2B" w:rsidRDefault="00074819" w:rsidP="00383F2B">
      <w:pPr>
        <w:pStyle w:val="NoSpacing"/>
        <w:rPr>
          <w:rFonts w:ascii="Courier New" w:hAnsi="Courier New" w:cs="Courier New"/>
          <w:sz w:val="20"/>
          <w:szCs w:val="20"/>
        </w:rPr>
      </w:pPr>
    </w:p>
    <w:p w14:paraId="60311E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4 (C)</w:t>
      </w:r>
    </w:p>
    <w:p w14:paraId="5760C7D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are the two families of circles and arcs that make up a Smith chart?</w:t>
      </w:r>
    </w:p>
    <w:p w14:paraId="36E090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ance and voltage</w:t>
      </w:r>
    </w:p>
    <w:p w14:paraId="60040F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nd voltage</w:t>
      </w:r>
    </w:p>
    <w:p w14:paraId="16D2AEB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sistance and reactance</w:t>
      </w:r>
    </w:p>
    <w:p w14:paraId="2B854B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oltage and impedance</w:t>
      </w:r>
    </w:p>
    <w:p w14:paraId="33ACFB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44028C" w14:textId="77777777" w:rsidR="00074819" w:rsidRPr="00383F2B" w:rsidRDefault="00074819" w:rsidP="00383F2B">
      <w:pPr>
        <w:pStyle w:val="NoSpacing"/>
        <w:rPr>
          <w:rFonts w:ascii="Courier New" w:hAnsi="Courier New" w:cs="Courier New"/>
          <w:sz w:val="20"/>
          <w:szCs w:val="20"/>
        </w:rPr>
      </w:pPr>
    </w:p>
    <w:p w14:paraId="3355F2C0" w14:textId="5AF13C7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5 (A)</w:t>
      </w:r>
    </w:p>
    <w:p w14:paraId="034E6E78" w14:textId="59AB3D5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is a common use for a Smith </w:t>
      </w:r>
      <w:r w:rsidR="00625247">
        <w:rPr>
          <w:rFonts w:ascii="Courier New" w:hAnsi="Courier New" w:cs="Courier New"/>
          <w:sz w:val="20"/>
          <w:szCs w:val="20"/>
        </w:rPr>
        <w:t>c</w:t>
      </w:r>
      <w:r w:rsidR="00625247" w:rsidRPr="00383F2B">
        <w:rPr>
          <w:rFonts w:ascii="Courier New" w:hAnsi="Courier New" w:cs="Courier New"/>
          <w:sz w:val="20"/>
          <w:szCs w:val="20"/>
        </w:rPr>
        <w:t>hart</w:t>
      </w:r>
      <w:r w:rsidRPr="00383F2B">
        <w:rPr>
          <w:rFonts w:ascii="Courier New" w:hAnsi="Courier New" w:cs="Courier New"/>
          <w:sz w:val="20"/>
          <w:szCs w:val="20"/>
        </w:rPr>
        <w:t>?</w:t>
      </w:r>
    </w:p>
    <w:p w14:paraId="72F0A657" w14:textId="1347833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etermine the length and position of a</w:t>
      </w:r>
      <w:r w:rsidR="00037628">
        <w:rPr>
          <w:rFonts w:ascii="Courier New" w:hAnsi="Courier New" w:cs="Courier New"/>
          <w:sz w:val="20"/>
          <w:szCs w:val="20"/>
        </w:rPr>
        <w:t>n</w:t>
      </w:r>
      <w:r w:rsidRPr="00383F2B">
        <w:rPr>
          <w:rFonts w:ascii="Courier New" w:hAnsi="Courier New" w:cs="Courier New"/>
          <w:sz w:val="20"/>
          <w:szCs w:val="20"/>
        </w:rPr>
        <w:t xml:space="preserve"> impedance match</w:t>
      </w:r>
      <w:r w:rsidR="00037628">
        <w:rPr>
          <w:rFonts w:ascii="Courier New" w:hAnsi="Courier New" w:cs="Courier New"/>
          <w:sz w:val="20"/>
          <w:szCs w:val="20"/>
        </w:rPr>
        <w:t>ing stub</w:t>
      </w:r>
    </w:p>
    <w:p w14:paraId="152A53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Determine the impedance of a transmission line, given the physical dimensions</w:t>
      </w:r>
    </w:p>
    <w:p w14:paraId="13BF91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etermine the gain of an antenna given the physical and electrical parameters</w:t>
      </w:r>
    </w:p>
    <w:p w14:paraId="373050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etermine the loss/100 feet of a transmission line, given the velocity factor and conductor materials</w:t>
      </w:r>
    </w:p>
    <w:p w14:paraId="53949A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E89E55" w14:textId="77777777" w:rsidR="00074819" w:rsidRPr="00383F2B" w:rsidRDefault="00074819" w:rsidP="00383F2B">
      <w:pPr>
        <w:pStyle w:val="NoSpacing"/>
        <w:rPr>
          <w:rFonts w:ascii="Courier New" w:hAnsi="Courier New" w:cs="Courier New"/>
          <w:sz w:val="20"/>
          <w:szCs w:val="20"/>
        </w:rPr>
      </w:pPr>
    </w:p>
    <w:p w14:paraId="250ECFE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6 (B)</w:t>
      </w:r>
    </w:p>
    <w:p w14:paraId="444AFD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name for the large outer circle on which the reactance arcs terminate?</w:t>
      </w:r>
    </w:p>
    <w:p w14:paraId="0BF976B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Prime axis</w:t>
      </w:r>
    </w:p>
    <w:p w14:paraId="7C4C91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xis</w:t>
      </w:r>
    </w:p>
    <w:p w14:paraId="2087924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xis</w:t>
      </w:r>
    </w:p>
    <w:p w14:paraId="0C02C1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lar axis</w:t>
      </w:r>
    </w:p>
    <w:p w14:paraId="60C139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FD02A5F" w14:textId="77777777" w:rsidR="00074819" w:rsidRPr="00383F2B" w:rsidRDefault="00074819" w:rsidP="00383F2B">
      <w:pPr>
        <w:pStyle w:val="NoSpacing"/>
        <w:rPr>
          <w:rFonts w:ascii="Courier New" w:hAnsi="Courier New" w:cs="Courier New"/>
          <w:sz w:val="20"/>
          <w:szCs w:val="20"/>
        </w:rPr>
      </w:pPr>
    </w:p>
    <w:p w14:paraId="1FF67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7 (D)</w:t>
      </w:r>
    </w:p>
    <w:p w14:paraId="4D962D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only straight line shown?</w:t>
      </w:r>
    </w:p>
    <w:p w14:paraId="1565B34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eactance axis</w:t>
      </w:r>
    </w:p>
    <w:p w14:paraId="799BA2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urrent axis</w:t>
      </w:r>
    </w:p>
    <w:p w14:paraId="62A8999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oltage axis</w:t>
      </w:r>
    </w:p>
    <w:p w14:paraId="791842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esistance axis</w:t>
      </w:r>
    </w:p>
    <w:p w14:paraId="32CED2A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743C7D" w14:textId="77777777" w:rsidR="00074819" w:rsidRPr="00383F2B" w:rsidRDefault="00074819" w:rsidP="00383F2B">
      <w:pPr>
        <w:pStyle w:val="NoSpacing"/>
        <w:rPr>
          <w:rFonts w:ascii="Courier New" w:hAnsi="Courier New" w:cs="Courier New"/>
          <w:sz w:val="20"/>
          <w:szCs w:val="20"/>
        </w:rPr>
      </w:pPr>
    </w:p>
    <w:p w14:paraId="5D416FD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G08 (C)</w:t>
      </w:r>
    </w:p>
    <w:p w14:paraId="326D2C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process of normalization </w:t>
      </w:r>
      <w:proofErr w:type="gramStart"/>
      <w:r w:rsidRPr="00383F2B">
        <w:rPr>
          <w:rFonts w:ascii="Courier New" w:hAnsi="Courier New" w:cs="Courier New"/>
          <w:sz w:val="20"/>
          <w:szCs w:val="20"/>
        </w:rPr>
        <w:t>with regard to</w:t>
      </w:r>
      <w:proofErr w:type="gramEnd"/>
      <w:r w:rsidRPr="00383F2B">
        <w:rPr>
          <w:rFonts w:ascii="Courier New" w:hAnsi="Courier New" w:cs="Courier New"/>
          <w:sz w:val="20"/>
          <w:szCs w:val="20"/>
        </w:rPr>
        <w:t xml:space="preserve"> a Smith chart?</w:t>
      </w:r>
    </w:p>
    <w:p w14:paraId="2158D0C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Reassigning resistance values </w:t>
      </w:r>
      <w:proofErr w:type="gramStart"/>
      <w:r w:rsidRPr="00383F2B">
        <w:rPr>
          <w:rFonts w:ascii="Courier New" w:hAnsi="Courier New" w:cs="Courier New"/>
          <w:sz w:val="20"/>
          <w:szCs w:val="20"/>
        </w:rPr>
        <w:t>with regard to</w:t>
      </w:r>
      <w:proofErr w:type="gramEnd"/>
      <w:r w:rsidRPr="00383F2B">
        <w:rPr>
          <w:rFonts w:ascii="Courier New" w:hAnsi="Courier New" w:cs="Courier New"/>
          <w:sz w:val="20"/>
          <w:szCs w:val="20"/>
        </w:rPr>
        <w:t xml:space="preserve"> the reactance axis</w:t>
      </w:r>
    </w:p>
    <w:p w14:paraId="674F39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Reassigning reactance values </w:t>
      </w:r>
      <w:proofErr w:type="gramStart"/>
      <w:r w:rsidRPr="00383F2B">
        <w:rPr>
          <w:rFonts w:ascii="Courier New" w:hAnsi="Courier New" w:cs="Courier New"/>
          <w:sz w:val="20"/>
          <w:szCs w:val="20"/>
        </w:rPr>
        <w:t>with regard to</w:t>
      </w:r>
      <w:proofErr w:type="gramEnd"/>
      <w:r w:rsidRPr="00383F2B">
        <w:rPr>
          <w:rFonts w:ascii="Courier New" w:hAnsi="Courier New" w:cs="Courier New"/>
          <w:sz w:val="20"/>
          <w:szCs w:val="20"/>
        </w:rPr>
        <w:t xml:space="preserve"> the resistance axis</w:t>
      </w:r>
    </w:p>
    <w:p w14:paraId="655980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Reassigning impedance values </w:t>
      </w:r>
      <w:proofErr w:type="gramStart"/>
      <w:r w:rsidRPr="00383F2B">
        <w:rPr>
          <w:rFonts w:ascii="Courier New" w:hAnsi="Courier New" w:cs="Courier New"/>
          <w:sz w:val="20"/>
          <w:szCs w:val="20"/>
        </w:rPr>
        <w:t>with regard to</w:t>
      </w:r>
      <w:proofErr w:type="gramEnd"/>
      <w:r w:rsidRPr="00383F2B">
        <w:rPr>
          <w:rFonts w:ascii="Courier New" w:hAnsi="Courier New" w:cs="Courier New"/>
          <w:sz w:val="20"/>
          <w:szCs w:val="20"/>
        </w:rPr>
        <w:t xml:space="preserve"> the prime center</w:t>
      </w:r>
    </w:p>
    <w:p w14:paraId="35B2F40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Reassigning prime center </w:t>
      </w:r>
      <w:proofErr w:type="gramStart"/>
      <w:r w:rsidRPr="00383F2B">
        <w:rPr>
          <w:rFonts w:ascii="Courier New" w:hAnsi="Courier New" w:cs="Courier New"/>
          <w:sz w:val="20"/>
          <w:szCs w:val="20"/>
        </w:rPr>
        <w:t>with regard to</w:t>
      </w:r>
      <w:proofErr w:type="gramEnd"/>
      <w:r w:rsidRPr="00383F2B">
        <w:rPr>
          <w:rFonts w:ascii="Courier New" w:hAnsi="Courier New" w:cs="Courier New"/>
          <w:sz w:val="20"/>
          <w:szCs w:val="20"/>
        </w:rPr>
        <w:t xml:space="preserve"> the reactance axis</w:t>
      </w:r>
    </w:p>
    <w:p w14:paraId="2D47E5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A409FA9" w14:textId="77777777" w:rsidR="00074819" w:rsidRPr="00383F2B" w:rsidRDefault="00074819" w:rsidP="00383F2B">
      <w:pPr>
        <w:pStyle w:val="NoSpacing"/>
        <w:rPr>
          <w:rFonts w:ascii="Courier New" w:hAnsi="Courier New" w:cs="Courier New"/>
          <w:sz w:val="20"/>
          <w:szCs w:val="20"/>
        </w:rPr>
      </w:pPr>
    </w:p>
    <w:p w14:paraId="5C39F8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9 (A)</w:t>
      </w:r>
    </w:p>
    <w:p w14:paraId="36F591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hird family of circles is often added to a Smith chart during the process of solving problems?</w:t>
      </w:r>
    </w:p>
    <w:p w14:paraId="05E0BA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tanding wave ratio circles</w:t>
      </w:r>
    </w:p>
    <w:p w14:paraId="1957527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tenna-length circles</w:t>
      </w:r>
    </w:p>
    <w:p w14:paraId="460398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Coaxial-length circles</w:t>
      </w:r>
    </w:p>
    <w:p w14:paraId="12F16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ation-pattern circles</w:t>
      </w:r>
    </w:p>
    <w:p w14:paraId="51848E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60AD19" w14:textId="77777777" w:rsidR="00074819" w:rsidRPr="00383F2B" w:rsidRDefault="00074819" w:rsidP="00383F2B">
      <w:pPr>
        <w:pStyle w:val="NoSpacing"/>
        <w:rPr>
          <w:rFonts w:ascii="Courier New" w:hAnsi="Courier New" w:cs="Courier New"/>
          <w:sz w:val="20"/>
          <w:szCs w:val="20"/>
        </w:rPr>
      </w:pPr>
    </w:p>
    <w:p w14:paraId="48DD86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0 (D)</w:t>
      </w:r>
    </w:p>
    <w:p w14:paraId="757EB8D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hat do the arcs on a Smith chart represent?</w:t>
      </w:r>
    </w:p>
    <w:p w14:paraId="1985FB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Frequency</w:t>
      </w:r>
    </w:p>
    <w:p w14:paraId="43FEF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WR</w:t>
      </w:r>
    </w:p>
    <w:p w14:paraId="283B9E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Points with constant resistance</w:t>
      </w:r>
    </w:p>
    <w:p w14:paraId="12499BC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ints with constant reactance</w:t>
      </w:r>
    </w:p>
    <w:p w14:paraId="2CE952C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191B9F" w14:textId="77777777" w:rsidR="00074819" w:rsidRPr="00383F2B" w:rsidRDefault="00074819" w:rsidP="00383F2B">
      <w:pPr>
        <w:pStyle w:val="NoSpacing"/>
        <w:rPr>
          <w:rFonts w:ascii="Courier New" w:hAnsi="Courier New" w:cs="Courier New"/>
          <w:sz w:val="20"/>
          <w:szCs w:val="20"/>
        </w:rPr>
      </w:pPr>
    </w:p>
    <w:p w14:paraId="744564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1 (B)</w:t>
      </w:r>
    </w:p>
    <w:p w14:paraId="2523BB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are the wavelength scales on a Smith chart calibrated?</w:t>
      </w:r>
    </w:p>
    <w:p w14:paraId="66E2A56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n fractions of transmission line electrical frequency</w:t>
      </w:r>
    </w:p>
    <w:p w14:paraId="1FF008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 fractions of transmission line electrical wavelength</w:t>
      </w:r>
    </w:p>
    <w:p w14:paraId="5685FD6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 fractions of antenna electrical wavelength</w:t>
      </w:r>
    </w:p>
    <w:p w14:paraId="6D56C7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n fractions of antenna electrical frequency</w:t>
      </w:r>
    </w:p>
    <w:p w14:paraId="35243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96A703" w14:textId="77777777" w:rsidR="00074819" w:rsidRPr="00383F2B" w:rsidRDefault="00074819" w:rsidP="00383F2B">
      <w:pPr>
        <w:pStyle w:val="NoSpacing"/>
        <w:rPr>
          <w:rFonts w:ascii="Courier New" w:eastAsia="Times New Roman" w:hAnsi="Courier New" w:cs="Courier New"/>
          <w:sz w:val="20"/>
          <w:szCs w:val="20"/>
        </w:rPr>
      </w:pPr>
    </w:p>
    <w:p w14:paraId="3391F502" w14:textId="77777777" w:rsidR="00074819" w:rsidRPr="00383F2B" w:rsidRDefault="00074819" w:rsidP="00383F2B">
      <w:pPr>
        <w:pStyle w:val="NoSpacing"/>
        <w:rPr>
          <w:rFonts w:ascii="Courier New" w:eastAsia="Times New Roman" w:hAnsi="Courier New" w:cs="Courier New"/>
          <w:sz w:val="20"/>
          <w:szCs w:val="20"/>
        </w:rPr>
      </w:pPr>
    </w:p>
    <w:p w14:paraId="01711C2E" w14:textId="31DCABDC" w:rsidR="00074819" w:rsidRPr="00383F2B" w:rsidRDefault="00074819" w:rsidP="00383F2B">
      <w:pPr>
        <w:pStyle w:val="NoSpacing"/>
        <w:rPr>
          <w:rFonts w:ascii="Courier New" w:eastAsia="Times New Roman" w:hAnsi="Courier New" w:cs="Courier New"/>
          <w:sz w:val="20"/>
          <w:szCs w:val="20"/>
        </w:rPr>
      </w:pPr>
      <w:bookmarkStart w:id="72" w:name="_Hlk26375263"/>
      <w:r w:rsidRPr="00383F2B">
        <w:rPr>
          <w:rFonts w:ascii="Courier New" w:eastAsia="Times New Roman" w:hAnsi="Courier New" w:cs="Courier New"/>
          <w:sz w:val="20"/>
          <w:szCs w:val="20"/>
        </w:rPr>
        <w:t xml:space="preserve">E9H Receiving Antennas: radio direction finding antennas; Beverage </w:t>
      </w:r>
      <w:r w:rsidR="00625247">
        <w:rPr>
          <w:rFonts w:ascii="Courier New" w:eastAsia="Times New Roman" w:hAnsi="Courier New" w:cs="Courier New"/>
          <w:sz w:val="20"/>
          <w:szCs w:val="20"/>
        </w:rPr>
        <w:t>a</w:t>
      </w:r>
      <w:r w:rsidR="00625247" w:rsidRPr="00383F2B">
        <w:rPr>
          <w:rFonts w:ascii="Courier New" w:eastAsia="Times New Roman" w:hAnsi="Courier New" w:cs="Courier New"/>
          <w:sz w:val="20"/>
          <w:szCs w:val="20"/>
        </w:rPr>
        <w:t>ntennas</w:t>
      </w:r>
      <w:r w:rsidRPr="00383F2B">
        <w:rPr>
          <w:rFonts w:ascii="Courier New" w:eastAsia="Times New Roman" w:hAnsi="Courier New" w:cs="Courier New"/>
          <w:sz w:val="20"/>
          <w:szCs w:val="20"/>
        </w:rPr>
        <w:t>; specialized receiving antennas; long</w:t>
      </w:r>
      <w:r w:rsidR="00625247">
        <w:rPr>
          <w:rFonts w:ascii="Courier New" w:eastAsia="Times New Roman" w:hAnsi="Courier New" w:cs="Courier New"/>
          <w:sz w:val="20"/>
          <w:szCs w:val="20"/>
        </w:rPr>
        <w:t>-</w:t>
      </w:r>
      <w:r w:rsidRPr="00383F2B">
        <w:rPr>
          <w:rFonts w:ascii="Courier New" w:eastAsia="Times New Roman" w:hAnsi="Courier New" w:cs="Courier New"/>
          <w:sz w:val="20"/>
          <w:szCs w:val="20"/>
        </w:rPr>
        <w:t>wire receiving antennas</w:t>
      </w:r>
    </w:p>
    <w:bookmarkEnd w:id="72"/>
    <w:p w14:paraId="6B52CB01" w14:textId="77777777" w:rsidR="00074819" w:rsidRPr="00383F2B" w:rsidRDefault="00074819" w:rsidP="00383F2B">
      <w:pPr>
        <w:pStyle w:val="NoSpacing"/>
        <w:rPr>
          <w:rFonts w:ascii="Courier New" w:eastAsia="Times New Roman" w:hAnsi="Courier New" w:cs="Courier New"/>
          <w:sz w:val="20"/>
          <w:szCs w:val="20"/>
        </w:rPr>
      </w:pPr>
    </w:p>
    <w:p w14:paraId="6242CB5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1 (D)</w:t>
      </w:r>
    </w:p>
    <w:p w14:paraId="377FB6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n constructing a Beverage antenna, which of the following factors should be included in the design to achieve good performance at the desired frequency?</w:t>
      </w:r>
    </w:p>
    <w:p w14:paraId="397E9E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s overall length must not exceed 1/4 wavelength</w:t>
      </w:r>
    </w:p>
    <w:p w14:paraId="49A475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must be mounted more than 1 wavelength above ground</w:t>
      </w:r>
    </w:p>
    <w:p w14:paraId="453D2D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should be configured as a four-sided loop</w:t>
      </w:r>
    </w:p>
    <w:p w14:paraId="5701E5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should be one or more wavelengths long</w:t>
      </w:r>
    </w:p>
    <w:p w14:paraId="7EC20F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E6AE27" w14:textId="77777777" w:rsidR="00074819" w:rsidRPr="00383F2B" w:rsidRDefault="00074819" w:rsidP="00383F2B">
      <w:pPr>
        <w:pStyle w:val="NoSpacing"/>
        <w:rPr>
          <w:rFonts w:ascii="Courier New" w:hAnsi="Courier New" w:cs="Courier New"/>
          <w:sz w:val="20"/>
          <w:szCs w:val="20"/>
        </w:rPr>
      </w:pPr>
    </w:p>
    <w:p w14:paraId="2DB4028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2 (A)</w:t>
      </w:r>
    </w:p>
    <w:p w14:paraId="6DD1F8B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is generally true for low band (160 meter and 80 meter) receiving antennas?</w:t>
      </w:r>
    </w:p>
    <w:p w14:paraId="2B3E7D9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tmospheric noise is so high that gain over a dipole is not important</w:t>
      </w:r>
    </w:p>
    <w:p w14:paraId="1765A5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y must be erected at least 1/2 wavelength above the ground to attain good directivity</w:t>
      </w:r>
    </w:p>
    <w:p w14:paraId="3183A7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w loss coax transmission line is essential for good performance</w:t>
      </w:r>
    </w:p>
    <w:p w14:paraId="22B0931B" w14:textId="3D800108"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6B084A0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80CB281" w14:textId="77777777" w:rsidR="00074819" w:rsidRPr="00383F2B" w:rsidRDefault="00074819" w:rsidP="00383F2B">
      <w:pPr>
        <w:pStyle w:val="NoSpacing"/>
        <w:rPr>
          <w:rFonts w:ascii="Courier New" w:hAnsi="Courier New" w:cs="Courier New"/>
          <w:sz w:val="20"/>
          <w:szCs w:val="20"/>
        </w:rPr>
      </w:pPr>
    </w:p>
    <w:p w14:paraId="0D2AD217" w14:textId="73AA40A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E9H03 (D)</w:t>
      </w:r>
    </w:p>
    <w:p w14:paraId="7A7323FC" w14:textId="276211A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w:t>
      </w:r>
      <w:r w:rsidR="00637FD6">
        <w:rPr>
          <w:rFonts w:ascii="Courier New" w:hAnsi="Courier New" w:cs="Courier New"/>
          <w:sz w:val="20"/>
          <w:szCs w:val="20"/>
        </w:rPr>
        <w:t xml:space="preserve"> is </w:t>
      </w:r>
      <w:r w:rsidRPr="00383F2B">
        <w:rPr>
          <w:rFonts w:ascii="Courier New" w:hAnsi="Courier New" w:cs="Courier New"/>
          <w:sz w:val="20"/>
          <w:szCs w:val="20"/>
        </w:rPr>
        <w:t>Receiving Directivity Factor (RDF)</w:t>
      </w:r>
      <w:r w:rsidR="00637FD6">
        <w:rPr>
          <w:rFonts w:ascii="Courier New" w:hAnsi="Courier New" w:cs="Courier New"/>
          <w:sz w:val="20"/>
          <w:szCs w:val="20"/>
        </w:rPr>
        <w:t>?</w:t>
      </w:r>
    </w:p>
    <w:p w14:paraId="2E387BBA" w14:textId="03821C3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1F0A99" w:rsidRPr="00383F2B">
        <w:rPr>
          <w:rFonts w:ascii="Courier New" w:hAnsi="Courier New" w:cs="Courier New"/>
          <w:sz w:val="20"/>
          <w:szCs w:val="20"/>
        </w:rPr>
        <w:t>Forward gain compared to the gain in the reverse direction</w:t>
      </w:r>
    </w:p>
    <w:p w14:paraId="47EF4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lative directivity compared to isotropic</w:t>
      </w:r>
    </w:p>
    <w:p w14:paraId="41A00E3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lative directivity compared to a dipole</w:t>
      </w:r>
    </w:p>
    <w:p w14:paraId="344DB3FD" w14:textId="7AC8C6D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1F0A99" w:rsidRPr="00383F2B">
        <w:rPr>
          <w:rFonts w:ascii="Courier New" w:hAnsi="Courier New" w:cs="Courier New"/>
          <w:sz w:val="20"/>
          <w:szCs w:val="20"/>
        </w:rPr>
        <w:t xml:space="preserve">Forward gain compared to average gain over the entire hemisphere </w:t>
      </w:r>
    </w:p>
    <w:p w14:paraId="23FEB5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23F474F" w14:textId="77777777" w:rsidR="00074819" w:rsidRPr="00383F2B" w:rsidRDefault="00074819" w:rsidP="00383F2B">
      <w:pPr>
        <w:pStyle w:val="NoSpacing"/>
        <w:rPr>
          <w:rFonts w:ascii="Courier New" w:hAnsi="Courier New" w:cs="Courier New"/>
          <w:sz w:val="20"/>
          <w:szCs w:val="20"/>
        </w:rPr>
      </w:pPr>
    </w:p>
    <w:p w14:paraId="4B65998E" w14:textId="5B32F521"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E9H04 (B)</w:t>
      </w:r>
    </w:p>
    <w:p w14:paraId="13C0C377"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What is an advantage of placing a grounded electrostatic shield around a small loop direction-finding antenna?</w:t>
      </w:r>
    </w:p>
    <w:p w14:paraId="65176EC4"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A. It adds capacitive loading, increasing the bandwidth of the antenna</w:t>
      </w:r>
    </w:p>
    <w:p w14:paraId="4F013A6E" w14:textId="3102AF06"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B. It eliminate</w:t>
      </w:r>
      <w:r w:rsidR="00F348B3">
        <w:rPr>
          <w:rFonts w:ascii="Courier New" w:eastAsia="Calibri" w:hAnsi="Courier New" w:cs="Courier New"/>
          <w:sz w:val="20"/>
          <w:szCs w:val="20"/>
        </w:rPr>
        <w:t>s</w:t>
      </w:r>
      <w:r w:rsidRPr="008B4BA7">
        <w:rPr>
          <w:rFonts w:ascii="Courier New" w:eastAsia="Calibri" w:hAnsi="Courier New" w:cs="Courier New"/>
          <w:sz w:val="20"/>
          <w:szCs w:val="20"/>
        </w:rPr>
        <w:t xml:space="preserve"> unbalanced capacitive coupling to the surroundings, improving the nulls</w:t>
      </w:r>
    </w:p>
    <w:p w14:paraId="7D2B7702"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C. It eliminates tracking errors caused by strong out-of-band signals</w:t>
      </w:r>
    </w:p>
    <w:p w14:paraId="07817AE5" w14:textId="77777777" w:rsidR="004D753D" w:rsidRPr="00D23ADF"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D. It increases signal strength by providing a better match to the feed line</w:t>
      </w:r>
    </w:p>
    <w:p w14:paraId="330C6AD3" w14:textId="77777777" w:rsidR="00074819" w:rsidRPr="00960550" w:rsidRDefault="00074819" w:rsidP="00383F2B">
      <w:pPr>
        <w:pStyle w:val="NoSpacing"/>
        <w:rPr>
          <w:rFonts w:ascii="Courier New" w:hAnsi="Courier New" w:cs="Courier New"/>
          <w:sz w:val="20"/>
          <w:szCs w:val="20"/>
        </w:rPr>
      </w:pPr>
      <w:r w:rsidRPr="00960550">
        <w:rPr>
          <w:rFonts w:ascii="Courier New" w:hAnsi="Courier New" w:cs="Courier New"/>
          <w:sz w:val="20"/>
          <w:szCs w:val="20"/>
        </w:rPr>
        <w:t>~~</w:t>
      </w:r>
    </w:p>
    <w:p w14:paraId="7E6AE8CE" w14:textId="77777777" w:rsidR="00074819" w:rsidRPr="00383F2B" w:rsidRDefault="00074819" w:rsidP="00383F2B">
      <w:pPr>
        <w:pStyle w:val="NoSpacing"/>
        <w:rPr>
          <w:rFonts w:ascii="Courier New" w:hAnsi="Courier New" w:cs="Courier New"/>
          <w:sz w:val="20"/>
          <w:szCs w:val="20"/>
        </w:rPr>
      </w:pPr>
    </w:p>
    <w:p w14:paraId="0BF0A7DB" w14:textId="4CF2D751"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5 (A)</w:t>
      </w:r>
    </w:p>
    <w:p w14:paraId="43DAA1C2" w14:textId="7D21922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ain drawback of a small wire-loop antenna for direction finding?</w:t>
      </w:r>
    </w:p>
    <w:p w14:paraId="357C5FF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has a bidirectional pattern</w:t>
      </w:r>
    </w:p>
    <w:p w14:paraId="7F79CA43" w14:textId="5EA6F36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has no clearly defined null</w:t>
      </w:r>
    </w:p>
    <w:p w14:paraId="7E515623" w14:textId="0D8FAB6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practical for use only on VHF and higher bands</w:t>
      </w:r>
    </w:p>
    <w:p w14:paraId="116268D7" w14:textId="3BADAB7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075CB7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032590" w14:textId="77777777" w:rsidR="00074819" w:rsidRPr="00383F2B" w:rsidRDefault="00074819" w:rsidP="00383F2B">
      <w:pPr>
        <w:pStyle w:val="NoSpacing"/>
        <w:rPr>
          <w:rFonts w:ascii="Courier New" w:hAnsi="Courier New" w:cs="Courier New"/>
          <w:sz w:val="20"/>
          <w:szCs w:val="20"/>
        </w:rPr>
      </w:pPr>
    </w:p>
    <w:p w14:paraId="12C4B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6 (C)</w:t>
      </w:r>
    </w:p>
    <w:p w14:paraId="1FC9B0D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triangulation method of direction finding?</w:t>
      </w:r>
    </w:p>
    <w:p w14:paraId="1792FB0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eometric angles of sky waves from the source are used to determine its position</w:t>
      </w:r>
    </w:p>
    <w:p w14:paraId="7CB444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fixed receiving station plots three headings to the signal source</w:t>
      </w:r>
    </w:p>
    <w:p w14:paraId="2ABCAA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headings from several different receiving locations are used to locate the signal source</w:t>
      </w:r>
    </w:p>
    <w:p w14:paraId="22E3B76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fixed receiving station uses three different antennas to plot the location of the signal source</w:t>
      </w:r>
    </w:p>
    <w:p w14:paraId="14FF91A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B84A0F2" w14:textId="77777777" w:rsidR="00074819" w:rsidRPr="00383F2B" w:rsidRDefault="00074819" w:rsidP="00383F2B">
      <w:pPr>
        <w:pStyle w:val="NoSpacing"/>
        <w:rPr>
          <w:rFonts w:ascii="Courier New" w:hAnsi="Courier New" w:cs="Courier New"/>
          <w:sz w:val="20"/>
          <w:szCs w:val="20"/>
        </w:rPr>
      </w:pPr>
    </w:p>
    <w:p w14:paraId="1A1F2A80" w14:textId="1B3B209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7 (D)</w:t>
      </w:r>
    </w:p>
    <w:p w14:paraId="688B11FC"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y is RF attenuation used when direction-finding?</w:t>
      </w:r>
    </w:p>
    <w:p w14:paraId="3A3DF133"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To narrow the receiver bandwidth</w:t>
      </w:r>
    </w:p>
    <w:p w14:paraId="755B06A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To compensate for isotropic directivity and the antenna effect of feed lines</w:t>
      </w:r>
    </w:p>
    <w:p w14:paraId="401ACE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 xml:space="preserve">C. To increase receiver sensitivity </w:t>
      </w:r>
    </w:p>
    <w:p w14:paraId="2B769B80" w14:textId="77777777" w:rsid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To prevent receiver overload which reduces pattern nulls</w:t>
      </w:r>
    </w:p>
    <w:p w14:paraId="6C7CF865" w14:textId="4F4F2CCD" w:rsidR="00074819" w:rsidRPr="00383F2B" w:rsidRDefault="00074819" w:rsidP="00637FD6">
      <w:pPr>
        <w:pStyle w:val="NoSpacing"/>
        <w:rPr>
          <w:rFonts w:ascii="Courier New" w:hAnsi="Courier New" w:cs="Courier New"/>
          <w:sz w:val="20"/>
          <w:szCs w:val="20"/>
        </w:rPr>
      </w:pPr>
      <w:r w:rsidRPr="00383F2B">
        <w:rPr>
          <w:rFonts w:ascii="Courier New" w:hAnsi="Courier New" w:cs="Courier New"/>
          <w:sz w:val="20"/>
          <w:szCs w:val="20"/>
        </w:rPr>
        <w:t>~~</w:t>
      </w:r>
    </w:p>
    <w:p w14:paraId="11523401" w14:textId="77777777" w:rsidR="00074819" w:rsidRPr="00383F2B" w:rsidRDefault="00074819" w:rsidP="00383F2B">
      <w:pPr>
        <w:pStyle w:val="NoSpacing"/>
        <w:rPr>
          <w:rFonts w:ascii="Courier New" w:hAnsi="Courier New" w:cs="Courier New"/>
          <w:sz w:val="20"/>
          <w:szCs w:val="20"/>
        </w:rPr>
      </w:pPr>
    </w:p>
    <w:p w14:paraId="19A1C0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8 (A)</w:t>
      </w:r>
    </w:p>
    <w:p w14:paraId="6D6FAD9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unction of a sense antenna?</w:t>
      </w:r>
    </w:p>
    <w:p w14:paraId="7063E14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It modifies the pattern of a DF antenna array to provide a null in one direction</w:t>
      </w:r>
    </w:p>
    <w:p w14:paraId="42C770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It increases the sensitivity of a DF antenna array</w:t>
      </w:r>
    </w:p>
    <w:p w14:paraId="784652E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t allows DF antennas to receive signals at different vertical angles</w:t>
      </w:r>
    </w:p>
    <w:p w14:paraId="3CE857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t provides diversity reception that cancels multipath signals</w:t>
      </w:r>
    </w:p>
    <w:p w14:paraId="386102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CAA4589" w14:textId="77777777" w:rsidR="00074819" w:rsidRPr="00383F2B" w:rsidRDefault="00074819" w:rsidP="00383F2B">
      <w:pPr>
        <w:pStyle w:val="NoSpacing"/>
        <w:rPr>
          <w:rFonts w:ascii="Courier New" w:hAnsi="Courier New" w:cs="Courier New"/>
          <w:sz w:val="20"/>
          <w:szCs w:val="20"/>
        </w:rPr>
      </w:pPr>
    </w:p>
    <w:p w14:paraId="7D28DDF1" w14:textId="657F3E2D"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9 (</w:t>
      </w:r>
      <w:r w:rsidR="001F0A99" w:rsidRPr="00383F2B">
        <w:rPr>
          <w:rFonts w:ascii="Courier New" w:hAnsi="Courier New" w:cs="Courier New"/>
          <w:sz w:val="20"/>
          <w:szCs w:val="20"/>
        </w:rPr>
        <w:t>B)</w:t>
      </w:r>
    </w:p>
    <w:p w14:paraId="57F9B9D9" w14:textId="6F41E37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What is a Pennant antenna?</w:t>
      </w:r>
    </w:p>
    <w:p w14:paraId="225BABA6" w14:textId="66DE0A6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w:t>
      </w:r>
      <w:r w:rsidR="001F0A99" w:rsidRPr="00383F2B">
        <w:rPr>
          <w:rFonts w:ascii="Courier New" w:hAnsi="Courier New" w:cs="Courier New"/>
          <w:sz w:val="20"/>
          <w:szCs w:val="20"/>
        </w:rPr>
        <w:t>.</w:t>
      </w:r>
      <w:r w:rsidRPr="00383F2B">
        <w:rPr>
          <w:rFonts w:ascii="Courier New" w:hAnsi="Courier New" w:cs="Courier New"/>
          <w:sz w:val="20"/>
          <w:szCs w:val="20"/>
        </w:rPr>
        <w:t xml:space="preserve"> A four</w:t>
      </w:r>
      <w:r w:rsidR="00625247">
        <w:rPr>
          <w:rFonts w:ascii="Courier New" w:hAnsi="Courier New" w:cs="Courier New"/>
          <w:sz w:val="20"/>
          <w:szCs w:val="20"/>
        </w:rPr>
        <w:t>-</w:t>
      </w:r>
      <w:r w:rsidRPr="00383F2B">
        <w:rPr>
          <w:rFonts w:ascii="Courier New" w:hAnsi="Courier New" w:cs="Courier New"/>
          <w:sz w:val="20"/>
          <w:szCs w:val="20"/>
        </w:rPr>
        <w:t>element, high-gain vertical array invented by George Pennant</w:t>
      </w:r>
    </w:p>
    <w:p w14:paraId="31D4D5C6" w14:textId="4DC0221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small, vertically</w:t>
      </w:r>
      <w:r w:rsidR="00625247">
        <w:rPr>
          <w:rFonts w:ascii="Courier New" w:hAnsi="Courier New" w:cs="Courier New"/>
          <w:sz w:val="20"/>
          <w:szCs w:val="20"/>
        </w:rPr>
        <w:t xml:space="preserve"> </w:t>
      </w:r>
      <w:r w:rsidRPr="00383F2B">
        <w:rPr>
          <w:rFonts w:ascii="Courier New" w:hAnsi="Courier New" w:cs="Courier New"/>
          <w:sz w:val="20"/>
          <w:szCs w:val="20"/>
        </w:rPr>
        <w:t xml:space="preserve">oriented receiving antenna consisting of a triangular loop terminated in approximately 900 ohms </w:t>
      </w:r>
    </w:p>
    <w:p w14:paraId="4D19D7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form of rhombic antenna terminated in a variable capacitor to provide frequency diversity</w:t>
      </w:r>
    </w:p>
    <w:p w14:paraId="737DBED8" w14:textId="7DAC78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stealth antenna built to look like a flagpole</w:t>
      </w:r>
    </w:p>
    <w:p w14:paraId="3A0F4833" w14:textId="79D180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295F09" w14:textId="77777777" w:rsidR="001F0A99" w:rsidRPr="00383F2B" w:rsidRDefault="001F0A99" w:rsidP="00383F2B">
      <w:pPr>
        <w:pStyle w:val="NoSpacing"/>
        <w:rPr>
          <w:rFonts w:ascii="Courier New" w:hAnsi="Courier New" w:cs="Courier New"/>
          <w:sz w:val="20"/>
          <w:szCs w:val="20"/>
        </w:rPr>
      </w:pPr>
    </w:p>
    <w:p w14:paraId="72FD4EF5" w14:textId="465DCC05"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0 (D)</w:t>
      </w:r>
    </w:p>
    <w:p w14:paraId="110F4558" w14:textId="71BDB5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can the output voltage of a multiple</w:t>
      </w:r>
      <w:r w:rsidR="00BF1BD1">
        <w:rPr>
          <w:rFonts w:ascii="Courier New" w:hAnsi="Courier New" w:cs="Courier New"/>
          <w:sz w:val="20"/>
          <w:szCs w:val="20"/>
        </w:rPr>
        <w:t>-</w:t>
      </w:r>
      <w:r w:rsidRPr="00383F2B">
        <w:rPr>
          <w:rFonts w:ascii="Courier New" w:hAnsi="Courier New" w:cs="Courier New"/>
          <w:sz w:val="20"/>
          <w:szCs w:val="20"/>
        </w:rPr>
        <w:t>turn receiving loop antenna be increased?</w:t>
      </w:r>
    </w:p>
    <w:p w14:paraId="11E3EF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reducing the permeability of the loop shield</w:t>
      </w:r>
    </w:p>
    <w:p w14:paraId="707912D8" w14:textId="1C4301D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utilizing high impedance wire for the coupling loop</w:t>
      </w:r>
    </w:p>
    <w:p w14:paraId="6FD4D2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winding adjacent turns in opposing directions</w:t>
      </w:r>
    </w:p>
    <w:p w14:paraId="4A8AE649" w14:textId="77777777"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increasing the number of turns and/or the area</w:t>
      </w:r>
    </w:p>
    <w:p w14:paraId="5C592393" w14:textId="2A34E6E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B695EB" w14:textId="77777777" w:rsidR="00074819" w:rsidRPr="00383F2B" w:rsidRDefault="00074819" w:rsidP="00383F2B">
      <w:pPr>
        <w:pStyle w:val="NoSpacing"/>
        <w:rPr>
          <w:rFonts w:ascii="Courier New" w:hAnsi="Courier New" w:cs="Courier New"/>
          <w:sz w:val="20"/>
          <w:szCs w:val="20"/>
        </w:rPr>
      </w:pPr>
    </w:p>
    <w:p w14:paraId="11A23835" w14:textId="1768B8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1 (B)</w:t>
      </w:r>
    </w:p>
    <w:p w14:paraId="175308F2" w14:textId="33D8AD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637FD6">
        <w:rPr>
          <w:rFonts w:ascii="Courier New" w:hAnsi="Courier New" w:cs="Courier New"/>
          <w:sz w:val="20"/>
          <w:szCs w:val="20"/>
        </w:rPr>
        <w:t>feature</w:t>
      </w:r>
      <w:r w:rsidRPr="00383F2B">
        <w:rPr>
          <w:rFonts w:ascii="Courier New" w:hAnsi="Courier New" w:cs="Courier New"/>
          <w:sz w:val="20"/>
          <w:szCs w:val="20"/>
        </w:rPr>
        <w:t xml:space="preserve"> of a cardioid pattern antenna </w:t>
      </w:r>
      <w:r w:rsidR="00637FD6">
        <w:rPr>
          <w:rFonts w:ascii="Courier New" w:hAnsi="Courier New" w:cs="Courier New"/>
          <w:sz w:val="20"/>
          <w:szCs w:val="20"/>
        </w:rPr>
        <w:t xml:space="preserve">makes it </w:t>
      </w:r>
      <w:r w:rsidRPr="00383F2B">
        <w:rPr>
          <w:rFonts w:ascii="Courier New" w:hAnsi="Courier New" w:cs="Courier New"/>
          <w:sz w:val="20"/>
          <w:szCs w:val="20"/>
        </w:rPr>
        <w:t>useful for direction finding?</w:t>
      </w:r>
    </w:p>
    <w:p w14:paraId="678AEE8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very sharp peak</w:t>
      </w:r>
    </w:p>
    <w:p w14:paraId="57ED76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very sharp single null</w:t>
      </w:r>
    </w:p>
    <w:p w14:paraId="4BF6544E" w14:textId="7B33FD3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Broadband response </w:t>
      </w:r>
    </w:p>
    <w:p w14:paraId="440D0183" w14:textId="148746C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High</w:t>
      </w:r>
      <w:r w:rsidR="00FA34FB">
        <w:rPr>
          <w:rFonts w:ascii="Courier New" w:hAnsi="Courier New" w:cs="Courier New"/>
          <w:sz w:val="20"/>
          <w:szCs w:val="20"/>
        </w:rPr>
        <w:t xml:space="preserve"> </w:t>
      </w:r>
      <w:r w:rsidRPr="00383F2B">
        <w:rPr>
          <w:rFonts w:ascii="Courier New" w:hAnsi="Courier New" w:cs="Courier New"/>
          <w:sz w:val="20"/>
          <w:szCs w:val="20"/>
        </w:rPr>
        <w:t xml:space="preserve">radiation angle </w:t>
      </w:r>
    </w:p>
    <w:p w14:paraId="41FFDB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FA2FFB0" w14:textId="77777777" w:rsidR="00074819" w:rsidRPr="00383F2B" w:rsidRDefault="00074819" w:rsidP="00383F2B">
      <w:pPr>
        <w:pStyle w:val="NoSpacing"/>
        <w:rPr>
          <w:rFonts w:ascii="Courier New" w:eastAsia="Times New Roman" w:hAnsi="Courier New" w:cs="Courier New"/>
          <w:sz w:val="20"/>
          <w:szCs w:val="20"/>
        </w:rPr>
      </w:pPr>
    </w:p>
    <w:p w14:paraId="7B37B835" w14:textId="77777777" w:rsidR="00074819" w:rsidRPr="00383F2B" w:rsidRDefault="00074819" w:rsidP="00383F2B">
      <w:pPr>
        <w:pStyle w:val="NoSpacing"/>
        <w:rPr>
          <w:rFonts w:ascii="Courier New" w:hAnsi="Courier New" w:cs="Courier New"/>
          <w:sz w:val="20"/>
          <w:szCs w:val="20"/>
        </w:rPr>
      </w:pPr>
    </w:p>
    <w:p w14:paraId="23A2CF1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SUBELEMENT E0 – SAFETY - [1 exam question -– 1 group]</w:t>
      </w:r>
    </w:p>
    <w:p w14:paraId="37EEF5A1" w14:textId="77777777" w:rsidR="00074819" w:rsidRPr="00383F2B" w:rsidRDefault="00074819" w:rsidP="00383F2B">
      <w:pPr>
        <w:pStyle w:val="NoSpacing"/>
        <w:rPr>
          <w:rFonts w:ascii="Courier New" w:eastAsia="Times New Roman" w:hAnsi="Courier New" w:cs="Courier New"/>
          <w:sz w:val="20"/>
          <w:szCs w:val="20"/>
        </w:rPr>
      </w:pPr>
    </w:p>
    <w:p w14:paraId="6551E047" w14:textId="77777777" w:rsidR="00074819" w:rsidRPr="00383F2B" w:rsidRDefault="00074819" w:rsidP="00383F2B">
      <w:pPr>
        <w:pStyle w:val="NoSpacing"/>
        <w:rPr>
          <w:rFonts w:ascii="Courier New" w:eastAsia="Times New Roman" w:hAnsi="Courier New" w:cs="Courier New"/>
          <w:sz w:val="20"/>
          <w:szCs w:val="20"/>
        </w:rPr>
      </w:pPr>
    </w:p>
    <w:p w14:paraId="1115E5E1" w14:textId="276C9B70" w:rsidR="00074819" w:rsidRPr="00383F2B" w:rsidRDefault="00074819" w:rsidP="00383F2B">
      <w:pPr>
        <w:pStyle w:val="NoSpacing"/>
        <w:rPr>
          <w:rFonts w:ascii="Courier New" w:eastAsia="Times New Roman" w:hAnsi="Courier New" w:cs="Courier New"/>
          <w:sz w:val="20"/>
          <w:szCs w:val="20"/>
        </w:rPr>
      </w:pPr>
      <w:bookmarkStart w:id="73" w:name="_Hlk26375280"/>
      <w:r w:rsidRPr="00383F2B">
        <w:rPr>
          <w:rFonts w:ascii="Courier New" w:eastAsia="Times New Roman" w:hAnsi="Courier New" w:cs="Courier New"/>
          <w:sz w:val="20"/>
          <w:szCs w:val="20"/>
        </w:rPr>
        <w:t xml:space="preserve">E0A Safety: RF radiation hazards; hazardous materials; grounding </w:t>
      </w:r>
    </w:p>
    <w:bookmarkEnd w:id="73"/>
    <w:p w14:paraId="1020934D" w14:textId="77777777" w:rsidR="00074819" w:rsidRPr="00383F2B" w:rsidRDefault="00074819" w:rsidP="00383F2B">
      <w:pPr>
        <w:pStyle w:val="NoSpacing"/>
        <w:rPr>
          <w:rFonts w:ascii="Courier New" w:eastAsia="Times New Roman" w:hAnsi="Courier New" w:cs="Courier New"/>
          <w:sz w:val="20"/>
          <w:szCs w:val="20"/>
        </w:rPr>
      </w:pPr>
    </w:p>
    <w:p w14:paraId="4CBFAB0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1 (B)</w:t>
      </w:r>
    </w:p>
    <w:p w14:paraId="701196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primary function of an external earth connection or ground rod?</w:t>
      </w:r>
    </w:p>
    <w:p w14:paraId="6DB6F8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Reduce received noise</w:t>
      </w:r>
    </w:p>
    <w:p w14:paraId="1F69DB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Lightning protection</w:t>
      </w:r>
    </w:p>
    <w:p w14:paraId="3B20BE0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Reduce RF current flow between pieces of equipment</w:t>
      </w:r>
    </w:p>
    <w:p w14:paraId="7225F0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Reduce RFI to telephones and home entertainment systems</w:t>
      </w:r>
    </w:p>
    <w:p w14:paraId="349B4F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538C0B8" w14:textId="77777777" w:rsidR="00074819" w:rsidRPr="00383F2B" w:rsidRDefault="00074819" w:rsidP="00383F2B">
      <w:pPr>
        <w:pStyle w:val="NoSpacing"/>
        <w:rPr>
          <w:rFonts w:ascii="Courier New" w:eastAsia="Times New Roman" w:hAnsi="Courier New" w:cs="Courier New"/>
          <w:sz w:val="20"/>
          <w:szCs w:val="20"/>
        </w:rPr>
      </w:pPr>
    </w:p>
    <w:p w14:paraId="2D46311B" w14:textId="641221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2 (B)</w:t>
      </w:r>
    </w:p>
    <w:p w14:paraId="78D69F9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RF exposure levels from your station at a neighbor’s home, what must you do?</w:t>
      </w:r>
    </w:p>
    <w:p w14:paraId="5CB63CD3" w14:textId="6479648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w:t>
      </w:r>
      <w:bookmarkStart w:id="74" w:name="_Hlk17285067"/>
      <w:r w:rsidRPr="00383F2B">
        <w:rPr>
          <w:rFonts w:ascii="Courier New" w:eastAsia="Times New Roman" w:hAnsi="Courier New" w:cs="Courier New"/>
          <w:sz w:val="20"/>
          <w:szCs w:val="20"/>
        </w:rPr>
        <w:t>Ensure</w:t>
      </w:r>
      <w:bookmarkEnd w:id="74"/>
      <w:r w:rsidRPr="00383F2B">
        <w:rPr>
          <w:rFonts w:ascii="Courier New" w:eastAsia="Times New Roman" w:hAnsi="Courier New" w:cs="Courier New"/>
          <w:sz w:val="20"/>
          <w:szCs w:val="20"/>
        </w:rPr>
        <w:t xml:space="preserve"> </w:t>
      </w:r>
      <w:r w:rsidR="001F0A99" w:rsidRPr="00383F2B">
        <w:rPr>
          <w:rFonts w:ascii="Courier New" w:eastAsia="Times New Roman" w:hAnsi="Courier New" w:cs="Courier New"/>
          <w:sz w:val="20"/>
          <w:szCs w:val="20"/>
        </w:rPr>
        <w:t>sig</w:t>
      </w:r>
      <w:r w:rsidRPr="00383F2B">
        <w:rPr>
          <w:rFonts w:ascii="Courier New" w:eastAsia="Times New Roman" w:hAnsi="Courier New" w:cs="Courier New"/>
          <w:sz w:val="20"/>
          <w:szCs w:val="20"/>
        </w:rPr>
        <w:t>nals from your station are less than the controlled Maximum Permitted Exposure (MPE) limits</w:t>
      </w:r>
    </w:p>
    <w:p w14:paraId="56484EFB" w14:textId="280CAAA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nsure signals from your station are less than the uncontrolled Maximum Permitted Exposure (MPE) limits</w:t>
      </w:r>
    </w:p>
    <w:p w14:paraId="2F0AD557" w14:textId="57BF13B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nsure signals from your station are less than the controlled Maximum Permitted Emission (MPE) limits</w:t>
      </w:r>
    </w:p>
    <w:p w14:paraId="4DA7427F" w14:textId="7783CB6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Ensure signals from your station are less than the uncontrolled Maximum Permitted Emission (MPE) limits </w:t>
      </w:r>
    </w:p>
    <w:p w14:paraId="24AEDE7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398B339" w14:textId="77777777" w:rsidR="00074819" w:rsidRPr="00383F2B" w:rsidRDefault="00074819" w:rsidP="00383F2B">
      <w:pPr>
        <w:pStyle w:val="NoSpacing"/>
        <w:rPr>
          <w:rFonts w:ascii="Courier New" w:eastAsia="Times New Roman" w:hAnsi="Courier New" w:cs="Courier New"/>
          <w:sz w:val="20"/>
          <w:szCs w:val="20"/>
        </w:rPr>
      </w:pPr>
    </w:p>
    <w:p w14:paraId="00CFF69F" w14:textId="5D8139C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3 (C)</w:t>
      </w:r>
    </w:p>
    <w:p w14:paraId="4534D74D" w14:textId="037B9C4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Over what range of frequencies are the </w:t>
      </w:r>
      <w:r w:rsidR="007B1AE9">
        <w:rPr>
          <w:rFonts w:ascii="Courier New" w:eastAsia="Times New Roman" w:hAnsi="Courier New" w:cs="Courier New"/>
          <w:sz w:val="20"/>
          <w:szCs w:val="20"/>
        </w:rPr>
        <w:t xml:space="preserve">FCC </w:t>
      </w:r>
      <w:r w:rsidRPr="00383F2B">
        <w:rPr>
          <w:rFonts w:ascii="Courier New" w:eastAsia="Times New Roman" w:hAnsi="Courier New" w:cs="Courier New"/>
          <w:sz w:val="20"/>
          <w:szCs w:val="20"/>
        </w:rPr>
        <w:t>human body RF exposure limits most restrictive?</w:t>
      </w:r>
    </w:p>
    <w:p w14:paraId="17347EE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A. 300 kHz to 3 MHz</w:t>
      </w:r>
    </w:p>
    <w:p w14:paraId="53F4AE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3 to 30 MHz</w:t>
      </w:r>
    </w:p>
    <w:p w14:paraId="6CD9E44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30 to 300 MHz</w:t>
      </w:r>
    </w:p>
    <w:p w14:paraId="7E17CF22" w14:textId="463E2D3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300 to 3000 MHz</w:t>
      </w:r>
    </w:p>
    <w:p w14:paraId="72724D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602D5C0" w14:textId="77777777" w:rsidR="00074819" w:rsidRPr="00383F2B" w:rsidRDefault="00074819" w:rsidP="00383F2B">
      <w:pPr>
        <w:pStyle w:val="NoSpacing"/>
        <w:rPr>
          <w:rFonts w:ascii="Courier New" w:eastAsia="Times New Roman" w:hAnsi="Courier New" w:cs="Courier New"/>
          <w:sz w:val="20"/>
          <w:szCs w:val="20"/>
        </w:rPr>
      </w:pPr>
    </w:p>
    <w:p w14:paraId="55CEDB20" w14:textId="269A0AC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4 (C)</w:t>
      </w:r>
    </w:p>
    <w:p w14:paraId="7BB933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a site with multiple transmitters operating at the same time, the operators and licensees of which transmitters are responsible for mitigating over-exposure situations?</w:t>
      </w:r>
    </w:p>
    <w:p w14:paraId="0AEDAD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Only the most powerful transmitter</w:t>
      </w:r>
    </w:p>
    <w:p w14:paraId="5B1691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commercial transmitters</w:t>
      </w:r>
    </w:p>
    <w:p w14:paraId="0BCEC65A" w14:textId="6C42047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7B1AE9" w:rsidRPr="007B1AE9">
        <w:rPr>
          <w:rFonts w:ascii="Courier New" w:eastAsia="Times New Roman" w:hAnsi="Courier New" w:cs="Courier New"/>
          <w:sz w:val="20"/>
          <w:szCs w:val="20"/>
        </w:rPr>
        <w:t xml:space="preserve">Each transmitter that produces 5 percent or more of its MPE limit in areas </w:t>
      </w:r>
      <w:r w:rsidR="007B1AE9">
        <w:rPr>
          <w:rFonts w:ascii="Courier New" w:eastAsia="Times New Roman" w:hAnsi="Courier New" w:cs="Courier New"/>
          <w:sz w:val="20"/>
          <w:szCs w:val="20"/>
        </w:rPr>
        <w:t>where</w:t>
      </w:r>
      <w:r w:rsidR="007B1AE9" w:rsidRPr="007B1AE9">
        <w:rPr>
          <w:rFonts w:ascii="Courier New" w:eastAsia="Times New Roman" w:hAnsi="Courier New" w:cs="Courier New"/>
          <w:sz w:val="20"/>
          <w:szCs w:val="20"/>
        </w:rPr>
        <w:t xml:space="preserve"> the total MPE limit is exceeded.</w:t>
      </w:r>
    </w:p>
    <w:p w14:paraId="169C2179" w14:textId="5A5A55C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Each transmitter operating with a duty</w:t>
      </w:r>
      <w:r w:rsidR="00625247">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cycle greater than 50 percent</w:t>
      </w:r>
    </w:p>
    <w:p w14:paraId="7EBCC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B9CEC9D" w14:textId="77777777" w:rsidR="00074819" w:rsidRPr="00383F2B" w:rsidRDefault="00074819" w:rsidP="00383F2B">
      <w:pPr>
        <w:pStyle w:val="NoSpacing"/>
        <w:rPr>
          <w:rFonts w:ascii="Courier New" w:eastAsia="Times New Roman" w:hAnsi="Courier New" w:cs="Courier New"/>
          <w:sz w:val="20"/>
          <w:szCs w:val="20"/>
        </w:rPr>
      </w:pPr>
    </w:p>
    <w:p w14:paraId="3E2DFB75" w14:textId="7E9B421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5 (B)</w:t>
      </w:r>
    </w:p>
    <w:p w14:paraId="051488BB" w14:textId="3BB11E2B" w:rsidR="00074819" w:rsidRPr="00383F2B" w:rsidRDefault="007B1AE9" w:rsidP="00383F2B">
      <w:pPr>
        <w:pStyle w:val="NoSpacing"/>
        <w:rPr>
          <w:rFonts w:ascii="Courier New" w:eastAsia="Times New Roman" w:hAnsi="Courier New" w:cs="Courier New"/>
          <w:sz w:val="20"/>
          <w:szCs w:val="20"/>
        </w:rPr>
      </w:pPr>
      <w:r w:rsidRPr="007B1AE9">
        <w:rPr>
          <w:rFonts w:ascii="Courier New" w:eastAsia="Times New Roman" w:hAnsi="Courier New" w:cs="Courier New"/>
          <w:sz w:val="20"/>
          <w:szCs w:val="20"/>
        </w:rPr>
        <w:t>What is one of the potential hazards of operating in the amateur radio microwave bands</w:t>
      </w:r>
      <w:r w:rsidR="00074819" w:rsidRPr="00383F2B">
        <w:rPr>
          <w:rFonts w:ascii="Courier New" w:eastAsia="Times New Roman" w:hAnsi="Courier New" w:cs="Courier New"/>
          <w:sz w:val="20"/>
          <w:szCs w:val="20"/>
        </w:rPr>
        <w:t>?</w:t>
      </w:r>
    </w:p>
    <w:p w14:paraId="7FCE1D8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rowaves are ionizing radiation</w:t>
      </w:r>
    </w:p>
    <w:p w14:paraId="214F11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high gain antennas commonly used can result in high exposure levels</w:t>
      </w:r>
    </w:p>
    <w:p w14:paraId="7160CB2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Microwaves often travel long distances by ionospheric reflection</w:t>
      </w:r>
    </w:p>
    <w:p w14:paraId="295E5FD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extremely high frequency energy can damage the joints of antenna structures</w:t>
      </w:r>
    </w:p>
    <w:p w14:paraId="248FE9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FF0C839" w14:textId="77777777" w:rsidR="00074819" w:rsidRPr="00383F2B" w:rsidRDefault="00074819" w:rsidP="00383F2B">
      <w:pPr>
        <w:pStyle w:val="NoSpacing"/>
        <w:rPr>
          <w:rFonts w:ascii="Courier New" w:eastAsia="Times New Roman" w:hAnsi="Courier New" w:cs="Courier New"/>
          <w:sz w:val="20"/>
          <w:szCs w:val="20"/>
        </w:rPr>
      </w:pPr>
    </w:p>
    <w:p w14:paraId="133E15F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6 (D)</w:t>
      </w:r>
    </w:p>
    <w:p w14:paraId="4FDE583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y are there separate electric (E) and magnetic (H) field MPE limits?</w:t>
      </w:r>
    </w:p>
    <w:p w14:paraId="1FEBE10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body reacts to electromagnetic radiation from both the E and H fields</w:t>
      </w:r>
    </w:p>
    <w:p w14:paraId="372453E2" w14:textId="7BB84CCA"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B. Ground reflections and scattering make the field </w:t>
      </w:r>
      <w:r w:rsidR="007A4D08">
        <w:rPr>
          <w:rFonts w:ascii="Courier New" w:eastAsia="Times New Roman" w:hAnsi="Courier New" w:cs="Courier New"/>
          <w:sz w:val="20"/>
          <w:szCs w:val="20"/>
        </w:rPr>
        <w:t>strength</w:t>
      </w:r>
      <w:r w:rsidR="007A4D08"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vary with location</w:t>
      </w:r>
    </w:p>
    <w:p w14:paraId="07B2E17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 field and H field radiation intensity peaks can occur at different locations</w:t>
      </w:r>
    </w:p>
    <w:p w14:paraId="748150D3" w14:textId="0EB6D12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2006956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79D8547" w14:textId="77777777" w:rsidR="00074819" w:rsidRPr="00383F2B" w:rsidRDefault="00074819" w:rsidP="00383F2B">
      <w:pPr>
        <w:pStyle w:val="NoSpacing"/>
        <w:rPr>
          <w:rFonts w:ascii="Courier New" w:eastAsia="Times New Roman" w:hAnsi="Courier New" w:cs="Courier New"/>
          <w:sz w:val="20"/>
          <w:szCs w:val="20"/>
        </w:rPr>
      </w:pPr>
    </w:p>
    <w:p w14:paraId="310EC2D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7 (B)</w:t>
      </w:r>
    </w:p>
    <w:p w14:paraId="1E56A2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may dangerous levels of carbon monoxide from an emergency generator be detected?</w:t>
      </w:r>
    </w:p>
    <w:p w14:paraId="7CB1733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By the odor</w:t>
      </w:r>
    </w:p>
    <w:p w14:paraId="3E9EA4E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with a carbon monoxide detector</w:t>
      </w:r>
    </w:p>
    <w:p w14:paraId="672A1A1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y ordinary smoke detector can be used</w:t>
      </w:r>
    </w:p>
    <w:p w14:paraId="5538108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By the yellowish appearance of the gas</w:t>
      </w:r>
    </w:p>
    <w:p w14:paraId="62DF67B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9A61F9" w14:textId="77777777" w:rsidR="00074819" w:rsidRPr="00383F2B" w:rsidRDefault="00074819" w:rsidP="00383F2B">
      <w:pPr>
        <w:pStyle w:val="NoSpacing"/>
        <w:rPr>
          <w:rFonts w:ascii="Courier New" w:eastAsia="Times New Roman" w:hAnsi="Courier New" w:cs="Courier New"/>
          <w:sz w:val="20"/>
          <w:szCs w:val="20"/>
        </w:rPr>
      </w:pPr>
    </w:p>
    <w:p w14:paraId="50AD516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8 (C)</w:t>
      </w:r>
    </w:p>
    <w:p w14:paraId="2419460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oes SAR measure?</w:t>
      </w:r>
    </w:p>
    <w:p w14:paraId="78A0FB7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ynthetic Aperture Ratio of the human body</w:t>
      </w:r>
    </w:p>
    <w:p w14:paraId="52DC24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ignal Amplification Rating</w:t>
      </w:r>
    </w:p>
    <w:p w14:paraId="627F8F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rate at which RF energy is absorbed by the body</w:t>
      </w:r>
    </w:p>
    <w:p w14:paraId="52C415A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ate of RF energy reflected from stationary terrain</w:t>
      </w:r>
    </w:p>
    <w:p w14:paraId="4780B1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28DD18" w14:textId="77777777" w:rsidR="00074819" w:rsidRPr="00383F2B" w:rsidRDefault="00074819" w:rsidP="00383F2B">
      <w:pPr>
        <w:pStyle w:val="NoSpacing"/>
        <w:rPr>
          <w:rFonts w:ascii="Courier New" w:eastAsia="Times New Roman" w:hAnsi="Courier New" w:cs="Courier New"/>
          <w:sz w:val="20"/>
          <w:szCs w:val="20"/>
        </w:rPr>
      </w:pPr>
    </w:p>
    <w:p w14:paraId="4DB6BE4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9 (C)</w:t>
      </w:r>
    </w:p>
    <w:p w14:paraId="76ADA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ich insulating material commonly used as a thermal conductor for some types of electronic devices is extremely toxic if broken or crushed and the particles are accidentally inhaled?</w:t>
      </w:r>
    </w:p>
    <w:p w14:paraId="7F5E47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a</w:t>
      </w:r>
    </w:p>
    <w:p w14:paraId="5EDEE4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Zinc oxide</w:t>
      </w:r>
    </w:p>
    <w:p w14:paraId="27FB20A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Beryllium Oxide</w:t>
      </w:r>
    </w:p>
    <w:p w14:paraId="68214EC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Uranium Hexafluoride</w:t>
      </w:r>
    </w:p>
    <w:p w14:paraId="60D848D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47029F0" w14:textId="77777777" w:rsidR="00074819" w:rsidRPr="00383F2B" w:rsidRDefault="00074819" w:rsidP="00383F2B">
      <w:pPr>
        <w:pStyle w:val="NoSpacing"/>
        <w:rPr>
          <w:rFonts w:ascii="Courier New" w:eastAsia="Times New Roman" w:hAnsi="Courier New" w:cs="Courier New"/>
          <w:sz w:val="20"/>
          <w:szCs w:val="20"/>
        </w:rPr>
      </w:pPr>
    </w:p>
    <w:p w14:paraId="3E05CC5B" w14:textId="7D973D9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0 (A)</w:t>
      </w:r>
    </w:p>
    <w:p w14:paraId="7F7D95A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toxic material may be present in some electronic components such as high voltage capacitors and transformers?</w:t>
      </w:r>
    </w:p>
    <w:p w14:paraId="0FE3E6CA" w14:textId="35717C3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Polychlorinated </w:t>
      </w:r>
      <w:r w:rsidR="00BF1BD1">
        <w:rPr>
          <w:rFonts w:ascii="Courier New" w:eastAsia="Times New Roman" w:hAnsi="Courier New" w:cs="Courier New"/>
          <w:sz w:val="20"/>
          <w:szCs w:val="20"/>
        </w:rPr>
        <w:t>b</w:t>
      </w:r>
      <w:r w:rsidRPr="00383F2B">
        <w:rPr>
          <w:rFonts w:ascii="Courier New" w:eastAsia="Times New Roman" w:hAnsi="Courier New" w:cs="Courier New"/>
          <w:sz w:val="20"/>
          <w:szCs w:val="20"/>
        </w:rPr>
        <w:t>iphenyls</w:t>
      </w:r>
    </w:p>
    <w:p w14:paraId="35199E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Polyethylene</w:t>
      </w:r>
    </w:p>
    <w:p w14:paraId="32D84F3F" w14:textId="0BF6591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D1760D" w:rsidRPr="00D1760D">
        <w:rPr>
          <w:rFonts w:ascii="Courier New" w:eastAsia="Times New Roman" w:hAnsi="Courier New" w:cs="Courier New"/>
          <w:sz w:val="20"/>
          <w:szCs w:val="20"/>
        </w:rPr>
        <w:t>Polytetrafluoroethylene</w:t>
      </w:r>
    </w:p>
    <w:p w14:paraId="2F64E97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Polymorphic silicon</w:t>
      </w:r>
    </w:p>
    <w:p w14:paraId="4D5E7D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CF4676F" w14:textId="77777777" w:rsidR="00074819" w:rsidRPr="00383F2B" w:rsidRDefault="00074819" w:rsidP="00383F2B">
      <w:pPr>
        <w:pStyle w:val="NoSpacing"/>
        <w:rPr>
          <w:rFonts w:ascii="Courier New" w:eastAsia="Times New Roman" w:hAnsi="Courier New" w:cs="Courier New"/>
          <w:sz w:val="20"/>
          <w:szCs w:val="20"/>
        </w:rPr>
      </w:pPr>
    </w:p>
    <w:p w14:paraId="0730E97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1 (C)</w:t>
      </w:r>
    </w:p>
    <w:p w14:paraId="7A7A23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injuries can result from using high-power UHF or microwave transmitters?</w:t>
      </w:r>
    </w:p>
    <w:p w14:paraId="3AC0E17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earing loss caused by high voltage corona discharge</w:t>
      </w:r>
    </w:p>
    <w:p w14:paraId="149645B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Blood clotting from the intense magnetic field</w:t>
      </w:r>
    </w:p>
    <w:p w14:paraId="63FD026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calized heating of the body from RF exposure in excess of the MPE limits</w:t>
      </w:r>
    </w:p>
    <w:p w14:paraId="7C52E8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ngestion of ozone gas from the cooling system</w:t>
      </w:r>
    </w:p>
    <w:p w14:paraId="2EE6E927" w14:textId="06D251C7" w:rsidR="00D44083" w:rsidRPr="00383F2B" w:rsidRDefault="00D44083"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D97F2B1" w14:textId="5946615E" w:rsidR="00D44083" w:rsidRPr="00383F2B" w:rsidRDefault="00D44083" w:rsidP="00383F2B">
      <w:pPr>
        <w:pStyle w:val="NoSpacing"/>
        <w:rPr>
          <w:rFonts w:ascii="Courier New" w:eastAsia="Times New Roman" w:hAnsi="Courier New" w:cs="Courier New"/>
          <w:sz w:val="20"/>
          <w:szCs w:val="20"/>
        </w:rPr>
      </w:pPr>
    </w:p>
    <w:p w14:paraId="7C1230A8" w14:textId="77777777" w:rsidR="00D44083" w:rsidRPr="00383F2B" w:rsidRDefault="00D44083" w:rsidP="00383F2B">
      <w:pPr>
        <w:pStyle w:val="NoSpacing"/>
        <w:rPr>
          <w:rFonts w:ascii="Courier New" w:eastAsia="Times New Roman" w:hAnsi="Courier New" w:cs="Courier New"/>
          <w:sz w:val="20"/>
          <w:szCs w:val="20"/>
        </w:rPr>
      </w:pPr>
    </w:p>
    <w:p w14:paraId="13C10023" w14:textId="17BFA9E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nd of question pool text~~~~</w:t>
      </w:r>
    </w:p>
    <w:p w14:paraId="6E2F0A77" w14:textId="0220148A" w:rsidR="00074819" w:rsidRDefault="00074819" w:rsidP="00383F2B">
      <w:pPr>
        <w:pStyle w:val="NoSpacing"/>
        <w:rPr>
          <w:rFonts w:ascii="Courier New" w:eastAsia="Times New Roman" w:hAnsi="Courier New" w:cs="Courier New"/>
          <w:sz w:val="20"/>
          <w:szCs w:val="20"/>
        </w:rPr>
      </w:pPr>
    </w:p>
    <w:p w14:paraId="23C09F64" w14:textId="77777777" w:rsidR="003B2A94" w:rsidRPr="00383F2B" w:rsidRDefault="003B2A94" w:rsidP="00383F2B">
      <w:pPr>
        <w:pStyle w:val="NoSpacing"/>
        <w:rPr>
          <w:rFonts w:ascii="Courier New" w:eastAsia="Times New Roman" w:hAnsi="Courier New" w:cs="Courier New"/>
          <w:sz w:val="20"/>
          <w:szCs w:val="20"/>
        </w:rPr>
      </w:pPr>
    </w:p>
    <w:p w14:paraId="1DB16993" w14:textId="5C34DEA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NOTE: The graphics </w:t>
      </w:r>
      <w:r w:rsidR="00C4294C">
        <w:rPr>
          <w:rFonts w:ascii="Courier New" w:eastAsia="Times New Roman" w:hAnsi="Courier New" w:cs="Courier New"/>
          <w:sz w:val="20"/>
          <w:szCs w:val="20"/>
        </w:rPr>
        <w:t xml:space="preserve">are </w:t>
      </w:r>
      <w:r w:rsidRPr="00383F2B">
        <w:rPr>
          <w:rFonts w:ascii="Courier New" w:eastAsia="Times New Roman" w:hAnsi="Courier New" w:cs="Courier New"/>
          <w:sz w:val="20"/>
          <w:szCs w:val="20"/>
        </w:rPr>
        <w:t>required for certain questions in sections E5, E6, E7, and E9 are included on the following pages</w:t>
      </w:r>
      <w:r w:rsidR="00C4294C">
        <w:rPr>
          <w:rFonts w:ascii="Courier New" w:eastAsia="Times New Roman" w:hAnsi="Courier New" w:cs="Courier New"/>
          <w:sz w:val="20"/>
          <w:szCs w:val="20"/>
        </w:rPr>
        <w:t>.</w:t>
      </w:r>
    </w:p>
    <w:p w14:paraId="3A2BE712" w14:textId="77777777" w:rsidR="00074819" w:rsidRDefault="00074819" w:rsidP="00383F2B">
      <w:pPr>
        <w:pStyle w:val="NoSpacing"/>
        <w:rPr>
          <w:rFonts w:ascii="Courier New" w:eastAsia="Times New Roman" w:hAnsi="Courier New" w:cs="Courier New"/>
          <w:sz w:val="20"/>
          <w:szCs w:val="20"/>
        </w:rPr>
      </w:pPr>
    </w:p>
    <w:p w14:paraId="51F2F66F" w14:textId="70E4D2E4" w:rsidR="00735756" w:rsidRPr="00AB35E1" w:rsidRDefault="00735756" w:rsidP="00AB35E1">
      <w:pPr>
        <w:pStyle w:val="NoSpacing"/>
        <w:rPr>
          <w:rFonts w:ascii="Courier New" w:hAnsi="Courier New" w:cs="Courier New"/>
          <w:sz w:val="20"/>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6"/>
        <w:gridCol w:w="4680"/>
      </w:tblGrid>
      <w:tr w:rsidR="00DC55F7" w:rsidRPr="00AB35E1" w14:paraId="6C1671F4" w14:textId="77777777" w:rsidTr="00AB35E1">
        <w:trPr>
          <w:trHeight w:val="4985"/>
        </w:trPr>
        <w:tc>
          <w:tcPr>
            <w:tcW w:w="2499" w:type="pct"/>
          </w:tcPr>
          <w:p w14:paraId="64EE63CB" w14:textId="77777777" w:rsidR="00880A40" w:rsidRPr="00AB35E1" w:rsidRDefault="00880A40" w:rsidP="00AB35E1">
            <w:pPr>
              <w:pStyle w:val="NoSpacing"/>
              <w:rPr>
                <w:rFonts w:ascii="Courier New" w:hAnsi="Courier New" w:cs="Courier New"/>
                <w:sz w:val="20"/>
                <w:szCs w:val="20"/>
              </w:rPr>
            </w:pPr>
          </w:p>
          <w:p w14:paraId="3CACE855" w14:textId="1E933728" w:rsidR="0004668C" w:rsidRPr="00AB35E1" w:rsidRDefault="00782132" w:rsidP="00AB35E1">
            <w:pPr>
              <w:pStyle w:val="NoSpacing"/>
              <w:rPr>
                <w:rFonts w:ascii="Courier New" w:hAnsi="Courier New" w:cs="Courier New"/>
                <w:sz w:val="20"/>
                <w:szCs w:val="20"/>
              </w:rPr>
            </w:pPr>
            <w:r>
              <w:rPr>
                <w:noProof/>
              </w:rPr>
              <w:drawing>
                <wp:inline distT="0" distB="0" distL="0" distR="0" wp14:anchorId="2F3FD7C3" wp14:editId="3F451015">
                  <wp:extent cx="2832100" cy="27901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2100" cy="2790190"/>
                          </a:xfrm>
                          <a:prstGeom prst="rect">
                            <a:avLst/>
                          </a:prstGeom>
                        </pic:spPr>
                      </pic:pic>
                    </a:graphicData>
                  </a:graphic>
                </wp:inline>
              </w:drawing>
            </w:r>
          </w:p>
        </w:tc>
        <w:tc>
          <w:tcPr>
            <w:tcW w:w="2501" w:type="pct"/>
          </w:tcPr>
          <w:p w14:paraId="5059C9BD" w14:textId="52BB9309" w:rsidR="0004668C" w:rsidRDefault="0004668C" w:rsidP="00AB35E1">
            <w:pPr>
              <w:pStyle w:val="NoSpacing"/>
              <w:rPr>
                <w:rFonts w:ascii="Courier New" w:hAnsi="Courier New" w:cs="Courier New"/>
                <w:sz w:val="20"/>
                <w:szCs w:val="20"/>
              </w:rPr>
            </w:pPr>
          </w:p>
          <w:p w14:paraId="0104A13B" w14:textId="77777777" w:rsidR="005C0FD0" w:rsidRPr="00AB35E1" w:rsidRDefault="005C0FD0" w:rsidP="00AB35E1">
            <w:pPr>
              <w:pStyle w:val="NoSpacing"/>
              <w:rPr>
                <w:rFonts w:ascii="Courier New" w:hAnsi="Courier New" w:cs="Courier New"/>
                <w:sz w:val="20"/>
                <w:szCs w:val="20"/>
              </w:rPr>
            </w:pPr>
          </w:p>
          <w:p w14:paraId="400B3043" w14:textId="77777777" w:rsidR="00880A40" w:rsidRPr="00AB35E1" w:rsidRDefault="00880A40" w:rsidP="00AB35E1">
            <w:pPr>
              <w:pStyle w:val="NoSpacing"/>
              <w:rPr>
                <w:rFonts w:ascii="Courier New" w:hAnsi="Courier New" w:cs="Courier New"/>
                <w:sz w:val="20"/>
                <w:szCs w:val="20"/>
              </w:rPr>
            </w:pPr>
          </w:p>
          <w:p w14:paraId="1F9D2EBB" w14:textId="10B7B51A" w:rsidR="0004668C" w:rsidRPr="00AB35E1" w:rsidRDefault="00782132" w:rsidP="00AB35E1">
            <w:pPr>
              <w:pStyle w:val="NoSpacing"/>
              <w:rPr>
                <w:rFonts w:ascii="Courier New" w:hAnsi="Courier New" w:cs="Courier New"/>
                <w:sz w:val="20"/>
                <w:szCs w:val="20"/>
              </w:rPr>
            </w:pPr>
            <w:r>
              <w:rPr>
                <w:noProof/>
              </w:rPr>
              <w:drawing>
                <wp:inline distT="0" distB="0" distL="0" distR="0" wp14:anchorId="7B6AFC14" wp14:editId="52557A9C">
                  <wp:extent cx="2834640" cy="2017395"/>
                  <wp:effectExtent l="0" t="0" r="3810" b="19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4640" cy="2017395"/>
                          </a:xfrm>
                          <a:prstGeom prst="rect">
                            <a:avLst/>
                          </a:prstGeom>
                        </pic:spPr>
                      </pic:pic>
                    </a:graphicData>
                  </a:graphic>
                </wp:inline>
              </w:drawing>
            </w:r>
          </w:p>
        </w:tc>
      </w:tr>
      <w:tr w:rsidR="00DC55F7" w:rsidRPr="00AB35E1" w14:paraId="67E51807" w14:textId="77777777" w:rsidTr="001A6630">
        <w:trPr>
          <w:trHeight w:val="3950"/>
        </w:trPr>
        <w:tc>
          <w:tcPr>
            <w:tcW w:w="2499" w:type="pct"/>
          </w:tcPr>
          <w:p w14:paraId="4DFB22A4" w14:textId="2392C67C" w:rsidR="005C0FD0" w:rsidRDefault="005C0FD0" w:rsidP="00AB35E1">
            <w:pPr>
              <w:pStyle w:val="NoSpacing"/>
              <w:rPr>
                <w:rFonts w:ascii="Courier New" w:hAnsi="Courier New" w:cs="Courier New"/>
                <w:sz w:val="20"/>
                <w:szCs w:val="20"/>
              </w:rPr>
            </w:pPr>
          </w:p>
          <w:p w14:paraId="50D538D8" w14:textId="77777777" w:rsidR="005C0FD0" w:rsidRPr="00AB35E1" w:rsidRDefault="005C0FD0" w:rsidP="00AB35E1">
            <w:pPr>
              <w:pStyle w:val="NoSpacing"/>
              <w:rPr>
                <w:rFonts w:ascii="Courier New" w:hAnsi="Courier New" w:cs="Courier New"/>
                <w:sz w:val="20"/>
                <w:szCs w:val="20"/>
              </w:rPr>
            </w:pPr>
          </w:p>
          <w:p w14:paraId="15639B9A" w14:textId="4CA2CC5B" w:rsidR="0004668C" w:rsidRPr="00AB35E1" w:rsidRDefault="00782132" w:rsidP="00AB35E1">
            <w:pPr>
              <w:pStyle w:val="NoSpacing"/>
              <w:rPr>
                <w:rFonts w:ascii="Courier New" w:hAnsi="Courier New" w:cs="Courier New"/>
                <w:sz w:val="20"/>
                <w:szCs w:val="20"/>
              </w:rPr>
            </w:pPr>
            <w:r>
              <w:rPr>
                <w:noProof/>
              </w:rPr>
              <w:drawing>
                <wp:inline distT="0" distB="0" distL="0" distR="0" wp14:anchorId="59CCF698" wp14:editId="271CFCF6">
                  <wp:extent cx="2832100" cy="1851660"/>
                  <wp:effectExtent l="0" t="0" r="635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2100" cy="1851660"/>
                          </a:xfrm>
                          <a:prstGeom prst="rect">
                            <a:avLst/>
                          </a:prstGeom>
                        </pic:spPr>
                      </pic:pic>
                    </a:graphicData>
                  </a:graphic>
                </wp:inline>
              </w:drawing>
            </w:r>
          </w:p>
        </w:tc>
        <w:tc>
          <w:tcPr>
            <w:tcW w:w="2501" w:type="pct"/>
          </w:tcPr>
          <w:p w14:paraId="2955178C" w14:textId="2B16E62B" w:rsidR="0004668C" w:rsidRDefault="0004668C" w:rsidP="00AB35E1">
            <w:pPr>
              <w:pStyle w:val="NoSpacing"/>
              <w:rPr>
                <w:rFonts w:ascii="Courier New" w:hAnsi="Courier New" w:cs="Courier New"/>
                <w:sz w:val="20"/>
                <w:szCs w:val="20"/>
              </w:rPr>
            </w:pPr>
          </w:p>
          <w:p w14:paraId="2888CFA5" w14:textId="77777777" w:rsidR="005C0FD0" w:rsidRPr="00AB35E1" w:rsidRDefault="005C0FD0" w:rsidP="00AB35E1">
            <w:pPr>
              <w:pStyle w:val="NoSpacing"/>
              <w:rPr>
                <w:rFonts w:ascii="Courier New" w:hAnsi="Courier New" w:cs="Courier New"/>
                <w:sz w:val="20"/>
                <w:szCs w:val="20"/>
              </w:rPr>
            </w:pPr>
          </w:p>
          <w:p w14:paraId="40751CF7" w14:textId="1C86942E" w:rsidR="0004668C" w:rsidRPr="00AB35E1" w:rsidRDefault="00782132" w:rsidP="00AB35E1">
            <w:pPr>
              <w:pStyle w:val="NoSpacing"/>
              <w:rPr>
                <w:rFonts w:ascii="Courier New" w:hAnsi="Courier New" w:cs="Courier New"/>
                <w:sz w:val="20"/>
                <w:szCs w:val="20"/>
              </w:rPr>
            </w:pPr>
            <w:r>
              <w:rPr>
                <w:noProof/>
              </w:rPr>
              <w:drawing>
                <wp:inline distT="0" distB="0" distL="0" distR="0" wp14:anchorId="16814F79" wp14:editId="79D288A8">
                  <wp:extent cx="2834640" cy="1912620"/>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4640" cy="1912620"/>
                          </a:xfrm>
                          <a:prstGeom prst="rect">
                            <a:avLst/>
                          </a:prstGeom>
                        </pic:spPr>
                      </pic:pic>
                    </a:graphicData>
                  </a:graphic>
                </wp:inline>
              </w:drawing>
            </w:r>
          </w:p>
        </w:tc>
      </w:tr>
      <w:tr w:rsidR="00DC55F7" w:rsidRPr="00AB35E1" w14:paraId="67C17A1C" w14:textId="77777777" w:rsidTr="003B2A94">
        <w:trPr>
          <w:trHeight w:val="4490"/>
        </w:trPr>
        <w:tc>
          <w:tcPr>
            <w:tcW w:w="2499" w:type="pct"/>
          </w:tcPr>
          <w:p w14:paraId="5AD7BEC0" w14:textId="25A82FA1" w:rsidR="0004668C" w:rsidRDefault="0004668C" w:rsidP="00AB35E1">
            <w:pPr>
              <w:pStyle w:val="NoSpacing"/>
              <w:rPr>
                <w:rFonts w:ascii="Courier New" w:hAnsi="Courier New" w:cs="Courier New"/>
                <w:sz w:val="20"/>
                <w:szCs w:val="20"/>
              </w:rPr>
            </w:pPr>
          </w:p>
          <w:p w14:paraId="40380BD4" w14:textId="77777777" w:rsidR="001E1C09" w:rsidRPr="00AB35E1" w:rsidRDefault="001E1C09" w:rsidP="00AB35E1">
            <w:pPr>
              <w:pStyle w:val="NoSpacing"/>
              <w:rPr>
                <w:rFonts w:ascii="Courier New" w:hAnsi="Courier New" w:cs="Courier New"/>
                <w:sz w:val="20"/>
                <w:szCs w:val="20"/>
              </w:rPr>
            </w:pPr>
          </w:p>
          <w:p w14:paraId="21BDAF68" w14:textId="71EF695F" w:rsidR="0004668C" w:rsidRPr="00AB35E1" w:rsidRDefault="00782132" w:rsidP="00AB35E1">
            <w:pPr>
              <w:pStyle w:val="NoSpacing"/>
              <w:rPr>
                <w:rFonts w:ascii="Courier New" w:hAnsi="Courier New" w:cs="Courier New"/>
                <w:sz w:val="20"/>
                <w:szCs w:val="20"/>
              </w:rPr>
            </w:pPr>
            <w:r>
              <w:rPr>
                <w:noProof/>
              </w:rPr>
              <w:drawing>
                <wp:inline distT="0" distB="0" distL="0" distR="0" wp14:anchorId="141AF671" wp14:editId="696CFFA0">
                  <wp:extent cx="2832100" cy="2397760"/>
                  <wp:effectExtent l="0" t="0" r="635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2100" cy="2397760"/>
                          </a:xfrm>
                          <a:prstGeom prst="rect">
                            <a:avLst/>
                          </a:prstGeom>
                        </pic:spPr>
                      </pic:pic>
                    </a:graphicData>
                  </a:graphic>
                </wp:inline>
              </w:drawing>
            </w:r>
          </w:p>
        </w:tc>
        <w:tc>
          <w:tcPr>
            <w:tcW w:w="2501" w:type="pct"/>
          </w:tcPr>
          <w:p w14:paraId="04FEF297" w14:textId="2B157D93" w:rsidR="0004668C" w:rsidRDefault="0004668C" w:rsidP="00AB35E1">
            <w:pPr>
              <w:pStyle w:val="NoSpacing"/>
              <w:rPr>
                <w:rFonts w:ascii="Courier New" w:hAnsi="Courier New" w:cs="Courier New"/>
                <w:sz w:val="20"/>
                <w:szCs w:val="20"/>
              </w:rPr>
            </w:pPr>
          </w:p>
          <w:p w14:paraId="727F3782" w14:textId="77777777" w:rsidR="00CD0D0C" w:rsidRPr="00AB35E1" w:rsidRDefault="00CD0D0C" w:rsidP="00AB35E1">
            <w:pPr>
              <w:pStyle w:val="NoSpacing"/>
              <w:rPr>
                <w:rFonts w:ascii="Courier New" w:hAnsi="Courier New" w:cs="Courier New"/>
                <w:sz w:val="20"/>
                <w:szCs w:val="20"/>
              </w:rPr>
            </w:pPr>
          </w:p>
          <w:p w14:paraId="43AD3B1C" w14:textId="08AA585A" w:rsidR="0004668C" w:rsidRPr="00AB35E1" w:rsidRDefault="00782132" w:rsidP="00AB35E1">
            <w:pPr>
              <w:pStyle w:val="NoSpacing"/>
              <w:rPr>
                <w:rFonts w:ascii="Courier New" w:hAnsi="Courier New" w:cs="Courier New"/>
                <w:sz w:val="20"/>
                <w:szCs w:val="20"/>
              </w:rPr>
            </w:pPr>
            <w:r>
              <w:rPr>
                <w:noProof/>
              </w:rPr>
              <w:drawing>
                <wp:inline distT="0" distB="0" distL="0" distR="0" wp14:anchorId="0C9886A4" wp14:editId="5271E834">
                  <wp:extent cx="2834640" cy="2381250"/>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4640" cy="2381250"/>
                          </a:xfrm>
                          <a:prstGeom prst="rect">
                            <a:avLst/>
                          </a:prstGeom>
                        </pic:spPr>
                      </pic:pic>
                    </a:graphicData>
                  </a:graphic>
                </wp:inline>
              </w:drawing>
            </w:r>
          </w:p>
        </w:tc>
      </w:tr>
      <w:tr w:rsidR="00DC55F7" w:rsidRPr="00AB35E1" w14:paraId="7C0FE7E7" w14:textId="77777777" w:rsidTr="001A6630">
        <w:trPr>
          <w:trHeight w:val="4545"/>
        </w:trPr>
        <w:tc>
          <w:tcPr>
            <w:tcW w:w="2499" w:type="pct"/>
          </w:tcPr>
          <w:p w14:paraId="505C8904" w14:textId="5E9DDB03" w:rsidR="007F7580" w:rsidRDefault="007F7580" w:rsidP="00AB35E1">
            <w:pPr>
              <w:pStyle w:val="NoSpacing"/>
              <w:rPr>
                <w:rFonts w:ascii="Courier New" w:hAnsi="Courier New" w:cs="Courier New"/>
                <w:sz w:val="20"/>
                <w:szCs w:val="20"/>
              </w:rPr>
            </w:pPr>
          </w:p>
          <w:p w14:paraId="68E7DD20" w14:textId="77777777" w:rsidR="001E1C09" w:rsidRPr="00AB35E1" w:rsidRDefault="001E1C09" w:rsidP="00AB35E1">
            <w:pPr>
              <w:pStyle w:val="NoSpacing"/>
              <w:rPr>
                <w:rFonts w:ascii="Courier New" w:hAnsi="Courier New" w:cs="Courier New"/>
                <w:sz w:val="20"/>
                <w:szCs w:val="20"/>
              </w:rPr>
            </w:pPr>
          </w:p>
          <w:p w14:paraId="4F7F628A" w14:textId="529D02D6" w:rsidR="0004668C" w:rsidRPr="00AB35E1" w:rsidRDefault="001E1C09" w:rsidP="00AB35E1">
            <w:pPr>
              <w:pStyle w:val="NoSpacing"/>
              <w:rPr>
                <w:rFonts w:ascii="Courier New" w:hAnsi="Courier New" w:cs="Courier New"/>
                <w:sz w:val="20"/>
                <w:szCs w:val="20"/>
              </w:rPr>
            </w:pPr>
            <w:r>
              <w:rPr>
                <w:noProof/>
              </w:rPr>
              <w:drawing>
                <wp:inline distT="0" distB="0" distL="0" distR="0" wp14:anchorId="2A3BB086" wp14:editId="4EEFBFCC">
                  <wp:extent cx="2832100" cy="2356485"/>
                  <wp:effectExtent l="0" t="0" r="6350"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2100" cy="2356485"/>
                          </a:xfrm>
                          <a:prstGeom prst="rect">
                            <a:avLst/>
                          </a:prstGeom>
                        </pic:spPr>
                      </pic:pic>
                    </a:graphicData>
                  </a:graphic>
                </wp:inline>
              </w:drawing>
            </w:r>
          </w:p>
        </w:tc>
        <w:tc>
          <w:tcPr>
            <w:tcW w:w="2501" w:type="pct"/>
          </w:tcPr>
          <w:p w14:paraId="64F43839" w14:textId="0398F5A0" w:rsidR="0004668C" w:rsidRDefault="0004668C" w:rsidP="00AB35E1">
            <w:pPr>
              <w:pStyle w:val="NoSpacing"/>
              <w:rPr>
                <w:rFonts w:ascii="Courier New" w:hAnsi="Courier New" w:cs="Courier New"/>
                <w:sz w:val="20"/>
                <w:szCs w:val="20"/>
              </w:rPr>
            </w:pPr>
          </w:p>
          <w:p w14:paraId="1E13BB57" w14:textId="77777777" w:rsidR="002D178F" w:rsidRPr="00AB35E1" w:rsidRDefault="002D178F" w:rsidP="00AB35E1">
            <w:pPr>
              <w:pStyle w:val="NoSpacing"/>
              <w:rPr>
                <w:rFonts w:ascii="Courier New" w:hAnsi="Courier New" w:cs="Courier New"/>
                <w:sz w:val="20"/>
                <w:szCs w:val="20"/>
              </w:rPr>
            </w:pPr>
          </w:p>
          <w:p w14:paraId="081DD8B9" w14:textId="48A3E535" w:rsidR="0004668C" w:rsidRPr="00AB35E1" w:rsidRDefault="001E1C09" w:rsidP="00AB35E1">
            <w:pPr>
              <w:pStyle w:val="NoSpacing"/>
              <w:rPr>
                <w:rFonts w:ascii="Courier New" w:hAnsi="Courier New" w:cs="Courier New"/>
                <w:sz w:val="20"/>
                <w:szCs w:val="20"/>
              </w:rPr>
            </w:pPr>
            <w:r>
              <w:rPr>
                <w:noProof/>
              </w:rPr>
              <w:drawing>
                <wp:inline distT="0" distB="0" distL="0" distR="0" wp14:anchorId="21E211DB" wp14:editId="78D3BA80">
                  <wp:extent cx="2834640" cy="2423795"/>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4640" cy="2423795"/>
                          </a:xfrm>
                          <a:prstGeom prst="rect">
                            <a:avLst/>
                          </a:prstGeom>
                        </pic:spPr>
                      </pic:pic>
                    </a:graphicData>
                  </a:graphic>
                </wp:inline>
              </w:drawing>
            </w:r>
          </w:p>
        </w:tc>
      </w:tr>
      <w:tr w:rsidR="00DC55F7" w:rsidRPr="00AB35E1" w14:paraId="6E6EBC45" w14:textId="77777777" w:rsidTr="00CD0D0C">
        <w:trPr>
          <w:trHeight w:val="4580"/>
        </w:trPr>
        <w:tc>
          <w:tcPr>
            <w:tcW w:w="2499" w:type="pct"/>
          </w:tcPr>
          <w:p w14:paraId="094079B0" w14:textId="62DB5809" w:rsidR="0004668C" w:rsidRDefault="0004668C" w:rsidP="00AB35E1">
            <w:pPr>
              <w:pStyle w:val="NoSpacing"/>
              <w:rPr>
                <w:rFonts w:ascii="Courier New" w:hAnsi="Courier New" w:cs="Courier New"/>
                <w:sz w:val="20"/>
                <w:szCs w:val="20"/>
              </w:rPr>
            </w:pPr>
          </w:p>
          <w:p w14:paraId="13CD2AD0" w14:textId="40F0235C" w:rsidR="00CD0D0C" w:rsidRDefault="00CD0D0C" w:rsidP="00AB35E1">
            <w:pPr>
              <w:pStyle w:val="NoSpacing"/>
              <w:rPr>
                <w:rFonts w:ascii="Courier New" w:hAnsi="Courier New" w:cs="Courier New"/>
                <w:sz w:val="20"/>
                <w:szCs w:val="20"/>
              </w:rPr>
            </w:pPr>
          </w:p>
          <w:p w14:paraId="098916A7" w14:textId="7A1C4AB1" w:rsidR="0004668C" w:rsidRPr="00AB35E1" w:rsidRDefault="001E1C09" w:rsidP="00AB35E1">
            <w:pPr>
              <w:pStyle w:val="NoSpacing"/>
              <w:rPr>
                <w:rFonts w:ascii="Courier New" w:hAnsi="Courier New" w:cs="Courier New"/>
                <w:sz w:val="20"/>
                <w:szCs w:val="20"/>
              </w:rPr>
            </w:pPr>
            <w:r>
              <w:rPr>
                <w:noProof/>
              </w:rPr>
              <w:drawing>
                <wp:inline distT="0" distB="0" distL="0" distR="0" wp14:anchorId="63D53EC9" wp14:editId="06D6A2D4">
                  <wp:extent cx="2832100" cy="2165350"/>
                  <wp:effectExtent l="0" t="0" r="635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2100" cy="2165350"/>
                          </a:xfrm>
                          <a:prstGeom prst="rect">
                            <a:avLst/>
                          </a:prstGeom>
                        </pic:spPr>
                      </pic:pic>
                    </a:graphicData>
                  </a:graphic>
                </wp:inline>
              </w:drawing>
            </w:r>
          </w:p>
        </w:tc>
        <w:tc>
          <w:tcPr>
            <w:tcW w:w="2501" w:type="pct"/>
          </w:tcPr>
          <w:p w14:paraId="2EFB0154" w14:textId="2A6A5745" w:rsidR="0004668C" w:rsidRPr="00AB35E1" w:rsidRDefault="001E1C09" w:rsidP="00AB35E1">
            <w:pPr>
              <w:pStyle w:val="NoSpacing"/>
              <w:rPr>
                <w:rFonts w:ascii="Courier New" w:hAnsi="Courier New" w:cs="Courier New"/>
                <w:sz w:val="20"/>
                <w:szCs w:val="20"/>
              </w:rPr>
            </w:pPr>
            <w:r>
              <w:rPr>
                <w:noProof/>
              </w:rPr>
              <w:drawing>
                <wp:inline distT="0" distB="0" distL="0" distR="0" wp14:anchorId="38210979" wp14:editId="66753481">
                  <wp:extent cx="2834640" cy="2868930"/>
                  <wp:effectExtent l="0" t="0" r="381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640" cy="2868930"/>
                          </a:xfrm>
                          <a:prstGeom prst="rect">
                            <a:avLst/>
                          </a:prstGeom>
                        </pic:spPr>
                      </pic:pic>
                    </a:graphicData>
                  </a:graphic>
                </wp:inline>
              </w:drawing>
            </w:r>
          </w:p>
        </w:tc>
      </w:tr>
    </w:tbl>
    <w:p w14:paraId="157B7B7A" w14:textId="3D3CBA88" w:rsidR="00735756" w:rsidRPr="00AB35E1" w:rsidRDefault="00735756" w:rsidP="00AB35E1">
      <w:pPr>
        <w:pStyle w:val="NoSpacing"/>
        <w:rPr>
          <w:rFonts w:ascii="Courier New" w:hAnsi="Courier New" w:cs="Courier New"/>
          <w:sz w:val="20"/>
        </w:rPr>
      </w:pPr>
    </w:p>
    <w:p w14:paraId="1BC3C561" w14:textId="77777777" w:rsidR="00735756" w:rsidRPr="00AB35E1" w:rsidRDefault="00735756" w:rsidP="00AB35E1">
      <w:pPr>
        <w:pStyle w:val="NoSpacing"/>
        <w:rPr>
          <w:rFonts w:ascii="Courier New" w:hAnsi="Courier New" w:cs="Courier New"/>
          <w:sz w:val="20"/>
        </w:rPr>
      </w:pPr>
    </w:p>
    <w:sectPr w:rsidR="00735756" w:rsidRPr="00AB35E1" w:rsidSect="000466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04942"/>
    <w:multiLevelType w:val="hybridMultilevel"/>
    <w:tmpl w:val="EA8C81DE"/>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39117AD9"/>
    <w:multiLevelType w:val="hybridMultilevel"/>
    <w:tmpl w:val="6826E158"/>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2AA2C4A"/>
    <w:multiLevelType w:val="hybridMultilevel"/>
    <w:tmpl w:val="245416A0"/>
    <w:lvl w:ilvl="0" w:tplc="4104AA28">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5F15692E"/>
    <w:multiLevelType w:val="hybridMultilevel"/>
    <w:tmpl w:val="7C1A59EA"/>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LQ0NjYyMTYzMjZR0lEKTi0uzszPAykwrAUAJvp78ywAAAA="/>
  </w:docVars>
  <w:rsids>
    <w:rsidRoot w:val="006417E8"/>
    <w:rsid w:val="00000D5B"/>
    <w:rsid w:val="000026AE"/>
    <w:rsid w:val="00004182"/>
    <w:rsid w:val="000107AD"/>
    <w:rsid w:val="00020CBE"/>
    <w:rsid w:val="00021DCE"/>
    <w:rsid w:val="00022360"/>
    <w:rsid w:val="000244ED"/>
    <w:rsid w:val="000254A8"/>
    <w:rsid w:val="00026AB6"/>
    <w:rsid w:val="00026B1E"/>
    <w:rsid w:val="00031630"/>
    <w:rsid w:val="0003213B"/>
    <w:rsid w:val="00033112"/>
    <w:rsid w:val="00037628"/>
    <w:rsid w:val="00041FD3"/>
    <w:rsid w:val="0004243C"/>
    <w:rsid w:val="00043256"/>
    <w:rsid w:val="00043393"/>
    <w:rsid w:val="0004668C"/>
    <w:rsid w:val="00063009"/>
    <w:rsid w:val="0006338A"/>
    <w:rsid w:val="00063B7E"/>
    <w:rsid w:val="00064C80"/>
    <w:rsid w:val="0006750E"/>
    <w:rsid w:val="00073501"/>
    <w:rsid w:val="00074819"/>
    <w:rsid w:val="0007681C"/>
    <w:rsid w:val="00077162"/>
    <w:rsid w:val="00084C03"/>
    <w:rsid w:val="000868EB"/>
    <w:rsid w:val="0009030A"/>
    <w:rsid w:val="000933B8"/>
    <w:rsid w:val="000948BC"/>
    <w:rsid w:val="000949E5"/>
    <w:rsid w:val="000964E3"/>
    <w:rsid w:val="000A0712"/>
    <w:rsid w:val="000A5DC1"/>
    <w:rsid w:val="000A5E7D"/>
    <w:rsid w:val="000A6912"/>
    <w:rsid w:val="000B2DE5"/>
    <w:rsid w:val="000C186C"/>
    <w:rsid w:val="000C3938"/>
    <w:rsid w:val="000D08C9"/>
    <w:rsid w:val="000D0B04"/>
    <w:rsid w:val="000D15F2"/>
    <w:rsid w:val="000D162F"/>
    <w:rsid w:val="000D1856"/>
    <w:rsid w:val="000D51BE"/>
    <w:rsid w:val="000D6BC5"/>
    <w:rsid w:val="000D7021"/>
    <w:rsid w:val="000E0FA4"/>
    <w:rsid w:val="000F6574"/>
    <w:rsid w:val="00106815"/>
    <w:rsid w:val="0011100B"/>
    <w:rsid w:val="001131D7"/>
    <w:rsid w:val="001148AD"/>
    <w:rsid w:val="00115011"/>
    <w:rsid w:val="001173DB"/>
    <w:rsid w:val="00120626"/>
    <w:rsid w:val="0012210F"/>
    <w:rsid w:val="001234C6"/>
    <w:rsid w:val="00124DFA"/>
    <w:rsid w:val="00124F43"/>
    <w:rsid w:val="00125689"/>
    <w:rsid w:val="001353EC"/>
    <w:rsid w:val="001421FC"/>
    <w:rsid w:val="001448FA"/>
    <w:rsid w:val="00147499"/>
    <w:rsid w:val="00157F23"/>
    <w:rsid w:val="00166E11"/>
    <w:rsid w:val="00167D13"/>
    <w:rsid w:val="0017004B"/>
    <w:rsid w:val="00170531"/>
    <w:rsid w:val="00170B26"/>
    <w:rsid w:val="00176E1A"/>
    <w:rsid w:val="001770D3"/>
    <w:rsid w:val="00180B1D"/>
    <w:rsid w:val="0018500A"/>
    <w:rsid w:val="00186AF3"/>
    <w:rsid w:val="001877F7"/>
    <w:rsid w:val="00190525"/>
    <w:rsid w:val="0019059E"/>
    <w:rsid w:val="00191864"/>
    <w:rsid w:val="00191C1E"/>
    <w:rsid w:val="00193B72"/>
    <w:rsid w:val="00193FD0"/>
    <w:rsid w:val="00196A68"/>
    <w:rsid w:val="001A1632"/>
    <w:rsid w:val="001A1CDE"/>
    <w:rsid w:val="001A20D5"/>
    <w:rsid w:val="001A2298"/>
    <w:rsid w:val="001A55C3"/>
    <w:rsid w:val="001A6630"/>
    <w:rsid w:val="001B35A4"/>
    <w:rsid w:val="001B4FC9"/>
    <w:rsid w:val="001B5057"/>
    <w:rsid w:val="001C5ECE"/>
    <w:rsid w:val="001C7504"/>
    <w:rsid w:val="001D0BCD"/>
    <w:rsid w:val="001E1488"/>
    <w:rsid w:val="001E1C09"/>
    <w:rsid w:val="001E2029"/>
    <w:rsid w:val="001E454D"/>
    <w:rsid w:val="001E52AD"/>
    <w:rsid w:val="001E695A"/>
    <w:rsid w:val="001E718A"/>
    <w:rsid w:val="001E78A9"/>
    <w:rsid w:val="001F0A99"/>
    <w:rsid w:val="001F4726"/>
    <w:rsid w:val="001F523E"/>
    <w:rsid w:val="001F5E8B"/>
    <w:rsid w:val="001F76A1"/>
    <w:rsid w:val="001F7898"/>
    <w:rsid w:val="0020711E"/>
    <w:rsid w:val="0021045E"/>
    <w:rsid w:val="00212210"/>
    <w:rsid w:val="00212E83"/>
    <w:rsid w:val="00214F9A"/>
    <w:rsid w:val="00216138"/>
    <w:rsid w:val="002230F0"/>
    <w:rsid w:val="00224B6D"/>
    <w:rsid w:val="0022567C"/>
    <w:rsid w:val="00225A40"/>
    <w:rsid w:val="002353AC"/>
    <w:rsid w:val="00237E7C"/>
    <w:rsid w:val="00242AAC"/>
    <w:rsid w:val="00247BD3"/>
    <w:rsid w:val="00250104"/>
    <w:rsid w:val="002619D9"/>
    <w:rsid w:val="0026496E"/>
    <w:rsid w:val="00265AF4"/>
    <w:rsid w:val="0027080B"/>
    <w:rsid w:val="00275496"/>
    <w:rsid w:val="00277CB0"/>
    <w:rsid w:val="00280929"/>
    <w:rsid w:val="00283378"/>
    <w:rsid w:val="00283B2D"/>
    <w:rsid w:val="002848E9"/>
    <w:rsid w:val="0028592F"/>
    <w:rsid w:val="00286535"/>
    <w:rsid w:val="00286A14"/>
    <w:rsid w:val="002871CC"/>
    <w:rsid w:val="002916ED"/>
    <w:rsid w:val="0029653C"/>
    <w:rsid w:val="00297933"/>
    <w:rsid w:val="002B51DF"/>
    <w:rsid w:val="002C4755"/>
    <w:rsid w:val="002C4CF8"/>
    <w:rsid w:val="002D178F"/>
    <w:rsid w:val="002D245D"/>
    <w:rsid w:val="002D37CB"/>
    <w:rsid w:val="002D65B6"/>
    <w:rsid w:val="002E1BB4"/>
    <w:rsid w:val="002E527E"/>
    <w:rsid w:val="002E6714"/>
    <w:rsid w:val="002E7D61"/>
    <w:rsid w:val="002F0DB4"/>
    <w:rsid w:val="002F15BD"/>
    <w:rsid w:val="002F24D1"/>
    <w:rsid w:val="002F3DD0"/>
    <w:rsid w:val="002F50E3"/>
    <w:rsid w:val="002F66FB"/>
    <w:rsid w:val="0030225F"/>
    <w:rsid w:val="00310051"/>
    <w:rsid w:val="0031079C"/>
    <w:rsid w:val="003152F6"/>
    <w:rsid w:val="0032030E"/>
    <w:rsid w:val="003236EF"/>
    <w:rsid w:val="003255D1"/>
    <w:rsid w:val="00331DDB"/>
    <w:rsid w:val="003438C6"/>
    <w:rsid w:val="003449BC"/>
    <w:rsid w:val="00344A98"/>
    <w:rsid w:val="0034556F"/>
    <w:rsid w:val="00347DD9"/>
    <w:rsid w:val="00352C8E"/>
    <w:rsid w:val="003542E6"/>
    <w:rsid w:val="003609E9"/>
    <w:rsid w:val="00362700"/>
    <w:rsid w:val="00363812"/>
    <w:rsid w:val="003668B1"/>
    <w:rsid w:val="00366C6A"/>
    <w:rsid w:val="00382A68"/>
    <w:rsid w:val="00383F2B"/>
    <w:rsid w:val="00385678"/>
    <w:rsid w:val="00385DA1"/>
    <w:rsid w:val="003921A0"/>
    <w:rsid w:val="00393068"/>
    <w:rsid w:val="0039355F"/>
    <w:rsid w:val="003969C1"/>
    <w:rsid w:val="003A4759"/>
    <w:rsid w:val="003A4C75"/>
    <w:rsid w:val="003B2A94"/>
    <w:rsid w:val="003B4B7C"/>
    <w:rsid w:val="003C3127"/>
    <w:rsid w:val="003D3CC0"/>
    <w:rsid w:val="003D4090"/>
    <w:rsid w:val="003D5916"/>
    <w:rsid w:val="003D6741"/>
    <w:rsid w:val="003E36CB"/>
    <w:rsid w:val="003E382F"/>
    <w:rsid w:val="003E45A7"/>
    <w:rsid w:val="003E52CE"/>
    <w:rsid w:val="00407B91"/>
    <w:rsid w:val="00412190"/>
    <w:rsid w:val="00413DE1"/>
    <w:rsid w:val="00416057"/>
    <w:rsid w:val="00422D44"/>
    <w:rsid w:val="004253BB"/>
    <w:rsid w:val="00425751"/>
    <w:rsid w:val="00425A46"/>
    <w:rsid w:val="0043020F"/>
    <w:rsid w:val="004339BB"/>
    <w:rsid w:val="004367BC"/>
    <w:rsid w:val="0044494C"/>
    <w:rsid w:val="00447CAB"/>
    <w:rsid w:val="00452768"/>
    <w:rsid w:val="004617FB"/>
    <w:rsid w:val="0046633E"/>
    <w:rsid w:val="0047308B"/>
    <w:rsid w:val="004812ED"/>
    <w:rsid w:val="00483244"/>
    <w:rsid w:val="004909E0"/>
    <w:rsid w:val="0049318A"/>
    <w:rsid w:val="00493924"/>
    <w:rsid w:val="00497C62"/>
    <w:rsid w:val="004A0845"/>
    <w:rsid w:val="004A20A6"/>
    <w:rsid w:val="004A48EE"/>
    <w:rsid w:val="004A5637"/>
    <w:rsid w:val="004A7B70"/>
    <w:rsid w:val="004B02D7"/>
    <w:rsid w:val="004B2CEA"/>
    <w:rsid w:val="004B6427"/>
    <w:rsid w:val="004B7393"/>
    <w:rsid w:val="004B77C6"/>
    <w:rsid w:val="004C1EB0"/>
    <w:rsid w:val="004C5CCA"/>
    <w:rsid w:val="004D0D35"/>
    <w:rsid w:val="004D15A1"/>
    <w:rsid w:val="004D753D"/>
    <w:rsid w:val="004E1FF1"/>
    <w:rsid w:val="004F1278"/>
    <w:rsid w:val="00503A84"/>
    <w:rsid w:val="00510C64"/>
    <w:rsid w:val="00511E6F"/>
    <w:rsid w:val="005127EE"/>
    <w:rsid w:val="0052186A"/>
    <w:rsid w:val="005219DC"/>
    <w:rsid w:val="00521F6B"/>
    <w:rsid w:val="00523A56"/>
    <w:rsid w:val="00530222"/>
    <w:rsid w:val="00530D3F"/>
    <w:rsid w:val="00532F2E"/>
    <w:rsid w:val="00532F9A"/>
    <w:rsid w:val="00541904"/>
    <w:rsid w:val="00545FD7"/>
    <w:rsid w:val="00546B7C"/>
    <w:rsid w:val="005516B4"/>
    <w:rsid w:val="0055436C"/>
    <w:rsid w:val="00556E25"/>
    <w:rsid w:val="005677F3"/>
    <w:rsid w:val="005710AC"/>
    <w:rsid w:val="005726C9"/>
    <w:rsid w:val="005731EF"/>
    <w:rsid w:val="0057654F"/>
    <w:rsid w:val="00577E34"/>
    <w:rsid w:val="00584CE9"/>
    <w:rsid w:val="005928E7"/>
    <w:rsid w:val="00595046"/>
    <w:rsid w:val="005958E7"/>
    <w:rsid w:val="005958F7"/>
    <w:rsid w:val="005A1FEF"/>
    <w:rsid w:val="005A503D"/>
    <w:rsid w:val="005A5AA5"/>
    <w:rsid w:val="005A6251"/>
    <w:rsid w:val="005A6331"/>
    <w:rsid w:val="005B0E9E"/>
    <w:rsid w:val="005B24CE"/>
    <w:rsid w:val="005B36FD"/>
    <w:rsid w:val="005B5821"/>
    <w:rsid w:val="005B6028"/>
    <w:rsid w:val="005B6C44"/>
    <w:rsid w:val="005C0FD0"/>
    <w:rsid w:val="005C5C8A"/>
    <w:rsid w:val="005C5E7B"/>
    <w:rsid w:val="005C7550"/>
    <w:rsid w:val="005D219C"/>
    <w:rsid w:val="005D230E"/>
    <w:rsid w:val="005D5C27"/>
    <w:rsid w:val="005E1D7A"/>
    <w:rsid w:val="005E5957"/>
    <w:rsid w:val="005E5EBB"/>
    <w:rsid w:val="005E7985"/>
    <w:rsid w:val="005F647C"/>
    <w:rsid w:val="00600F2A"/>
    <w:rsid w:val="00602086"/>
    <w:rsid w:val="006029B0"/>
    <w:rsid w:val="00604710"/>
    <w:rsid w:val="00604D3A"/>
    <w:rsid w:val="006055C7"/>
    <w:rsid w:val="006168C3"/>
    <w:rsid w:val="00622C46"/>
    <w:rsid w:val="00622D5A"/>
    <w:rsid w:val="00622E82"/>
    <w:rsid w:val="00622ED7"/>
    <w:rsid w:val="00625247"/>
    <w:rsid w:val="006333CD"/>
    <w:rsid w:val="00635421"/>
    <w:rsid w:val="00635FDA"/>
    <w:rsid w:val="00637FD6"/>
    <w:rsid w:val="006400AC"/>
    <w:rsid w:val="00640499"/>
    <w:rsid w:val="0064117D"/>
    <w:rsid w:val="006417E8"/>
    <w:rsid w:val="00645A9B"/>
    <w:rsid w:val="006515B0"/>
    <w:rsid w:val="00656446"/>
    <w:rsid w:val="00661C68"/>
    <w:rsid w:val="00661FCA"/>
    <w:rsid w:val="0066201B"/>
    <w:rsid w:val="00662880"/>
    <w:rsid w:val="00662F69"/>
    <w:rsid w:val="0067030A"/>
    <w:rsid w:val="00670B3F"/>
    <w:rsid w:val="00684F79"/>
    <w:rsid w:val="00697531"/>
    <w:rsid w:val="006A152E"/>
    <w:rsid w:val="006A3325"/>
    <w:rsid w:val="006A4831"/>
    <w:rsid w:val="006B144E"/>
    <w:rsid w:val="006B1E0D"/>
    <w:rsid w:val="006B1E34"/>
    <w:rsid w:val="006B403D"/>
    <w:rsid w:val="006B4A80"/>
    <w:rsid w:val="006B66FB"/>
    <w:rsid w:val="006C11F7"/>
    <w:rsid w:val="006C166B"/>
    <w:rsid w:val="006C53BE"/>
    <w:rsid w:val="006D1851"/>
    <w:rsid w:val="006E1052"/>
    <w:rsid w:val="006E15E5"/>
    <w:rsid w:val="006E2865"/>
    <w:rsid w:val="006E505B"/>
    <w:rsid w:val="006E7219"/>
    <w:rsid w:val="006E791A"/>
    <w:rsid w:val="006F376F"/>
    <w:rsid w:val="006F4D23"/>
    <w:rsid w:val="006F568F"/>
    <w:rsid w:val="006F5FD8"/>
    <w:rsid w:val="006F763D"/>
    <w:rsid w:val="00700AE3"/>
    <w:rsid w:val="00703A58"/>
    <w:rsid w:val="00704418"/>
    <w:rsid w:val="00704C5C"/>
    <w:rsid w:val="00705B7E"/>
    <w:rsid w:val="00705D9E"/>
    <w:rsid w:val="00711B9D"/>
    <w:rsid w:val="0071255C"/>
    <w:rsid w:val="00712B14"/>
    <w:rsid w:val="007165E4"/>
    <w:rsid w:val="00717758"/>
    <w:rsid w:val="00720E85"/>
    <w:rsid w:val="00723000"/>
    <w:rsid w:val="0072669C"/>
    <w:rsid w:val="00727502"/>
    <w:rsid w:val="00735756"/>
    <w:rsid w:val="00740027"/>
    <w:rsid w:val="007471C5"/>
    <w:rsid w:val="00753031"/>
    <w:rsid w:val="007532FA"/>
    <w:rsid w:val="007537FC"/>
    <w:rsid w:val="007558FE"/>
    <w:rsid w:val="00761C49"/>
    <w:rsid w:val="00762B4E"/>
    <w:rsid w:val="00766652"/>
    <w:rsid w:val="007717AB"/>
    <w:rsid w:val="00775073"/>
    <w:rsid w:val="007757F9"/>
    <w:rsid w:val="00780C24"/>
    <w:rsid w:val="00781AA4"/>
    <w:rsid w:val="00782132"/>
    <w:rsid w:val="00783290"/>
    <w:rsid w:val="007877C3"/>
    <w:rsid w:val="00796D2C"/>
    <w:rsid w:val="00796DA0"/>
    <w:rsid w:val="00797C1A"/>
    <w:rsid w:val="007A01A4"/>
    <w:rsid w:val="007A4D08"/>
    <w:rsid w:val="007A7410"/>
    <w:rsid w:val="007A7B43"/>
    <w:rsid w:val="007B1AE9"/>
    <w:rsid w:val="007B53FF"/>
    <w:rsid w:val="007B67E4"/>
    <w:rsid w:val="007C4FBD"/>
    <w:rsid w:val="007C6145"/>
    <w:rsid w:val="007D3170"/>
    <w:rsid w:val="007D45C1"/>
    <w:rsid w:val="007D6708"/>
    <w:rsid w:val="007E274A"/>
    <w:rsid w:val="007E4696"/>
    <w:rsid w:val="007F46CD"/>
    <w:rsid w:val="007F4882"/>
    <w:rsid w:val="007F4B50"/>
    <w:rsid w:val="007F58E7"/>
    <w:rsid w:val="007F7580"/>
    <w:rsid w:val="0080397F"/>
    <w:rsid w:val="00804DF0"/>
    <w:rsid w:val="00810B2D"/>
    <w:rsid w:val="00813020"/>
    <w:rsid w:val="0081319B"/>
    <w:rsid w:val="00815113"/>
    <w:rsid w:val="008221F7"/>
    <w:rsid w:val="00823908"/>
    <w:rsid w:val="008346F6"/>
    <w:rsid w:val="00836182"/>
    <w:rsid w:val="008371B1"/>
    <w:rsid w:val="0084103B"/>
    <w:rsid w:val="0084536B"/>
    <w:rsid w:val="00847BCA"/>
    <w:rsid w:val="008513CA"/>
    <w:rsid w:val="0085187A"/>
    <w:rsid w:val="0085237F"/>
    <w:rsid w:val="008528C1"/>
    <w:rsid w:val="0085758F"/>
    <w:rsid w:val="008575C5"/>
    <w:rsid w:val="00857E49"/>
    <w:rsid w:val="0086226E"/>
    <w:rsid w:val="00864737"/>
    <w:rsid w:val="00865779"/>
    <w:rsid w:val="00866D1F"/>
    <w:rsid w:val="00870205"/>
    <w:rsid w:val="00876D01"/>
    <w:rsid w:val="00877111"/>
    <w:rsid w:val="00880A40"/>
    <w:rsid w:val="00884124"/>
    <w:rsid w:val="00891360"/>
    <w:rsid w:val="008945EB"/>
    <w:rsid w:val="008952A0"/>
    <w:rsid w:val="00896030"/>
    <w:rsid w:val="0089726A"/>
    <w:rsid w:val="00897B06"/>
    <w:rsid w:val="008A0BE0"/>
    <w:rsid w:val="008A0D4A"/>
    <w:rsid w:val="008A202B"/>
    <w:rsid w:val="008A5310"/>
    <w:rsid w:val="008B22A4"/>
    <w:rsid w:val="008B49AF"/>
    <w:rsid w:val="008B4BA7"/>
    <w:rsid w:val="008C073F"/>
    <w:rsid w:val="008C48E3"/>
    <w:rsid w:val="008D2E6F"/>
    <w:rsid w:val="008E18E2"/>
    <w:rsid w:val="008E2E00"/>
    <w:rsid w:val="008E5F71"/>
    <w:rsid w:val="008F434F"/>
    <w:rsid w:val="0090143E"/>
    <w:rsid w:val="00903B6C"/>
    <w:rsid w:val="009156A9"/>
    <w:rsid w:val="00915763"/>
    <w:rsid w:val="009173E1"/>
    <w:rsid w:val="00920CFD"/>
    <w:rsid w:val="009222CD"/>
    <w:rsid w:val="00922E15"/>
    <w:rsid w:val="00923EAB"/>
    <w:rsid w:val="0092671A"/>
    <w:rsid w:val="00932DAB"/>
    <w:rsid w:val="009421A7"/>
    <w:rsid w:val="009456B7"/>
    <w:rsid w:val="00947401"/>
    <w:rsid w:val="0095515E"/>
    <w:rsid w:val="00955347"/>
    <w:rsid w:val="00960550"/>
    <w:rsid w:val="00971522"/>
    <w:rsid w:val="009733EE"/>
    <w:rsid w:val="00974293"/>
    <w:rsid w:val="00981357"/>
    <w:rsid w:val="00985864"/>
    <w:rsid w:val="0099102B"/>
    <w:rsid w:val="0099145F"/>
    <w:rsid w:val="0099332E"/>
    <w:rsid w:val="009A278E"/>
    <w:rsid w:val="009A2EAE"/>
    <w:rsid w:val="009A4084"/>
    <w:rsid w:val="009B277F"/>
    <w:rsid w:val="009B45E7"/>
    <w:rsid w:val="009B4C5F"/>
    <w:rsid w:val="009B4C8B"/>
    <w:rsid w:val="009C1811"/>
    <w:rsid w:val="009C59D9"/>
    <w:rsid w:val="009C75BD"/>
    <w:rsid w:val="009D148E"/>
    <w:rsid w:val="009D4C4E"/>
    <w:rsid w:val="009D5E1D"/>
    <w:rsid w:val="009D7A02"/>
    <w:rsid w:val="009E1D0D"/>
    <w:rsid w:val="009E2E58"/>
    <w:rsid w:val="009F03FC"/>
    <w:rsid w:val="009F3062"/>
    <w:rsid w:val="009F424E"/>
    <w:rsid w:val="009F796B"/>
    <w:rsid w:val="009F7AFD"/>
    <w:rsid w:val="00A175F4"/>
    <w:rsid w:val="00A24E42"/>
    <w:rsid w:val="00A25204"/>
    <w:rsid w:val="00A27D15"/>
    <w:rsid w:val="00A308F9"/>
    <w:rsid w:val="00A31A19"/>
    <w:rsid w:val="00A3284D"/>
    <w:rsid w:val="00A33714"/>
    <w:rsid w:val="00A3498E"/>
    <w:rsid w:val="00A36EFA"/>
    <w:rsid w:val="00A40A5F"/>
    <w:rsid w:val="00A4109F"/>
    <w:rsid w:val="00A5078A"/>
    <w:rsid w:val="00A525C4"/>
    <w:rsid w:val="00A53B1A"/>
    <w:rsid w:val="00A53CDF"/>
    <w:rsid w:val="00A55285"/>
    <w:rsid w:val="00A553DF"/>
    <w:rsid w:val="00A61520"/>
    <w:rsid w:val="00A61AA7"/>
    <w:rsid w:val="00A61DEB"/>
    <w:rsid w:val="00A646E1"/>
    <w:rsid w:val="00A64D71"/>
    <w:rsid w:val="00A750F7"/>
    <w:rsid w:val="00A76C80"/>
    <w:rsid w:val="00A9302E"/>
    <w:rsid w:val="00A93B4E"/>
    <w:rsid w:val="00AA0FA6"/>
    <w:rsid w:val="00AA257B"/>
    <w:rsid w:val="00AA3C9D"/>
    <w:rsid w:val="00AA5D76"/>
    <w:rsid w:val="00AA653F"/>
    <w:rsid w:val="00AA6793"/>
    <w:rsid w:val="00AB2E71"/>
    <w:rsid w:val="00AB35E1"/>
    <w:rsid w:val="00AB475F"/>
    <w:rsid w:val="00AC0066"/>
    <w:rsid w:val="00AC24E0"/>
    <w:rsid w:val="00AC3B3E"/>
    <w:rsid w:val="00AC3CC1"/>
    <w:rsid w:val="00AD0D2D"/>
    <w:rsid w:val="00AD32BE"/>
    <w:rsid w:val="00AD3F09"/>
    <w:rsid w:val="00AE2ACA"/>
    <w:rsid w:val="00AE38C3"/>
    <w:rsid w:val="00AF2994"/>
    <w:rsid w:val="00AF29AE"/>
    <w:rsid w:val="00AF3741"/>
    <w:rsid w:val="00AF3A20"/>
    <w:rsid w:val="00B023C0"/>
    <w:rsid w:val="00B11A96"/>
    <w:rsid w:val="00B11C17"/>
    <w:rsid w:val="00B13A20"/>
    <w:rsid w:val="00B140AE"/>
    <w:rsid w:val="00B1522F"/>
    <w:rsid w:val="00B16A44"/>
    <w:rsid w:val="00B21E2B"/>
    <w:rsid w:val="00B30413"/>
    <w:rsid w:val="00B407C1"/>
    <w:rsid w:val="00B42232"/>
    <w:rsid w:val="00B450BD"/>
    <w:rsid w:val="00B453AC"/>
    <w:rsid w:val="00B46980"/>
    <w:rsid w:val="00B52D15"/>
    <w:rsid w:val="00B536E7"/>
    <w:rsid w:val="00B53CD2"/>
    <w:rsid w:val="00B609CC"/>
    <w:rsid w:val="00B62A3F"/>
    <w:rsid w:val="00B7425D"/>
    <w:rsid w:val="00B77331"/>
    <w:rsid w:val="00B77CE5"/>
    <w:rsid w:val="00B77E4E"/>
    <w:rsid w:val="00B77FAA"/>
    <w:rsid w:val="00B834F5"/>
    <w:rsid w:val="00B90EC6"/>
    <w:rsid w:val="00B91240"/>
    <w:rsid w:val="00B91FE5"/>
    <w:rsid w:val="00B94776"/>
    <w:rsid w:val="00B97B90"/>
    <w:rsid w:val="00BA260E"/>
    <w:rsid w:val="00BA5B8C"/>
    <w:rsid w:val="00BB0E32"/>
    <w:rsid w:val="00BB1350"/>
    <w:rsid w:val="00BB1F4B"/>
    <w:rsid w:val="00BB55D1"/>
    <w:rsid w:val="00BB6DC6"/>
    <w:rsid w:val="00BC013F"/>
    <w:rsid w:val="00BC163C"/>
    <w:rsid w:val="00BC1B93"/>
    <w:rsid w:val="00BC7251"/>
    <w:rsid w:val="00BD2367"/>
    <w:rsid w:val="00BD2673"/>
    <w:rsid w:val="00BE1294"/>
    <w:rsid w:val="00BE3C8E"/>
    <w:rsid w:val="00BE50BC"/>
    <w:rsid w:val="00BE53D7"/>
    <w:rsid w:val="00BF1BD1"/>
    <w:rsid w:val="00BF3481"/>
    <w:rsid w:val="00BF5653"/>
    <w:rsid w:val="00BF5832"/>
    <w:rsid w:val="00C032B9"/>
    <w:rsid w:val="00C04EFC"/>
    <w:rsid w:val="00C12F2A"/>
    <w:rsid w:val="00C132AF"/>
    <w:rsid w:val="00C33A05"/>
    <w:rsid w:val="00C35341"/>
    <w:rsid w:val="00C3569D"/>
    <w:rsid w:val="00C36DA5"/>
    <w:rsid w:val="00C4294C"/>
    <w:rsid w:val="00C473BF"/>
    <w:rsid w:val="00C50F10"/>
    <w:rsid w:val="00C52F2F"/>
    <w:rsid w:val="00C5444C"/>
    <w:rsid w:val="00C63974"/>
    <w:rsid w:val="00C6577A"/>
    <w:rsid w:val="00C734C4"/>
    <w:rsid w:val="00C759EE"/>
    <w:rsid w:val="00C77EA0"/>
    <w:rsid w:val="00C80917"/>
    <w:rsid w:val="00C86A98"/>
    <w:rsid w:val="00C86E6B"/>
    <w:rsid w:val="00C915F6"/>
    <w:rsid w:val="00C91ADF"/>
    <w:rsid w:val="00C92143"/>
    <w:rsid w:val="00C9346B"/>
    <w:rsid w:val="00C94D96"/>
    <w:rsid w:val="00C95AB1"/>
    <w:rsid w:val="00C95CFF"/>
    <w:rsid w:val="00C96CE2"/>
    <w:rsid w:val="00C9753F"/>
    <w:rsid w:val="00CA175F"/>
    <w:rsid w:val="00CA2D60"/>
    <w:rsid w:val="00CA41E1"/>
    <w:rsid w:val="00CB2598"/>
    <w:rsid w:val="00CB5863"/>
    <w:rsid w:val="00CC50D9"/>
    <w:rsid w:val="00CC7BAB"/>
    <w:rsid w:val="00CD0D0C"/>
    <w:rsid w:val="00CD55A5"/>
    <w:rsid w:val="00CD57F1"/>
    <w:rsid w:val="00CE1124"/>
    <w:rsid w:val="00CE31DE"/>
    <w:rsid w:val="00CE42A0"/>
    <w:rsid w:val="00CE5D9D"/>
    <w:rsid w:val="00CE60DE"/>
    <w:rsid w:val="00CF5109"/>
    <w:rsid w:val="00CF7865"/>
    <w:rsid w:val="00D00E16"/>
    <w:rsid w:val="00D1065E"/>
    <w:rsid w:val="00D11920"/>
    <w:rsid w:val="00D127A3"/>
    <w:rsid w:val="00D12EC7"/>
    <w:rsid w:val="00D13EAD"/>
    <w:rsid w:val="00D1760D"/>
    <w:rsid w:val="00D214C6"/>
    <w:rsid w:val="00D23ADF"/>
    <w:rsid w:val="00D24473"/>
    <w:rsid w:val="00D25A90"/>
    <w:rsid w:val="00D266F5"/>
    <w:rsid w:val="00D35C42"/>
    <w:rsid w:val="00D361E0"/>
    <w:rsid w:val="00D3775D"/>
    <w:rsid w:val="00D407DE"/>
    <w:rsid w:val="00D43A41"/>
    <w:rsid w:val="00D44083"/>
    <w:rsid w:val="00D522FB"/>
    <w:rsid w:val="00D52962"/>
    <w:rsid w:val="00D52EF7"/>
    <w:rsid w:val="00D554E5"/>
    <w:rsid w:val="00D5735C"/>
    <w:rsid w:val="00D647A8"/>
    <w:rsid w:val="00D64C1B"/>
    <w:rsid w:val="00D7137E"/>
    <w:rsid w:val="00D7356A"/>
    <w:rsid w:val="00D73E89"/>
    <w:rsid w:val="00D81799"/>
    <w:rsid w:val="00D83E7D"/>
    <w:rsid w:val="00D83F3F"/>
    <w:rsid w:val="00D93DE6"/>
    <w:rsid w:val="00DA12A9"/>
    <w:rsid w:val="00DA2681"/>
    <w:rsid w:val="00DA4F89"/>
    <w:rsid w:val="00DB67FC"/>
    <w:rsid w:val="00DB7D2A"/>
    <w:rsid w:val="00DC375F"/>
    <w:rsid w:val="00DC55F7"/>
    <w:rsid w:val="00DC60AA"/>
    <w:rsid w:val="00DC69F8"/>
    <w:rsid w:val="00DD2A46"/>
    <w:rsid w:val="00DD66F4"/>
    <w:rsid w:val="00DD76C8"/>
    <w:rsid w:val="00DD7941"/>
    <w:rsid w:val="00DE33B2"/>
    <w:rsid w:val="00DE6DC5"/>
    <w:rsid w:val="00DF1177"/>
    <w:rsid w:val="00DF2B27"/>
    <w:rsid w:val="00DF7C11"/>
    <w:rsid w:val="00DF7F67"/>
    <w:rsid w:val="00E0275F"/>
    <w:rsid w:val="00E04815"/>
    <w:rsid w:val="00E06711"/>
    <w:rsid w:val="00E1490B"/>
    <w:rsid w:val="00E203C6"/>
    <w:rsid w:val="00E21FEC"/>
    <w:rsid w:val="00E22361"/>
    <w:rsid w:val="00E23262"/>
    <w:rsid w:val="00E26876"/>
    <w:rsid w:val="00E319E4"/>
    <w:rsid w:val="00E31DBC"/>
    <w:rsid w:val="00E32ED1"/>
    <w:rsid w:val="00E37A28"/>
    <w:rsid w:val="00E44B88"/>
    <w:rsid w:val="00E51C1A"/>
    <w:rsid w:val="00E51D4A"/>
    <w:rsid w:val="00E55CF6"/>
    <w:rsid w:val="00E5696A"/>
    <w:rsid w:val="00E63970"/>
    <w:rsid w:val="00E65193"/>
    <w:rsid w:val="00E65C46"/>
    <w:rsid w:val="00E76D68"/>
    <w:rsid w:val="00E82BC7"/>
    <w:rsid w:val="00E8449D"/>
    <w:rsid w:val="00E84C23"/>
    <w:rsid w:val="00E85029"/>
    <w:rsid w:val="00E9064A"/>
    <w:rsid w:val="00E9292B"/>
    <w:rsid w:val="00E93ADB"/>
    <w:rsid w:val="00E940B1"/>
    <w:rsid w:val="00EA2014"/>
    <w:rsid w:val="00EB26AD"/>
    <w:rsid w:val="00EB31EF"/>
    <w:rsid w:val="00EB5027"/>
    <w:rsid w:val="00EB5C68"/>
    <w:rsid w:val="00EB7A5C"/>
    <w:rsid w:val="00EC16A6"/>
    <w:rsid w:val="00EC3D52"/>
    <w:rsid w:val="00EC4248"/>
    <w:rsid w:val="00EC4A3C"/>
    <w:rsid w:val="00EC56EA"/>
    <w:rsid w:val="00ED4C41"/>
    <w:rsid w:val="00ED5843"/>
    <w:rsid w:val="00ED6C7F"/>
    <w:rsid w:val="00ED6F29"/>
    <w:rsid w:val="00EE08A1"/>
    <w:rsid w:val="00EE3592"/>
    <w:rsid w:val="00EE38F1"/>
    <w:rsid w:val="00EF3E07"/>
    <w:rsid w:val="00EF4284"/>
    <w:rsid w:val="00EF7BE5"/>
    <w:rsid w:val="00F01F13"/>
    <w:rsid w:val="00F05C17"/>
    <w:rsid w:val="00F06B51"/>
    <w:rsid w:val="00F1320B"/>
    <w:rsid w:val="00F248D2"/>
    <w:rsid w:val="00F24E68"/>
    <w:rsid w:val="00F348B3"/>
    <w:rsid w:val="00F45FFB"/>
    <w:rsid w:val="00F46C59"/>
    <w:rsid w:val="00F4746D"/>
    <w:rsid w:val="00F52B28"/>
    <w:rsid w:val="00F56B15"/>
    <w:rsid w:val="00F56BE3"/>
    <w:rsid w:val="00F60519"/>
    <w:rsid w:val="00F61D9D"/>
    <w:rsid w:val="00F638D2"/>
    <w:rsid w:val="00F64151"/>
    <w:rsid w:val="00F667DA"/>
    <w:rsid w:val="00F67C38"/>
    <w:rsid w:val="00F716C6"/>
    <w:rsid w:val="00F72BD7"/>
    <w:rsid w:val="00F8779D"/>
    <w:rsid w:val="00F9119E"/>
    <w:rsid w:val="00FA34FB"/>
    <w:rsid w:val="00FA458C"/>
    <w:rsid w:val="00FA63CD"/>
    <w:rsid w:val="00FA6BD6"/>
    <w:rsid w:val="00FA7398"/>
    <w:rsid w:val="00FB2A6D"/>
    <w:rsid w:val="00FB522B"/>
    <w:rsid w:val="00FB6012"/>
    <w:rsid w:val="00FC3221"/>
    <w:rsid w:val="00FC3F6F"/>
    <w:rsid w:val="00FC511A"/>
    <w:rsid w:val="00FC659A"/>
    <w:rsid w:val="00FC77DC"/>
    <w:rsid w:val="00FD63D4"/>
    <w:rsid w:val="00FD6720"/>
    <w:rsid w:val="00FD71D4"/>
    <w:rsid w:val="00FE00FB"/>
    <w:rsid w:val="00FE04ED"/>
    <w:rsid w:val="00FE140C"/>
    <w:rsid w:val="00FE4824"/>
    <w:rsid w:val="00FF0970"/>
    <w:rsid w:val="00FF3159"/>
    <w:rsid w:val="00FF6B45"/>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26441"/>
  <w15:chartTrackingRefBased/>
  <w15:docId w15:val="{BBF3B44E-544F-4F3B-BBDB-018685EB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5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3159"/>
    <w:rPr>
      <w:color w:val="0000FF"/>
      <w:u w:val="single"/>
    </w:rPr>
  </w:style>
  <w:style w:type="paragraph" w:styleId="BalloonText">
    <w:name w:val="Balloon Text"/>
    <w:basedOn w:val="Normal"/>
    <w:link w:val="BalloonTextChar"/>
    <w:uiPriority w:val="99"/>
    <w:semiHidden/>
    <w:unhideWhenUsed/>
    <w:rsid w:val="00031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630"/>
    <w:rPr>
      <w:rFonts w:ascii="Segoe UI" w:hAnsi="Segoe UI" w:cs="Segoe UI"/>
      <w:sz w:val="18"/>
      <w:szCs w:val="18"/>
    </w:rPr>
  </w:style>
  <w:style w:type="paragraph" w:styleId="NoSpacing">
    <w:name w:val="No Spacing"/>
    <w:uiPriority w:val="1"/>
    <w:qFormat/>
    <w:rsid w:val="00C77EA0"/>
    <w:pPr>
      <w:spacing w:after="0" w:line="240" w:lineRule="auto"/>
    </w:pPr>
  </w:style>
  <w:style w:type="paragraph" w:styleId="CommentText">
    <w:name w:val="annotation text"/>
    <w:basedOn w:val="Normal"/>
    <w:link w:val="CommentTextChar"/>
    <w:uiPriority w:val="99"/>
    <w:semiHidden/>
    <w:unhideWhenUsed/>
    <w:rsid w:val="002D245D"/>
    <w:pPr>
      <w:spacing w:line="240" w:lineRule="auto"/>
    </w:pPr>
    <w:rPr>
      <w:sz w:val="20"/>
      <w:szCs w:val="20"/>
    </w:rPr>
  </w:style>
  <w:style w:type="character" w:customStyle="1" w:styleId="CommentTextChar">
    <w:name w:val="Comment Text Char"/>
    <w:basedOn w:val="DefaultParagraphFont"/>
    <w:link w:val="CommentText"/>
    <w:uiPriority w:val="99"/>
    <w:semiHidden/>
    <w:rsid w:val="002D245D"/>
    <w:rPr>
      <w:sz w:val="20"/>
      <w:szCs w:val="20"/>
    </w:rPr>
  </w:style>
  <w:style w:type="paragraph" w:styleId="Revision">
    <w:name w:val="Revision"/>
    <w:hidden/>
    <w:uiPriority w:val="99"/>
    <w:semiHidden/>
    <w:rsid w:val="00503A84"/>
    <w:pPr>
      <w:spacing w:after="0" w:line="240" w:lineRule="auto"/>
    </w:pPr>
  </w:style>
  <w:style w:type="character" w:styleId="CommentReference">
    <w:name w:val="annotation reference"/>
    <w:basedOn w:val="DefaultParagraphFont"/>
    <w:uiPriority w:val="99"/>
    <w:semiHidden/>
    <w:unhideWhenUsed/>
    <w:rsid w:val="00B450BD"/>
    <w:rPr>
      <w:sz w:val="16"/>
      <w:szCs w:val="16"/>
    </w:rPr>
  </w:style>
  <w:style w:type="paragraph" w:styleId="CommentSubject">
    <w:name w:val="annotation subject"/>
    <w:basedOn w:val="CommentText"/>
    <w:next w:val="CommentText"/>
    <w:link w:val="CommentSubjectChar"/>
    <w:uiPriority w:val="99"/>
    <w:semiHidden/>
    <w:unhideWhenUsed/>
    <w:rsid w:val="00B450BD"/>
    <w:rPr>
      <w:b/>
      <w:bCs/>
    </w:rPr>
  </w:style>
  <w:style w:type="character" w:customStyle="1" w:styleId="CommentSubjectChar">
    <w:name w:val="Comment Subject Char"/>
    <w:basedOn w:val="CommentTextChar"/>
    <w:link w:val="CommentSubject"/>
    <w:uiPriority w:val="99"/>
    <w:semiHidden/>
    <w:rsid w:val="00B450BD"/>
    <w:rPr>
      <w:b/>
      <w:bCs/>
      <w:sz w:val="20"/>
      <w:szCs w:val="20"/>
    </w:rPr>
  </w:style>
  <w:style w:type="paragraph" w:customStyle="1" w:styleId="gmail-msonospacing">
    <w:name w:val="gmail-msonospacing"/>
    <w:basedOn w:val="Normal"/>
    <w:rsid w:val="007A4D08"/>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00490">
      <w:bodyDiv w:val="1"/>
      <w:marLeft w:val="0"/>
      <w:marRight w:val="0"/>
      <w:marTop w:val="0"/>
      <w:marBottom w:val="0"/>
      <w:divBdr>
        <w:top w:val="none" w:sz="0" w:space="0" w:color="auto"/>
        <w:left w:val="none" w:sz="0" w:space="0" w:color="auto"/>
        <w:bottom w:val="none" w:sz="0" w:space="0" w:color="auto"/>
        <w:right w:val="none" w:sz="0" w:space="0" w:color="auto"/>
      </w:divBdr>
    </w:div>
    <w:div w:id="204761917">
      <w:bodyDiv w:val="1"/>
      <w:marLeft w:val="0"/>
      <w:marRight w:val="0"/>
      <w:marTop w:val="0"/>
      <w:marBottom w:val="0"/>
      <w:divBdr>
        <w:top w:val="none" w:sz="0" w:space="0" w:color="auto"/>
        <w:left w:val="none" w:sz="0" w:space="0" w:color="auto"/>
        <w:bottom w:val="none" w:sz="0" w:space="0" w:color="auto"/>
        <w:right w:val="none" w:sz="0" w:space="0" w:color="auto"/>
      </w:divBdr>
    </w:div>
    <w:div w:id="300815615">
      <w:bodyDiv w:val="1"/>
      <w:marLeft w:val="0"/>
      <w:marRight w:val="0"/>
      <w:marTop w:val="0"/>
      <w:marBottom w:val="0"/>
      <w:divBdr>
        <w:top w:val="none" w:sz="0" w:space="0" w:color="auto"/>
        <w:left w:val="none" w:sz="0" w:space="0" w:color="auto"/>
        <w:bottom w:val="none" w:sz="0" w:space="0" w:color="auto"/>
        <w:right w:val="none" w:sz="0" w:space="0" w:color="auto"/>
      </w:divBdr>
    </w:div>
    <w:div w:id="442188159">
      <w:bodyDiv w:val="1"/>
      <w:marLeft w:val="0"/>
      <w:marRight w:val="0"/>
      <w:marTop w:val="0"/>
      <w:marBottom w:val="0"/>
      <w:divBdr>
        <w:top w:val="none" w:sz="0" w:space="0" w:color="auto"/>
        <w:left w:val="none" w:sz="0" w:space="0" w:color="auto"/>
        <w:bottom w:val="none" w:sz="0" w:space="0" w:color="auto"/>
        <w:right w:val="none" w:sz="0" w:space="0" w:color="auto"/>
      </w:divBdr>
    </w:div>
    <w:div w:id="638996854">
      <w:bodyDiv w:val="1"/>
      <w:marLeft w:val="0"/>
      <w:marRight w:val="0"/>
      <w:marTop w:val="0"/>
      <w:marBottom w:val="0"/>
      <w:divBdr>
        <w:top w:val="none" w:sz="0" w:space="0" w:color="auto"/>
        <w:left w:val="none" w:sz="0" w:space="0" w:color="auto"/>
        <w:bottom w:val="none" w:sz="0" w:space="0" w:color="auto"/>
        <w:right w:val="none" w:sz="0" w:space="0" w:color="auto"/>
      </w:divBdr>
    </w:div>
    <w:div w:id="1088621688">
      <w:bodyDiv w:val="1"/>
      <w:marLeft w:val="0"/>
      <w:marRight w:val="0"/>
      <w:marTop w:val="0"/>
      <w:marBottom w:val="0"/>
      <w:divBdr>
        <w:top w:val="none" w:sz="0" w:space="0" w:color="auto"/>
        <w:left w:val="none" w:sz="0" w:space="0" w:color="auto"/>
        <w:bottom w:val="none" w:sz="0" w:space="0" w:color="auto"/>
        <w:right w:val="none" w:sz="0" w:space="0" w:color="auto"/>
      </w:divBdr>
    </w:div>
    <w:div w:id="1243029015">
      <w:bodyDiv w:val="1"/>
      <w:marLeft w:val="0"/>
      <w:marRight w:val="0"/>
      <w:marTop w:val="0"/>
      <w:marBottom w:val="0"/>
      <w:divBdr>
        <w:top w:val="none" w:sz="0" w:space="0" w:color="auto"/>
        <w:left w:val="none" w:sz="0" w:space="0" w:color="auto"/>
        <w:bottom w:val="none" w:sz="0" w:space="0" w:color="auto"/>
        <w:right w:val="none" w:sz="0" w:space="0" w:color="auto"/>
      </w:divBdr>
      <w:divsChild>
        <w:div w:id="361051904">
          <w:marLeft w:val="0"/>
          <w:marRight w:val="0"/>
          <w:marTop w:val="150"/>
          <w:marBottom w:val="0"/>
          <w:divBdr>
            <w:top w:val="none" w:sz="0" w:space="0" w:color="auto"/>
            <w:left w:val="none" w:sz="0" w:space="0" w:color="auto"/>
            <w:bottom w:val="none" w:sz="0" w:space="0" w:color="auto"/>
            <w:right w:val="none" w:sz="0" w:space="0" w:color="auto"/>
          </w:divBdr>
          <w:divsChild>
            <w:div w:id="2135709562">
              <w:marLeft w:val="0"/>
              <w:marRight w:val="0"/>
              <w:marTop w:val="0"/>
              <w:marBottom w:val="150"/>
              <w:divBdr>
                <w:top w:val="none" w:sz="0" w:space="0" w:color="auto"/>
                <w:left w:val="none" w:sz="0" w:space="0" w:color="auto"/>
                <w:bottom w:val="single" w:sz="6" w:space="0" w:color="E4E6E8"/>
                <w:right w:val="none" w:sz="0" w:space="0" w:color="auto"/>
              </w:divBdr>
              <w:divsChild>
                <w:div w:id="778567820">
                  <w:marLeft w:val="0"/>
                  <w:marRight w:val="0"/>
                  <w:marTop w:val="0"/>
                  <w:marBottom w:val="0"/>
                  <w:divBdr>
                    <w:top w:val="none" w:sz="0" w:space="0" w:color="auto"/>
                    <w:left w:val="none" w:sz="0" w:space="0" w:color="auto"/>
                    <w:bottom w:val="none" w:sz="0" w:space="0" w:color="auto"/>
                    <w:right w:val="none" w:sz="0" w:space="0" w:color="auto"/>
                  </w:divBdr>
                  <w:divsChild>
                    <w:div w:id="13789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532131">
          <w:marLeft w:val="0"/>
          <w:marRight w:val="0"/>
          <w:marTop w:val="0"/>
          <w:marBottom w:val="0"/>
          <w:divBdr>
            <w:top w:val="none" w:sz="0" w:space="15" w:color="auto"/>
            <w:left w:val="none" w:sz="0" w:space="0" w:color="auto"/>
            <w:bottom w:val="single" w:sz="6" w:space="15" w:color="E4E6E8"/>
            <w:right w:val="none" w:sz="0" w:space="0" w:color="auto"/>
          </w:divBdr>
          <w:divsChild>
            <w:div w:id="1791585557">
              <w:marLeft w:val="0"/>
              <w:marRight w:val="0"/>
              <w:marTop w:val="0"/>
              <w:marBottom w:val="0"/>
              <w:divBdr>
                <w:top w:val="none" w:sz="0" w:space="0" w:color="auto"/>
                <w:left w:val="none" w:sz="0" w:space="0" w:color="auto"/>
                <w:bottom w:val="none" w:sz="0" w:space="0" w:color="auto"/>
                <w:right w:val="none" w:sz="0" w:space="0" w:color="auto"/>
              </w:divBdr>
              <w:divsChild>
                <w:div w:id="417485054">
                  <w:marLeft w:val="0"/>
                  <w:marRight w:val="0"/>
                  <w:marTop w:val="0"/>
                  <w:marBottom w:val="0"/>
                  <w:divBdr>
                    <w:top w:val="none" w:sz="0" w:space="0" w:color="auto"/>
                    <w:left w:val="none" w:sz="0" w:space="0" w:color="auto"/>
                    <w:bottom w:val="none" w:sz="0" w:space="0" w:color="auto"/>
                    <w:right w:val="none" w:sz="0" w:space="0" w:color="auto"/>
                  </w:divBdr>
                  <w:divsChild>
                    <w:div w:id="1485125420">
                      <w:marLeft w:val="-30"/>
                      <w:marRight w:val="-30"/>
                      <w:marTop w:val="0"/>
                      <w:marBottom w:val="0"/>
                      <w:divBdr>
                        <w:top w:val="none" w:sz="0" w:space="0" w:color="auto"/>
                        <w:left w:val="none" w:sz="0" w:space="0" w:color="auto"/>
                        <w:bottom w:val="none" w:sz="0" w:space="0" w:color="auto"/>
                        <w:right w:val="none" w:sz="0" w:space="0" w:color="auto"/>
                      </w:divBdr>
                      <w:divsChild>
                        <w:div w:id="23883225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 w:id="1135954522">
                  <w:marLeft w:val="0"/>
                  <w:marRight w:val="0"/>
                  <w:marTop w:val="0"/>
                  <w:marBottom w:val="0"/>
                  <w:divBdr>
                    <w:top w:val="none" w:sz="0" w:space="0" w:color="auto"/>
                    <w:left w:val="none" w:sz="0" w:space="0" w:color="auto"/>
                    <w:bottom w:val="none" w:sz="0" w:space="0" w:color="auto"/>
                    <w:right w:val="none" w:sz="0" w:space="0" w:color="auto"/>
                  </w:divBdr>
                  <w:divsChild>
                    <w:div w:id="799029384">
                      <w:marLeft w:val="0"/>
                      <w:marRight w:val="0"/>
                      <w:marTop w:val="0"/>
                      <w:marBottom w:val="75"/>
                      <w:divBdr>
                        <w:top w:val="none" w:sz="0" w:space="0" w:color="auto"/>
                        <w:left w:val="none" w:sz="0" w:space="0" w:color="auto"/>
                        <w:bottom w:val="none" w:sz="0" w:space="0" w:color="auto"/>
                        <w:right w:val="none" w:sz="0" w:space="0" w:color="auto"/>
                      </w:divBdr>
                    </w:div>
                    <w:div w:id="1310092928">
                      <w:marLeft w:val="0"/>
                      <w:marRight w:val="0"/>
                      <w:marTop w:val="0"/>
                      <w:marBottom w:val="0"/>
                      <w:divBdr>
                        <w:top w:val="none" w:sz="0" w:space="0" w:color="auto"/>
                        <w:left w:val="none" w:sz="0" w:space="0" w:color="auto"/>
                        <w:bottom w:val="none" w:sz="0" w:space="0" w:color="auto"/>
                        <w:right w:val="none" w:sz="0" w:space="0" w:color="auto"/>
                      </w:divBdr>
                      <w:divsChild>
                        <w:div w:id="838426683">
                          <w:marLeft w:val="0"/>
                          <w:marRight w:val="0"/>
                          <w:marTop w:val="60"/>
                          <w:marBottom w:val="60"/>
                          <w:divBdr>
                            <w:top w:val="none" w:sz="0" w:space="0" w:color="auto"/>
                            <w:left w:val="none" w:sz="0" w:space="0" w:color="auto"/>
                            <w:bottom w:val="none" w:sz="0" w:space="0" w:color="auto"/>
                            <w:right w:val="none" w:sz="0" w:space="0" w:color="auto"/>
                          </w:divBdr>
                          <w:divsChild>
                            <w:div w:id="15668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6449456">
          <w:marLeft w:val="0"/>
          <w:marRight w:val="0"/>
          <w:marTop w:val="0"/>
          <w:marBottom w:val="0"/>
          <w:divBdr>
            <w:top w:val="none" w:sz="0" w:space="0" w:color="auto"/>
            <w:left w:val="none" w:sz="0" w:space="0" w:color="auto"/>
            <w:bottom w:val="none" w:sz="0" w:space="0" w:color="auto"/>
            <w:right w:val="none" w:sz="0" w:space="0" w:color="auto"/>
          </w:divBdr>
          <w:divsChild>
            <w:div w:id="396587362">
              <w:marLeft w:val="0"/>
              <w:marRight w:val="0"/>
              <w:marTop w:val="0"/>
              <w:marBottom w:val="0"/>
              <w:divBdr>
                <w:top w:val="none" w:sz="0" w:space="0" w:color="auto"/>
                <w:left w:val="none" w:sz="0" w:space="0" w:color="auto"/>
                <w:bottom w:val="none" w:sz="0" w:space="0" w:color="auto"/>
                <w:right w:val="none" w:sz="0" w:space="0" w:color="auto"/>
              </w:divBdr>
              <w:divsChild>
                <w:div w:id="37626736">
                  <w:marLeft w:val="0"/>
                  <w:marRight w:val="0"/>
                  <w:marTop w:val="0"/>
                  <w:marBottom w:val="0"/>
                  <w:divBdr>
                    <w:top w:val="none" w:sz="0" w:space="0" w:color="auto"/>
                    <w:left w:val="none" w:sz="0" w:space="0" w:color="auto"/>
                    <w:bottom w:val="none" w:sz="0" w:space="0" w:color="auto"/>
                    <w:right w:val="none" w:sz="0" w:space="0" w:color="auto"/>
                  </w:divBdr>
                </w:div>
                <w:div w:id="1883903581">
                  <w:marLeft w:val="0"/>
                  <w:marRight w:val="0"/>
                  <w:marTop w:val="0"/>
                  <w:marBottom w:val="0"/>
                  <w:divBdr>
                    <w:top w:val="none" w:sz="0" w:space="0" w:color="auto"/>
                    <w:left w:val="none" w:sz="0" w:space="0" w:color="auto"/>
                    <w:bottom w:val="none" w:sz="0" w:space="8" w:color="auto"/>
                    <w:right w:val="none" w:sz="0" w:space="0" w:color="auto"/>
                  </w:divBdr>
                  <w:divsChild>
                    <w:div w:id="2050718478">
                      <w:marLeft w:val="0"/>
                      <w:marRight w:val="0"/>
                      <w:marTop w:val="0"/>
                      <w:marBottom w:val="0"/>
                      <w:divBdr>
                        <w:top w:val="none" w:sz="0" w:space="5" w:color="auto"/>
                        <w:left w:val="none" w:sz="0" w:space="5" w:color="auto"/>
                        <w:bottom w:val="single" w:sz="6" w:space="5" w:color="EFF0F1"/>
                        <w:right w:val="none" w:sz="0" w:space="5" w:color="auto"/>
                      </w:divBdr>
                      <w:divsChild>
                        <w:div w:id="10272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4125813">
      <w:bodyDiv w:val="1"/>
      <w:marLeft w:val="0"/>
      <w:marRight w:val="0"/>
      <w:marTop w:val="0"/>
      <w:marBottom w:val="0"/>
      <w:divBdr>
        <w:top w:val="none" w:sz="0" w:space="0" w:color="auto"/>
        <w:left w:val="none" w:sz="0" w:space="0" w:color="auto"/>
        <w:bottom w:val="none" w:sz="0" w:space="0" w:color="auto"/>
        <w:right w:val="none" w:sz="0" w:space="0" w:color="auto"/>
      </w:divBdr>
    </w:div>
    <w:div w:id="1391075671">
      <w:bodyDiv w:val="1"/>
      <w:marLeft w:val="0"/>
      <w:marRight w:val="0"/>
      <w:marTop w:val="0"/>
      <w:marBottom w:val="0"/>
      <w:divBdr>
        <w:top w:val="none" w:sz="0" w:space="0" w:color="auto"/>
        <w:left w:val="none" w:sz="0" w:space="0" w:color="auto"/>
        <w:bottom w:val="none" w:sz="0" w:space="0" w:color="auto"/>
        <w:right w:val="none" w:sz="0" w:space="0" w:color="auto"/>
      </w:divBdr>
    </w:div>
    <w:div w:id="1438015141">
      <w:bodyDiv w:val="1"/>
      <w:marLeft w:val="0"/>
      <w:marRight w:val="0"/>
      <w:marTop w:val="0"/>
      <w:marBottom w:val="0"/>
      <w:divBdr>
        <w:top w:val="none" w:sz="0" w:space="0" w:color="auto"/>
        <w:left w:val="none" w:sz="0" w:space="0" w:color="auto"/>
        <w:bottom w:val="none" w:sz="0" w:space="0" w:color="auto"/>
        <w:right w:val="none" w:sz="0" w:space="0" w:color="auto"/>
      </w:divBdr>
    </w:div>
    <w:div w:id="1694191353">
      <w:bodyDiv w:val="1"/>
      <w:marLeft w:val="0"/>
      <w:marRight w:val="0"/>
      <w:marTop w:val="0"/>
      <w:marBottom w:val="0"/>
      <w:divBdr>
        <w:top w:val="none" w:sz="0" w:space="0" w:color="auto"/>
        <w:left w:val="none" w:sz="0" w:space="0" w:color="auto"/>
        <w:bottom w:val="none" w:sz="0" w:space="0" w:color="auto"/>
        <w:right w:val="none" w:sz="0" w:space="0" w:color="auto"/>
      </w:divBdr>
    </w:div>
    <w:div w:id="1811626535">
      <w:bodyDiv w:val="1"/>
      <w:marLeft w:val="0"/>
      <w:marRight w:val="0"/>
      <w:marTop w:val="0"/>
      <w:marBottom w:val="0"/>
      <w:divBdr>
        <w:top w:val="none" w:sz="0" w:space="0" w:color="auto"/>
        <w:left w:val="none" w:sz="0" w:space="0" w:color="auto"/>
        <w:bottom w:val="none" w:sz="0" w:space="0" w:color="auto"/>
        <w:right w:val="none" w:sz="0" w:space="0" w:color="auto"/>
      </w:divBdr>
    </w:div>
    <w:div w:id="1840463528">
      <w:bodyDiv w:val="1"/>
      <w:marLeft w:val="0"/>
      <w:marRight w:val="0"/>
      <w:marTop w:val="0"/>
      <w:marBottom w:val="0"/>
      <w:divBdr>
        <w:top w:val="none" w:sz="0" w:space="0" w:color="auto"/>
        <w:left w:val="none" w:sz="0" w:space="0" w:color="auto"/>
        <w:bottom w:val="none" w:sz="0" w:space="0" w:color="auto"/>
        <w:right w:val="none" w:sz="0" w:space="0" w:color="auto"/>
      </w:divBdr>
    </w:div>
    <w:div w:id="1887141227">
      <w:bodyDiv w:val="1"/>
      <w:marLeft w:val="0"/>
      <w:marRight w:val="0"/>
      <w:marTop w:val="0"/>
      <w:marBottom w:val="0"/>
      <w:divBdr>
        <w:top w:val="none" w:sz="0" w:space="0" w:color="auto"/>
        <w:left w:val="none" w:sz="0" w:space="0" w:color="auto"/>
        <w:bottom w:val="none" w:sz="0" w:space="0" w:color="auto"/>
        <w:right w:val="none" w:sz="0" w:space="0" w:color="auto"/>
      </w:divBdr>
    </w:div>
    <w:div w:id="1917471863">
      <w:bodyDiv w:val="1"/>
      <w:marLeft w:val="0"/>
      <w:marRight w:val="0"/>
      <w:marTop w:val="0"/>
      <w:marBottom w:val="0"/>
      <w:divBdr>
        <w:top w:val="none" w:sz="0" w:space="0" w:color="auto"/>
        <w:left w:val="none" w:sz="0" w:space="0" w:color="auto"/>
        <w:bottom w:val="none" w:sz="0" w:space="0" w:color="auto"/>
        <w:right w:val="none" w:sz="0" w:space="0" w:color="auto"/>
      </w:divBdr>
    </w:div>
    <w:div w:id="2034723186">
      <w:bodyDiv w:val="1"/>
      <w:marLeft w:val="0"/>
      <w:marRight w:val="0"/>
      <w:marTop w:val="0"/>
      <w:marBottom w:val="0"/>
      <w:divBdr>
        <w:top w:val="none" w:sz="0" w:space="0" w:color="auto"/>
        <w:left w:val="none" w:sz="0" w:space="0" w:color="auto"/>
        <w:bottom w:val="none" w:sz="0" w:space="0" w:color="auto"/>
        <w:right w:val="none" w:sz="0" w:space="0" w:color="auto"/>
      </w:divBdr>
    </w:div>
    <w:div w:id="2059434161">
      <w:bodyDiv w:val="1"/>
      <w:marLeft w:val="0"/>
      <w:marRight w:val="0"/>
      <w:marTop w:val="0"/>
      <w:marBottom w:val="0"/>
      <w:divBdr>
        <w:top w:val="none" w:sz="0" w:space="0" w:color="auto"/>
        <w:left w:val="none" w:sz="0" w:space="0" w:color="auto"/>
        <w:bottom w:val="none" w:sz="0" w:space="0" w:color="auto"/>
        <w:right w:val="none" w:sz="0" w:space="0" w:color="auto"/>
      </w:divBdr>
    </w:div>
    <w:div w:id="212692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86BAE-912F-4AED-9244-D6A82A57E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3</Pages>
  <Words>28870</Words>
  <Characters>164565</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Anders</dc:creator>
  <cp:keywords/>
  <dc:description/>
  <cp:lastModifiedBy>Somma, Maria,  AB1FM</cp:lastModifiedBy>
  <cp:revision>12</cp:revision>
  <cp:lastPrinted>2019-12-04T21:12:00Z</cp:lastPrinted>
  <dcterms:created xsi:type="dcterms:W3CDTF">2020-02-11T23:56:00Z</dcterms:created>
  <dcterms:modified xsi:type="dcterms:W3CDTF">2020-02-21T17:47:00Z</dcterms:modified>
</cp:coreProperties>
</file>